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="標楷體" w:eastAsia="標楷體" w:hAnsi="標楷體" w:cs="Arial"/>
          <w:noProof/>
          <w:color w:val="000000" w:themeColor="text1"/>
          <w:kern w:val="2"/>
          <w:sz w:val="24"/>
          <w:szCs w:val="24"/>
          <w:lang w:val="zh-TW"/>
        </w:rPr>
        <w:id w:val="749937609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24B2A68" w14:textId="7333A499" w:rsidR="002700F7" w:rsidRPr="00207E79" w:rsidRDefault="00355713" w:rsidP="000A0EA6">
          <w:pPr>
            <w:pStyle w:val="af3"/>
            <w:jc w:val="center"/>
            <w:rPr>
              <w:rFonts w:ascii="標楷體" w:eastAsia="標楷體" w:hAnsi="標楷體"/>
            </w:rPr>
          </w:pPr>
          <w:r w:rsidRPr="00207E79">
            <w:rPr>
              <w:rFonts w:ascii="標楷體" w:eastAsia="標楷體" w:hAnsi="標楷體" w:hint="eastAsia"/>
              <w:lang w:val="zh-TW"/>
            </w:rPr>
            <w:t>目</w:t>
          </w:r>
          <w:bookmarkStart w:id="0" w:name="_GoBack"/>
          <w:bookmarkEnd w:id="0"/>
          <w:r w:rsidR="008F0986" w:rsidRPr="00207E79">
            <w:rPr>
              <w:rFonts w:ascii="標楷體" w:eastAsia="標楷體" w:hAnsi="標楷體" w:hint="eastAsia"/>
              <w:lang w:val="zh-TW"/>
            </w:rPr>
            <w:t>次</w:t>
          </w:r>
        </w:p>
        <w:p w14:paraId="600E259C" w14:textId="783778C7" w:rsidR="005B1E5E" w:rsidRDefault="002700F7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r w:rsidRPr="00207E79">
            <w:rPr>
              <w:rFonts w:ascii="標楷體" w:hAnsi="標楷體"/>
            </w:rPr>
            <w:fldChar w:fldCharType="begin"/>
          </w:r>
          <w:r w:rsidRPr="00207E79">
            <w:rPr>
              <w:rFonts w:ascii="標楷體" w:hAnsi="標楷體"/>
            </w:rPr>
            <w:instrText xml:space="preserve"> TOC \o "1-3" \h \z \u </w:instrText>
          </w:r>
          <w:r w:rsidRPr="00207E79">
            <w:rPr>
              <w:rFonts w:ascii="標楷體" w:hAnsi="標楷體"/>
            </w:rPr>
            <w:fldChar w:fldCharType="separate"/>
          </w:r>
          <w:hyperlink w:anchor="_Toc72408963" w:history="1">
            <w:r w:rsidR="005B1E5E" w:rsidRPr="00BD3F93">
              <w:rPr>
                <w:rStyle w:val="aa"/>
                <w:rFonts w:ascii="標楷體" w:hAnsi="標楷體" w:hint="eastAsia"/>
              </w:rPr>
              <w:t>一、</w:t>
            </w:r>
            <w:r w:rsidR="005B1E5E" w:rsidRPr="00BD3F93">
              <w:rPr>
                <w:rStyle w:val="aa"/>
                <w:rFonts w:ascii="標楷體" w:hAnsi="標楷體"/>
              </w:rPr>
              <w:t xml:space="preserve">MAMP </w:t>
            </w:r>
            <w:r w:rsidR="005B1E5E" w:rsidRPr="00BD3F93">
              <w:rPr>
                <w:rStyle w:val="aa"/>
                <w:rFonts w:ascii="標楷體" w:hAnsi="標楷體" w:hint="eastAsia"/>
              </w:rPr>
              <w:t>安裝（</w:t>
            </w:r>
            <w:r w:rsidR="005B1E5E" w:rsidRPr="00BD3F93">
              <w:rPr>
                <w:rStyle w:val="aa"/>
                <w:rFonts w:ascii="標楷體" w:hAnsi="標楷體"/>
              </w:rPr>
              <w:t xml:space="preserve">Windows </w:t>
            </w:r>
            <w:r w:rsidR="005B1E5E" w:rsidRPr="00BD3F93">
              <w:rPr>
                <w:rStyle w:val="aa"/>
                <w:rFonts w:ascii="標楷體" w:hAnsi="標楷體" w:hint="eastAsia"/>
              </w:rPr>
              <w:t>版本）</w:t>
            </w:r>
            <w:r w:rsidR="005B1E5E">
              <w:rPr>
                <w:webHidden/>
              </w:rPr>
              <w:tab/>
            </w:r>
            <w:r w:rsidR="005B1E5E">
              <w:rPr>
                <w:webHidden/>
              </w:rPr>
              <w:fldChar w:fldCharType="begin"/>
            </w:r>
            <w:r w:rsidR="005B1E5E">
              <w:rPr>
                <w:webHidden/>
              </w:rPr>
              <w:instrText xml:space="preserve"> PAGEREF _Toc72408963 \h </w:instrText>
            </w:r>
            <w:r w:rsidR="005B1E5E">
              <w:rPr>
                <w:webHidden/>
              </w:rPr>
            </w:r>
            <w:r w:rsidR="005B1E5E">
              <w:rPr>
                <w:webHidden/>
              </w:rPr>
              <w:fldChar w:fldCharType="separate"/>
            </w:r>
            <w:r w:rsidR="005B1E5E">
              <w:rPr>
                <w:webHidden/>
              </w:rPr>
              <w:t>1</w:t>
            </w:r>
            <w:r w:rsidR="005B1E5E">
              <w:rPr>
                <w:webHidden/>
              </w:rPr>
              <w:fldChar w:fldCharType="end"/>
            </w:r>
          </w:hyperlink>
        </w:p>
        <w:p w14:paraId="19C5C3CA" w14:textId="2CCA5309" w:rsidR="005B1E5E" w:rsidRDefault="005B1E5E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2408964" w:history="1">
            <w:r w:rsidRPr="00BD3F93">
              <w:rPr>
                <w:rStyle w:val="aa"/>
                <w:rFonts w:ascii="標楷體" w:hAnsi="標楷體" w:hint="eastAsia"/>
              </w:rPr>
              <w:t>二、</w:t>
            </w:r>
            <w:r w:rsidRPr="00BD3F93">
              <w:rPr>
                <w:rStyle w:val="aa"/>
                <w:rFonts w:ascii="標楷體" w:hAnsi="標楷體"/>
              </w:rPr>
              <w:t>XAMPP</w:t>
            </w:r>
            <w:r w:rsidRPr="00BD3F93">
              <w:rPr>
                <w:rStyle w:val="aa"/>
                <w:rFonts w:ascii="標楷體" w:hAnsi="標楷體" w:hint="eastAsia"/>
              </w:rPr>
              <w:t>安裝（上課使用）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240896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9</w:t>
            </w:r>
            <w:r>
              <w:rPr>
                <w:webHidden/>
              </w:rPr>
              <w:fldChar w:fldCharType="end"/>
            </w:r>
          </w:hyperlink>
        </w:p>
        <w:p w14:paraId="52F4E85C" w14:textId="00278A48" w:rsidR="005B1E5E" w:rsidRDefault="005B1E5E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2408965" w:history="1">
            <w:r w:rsidRPr="00BD3F93">
              <w:rPr>
                <w:rStyle w:val="aa"/>
                <w:rFonts w:ascii="標楷體" w:hAnsi="標楷體" w:hint="eastAsia"/>
              </w:rPr>
              <w:t>三、快速導覽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240896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0</w:t>
            </w:r>
            <w:r>
              <w:rPr>
                <w:webHidden/>
              </w:rPr>
              <w:fldChar w:fldCharType="end"/>
            </w:r>
          </w:hyperlink>
        </w:p>
        <w:p w14:paraId="1882F24F" w14:textId="34EF5E1D" w:rsidR="005B1E5E" w:rsidRDefault="005B1E5E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2408966" w:history="1">
            <w:r w:rsidRPr="00BD3F93">
              <w:rPr>
                <w:rStyle w:val="aa"/>
                <w:rFonts w:ascii="標楷體" w:hAnsi="標楷體" w:hint="eastAsia"/>
              </w:rPr>
              <w:t>四、資料庫設計議題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240896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9</w:t>
            </w:r>
            <w:r>
              <w:rPr>
                <w:webHidden/>
              </w:rPr>
              <w:fldChar w:fldCharType="end"/>
            </w:r>
          </w:hyperlink>
        </w:p>
        <w:p w14:paraId="72966EDA" w14:textId="654E30E7" w:rsidR="005B1E5E" w:rsidRDefault="005B1E5E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2408967" w:history="1">
            <w:r w:rsidRPr="00BD3F93">
              <w:rPr>
                <w:rStyle w:val="aa"/>
                <w:rFonts w:ascii="標楷體" w:hAnsi="標楷體" w:hint="eastAsia"/>
              </w:rPr>
              <w:t>五、建立資料庫、資料表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240896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5</w:t>
            </w:r>
            <w:r>
              <w:rPr>
                <w:webHidden/>
              </w:rPr>
              <w:fldChar w:fldCharType="end"/>
            </w:r>
          </w:hyperlink>
        </w:p>
        <w:p w14:paraId="10279D34" w14:textId="1D1655EF" w:rsidR="005B1E5E" w:rsidRDefault="005B1E5E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2408968" w:history="1">
            <w:r w:rsidRPr="00BD3F93">
              <w:rPr>
                <w:rStyle w:val="aa"/>
                <w:rFonts w:ascii="標楷體" w:hAnsi="標楷體" w:hint="eastAsia"/>
              </w:rPr>
              <w:t>六、新增、修改、刪除資料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240896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6</w:t>
            </w:r>
            <w:r>
              <w:rPr>
                <w:webHidden/>
              </w:rPr>
              <w:fldChar w:fldCharType="end"/>
            </w:r>
          </w:hyperlink>
        </w:p>
        <w:p w14:paraId="5AC69F0B" w14:textId="6DD669ED" w:rsidR="005B1E5E" w:rsidRDefault="005B1E5E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2408969" w:history="1">
            <w:r w:rsidRPr="00BD3F93">
              <w:rPr>
                <w:rStyle w:val="aa"/>
                <w:rFonts w:ascii="標楷體" w:hAnsi="標楷體" w:hint="eastAsia"/>
              </w:rPr>
              <w:t>七、資料庫基本查詢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240896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9</w:t>
            </w:r>
            <w:r>
              <w:rPr>
                <w:webHidden/>
              </w:rPr>
              <w:fldChar w:fldCharType="end"/>
            </w:r>
          </w:hyperlink>
        </w:p>
        <w:p w14:paraId="10D049F5" w14:textId="0DA6D250" w:rsidR="005B1E5E" w:rsidRDefault="005B1E5E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2408970" w:history="1">
            <w:r w:rsidRPr="00BD3F93">
              <w:rPr>
                <w:rStyle w:val="aa"/>
                <w:rFonts w:ascii="標楷體" w:hAnsi="標楷體" w:hint="eastAsia"/>
              </w:rPr>
              <w:t>八、進</w:t>
            </w:r>
            <w:r w:rsidRPr="00BD3F93">
              <w:rPr>
                <w:rStyle w:val="aa"/>
                <w:rFonts w:ascii="標楷體" w:hAnsi="標楷體" w:cs="新細明體" w:hint="eastAsia"/>
              </w:rPr>
              <w:t>階查詢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240897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6</w:t>
            </w:r>
            <w:r>
              <w:rPr>
                <w:webHidden/>
              </w:rPr>
              <w:fldChar w:fldCharType="end"/>
            </w:r>
          </w:hyperlink>
        </w:p>
        <w:p w14:paraId="21B1F121" w14:textId="2AF9806C" w:rsidR="005B1E5E" w:rsidRDefault="005B1E5E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2408971" w:history="1">
            <w:r w:rsidRPr="00BD3F93">
              <w:rPr>
                <w:rStyle w:val="aa"/>
                <w:rFonts w:ascii="標楷體" w:hAnsi="標楷體" w:hint="eastAsia"/>
              </w:rPr>
              <w:t>九、函式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240897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3</w:t>
            </w:r>
            <w:r>
              <w:rPr>
                <w:webHidden/>
              </w:rPr>
              <w:fldChar w:fldCharType="end"/>
            </w:r>
          </w:hyperlink>
        </w:p>
        <w:p w14:paraId="427C5083" w14:textId="30528962" w:rsidR="005B1E5E" w:rsidRDefault="005B1E5E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2408972" w:history="1">
            <w:r w:rsidRPr="00BD3F93">
              <w:rPr>
                <w:rStyle w:val="aa"/>
                <w:rFonts w:hint="eastAsia"/>
              </w:rPr>
              <w:t>十、完整性原則與關聯介紹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240897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9</w:t>
            </w:r>
            <w:r>
              <w:rPr>
                <w:webHidden/>
              </w:rPr>
              <w:fldChar w:fldCharType="end"/>
            </w:r>
          </w:hyperlink>
        </w:p>
        <w:p w14:paraId="36297D0B" w14:textId="216FB656" w:rsidR="005B1E5E" w:rsidRDefault="005B1E5E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2408973" w:history="1">
            <w:r w:rsidRPr="00BD3F93">
              <w:rPr>
                <w:rStyle w:val="aa"/>
                <w:rFonts w:hint="eastAsia"/>
              </w:rPr>
              <w:t>十一、觸發器（</w:t>
            </w:r>
            <w:r w:rsidRPr="00BD3F93">
              <w:rPr>
                <w:rStyle w:val="aa"/>
              </w:rPr>
              <w:t>Trigger</w:t>
            </w:r>
            <w:r w:rsidRPr="00BD3F93">
              <w:rPr>
                <w:rStyle w:val="aa"/>
                <w:rFonts w:hint="eastAsia"/>
              </w:rPr>
              <w:t>）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240897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80</w:t>
            </w:r>
            <w:r>
              <w:rPr>
                <w:webHidden/>
              </w:rPr>
              <w:fldChar w:fldCharType="end"/>
            </w:r>
          </w:hyperlink>
        </w:p>
        <w:p w14:paraId="70AEE576" w14:textId="479FFC6A" w:rsidR="005B1E5E" w:rsidRDefault="005B1E5E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2408974" w:history="1">
            <w:r w:rsidRPr="00BD3F93">
              <w:rPr>
                <w:rStyle w:val="aa"/>
                <w:rFonts w:hint="eastAsia"/>
              </w:rPr>
              <w:t>十二、事件（</w:t>
            </w:r>
            <w:r w:rsidRPr="00BD3F93">
              <w:rPr>
                <w:rStyle w:val="aa"/>
              </w:rPr>
              <w:t>Event</w:t>
            </w:r>
            <w:r w:rsidRPr="00BD3F93">
              <w:rPr>
                <w:rStyle w:val="aa"/>
                <w:rFonts w:hint="eastAsia"/>
              </w:rPr>
              <w:t>）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240897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81</w:t>
            </w:r>
            <w:r>
              <w:rPr>
                <w:webHidden/>
              </w:rPr>
              <w:fldChar w:fldCharType="end"/>
            </w:r>
          </w:hyperlink>
        </w:p>
        <w:p w14:paraId="00A5D13D" w14:textId="18295857" w:rsidR="005B1E5E" w:rsidRDefault="005B1E5E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2408975" w:history="1">
            <w:r w:rsidRPr="00BD3F93">
              <w:rPr>
                <w:rStyle w:val="aa"/>
                <w:rFonts w:hint="eastAsia"/>
              </w:rPr>
              <w:t>十三、子查詢（</w:t>
            </w:r>
            <w:r w:rsidRPr="00BD3F93">
              <w:rPr>
                <w:rStyle w:val="aa"/>
              </w:rPr>
              <w:t>Sub Query</w:t>
            </w:r>
            <w:r w:rsidRPr="00BD3F93">
              <w:rPr>
                <w:rStyle w:val="aa"/>
                <w:rFonts w:hint="eastAsia"/>
              </w:rPr>
              <w:t>）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240897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84</w:t>
            </w:r>
            <w:r>
              <w:rPr>
                <w:webHidden/>
              </w:rPr>
              <w:fldChar w:fldCharType="end"/>
            </w:r>
          </w:hyperlink>
        </w:p>
        <w:p w14:paraId="7458BDE4" w14:textId="6DCB8271" w:rsidR="005B1E5E" w:rsidRDefault="005B1E5E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2408976" w:history="1">
            <w:r w:rsidRPr="00BD3F93">
              <w:rPr>
                <w:rStyle w:val="aa"/>
                <w:rFonts w:hint="eastAsia"/>
              </w:rPr>
              <w:t>十四、檢視表（</w:t>
            </w:r>
            <w:r w:rsidRPr="00BD3F93">
              <w:rPr>
                <w:rStyle w:val="aa"/>
              </w:rPr>
              <w:t>View</w:t>
            </w:r>
            <w:r w:rsidRPr="00BD3F93">
              <w:rPr>
                <w:rStyle w:val="aa"/>
                <w:rFonts w:hint="eastAsia"/>
              </w:rPr>
              <w:t>）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240897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85</w:t>
            </w:r>
            <w:r>
              <w:rPr>
                <w:webHidden/>
              </w:rPr>
              <w:fldChar w:fldCharType="end"/>
            </w:r>
          </w:hyperlink>
        </w:p>
        <w:p w14:paraId="0B79BE88" w14:textId="573F1F6D" w:rsidR="005B1E5E" w:rsidRDefault="005B1E5E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2408977" w:history="1">
            <w:r w:rsidRPr="00BD3F93">
              <w:rPr>
                <w:rStyle w:val="aa"/>
                <w:rFonts w:hint="eastAsia"/>
              </w:rPr>
              <w:t>十五、實務操作（一）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240897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89</w:t>
            </w:r>
            <w:r>
              <w:rPr>
                <w:webHidden/>
              </w:rPr>
              <w:fldChar w:fldCharType="end"/>
            </w:r>
          </w:hyperlink>
        </w:p>
        <w:p w14:paraId="588F193B" w14:textId="07EA046B" w:rsidR="005B1E5E" w:rsidRDefault="005B1E5E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2408978" w:history="1">
            <w:r w:rsidRPr="00BD3F93">
              <w:rPr>
                <w:rStyle w:val="aa"/>
                <w:rFonts w:hint="eastAsia"/>
              </w:rPr>
              <w:t>十六、實務操作（二）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240897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96</w:t>
            </w:r>
            <w:r>
              <w:rPr>
                <w:webHidden/>
              </w:rPr>
              <w:fldChar w:fldCharType="end"/>
            </w:r>
          </w:hyperlink>
        </w:p>
        <w:p w14:paraId="04C7E49F" w14:textId="32C159DF" w:rsidR="005B1E5E" w:rsidRDefault="005B1E5E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2408979" w:history="1">
            <w:r w:rsidRPr="00BD3F93">
              <w:rPr>
                <w:rStyle w:val="aa"/>
                <w:rFonts w:hint="eastAsia"/>
              </w:rPr>
              <w:t>十七、實務操作（三）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240897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00</w:t>
            </w:r>
            <w:r>
              <w:rPr>
                <w:webHidden/>
              </w:rPr>
              <w:fldChar w:fldCharType="end"/>
            </w:r>
          </w:hyperlink>
        </w:p>
        <w:p w14:paraId="039A68BB" w14:textId="585BB495" w:rsidR="005B1E5E" w:rsidRDefault="005B1E5E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2408980" w:history="1">
            <w:r w:rsidRPr="00BD3F93">
              <w:rPr>
                <w:rStyle w:val="aa"/>
                <w:rFonts w:hint="eastAsia"/>
              </w:rPr>
              <w:t>十八、網頁整合資料庫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240898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10</w:t>
            </w:r>
            <w:r>
              <w:rPr>
                <w:webHidden/>
              </w:rPr>
              <w:fldChar w:fldCharType="end"/>
            </w:r>
          </w:hyperlink>
        </w:p>
        <w:p w14:paraId="55B06D8D" w14:textId="10F2F89A" w:rsidR="005B1E5E" w:rsidRDefault="005B1E5E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2408981" w:history="1">
            <w:r w:rsidRPr="00BD3F93">
              <w:rPr>
                <w:rStyle w:val="aa"/>
                <w:rFonts w:hint="eastAsia"/>
              </w:rPr>
              <w:t>作業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240898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15</w:t>
            </w:r>
            <w:r>
              <w:rPr>
                <w:webHidden/>
              </w:rPr>
              <w:fldChar w:fldCharType="end"/>
            </w:r>
          </w:hyperlink>
        </w:p>
        <w:p w14:paraId="58A6ADB9" w14:textId="769227CF" w:rsidR="002700F7" w:rsidRPr="00207E79" w:rsidRDefault="002700F7">
          <w:pPr>
            <w:rPr>
              <w:rFonts w:ascii="標楷體" w:hAnsi="標楷體"/>
            </w:rPr>
          </w:pPr>
          <w:r w:rsidRPr="00207E79">
            <w:rPr>
              <w:rFonts w:ascii="標楷體" w:hAnsi="標楷體"/>
              <w:b/>
              <w:bCs/>
              <w:lang w:val="zh-TW"/>
            </w:rPr>
            <w:fldChar w:fldCharType="end"/>
          </w:r>
        </w:p>
      </w:sdtContent>
    </w:sdt>
    <w:p w14:paraId="12CD1162" w14:textId="623BB6F8" w:rsidR="00003FC6" w:rsidRPr="00207E79" w:rsidRDefault="00003FC6">
      <w:pPr>
        <w:widowControl/>
        <w:rPr>
          <w:rFonts w:ascii="標楷體" w:hAnsi="標楷體"/>
        </w:rPr>
      </w:pPr>
      <w:r w:rsidRPr="00207E79">
        <w:rPr>
          <w:rFonts w:ascii="標楷體" w:hAnsi="標楷體"/>
        </w:rPr>
        <w:br w:type="page"/>
      </w:r>
    </w:p>
    <w:p w14:paraId="1AC77799" w14:textId="77777777" w:rsidR="00003FC6" w:rsidRPr="00207E79" w:rsidRDefault="00003FC6">
      <w:pPr>
        <w:widowControl/>
        <w:rPr>
          <w:rFonts w:ascii="標楷體" w:hAnsi="標楷體"/>
        </w:rPr>
        <w:sectPr w:rsidR="00003FC6" w:rsidRPr="00207E79" w:rsidSect="00003FC6">
          <w:headerReference w:type="default" r:id="rId8"/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</w:p>
    <w:p w14:paraId="3D693940" w14:textId="02787561" w:rsidR="00A727BA" w:rsidRPr="00207E79" w:rsidRDefault="00C80E43" w:rsidP="00273711">
      <w:pPr>
        <w:pStyle w:val="1"/>
        <w:rPr>
          <w:rFonts w:ascii="標楷體" w:hAnsi="標楷體"/>
        </w:rPr>
      </w:pPr>
      <w:bookmarkStart w:id="1" w:name="_Toc72408963"/>
      <w:r w:rsidRPr="00207E79">
        <w:rPr>
          <w:rFonts w:ascii="標楷體" w:hAnsi="標楷體" w:hint="eastAsia"/>
        </w:rPr>
        <w:lastRenderedPageBreak/>
        <w:t>一、</w:t>
      </w:r>
      <w:r w:rsidR="00A727BA" w:rsidRPr="00207E79">
        <w:rPr>
          <w:rFonts w:ascii="標楷體" w:hAnsi="標楷體" w:hint="eastAsia"/>
        </w:rPr>
        <w:t>M</w:t>
      </w:r>
      <w:r w:rsidR="00A727BA" w:rsidRPr="00207E79">
        <w:rPr>
          <w:rFonts w:ascii="標楷體" w:hAnsi="標楷體"/>
        </w:rPr>
        <w:t xml:space="preserve">AMP </w:t>
      </w:r>
      <w:r w:rsidR="00A727BA" w:rsidRPr="00207E79">
        <w:rPr>
          <w:rFonts w:ascii="標楷體" w:hAnsi="標楷體" w:hint="eastAsia"/>
        </w:rPr>
        <w:t>安裝（W</w:t>
      </w:r>
      <w:r w:rsidR="00A727BA" w:rsidRPr="00207E79">
        <w:rPr>
          <w:rFonts w:ascii="標楷體" w:hAnsi="標楷體"/>
        </w:rPr>
        <w:t xml:space="preserve">indows </w:t>
      </w:r>
      <w:r w:rsidR="00A727BA" w:rsidRPr="00207E79">
        <w:rPr>
          <w:rFonts w:ascii="標楷體" w:hAnsi="標楷體" w:hint="eastAsia"/>
        </w:rPr>
        <w:t>版本）</w:t>
      </w:r>
      <w:bookmarkEnd w:id="1"/>
    </w:p>
    <w:p w14:paraId="08C6300F" w14:textId="77777777" w:rsidR="00A727BA" w:rsidRPr="00207E79" w:rsidRDefault="00A727BA" w:rsidP="00A727BA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M</w:t>
      </w:r>
      <w:r w:rsidRPr="00207E79">
        <w:rPr>
          <w:rFonts w:ascii="標楷體" w:hAnsi="標楷體"/>
        </w:rPr>
        <w:t xml:space="preserve">AMP </w:t>
      </w:r>
      <w:r w:rsidRPr="00207E79">
        <w:rPr>
          <w:rFonts w:ascii="標楷體" w:hAnsi="標楷體" w:hint="eastAsia"/>
        </w:rPr>
        <w:t xml:space="preserve">是 </w:t>
      </w:r>
      <w:r w:rsidRPr="00207E79">
        <w:rPr>
          <w:rFonts w:ascii="標楷體" w:hAnsi="標楷體"/>
        </w:rPr>
        <w:t>macOS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Apache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MySQL(MariaDB)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PHP</w:t>
      </w:r>
      <w:r w:rsidRPr="00207E79">
        <w:rPr>
          <w:rFonts w:ascii="標楷體" w:hAnsi="標楷體" w:hint="eastAsia"/>
        </w:rPr>
        <w:t>（或</w:t>
      </w:r>
      <w:r w:rsidRPr="00207E79">
        <w:rPr>
          <w:rFonts w:ascii="標楷體" w:hAnsi="標楷體"/>
        </w:rPr>
        <w:t>Perl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Python</w:t>
      </w:r>
      <w:r w:rsidRPr="00207E79">
        <w:rPr>
          <w:rFonts w:ascii="標楷體" w:hAnsi="標楷體" w:hint="eastAsia"/>
        </w:rPr>
        <w:t xml:space="preserve">）的縮寫，通常被視為一個套裝的架站平台，廣泛地整合了許多主流的 </w:t>
      </w:r>
      <w:r w:rsidRPr="00207E79">
        <w:rPr>
          <w:rFonts w:ascii="標楷體" w:hAnsi="標楷體"/>
        </w:rPr>
        <w:t xml:space="preserve">open source </w:t>
      </w:r>
      <w:r w:rsidRPr="00207E79">
        <w:rPr>
          <w:rFonts w:ascii="標楷體" w:hAnsi="標楷體" w:hint="eastAsia"/>
        </w:rPr>
        <w:t xml:space="preserve">工具或技術，是 </w:t>
      </w:r>
      <w:r w:rsidRPr="00207E79">
        <w:rPr>
          <w:rFonts w:ascii="標楷體" w:hAnsi="標楷體"/>
        </w:rPr>
        <w:t xml:space="preserve">XAMPP </w:t>
      </w:r>
      <w:r w:rsidRPr="00207E79">
        <w:rPr>
          <w:rFonts w:ascii="標楷體" w:hAnsi="標楷體" w:hint="eastAsia"/>
        </w:rPr>
        <w:t xml:space="preserve">在 </w:t>
      </w:r>
      <w:r w:rsidRPr="00207E79">
        <w:rPr>
          <w:rFonts w:ascii="標楷體" w:hAnsi="標楷體"/>
        </w:rPr>
        <w:t xml:space="preserve">macOS </w:t>
      </w:r>
      <w:r w:rsidRPr="00207E79">
        <w:rPr>
          <w:rFonts w:ascii="標楷體" w:hAnsi="標楷體" w:hint="eastAsia"/>
        </w:rPr>
        <w:t xml:space="preserve">上的替選方案，我們也可以安裝在 </w:t>
      </w:r>
      <w:r w:rsidRPr="00207E79">
        <w:rPr>
          <w:rFonts w:ascii="標楷體" w:hAnsi="標楷體"/>
        </w:rPr>
        <w:t xml:space="preserve">Windows </w:t>
      </w:r>
      <w:r w:rsidRPr="00207E79">
        <w:rPr>
          <w:rFonts w:ascii="標楷體" w:hAnsi="標楷體" w:hint="eastAsia"/>
        </w:rPr>
        <w:t>的環境。</w:t>
      </w:r>
    </w:p>
    <w:p w14:paraId="362E60D4" w14:textId="77777777" w:rsidR="00A727BA" w:rsidRPr="00207E79" w:rsidRDefault="00A727BA" w:rsidP="00A727BA">
      <w:pPr>
        <w:rPr>
          <w:rFonts w:ascii="標楷體" w:hAnsi="標楷體"/>
        </w:rPr>
      </w:pPr>
    </w:p>
    <w:p w14:paraId="2C457364" w14:textId="77777777" w:rsidR="00A727BA" w:rsidRPr="00207E79" w:rsidRDefault="00A727BA" w:rsidP="00A727BA">
      <w:pPr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DFB2BE8" wp14:editId="37D04118">
            <wp:extent cx="5274310" cy="2247265"/>
            <wp:effectExtent l="19050" t="19050" r="21590" b="19685"/>
            <wp:docPr id="44" name="圖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472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689D04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M</w:t>
      </w:r>
      <w:r w:rsidRPr="00207E79">
        <w:rPr>
          <w:rFonts w:ascii="標楷體" w:hAnsi="標楷體"/>
        </w:rPr>
        <w:t xml:space="preserve">AMP </w:t>
      </w:r>
      <w:r w:rsidRPr="00207E79">
        <w:rPr>
          <w:rFonts w:ascii="標楷體" w:hAnsi="標楷體" w:hint="eastAsia"/>
        </w:rPr>
        <w:t xml:space="preserve">首頁，按下 </w:t>
      </w:r>
      <w:r w:rsidRPr="00207E79">
        <w:rPr>
          <w:rFonts w:ascii="標楷體" w:hAnsi="標楷體"/>
        </w:rPr>
        <w:t>Free Download</w:t>
      </w:r>
    </w:p>
    <w:p w14:paraId="6B5C8C8D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5888DEDA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B5DF914" wp14:editId="6F29596B">
            <wp:extent cx="5274310" cy="2232660"/>
            <wp:effectExtent l="19050" t="19050" r="21590" b="15240"/>
            <wp:docPr id="267" name="圖片 2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326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DA451D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選擇合適的作業系統，並按下連結</w:t>
      </w:r>
    </w:p>
    <w:p w14:paraId="719A1CEF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4054EDE4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20583FF4" wp14:editId="749A44A3">
            <wp:extent cx="1428949" cy="1581371"/>
            <wp:effectExtent l="19050" t="19050" r="19050" b="19050"/>
            <wp:docPr id="268" name="圖片 2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428949" cy="15813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37216B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下載後的檔案名稱</w:t>
      </w:r>
    </w:p>
    <w:p w14:paraId="7F09B453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3257C5AB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D48089D" wp14:editId="2F7F625A">
            <wp:extent cx="3928705" cy="3253740"/>
            <wp:effectExtent l="0" t="0" r="0" b="3810"/>
            <wp:docPr id="273" name="圖片 2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38432" cy="3261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471227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按</w:t>
      </w:r>
      <w:r w:rsidRPr="00207E79">
        <w:rPr>
          <w:rFonts w:ascii="標楷體" w:hAnsi="標楷體"/>
        </w:rPr>
        <w:t xml:space="preserve"> Next</w:t>
      </w:r>
    </w:p>
    <w:p w14:paraId="7D90449F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22A57BAE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4ECDF13" wp14:editId="4E36C793">
            <wp:extent cx="3981450" cy="3297423"/>
            <wp:effectExtent l="0" t="0" r="0" b="0"/>
            <wp:docPr id="274" name="圖片 2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01588" cy="3314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8675B0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按 </w:t>
      </w:r>
      <w:r w:rsidRPr="00207E79">
        <w:rPr>
          <w:rFonts w:ascii="標楷體" w:hAnsi="標楷體"/>
        </w:rPr>
        <w:t>Next</w:t>
      </w:r>
    </w:p>
    <w:p w14:paraId="5E5DB29C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4B99E410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6932CEB" wp14:editId="772EF707">
            <wp:extent cx="3931920" cy="3256402"/>
            <wp:effectExtent l="0" t="0" r="0" b="1270"/>
            <wp:docPr id="275" name="圖片 2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38226" cy="32616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CF0809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選擇 </w:t>
      </w:r>
      <w:r w:rsidRPr="00207E79">
        <w:rPr>
          <w:rFonts w:ascii="標楷體" w:hAnsi="標楷體"/>
        </w:rPr>
        <w:t>I accept the agreement</w:t>
      </w:r>
      <w:r w:rsidRPr="00207E79">
        <w:rPr>
          <w:rFonts w:ascii="標楷體" w:hAnsi="標楷體" w:hint="eastAsia"/>
        </w:rPr>
        <w:t xml:space="preserve">，按 </w:t>
      </w:r>
      <w:r w:rsidRPr="00207E79">
        <w:rPr>
          <w:rFonts w:ascii="標楷體" w:hAnsi="標楷體"/>
        </w:rPr>
        <w:t>Next</w:t>
      </w:r>
    </w:p>
    <w:p w14:paraId="46743363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72E428F0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5FC7C891" wp14:editId="0E665ACA">
            <wp:extent cx="3954780" cy="3275335"/>
            <wp:effectExtent l="0" t="0" r="7620" b="1270"/>
            <wp:docPr id="276" name="圖片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967639" cy="3285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03866F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依需求變更預設路徑；在這裡我們不變更，直接按</w:t>
      </w:r>
      <w:r w:rsidRPr="00207E79">
        <w:rPr>
          <w:rFonts w:ascii="標楷體" w:hAnsi="標楷體"/>
        </w:rPr>
        <w:t xml:space="preserve"> Next</w:t>
      </w:r>
    </w:p>
    <w:p w14:paraId="404924EB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511A27FB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7B5B162" wp14:editId="6062A057">
            <wp:extent cx="3832860" cy="3174361"/>
            <wp:effectExtent l="0" t="0" r="0" b="7620"/>
            <wp:docPr id="277" name="圖片 2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41794" cy="3181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7CB580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按 </w:t>
      </w:r>
      <w:r w:rsidRPr="00207E79">
        <w:rPr>
          <w:rFonts w:ascii="標楷體" w:hAnsi="標楷體"/>
        </w:rPr>
        <w:t>Next</w:t>
      </w:r>
    </w:p>
    <w:p w14:paraId="124BF03B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064BBD50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2AE1C19" wp14:editId="2C78B38A">
            <wp:extent cx="3863340" cy="3199605"/>
            <wp:effectExtent l="0" t="0" r="3810" b="1270"/>
            <wp:docPr id="278" name="圖片 2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884668" cy="3217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AA4A2E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依需求決定是否建立桌面圖示，按 </w:t>
      </w:r>
      <w:r w:rsidRPr="00207E79">
        <w:rPr>
          <w:rFonts w:ascii="標楷體" w:hAnsi="標楷體"/>
        </w:rPr>
        <w:t>Next</w:t>
      </w:r>
    </w:p>
    <w:p w14:paraId="79EC8F50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0342F0A5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D8C8169" wp14:editId="024D6F8A">
            <wp:extent cx="3581400" cy="2966103"/>
            <wp:effectExtent l="0" t="0" r="0" b="5715"/>
            <wp:docPr id="279" name="圖片 2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587593" cy="29712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1691BB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確認安裝設定無誤，按下 </w:t>
      </w:r>
      <w:r w:rsidRPr="00207E79">
        <w:rPr>
          <w:rFonts w:ascii="標楷體" w:hAnsi="標楷體"/>
        </w:rPr>
        <w:t>Install</w:t>
      </w:r>
      <w:r w:rsidRPr="00207E79">
        <w:rPr>
          <w:rFonts w:ascii="標楷體" w:hAnsi="標楷體" w:hint="eastAsia"/>
        </w:rPr>
        <w:t>，進行安裝</w:t>
      </w:r>
    </w:p>
    <w:p w14:paraId="0EE177B9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7ABAB4F1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6FBCC52A" wp14:editId="37E4D9C4">
            <wp:extent cx="3642360" cy="3016590"/>
            <wp:effectExtent l="0" t="0" r="0" b="0"/>
            <wp:docPr id="280" name="圖片 2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646850" cy="30203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BC7F5A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安裝過程</w:t>
      </w:r>
    </w:p>
    <w:p w14:paraId="456E9F00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3FD68DC7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1830832" wp14:editId="7ADE57C1">
            <wp:extent cx="3627120" cy="3003967"/>
            <wp:effectExtent l="0" t="0" r="0" b="6350"/>
            <wp:docPr id="281" name="圖片 2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637873" cy="30128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09EFC6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安裝完成</w:t>
      </w:r>
    </w:p>
    <w:p w14:paraId="094048AA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02304B0C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3ED96F0A" wp14:editId="3685AA13">
            <wp:extent cx="3741420" cy="3377458"/>
            <wp:effectExtent l="0" t="0" r="0" b="0"/>
            <wp:docPr id="282" name="圖片 2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756130" cy="3390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BBC20F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開啟 </w:t>
      </w:r>
      <w:r w:rsidRPr="00207E79">
        <w:rPr>
          <w:rFonts w:ascii="標楷體" w:hAnsi="標楷體"/>
        </w:rPr>
        <w:t xml:space="preserve">mamp </w:t>
      </w:r>
      <w:r w:rsidRPr="00207E79">
        <w:rPr>
          <w:rFonts w:ascii="標楷體" w:hAnsi="標楷體" w:hint="eastAsia"/>
        </w:rPr>
        <w:t>後，看到的畫面</w:t>
      </w:r>
    </w:p>
    <w:p w14:paraId="6B1083DA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739F4132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0DA73C4" wp14:editId="17981061">
            <wp:extent cx="5274310" cy="1871980"/>
            <wp:effectExtent l="0" t="0" r="2540" b="0"/>
            <wp:docPr id="283" name="圖片 2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71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516DF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A</w:t>
      </w:r>
      <w:r w:rsidRPr="00207E79">
        <w:rPr>
          <w:rFonts w:ascii="標楷體" w:hAnsi="標楷體"/>
        </w:rPr>
        <w:t xml:space="preserve">pache </w:t>
      </w:r>
      <w:r w:rsidRPr="00207E79">
        <w:rPr>
          <w:rFonts w:ascii="標楷體" w:hAnsi="標楷體" w:hint="eastAsia"/>
        </w:rPr>
        <w:t xml:space="preserve">跟 </w:t>
      </w:r>
      <w:r w:rsidRPr="00207E79">
        <w:rPr>
          <w:rFonts w:ascii="標楷體" w:hAnsi="標楷體"/>
        </w:rPr>
        <w:t xml:space="preserve">mysqld.exe </w:t>
      </w:r>
      <w:r w:rsidRPr="00207E79">
        <w:rPr>
          <w:rFonts w:ascii="標楷體" w:hAnsi="標楷體" w:hint="eastAsia"/>
        </w:rPr>
        <w:t>都按下「允許存取」</w:t>
      </w:r>
    </w:p>
    <w:p w14:paraId="559B3EA7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3FBF7E1C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3FB91B7A" wp14:editId="3B5FE0AD">
            <wp:extent cx="3726180" cy="3379133"/>
            <wp:effectExtent l="0" t="0" r="7620" b="0"/>
            <wp:docPr id="284" name="圖片 2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8335" cy="33901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55D229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按下中間的 </w:t>
      </w:r>
      <w:r w:rsidRPr="00207E79">
        <w:rPr>
          <w:rFonts w:ascii="標楷體" w:hAnsi="標楷體"/>
        </w:rPr>
        <w:t>Open WebStart page</w:t>
      </w:r>
      <w:r w:rsidRPr="00207E79">
        <w:rPr>
          <w:rFonts w:ascii="標楷體" w:hAnsi="標楷體" w:hint="eastAsia"/>
        </w:rPr>
        <w:t>，開啟主要控制台頁面</w:t>
      </w:r>
    </w:p>
    <w:p w14:paraId="676C4E80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410C7C03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83B2004" wp14:editId="3F482B1F">
            <wp:extent cx="4008120" cy="2484204"/>
            <wp:effectExtent l="19050" t="19050" r="11430" b="11430"/>
            <wp:docPr id="285" name="圖片 2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014012" cy="248785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6FE4E11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觀看 </w:t>
      </w:r>
      <w:r w:rsidRPr="00207E79">
        <w:rPr>
          <w:rFonts w:ascii="標楷體" w:hAnsi="標楷體"/>
        </w:rPr>
        <w:t xml:space="preserve">PHP </w:t>
      </w:r>
      <w:r w:rsidRPr="00207E79">
        <w:rPr>
          <w:rFonts w:ascii="標楷體" w:hAnsi="標楷體" w:hint="eastAsia"/>
        </w:rPr>
        <w:t xml:space="preserve">組態，請按 </w:t>
      </w:r>
      <w:r w:rsidRPr="00207E79">
        <w:rPr>
          <w:rFonts w:ascii="標楷體" w:hAnsi="標楷體"/>
        </w:rPr>
        <w:t>phpinfo</w:t>
      </w:r>
      <w:r w:rsidRPr="00207E79">
        <w:rPr>
          <w:rFonts w:ascii="標楷體" w:hAnsi="標楷體" w:hint="eastAsia"/>
        </w:rPr>
        <w:t xml:space="preserve">；操作 </w:t>
      </w:r>
      <w:r w:rsidRPr="00207E79">
        <w:rPr>
          <w:rFonts w:ascii="標楷體" w:hAnsi="標楷體"/>
        </w:rPr>
        <w:t>MySQL</w:t>
      </w:r>
      <w:r w:rsidRPr="00207E79">
        <w:rPr>
          <w:rFonts w:ascii="標楷體" w:hAnsi="標楷體" w:hint="eastAsia"/>
        </w:rPr>
        <w:t xml:space="preserve">，請按 </w:t>
      </w:r>
      <w:r w:rsidRPr="00207E79">
        <w:rPr>
          <w:rFonts w:ascii="標楷體" w:hAnsi="標楷體"/>
        </w:rPr>
        <w:t>phpMyAdmin</w:t>
      </w:r>
    </w:p>
    <w:p w14:paraId="3505A6E3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34E01B99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EAB0CCB" wp14:editId="13169AFF">
            <wp:extent cx="5274310" cy="3171825"/>
            <wp:effectExtent l="19050" t="19050" r="21590" b="28575"/>
            <wp:docPr id="286" name="圖片 2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718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8F7ADA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p</w:t>
      </w:r>
      <w:r w:rsidRPr="00207E79">
        <w:rPr>
          <w:rFonts w:ascii="標楷體" w:hAnsi="標楷體"/>
        </w:rPr>
        <w:t>hpMyAdmin</w:t>
      </w:r>
      <w:r w:rsidRPr="00207E79">
        <w:rPr>
          <w:rFonts w:ascii="標楷體" w:hAnsi="標楷體" w:hint="eastAsia"/>
        </w:rPr>
        <w:t>的操作畫面</w:t>
      </w:r>
    </w:p>
    <w:p w14:paraId="5F68AE7F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3219E3A5" w14:textId="1FF3008F" w:rsidR="00F0717F" w:rsidRPr="00207E79" w:rsidRDefault="00A727BA" w:rsidP="0042280C">
      <w:pPr>
        <w:pStyle w:val="1"/>
        <w:rPr>
          <w:rFonts w:ascii="標楷體" w:hAnsi="標楷體"/>
        </w:rPr>
      </w:pPr>
      <w:bookmarkStart w:id="2" w:name="_Toc72408964"/>
      <w:r w:rsidRPr="00207E79">
        <w:rPr>
          <w:rFonts w:ascii="標楷體" w:hAnsi="標楷體" w:hint="eastAsia"/>
        </w:rPr>
        <w:t>二</w:t>
      </w:r>
      <w:r w:rsidR="00F0717F" w:rsidRPr="00207E79">
        <w:rPr>
          <w:rFonts w:ascii="標楷體" w:hAnsi="標楷體" w:hint="eastAsia"/>
        </w:rPr>
        <w:t>、</w:t>
      </w:r>
      <w:r w:rsidR="00D73EF4" w:rsidRPr="00207E79">
        <w:rPr>
          <w:rFonts w:ascii="標楷體" w:hAnsi="標楷體" w:hint="eastAsia"/>
        </w:rPr>
        <w:t>X</w:t>
      </w:r>
      <w:r w:rsidR="00D73EF4" w:rsidRPr="00207E79">
        <w:rPr>
          <w:rFonts w:ascii="標楷體" w:hAnsi="標楷體"/>
        </w:rPr>
        <w:t>AMPP</w:t>
      </w:r>
      <w:r w:rsidR="00F0717F" w:rsidRPr="00207E79">
        <w:rPr>
          <w:rFonts w:ascii="標楷體" w:hAnsi="標楷體" w:hint="eastAsia"/>
        </w:rPr>
        <w:t>安裝</w:t>
      </w:r>
      <w:r w:rsidR="005A273F">
        <w:rPr>
          <w:rFonts w:ascii="標楷體" w:hAnsi="標楷體" w:hint="eastAsia"/>
        </w:rPr>
        <w:t>（上課使用）</w:t>
      </w:r>
      <w:bookmarkEnd w:id="2"/>
    </w:p>
    <w:p w14:paraId="13A12B1B" w14:textId="77777777" w:rsidR="00CC2E06" w:rsidRPr="00207E79" w:rsidRDefault="00CC2E06" w:rsidP="00CC2E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課程中，我們原</w:t>
      </w:r>
      <w:r w:rsidRPr="00207E79">
        <w:rPr>
          <w:rFonts w:ascii="標楷體" w:hAnsi="標楷體" w:cs="新細明體" w:hint="eastAsia"/>
        </w:rPr>
        <w:t>則上</w:t>
      </w:r>
      <w:r w:rsidRPr="00207E79">
        <w:rPr>
          <w:rFonts w:ascii="標楷體" w:hAnsi="標楷體" w:hint="eastAsia"/>
        </w:rPr>
        <w:t xml:space="preserve">使用 </w:t>
      </w:r>
      <w:r w:rsidRPr="00207E79">
        <w:rPr>
          <w:rFonts w:ascii="標楷體" w:hAnsi="標楷體"/>
        </w:rPr>
        <w:t xml:space="preserve">XAMPP </w:t>
      </w:r>
      <w:r w:rsidRPr="00207E79">
        <w:rPr>
          <w:rFonts w:ascii="標楷體" w:hAnsi="標楷體" w:hint="eastAsia"/>
        </w:rPr>
        <w:t>來進行環境安裝與操作。</w:t>
      </w:r>
      <w:r w:rsidRPr="00207E79">
        <w:rPr>
          <w:rFonts w:ascii="標楷體" w:hAnsi="標楷體"/>
        </w:rPr>
        <w:t>XAMPP 是 Apache、MariaDB、PHP、Perl 等整合在一起的工具，提供 Web、FTP、phpMyAdmin 等服務，Windows、Linux、Mac 環境都能使用。</w:t>
      </w:r>
      <w:r w:rsidRPr="00207E79">
        <w:rPr>
          <w:rFonts w:ascii="標楷體" w:hAnsi="標楷體" w:hint="eastAsia"/>
          <w:b/>
          <w:shd w:val="pct15" w:color="auto" w:fill="FFFFFF"/>
        </w:rPr>
        <w:t xml:space="preserve">本次授課，以 </w:t>
      </w:r>
      <w:r w:rsidRPr="00207E79">
        <w:rPr>
          <w:rFonts w:ascii="標楷體" w:hAnsi="標楷體"/>
          <w:b/>
          <w:shd w:val="pct15" w:color="auto" w:fill="FFFFFF"/>
        </w:rPr>
        <w:t>Windows 環境為主，若有其它</w:t>
      </w:r>
      <w:r w:rsidRPr="00207E79">
        <w:rPr>
          <w:rFonts w:ascii="標楷體" w:hAnsi="標楷體" w:hint="eastAsia"/>
          <w:b/>
          <w:shd w:val="pct15" w:color="auto" w:fill="FFFFFF"/>
        </w:rPr>
        <w:t>平台的問題，請在下課或課程結束後，進行討論</w:t>
      </w:r>
      <w:r w:rsidRPr="00207E79">
        <w:rPr>
          <w:rFonts w:ascii="標楷體" w:hAnsi="標楷體" w:hint="eastAsia"/>
        </w:rPr>
        <w:t>。</w:t>
      </w:r>
    </w:p>
    <w:p w14:paraId="28FF6C39" w14:textId="77777777" w:rsidR="00CC2E06" w:rsidRPr="00207E79" w:rsidRDefault="00CC2E06" w:rsidP="00CC2E06">
      <w:pPr>
        <w:rPr>
          <w:rFonts w:ascii="標楷體" w:hAnsi="標楷體"/>
        </w:rPr>
      </w:pPr>
    </w:p>
    <w:p w14:paraId="69E79022" w14:textId="77777777" w:rsidR="00CC2E06" w:rsidRDefault="00CC2E06" w:rsidP="00CC2E06">
      <w:pPr>
        <w:rPr>
          <w:rFonts w:ascii="標楷體" w:hAnsi="標楷體"/>
        </w:rPr>
      </w:pPr>
      <w:r w:rsidRPr="00207E79">
        <w:rPr>
          <w:rFonts w:ascii="標楷體" w:hAnsi="標楷體"/>
        </w:rPr>
        <w:t>網址</w:t>
      </w:r>
      <w:r w:rsidRPr="00207E79">
        <w:rPr>
          <w:rFonts w:ascii="標楷體" w:hAnsi="標楷體" w:hint="eastAsia"/>
        </w:rPr>
        <w:t>:</w:t>
      </w:r>
      <w:r w:rsidRPr="00207E79">
        <w:rPr>
          <w:rFonts w:ascii="標楷體" w:hAnsi="標楷體"/>
        </w:rPr>
        <w:t xml:space="preserve"> </w:t>
      </w:r>
      <w:hyperlink r:id="rId26" w:history="1">
        <w:r w:rsidRPr="00207E79">
          <w:rPr>
            <w:rStyle w:val="aa"/>
            <w:rFonts w:ascii="標楷體" w:hAnsi="標楷體"/>
          </w:rPr>
          <w:t>https://www.apachefriends.org/zh_tw/index.html</w:t>
        </w:r>
      </w:hyperlink>
    </w:p>
    <w:p w14:paraId="739168DA" w14:textId="77777777" w:rsidR="00CC2E06" w:rsidRDefault="00CC2E06" w:rsidP="00CC2E06">
      <w:pPr>
        <w:rPr>
          <w:rFonts w:ascii="標楷體" w:hAnsi="標楷體"/>
        </w:rPr>
      </w:pPr>
    </w:p>
    <w:p w14:paraId="2C7060BE" w14:textId="77777777" w:rsidR="00CC2E06" w:rsidRDefault="00CC2E06" w:rsidP="00CC2E06">
      <w:pPr>
        <w:rPr>
          <w:rFonts w:ascii="標楷體" w:hAnsi="標楷體"/>
        </w:rPr>
      </w:pPr>
      <w:r>
        <w:rPr>
          <w:rFonts w:ascii="標楷體" w:hAnsi="標楷體" w:hint="eastAsia"/>
        </w:rPr>
        <w:t>參考連結：</w:t>
      </w:r>
    </w:p>
    <w:p w14:paraId="6E3C2213" w14:textId="77777777" w:rsidR="00CC2E06" w:rsidRDefault="00CC2E06" w:rsidP="00CC2E06">
      <w:pPr>
        <w:rPr>
          <w:rFonts w:ascii="標楷體" w:hAnsi="標楷體"/>
        </w:rPr>
      </w:pPr>
      <w:r w:rsidRPr="000B037B">
        <w:rPr>
          <w:rFonts w:ascii="標楷體" w:hAnsi="標楷體" w:hint="eastAsia"/>
        </w:rPr>
        <w:t>XAMPP v7.3.6-2 網頁伺服器自動架站機 (Apache + MariaDB+ PHP + Perl + Tomcat + FTP 伺服器 + Webalizer 流量分析工具)</w:t>
      </w:r>
    </w:p>
    <w:p w14:paraId="13F436EE" w14:textId="77777777" w:rsidR="00CC2E06" w:rsidRDefault="005B1E5E" w:rsidP="00CC2E06">
      <w:pPr>
        <w:rPr>
          <w:rFonts w:ascii="標楷體" w:hAnsi="標楷體"/>
        </w:rPr>
      </w:pPr>
      <w:hyperlink r:id="rId27" w:history="1">
        <w:r w:rsidR="00CC2E06" w:rsidRPr="00250939">
          <w:rPr>
            <w:rStyle w:val="aa"/>
            <w:rFonts w:ascii="標楷體" w:hAnsi="標楷體"/>
          </w:rPr>
          <w:t>https://briian.com/18718/</w:t>
        </w:r>
      </w:hyperlink>
    </w:p>
    <w:p w14:paraId="1AEBFE0A" w14:textId="77777777" w:rsidR="00CC2E06" w:rsidRPr="001207BB" w:rsidRDefault="00CC2E06" w:rsidP="00CC2E06">
      <w:pPr>
        <w:rPr>
          <w:rFonts w:ascii="標楷體" w:hAnsi="標楷體"/>
        </w:rPr>
      </w:pPr>
    </w:p>
    <w:p w14:paraId="6A7D743C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271B7EF6" wp14:editId="64E25CC3">
            <wp:extent cx="5274310" cy="3140075"/>
            <wp:effectExtent l="19050" t="19050" r="21590" b="22225"/>
            <wp:docPr id="249" name="圖片 2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400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E1213F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>可下載不同作業系統版本，也可以切換語系</w:t>
      </w:r>
    </w:p>
    <w:p w14:paraId="7CC56CF6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3CF21BF8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B0D83EC" wp14:editId="308AE1D5">
            <wp:extent cx="4363059" cy="1581371"/>
            <wp:effectExtent l="19050" t="19050" r="19050" b="19050"/>
            <wp:docPr id="264" name="圖片 2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363059" cy="15813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27C3A6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等待下載畫面</w:t>
      </w:r>
    </w:p>
    <w:p w14:paraId="238986E1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6E083BD4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B066DD6" wp14:editId="20B09332">
            <wp:extent cx="1333686" cy="1829055"/>
            <wp:effectExtent l="0" t="0" r="0" b="0"/>
            <wp:docPr id="293" name="圖片 2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333686" cy="1829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EC28E7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下載後的檔案</w:t>
      </w:r>
    </w:p>
    <w:p w14:paraId="1AEA0D8C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20166F5B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310BA095" wp14:editId="261C4F8B">
            <wp:extent cx="4781550" cy="1371600"/>
            <wp:effectExtent l="0" t="0" r="0" b="0"/>
            <wp:docPr id="29" name="圖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78155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BAB214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不會安裝到 Program Files 路徑下，可以直接按下 OK</w:t>
      </w:r>
    </w:p>
    <w:p w14:paraId="704E6FB2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0C1FF5FB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724520D" wp14:editId="376C8C4C">
            <wp:extent cx="3991707" cy="3379433"/>
            <wp:effectExtent l="0" t="0" r="8890" b="0"/>
            <wp:docPr id="30" name="圖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997369" cy="3384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2C4A77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按下一步</w:t>
      </w:r>
    </w:p>
    <w:p w14:paraId="5B319E7B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1999BA10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5A4F15B3" wp14:editId="270068EB">
            <wp:extent cx="4009292" cy="3394321"/>
            <wp:effectExtent l="0" t="0" r="0" b="0"/>
            <wp:docPr id="31" name="圖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016661" cy="3400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83C870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除了預設的 Apache、PHP，僅留下MySQL、phpMyAdmin後，按下一步</w:t>
      </w:r>
    </w:p>
    <w:p w14:paraId="0FAD3540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02E09373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5C5C0A2" wp14:editId="1E7BE8B6">
            <wp:extent cx="4161692" cy="3523345"/>
            <wp:effectExtent l="0" t="0" r="0" b="1270"/>
            <wp:docPr id="32" name="圖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173417" cy="3533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8542EB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使用預設路徑，按下一步</w:t>
      </w:r>
    </w:p>
    <w:p w14:paraId="1F652EA8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07BBA233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129B4A23" wp14:editId="6A77E725">
            <wp:extent cx="4126523" cy="3480667"/>
            <wp:effectExtent l="19050" t="19050" r="26670" b="24765"/>
            <wp:docPr id="294" name="圖片 2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134796" cy="34876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4A36B9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</w:t>
      </w:r>
      <w:r w:rsidRPr="00207E79">
        <w:rPr>
          <w:rFonts w:ascii="標楷體" w:hAnsi="標楷體" w:hint="eastAsia"/>
        </w:rPr>
        <w:t xml:space="preserve">選擇 </w:t>
      </w:r>
      <w:r w:rsidRPr="00207E79">
        <w:rPr>
          <w:rFonts w:ascii="標楷體" w:hAnsi="標楷體"/>
        </w:rPr>
        <w:t>English</w:t>
      </w:r>
      <w:r w:rsidRPr="00207E79">
        <w:rPr>
          <w:rFonts w:ascii="標楷體" w:hAnsi="標楷體" w:hint="eastAsia"/>
        </w:rPr>
        <w:t>，按下一步</w:t>
      </w:r>
    </w:p>
    <w:p w14:paraId="6E2239E3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32139BC6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4EB6CC2" wp14:editId="26B7FAB0">
            <wp:extent cx="4290646" cy="3632519"/>
            <wp:effectExtent l="0" t="0" r="0" b="6350"/>
            <wp:docPr id="33" name="圖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300355" cy="3640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4BBA65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課程中不會用到架站工具，所以取消上方勾選，按下一步</w:t>
      </w:r>
    </w:p>
    <w:p w14:paraId="353A88C3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219D730A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7B18EBDB" wp14:editId="061D1A10">
            <wp:extent cx="4273061" cy="3617631"/>
            <wp:effectExtent l="0" t="0" r="0" b="1905"/>
            <wp:docPr id="34" name="圖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282906" cy="3625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530413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按下一步，開始安裝</w:t>
      </w:r>
    </w:p>
    <w:p w14:paraId="7BD024A4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7B1A9C50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57D81B3" wp14:editId="5AE5781B">
            <wp:extent cx="3915507" cy="3314921"/>
            <wp:effectExtent l="0" t="0" r="8890" b="0"/>
            <wp:docPr id="35" name="圖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937893" cy="33338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BA944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安裝過程</w:t>
      </w:r>
    </w:p>
    <w:p w14:paraId="59C96773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1E928723" w14:textId="77777777" w:rsidR="00CC2E06" w:rsidRPr="00207E79" w:rsidRDefault="00CC2E06" w:rsidP="00CC2E06">
      <w:pPr>
        <w:jc w:val="center"/>
        <w:rPr>
          <w:rFonts w:ascii="標楷體" w:hAnsi="標楷體"/>
        </w:rPr>
      </w:pPr>
      <w:r>
        <w:rPr>
          <w:rFonts w:ascii="標楷體" w:hAnsi="標楷體"/>
        </w:rPr>
        <w:lastRenderedPageBreak/>
        <w:drawing>
          <wp:inline distT="0" distB="0" distL="0" distR="0" wp14:anchorId="303D99F9" wp14:editId="4648AA17">
            <wp:extent cx="3117215" cy="2639060"/>
            <wp:effectExtent l="0" t="0" r="6985" b="8890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7215" cy="2639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5713D1" w14:textId="77777777" w:rsidR="00CC2E06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取消</w:t>
      </w:r>
      <w:r w:rsidRPr="00207E79">
        <w:rPr>
          <w:rFonts w:ascii="標楷體" w:hAnsi="標楷體"/>
        </w:rPr>
        <w:t>勾選上方選項，按下完成</w:t>
      </w:r>
    </w:p>
    <w:p w14:paraId="05A02B6C" w14:textId="77777777" w:rsidR="00CC2E06" w:rsidRDefault="00CC2E06" w:rsidP="00CC2E06">
      <w:pPr>
        <w:jc w:val="center"/>
        <w:rPr>
          <w:rFonts w:ascii="標楷體" w:hAnsi="標楷體"/>
        </w:rPr>
      </w:pPr>
    </w:p>
    <w:p w14:paraId="6CAE7053" w14:textId="77777777" w:rsidR="00CC2E06" w:rsidRDefault="00CC2E06" w:rsidP="00CC2E06">
      <w:pPr>
        <w:jc w:val="center"/>
        <w:rPr>
          <w:rFonts w:ascii="標楷體" w:hAnsi="標楷體"/>
        </w:rPr>
      </w:pPr>
      <w:r w:rsidRPr="00133E2B">
        <w:rPr>
          <w:rFonts w:ascii="標楷體" w:hAnsi="標楷體"/>
        </w:rPr>
        <w:drawing>
          <wp:inline distT="0" distB="0" distL="0" distR="0" wp14:anchorId="6CB21CE1" wp14:editId="080ACC7E">
            <wp:extent cx="1748623" cy="3574473"/>
            <wp:effectExtent l="19050" t="19050" r="23495" b="26035"/>
            <wp:docPr id="123" name="圖片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1751750" cy="35808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1812CA" w14:textId="77777777" w:rsidR="00CC2E06" w:rsidRDefault="00CC2E06" w:rsidP="00CC2E0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到 </w:t>
      </w:r>
      <w:r>
        <w:rPr>
          <w:rFonts w:ascii="標楷體" w:hAnsi="標楷體"/>
        </w:rPr>
        <w:t xml:space="preserve">C:\xampp </w:t>
      </w:r>
      <w:r>
        <w:rPr>
          <w:rFonts w:ascii="標楷體" w:hAnsi="標楷體" w:hint="eastAsia"/>
        </w:rPr>
        <w:t xml:space="preserve">裡面，找到 </w:t>
      </w:r>
      <w:r>
        <w:rPr>
          <w:rFonts w:ascii="標楷體" w:hAnsi="標楷體"/>
        </w:rPr>
        <w:t>xampp-control.exe</w:t>
      </w:r>
    </w:p>
    <w:p w14:paraId="6595CC49" w14:textId="77777777" w:rsidR="00CC2E06" w:rsidRDefault="00CC2E06" w:rsidP="00CC2E06">
      <w:pPr>
        <w:jc w:val="center"/>
        <w:rPr>
          <w:rFonts w:ascii="標楷體" w:hAnsi="標楷體"/>
        </w:rPr>
      </w:pPr>
    </w:p>
    <w:p w14:paraId="3ECB04EE" w14:textId="77777777" w:rsidR="00CC2E06" w:rsidRDefault="00CC2E06" w:rsidP="00CC2E06">
      <w:pPr>
        <w:jc w:val="center"/>
        <w:rPr>
          <w:rFonts w:ascii="標楷體" w:hAnsi="標楷體"/>
        </w:rPr>
      </w:pPr>
      <w:r w:rsidRPr="00133E2B">
        <w:rPr>
          <w:rFonts w:ascii="標楷體" w:hAnsi="標楷體"/>
        </w:rPr>
        <w:lastRenderedPageBreak/>
        <w:drawing>
          <wp:inline distT="0" distB="0" distL="0" distR="0" wp14:anchorId="2153AEDB" wp14:editId="2267BA10">
            <wp:extent cx="5274310" cy="1631315"/>
            <wp:effectExtent l="19050" t="19050" r="21590" b="26035"/>
            <wp:docPr id="124" name="圖片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313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88F455" w14:textId="77777777" w:rsidR="00CC2E06" w:rsidRDefault="00CC2E06" w:rsidP="00CC2E0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對 </w:t>
      </w:r>
      <w:r>
        <w:rPr>
          <w:rFonts w:ascii="標楷體" w:hAnsi="標楷體"/>
        </w:rPr>
        <w:t xml:space="preserve">xampp-control.exe </w:t>
      </w:r>
      <w:r>
        <w:rPr>
          <w:rFonts w:ascii="標楷體" w:hAnsi="標楷體" w:hint="eastAsia"/>
        </w:rPr>
        <w:t>按滑鼠右鍵，選擇「傳送到」，並在桌面建立捷徑</w:t>
      </w:r>
    </w:p>
    <w:p w14:paraId="5A121A7F" w14:textId="77777777" w:rsidR="00CC2E06" w:rsidRDefault="00CC2E06" w:rsidP="00CC2E06">
      <w:pPr>
        <w:jc w:val="center"/>
        <w:rPr>
          <w:rFonts w:ascii="標楷體" w:hAnsi="標楷體"/>
        </w:rPr>
      </w:pPr>
    </w:p>
    <w:p w14:paraId="038F6E21" w14:textId="77777777" w:rsidR="00CC2E06" w:rsidRDefault="00CC2E06" w:rsidP="00CC2E06">
      <w:pPr>
        <w:jc w:val="center"/>
        <w:rPr>
          <w:rFonts w:ascii="標楷體" w:hAnsi="標楷體"/>
        </w:rPr>
      </w:pPr>
      <w:r w:rsidRPr="00EE3242">
        <w:rPr>
          <w:rFonts w:ascii="標楷體" w:hAnsi="標楷體"/>
        </w:rPr>
        <w:drawing>
          <wp:inline distT="0" distB="0" distL="0" distR="0" wp14:anchorId="0059BBA0" wp14:editId="0D7FAB5D">
            <wp:extent cx="2777836" cy="4298892"/>
            <wp:effectExtent l="19050" t="19050" r="22860" b="26035"/>
            <wp:docPr id="125" name="圖片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783217" cy="43072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80A25C" w14:textId="77777777" w:rsidR="00CC2E06" w:rsidRPr="00207E79" w:rsidRDefault="00CC2E06" w:rsidP="00CC2E0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對桌面連結按右鍵，點選「內容」</w:t>
      </w:r>
    </w:p>
    <w:p w14:paraId="51E16A01" w14:textId="77777777" w:rsidR="00CC2E06" w:rsidRDefault="00CC2E06" w:rsidP="00CC2E06">
      <w:pPr>
        <w:jc w:val="center"/>
        <w:rPr>
          <w:rFonts w:ascii="標楷體" w:hAnsi="標楷體"/>
        </w:rPr>
      </w:pPr>
    </w:p>
    <w:p w14:paraId="4FAC863F" w14:textId="77777777" w:rsidR="00CC2E06" w:rsidRDefault="00CC2E06" w:rsidP="00CC2E06">
      <w:pPr>
        <w:jc w:val="center"/>
        <w:rPr>
          <w:rFonts w:ascii="標楷體" w:hAnsi="標楷體"/>
        </w:rPr>
      </w:pPr>
      <w:r>
        <w:rPr>
          <w:rFonts w:ascii="標楷體" w:hAnsi="標楷體"/>
        </w:rPr>
        <w:lastRenderedPageBreak/>
        <w:drawing>
          <wp:inline distT="0" distB="0" distL="0" distR="0" wp14:anchorId="75DDD823" wp14:editId="5AB9BE9D">
            <wp:extent cx="2867891" cy="3943350"/>
            <wp:effectExtent l="19050" t="19050" r="27940" b="19050"/>
            <wp:docPr id="126" name="圖片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852" cy="394879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A70F95" w14:textId="77777777" w:rsidR="00CC2E06" w:rsidRDefault="00CC2E06" w:rsidP="00CC2E0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選擇「捷徑」標籤，按下右下角的「進階」</w:t>
      </w:r>
    </w:p>
    <w:p w14:paraId="2C0D81CD" w14:textId="77777777" w:rsidR="00CC2E06" w:rsidRDefault="00CC2E06" w:rsidP="00CC2E06">
      <w:pPr>
        <w:jc w:val="center"/>
        <w:rPr>
          <w:rFonts w:ascii="標楷體" w:hAnsi="標楷體"/>
        </w:rPr>
      </w:pPr>
    </w:p>
    <w:p w14:paraId="1D395191" w14:textId="77777777" w:rsidR="00CC2E06" w:rsidRDefault="00CC2E06" w:rsidP="00CC2E0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drawing>
          <wp:inline distT="0" distB="0" distL="0" distR="0" wp14:anchorId="22D281DA" wp14:editId="00CC427E">
            <wp:extent cx="4350385" cy="3221355"/>
            <wp:effectExtent l="0" t="0" r="0" b="0"/>
            <wp:docPr id="127" name="圖片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0385" cy="3221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FAF514" w14:textId="77777777" w:rsidR="00CC2E06" w:rsidRDefault="00CC2E06" w:rsidP="00CC2E0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勾選「以系統管理員身分執行」，按下確定，執行 </w:t>
      </w:r>
      <w:r>
        <w:rPr>
          <w:rFonts w:ascii="標楷體" w:hAnsi="標楷體"/>
        </w:rPr>
        <w:t>xampp-control.exe</w:t>
      </w:r>
    </w:p>
    <w:p w14:paraId="4898CC18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28DA87AB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371F9B63" wp14:editId="529906F9">
            <wp:extent cx="5247564" cy="3409260"/>
            <wp:effectExtent l="0" t="0" r="0" b="1270"/>
            <wp:docPr id="38" name="圖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265192" cy="3420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936184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>按下 Apache、MySQL 右側的 Start 鍵</w:t>
      </w:r>
    </w:p>
    <w:p w14:paraId="4B110036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6641E9BD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3AD53E0" wp14:editId="3B7794E9">
            <wp:extent cx="5254388" cy="3413694"/>
            <wp:effectExtent l="0" t="0" r="3810" b="0"/>
            <wp:docPr id="39" name="圖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270654" cy="34242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B0D480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兩個服務開啟後，</w:t>
      </w:r>
      <w:r w:rsidRPr="00207E79">
        <w:rPr>
          <w:rFonts w:ascii="標楷體" w:hAnsi="標楷體"/>
        </w:rPr>
        <w:t>按下 MySQL 右側的 Admin，開啟 phpMyAdmin 網頁</w:t>
      </w:r>
    </w:p>
    <w:p w14:paraId="5FD4E7FF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05D51601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759894FE" wp14:editId="7998D91E">
            <wp:extent cx="5274310" cy="2504440"/>
            <wp:effectExtent l="19050" t="19050" r="21590" b="10160"/>
            <wp:docPr id="295" name="圖片 2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04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B9DB36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看到 phpMyAdmin 的畫面，代表安裝成功</w:t>
      </w:r>
    </w:p>
    <w:p w14:paraId="1C7B358B" w14:textId="77777777" w:rsidR="008F0986" w:rsidRPr="00207E79" w:rsidRDefault="008F0986" w:rsidP="008F0986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F0986" w:rsidRPr="00207E79" w14:paraId="5294B899" w14:textId="77777777" w:rsidTr="00207E79">
        <w:tc>
          <w:tcPr>
            <w:tcW w:w="8296" w:type="dxa"/>
          </w:tcPr>
          <w:p w14:paraId="3DC1E5AB" w14:textId="77777777" w:rsidR="008F0986" w:rsidRPr="00207E79" w:rsidRDefault="008F0986" w:rsidP="00207E7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備註</w:t>
            </w:r>
          </w:p>
        </w:tc>
      </w:tr>
      <w:tr w:rsidR="008F0986" w:rsidRPr="00207E79" w14:paraId="305FAE20" w14:textId="77777777" w:rsidTr="00207E79">
        <w:tc>
          <w:tcPr>
            <w:tcW w:w="8296" w:type="dxa"/>
          </w:tcPr>
          <w:p w14:paraId="2E7A9981" w14:textId="77777777" w:rsidR="008F0986" w:rsidRPr="00207E79" w:rsidRDefault="008F0986" w:rsidP="00207E7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預設的 </w:t>
            </w:r>
            <w:r w:rsidRPr="00207E79">
              <w:rPr>
                <w:rFonts w:ascii="標楷體" w:hAnsi="標楷體"/>
              </w:rPr>
              <w:t xml:space="preserve">MySQL </w:t>
            </w:r>
            <w:r w:rsidRPr="00207E79">
              <w:rPr>
                <w:rFonts w:ascii="標楷體" w:hAnsi="標楷體" w:hint="eastAsia"/>
              </w:rPr>
              <w:t xml:space="preserve">帳號為 </w:t>
            </w:r>
            <w:r w:rsidRPr="00207E79">
              <w:rPr>
                <w:rFonts w:ascii="標楷體" w:hAnsi="標楷體"/>
                <w:shd w:val="pct15" w:color="auto" w:fill="FFFFFF"/>
              </w:rPr>
              <w:t>root</w:t>
            </w:r>
            <w:r w:rsidRPr="00207E79">
              <w:rPr>
                <w:rFonts w:ascii="標楷體" w:hAnsi="標楷體" w:hint="eastAsia"/>
              </w:rPr>
              <w:t>，密碼為</w:t>
            </w:r>
            <w:r w:rsidRPr="00207E79">
              <w:rPr>
                <w:rFonts w:ascii="標楷體" w:hAnsi="標楷體" w:hint="eastAsia"/>
                <w:shd w:val="pct15" w:color="auto" w:fill="FFFFFF"/>
              </w:rPr>
              <w:t>空字串</w:t>
            </w:r>
            <w:r w:rsidRPr="00207E79">
              <w:rPr>
                <w:rFonts w:ascii="標楷體" w:hAnsi="標楷體" w:hint="eastAsia"/>
              </w:rPr>
              <w:t xml:space="preserve"> </w:t>
            </w:r>
            <w:r w:rsidRPr="00207E79">
              <w:rPr>
                <w:rFonts w:ascii="標楷體" w:hAnsi="標楷體"/>
              </w:rPr>
              <w:t>(</w:t>
            </w:r>
            <w:r w:rsidRPr="00207E79">
              <w:rPr>
                <w:rFonts w:ascii="標楷體" w:hAnsi="標楷體" w:hint="eastAsia"/>
              </w:rPr>
              <w:t>就是不用輸入任何字，或是直接打上成雙的雙引號或單引號</w:t>
            </w:r>
            <w:r w:rsidRPr="00207E79">
              <w:rPr>
                <w:rFonts w:ascii="標楷體" w:hAnsi="標楷體"/>
              </w:rPr>
              <w:t>)</w:t>
            </w:r>
          </w:p>
        </w:tc>
      </w:tr>
    </w:tbl>
    <w:p w14:paraId="5FAC239B" w14:textId="77777777" w:rsidR="00C62022" w:rsidRPr="00207E79" w:rsidRDefault="00C62022" w:rsidP="00397EB3">
      <w:pPr>
        <w:jc w:val="center"/>
        <w:rPr>
          <w:rFonts w:ascii="標楷體" w:hAnsi="標楷體"/>
        </w:rPr>
      </w:pPr>
    </w:p>
    <w:p w14:paraId="69DEEB5D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7E030719" wp14:editId="553440EB">
            <wp:extent cx="5140456" cy="2845558"/>
            <wp:effectExtent l="19050" t="19050" r="22225" b="12065"/>
            <wp:docPr id="41" name="圖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3134" cy="285811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F84ADE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（圖）選擇上面的使用者帳號，並按下圖片左下角的連結，新增使用者帳號</w:t>
      </w:r>
    </w:p>
    <w:p w14:paraId="7B5CF8B1" w14:textId="77777777" w:rsidR="00C62022" w:rsidRPr="00207E79" w:rsidRDefault="00C62022" w:rsidP="00983506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62022" w:rsidRPr="00207E79" w14:paraId="5CDE338A" w14:textId="77777777" w:rsidTr="0065661D">
        <w:tc>
          <w:tcPr>
            <w:tcW w:w="9019" w:type="dxa"/>
          </w:tcPr>
          <w:p w14:paraId="38BD9A88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範例用資料庫帳號、密碼</w:t>
            </w:r>
          </w:p>
        </w:tc>
      </w:tr>
      <w:tr w:rsidR="00C62022" w:rsidRPr="00207E79" w14:paraId="01A61079" w14:textId="77777777" w:rsidTr="0065661D">
        <w:tc>
          <w:tcPr>
            <w:tcW w:w="9019" w:type="dxa"/>
          </w:tcPr>
          <w:p w14:paraId="536C10B2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課堂中所使用的範例，大部分會需要寫入資料庫，我們需要建立一組資料庫的帳號、密碼。</w:t>
            </w:r>
          </w:p>
          <w:p w14:paraId="73C95527" w14:textId="77777777" w:rsidR="00C62022" w:rsidRPr="00207E79" w:rsidRDefault="00C62022" w:rsidP="00983506">
            <w:pPr>
              <w:rPr>
                <w:rFonts w:ascii="標楷體" w:hAnsi="標楷體"/>
              </w:rPr>
            </w:pPr>
          </w:p>
          <w:p w14:paraId="0DD4A6DE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帳號：t</w:t>
            </w:r>
            <w:r w:rsidRPr="00207E79">
              <w:rPr>
                <w:rFonts w:ascii="標楷體" w:hAnsi="標楷體"/>
              </w:rPr>
              <w:t>est</w:t>
            </w:r>
          </w:p>
          <w:p w14:paraId="32124321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lastRenderedPageBreak/>
              <w:t>密碼：T</w:t>
            </w:r>
            <w:r w:rsidRPr="00207E79">
              <w:rPr>
                <w:rFonts w:ascii="標楷體" w:hAnsi="標楷體"/>
              </w:rPr>
              <w:t>1st@localhost</w:t>
            </w:r>
          </w:p>
        </w:tc>
      </w:tr>
    </w:tbl>
    <w:p w14:paraId="5AD2B05F" w14:textId="77777777" w:rsidR="00C62022" w:rsidRPr="00207E79" w:rsidRDefault="00C62022" w:rsidP="00397EB3">
      <w:pPr>
        <w:jc w:val="center"/>
        <w:rPr>
          <w:rFonts w:ascii="標楷體" w:hAnsi="標楷體"/>
        </w:rPr>
      </w:pPr>
    </w:p>
    <w:p w14:paraId="5FC5121D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0AB5482" wp14:editId="57D5D099">
            <wp:extent cx="5290061" cy="2686922"/>
            <wp:effectExtent l="19050" t="19050" r="25400" b="18415"/>
            <wp:docPr id="43" name="圖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6320" cy="26951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54D387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（圖）登入資訊</w:t>
      </w:r>
    </w:p>
    <w:p w14:paraId="1F43B896" w14:textId="77777777" w:rsidR="00C62022" w:rsidRPr="00207E79" w:rsidRDefault="00C62022" w:rsidP="00397EB3">
      <w:pPr>
        <w:jc w:val="center"/>
        <w:rPr>
          <w:rFonts w:ascii="標楷體" w:hAnsi="標楷體"/>
        </w:rPr>
      </w:pPr>
    </w:p>
    <w:p w14:paraId="040D2478" w14:textId="74D872B3" w:rsidR="00C62022" w:rsidRPr="00207E79" w:rsidRDefault="008068D1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EB52661" wp14:editId="752FC4AE">
            <wp:extent cx="1571844" cy="2686425"/>
            <wp:effectExtent l="19050" t="19050" r="28575" b="19050"/>
            <wp:docPr id="244" name="圖片 2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1571844" cy="26864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3CB822" w14:textId="05D6A85F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（圖）全域權限，請勾選「</w:t>
      </w:r>
      <w:r w:rsidR="00E41A90" w:rsidRPr="00207E79">
        <w:rPr>
          <w:rFonts w:ascii="標楷體" w:hAnsi="標楷體"/>
        </w:rPr>
        <w:t>SELECT, INSERT,UPDATE,DELETE</w:t>
      </w:r>
      <w:r w:rsidRPr="00207E79">
        <w:rPr>
          <w:rFonts w:ascii="標楷體" w:hAnsi="標楷體"/>
        </w:rPr>
        <w:t>」</w:t>
      </w:r>
    </w:p>
    <w:p w14:paraId="3F70AE18" w14:textId="77777777" w:rsidR="00C62022" w:rsidRPr="00207E79" w:rsidRDefault="00C62022" w:rsidP="00397EB3">
      <w:pPr>
        <w:jc w:val="center"/>
        <w:rPr>
          <w:rFonts w:ascii="標楷體" w:hAnsi="標楷體"/>
        </w:rPr>
      </w:pPr>
    </w:p>
    <w:p w14:paraId="60D39BF8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F435A05" wp14:editId="35E14BE2">
            <wp:extent cx="573405" cy="340995"/>
            <wp:effectExtent l="19050" t="19050" r="17145" b="20955"/>
            <wp:docPr id="45" name="圖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" cy="3409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135D59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（圖）最後按下網頁右下角的執行，建立新帳號</w:t>
      </w:r>
    </w:p>
    <w:p w14:paraId="4EF0FA85" w14:textId="77777777" w:rsidR="00C62022" w:rsidRPr="00207E79" w:rsidRDefault="00C62022" w:rsidP="00983506">
      <w:pPr>
        <w:rPr>
          <w:rFonts w:ascii="標楷體" w:hAnsi="標楷體"/>
        </w:rPr>
      </w:pPr>
    </w:p>
    <w:tbl>
      <w:tblPr>
        <w:tblStyle w:val="a7"/>
        <w:tblpPr w:leftFromText="180" w:rightFromText="180" w:vertAnchor="text" w:horzAnchor="margin" w:tblpY="169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62022" w:rsidRPr="00207E79" w14:paraId="3DC51E74" w14:textId="77777777" w:rsidTr="0065661D">
        <w:tc>
          <w:tcPr>
            <w:tcW w:w="9019" w:type="dxa"/>
          </w:tcPr>
          <w:p w14:paraId="0DC79C55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補充說明</w:t>
            </w:r>
          </w:p>
        </w:tc>
      </w:tr>
      <w:tr w:rsidR="00C62022" w:rsidRPr="00207E79" w14:paraId="5A1F9443" w14:textId="77777777" w:rsidTr="0065661D">
        <w:tc>
          <w:tcPr>
            <w:tcW w:w="9019" w:type="dxa"/>
          </w:tcPr>
          <w:p w14:paraId="4E2E1D1C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資料庫使用者帳號的增修，有很大的學問。課程中，為了教學方便，可以按照前述的流程建立使用者；若是公司有使用到資料庫，帳號管理不能草率，一定要請教有經驗的資料庫管理人員，協助帳號新增與權限設定。</w:t>
            </w:r>
          </w:p>
        </w:tc>
      </w:tr>
    </w:tbl>
    <w:p w14:paraId="0887A70F" w14:textId="77777777" w:rsidR="00CA2E02" w:rsidRPr="00207E79" w:rsidRDefault="00CA2E02" w:rsidP="00983506">
      <w:pPr>
        <w:rPr>
          <w:rFonts w:ascii="標楷體" w:hAnsi="標楷體"/>
        </w:rPr>
      </w:pPr>
    </w:p>
    <w:p w14:paraId="19B35AA2" w14:textId="57D4FB7B" w:rsidR="00CA2E02" w:rsidRPr="00207E79" w:rsidRDefault="004C5AF6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設定 </w:t>
      </w:r>
      <w:r w:rsidR="008F0986" w:rsidRPr="00207E79">
        <w:rPr>
          <w:rFonts w:ascii="標楷體" w:hAnsi="標楷體"/>
        </w:rPr>
        <w:t>r</w:t>
      </w:r>
      <w:r w:rsidRPr="00207E79">
        <w:rPr>
          <w:rFonts w:ascii="標楷體" w:hAnsi="標楷體"/>
        </w:rPr>
        <w:t xml:space="preserve">oot </w:t>
      </w:r>
      <w:r w:rsidRPr="00207E79">
        <w:rPr>
          <w:rFonts w:ascii="標楷體" w:hAnsi="標楷體" w:hint="eastAsia"/>
        </w:rPr>
        <w:t xml:space="preserve">密碼的方式，有兩種，一個是透過 </w:t>
      </w:r>
      <w:r w:rsidRPr="00207E79">
        <w:rPr>
          <w:rFonts w:ascii="標楷體" w:hAnsi="標楷體"/>
        </w:rPr>
        <w:t>phpMyAdmin</w:t>
      </w:r>
      <w:r w:rsidR="00B46139" w:rsidRPr="00207E79">
        <w:rPr>
          <w:rFonts w:ascii="標楷體" w:hAnsi="標楷體"/>
        </w:rPr>
        <w:t xml:space="preserve"> </w:t>
      </w:r>
      <w:r w:rsidR="00B46139" w:rsidRPr="00207E79">
        <w:rPr>
          <w:rFonts w:ascii="標楷體" w:hAnsi="標楷體" w:hint="eastAsia"/>
        </w:rPr>
        <w:t xml:space="preserve">的 </w:t>
      </w:r>
      <w:r w:rsidR="00B46139" w:rsidRPr="00207E79">
        <w:rPr>
          <w:rFonts w:ascii="標楷體" w:hAnsi="標楷體"/>
        </w:rPr>
        <w:t xml:space="preserve">SQL </w:t>
      </w:r>
      <w:r w:rsidR="00B46139" w:rsidRPr="00207E79">
        <w:rPr>
          <w:rFonts w:ascii="標楷體" w:hAnsi="標楷體" w:hint="eastAsia"/>
        </w:rPr>
        <w:t>介面</w:t>
      </w:r>
      <w:r w:rsidR="00A0667F" w:rsidRPr="00207E79">
        <w:rPr>
          <w:rFonts w:ascii="標楷體" w:hAnsi="標楷體" w:hint="eastAsia"/>
        </w:rPr>
        <w:t>、一個是</w:t>
      </w:r>
      <w:r w:rsidR="005B5E9B" w:rsidRPr="00207E79">
        <w:rPr>
          <w:rFonts w:ascii="標楷體" w:hAnsi="標楷體" w:hint="eastAsia"/>
        </w:rPr>
        <w:t>使</w:t>
      </w:r>
      <w:r w:rsidR="00A0667F" w:rsidRPr="00207E79">
        <w:rPr>
          <w:rFonts w:ascii="標楷體" w:hAnsi="標楷體" w:hint="eastAsia"/>
        </w:rPr>
        <w:t xml:space="preserve">用 </w:t>
      </w:r>
      <w:r w:rsidR="00A0667F" w:rsidRPr="00207E79">
        <w:rPr>
          <w:rFonts w:ascii="標楷體" w:hAnsi="標楷體"/>
        </w:rPr>
        <w:t xml:space="preserve">mysql </w:t>
      </w:r>
      <w:r w:rsidR="00A0667F" w:rsidRPr="00207E79">
        <w:rPr>
          <w:rFonts w:ascii="標楷體" w:hAnsi="標楷體" w:hint="eastAsia"/>
        </w:rPr>
        <w:t>執行檔</w:t>
      </w:r>
      <w:r w:rsidR="005B5E9B" w:rsidRPr="00207E79">
        <w:rPr>
          <w:rFonts w:ascii="標楷體" w:hAnsi="標楷體" w:hint="eastAsia"/>
        </w:rPr>
        <w:t>，</w:t>
      </w:r>
      <w:r w:rsidR="00CE42E3" w:rsidRPr="00207E79">
        <w:rPr>
          <w:rFonts w:ascii="標楷體" w:hAnsi="標楷體" w:hint="eastAsia"/>
        </w:rPr>
        <w:t xml:space="preserve">透過命令視窗來執行 </w:t>
      </w:r>
      <w:r w:rsidR="00CE42E3" w:rsidRPr="00207E79">
        <w:rPr>
          <w:rFonts w:ascii="標楷體" w:hAnsi="標楷體"/>
        </w:rPr>
        <w:t xml:space="preserve">SQL </w:t>
      </w:r>
      <w:r w:rsidR="00CE42E3" w:rsidRPr="00207E79">
        <w:rPr>
          <w:rFonts w:ascii="標楷體" w:hAnsi="標楷體" w:hint="eastAsia"/>
        </w:rPr>
        <w:t>語法</w:t>
      </w:r>
      <w:r w:rsidR="00A0667F" w:rsidRPr="00207E79">
        <w:rPr>
          <w:rFonts w:ascii="標楷體" w:hAnsi="標楷體" w:hint="eastAsia"/>
        </w:rPr>
        <w:t>。</w:t>
      </w:r>
    </w:p>
    <w:p w14:paraId="10A8C176" w14:textId="77777777" w:rsidR="00A0667F" w:rsidRPr="00207E79" w:rsidRDefault="00A0667F" w:rsidP="00983506">
      <w:pPr>
        <w:rPr>
          <w:rFonts w:ascii="標楷體" w:hAnsi="標楷體"/>
        </w:rPr>
      </w:pPr>
    </w:p>
    <w:p w14:paraId="35127FB8" w14:textId="77777777" w:rsidR="00A0667F" w:rsidRPr="00207E79" w:rsidRDefault="00EF4C1E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p</w:t>
      </w:r>
      <w:r w:rsidRPr="00207E79">
        <w:rPr>
          <w:rFonts w:ascii="標楷體" w:hAnsi="標楷體"/>
          <w:shd w:val="pct15" w:color="auto" w:fill="FFFFFF"/>
        </w:rPr>
        <w:t>hpMyAdmin</w:t>
      </w:r>
    </w:p>
    <w:p w14:paraId="21BA83FF" w14:textId="77777777" w:rsidR="00EF4C1E" w:rsidRPr="00207E79" w:rsidRDefault="003B25C0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F28DD51" wp14:editId="7DBF3973">
            <wp:extent cx="4080681" cy="2650208"/>
            <wp:effectExtent l="0" t="0" r="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5895" cy="26535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66926D" w14:textId="77777777" w:rsidR="00715246" w:rsidRPr="00207E79" w:rsidRDefault="00715246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D6556F" w:rsidRPr="00207E79">
        <w:rPr>
          <w:rFonts w:ascii="標楷體" w:hAnsi="標楷體" w:hint="eastAsia"/>
        </w:rPr>
        <w:t xml:space="preserve">先開啟 </w:t>
      </w:r>
      <w:r w:rsidR="00D6556F" w:rsidRPr="00207E79">
        <w:rPr>
          <w:rFonts w:ascii="標楷體" w:hAnsi="標楷體"/>
        </w:rPr>
        <w:t>Apache</w:t>
      </w:r>
      <w:r w:rsidR="00D6556F" w:rsidRPr="00207E79">
        <w:rPr>
          <w:rFonts w:ascii="標楷體" w:hAnsi="標楷體" w:hint="eastAsia"/>
        </w:rPr>
        <w:t>、M</w:t>
      </w:r>
      <w:r w:rsidR="00D6556F" w:rsidRPr="00207E79">
        <w:rPr>
          <w:rFonts w:ascii="標楷體" w:hAnsi="標楷體"/>
        </w:rPr>
        <w:t>ySQL</w:t>
      </w:r>
      <w:r w:rsidR="00D6556F" w:rsidRPr="00207E79">
        <w:rPr>
          <w:rFonts w:ascii="標楷體" w:hAnsi="標楷體" w:hint="eastAsia"/>
        </w:rPr>
        <w:t xml:space="preserve">，再按下 </w:t>
      </w:r>
      <w:r w:rsidR="00D6556F" w:rsidRPr="00207E79">
        <w:rPr>
          <w:rFonts w:ascii="標楷體" w:hAnsi="標楷體"/>
        </w:rPr>
        <w:t xml:space="preserve">MySQL </w:t>
      </w:r>
      <w:r w:rsidR="00D6556F" w:rsidRPr="00207E79">
        <w:rPr>
          <w:rFonts w:ascii="標楷體" w:hAnsi="標楷體" w:hint="eastAsia"/>
        </w:rPr>
        <w:t xml:space="preserve">的 </w:t>
      </w:r>
      <w:r w:rsidR="00D6556F" w:rsidRPr="00207E79">
        <w:rPr>
          <w:rFonts w:ascii="標楷體" w:hAnsi="標楷體"/>
        </w:rPr>
        <w:t xml:space="preserve">Admin </w:t>
      </w:r>
      <w:r w:rsidR="00D6556F" w:rsidRPr="00207E79">
        <w:rPr>
          <w:rFonts w:ascii="標楷體" w:hAnsi="標楷體" w:hint="eastAsia"/>
        </w:rPr>
        <w:t>來開啟</w:t>
      </w:r>
    </w:p>
    <w:p w14:paraId="790C0954" w14:textId="77777777" w:rsidR="003C1103" w:rsidRPr="00207E79" w:rsidRDefault="003C1103" w:rsidP="00397EB3">
      <w:pPr>
        <w:jc w:val="center"/>
        <w:rPr>
          <w:rFonts w:ascii="標楷體" w:hAnsi="標楷體"/>
        </w:rPr>
      </w:pPr>
    </w:p>
    <w:p w14:paraId="5DCEE263" w14:textId="77777777" w:rsidR="003C1103" w:rsidRPr="00207E79" w:rsidRDefault="00C605C9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2C0BE67E" wp14:editId="5F963109">
            <wp:extent cx="5267960" cy="2258695"/>
            <wp:effectExtent l="19050" t="19050" r="27940" b="27305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22586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CFC801" w14:textId="77777777" w:rsidR="00C605C9" w:rsidRPr="00207E79" w:rsidRDefault="00C605C9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770162" w:rsidRPr="00207E79">
        <w:rPr>
          <w:rFonts w:ascii="標楷體" w:hAnsi="標楷體" w:hint="eastAsia"/>
        </w:rPr>
        <w:t>點選</w:t>
      </w:r>
      <w:r w:rsidR="009F3D08" w:rsidRPr="00207E79">
        <w:rPr>
          <w:rFonts w:ascii="標楷體" w:hAnsi="標楷體" w:hint="eastAsia"/>
        </w:rPr>
        <w:t>「</w:t>
      </w:r>
      <w:r w:rsidR="00770162" w:rsidRPr="00207E79">
        <w:rPr>
          <w:rFonts w:ascii="標楷體" w:hAnsi="標楷體" w:hint="eastAsia"/>
        </w:rPr>
        <w:t>使用者帳號</w:t>
      </w:r>
      <w:r w:rsidR="009F3D08" w:rsidRPr="00207E79">
        <w:rPr>
          <w:rFonts w:ascii="標楷體" w:hAnsi="標楷體" w:hint="eastAsia"/>
        </w:rPr>
        <w:t>」</w:t>
      </w:r>
      <w:r w:rsidR="00770162" w:rsidRPr="00207E79">
        <w:rPr>
          <w:rFonts w:ascii="標楷體" w:hAnsi="標楷體" w:hint="eastAsia"/>
        </w:rPr>
        <w:t>連結</w:t>
      </w:r>
    </w:p>
    <w:p w14:paraId="1238B89D" w14:textId="77777777" w:rsidR="00A276F1" w:rsidRPr="00207E79" w:rsidRDefault="00A276F1" w:rsidP="00397EB3">
      <w:pPr>
        <w:jc w:val="center"/>
        <w:rPr>
          <w:rFonts w:ascii="標楷體" w:hAnsi="標楷體"/>
        </w:rPr>
      </w:pPr>
    </w:p>
    <w:p w14:paraId="250F283E" w14:textId="77777777" w:rsidR="00A276F1" w:rsidRPr="00207E79" w:rsidRDefault="00AB6754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1FE40821" wp14:editId="0A189602">
            <wp:extent cx="5274945" cy="3950970"/>
            <wp:effectExtent l="19050" t="19050" r="20955" b="1143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945" cy="39509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18797C2" w14:textId="77777777" w:rsidR="00AB6754" w:rsidRPr="00207E79" w:rsidRDefault="00AB6754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2035BD" w:rsidRPr="00207E79">
        <w:rPr>
          <w:rFonts w:ascii="標楷體" w:hAnsi="標楷體" w:hint="eastAsia"/>
        </w:rPr>
        <w:t>使用者帳號一覽</w:t>
      </w:r>
    </w:p>
    <w:p w14:paraId="59D5C105" w14:textId="77777777" w:rsidR="002035BD" w:rsidRPr="00207E79" w:rsidRDefault="002035BD" w:rsidP="00397EB3">
      <w:pPr>
        <w:jc w:val="center"/>
        <w:rPr>
          <w:rFonts w:ascii="標楷體" w:hAnsi="標楷體"/>
        </w:rPr>
      </w:pPr>
    </w:p>
    <w:p w14:paraId="785ACAF5" w14:textId="77777777" w:rsidR="002035BD" w:rsidRPr="00207E79" w:rsidRDefault="002035BD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這裡有 </w:t>
      </w:r>
      <w:r w:rsidRPr="00207E79">
        <w:rPr>
          <w:rFonts w:ascii="標楷體" w:hAnsi="標楷體"/>
        </w:rPr>
        <w:t xml:space="preserve">3 </w:t>
      </w:r>
      <w:r w:rsidRPr="00207E79">
        <w:rPr>
          <w:rFonts w:ascii="標楷體" w:hAnsi="標楷體" w:hint="eastAsia"/>
        </w:rPr>
        <w:t xml:space="preserve">個 </w:t>
      </w:r>
      <w:r w:rsidRPr="00207E79">
        <w:rPr>
          <w:rFonts w:ascii="標楷體" w:hAnsi="標楷體"/>
        </w:rPr>
        <w:t>root</w:t>
      </w:r>
      <w:r w:rsidRPr="00207E79">
        <w:rPr>
          <w:rFonts w:ascii="標楷體" w:hAnsi="標楷體" w:hint="eastAsia"/>
        </w:rPr>
        <w:t>，我們先修改主機名稱為「</w:t>
      </w:r>
      <w:r w:rsidRPr="00207E79">
        <w:rPr>
          <w:rFonts w:ascii="標楷體" w:hAnsi="標楷體"/>
        </w:rPr>
        <w:t>localhost</w:t>
      </w:r>
      <w:r w:rsidRPr="00207E79">
        <w:rPr>
          <w:rFonts w:ascii="標楷體" w:hAnsi="標楷體" w:hint="eastAsia"/>
        </w:rPr>
        <w:t>」的那一個帳號。</w:t>
      </w:r>
    </w:p>
    <w:p w14:paraId="4E2919A8" w14:textId="77777777" w:rsidR="00EF4C1E" w:rsidRPr="00207E79" w:rsidRDefault="00EF4C1E" w:rsidP="00397EB3">
      <w:pPr>
        <w:jc w:val="center"/>
        <w:rPr>
          <w:rFonts w:ascii="標楷體" w:hAnsi="標楷體"/>
        </w:rPr>
      </w:pPr>
    </w:p>
    <w:p w14:paraId="19CA173A" w14:textId="77777777" w:rsidR="002035BD" w:rsidRPr="00207E79" w:rsidRDefault="002035BD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6C3F9128" wp14:editId="5DB0A1D7">
            <wp:extent cx="5274945" cy="1112520"/>
            <wp:effectExtent l="19050" t="19050" r="20955" b="1143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945" cy="11125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E9D3B3" w14:textId="77777777" w:rsidR="002035BD" w:rsidRPr="00207E79" w:rsidRDefault="002035BD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按下 </w:t>
      </w:r>
      <w:r w:rsidRPr="00207E79">
        <w:rPr>
          <w:rFonts w:ascii="標楷體" w:hAnsi="標楷體"/>
        </w:rPr>
        <w:t xml:space="preserve">SQL </w:t>
      </w:r>
      <w:r w:rsidRPr="00207E79">
        <w:rPr>
          <w:rFonts w:ascii="標楷體" w:hAnsi="標楷體" w:hint="eastAsia"/>
        </w:rPr>
        <w:t>連結</w:t>
      </w:r>
    </w:p>
    <w:p w14:paraId="3D6B6CBE" w14:textId="77777777" w:rsidR="002035BD" w:rsidRPr="00207E79" w:rsidRDefault="002035BD" w:rsidP="00397EB3">
      <w:pPr>
        <w:jc w:val="center"/>
        <w:rPr>
          <w:rFonts w:ascii="標楷體" w:hAnsi="標楷體"/>
        </w:rPr>
      </w:pPr>
    </w:p>
    <w:p w14:paraId="5D379275" w14:textId="77777777" w:rsidR="002035BD" w:rsidRPr="00207E79" w:rsidRDefault="000B03EC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5C3DAE1D" wp14:editId="454D75C9">
            <wp:extent cx="5267960" cy="3630295"/>
            <wp:effectExtent l="19050" t="19050" r="27940" b="27305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36302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FA7FC0" w14:textId="77777777" w:rsidR="000B03EC" w:rsidRPr="00207E79" w:rsidRDefault="000B03EC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9709A6" w:rsidRPr="00207E79">
        <w:rPr>
          <w:rFonts w:ascii="標楷體" w:hAnsi="標楷體" w:hint="eastAsia"/>
        </w:rPr>
        <w:t>輸入 /</w:t>
      </w:r>
      <w:r w:rsidR="009709A6" w:rsidRPr="00207E79">
        <w:rPr>
          <w:rFonts w:ascii="標楷體" w:hAnsi="標楷體"/>
        </w:rPr>
        <w:t xml:space="preserve"> </w:t>
      </w:r>
      <w:r w:rsidR="009709A6" w:rsidRPr="00207E79">
        <w:rPr>
          <w:rFonts w:ascii="標楷體" w:hAnsi="標楷體" w:hint="eastAsia"/>
        </w:rPr>
        <w:t xml:space="preserve">執行 </w:t>
      </w:r>
      <w:r w:rsidR="009709A6" w:rsidRPr="00207E79">
        <w:rPr>
          <w:rFonts w:ascii="標楷體" w:hAnsi="標楷體"/>
        </w:rPr>
        <w:t xml:space="preserve">SQL </w:t>
      </w:r>
      <w:r w:rsidR="009709A6" w:rsidRPr="00207E79">
        <w:rPr>
          <w:rFonts w:ascii="標楷體" w:hAnsi="標楷體" w:hint="eastAsia"/>
        </w:rPr>
        <w:t>的文字</w:t>
      </w:r>
      <w:r w:rsidR="00EF1325" w:rsidRPr="00207E79">
        <w:rPr>
          <w:rFonts w:ascii="標楷體" w:hAnsi="標楷體" w:hint="eastAsia"/>
        </w:rPr>
        <w:t>欄</w:t>
      </w:r>
      <w:r w:rsidR="009709A6" w:rsidRPr="00207E79">
        <w:rPr>
          <w:rFonts w:ascii="標楷體" w:hAnsi="標楷體" w:hint="eastAsia"/>
        </w:rPr>
        <w:t>位</w:t>
      </w:r>
    </w:p>
    <w:p w14:paraId="2003BC26" w14:textId="77777777" w:rsidR="00EF1325" w:rsidRPr="00207E79" w:rsidRDefault="00EF1325" w:rsidP="00983506">
      <w:pPr>
        <w:jc w:val="both"/>
        <w:rPr>
          <w:rFonts w:ascii="標楷體" w:hAnsi="標楷體"/>
        </w:rPr>
      </w:pPr>
    </w:p>
    <w:p w14:paraId="4A55B7A6" w14:textId="77777777" w:rsidR="00A35191" w:rsidRPr="00207E79" w:rsidRDefault="00A35191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>修改特定帳號的密碼：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35191" w:rsidRPr="00207E79" w14:paraId="41180F1D" w14:textId="77777777" w:rsidTr="00A35191">
        <w:tc>
          <w:tcPr>
            <w:tcW w:w="8296" w:type="dxa"/>
          </w:tcPr>
          <w:p w14:paraId="55733DD6" w14:textId="77777777" w:rsidR="00A35191" w:rsidRPr="00207E79" w:rsidRDefault="007D3F24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 xml:space="preserve">QL </w:t>
            </w:r>
            <w:r w:rsidRPr="00207E79">
              <w:rPr>
                <w:rFonts w:ascii="標楷體" w:hAnsi="標楷體" w:hint="eastAsia"/>
              </w:rPr>
              <w:t>語法</w:t>
            </w:r>
          </w:p>
        </w:tc>
      </w:tr>
      <w:tr w:rsidR="00A35191" w:rsidRPr="00207E79" w14:paraId="7263ED1D" w14:textId="77777777" w:rsidTr="00A35191">
        <w:tc>
          <w:tcPr>
            <w:tcW w:w="8296" w:type="dxa"/>
          </w:tcPr>
          <w:p w14:paraId="5308933E" w14:textId="77777777" w:rsidR="00A6653F" w:rsidRPr="00207E79" w:rsidRDefault="00A6653F" w:rsidP="00983506">
            <w:pPr>
              <w:jc w:val="both"/>
              <w:rPr>
                <w:rFonts w:ascii="標楷體" w:hAnsi="標楷體"/>
                <w:b/>
              </w:rPr>
            </w:pPr>
            <w:r w:rsidRPr="00207E79">
              <w:rPr>
                <w:rFonts w:ascii="標楷體" w:hAnsi="標楷體"/>
                <w:b/>
              </w:rPr>
              <w:t># 選擇資料庫</w:t>
            </w:r>
          </w:p>
          <w:p w14:paraId="0B0584D9" w14:textId="77777777" w:rsidR="00A6653F" w:rsidRPr="00207E79" w:rsidRDefault="00A6653F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use mysql;</w:t>
            </w:r>
          </w:p>
          <w:p w14:paraId="6DC62BB5" w14:textId="77777777" w:rsidR="00A6653F" w:rsidRPr="00207E79" w:rsidRDefault="00A6653F" w:rsidP="00983506">
            <w:pPr>
              <w:jc w:val="both"/>
              <w:rPr>
                <w:rFonts w:ascii="標楷體" w:hAnsi="標楷體"/>
              </w:rPr>
            </w:pPr>
          </w:p>
          <w:p w14:paraId="6687A567" w14:textId="77777777" w:rsidR="00A6653F" w:rsidRPr="00207E79" w:rsidRDefault="00A6653F" w:rsidP="00983506">
            <w:pPr>
              <w:jc w:val="both"/>
              <w:rPr>
                <w:rFonts w:ascii="標楷體" w:hAnsi="標楷體"/>
                <w:b/>
              </w:rPr>
            </w:pPr>
            <w:r w:rsidRPr="00207E79">
              <w:rPr>
                <w:rFonts w:ascii="標楷體" w:hAnsi="標楷體"/>
                <w:b/>
              </w:rPr>
              <w:t># 設定 特定帳號@主機名稱 = PASSWORD('你的密碼');</w:t>
            </w:r>
          </w:p>
          <w:p w14:paraId="7CE15AEC" w14:textId="77777777" w:rsidR="00A6653F" w:rsidRPr="00207E79" w:rsidRDefault="00A6653F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SET PASSWORD FOR 'root'@'localhost' = PASSWORD('</w:t>
            </w:r>
            <w:r w:rsidRPr="00207E79">
              <w:rPr>
                <w:rFonts w:ascii="標楷體" w:hAnsi="標楷體"/>
                <w:color w:val="FF0000"/>
              </w:rPr>
              <w:t>T1st@localhost</w:t>
            </w:r>
            <w:r w:rsidRPr="00207E79">
              <w:rPr>
                <w:rFonts w:ascii="標楷體" w:hAnsi="標楷體"/>
              </w:rPr>
              <w:t>');</w:t>
            </w:r>
          </w:p>
          <w:p w14:paraId="6C6A0F43" w14:textId="77777777" w:rsidR="00A6653F" w:rsidRPr="00207E79" w:rsidRDefault="00A6653F" w:rsidP="00983506">
            <w:pPr>
              <w:jc w:val="both"/>
              <w:rPr>
                <w:rFonts w:ascii="標楷體" w:hAnsi="標楷體"/>
              </w:rPr>
            </w:pPr>
          </w:p>
          <w:p w14:paraId="3BD85D2C" w14:textId="77777777" w:rsidR="00A6653F" w:rsidRPr="00207E79" w:rsidRDefault="00A6653F" w:rsidP="00983506">
            <w:pPr>
              <w:jc w:val="both"/>
              <w:rPr>
                <w:rFonts w:ascii="標楷體" w:hAnsi="標楷體"/>
                <w:b/>
              </w:rPr>
            </w:pPr>
            <w:r w:rsidRPr="00207E79">
              <w:rPr>
                <w:rFonts w:ascii="標楷體" w:hAnsi="標楷體"/>
                <w:b/>
              </w:rPr>
              <w:t># 在不重新啟動 MySQL 服務的情況下，直接啟用前面的語法執行結果</w:t>
            </w:r>
          </w:p>
          <w:p w14:paraId="767B471C" w14:textId="77777777" w:rsidR="00A35191" w:rsidRPr="00207E79" w:rsidRDefault="00A6653F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flush privileges;</w:t>
            </w:r>
          </w:p>
        </w:tc>
      </w:tr>
    </w:tbl>
    <w:p w14:paraId="7E8C59C2" w14:textId="77777777" w:rsidR="002035BD" w:rsidRPr="00207E79" w:rsidRDefault="002035BD" w:rsidP="00983506">
      <w:pPr>
        <w:jc w:val="both"/>
        <w:rPr>
          <w:rFonts w:ascii="標楷體" w:hAnsi="標楷體"/>
        </w:rPr>
      </w:pPr>
    </w:p>
    <w:p w14:paraId="695C5ACA" w14:textId="77777777" w:rsidR="006A33BF" w:rsidRPr="00207E79" w:rsidRDefault="006A33B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7AC8566" wp14:editId="40866AAE">
            <wp:extent cx="4877481" cy="3143689"/>
            <wp:effectExtent l="19050" t="19050" r="18415" b="1905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4877481" cy="31436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13E634" w14:textId="77777777" w:rsidR="00BF7862" w:rsidRPr="00207E79" w:rsidRDefault="00BF7862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修改 </w:t>
      </w:r>
      <w:r w:rsidRPr="00207E79">
        <w:rPr>
          <w:rFonts w:ascii="標楷體" w:hAnsi="標楷體"/>
        </w:rPr>
        <w:t xml:space="preserve">root </w:t>
      </w:r>
      <w:r w:rsidRPr="00207E79">
        <w:rPr>
          <w:rFonts w:ascii="標楷體" w:hAnsi="標楷體" w:hint="eastAsia"/>
        </w:rPr>
        <w:t xml:space="preserve">密碼的 </w:t>
      </w:r>
      <w:r w:rsidRPr="00207E79">
        <w:rPr>
          <w:rFonts w:ascii="標楷體" w:hAnsi="標楷體"/>
        </w:rPr>
        <w:t xml:space="preserve">SQL </w:t>
      </w:r>
      <w:r w:rsidRPr="00207E79">
        <w:rPr>
          <w:rFonts w:ascii="標楷體" w:hAnsi="標楷體" w:hint="eastAsia"/>
        </w:rPr>
        <w:t>語法</w:t>
      </w:r>
    </w:p>
    <w:p w14:paraId="7173252A" w14:textId="77777777" w:rsidR="00D40C42" w:rsidRPr="00207E79" w:rsidRDefault="00D40C42" w:rsidP="00C45686">
      <w:pPr>
        <w:jc w:val="center"/>
        <w:rPr>
          <w:rFonts w:ascii="標楷體" w:hAnsi="標楷體"/>
        </w:rPr>
      </w:pPr>
    </w:p>
    <w:p w14:paraId="6965B903" w14:textId="77777777" w:rsidR="00D40C42" w:rsidRPr="00207E79" w:rsidRDefault="00F34FF5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7FB759C4" wp14:editId="37FBBC20">
            <wp:extent cx="5274310" cy="3978275"/>
            <wp:effectExtent l="19050" t="19050" r="21590" b="2222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782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77928F" w14:textId="77777777" w:rsidR="00F34FF5" w:rsidRPr="00207E79" w:rsidRDefault="00F34FF5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BF7862" w:rsidRPr="00207E79">
        <w:rPr>
          <w:rFonts w:ascii="標楷體" w:hAnsi="標楷體" w:hint="eastAsia"/>
        </w:rPr>
        <w:t>r</w:t>
      </w:r>
      <w:r w:rsidR="00BF7862" w:rsidRPr="00207E79">
        <w:rPr>
          <w:rFonts w:ascii="標楷體" w:hAnsi="標楷體"/>
        </w:rPr>
        <w:t xml:space="preserve">oot </w:t>
      </w:r>
      <w:r w:rsidR="00BF7862" w:rsidRPr="00207E79">
        <w:rPr>
          <w:rFonts w:ascii="標楷體" w:hAnsi="標楷體" w:hint="eastAsia"/>
        </w:rPr>
        <w:t>密碼修正完畢</w:t>
      </w:r>
    </w:p>
    <w:p w14:paraId="4C3E7C6C" w14:textId="77777777" w:rsidR="007C3910" w:rsidRPr="00207E79" w:rsidRDefault="007C3910" w:rsidP="00C45686">
      <w:pPr>
        <w:jc w:val="center"/>
        <w:rPr>
          <w:rFonts w:ascii="標楷體" w:hAnsi="標楷體"/>
        </w:rPr>
      </w:pPr>
    </w:p>
    <w:p w14:paraId="14381A79" w14:textId="77777777" w:rsidR="007C3910" w:rsidRPr="00207E79" w:rsidRDefault="007C3910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改完密碼後，我們重新整理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>的頁面，會發現連線失敗的畫面。</w:t>
      </w:r>
    </w:p>
    <w:p w14:paraId="475C4243" w14:textId="77777777" w:rsidR="007C3910" w:rsidRPr="00207E79" w:rsidRDefault="007C3910" w:rsidP="00983506">
      <w:pPr>
        <w:rPr>
          <w:rFonts w:ascii="標楷體" w:hAnsi="標楷體"/>
        </w:rPr>
      </w:pPr>
    </w:p>
    <w:p w14:paraId="3966E7EC" w14:textId="77777777" w:rsidR="007C3910" w:rsidRPr="00207E79" w:rsidRDefault="005D1B11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F6CDE48" wp14:editId="1E985503">
            <wp:extent cx="5274310" cy="2308225"/>
            <wp:effectExtent l="19050" t="19050" r="21590" b="15875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082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DC0B92" w14:textId="77777777" w:rsidR="005D1B11" w:rsidRPr="00207E79" w:rsidRDefault="005D1B11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1305E9" w:rsidRPr="00207E79">
        <w:rPr>
          <w:rFonts w:ascii="標楷體" w:hAnsi="標楷體" w:hint="eastAsia"/>
        </w:rPr>
        <w:t xml:space="preserve">先前的 </w:t>
      </w:r>
      <w:r w:rsidR="001305E9" w:rsidRPr="00207E79">
        <w:rPr>
          <w:rFonts w:ascii="標楷體" w:hAnsi="標楷體"/>
        </w:rPr>
        <w:t xml:space="preserve">root </w:t>
      </w:r>
      <w:r w:rsidR="001305E9" w:rsidRPr="00207E79">
        <w:rPr>
          <w:rFonts w:ascii="標楷體" w:hAnsi="標楷體" w:hint="eastAsia"/>
        </w:rPr>
        <w:t>密已經無法使用</w:t>
      </w:r>
    </w:p>
    <w:p w14:paraId="03B4BAC8" w14:textId="77777777" w:rsidR="001305E9" w:rsidRPr="00207E79" w:rsidRDefault="001305E9" w:rsidP="00983506">
      <w:pPr>
        <w:jc w:val="both"/>
        <w:rPr>
          <w:rFonts w:ascii="標楷體" w:hAnsi="標楷體"/>
        </w:rPr>
      </w:pPr>
    </w:p>
    <w:p w14:paraId="476E3CDC" w14:textId="77777777" w:rsidR="001305E9" w:rsidRPr="00207E79" w:rsidRDefault="001305E9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我們需要到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 xml:space="preserve">裡面的 </w:t>
      </w:r>
      <w:r w:rsidRPr="00207E79">
        <w:rPr>
          <w:rFonts w:ascii="標楷體" w:hAnsi="標楷體"/>
        </w:rPr>
        <w:t xml:space="preserve">config.inc.php </w:t>
      </w:r>
      <w:r w:rsidRPr="00207E79">
        <w:rPr>
          <w:rFonts w:ascii="標楷體" w:hAnsi="標楷體" w:hint="eastAsia"/>
        </w:rPr>
        <w:t>去修正登入密碼。</w:t>
      </w:r>
    </w:p>
    <w:p w14:paraId="6B219238" w14:textId="77777777" w:rsidR="001305E9" w:rsidRPr="00207E79" w:rsidRDefault="001305E9" w:rsidP="00983506">
      <w:pPr>
        <w:rPr>
          <w:rFonts w:ascii="標楷體" w:hAnsi="標楷體"/>
        </w:rPr>
      </w:pPr>
    </w:p>
    <w:p w14:paraId="01F3676F" w14:textId="77777777" w:rsidR="001305E9" w:rsidRPr="00207E79" w:rsidRDefault="001305E9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5021A4C" wp14:editId="4CB7B704">
            <wp:extent cx="5274310" cy="3052445"/>
            <wp:effectExtent l="19050" t="19050" r="21590" b="14605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524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D3AED1" w14:textId="77777777" w:rsidR="001305E9" w:rsidRPr="00207E79" w:rsidRDefault="001305E9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選擇 </w:t>
      </w:r>
      <w:r w:rsidRPr="00207E79">
        <w:rPr>
          <w:rFonts w:ascii="標楷體" w:hAnsi="標楷體"/>
        </w:rPr>
        <w:t>phpMyAdmin (config.inc.php)</w:t>
      </w:r>
    </w:p>
    <w:p w14:paraId="60E6692F" w14:textId="77777777" w:rsidR="00FA5682" w:rsidRPr="00207E79" w:rsidRDefault="00FA5682" w:rsidP="00983506">
      <w:pPr>
        <w:jc w:val="both"/>
        <w:rPr>
          <w:rFonts w:ascii="標楷體" w:hAnsi="標楷體"/>
        </w:rPr>
      </w:pPr>
    </w:p>
    <w:p w14:paraId="025E1827" w14:textId="77777777" w:rsidR="002E79CF" w:rsidRPr="00207E79" w:rsidRDefault="002E79CF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>我們接下來要將新密碼放到</w:t>
      </w:r>
      <w:r w:rsidRPr="00207E79">
        <w:rPr>
          <w:rFonts w:ascii="標楷體" w:hAnsi="標楷體"/>
        </w:rPr>
        <w:t xml:space="preserve"> config.inc.php </w:t>
      </w:r>
      <w:r w:rsidRPr="00207E79">
        <w:rPr>
          <w:rFonts w:ascii="標楷體" w:hAnsi="標楷體" w:hint="eastAsia"/>
        </w:rPr>
        <w:t>裡面。</w:t>
      </w:r>
    </w:p>
    <w:p w14:paraId="6ED14F1B" w14:textId="77777777" w:rsidR="002E79CF" w:rsidRPr="00207E79" w:rsidRDefault="002E79CF" w:rsidP="00983506">
      <w:pPr>
        <w:rPr>
          <w:rFonts w:ascii="標楷體" w:hAnsi="標楷體"/>
        </w:rPr>
      </w:pPr>
    </w:p>
    <w:p w14:paraId="6ED4AED4" w14:textId="77777777" w:rsidR="00FA5682" w:rsidRPr="00207E79" w:rsidRDefault="002E79C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3EF4F363" wp14:editId="5629FC1F">
            <wp:extent cx="2941320" cy="1276985"/>
            <wp:effectExtent l="19050" t="19050" r="11430" b="18415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1320" cy="12769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43DAB2" w14:textId="77777777" w:rsidR="002E79CF" w:rsidRPr="00207E79" w:rsidRDefault="002E79C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</w:t>
      </w:r>
      <w:r w:rsidR="00A26BFC" w:rsidRPr="00207E79">
        <w:rPr>
          <w:rFonts w:ascii="標楷體" w:hAnsi="標楷體"/>
        </w:rPr>
        <w:t xml:space="preserve"> </w:t>
      </w:r>
      <w:r w:rsidR="00492441" w:rsidRPr="00207E79">
        <w:rPr>
          <w:rFonts w:ascii="標楷體" w:hAnsi="標楷體" w:hint="eastAsia"/>
        </w:rPr>
        <w:t xml:space="preserve">將新密碼放到 </w:t>
      </w:r>
      <w:r w:rsidR="00492441" w:rsidRPr="00207E79">
        <w:rPr>
          <w:rFonts w:ascii="標楷體" w:hAnsi="標楷體"/>
        </w:rPr>
        <w:t>$cfg['Servers'][$i]['password'] = '</w:t>
      </w:r>
      <w:r w:rsidR="00492441" w:rsidRPr="00207E79">
        <w:rPr>
          <w:rFonts w:ascii="標楷體" w:hAnsi="標楷體" w:hint="eastAsia"/>
        </w:rPr>
        <w:t>你的新密碼</w:t>
      </w:r>
      <w:r w:rsidR="00492441" w:rsidRPr="00207E79">
        <w:rPr>
          <w:rFonts w:ascii="標楷體" w:hAnsi="標楷體"/>
        </w:rPr>
        <w:t>'</w:t>
      </w:r>
    </w:p>
    <w:p w14:paraId="7629DD37" w14:textId="77777777" w:rsidR="00492441" w:rsidRPr="00207E79" w:rsidRDefault="00492441" w:rsidP="00C45686">
      <w:pPr>
        <w:jc w:val="center"/>
        <w:rPr>
          <w:rFonts w:ascii="標楷體" w:hAnsi="標楷體"/>
        </w:rPr>
      </w:pPr>
    </w:p>
    <w:p w14:paraId="3F187F3E" w14:textId="77777777" w:rsidR="00492441" w:rsidRPr="00207E79" w:rsidRDefault="00492441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23BA2554" wp14:editId="3736C8DB">
            <wp:extent cx="2993390" cy="1198880"/>
            <wp:effectExtent l="19050" t="19050" r="16510" b="2032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3390" cy="11988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D63588" w14:textId="77777777" w:rsidR="00492441" w:rsidRPr="00207E79" w:rsidRDefault="00492441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放入新密碼</w:t>
      </w:r>
    </w:p>
    <w:p w14:paraId="19D06B3D" w14:textId="77777777" w:rsidR="00EF5D8D" w:rsidRPr="00207E79" w:rsidRDefault="00EF5D8D" w:rsidP="00C45686">
      <w:pPr>
        <w:jc w:val="center"/>
        <w:rPr>
          <w:rFonts w:ascii="標楷體" w:hAnsi="標楷體"/>
        </w:rPr>
      </w:pPr>
    </w:p>
    <w:p w14:paraId="6BAECBEA" w14:textId="77777777" w:rsidR="00EF5D8D" w:rsidRPr="00207E79" w:rsidRDefault="00B20EED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BC43C05" wp14:editId="423F6A14">
            <wp:extent cx="5274310" cy="3270250"/>
            <wp:effectExtent l="19050" t="19050" r="21590" b="25400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702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D1B829" w14:textId="77777777" w:rsidR="00B20EED" w:rsidRPr="00207E79" w:rsidRDefault="00B20EED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再刷新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 xml:space="preserve">網頁後，恢復到原先的樣子，一樣是 </w:t>
      </w:r>
      <w:r w:rsidRPr="00207E79">
        <w:rPr>
          <w:rFonts w:ascii="標楷體" w:hAnsi="標楷體"/>
        </w:rPr>
        <w:t xml:space="preserve">root </w:t>
      </w:r>
      <w:r w:rsidRPr="00207E79">
        <w:rPr>
          <w:rFonts w:ascii="標楷體" w:hAnsi="標楷體" w:hint="eastAsia"/>
        </w:rPr>
        <w:t>帳號</w:t>
      </w:r>
    </w:p>
    <w:p w14:paraId="2792C2F4" w14:textId="77777777" w:rsidR="005B6588" w:rsidRPr="00207E79" w:rsidRDefault="005B6588" w:rsidP="00983506">
      <w:pPr>
        <w:jc w:val="both"/>
        <w:rPr>
          <w:rFonts w:ascii="標楷體" w:hAnsi="標楷體"/>
        </w:rPr>
      </w:pPr>
    </w:p>
    <w:p w14:paraId="444DDE1C" w14:textId="77777777" w:rsidR="00EF4C1E" w:rsidRPr="00207E79" w:rsidRDefault="00EF4C1E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m</w:t>
      </w:r>
      <w:r w:rsidRPr="00207E79">
        <w:rPr>
          <w:rFonts w:ascii="標楷體" w:hAnsi="標楷體"/>
          <w:shd w:val="pct15" w:color="auto" w:fill="FFFFFF"/>
        </w:rPr>
        <w:t xml:space="preserve">ysql </w:t>
      </w:r>
      <w:r w:rsidRPr="00207E79">
        <w:rPr>
          <w:rFonts w:ascii="標楷體" w:hAnsi="標楷體" w:hint="eastAsia"/>
          <w:shd w:val="pct15" w:color="auto" w:fill="FFFFFF"/>
        </w:rPr>
        <w:t>執行檔</w:t>
      </w:r>
    </w:p>
    <w:p w14:paraId="7A4EBF58" w14:textId="77777777" w:rsidR="005961D5" w:rsidRPr="00207E79" w:rsidRDefault="005961D5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確</w:t>
      </w:r>
      <w:r w:rsidR="00686D4A" w:rsidRPr="00207E79">
        <w:rPr>
          <w:rFonts w:ascii="標楷體" w:hAnsi="標楷體" w:hint="eastAsia"/>
        </w:rPr>
        <w:t>認兩件事：</w:t>
      </w:r>
    </w:p>
    <w:p w14:paraId="3A0F97BE" w14:textId="77777777" w:rsidR="00686D4A" w:rsidRPr="00207E79" w:rsidRDefault="00686D4A" w:rsidP="00983506">
      <w:pPr>
        <w:pStyle w:val="ab"/>
        <w:numPr>
          <w:ilvl w:val="0"/>
          <w:numId w:val="1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有</w:t>
      </w:r>
      <w:r w:rsidR="003530ED" w:rsidRPr="00207E79">
        <w:rPr>
          <w:rFonts w:ascii="標楷體" w:hAnsi="標楷體" w:hint="eastAsia"/>
        </w:rPr>
        <w:t>「</w:t>
      </w:r>
      <w:r w:rsidR="003530ED" w:rsidRPr="00207E79">
        <w:rPr>
          <w:rFonts w:ascii="標楷體" w:hAnsi="標楷體"/>
        </w:rPr>
        <w:t>C:\xampp\mysql\bin</w:t>
      </w:r>
      <w:r w:rsidR="003530ED" w:rsidRPr="00207E79">
        <w:rPr>
          <w:rFonts w:ascii="標楷體" w:hAnsi="標楷體" w:hint="eastAsia"/>
        </w:rPr>
        <w:t>」</w:t>
      </w:r>
      <w:r w:rsidRPr="00207E79">
        <w:rPr>
          <w:rFonts w:ascii="標楷體" w:hAnsi="標楷體" w:hint="eastAsia"/>
        </w:rPr>
        <w:t>路徑</w:t>
      </w:r>
    </w:p>
    <w:p w14:paraId="033D28C5" w14:textId="77777777" w:rsidR="00C97BB7" w:rsidRPr="00207E79" w:rsidRDefault="00686D4A" w:rsidP="00983506">
      <w:pPr>
        <w:pStyle w:val="ab"/>
        <w:numPr>
          <w:ilvl w:val="0"/>
          <w:numId w:val="1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路徑</w:t>
      </w:r>
      <w:r w:rsidR="003530ED" w:rsidRPr="00207E79">
        <w:rPr>
          <w:rFonts w:ascii="標楷體" w:hAnsi="標楷體" w:hint="eastAsia"/>
        </w:rPr>
        <w:t>裡面，有幾個執行檔，</w:t>
      </w:r>
      <w:r w:rsidR="005961D5" w:rsidRPr="00207E79">
        <w:rPr>
          <w:rFonts w:ascii="標楷體" w:hAnsi="標楷體" w:hint="eastAsia"/>
        </w:rPr>
        <w:t>其中一個叫作「</w:t>
      </w:r>
      <w:r w:rsidR="005961D5" w:rsidRPr="00207E79">
        <w:rPr>
          <w:rFonts w:ascii="標楷體" w:hAnsi="標楷體"/>
        </w:rPr>
        <w:t>mysql</w:t>
      </w:r>
      <w:r w:rsidR="005961D5" w:rsidRPr="00207E79">
        <w:rPr>
          <w:rFonts w:ascii="標楷體" w:hAnsi="標楷體" w:hint="eastAsia"/>
        </w:rPr>
        <w:t>」</w:t>
      </w:r>
    </w:p>
    <w:p w14:paraId="5C51D1C0" w14:textId="77777777" w:rsidR="00686D4A" w:rsidRPr="00207E79" w:rsidRDefault="00686D4A" w:rsidP="00983506">
      <w:pPr>
        <w:rPr>
          <w:rFonts w:ascii="標楷體" w:hAnsi="標楷體"/>
        </w:rPr>
      </w:pPr>
    </w:p>
    <w:p w14:paraId="49E897D5" w14:textId="77777777" w:rsidR="00917D48" w:rsidRPr="00207E79" w:rsidRDefault="00917D48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首先，我們先在「</w:t>
      </w:r>
      <w:r w:rsidRPr="00207E79">
        <w:rPr>
          <w:rFonts w:ascii="標楷體" w:hAnsi="標楷體"/>
        </w:rPr>
        <w:t>C:\xampp\mysql\bin</w:t>
      </w:r>
      <w:r w:rsidRPr="00207E79">
        <w:rPr>
          <w:rFonts w:ascii="標楷體" w:hAnsi="標楷體" w:hint="eastAsia"/>
        </w:rPr>
        <w:t>」上頭的路徑列，輸入「</w:t>
      </w:r>
      <w:r w:rsidRPr="00207E79">
        <w:rPr>
          <w:rFonts w:ascii="標楷體" w:hAnsi="標楷體"/>
        </w:rPr>
        <w:t>cmd</w:t>
      </w:r>
      <w:r w:rsidRPr="00207E79">
        <w:rPr>
          <w:rFonts w:ascii="標楷體" w:hAnsi="標楷體" w:hint="eastAsia"/>
        </w:rPr>
        <w:t>」。</w:t>
      </w:r>
    </w:p>
    <w:p w14:paraId="7B159221" w14:textId="77777777" w:rsidR="00686D4A" w:rsidRPr="00207E79" w:rsidRDefault="00686D4A" w:rsidP="00983506">
      <w:pPr>
        <w:rPr>
          <w:rFonts w:ascii="標楷體" w:hAnsi="標楷體"/>
        </w:rPr>
      </w:pPr>
    </w:p>
    <w:p w14:paraId="0593EE55" w14:textId="77777777" w:rsidR="00917D48" w:rsidRPr="00207E79" w:rsidRDefault="00917D48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5D54813" wp14:editId="323ACD55">
            <wp:extent cx="2953162" cy="3343742"/>
            <wp:effectExtent l="19050" t="19050" r="19050" b="28575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2953162" cy="334374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2AED8D" w14:textId="77777777" w:rsidR="00917D48" w:rsidRPr="00207E79" w:rsidRDefault="00917D48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)</w:t>
      </w:r>
      <w:r w:rsidRPr="00207E79">
        <w:rPr>
          <w:rFonts w:ascii="標楷體" w:hAnsi="標楷體"/>
        </w:rPr>
        <w:t xml:space="preserve"> </w:t>
      </w:r>
      <w:r w:rsidR="007B6280" w:rsidRPr="00207E79">
        <w:rPr>
          <w:rFonts w:ascii="標楷體" w:hAnsi="標楷體" w:hint="eastAsia"/>
        </w:rPr>
        <w:t xml:space="preserve">路徑列上，輸入 </w:t>
      </w:r>
      <w:r w:rsidR="007B6280" w:rsidRPr="00207E79">
        <w:rPr>
          <w:rFonts w:ascii="標楷體" w:hAnsi="標楷體"/>
        </w:rPr>
        <w:t>cmd</w:t>
      </w:r>
    </w:p>
    <w:p w14:paraId="64E7F650" w14:textId="77777777" w:rsidR="005E4EED" w:rsidRPr="00207E79" w:rsidRDefault="005E4EED" w:rsidP="00C45686">
      <w:pPr>
        <w:jc w:val="center"/>
        <w:rPr>
          <w:rFonts w:ascii="標楷體" w:hAnsi="標楷體"/>
        </w:rPr>
      </w:pPr>
    </w:p>
    <w:p w14:paraId="31E14ED4" w14:textId="77777777" w:rsidR="005E4EED" w:rsidRPr="00207E79" w:rsidRDefault="007B0D7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4E3F3D9" wp14:editId="080E87A1">
            <wp:extent cx="4820323" cy="1619476"/>
            <wp:effectExtent l="19050" t="19050" r="18415" b="1905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4820323" cy="16194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99E6D8" w14:textId="77777777" w:rsidR="007B0D7F" w:rsidRPr="00207E79" w:rsidRDefault="007B0D7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出現命令提示字元</w:t>
      </w:r>
    </w:p>
    <w:p w14:paraId="4A39BF6A" w14:textId="77777777" w:rsidR="00425172" w:rsidRPr="00207E79" w:rsidRDefault="00425172" w:rsidP="00983506">
      <w:pPr>
        <w:jc w:val="both"/>
        <w:rPr>
          <w:rFonts w:ascii="標楷體" w:hAnsi="標楷體"/>
        </w:rPr>
      </w:pPr>
    </w:p>
    <w:p w14:paraId="24712245" w14:textId="77777777" w:rsidR="00425172" w:rsidRPr="00207E79" w:rsidRDefault="00425172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接下來，我們要輸入剛才修改的 </w:t>
      </w:r>
      <w:r w:rsidRPr="00207E79">
        <w:rPr>
          <w:rFonts w:ascii="標楷體" w:hAnsi="標楷體"/>
        </w:rPr>
        <w:t xml:space="preserve">root </w:t>
      </w:r>
      <w:r w:rsidRPr="00207E79">
        <w:rPr>
          <w:rFonts w:ascii="標楷體" w:hAnsi="標楷體" w:hint="eastAsia"/>
        </w:rPr>
        <w:t>帳號與密碼。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25172" w:rsidRPr="00207E79" w14:paraId="63EC007D" w14:textId="77777777" w:rsidTr="00425172">
        <w:tc>
          <w:tcPr>
            <w:tcW w:w="8296" w:type="dxa"/>
          </w:tcPr>
          <w:p w14:paraId="233C85F6" w14:textId="77777777" w:rsidR="00425172" w:rsidRPr="00207E79" w:rsidRDefault="00425172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說明</w:t>
            </w:r>
          </w:p>
        </w:tc>
      </w:tr>
      <w:tr w:rsidR="00425172" w:rsidRPr="00207E79" w14:paraId="19C36DB4" w14:textId="77777777" w:rsidTr="00425172">
        <w:tc>
          <w:tcPr>
            <w:tcW w:w="8296" w:type="dxa"/>
          </w:tcPr>
          <w:p w14:paraId="6FDB983E" w14:textId="77777777" w:rsidR="00425172" w:rsidRPr="00207E79" w:rsidRDefault="00425172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#</w:t>
            </w:r>
            <w:r w:rsidRPr="00207E79">
              <w:rPr>
                <w:rFonts w:ascii="標楷體" w:hAnsi="標楷體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 xml:space="preserve">使用 </w:t>
            </w:r>
            <w:r w:rsidRPr="00207E79">
              <w:rPr>
                <w:rFonts w:ascii="標楷體" w:hAnsi="標楷體"/>
              </w:rPr>
              <w:t xml:space="preserve">mysql </w:t>
            </w:r>
            <w:r w:rsidRPr="00207E79">
              <w:rPr>
                <w:rFonts w:ascii="標楷體" w:hAnsi="標楷體" w:hint="eastAsia"/>
              </w:rPr>
              <w:t xml:space="preserve">執行檔，使用者名稱為 </w:t>
            </w:r>
            <w:r w:rsidRPr="00207E79">
              <w:rPr>
                <w:rFonts w:ascii="標楷體" w:hAnsi="標楷體"/>
              </w:rPr>
              <w:t>root</w:t>
            </w:r>
            <w:r w:rsidRPr="00207E79">
              <w:rPr>
                <w:rFonts w:ascii="標楷體" w:hAnsi="標楷體" w:hint="eastAsia"/>
              </w:rPr>
              <w:t>，密碼之後會詢問</w:t>
            </w:r>
          </w:p>
          <w:p w14:paraId="566C84BF" w14:textId="77777777" w:rsidR="00425172" w:rsidRPr="00207E79" w:rsidRDefault="00425172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&gt; </w:t>
            </w:r>
            <w:r w:rsidRPr="00207E79">
              <w:rPr>
                <w:rFonts w:ascii="標楷體" w:hAnsi="標楷體"/>
              </w:rPr>
              <w:t>mysql.exe -u root -p</w:t>
            </w:r>
          </w:p>
          <w:p w14:paraId="1C2D87E7" w14:textId="77777777" w:rsidR="00425172" w:rsidRPr="00207E79" w:rsidRDefault="00486940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E</w:t>
            </w:r>
            <w:r w:rsidRPr="00207E79">
              <w:rPr>
                <w:rFonts w:ascii="標楷體" w:hAnsi="標楷體"/>
              </w:rPr>
              <w:t>nter password: **************</w:t>
            </w:r>
          </w:p>
        </w:tc>
      </w:tr>
    </w:tbl>
    <w:p w14:paraId="7954627C" w14:textId="77777777" w:rsidR="00425172" w:rsidRPr="00207E79" w:rsidRDefault="00425172" w:rsidP="00983506">
      <w:pPr>
        <w:jc w:val="both"/>
        <w:rPr>
          <w:rFonts w:ascii="標楷體" w:hAnsi="標楷體"/>
        </w:rPr>
      </w:pPr>
    </w:p>
    <w:p w14:paraId="355335EB" w14:textId="77777777" w:rsidR="000314C4" w:rsidRPr="00207E79" w:rsidRDefault="000314C4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3075DD04" wp14:editId="34ACBEC4">
            <wp:extent cx="5274310" cy="2428875"/>
            <wp:effectExtent l="19050" t="19050" r="21590" b="28575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288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485069" w14:textId="77777777" w:rsidR="000314C4" w:rsidRPr="00207E79" w:rsidRDefault="000314C4" w:rsidP="00304907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cs="新細明體" w:hint="eastAsia"/>
        </w:rPr>
        <w:t>登入成功的畫面</w:t>
      </w:r>
    </w:p>
    <w:p w14:paraId="7541B664" w14:textId="77777777" w:rsidR="006E5C97" w:rsidRPr="00207E79" w:rsidRDefault="006E5C97" w:rsidP="00983506">
      <w:pPr>
        <w:jc w:val="both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E5C97" w:rsidRPr="00207E79" w14:paraId="772B81DC" w14:textId="77777777" w:rsidTr="006E5C97">
        <w:tc>
          <w:tcPr>
            <w:tcW w:w="8296" w:type="dxa"/>
          </w:tcPr>
          <w:p w14:paraId="74FF09E5" w14:textId="77777777" w:rsidR="006E5C97" w:rsidRPr="00207E79" w:rsidRDefault="006E5C97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指令流程</w:t>
            </w:r>
          </w:p>
        </w:tc>
      </w:tr>
      <w:tr w:rsidR="006E5C97" w:rsidRPr="00207E79" w14:paraId="71AE5B7F" w14:textId="77777777" w:rsidTr="006E5C97">
        <w:tc>
          <w:tcPr>
            <w:tcW w:w="8296" w:type="dxa"/>
          </w:tcPr>
          <w:p w14:paraId="5B21D5DF" w14:textId="77777777" w:rsidR="00794FF6" w:rsidRPr="00207E79" w:rsidRDefault="00794FF6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Copyright (c) 2000, 2018, Oracle, MariaDB Corporation Ab and others.</w:t>
            </w:r>
          </w:p>
          <w:p w14:paraId="3C16BD14" w14:textId="77777777" w:rsidR="00794FF6" w:rsidRPr="00207E79" w:rsidRDefault="00794FF6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Type 'help;' or '\h' for help. Type '\c' to clear the current input statement.</w:t>
            </w:r>
          </w:p>
          <w:p w14:paraId="4F6085C7" w14:textId="77777777" w:rsidR="00794FF6" w:rsidRPr="00207E79" w:rsidRDefault="00794FF6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 xml:space="preserve">MariaDB [(none)]&gt; </w:t>
            </w:r>
            <w:r w:rsidRPr="00207E79">
              <w:rPr>
                <w:rFonts w:ascii="標楷體" w:hAnsi="標楷體"/>
                <w:shd w:val="pct15" w:color="auto" w:fill="FFFFFF"/>
              </w:rPr>
              <w:t>use mysql;</w:t>
            </w:r>
          </w:p>
          <w:p w14:paraId="44F8F125" w14:textId="77777777" w:rsidR="00EE362A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MariaDB [</w:t>
            </w:r>
            <w:r w:rsidRPr="00207E79">
              <w:rPr>
                <w:rFonts w:ascii="標楷體" w:hAnsi="標楷體"/>
                <w:b/>
              </w:rPr>
              <w:t>mysql]</w:t>
            </w:r>
            <w:r w:rsidRPr="00207E79">
              <w:rPr>
                <w:rFonts w:ascii="標楷體" w:hAnsi="標楷體"/>
              </w:rPr>
              <w:t xml:space="preserve">&gt; </w:t>
            </w:r>
            <w:r w:rsidRPr="00207E79">
              <w:rPr>
                <w:rFonts w:ascii="標楷體" w:hAnsi="標楷體"/>
                <w:sz w:val="20"/>
                <w:szCs w:val="20"/>
                <w:shd w:val="pct15" w:color="auto" w:fill="FFFFFF"/>
              </w:rPr>
              <w:t>SET PASSWORD FOR 'root'@'localhost' = PASSWORD('</w:t>
            </w:r>
            <w:r w:rsidRPr="00207E79">
              <w:rPr>
                <w:rFonts w:ascii="標楷體" w:hAnsi="標楷體"/>
                <w:b/>
                <w:color w:val="FF0000"/>
                <w:sz w:val="20"/>
                <w:szCs w:val="20"/>
                <w:shd w:val="pct15" w:color="auto" w:fill="FFFFFF"/>
              </w:rPr>
              <w:t>use2@localhost</w:t>
            </w:r>
            <w:r w:rsidRPr="00207E79">
              <w:rPr>
                <w:rFonts w:ascii="標楷體" w:hAnsi="標楷體"/>
                <w:color w:val="auto"/>
                <w:sz w:val="20"/>
                <w:szCs w:val="20"/>
                <w:shd w:val="pct15" w:color="auto" w:fill="FFFFFF"/>
              </w:rPr>
              <w:t>'</w:t>
            </w:r>
            <w:r w:rsidRPr="00207E79">
              <w:rPr>
                <w:rFonts w:ascii="標楷體" w:hAnsi="標楷體"/>
                <w:sz w:val="20"/>
                <w:szCs w:val="20"/>
                <w:shd w:val="pct15" w:color="auto" w:fill="FFFFFF"/>
              </w:rPr>
              <w:t>);</w:t>
            </w:r>
          </w:p>
          <w:p w14:paraId="1D47E7B8" w14:textId="77777777" w:rsidR="00EE362A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Query OK, 0 rows affected (0.004 sec)</w:t>
            </w:r>
          </w:p>
          <w:p w14:paraId="6A913810" w14:textId="77777777" w:rsidR="00EE362A" w:rsidRPr="00207E79" w:rsidRDefault="00EE362A" w:rsidP="00983506">
            <w:pPr>
              <w:rPr>
                <w:rFonts w:ascii="標楷體" w:hAnsi="標楷體"/>
              </w:rPr>
            </w:pPr>
          </w:p>
          <w:p w14:paraId="60209CD2" w14:textId="77777777" w:rsidR="00EE362A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 xml:space="preserve">MariaDB [mysql]&gt; </w:t>
            </w:r>
            <w:r w:rsidRPr="00207E79">
              <w:rPr>
                <w:rFonts w:ascii="標楷體" w:hAnsi="標楷體"/>
                <w:shd w:val="pct15" w:color="auto" w:fill="FFFFFF"/>
              </w:rPr>
              <w:t>flush privileges;</w:t>
            </w:r>
          </w:p>
          <w:p w14:paraId="5E2D0A6A" w14:textId="77777777" w:rsidR="00EE362A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Query OK, 0 rows affected (0.000 sec)</w:t>
            </w:r>
          </w:p>
          <w:p w14:paraId="00F57474" w14:textId="77777777" w:rsidR="00EE362A" w:rsidRPr="00207E79" w:rsidRDefault="00EE362A" w:rsidP="00983506">
            <w:pPr>
              <w:rPr>
                <w:rFonts w:ascii="標楷體" w:hAnsi="標楷體"/>
              </w:rPr>
            </w:pPr>
          </w:p>
          <w:p w14:paraId="638147DA" w14:textId="77777777" w:rsidR="006E5C97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MariaDB [mysql]&gt;</w:t>
            </w:r>
          </w:p>
        </w:tc>
      </w:tr>
    </w:tbl>
    <w:p w14:paraId="48F9129E" w14:textId="77777777" w:rsidR="006E5C97" w:rsidRPr="00207E79" w:rsidRDefault="006E5C97" w:rsidP="00983506">
      <w:pPr>
        <w:jc w:val="both"/>
        <w:rPr>
          <w:rFonts w:ascii="標楷體" w:hAnsi="標楷體"/>
        </w:rPr>
      </w:pPr>
    </w:p>
    <w:p w14:paraId="164C1E6D" w14:textId="77777777" w:rsidR="00F3337B" w:rsidRPr="00207E79" w:rsidRDefault="00F3337B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此時我們回到 </w:t>
      </w:r>
      <w:r w:rsidRPr="00207E79">
        <w:rPr>
          <w:rFonts w:ascii="標楷體" w:hAnsi="標楷體"/>
        </w:rPr>
        <w:t>phpMyAdmin</w:t>
      </w:r>
      <w:r w:rsidRPr="00207E79">
        <w:rPr>
          <w:rFonts w:ascii="標楷體" w:hAnsi="標楷體" w:hint="eastAsia"/>
        </w:rPr>
        <w:t>，重新刷新頁面，便會出現錯誤訊息。</w:t>
      </w:r>
    </w:p>
    <w:p w14:paraId="01380C13" w14:textId="77777777" w:rsidR="006E5C97" w:rsidRPr="00207E79" w:rsidRDefault="006E5C97" w:rsidP="00983506">
      <w:pPr>
        <w:rPr>
          <w:rFonts w:ascii="標楷體" w:hAnsi="標楷體"/>
        </w:rPr>
      </w:pPr>
    </w:p>
    <w:p w14:paraId="5E33EB86" w14:textId="77777777" w:rsidR="002C4953" w:rsidRPr="00207E79" w:rsidRDefault="002C4953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621F36A6" wp14:editId="62806927">
            <wp:extent cx="5274310" cy="2354580"/>
            <wp:effectExtent l="19050" t="19050" r="21590" b="26670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545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DF5D7C" w14:textId="77777777" w:rsidR="002C4953" w:rsidRPr="00207E79" w:rsidRDefault="002C4953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</w:t>
      </w:r>
      <w:r w:rsidRPr="00207E79">
        <w:rPr>
          <w:rFonts w:ascii="標楷體" w:hAnsi="標楷體" w:hint="eastAsia"/>
        </w:rPr>
        <w:t xml:space="preserve"> 連線錯誤的畫面</w:t>
      </w:r>
    </w:p>
    <w:p w14:paraId="7C1208E7" w14:textId="77777777" w:rsidR="002C4953" w:rsidRPr="00207E79" w:rsidRDefault="002C4953" w:rsidP="00304907">
      <w:pPr>
        <w:jc w:val="center"/>
        <w:rPr>
          <w:rFonts w:ascii="標楷體" w:hAnsi="標楷體"/>
        </w:rPr>
      </w:pPr>
    </w:p>
    <w:p w14:paraId="5AEC8239" w14:textId="77777777" w:rsidR="00F60AB7" w:rsidRPr="00207E79" w:rsidRDefault="00F60AB7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我們要再一次將新密碼放到</w:t>
      </w:r>
      <w:r w:rsidRPr="00207E79">
        <w:rPr>
          <w:rFonts w:ascii="標楷體" w:hAnsi="標楷體"/>
        </w:rPr>
        <w:t xml:space="preserve"> config.inc.php </w:t>
      </w:r>
      <w:r w:rsidRPr="00207E79">
        <w:rPr>
          <w:rFonts w:ascii="標楷體" w:hAnsi="標楷體" w:hint="eastAsia"/>
        </w:rPr>
        <w:t>裡面。</w:t>
      </w:r>
    </w:p>
    <w:p w14:paraId="3E4CABBC" w14:textId="77777777" w:rsidR="00F60AB7" w:rsidRPr="00207E79" w:rsidRDefault="00F60AB7" w:rsidP="00304907">
      <w:pPr>
        <w:jc w:val="center"/>
        <w:rPr>
          <w:rFonts w:ascii="標楷體" w:hAnsi="標楷體"/>
        </w:rPr>
      </w:pPr>
    </w:p>
    <w:p w14:paraId="1E651BC6" w14:textId="77777777" w:rsidR="002C4953" w:rsidRPr="00207E79" w:rsidRDefault="00F11587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734ED7C1" wp14:editId="32B7F81B">
            <wp:extent cx="3036570" cy="1190625"/>
            <wp:effectExtent l="19050" t="19050" r="11430" b="28575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6570" cy="11906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E7318E" w14:textId="77777777" w:rsidR="00F11587" w:rsidRPr="00207E79" w:rsidRDefault="00F11587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</w:t>
      </w:r>
      <w:r w:rsidR="007C6017" w:rsidRPr="00207E79">
        <w:rPr>
          <w:rFonts w:ascii="標楷體" w:hAnsi="標楷體"/>
        </w:rPr>
        <w:t xml:space="preserve"> </w:t>
      </w:r>
      <w:r w:rsidR="007C6017" w:rsidRPr="00207E79">
        <w:rPr>
          <w:rFonts w:ascii="標楷體" w:hAnsi="標楷體" w:hint="eastAsia"/>
        </w:rPr>
        <w:t>輸入新密碼</w:t>
      </w:r>
    </w:p>
    <w:p w14:paraId="6B64D805" w14:textId="77777777" w:rsidR="009F5B7D" w:rsidRPr="00207E79" w:rsidRDefault="009F5B7D" w:rsidP="00304907">
      <w:pPr>
        <w:jc w:val="center"/>
        <w:rPr>
          <w:rFonts w:ascii="標楷體" w:hAnsi="標楷體"/>
        </w:rPr>
      </w:pPr>
    </w:p>
    <w:p w14:paraId="16C023F1" w14:textId="77777777" w:rsidR="009F5B7D" w:rsidRPr="00207E79" w:rsidRDefault="00F71204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56B5FA5A" wp14:editId="1E5220AB">
            <wp:extent cx="5274310" cy="3867150"/>
            <wp:effectExtent l="19050" t="19050" r="21590" b="1905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671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2F8C38" w14:textId="77777777" w:rsidR="00F71204" w:rsidRPr="00207E79" w:rsidRDefault="00F71204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此時又回到正常畫面</w:t>
      </w:r>
    </w:p>
    <w:p w14:paraId="0F233EFA" w14:textId="77777777" w:rsidR="00941A3B" w:rsidRPr="00207E79" w:rsidRDefault="00941A3B" w:rsidP="00941A3B">
      <w:pPr>
        <w:rPr>
          <w:rFonts w:ascii="標楷體" w:hAnsi="標楷體"/>
        </w:rPr>
      </w:pPr>
    </w:p>
    <w:p w14:paraId="5633AF3F" w14:textId="7B8FD079" w:rsidR="00B04882" w:rsidRPr="00207E79" w:rsidRDefault="00891711" w:rsidP="00B04882">
      <w:pPr>
        <w:pStyle w:val="1"/>
        <w:rPr>
          <w:rFonts w:ascii="標楷體" w:hAnsi="標楷體"/>
        </w:rPr>
      </w:pPr>
      <w:bookmarkStart w:id="3" w:name="_Toc72408965"/>
      <w:r w:rsidRPr="00207E79">
        <w:rPr>
          <w:rFonts w:ascii="標楷體" w:hAnsi="標楷體" w:hint="eastAsia"/>
        </w:rPr>
        <w:t>三</w:t>
      </w:r>
      <w:r w:rsidR="004217A5" w:rsidRPr="00207E79">
        <w:rPr>
          <w:rFonts w:ascii="標楷體" w:hAnsi="標楷體" w:hint="eastAsia"/>
        </w:rPr>
        <w:t>、</w:t>
      </w:r>
      <w:r w:rsidR="005E6705" w:rsidRPr="00207E79">
        <w:rPr>
          <w:rFonts w:ascii="標楷體" w:hAnsi="標楷體" w:hint="eastAsia"/>
        </w:rPr>
        <w:t>快速導覽</w:t>
      </w:r>
      <w:bookmarkEnd w:id="3"/>
    </w:p>
    <w:p w14:paraId="2A6C4A14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以 </w:t>
      </w:r>
      <w:r w:rsidRPr="00207E79">
        <w:rPr>
          <w:rFonts w:ascii="標楷體" w:hAnsi="標楷體"/>
        </w:rPr>
        <w:t xml:space="preserve">XAMPP </w:t>
      </w:r>
      <w:r w:rsidRPr="00207E79">
        <w:rPr>
          <w:rFonts w:ascii="標楷體" w:hAnsi="標楷體" w:hint="eastAsia"/>
        </w:rPr>
        <w:t xml:space="preserve">的 </w:t>
      </w:r>
      <w:r w:rsidRPr="00207E79">
        <w:rPr>
          <w:rFonts w:ascii="標楷體" w:hAnsi="標楷體"/>
        </w:rPr>
        <w:t xml:space="preserve">MySQL </w:t>
      </w:r>
      <w:r w:rsidRPr="00207E79">
        <w:rPr>
          <w:rFonts w:ascii="標楷體" w:hAnsi="標楷體" w:hint="eastAsia"/>
        </w:rPr>
        <w:t>資料夾為例，路徑在「</w:t>
      </w:r>
      <w:r w:rsidRPr="00207E79">
        <w:rPr>
          <w:rFonts w:ascii="標楷體" w:hAnsi="標楷體"/>
          <w:shd w:val="pct15" w:color="auto" w:fill="FFFFFF"/>
        </w:rPr>
        <w:t>C:\xampp\mysql</w:t>
      </w:r>
      <w:r w:rsidRPr="00207E79">
        <w:rPr>
          <w:rFonts w:ascii="標楷體" w:hAnsi="標楷體" w:hint="eastAsia"/>
        </w:rPr>
        <w:t>」。</w:t>
      </w:r>
    </w:p>
    <w:p w14:paraId="1762AA40" w14:textId="77777777" w:rsidR="00B04882" w:rsidRPr="00207E79" w:rsidRDefault="00B04882" w:rsidP="00B04882">
      <w:pPr>
        <w:rPr>
          <w:rFonts w:ascii="標楷體" w:hAnsi="標楷體"/>
        </w:rPr>
      </w:pPr>
    </w:p>
    <w:p w14:paraId="3F2A0994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FBC0F05" wp14:editId="7C9916EB">
            <wp:extent cx="1971510" cy="2522373"/>
            <wp:effectExtent l="19050" t="19050" r="10160" b="11430"/>
            <wp:docPr id="198" name="圖片 1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1979225" cy="25322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BE52AC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XAMPP </w:t>
      </w:r>
      <w:r w:rsidRPr="00207E79">
        <w:rPr>
          <w:rFonts w:ascii="標楷體" w:hAnsi="標楷體" w:hint="eastAsia"/>
        </w:rPr>
        <w:t xml:space="preserve">的 </w:t>
      </w:r>
      <w:r w:rsidRPr="00207E79">
        <w:rPr>
          <w:rFonts w:ascii="標楷體" w:hAnsi="標楷體"/>
        </w:rPr>
        <w:t>MySQL</w:t>
      </w:r>
      <w:r w:rsidRPr="00207E79">
        <w:rPr>
          <w:rFonts w:ascii="標楷體" w:hAnsi="標楷體" w:hint="eastAsia"/>
        </w:rPr>
        <w:t>資料夾結構</w:t>
      </w:r>
    </w:p>
    <w:p w14:paraId="02767D82" w14:textId="77777777" w:rsidR="00B04882" w:rsidRPr="00207E79" w:rsidRDefault="00B04882" w:rsidP="00B04882">
      <w:pPr>
        <w:rPr>
          <w:rFonts w:ascii="標楷體" w:hAnsi="標楷體"/>
        </w:rPr>
      </w:pPr>
    </w:p>
    <w:p w14:paraId="16B9A2B8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81128FD" wp14:editId="655E2FE0">
            <wp:extent cx="2313210" cy="2004324"/>
            <wp:effectExtent l="19050" t="19050" r="11430" b="15240"/>
            <wp:docPr id="199" name="圖片 1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2335255" cy="20234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A4330D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直接官方網站下載 </w:t>
      </w:r>
      <w:r w:rsidRPr="00207E79">
        <w:rPr>
          <w:rFonts w:ascii="標楷體" w:hAnsi="標楷體"/>
        </w:rPr>
        <w:t xml:space="preserve">MariaDB </w:t>
      </w:r>
      <w:r w:rsidRPr="00207E79">
        <w:rPr>
          <w:rFonts w:ascii="標楷體" w:hAnsi="標楷體" w:hint="eastAsia"/>
        </w:rPr>
        <w:t>的資料夾結構</w:t>
      </w:r>
    </w:p>
    <w:p w14:paraId="38477222" w14:textId="77777777" w:rsidR="00B04882" w:rsidRPr="00207E79" w:rsidRDefault="00B04882" w:rsidP="00B04882">
      <w:pPr>
        <w:rPr>
          <w:rFonts w:ascii="標楷體" w:hAnsi="標楷體"/>
        </w:rPr>
      </w:pPr>
    </w:p>
    <w:p w14:paraId="27F25839" w14:textId="77777777" w:rsidR="00B04882" w:rsidRPr="00207E79" w:rsidRDefault="00B04882" w:rsidP="00B04882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>C:\xampp\mysql/data</w:t>
      </w:r>
    </w:p>
    <w:p w14:paraId="172F3C54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M</w:t>
      </w:r>
      <w:r w:rsidRPr="00207E79">
        <w:rPr>
          <w:rFonts w:ascii="標楷體" w:hAnsi="標楷體"/>
        </w:rPr>
        <w:t xml:space="preserve">ySQL </w:t>
      </w:r>
      <w:r w:rsidRPr="00207E79">
        <w:rPr>
          <w:rFonts w:ascii="標楷體" w:hAnsi="標楷體" w:hint="eastAsia"/>
        </w:rPr>
        <w:t>放置「資料」的資料夾，也是日誌（</w:t>
      </w:r>
      <w:r w:rsidRPr="00207E79">
        <w:rPr>
          <w:rFonts w:ascii="標楷體" w:hAnsi="標楷體"/>
        </w:rPr>
        <w:t>log</w:t>
      </w:r>
      <w:r w:rsidRPr="00207E79">
        <w:rPr>
          <w:rFonts w:ascii="標楷體" w:hAnsi="標楷體" w:hint="eastAsia"/>
        </w:rPr>
        <w:t xml:space="preserve">）被儲存放置的地方。在 </w:t>
      </w:r>
      <w:r w:rsidRPr="00207E79">
        <w:rPr>
          <w:rFonts w:ascii="標楷體" w:hAnsi="標楷體"/>
        </w:rPr>
        <w:t xml:space="preserve">data </w:t>
      </w:r>
      <w:r w:rsidRPr="00207E79">
        <w:rPr>
          <w:rFonts w:ascii="標楷體" w:hAnsi="標楷體" w:hint="eastAsia"/>
        </w:rPr>
        <w:t>中，子資料夾（</w:t>
      </w:r>
      <w:r w:rsidRPr="00207E79">
        <w:rPr>
          <w:rFonts w:ascii="標楷體" w:hAnsi="標楷體"/>
        </w:rPr>
        <w:t>mysql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performance_schema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phpmyadmin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test</w:t>
      </w:r>
      <w:r w:rsidRPr="00207E79">
        <w:rPr>
          <w:rFonts w:ascii="標楷體" w:hAnsi="標楷體" w:hint="eastAsia"/>
        </w:rPr>
        <w:t>）也是放置資料庫（d</w:t>
      </w:r>
      <w:r w:rsidRPr="00207E79">
        <w:rPr>
          <w:rFonts w:ascii="標楷體" w:hAnsi="標楷體"/>
        </w:rPr>
        <w:t>atabase</w:t>
      </w:r>
      <w:r w:rsidRPr="00207E79">
        <w:rPr>
          <w:rFonts w:ascii="標楷體" w:hAnsi="標楷體" w:hint="eastAsia"/>
        </w:rPr>
        <w:t>）的地方，在放置資料庫的資料夾中，也存放著這些資料庫所擁有的資料表（</w:t>
      </w:r>
      <w:r w:rsidRPr="00207E79">
        <w:rPr>
          <w:rFonts w:ascii="標楷體" w:hAnsi="標楷體"/>
        </w:rPr>
        <w:t>tables</w:t>
      </w:r>
      <w:r w:rsidRPr="00207E79">
        <w:rPr>
          <w:rFonts w:ascii="標楷體" w:hAnsi="標楷體" w:hint="eastAsia"/>
        </w:rPr>
        <w:t>）。</w:t>
      </w:r>
    </w:p>
    <w:p w14:paraId="0A2A3025" w14:textId="77777777" w:rsidR="00B04882" w:rsidRPr="00207E79" w:rsidRDefault="00B04882" w:rsidP="00B04882">
      <w:pPr>
        <w:rPr>
          <w:rFonts w:ascii="標楷體" w:hAnsi="標楷體"/>
        </w:rPr>
      </w:pPr>
    </w:p>
    <w:p w14:paraId="0F85B5D0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95F8687" wp14:editId="10B8E74D">
            <wp:extent cx="1533739" cy="1247949"/>
            <wp:effectExtent l="19050" t="19050" r="28575" b="28575"/>
            <wp:docPr id="200" name="圖片 2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1533739" cy="12479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9CB326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以資料庫(</w:t>
      </w:r>
      <w:r w:rsidRPr="00207E79">
        <w:rPr>
          <w:rFonts w:ascii="標楷體" w:hAnsi="標楷體"/>
        </w:rPr>
        <w:t>database)</w:t>
      </w:r>
      <w:r w:rsidRPr="00207E79">
        <w:rPr>
          <w:rFonts w:ascii="標楷體" w:hAnsi="標楷體" w:hint="eastAsia"/>
        </w:rPr>
        <w:t>為名的資料夾，裡面是資料表(</w:t>
      </w:r>
      <w:r w:rsidRPr="00207E79">
        <w:rPr>
          <w:rFonts w:ascii="標楷體" w:hAnsi="標楷體"/>
        </w:rPr>
        <w:t>tables)</w:t>
      </w:r>
      <w:r w:rsidRPr="00207E79">
        <w:rPr>
          <w:rFonts w:ascii="標楷體" w:hAnsi="標楷體" w:hint="eastAsia"/>
        </w:rPr>
        <w:t>的檔案</w:t>
      </w:r>
    </w:p>
    <w:p w14:paraId="71917053" w14:textId="77777777" w:rsidR="00B04882" w:rsidRPr="00207E79" w:rsidRDefault="00B04882" w:rsidP="00B04882">
      <w:pPr>
        <w:rPr>
          <w:rFonts w:ascii="標楷體" w:hAnsi="標楷體"/>
        </w:rPr>
      </w:pPr>
    </w:p>
    <w:p w14:paraId="738F10D7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一個新建立的資料庫，可能會有以下的檔案格式（以 </w:t>
      </w:r>
      <w:r w:rsidRPr="00207E79">
        <w:rPr>
          <w:rFonts w:ascii="標楷體" w:hAnsi="標楷體"/>
        </w:rPr>
        <w:t xml:space="preserve">InnoDB </w:t>
      </w:r>
      <w:r w:rsidRPr="00207E79">
        <w:rPr>
          <w:rFonts w:ascii="標楷體" w:hAnsi="標楷體" w:hint="eastAsia"/>
        </w:rPr>
        <w:t>為例）：</w:t>
      </w:r>
    </w:p>
    <w:p w14:paraId="52860F80" w14:textId="77777777" w:rsidR="00B04882" w:rsidRPr="00207E79" w:rsidRDefault="00B04882" w:rsidP="00B04882">
      <w:pPr>
        <w:pStyle w:val="ab"/>
        <w:numPr>
          <w:ilvl w:val="0"/>
          <w:numId w:val="12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f</w:t>
      </w:r>
      <w:r w:rsidRPr="00207E79">
        <w:rPr>
          <w:rFonts w:ascii="標楷體" w:hAnsi="標楷體"/>
        </w:rPr>
        <w:t>rm</w:t>
      </w:r>
      <w:r w:rsidRPr="00207E79">
        <w:rPr>
          <w:rFonts w:ascii="標楷體" w:hAnsi="標楷體" w:hint="eastAsia"/>
        </w:rPr>
        <w:t>：描述資料表的格式，或許說定義（</w:t>
      </w:r>
      <w:r w:rsidRPr="00207E79">
        <w:rPr>
          <w:rFonts w:ascii="標楷體" w:hAnsi="標楷體"/>
        </w:rPr>
        <w:t>table definition</w:t>
      </w:r>
      <w:r w:rsidRPr="00207E79">
        <w:rPr>
          <w:rFonts w:ascii="標楷體" w:hAnsi="標楷體" w:hint="eastAsia"/>
        </w:rPr>
        <w:t>）</w:t>
      </w:r>
    </w:p>
    <w:p w14:paraId="7C0D8407" w14:textId="77777777" w:rsidR="00B04882" w:rsidRPr="00207E79" w:rsidRDefault="00B04882" w:rsidP="00B04882">
      <w:pPr>
        <w:pStyle w:val="ab"/>
        <w:numPr>
          <w:ilvl w:val="0"/>
          <w:numId w:val="12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i</w:t>
      </w:r>
      <w:r w:rsidRPr="00207E79">
        <w:rPr>
          <w:rFonts w:ascii="標楷體" w:hAnsi="標楷體"/>
        </w:rPr>
        <w:t>bd</w:t>
      </w:r>
      <w:r w:rsidRPr="00207E79">
        <w:rPr>
          <w:rFonts w:ascii="標楷體" w:hAnsi="標楷體" w:hint="eastAsia"/>
        </w:rPr>
        <w:t>：放置資料表中的資料，以及關聯的索引資料</w:t>
      </w:r>
    </w:p>
    <w:p w14:paraId="2D8EFB47" w14:textId="77777777" w:rsidR="00B04882" w:rsidRPr="00207E79" w:rsidRDefault="00B04882" w:rsidP="00B04882">
      <w:pPr>
        <w:pStyle w:val="ab"/>
        <w:numPr>
          <w:ilvl w:val="0"/>
          <w:numId w:val="12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d</w:t>
      </w:r>
      <w:r w:rsidRPr="00207E79">
        <w:rPr>
          <w:rFonts w:ascii="標楷體" w:hAnsi="標楷體"/>
        </w:rPr>
        <w:t>b.opt</w:t>
      </w:r>
      <w:r w:rsidRPr="00207E79">
        <w:rPr>
          <w:rFonts w:ascii="標楷體" w:hAnsi="標楷體" w:hint="eastAsia"/>
        </w:rPr>
        <w:t>：設定預設文字編碼和文字排序規則</w:t>
      </w:r>
    </w:p>
    <w:p w14:paraId="614A9AA6" w14:textId="77777777" w:rsidR="00B04882" w:rsidRPr="00207E79" w:rsidRDefault="00B04882" w:rsidP="00B04882">
      <w:pPr>
        <w:rPr>
          <w:rFonts w:ascii="標楷體" w:hAnsi="標楷體"/>
        </w:rPr>
      </w:pPr>
    </w:p>
    <w:p w14:paraId="061BB391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08E2AEC" wp14:editId="0911712F">
            <wp:extent cx="1171739" cy="1124107"/>
            <wp:effectExtent l="19050" t="19050" r="28575" b="19050"/>
            <wp:docPr id="201" name="圖片 2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1171739" cy="11241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C46C4F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address_book</w:t>
      </w:r>
    </w:p>
    <w:p w14:paraId="5D7BFA19" w14:textId="77777777" w:rsidR="00B04882" w:rsidRPr="00207E79" w:rsidRDefault="00B04882" w:rsidP="00B04882">
      <w:pPr>
        <w:jc w:val="center"/>
        <w:rPr>
          <w:rFonts w:ascii="標楷體" w:hAnsi="標楷體"/>
        </w:rPr>
      </w:pPr>
    </w:p>
    <w:p w14:paraId="78368465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7D2FDC8E" wp14:editId="302D348A">
            <wp:extent cx="2953162" cy="1467055"/>
            <wp:effectExtent l="19050" t="19050" r="19050" b="19050"/>
            <wp:docPr id="202" name="圖片 2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2953162" cy="1467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82056F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.frm</w:t>
      </w:r>
      <w:r w:rsidRPr="00207E79">
        <w:rPr>
          <w:rFonts w:ascii="標楷體" w:hAnsi="標楷體" w:hint="eastAsia"/>
        </w:rPr>
        <w:t>和.</w:t>
      </w:r>
      <w:r w:rsidRPr="00207E79">
        <w:rPr>
          <w:rFonts w:ascii="標楷體" w:hAnsi="標楷體"/>
        </w:rPr>
        <w:t>ibd</w:t>
      </w:r>
      <w:r w:rsidRPr="00207E79">
        <w:rPr>
          <w:rFonts w:ascii="標楷體" w:hAnsi="標楷體" w:hint="eastAsia"/>
        </w:rPr>
        <w:t>檔案結構</w:t>
      </w:r>
    </w:p>
    <w:p w14:paraId="3D175F26" w14:textId="77777777" w:rsidR="00B04882" w:rsidRPr="00207E79" w:rsidRDefault="00B04882" w:rsidP="00B04882">
      <w:pPr>
        <w:rPr>
          <w:rFonts w:ascii="標楷體" w:hAnsi="標楷體"/>
        </w:rPr>
      </w:pPr>
    </w:p>
    <w:p w14:paraId="44A9F6E4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備註：</w:t>
      </w:r>
      <w:r w:rsidRPr="00207E79">
        <w:rPr>
          <w:rFonts w:ascii="標楷體" w:hAnsi="標楷體"/>
          <w:b/>
          <w:u w:val="single"/>
        </w:rPr>
        <w:t>ibd</w:t>
      </w:r>
      <w:r w:rsidRPr="00207E79">
        <w:rPr>
          <w:rFonts w:ascii="標楷體" w:hAnsi="標楷體"/>
        </w:rPr>
        <w:t>ata1</w:t>
      </w:r>
      <w:r w:rsidRPr="00207E79">
        <w:rPr>
          <w:rFonts w:ascii="標楷體" w:hAnsi="標楷體" w:hint="eastAsia"/>
        </w:rPr>
        <w:t xml:space="preserve">是儲存 </w:t>
      </w:r>
      <w:r w:rsidRPr="00207E79">
        <w:rPr>
          <w:rFonts w:ascii="標楷體" w:hAnsi="標楷體"/>
        </w:rPr>
        <w:t xml:space="preserve">MySQL InnoDB </w:t>
      </w:r>
      <w:r w:rsidRPr="00207E79">
        <w:rPr>
          <w:rFonts w:ascii="標楷體" w:hAnsi="標楷體" w:hint="eastAsia"/>
        </w:rPr>
        <w:t>引擎的結構、資料、索引和快取</w:t>
      </w:r>
    </w:p>
    <w:p w14:paraId="47716A9C" w14:textId="77777777" w:rsidR="00B04882" w:rsidRPr="00207E79" w:rsidRDefault="00B04882" w:rsidP="00B04882">
      <w:pPr>
        <w:rPr>
          <w:rFonts w:ascii="標楷體" w:hAnsi="標楷體"/>
        </w:rPr>
      </w:pPr>
    </w:p>
    <w:p w14:paraId="6513BE15" w14:textId="77777777" w:rsidR="00B04882" w:rsidRPr="00207E79" w:rsidRDefault="00B04882" w:rsidP="00B04882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>C:\xampp\mysql/data/</w:t>
      </w:r>
      <w:r w:rsidRPr="00207E79">
        <w:rPr>
          <w:rFonts w:ascii="標楷體" w:hAnsi="標楷體"/>
          <w:color w:val="FF0000"/>
          <w:shd w:val="pct15" w:color="auto" w:fill="FFFFFF"/>
        </w:rPr>
        <w:t>mysql</w:t>
      </w:r>
    </w:p>
    <w:p w14:paraId="41701C8C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放置主要的</w:t>
      </w:r>
      <w:r w:rsidRPr="00207E79">
        <w:rPr>
          <w:rFonts w:ascii="標楷體" w:hAnsi="標楷體"/>
        </w:rPr>
        <w:t xml:space="preserve"> mysql </w:t>
      </w:r>
      <w:r w:rsidRPr="00207E79">
        <w:rPr>
          <w:rFonts w:ascii="標楷體" w:hAnsi="標楷體" w:hint="eastAsia"/>
        </w:rPr>
        <w:t xml:space="preserve">資料庫資料夾，也是管理 </w:t>
      </w:r>
      <w:r w:rsidRPr="00207E79">
        <w:rPr>
          <w:rFonts w:ascii="標楷體" w:hAnsi="標楷體"/>
        </w:rPr>
        <w:t xml:space="preserve">MySQL </w:t>
      </w:r>
      <w:r w:rsidRPr="00207E79">
        <w:rPr>
          <w:rFonts w:ascii="標楷體" w:hAnsi="標楷體" w:hint="eastAsia"/>
        </w:rPr>
        <w:t>用的資料庫。</w:t>
      </w:r>
    </w:p>
    <w:p w14:paraId="0503F670" w14:textId="77777777" w:rsidR="00B04882" w:rsidRPr="00207E79" w:rsidRDefault="00B04882" w:rsidP="00B04882">
      <w:pPr>
        <w:rPr>
          <w:rFonts w:ascii="標楷體" w:hAnsi="標楷體"/>
        </w:rPr>
      </w:pPr>
    </w:p>
    <w:p w14:paraId="0411D66C" w14:textId="77777777" w:rsidR="00B04882" w:rsidRPr="00207E79" w:rsidRDefault="00B04882" w:rsidP="00B04882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>C:\xampp\mysql/share/charset</w:t>
      </w:r>
    </w:p>
    <w:p w14:paraId="3B5B9566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放置支援字元集的檔案</w:t>
      </w:r>
    </w:p>
    <w:p w14:paraId="437F2B51" w14:textId="77777777" w:rsidR="00B04882" w:rsidRPr="00207E79" w:rsidRDefault="00B04882" w:rsidP="00B04882">
      <w:pPr>
        <w:rPr>
          <w:rFonts w:ascii="標楷體" w:hAnsi="標楷體"/>
        </w:rPr>
      </w:pPr>
    </w:p>
    <w:p w14:paraId="00ADA449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1455CD6" wp14:editId="6D075B40">
            <wp:extent cx="3250612" cy="4454426"/>
            <wp:effectExtent l="0" t="0" r="6985" b="3810"/>
            <wp:docPr id="203" name="圖片 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3255600" cy="44612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4408A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使用 </w:t>
      </w:r>
      <w:r w:rsidRPr="00207E79">
        <w:rPr>
          <w:rFonts w:ascii="標楷體" w:hAnsi="標楷體"/>
        </w:rPr>
        <w:t xml:space="preserve">SHOW CHARACTER SET; </w:t>
      </w:r>
      <w:r w:rsidRPr="00207E79">
        <w:rPr>
          <w:rFonts w:ascii="標楷體" w:hAnsi="標楷體" w:hint="eastAsia"/>
        </w:rPr>
        <w:t>來看字元集列表</w:t>
      </w:r>
    </w:p>
    <w:p w14:paraId="0CACB492" w14:textId="77777777" w:rsidR="00B04882" w:rsidRPr="00207E79" w:rsidRDefault="00B04882" w:rsidP="00B04882">
      <w:pPr>
        <w:jc w:val="center"/>
        <w:rPr>
          <w:rFonts w:ascii="標楷體" w:hAnsi="標楷體"/>
        </w:rPr>
      </w:pPr>
    </w:p>
    <w:p w14:paraId="5897FA20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4E449A77" wp14:editId="38E69695">
            <wp:extent cx="3298182" cy="3800917"/>
            <wp:effectExtent l="19050" t="19050" r="17145" b="9525"/>
            <wp:docPr id="204" name="圖片 2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8843" cy="38132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637ED8" w14:textId="0032C780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從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>中一覽字元集</w:t>
      </w:r>
    </w:p>
    <w:p w14:paraId="371C3C1D" w14:textId="77777777" w:rsidR="002A78E7" w:rsidRPr="00207E79" w:rsidRDefault="002A78E7" w:rsidP="002A78E7">
      <w:pPr>
        <w:rPr>
          <w:rFonts w:ascii="標楷體" w:hAnsi="標楷體"/>
        </w:rPr>
      </w:pPr>
    </w:p>
    <w:p w14:paraId="5BD56F1D" w14:textId="77777777" w:rsidR="00B04882" w:rsidRPr="00207E79" w:rsidRDefault="00B04882" w:rsidP="00B04882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>C:\xampp\mysql/share/{</w:t>
      </w:r>
      <w:r w:rsidRPr="00207E79">
        <w:rPr>
          <w:rFonts w:ascii="標楷體" w:hAnsi="標楷體" w:hint="eastAsia"/>
          <w:shd w:val="pct15" w:color="auto" w:fill="FFFFFF"/>
        </w:rPr>
        <w:t>語系</w:t>
      </w:r>
      <w:r w:rsidRPr="00207E79">
        <w:rPr>
          <w:rFonts w:ascii="標楷體" w:hAnsi="標楷體"/>
          <w:shd w:val="pct15" w:color="auto" w:fill="FFFFFF"/>
        </w:rPr>
        <w:t>}</w:t>
      </w:r>
    </w:p>
    <w:p w14:paraId="26149EC7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資料夾包含了各種語系的錯誤訊息</w:t>
      </w:r>
    </w:p>
    <w:p w14:paraId="001BF9B6" w14:textId="77777777" w:rsidR="00B04882" w:rsidRPr="00207E79" w:rsidRDefault="00B04882" w:rsidP="00B04882">
      <w:pPr>
        <w:rPr>
          <w:rFonts w:ascii="標楷體" w:hAnsi="標楷體"/>
        </w:rPr>
      </w:pPr>
    </w:p>
    <w:p w14:paraId="68F50B36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執行檔放置路徑為「</w:t>
      </w:r>
      <w:r w:rsidRPr="00207E79">
        <w:rPr>
          <w:rFonts w:ascii="標楷體" w:hAnsi="標楷體"/>
          <w:shd w:val="pct15" w:color="auto" w:fill="FFFFFF"/>
        </w:rPr>
        <w:t>C:\xampp\mysql\bin</w:t>
      </w:r>
      <w:r w:rsidRPr="00207E79">
        <w:rPr>
          <w:rFonts w:ascii="標楷體" w:hAnsi="標楷體" w:hint="eastAsia"/>
        </w:rPr>
        <w:t>」我們介紹幾個常用執行檔的簡易使用範例。</w:t>
      </w:r>
    </w:p>
    <w:p w14:paraId="1BBC128D" w14:textId="77777777" w:rsidR="00B04882" w:rsidRPr="00207E79" w:rsidRDefault="00B04882" w:rsidP="00B04882">
      <w:pPr>
        <w:rPr>
          <w:rFonts w:ascii="標楷體" w:hAnsi="標楷體"/>
        </w:rPr>
      </w:pPr>
    </w:p>
    <w:p w14:paraId="19206F56" w14:textId="77777777" w:rsidR="001C47CE" w:rsidRPr="00207E79" w:rsidRDefault="001C47CE" w:rsidP="001C47CE">
      <w:pPr>
        <w:rPr>
          <w:rFonts w:ascii="標楷體" w:hAnsi="標楷體"/>
          <w:b/>
          <w:shd w:val="pct15" w:color="auto" w:fill="FFFFFF"/>
        </w:rPr>
      </w:pPr>
      <w:r w:rsidRPr="00207E79">
        <w:rPr>
          <w:rFonts w:ascii="標楷體" w:hAnsi="標楷體" w:hint="eastAsia"/>
          <w:b/>
          <w:shd w:val="pct15" w:color="auto" w:fill="FFFFFF"/>
        </w:rPr>
        <w:t>m</w:t>
      </w:r>
      <w:r w:rsidRPr="00207E79">
        <w:rPr>
          <w:rFonts w:ascii="標楷體" w:hAnsi="標楷體"/>
          <w:b/>
          <w:shd w:val="pct15" w:color="auto" w:fill="FFFFFF"/>
        </w:rPr>
        <w:t>ysqldump</w:t>
      </w:r>
    </w:p>
    <w:p w14:paraId="0C5BEDFE" w14:textId="77777777" w:rsidR="001C47CE" w:rsidRPr="00207E79" w:rsidRDefault="001C47CE" w:rsidP="001C47CE">
      <w:pPr>
        <w:rPr>
          <w:rFonts w:ascii="標楷體" w:hAnsi="標楷體"/>
        </w:rPr>
      </w:pPr>
      <w:r w:rsidRPr="00207E79">
        <w:rPr>
          <w:rFonts w:ascii="標楷體" w:hAnsi="標楷體"/>
        </w:rPr>
        <w:t>資料庫</w:t>
      </w:r>
      <w:r w:rsidRPr="00207E79">
        <w:rPr>
          <w:rFonts w:ascii="標楷體" w:hAnsi="標楷體" w:hint="eastAsia"/>
        </w:rPr>
        <w:t>匯</w:t>
      </w:r>
      <w:r w:rsidRPr="00207E79">
        <w:rPr>
          <w:rFonts w:ascii="標楷體" w:hAnsi="標楷體"/>
        </w:rPr>
        <w:t>出/備份</w:t>
      </w:r>
    </w:p>
    <w:p w14:paraId="3DC5E225" w14:textId="77777777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1. </w:t>
      </w:r>
      <w:r w:rsidRPr="007F3737">
        <w:rPr>
          <w:rFonts w:ascii="Consolas" w:hAnsi="Consolas"/>
        </w:rPr>
        <w:t>備份單一資料庫</w:t>
      </w:r>
      <w:r w:rsidRPr="007F3737">
        <w:rPr>
          <w:rFonts w:ascii="Consolas" w:hAnsi="Consolas"/>
        </w:rPr>
        <w:t>:</w:t>
      </w:r>
    </w:p>
    <w:p w14:paraId="6B817A1C" w14:textId="4401DB51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dump -u root -p 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 xml:space="preserve"> &gt; </w:t>
      </w:r>
      <w:r w:rsidR="003B17E2" w:rsidRPr="007F3737">
        <w:rPr>
          <w:rFonts w:ascii="Consolas" w:hAnsi="Consolas"/>
          <w:color w:val="FF0000"/>
        </w:rPr>
        <w:t>你的備份名稱</w:t>
      </w:r>
      <w:r w:rsidRPr="007F3737">
        <w:rPr>
          <w:rFonts w:ascii="Consolas" w:hAnsi="Consolas"/>
        </w:rPr>
        <w:t>.sql;</w:t>
      </w:r>
    </w:p>
    <w:p w14:paraId="613667C0" w14:textId="77777777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2. </w:t>
      </w:r>
      <w:r w:rsidRPr="007F3737">
        <w:rPr>
          <w:rFonts w:ascii="Consolas" w:hAnsi="Consolas"/>
        </w:rPr>
        <w:t>僅備份特定資料庫下的資料表</w:t>
      </w:r>
      <w:r w:rsidRPr="007F3737">
        <w:rPr>
          <w:rFonts w:ascii="Consolas" w:hAnsi="Consolas"/>
        </w:rPr>
        <w:t>:</w:t>
      </w:r>
    </w:p>
    <w:p w14:paraId="7F371A05" w14:textId="24516EAB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dump -u root -p 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 xml:space="preserve"> </w:t>
      </w:r>
      <w:r w:rsidRPr="007F3737">
        <w:rPr>
          <w:rFonts w:ascii="Consolas" w:hAnsi="Consolas"/>
          <w:color w:val="00B0F0"/>
        </w:rPr>
        <w:t>Table1</w:t>
      </w:r>
      <w:r w:rsidRPr="007F3737">
        <w:rPr>
          <w:rFonts w:ascii="Consolas" w:hAnsi="Consolas"/>
        </w:rPr>
        <w:t xml:space="preserve"> </w:t>
      </w:r>
      <w:r w:rsidRPr="007F3737">
        <w:rPr>
          <w:rFonts w:ascii="Consolas" w:hAnsi="Consolas"/>
          <w:color w:val="00B0F0"/>
        </w:rPr>
        <w:t>Table2</w:t>
      </w:r>
      <w:r w:rsidRPr="007F3737">
        <w:rPr>
          <w:rFonts w:ascii="Consolas" w:hAnsi="Consolas"/>
        </w:rPr>
        <w:t xml:space="preserve">... &gt; </w:t>
      </w:r>
      <w:r w:rsidR="003B17E2" w:rsidRPr="007F3737">
        <w:rPr>
          <w:rFonts w:ascii="Consolas" w:hAnsi="Consolas"/>
          <w:color w:val="FF0000"/>
        </w:rPr>
        <w:t>你的備份名稱</w:t>
      </w:r>
      <w:r w:rsidRPr="007F3737">
        <w:rPr>
          <w:rFonts w:ascii="Consolas" w:hAnsi="Consolas"/>
        </w:rPr>
        <w:t>.sql;</w:t>
      </w:r>
    </w:p>
    <w:p w14:paraId="7FEE39E2" w14:textId="77777777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3. </w:t>
      </w:r>
      <w:r w:rsidRPr="007F3737">
        <w:rPr>
          <w:rFonts w:ascii="Consolas" w:hAnsi="Consolas"/>
        </w:rPr>
        <w:t>僅匯出資料表結構</w:t>
      </w:r>
      <w:r w:rsidRPr="007F3737">
        <w:rPr>
          <w:rFonts w:ascii="Consolas" w:hAnsi="Consolas"/>
        </w:rPr>
        <w:t>:</w:t>
      </w:r>
    </w:p>
    <w:p w14:paraId="712F8DE8" w14:textId="781DA50A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dump -u root -p --no-data 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 xml:space="preserve"> &gt; </w:t>
      </w:r>
      <w:r w:rsidR="003B17E2" w:rsidRPr="007F3737">
        <w:rPr>
          <w:rFonts w:ascii="Consolas" w:hAnsi="Consolas"/>
          <w:color w:val="FF0000"/>
        </w:rPr>
        <w:t>你的備份名稱</w:t>
      </w:r>
      <w:r w:rsidR="003B17E2" w:rsidRPr="007F3737">
        <w:rPr>
          <w:rFonts w:ascii="Consolas" w:hAnsi="Consolas"/>
        </w:rPr>
        <w:t>.</w:t>
      </w:r>
      <w:r w:rsidRPr="007F3737">
        <w:rPr>
          <w:rFonts w:ascii="Consolas" w:hAnsi="Consolas"/>
        </w:rPr>
        <w:t>sql;</w:t>
      </w:r>
    </w:p>
    <w:p w14:paraId="4863F265" w14:textId="77777777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4. </w:t>
      </w:r>
      <w:r w:rsidRPr="007F3737">
        <w:rPr>
          <w:rFonts w:ascii="Consolas" w:hAnsi="Consolas"/>
        </w:rPr>
        <w:t>備份全部的資料庫</w:t>
      </w:r>
      <w:r w:rsidRPr="007F3737">
        <w:rPr>
          <w:rFonts w:ascii="Consolas" w:hAnsi="Consolas"/>
        </w:rPr>
        <w:t>:</w:t>
      </w:r>
    </w:p>
    <w:p w14:paraId="3D56E2EF" w14:textId="5AE042AB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lastRenderedPageBreak/>
        <w:t xml:space="preserve">$ mysqldump -u root -p -A &gt; </w:t>
      </w:r>
      <w:r w:rsidR="003B17E2" w:rsidRPr="007F3737">
        <w:rPr>
          <w:rFonts w:ascii="Consolas" w:hAnsi="Consolas"/>
          <w:color w:val="FF0000"/>
        </w:rPr>
        <w:t>你的備份名稱</w:t>
      </w:r>
      <w:r w:rsidRPr="007F3737">
        <w:rPr>
          <w:rFonts w:ascii="Consolas" w:hAnsi="Consolas"/>
        </w:rPr>
        <w:t>.sql;</w:t>
      </w:r>
    </w:p>
    <w:p w14:paraId="494CC749" w14:textId="77777777" w:rsidR="001C47CE" w:rsidRPr="00207E79" w:rsidRDefault="001C47CE" w:rsidP="001C47CE">
      <w:pPr>
        <w:rPr>
          <w:rFonts w:ascii="標楷體" w:hAnsi="標楷體"/>
          <w:color w:val="000000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C47CE" w:rsidRPr="00207E79" w14:paraId="30C2F286" w14:textId="77777777" w:rsidTr="00A738EA">
        <w:tc>
          <w:tcPr>
            <w:tcW w:w="8296" w:type="dxa"/>
          </w:tcPr>
          <w:p w14:paraId="21861AE8" w14:textId="77777777" w:rsidR="001C47CE" w:rsidRPr="00207E79" w:rsidRDefault="001C47CE" w:rsidP="00A738EA">
            <w:pPr>
              <w:rPr>
                <w:rFonts w:ascii="標楷體" w:hAnsi="標楷體"/>
                <w:color w:val="000000"/>
              </w:rPr>
            </w:pPr>
            <w:r w:rsidRPr="00207E79">
              <w:rPr>
                <w:rFonts w:ascii="標楷體" w:hAnsi="標楷體"/>
                <w:color w:val="000000"/>
              </w:rPr>
              <w:t>mysql/mysqldump/mysqladmin 與「</w:t>
            </w:r>
            <w:r w:rsidRPr="00207E79">
              <w:rPr>
                <w:rFonts w:ascii="標楷體" w:hAnsi="標楷體"/>
                <w:b/>
                <w:color w:val="000000"/>
              </w:rPr>
              <w:t>登入</w:t>
            </w:r>
            <w:r w:rsidRPr="00207E79">
              <w:rPr>
                <w:rFonts w:ascii="標楷體" w:hAnsi="標楷體"/>
                <w:color w:val="000000"/>
              </w:rPr>
              <w:t>」有關的參數說明:</w:t>
            </w:r>
          </w:p>
        </w:tc>
      </w:tr>
      <w:tr w:rsidR="001C47CE" w:rsidRPr="00207E79" w14:paraId="170F4E44" w14:textId="77777777" w:rsidTr="00A738EA">
        <w:tc>
          <w:tcPr>
            <w:tcW w:w="8296" w:type="dxa"/>
          </w:tcPr>
          <w:p w14:paraId="41DEDA04" w14:textId="77777777" w:rsidR="001C47CE" w:rsidRPr="007F3737" w:rsidRDefault="001C47CE" w:rsidP="00A738EA">
            <w:pPr>
              <w:rPr>
                <w:rFonts w:ascii="Consolas" w:hAnsi="Consolas"/>
                <w:u w:val="single"/>
              </w:rPr>
            </w:pPr>
            <w:r w:rsidRPr="007F3737">
              <w:rPr>
                <w:rFonts w:ascii="Consolas" w:hAnsi="Consolas"/>
              </w:rPr>
              <w:t xml:space="preserve">-u  </w:t>
            </w:r>
            <w:r w:rsidRPr="007F3737">
              <w:rPr>
                <w:rFonts w:ascii="Consolas" w:hAnsi="Consolas"/>
                <w:u w:val="single"/>
              </w:rPr>
              <w:t>Username</w:t>
            </w:r>
          </w:p>
          <w:p w14:paraId="1D5EB567" w14:textId="77777777" w:rsidR="001C47CE" w:rsidRPr="007F3737" w:rsidRDefault="001C47CE" w:rsidP="00A738EA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用來存取</w:t>
            </w:r>
            <w:r w:rsidRPr="007F3737">
              <w:rPr>
                <w:rFonts w:ascii="Consolas" w:hAnsi="Consolas"/>
              </w:rPr>
              <w:t xml:space="preserve"> mysql </w:t>
            </w:r>
            <w:r w:rsidRPr="007F3737">
              <w:rPr>
                <w:rFonts w:ascii="Consolas" w:hAnsi="Consolas"/>
              </w:rPr>
              <w:t>資料表的用戶名稱。此參數可省略，若省略，則表示為目前登入</w:t>
            </w:r>
            <w:r w:rsidRPr="007F3737">
              <w:rPr>
                <w:rFonts w:ascii="Consolas" w:hAnsi="Consolas"/>
              </w:rPr>
              <w:t xml:space="preserve"> linux </w:t>
            </w:r>
            <w:r w:rsidRPr="007F3737">
              <w:rPr>
                <w:rFonts w:ascii="Consolas" w:hAnsi="Consolas"/>
              </w:rPr>
              <w:t>的用戶名稱。</w:t>
            </w:r>
          </w:p>
          <w:p w14:paraId="5562041D" w14:textId="77777777" w:rsidR="001C47CE" w:rsidRPr="007F3737" w:rsidRDefault="001C47CE" w:rsidP="00A738EA">
            <w:pPr>
              <w:rPr>
                <w:rFonts w:ascii="Consolas" w:hAnsi="Consolas"/>
              </w:rPr>
            </w:pPr>
          </w:p>
          <w:p w14:paraId="2C44A241" w14:textId="77777777" w:rsidR="001C47CE" w:rsidRPr="007F3737" w:rsidRDefault="001C47CE" w:rsidP="00A738EA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-p</w:t>
            </w:r>
          </w:p>
          <w:p w14:paraId="601169A8" w14:textId="77777777" w:rsidR="001C47CE" w:rsidRPr="00207E79" w:rsidRDefault="001C47CE" w:rsidP="00A738EA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於執行時詢問密碼。</w:t>
            </w:r>
          </w:p>
        </w:tc>
      </w:tr>
    </w:tbl>
    <w:p w14:paraId="413A4053" w14:textId="77777777" w:rsidR="001C47CE" w:rsidRPr="00207E79" w:rsidRDefault="001C47CE" w:rsidP="00B04882">
      <w:pPr>
        <w:rPr>
          <w:rFonts w:ascii="標楷體" w:hAnsi="標楷體"/>
        </w:rPr>
      </w:pPr>
    </w:p>
    <w:p w14:paraId="72C27DC6" w14:textId="77777777" w:rsidR="00B04882" w:rsidRPr="00207E79" w:rsidRDefault="00B04882" w:rsidP="00B04882">
      <w:pPr>
        <w:rPr>
          <w:rFonts w:ascii="標楷體" w:hAnsi="標楷體"/>
          <w:b/>
          <w:shd w:val="pct15" w:color="auto" w:fill="FFFFFF"/>
        </w:rPr>
      </w:pPr>
      <w:r w:rsidRPr="00207E79">
        <w:rPr>
          <w:rFonts w:ascii="標楷體" w:hAnsi="標楷體"/>
          <w:b/>
          <w:shd w:val="pct15" w:color="auto" w:fill="FFFFFF"/>
        </w:rPr>
        <w:t>mysql</w:t>
      </w:r>
    </w:p>
    <w:p w14:paraId="2A601C07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登入</w:t>
      </w:r>
    </w:p>
    <w:p w14:paraId="441FFF33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/>
        </w:rPr>
        <w:t xml:space="preserve">&gt; mysql -u </w:t>
      </w:r>
      <w:r w:rsidRPr="00207E79">
        <w:rPr>
          <w:rFonts w:ascii="標楷體" w:hAnsi="標楷體" w:hint="eastAsia"/>
        </w:rPr>
        <w:t xml:space="preserve">使用者帳號 </w:t>
      </w:r>
      <w:r w:rsidRPr="00207E79">
        <w:rPr>
          <w:rFonts w:ascii="標楷體" w:hAnsi="標楷體"/>
        </w:rPr>
        <w:t xml:space="preserve">-p </w:t>
      </w:r>
      <w:r w:rsidRPr="00207E79">
        <w:rPr>
          <w:rFonts w:ascii="標楷體" w:hAnsi="標楷體" w:hint="eastAsia"/>
        </w:rPr>
        <w:t>要求輸入密碼</w:t>
      </w:r>
    </w:p>
    <w:p w14:paraId="1A8E2C62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&gt;</w:t>
      </w:r>
      <w:r w:rsidRPr="00207E79">
        <w:rPr>
          <w:rFonts w:ascii="標楷體" w:hAnsi="標楷體"/>
        </w:rPr>
        <w:t xml:space="preserve"> mysql -u root -p</w:t>
      </w:r>
    </w:p>
    <w:p w14:paraId="5B4971CF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E</w:t>
      </w:r>
      <w:r w:rsidRPr="00207E79">
        <w:rPr>
          <w:rFonts w:ascii="標楷體" w:hAnsi="標楷體"/>
        </w:rPr>
        <w:t xml:space="preserve">nter Password: </w:t>
      </w:r>
    </w:p>
    <w:p w14:paraId="2B9FF39C" w14:textId="77777777" w:rsidR="00B04882" w:rsidRPr="00207E79" w:rsidRDefault="00B04882" w:rsidP="00B04882">
      <w:pPr>
        <w:rPr>
          <w:rFonts w:ascii="標楷體" w:hAnsi="標楷體"/>
        </w:rPr>
      </w:pPr>
    </w:p>
    <w:p w14:paraId="3251603E" w14:textId="77777777" w:rsidR="00B04882" w:rsidRPr="00207E79" w:rsidRDefault="00B04882" w:rsidP="00B04882">
      <w:pPr>
        <w:rPr>
          <w:rFonts w:ascii="標楷體" w:hAnsi="標楷體"/>
          <w:color w:val="333333"/>
        </w:rPr>
      </w:pPr>
      <w:r w:rsidRPr="00207E79">
        <w:rPr>
          <w:rFonts w:ascii="標楷體" w:hAnsi="標楷體"/>
          <w:color w:val="333333"/>
        </w:rPr>
        <w:t>資料庫匯入/還原</w:t>
      </w:r>
    </w:p>
    <w:p w14:paraId="76E609AE" w14:textId="77777777" w:rsidR="00B04882" w:rsidRPr="007F3737" w:rsidRDefault="00B04882" w:rsidP="00B04882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1. </w:t>
      </w:r>
      <w:r w:rsidRPr="007F3737">
        <w:rPr>
          <w:rFonts w:ascii="Consolas" w:hAnsi="Consolas"/>
        </w:rPr>
        <w:t>建立資料庫，再從備份檔匯入單一資料庫</w:t>
      </w:r>
      <w:r w:rsidRPr="007F3737">
        <w:rPr>
          <w:rFonts w:ascii="Consolas" w:hAnsi="Consolas"/>
        </w:rPr>
        <w:t>:</w:t>
      </w:r>
    </w:p>
    <w:p w14:paraId="720E4C46" w14:textId="3142544B" w:rsidR="00B04882" w:rsidRPr="007F3737" w:rsidRDefault="00B04882" w:rsidP="00B04882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admin -u  root  -p </w:t>
      </w:r>
      <w:r w:rsidRPr="007F3737">
        <w:rPr>
          <w:rFonts w:ascii="Consolas" w:hAnsi="Consolas"/>
          <w:color w:val="FF0000"/>
        </w:rPr>
        <w:t>create</w:t>
      </w:r>
      <w:r w:rsidRPr="007F3737">
        <w:rPr>
          <w:rFonts w:ascii="Consolas" w:hAnsi="Consolas"/>
        </w:rPr>
        <w:t xml:space="preserve">  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>;</w:t>
      </w:r>
      <w:r w:rsidRPr="007F3737">
        <w:rPr>
          <w:rFonts w:ascii="Consolas" w:hAnsi="Consolas"/>
          <w:color w:val="000080"/>
          <w:bdr w:val="single" w:sz="6" w:space="2" w:color="D9D9D9" w:frame="1"/>
          <w:shd w:val="clear" w:color="auto" w:fill="FFFFCC"/>
        </w:rPr>
        <w:br/>
      </w:r>
      <w:r w:rsidRPr="007F3737">
        <w:rPr>
          <w:rFonts w:ascii="Consolas" w:hAnsi="Consolas"/>
        </w:rPr>
        <w:t xml:space="preserve">$ mysql -u  root  -p </w:t>
      </w:r>
      <w:r w:rsidRPr="007F3737">
        <w:rPr>
          <w:rFonts w:ascii="Consolas" w:hAnsi="Consolas"/>
          <w:color w:val="00B050"/>
        </w:rPr>
        <w:t> 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 xml:space="preserve"> &lt;  </w:t>
      </w:r>
      <w:r w:rsidR="003B17E2" w:rsidRPr="007F3737">
        <w:rPr>
          <w:rFonts w:ascii="Consolas" w:hAnsi="Consolas"/>
          <w:color w:val="FF0000"/>
        </w:rPr>
        <w:t>你的備份名稱</w:t>
      </w:r>
      <w:r w:rsidR="003B17E2" w:rsidRPr="007F3737">
        <w:rPr>
          <w:rFonts w:ascii="Consolas" w:hAnsi="Consolas"/>
        </w:rPr>
        <w:t>.</w:t>
      </w:r>
      <w:r w:rsidRPr="007F3737">
        <w:rPr>
          <w:rFonts w:ascii="Consolas" w:hAnsi="Consolas"/>
        </w:rPr>
        <w:t>.sql</w:t>
      </w:r>
    </w:p>
    <w:p w14:paraId="29910135" w14:textId="77777777" w:rsidR="00B04882" w:rsidRPr="007F3737" w:rsidRDefault="00B04882" w:rsidP="00B04882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2. </w:t>
      </w:r>
      <w:r w:rsidRPr="007F3737">
        <w:rPr>
          <w:rFonts w:ascii="Consolas" w:hAnsi="Consolas"/>
        </w:rPr>
        <w:t>從備份檔匯入全部的資料庫</w:t>
      </w:r>
      <w:r w:rsidRPr="007F3737">
        <w:rPr>
          <w:rFonts w:ascii="Consolas" w:hAnsi="Consolas"/>
        </w:rPr>
        <w:t xml:space="preserve"> (</w:t>
      </w:r>
      <w:r w:rsidRPr="007F3737">
        <w:rPr>
          <w:rFonts w:ascii="Consolas" w:hAnsi="Consolas"/>
        </w:rPr>
        <w:t>不需先建立資料庫</w:t>
      </w:r>
      <w:r w:rsidRPr="007F3737">
        <w:rPr>
          <w:rFonts w:ascii="Consolas" w:hAnsi="Consolas"/>
        </w:rPr>
        <w:t>):</w:t>
      </w:r>
    </w:p>
    <w:p w14:paraId="3AE817C2" w14:textId="28A4D50C" w:rsidR="00B04882" w:rsidRPr="007F3737" w:rsidRDefault="00B04882" w:rsidP="00B04882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 -u root -p &lt; </w:t>
      </w:r>
      <w:r w:rsidR="003B17E2" w:rsidRPr="007F3737">
        <w:rPr>
          <w:rFonts w:ascii="Consolas" w:hAnsi="Consolas"/>
          <w:color w:val="FF0000"/>
        </w:rPr>
        <w:t>所有資料庫備份檔</w:t>
      </w:r>
      <w:r w:rsidRPr="007F3737">
        <w:rPr>
          <w:rFonts w:ascii="Consolas" w:hAnsi="Consolas"/>
        </w:rPr>
        <w:t>.sql;</w:t>
      </w:r>
    </w:p>
    <w:p w14:paraId="74E44E95" w14:textId="77777777" w:rsidR="00B04882" w:rsidRPr="00207E79" w:rsidRDefault="00B04882" w:rsidP="00B04882">
      <w:pPr>
        <w:rPr>
          <w:rFonts w:ascii="標楷體" w:hAnsi="標楷體"/>
        </w:rPr>
      </w:pPr>
    </w:p>
    <w:p w14:paraId="38D477F1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12B9352" wp14:editId="7FBF654F">
            <wp:extent cx="5274310" cy="1518920"/>
            <wp:effectExtent l="0" t="0" r="2540" b="5080"/>
            <wp:docPr id="205" name="圖片 2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18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0A2BCC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登入 </w:t>
      </w:r>
      <w:r w:rsidRPr="00207E79">
        <w:rPr>
          <w:rFonts w:ascii="標楷體" w:hAnsi="標楷體"/>
        </w:rPr>
        <w:t xml:space="preserve">mysql </w:t>
      </w:r>
      <w:r w:rsidRPr="00207E79">
        <w:rPr>
          <w:rFonts w:ascii="標楷體" w:hAnsi="標楷體" w:hint="eastAsia"/>
        </w:rPr>
        <w:t xml:space="preserve">後，出現 </w:t>
      </w:r>
      <w:r w:rsidRPr="00207E79">
        <w:rPr>
          <w:rFonts w:ascii="標楷體" w:hAnsi="標楷體"/>
        </w:rPr>
        <w:t>Welcome to the MariaDB monitor</w:t>
      </w:r>
    </w:p>
    <w:p w14:paraId="033F0362" w14:textId="77777777" w:rsidR="00941A3B" w:rsidRPr="00207E79" w:rsidRDefault="00941A3B" w:rsidP="00941A3B">
      <w:pPr>
        <w:rPr>
          <w:rFonts w:ascii="標楷體" w:hAnsi="標楷體"/>
        </w:rPr>
      </w:pPr>
    </w:p>
    <w:p w14:paraId="55EEC5B6" w14:textId="77777777" w:rsidR="0030524C" w:rsidRPr="00207E79" w:rsidRDefault="00566D27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>安裝完</w:t>
      </w:r>
      <w:r w:rsidRPr="00207E79">
        <w:rPr>
          <w:rFonts w:ascii="標楷體" w:hAnsi="標楷體"/>
        </w:rPr>
        <w:t>mysql後，系統預設會建立一個不需要密碼的 root 用戶，和一個無用戶名、無密碼的匿名用戶（Anonymous Account）。進行下面的初始化操作以合理授權，增強安全。</w:t>
      </w:r>
      <w:r w:rsidR="0030524C" w:rsidRPr="00207E79">
        <w:rPr>
          <w:rFonts w:ascii="標楷體" w:hAnsi="標楷體" w:hint="eastAsia"/>
        </w:rPr>
        <w:t xml:space="preserve">我們可以直接在 </w:t>
      </w:r>
      <w:r w:rsidR="0030524C" w:rsidRPr="00207E79">
        <w:rPr>
          <w:rFonts w:ascii="標楷體" w:hAnsi="標楷體"/>
        </w:rPr>
        <w:t xml:space="preserve">phpMyAdmin </w:t>
      </w:r>
      <w:r w:rsidR="0030524C" w:rsidRPr="00207E79">
        <w:rPr>
          <w:rFonts w:ascii="標楷體" w:hAnsi="標楷體" w:hint="eastAsia"/>
        </w:rPr>
        <w:t xml:space="preserve">裡面，使用 </w:t>
      </w:r>
      <w:r w:rsidR="0030524C" w:rsidRPr="00207E79">
        <w:rPr>
          <w:rFonts w:ascii="標楷體" w:hAnsi="標楷體"/>
        </w:rPr>
        <w:t xml:space="preserve">SQL </w:t>
      </w:r>
      <w:r w:rsidR="0030524C" w:rsidRPr="00207E79">
        <w:rPr>
          <w:rFonts w:ascii="標楷體" w:hAnsi="標楷體" w:hint="eastAsia"/>
        </w:rPr>
        <w:t>語法，來刪除匿名帳號。</w:t>
      </w:r>
    </w:p>
    <w:p w14:paraId="4423BCDF" w14:textId="77777777" w:rsidR="0030524C" w:rsidRPr="00207E79" w:rsidRDefault="0030524C" w:rsidP="00983506">
      <w:pPr>
        <w:jc w:val="both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B3842" w:rsidRPr="00207E79" w14:paraId="7D0622D9" w14:textId="77777777" w:rsidTr="00AB3842">
        <w:tc>
          <w:tcPr>
            <w:tcW w:w="8296" w:type="dxa"/>
          </w:tcPr>
          <w:p w14:paraId="2A11841D" w14:textId="77777777" w:rsidR="00AB3842" w:rsidRPr="00207E79" w:rsidRDefault="00AB3842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 xml:space="preserve">QL </w:t>
            </w:r>
            <w:r w:rsidRPr="00207E79">
              <w:rPr>
                <w:rFonts w:ascii="標楷體" w:hAnsi="標楷體" w:hint="eastAsia"/>
              </w:rPr>
              <w:t>語法</w:t>
            </w:r>
          </w:p>
        </w:tc>
      </w:tr>
      <w:tr w:rsidR="00AB3842" w:rsidRPr="00207E79" w14:paraId="421C8F0D" w14:textId="77777777" w:rsidTr="00AB3842">
        <w:tc>
          <w:tcPr>
            <w:tcW w:w="8296" w:type="dxa"/>
          </w:tcPr>
          <w:p w14:paraId="6F73E89F" w14:textId="77777777" w:rsidR="008C1AE6" w:rsidRPr="007F3737" w:rsidRDefault="008C1AE6" w:rsidP="00983506">
            <w:pPr>
              <w:jc w:val="both"/>
              <w:rPr>
                <w:rFonts w:ascii="Consolas" w:hAnsi="Consolas"/>
                <w:b/>
              </w:rPr>
            </w:pPr>
            <w:r w:rsidRPr="007F3737">
              <w:rPr>
                <w:rFonts w:ascii="Consolas" w:hAnsi="Consolas"/>
                <w:b/>
              </w:rPr>
              <w:lastRenderedPageBreak/>
              <w:t xml:space="preserve"># </w:t>
            </w:r>
            <w:r w:rsidRPr="007F3737">
              <w:rPr>
                <w:rFonts w:ascii="Consolas" w:hAnsi="Consolas"/>
                <w:b/>
              </w:rPr>
              <w:t>選擇資料庫</w:t>
            </w:r>
          </w:p>
          <w:p w14:paraId="4CB01D76" w14:textId="77777777" w:rsidR="008C1AE6" w:rsidRPr="007F3737" w:rsidRDefault="008C1AE6" w:rsidP="00983506">
            <w:pPr>
              <w:jc w:val="both"/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use mysql;</w:t>
            </w:r>
          </w:p>
          <w:p w14:paraId="1B6721E5" w14:textId="77777777" w:rsidR="008C1AE6" w:rsidRPr="007F3737" w:rsidRDefault="008C1AE6" w:rsidP="00983506">
            <w:pPr>
              <w:jc w:val="both"/>
              <w:rPr>
                <w:rFonts w:ascii="Consolas" w:hAnsi="Consolas"/>
              </w:rPr>
            </w:pPr>
          </w:p>
          <w:p w14:paraId="5E8C027D" w14:textId="77777777" w:rsidR="008C1AE6" w:rsidRPr="007F3737" w:rsidRDefault="008C1AE6" w:rsidP="00983506">
            <w:pPr>
              <w:jc w:val="both"/>
              <w:rPr>
                <w:rFonts w:ascii="Consolas" w:hAnsi="Consolas"/>
                <w:b/>
              </w:rPr>
            </w:pPr>
            <w:r w:rsidRPr="007F3737">
              <w:rPr>
                <w:rFonts w:ascii="Consolas" w:hAnsi="Consolas"/>
                <w:b/>
              </w:rPr>
              <w:t xml:space="preserve"># </w:t>
            </w:r>
            <w:r w:rsidR="00FE763B" w:rsidRPr="007F3737">
              <w:rPr>
                <w:rFonts w:ascii="Consolas" w:hAnsi="Consolas"/>
                <w:b/>
              </w:rPr>
              <w:t>移除匿名使用者</w:t>
            </w:r>
          </w:p>
          <w:p w14:paraId="3C486D5F" w14:textId="77777777" w:rsidR="008C1AE6" w:rsidRPr="007F3737" w:rsidRDefault="008C1AE6" w:rsidP="00983506">
            <w:pPr>
              <w:rPr>
                <w:rFonts w:ascii="Consolas" w:hAnsi="Consolas"/>
                <w:shd w:val="clear" w:color="auto" w:fill="FFFFFF"/>
              </w:rPr>
            </w:pPr>
            <w:r w:rsidRPr="007F3737">
              <w:rPr>
                <w:rFonts w:ascii="Consolas" w:hAnsi="Consolas"/>
                <w:shd w:val="clear" w:color="auto" w:fill="FFFFFF"/>
              </w:rPr>
              <w:t>DROP USER ''@'localhost';</w:t>
            </w:r>
          </w:p>
          <w:p w14:paraId="4198A7EF" w14:textId="77777777" w:rsidR="00FE763B" w:rsidRPr="007F3737" w:rsidRDefault="00FE763B" w:rsidP="00983506">
            <w:pPr>
              <w:rPr>
                <w:rFonts w:ascii="Consolas" w:hAnsi="Consolas"/>
                <w:shd w:val="clear" w:color="auto" w:fill="FFFFFF"/>
              </w:rPr>
            </w:pPr>
            <w:r w:rsidRPr="007F3737">
              <w:rPr>
                <w:rFonts w:ascii="Consolas" w:hAnsi="Consolas"/>
                <w:shd w:val="clear" w:color="auto" w:fill="FFFFFF"/>
              </w:rPr>
              <w:t>或是</w:t>
            </w:r>
          </w:p>
          <w:p w14:paraId="186F4E2C" w14:textId="77777777" w:rsidR="00FE763B" w:rsidRPr="007F3737" w:rsidRDefault="00FE763B" w:rsidP="00983506">
            <w:pPr>
              <w:jc w:val="both"/>
              <w:rPr>
                <w:rFonts w:ascii="Consolas" w:hAnsi="Consolas"/>
                <w:shd w:val="clear" w:color="auto" w:fill="FFFFFF"/>
              </w:rPr>
            </w:pPr>
            <w:r w:rsidRPr="007F3737">
              <w:rPr>
                <w:rFonts w:ascii="Consolas" w:hAnsi="Consolas"/>
                <w:shd w:val="clear" w:color="auto" w:fill="FFFFFF"/>
              </w:rPr>
              <w:t>DELETE FROM `User` WHERE `User`='';</w:t>
            </w:r>
          </w:p>
          <w:p w14:paraId="0116B95E" w14:textId="77777777" w:rsidR="008C1AE6" w:rsidRPr="007F3737" w:rsidRDefault="008C1AE6" w:rsidP="00983506">
            <w:pPr>
              <w:jc w:val="both"/>
              <w:rPr>
                <w:rFonts w:ascii="Consolas" w:hAnsi="Consolas"/>
              </w:rPr>
            </w:pPr>
          </w:p>
          <w:p w14:paraId="5FD1F448" w14:textId="45C1AA37" w:rsidR="008C1AE6" w:rsidRPr="007F3737" w:rsidRDefault="008C1AE6" w:rsidP="00983506">
            <w:pPr>
              <w:jc w:val="both"/>
              <w:rPr>
                <w:rFonts w:ascii="Consolas" w:hAnsi="Consolas"/>
                <w:b/>
              </w:rPr>
            </w:pPr>
            <w:r w:rsidRPr="007F3737">
              <w:rPr>
                <w:rFonts w:ascii="Consolas" w:hAnsi="Consolas"/>
                <w:b/>
              </w:rPr>
              <w:t xml:space="preserve"># </w:t>
            </w:r>
            <w:r w:rsidRPr="007F3737">
              <w:rPr>
                <w:rFonts w:ascii="Consolas" w:hAnsi="Consolas"/>
                <w:b/>
              </w:rPr>
              <w:t>不重新啟動</w:t>
            </w:r>
            <w:r w:rsidRPr="007F3737">
              <w:rPr>
                <w:rFonts w:ascii="Consolas" w:hAnsi="Consolas"/>
                <w:b/>
              </w:rPr>
              <w:t xml:space="preserve"> MySQL </w:t>
            </w:r>
            <w:r w:rsidRPr="007F3737">
              <w:rPr>
                <w:rFonts w:ascii="Consolas" w:hAnsi="Consolas"/>
                <w:b/>
              </w:rPr>
              <w:t>服務，直接啟用前面的語法執行結果</w:t>
            </w:r>
            <w:r w:rsidR="005C28B1">
              <w:rPr>
                <w:rFonts w:ascii="Consolas" w:hAnsi="Consolas" w:hint="eastAsia"/>
                <w:b/>
              </w:rPr>
              <w:t>（刷新權限）</w:t>
            </w:r>
          </w:p>
          <w:p w14:paraId="149563A6" w14:textId="77777777" w:rsidR="00AB3842" w:rsidRPr="00207E79" w:rsidRDefault="008C1AE6" w:rsidP="00983506">
            <w:pPr>
              <w:jc w:val="both"/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flush privileges;</w:t>
            </w:r>
          </w:p>
        </w:tc>
      </w:tr>
    </w:tbl>
    <w:p w14:paraId="5CA8C4F5" w14:textId="5D9CAFC2" w:rsidR="00FF47B7" w:rsidRDefault="00FF47B7" w:rsidP="00983506">
      <w:pPr>
        <w:jc w:val="both"/>
        <w:rPr>
          <w:rFonts w:ascii="標楷體" w:hAnsi="標楷體"/>
        </w:rPr>
      </w:pPr>
    </w:p>
    <w:p w14:paraId="5F0F915F" w14:textId="5901A9D8" w:rsidR="004A66DB" w:rsidRPr="006A41B5" w:rsidRDefault="004A66DB" w:rsidP="00983506">
      <w:pPr>
        <w:jc w:val="both"/>
        <w:rPr>
          <w:rFonts w:ascii="標楷體" w:hAnsi="標楷體"/>
          <w:color w:val="FF0000"/>
          <w:bdr w:val="single" w:sz="4" w:space="0" w:color="auto"/>
        </w:rPr>
      </w:pPr>
      <w:r w:rsidRPr="006A41B5">
        <w:rPr>
          <w:rFonts w:ascii="標楷體" w:hAnsi="標楷體" w:hint="eastAsia"/>
          <w:color w:val="FF0000"/>
          <w:bdr w:val="single" w:sz="4" w:space="0" w:color="auto"/>
          <w:shd w:val="pct15" w:color="auto" w:fill="FFFFFF"/>
        </w:rPr>
        <w:t xml:space="preserve">忘記 </w:t>
      </w:r>
      <w:r w:rsidRPr="006A41B5">
        <w:rPr>
          <w:rFonts w:ascii="標楷體" w:hAnsi="標楷體"/>
          <w:color w:val="FF0000"/>
          <w:bdr w:val="single" w:sz="4" w:space="0" w:color="auto"/>
          <w:shd w:val="pct15" w:color="auto" w:fill="FFFFFF"/>
        </w:rPr>
        <w:t xml:space="preserve">root </w:t>
      </w:r>
      <w:r w:rsidRPr="006A41B5">
        <w:rPr>
          <w:rFonts w:ascii="標楷體" w:hAnsi="標楷體" w:hint="eastAsia"/>
          <w:color w:val="FF0000"/>
          <w:bdr w:val="single" w:sz="4" w:space="0" w:color="auto"/>
          <w:shd w:val="pct15" w:color="auto" w:fill="FFFFFF"/>
        </w:rPr>
        <w:t>密碼，重新設定的方式</w:t>
      </w:r>
    </w:p>
    <w:p w14:paraId="44377358" w14:textId="06CED05C" w:rsidR="000442B9" w:rsidRDefault="000442B9" w:rsidP="000442B9">
      <w:pPr>
        <w:rPr>
          <w:rFonts w:ascii="標楷體" w:hAnsi="標楷體"/>
        </w:rPr>
      </w:pPr>
      <w:r>
        <w:rPr>
          <w:rFonts w:ascii="標楷體" w:hAnsi="標楷體" w:hint="eastAsia"/>
        </w:rPr>
        <w:t>1</w:t>
      </w:r>
      <w:r>
        <w:rPr>
          <w:rFonts w:ascii="標楷體" w:hAnsi="標楷體"/>
        </w:rPr>
        <w:t xml:space="preserve">. </w:t>
      </w:r>
      <w:r w:rsidR="005331B8">
        <w:rPr>
          <w:rFonts w:ascii="標楷體" w:hAnsi="標楷體" w:hint="eastAsia"/>
        </w:rPr>
        <w:t xml:space="preserve">發現無法使用 </w:t>
      </w:r>
      <w:r w:rsidR="005331B8">
        <w:rPr>
          <w:rFonts w:ascii="標楷體" w:hAnsi="標楷體"/>
        </w:rPr>
        <w:t xml:space="preserve">root </w:t>
      </w:r>
      <w:r w:rsidR="005331B8">
        <w:rPr>
          <w:rFonts w:ascii="標楷體" w:hAnsi="標楷體" w:hint="eastAsia"/>
        </w:rPr>
        <w:t>預設的設定登入</w:t>
      </w:r>
    </w:p>
    <w:p w14:paraId="2FDDAAB9" w14:textId="733E9DC5" w:rsidR="004A66DB" w:rsidRDefault="004A66DB" w:rsidP="004A66DB">
      <w:pPr>
        <w:jc w:val="center"/>
        <w:rPr>
          <w:rFonts w:ascii="標楷體" w:hAnsi="標楷體"/>
        </w:rPr>
      </w:pPr>
      <w:r w:rsidRPr="004A66DB">
        <w:rPr>
          <w:rFonts w:ascii="標楷體" w:hAnsi="標楷體"/>
        </w:rPr>
        <w:drawing>
          <wp:inline distT="0" distB="0" distL="0" distR="0" wp14:anchorId="05A5463C" wp14:editId="13313698">
            <wp:extent cx="5274310" cy="1537335"/>
            <wp:effectExtent l="19050" t="19050" r="21590" b="24765"/>
            <wp:docPr id="91" name="圖片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373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15C870" w14:textId="13C4C3E8" w:rsidR="004A66DB" w:rsidRDefault="004A66DB" w:rsidP="004A66DB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發現 </w:t>
      </w:r>
      <w:r>
        <w:rPr>
          <w:rFonts w:ascii="標楷體" w:hAnsi="標楷體"/>
        </w:rPr>
        <w:t xml:space="preserve">root@localhost </w:t>
      </w:r>
      <w:r>
        <w:rPr>
          <w:rFonts w:ascii="標楷體" w:hAnsi="標楷體" w:hint="eastAsia"/>
        </w:rPr>
        <w:t>登不進去了</w:t>
      </w:r>
    </w:p>
    <w:p w14:paraId="1BC2B2BC" w14:textId="3C2E40F6" w:rsidR="005331B8" w:rsidRDefault="005331B8" w:rsidP="005331B8">
      <w:pPr>
        <w:rPr>
          <w:rFonts w:ascii="標楷體" w:hAnsi="標楷體"/>
        </w:rPr>
      </w:pPr>
    </w:p>
    <w:p w14:paraId="557F01D8" w14:textId="4885BD5A" w:rsidR="00FD4D27" w:rsidRDefault="00FD4D27" w:rsidP="005331B8">
      <w:pPr>
        <w:rPr>
          <w:rFonts w:ascii="標楷體" w:hAnsi="標楷體"/>
        </w:rPr>
      </w:pPr>
      <w:r>
        <w:rPr>
          <w:rFonts w:ascii="標楷體" w:hAnsi="標楷體"/>
        </w:rPr>
        <w:t xml:space="preserve">2. </w:t>
      </w:r>
      <w:r>
        <w:rPr>
          <w:rFonts w:ascii="標楷體" w:hAnsi="標楷體" w:hint="eastAsia"/>
        </w:rPr>
        <w:t xml:space="preserve">先將 </w:t>
      </w:r>
      <w:r>
        <w:rPr>
          <w:rFonts w:ascii="標楷體" w:hAnsi="標楷體"/>
        </w:rPr>
        <w:t xml:space="preserve">mysql </w:t>
      </w:r>
      <w:r>
        <w:rPr>
          <w:rFonts w:ascii="標楷體" w:hAnsi="標楷體" w:hint="eastAsia"/>
        </w:rPr>
        <w:t>服務關閉</w:t>
      </w:r>
    </w:p>
    <w:p w14:paraId="4DBDF5DE" w14:textId="26682AB9" w:rsidR="00FD4D27" w:rsidRDefault="00FD4D27" w:rsidP="00FD4D27">
      <w:pPr>
        <w:jc w:val="center"/>
        <w:rPr>
          <w:rFonts w:ascii="標楷體" w:hAnsi="標楷體"/>
        </w:rPr>
      </w:pPr>
      <w:r w:rsidRPr="00FD4D27">
        <w:rPr>
          <w:rFonts w:ascii="標楷體" w:hAnsi="標楷體"/>
        </w:rPr>
        <w:drawing>
          <wp:inline distT="0" distB="0" distL="0" distR="0" wp14:anchorId="00984B3D" wp14:editId="30938528">
            <wp:extent cx="5274310" cy="3129280"/>
            <wp:effectExtent l="19050" t="19050" r="21590" b="13970"/>
            <wp:docPr id="93" name="圖片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292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3BB0DC" w14:textId="005DE47C" w:rsidR="00FD4D27" w:rsidRDefault="00FD4D27" w:rsidP="00FD4D27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確認 </w:t>
      </w:r>
      <w:r>
        <w:rPr>
          <w:rFonts w:ascii="標楷體" w:hAnsi="標楷體"/>
        </w:rPr>
        <w:t xml:space="preserve">MySQL </w:t>
      </w:r>
      <w:r>
        <w:rPr>
          <w:rFonts w:ascii="標楷體" w:hAnsi="標楷體" w:hint="eastAsia"/>
        </w:rPr>
        <w:t>服務狀態為</w:t>
      </w:r>
      <w:r>
        <w:rPr>
          <w:rFonts w:ascii="標楷體" w:hAnsi="標楷體"/>
        </w:rPr>
        <w:t xml:space="preserve"> stopped</w:t>
      </w:r>
    </w:p>
    <w:p w14:paraId="345BADFB" w14:textId="77777777" w:rsidR="00FD4D27" w:rsidRDefault="00FD4D27" w:rsidP="005331B8">
      <w:pPr>
        <w:rPr>
          <w:rFonts w:ascii="標楷體" w:hAnsi="標楷體"/>
        </w:rPr>
      </w:pPr>
    </w:p>
    <w:p w14:paraId="64FFF916" w14:textId="71EA3CA5" w:rsidR="005331B8" w:rsidRDefault="00FD4D27" w:rsidP="005331B8">
      <w:pPr>
        <w:rPr>
          <w:rFonts w:ascii="標楷體" w:hAnsi="標楷體"/>
        </w:rPr>
      </w:pPr>
      <w:r>
        <w:rPr>
          <w:rFonts w:ascii="標楷體" w:hAnsi="標楷體"/>
        </w:rPr>
        <w:t>3</w:t>
      </w:r>
      <w:r w:rsidR="005331B8">
        <w:rPr>
          <w:rFonts w:ascii="標楷體" w:hAnsi="標楷體"/>
        </w:rPr>
        <w:t xml:space="preserve">. </w:t>
      </w:r>
      <w:r w:rsidR="005331B8">
        <w:rPr>
          <w:rFonts w:ascii="標楷體" w:hAnsi="標楷體" w:hint="eastAsia"/>
        </w:rPr>
        <w:t xml:space="preserve">進入命令提示字元，切換到 </w:t>
      </w:r>
      <w:r w:rsidR="005331B8">
        <w:rPr>
          <w:rFonts w:ascii="標楷體" w:hAnsi="標楷體"/>
        </w:rPr>
        <w:t xml:space="preserve">mysql </w:t>
      </w:r>
      <w:r w:rsidR="005331B8">
        <w:rPr>
          <w:rFonts w:ascii="標楷體" w:hAnsi="標楷體" w:hint="eastAsia"/>
        </w:rPr>
        <w:t>執行檔的目錄下</w:t>
      </w:r>
    </w:p>
    <w:p w14:paraId="7DCE679B" w14:textId="7E0C7FAB" w:rsidR="004A66DB" w:rsidRDefault="004A66DB" w:rsidP="004A66DB">
      <w:pPr>
        <w:jc w:val="center"/>
        <w:rPr>
          <w:rFonts w:ascii="標楷體" w:hAnsi="標楷體"/>
        </w:rPr>
      </w:pPr>
      <w:r w:rsidRPr="004A66DB">
        <w:rPr>
          <w:rFonts w:ascii="標楷體" w:hAnsi="標楷體"/>
        </w:rPr>
        <w:drawing>
          <wp:inline distT="0" distB="0" distL="0" distR="0" wp14:anchorId="68EA35E1" wp14:editId="18CCA617">
            <wp:extent cx="5274310" cy="1680210"/>
            <wp:effectExtent l="19050" t="19050" r="21590" b="15240"/>
            <wp:docPr id="92" name="圖片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802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8AAF9E" w14:textId="5D19A15A" w:rsidR="004A66DB" w:rsidRDefault="004A66DB" w:rsidP="004A66DB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開啟</w:t>
      </w:r>
      <w:r>
        <w:rPr>
          <w:rFonts w:ascii="標楷體" w:hAnsi="標楷體"/>
        </w:rPr>
        <w:t>cmd</w:t>
      </w:r>
      <w:r>
        <w:rPr>
          <w:rFonts w:ascii="標楷體" w:hAnsi="標楷體" w:hint="eastAsia"/>
        </w:rPr>
        <w:t xml:space="preserve">，切換目錄到 </w:t>
      </w:r>
      <w:r>
        <w:rPr>
          <w:rFonts w:ascii="標楷體" w:hAnsi="標楷體"/>
        </w:rPr>
        <w:t>C:\xampp\mysql\bin\</w:t>
      </w:r>
    </w:p>
    <w:p w14:paraId="3B4FCF30" w14:textId="7FCC47F0" w:rsidR="004A66DB" w:rsidRDefault="004A66DB" w:rsidP="004A66DB">
      <w:pPr>
        <w:jc w:val="center"/>
        <w:rPr>
          <w:rFonts w:ascii="標楷體" w:hAnsi="標楷體"/>
        </w:rPr>
      </w:pPr>
    </w:p>
    <w:p w14:paraId="5AF0CAC8" w14:textId="75E9C048" w:rsidR="004A66DB" w:rsidRDefault="00FD4D27" w:rsidP="005331B8">
      <w:pPr>
        <w:rPr>
          <w:rFonts w:ascii="標楷體" w:hAnsi="標楷體"/>
        </w:rPr>
      </w:pPr>
      <w:r>
        <w:rPr>
          <w:rFonts w:ascii="標楷體" w:hAnsi="標楷體"/>
        </w:rPr>
        <w:t>4</w:t>
      </w:r>
      <w:r w:rsidR="005331B8">
        <w:rPr>
          <w:rFonts w:ascii="標楷體" w:hAnsi="標楷體"/>
        </w:rPr>
        <w:t>.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執行</w:t>
      </w:r>
      <w:r w:rsidR="003B709D">
        <w:rPr>
          <w:rFonts w:ascii="標楷體" w:hAnsi="標楷體" w:hint="eastAsia"/>
        </w:rPr>
        <w:t>「</w:t>
      </w:r>
      <w:r w:rsidRPr="006F3CCE">
        <w:rPr>
          <w:rFonts w:ascii="Consolas" w:hAnsi="Consolas"/>
        </w:rPr>
        <w:t xml:space="preserve">mysqld </w:t>
      </w:r>
      <w:r w:rsidRPr="006F3CCE">
        <w:rPr>
          <w:rFonts w:ascii="Consolas" w:hAnsi="Consolas"/>
          <w:b/>
          <w:color w:val="FF0000"/>
        </w:rPr>
        <w:t>--</w:t>
      </w:r>
      <w:r w:rsidRPr="006F3CCE">
        <w:rPr>
          <w:rFonts w:ascii="Consolas" w:hAnsi="Consolas"/>
        </w:rPr>
        <w:t>skip-grant-tables</w:t>
      </w:r>
      <w:r w:rsidR="003B709D">
        <w:rPr>
          <w:rFonts w:ascii="標楷體" w:hAnsi="標楷體" w:hint="eastAsia"/>
        </w:rPr>
        <w:t>」</w:t>
      </w:r>
      <w:r>
        <w:rPr>
          <w:rFonts w:ascii="標楷體" w:hAnsi="標楷體" w:hint="eastAsia"/>
        </w:rPr>
        <w:t>指令</w:t>
      </w:r>
      <w:r w:rsidR="00F12228">
        <w:rPr>
          <w:rFonts w:ascii="標楷體" w:hAnsi="標楷體" w:hint="eastAsia"/>
        </w:rPr>
        <w:t>，M</w:t>
      </w:r>
      <w:r w:rsidR="00F12228">
        <w:rPr>
          <w:rFonts w:ascii="標楷體" w:hAnsi="標楷體"/>
        </w:rPr>
        <w:t xml:space="preserve">ySQL </w:t>
      </w:r>
      <w:r w:rsidR="00F12228">
        <w:rPr>
          <w:rFonts w:ascii="標楷體" w:hAnsi="標楷體" w:hint="eastAsia"/>
        </w:rPr>
        <w:t>服務再度啟動，但此視窗已經被</w:t>
      </w:r>
      <w:r w:rsidR="00A65B20">
        <w:rPr>
          <w:rFonts w:ascii="標楷體" w:hAnsi="標楷體" w:hint="eastAsia"/>
        </w:rPr>
        <w:t>服務</w:t>
      </w:r>
      <w:r w:rsidR="00F12228">
        <w:rPr>
          <w:rFonts w:ascii="標楷體" w:hAnsi="標楷體" w:hint="eastAsia"/>
        </w:rPr>
        <w:t>佔用</w:t>
      </w:r>
      <w:r w:rsidR="00A65B20">
        <w:rPr>
          <w:rFonts w:ascii="標楷體" w:hAnsi="標楷體" w:hint="eastAsia"/>
        </w:rPr>
        <w:t>，無法操作</w:t>
      </w:r>
    </w:p>
    <w:p w14:paraId="56E489EF" w14:textId="1D2621FA" w:rsidR="00FD4D27" w:rsidRDefault="00FD4D27" w:rsidP="00FD4D27">
      <w:pPr>
        <w:jc w:val="center"/>
        <w:rPr>
          <w:rFonts w:ascii="標楷體" w:hAnsi="標楷體"/>
        </w:rPr>
      </w:pPr>
      <w:r w:rsidRPr="00FD4D27">
        <w:rPr>
          <w:rFonts w:ascii="標楷體" w:hAnsi="標楷體"/>
        </w:rPr>
        <w:drawing>
          <wp:inline distT="0" distB="0" distL="0" distR="0" wp14:anchorId="63CBFCEC" wp14:editId="6CBCAC2D">
            <wp:extent cx="5274310" cy="1247140"/>
            <wp:effectExtent l="19050" t="19050" r="21590" b="10160"/>
            <wp:docPr id="94" name="圖片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471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F22F63" w14:textId="406A2E4A" w:rsidR="00FD4D27" w:rsidRDefault="00FD4D27" w:rsidP="00FD4D27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執行指令後，</w:t>
      </w:r>
      <w:r>
        <w:rPr>
          <w:rFonts w:ascii="標楷體" w:hAnsi="標楷體"/>
        </w:rPr>
        <w:t xml:space="preserve">MySQL </w:t>
      </w:r>
      <w:r>
        <w:rPr>
          <w:rFonts w:ascii="標楷體" w:hAnsi="標楷體" w:hint="eastAsia"/>
        </w:rPr>
        <w:t>服務將會再度啟動</w:t>
      </w:r>
    </w:p>
    <w:p w14:paraId="425BCF0D" w14:textId="5722F140" w:rsidR="00FD4D27" w:rsidRDefault="00FD4D27" w:rsidP="00FD4D27">
      <w:pPr>
        <w:jc w:val="center"/>
        <w:rPr>
          <w:rFonts w:ascii="標楷體" w:hAnsi="標楷體"/>
        </w:rPr>
      </w:pPr>
    </w:p>
    <w:p w14:paraId="728E01AF" w14:textId="0EDCD2D3" w:rsidR="00FD4D27" w:rsidRDefault="00FD4D27" w:rsidP="00FD4D27">
      <w:pPr>
        <w:jc w:val="center"/>
        <w:rPr>
          <w:rFonts w:ascii="標楷體" w:hAnsi="標楷體"/>
        </w:rPr>
      </w:pPr>
      <w:r w:rsidRPr="00FD4D27">
        <w:rPr>
          <w:rFonts w:ascii="標楷體" w:hAnsi="標楷體"/>
        </w:rPr>
        <w:drawing>
          <wp:inline distT="0" distB="0" distL="0" distR="0" wp14:anchorId="7A15B31A" wp14:editId="6B2F40FB">
            <wp:extent cx="5274310" cy="3150870"/>
            <wp:effectExtent l="19050" t="19050" r="21590" b="11430"/>
            <wp:docPr id="95" name="圖片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508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90A305" w14:textId="36D63E79" w:rsidR="00FD4D27" w:rsidRDefault="00FD4D27" w:rsidP="00FD4D27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此時會看到 </w:t>
      </w:r>
      <w:r>
        <w:rPr>
          <w:rFonts w:ascii="標楷體" w:hAnsi="標楷體"/>
        </w:rPr>
        <w:t xml:space="preserve">MySQL </w:t>
      </w:r>
      <w:r>
        <w:rPr>
          <w:rFonts w:ascii="標楷體" w:hAnsi="標楷體" w:hint="eastAsia"/>
        </w:rPr>
        <w:t>服務又啟動了</w:t>
      </w:r>
    </w:p>
    <w:p w14:paraId="16D41879" w14:textId="54278265" w:rsidR="00FD4D27" w:rsidRDefault="00FD4D27" w:rsidP="00FD4D27">
      <w:pPr>
        <w:rPr>
          <w:rFonts w:ascii="標楷體" w:hAnsi="標楷體"/>
        </w:rPr>
      </w:pPr>
    </w:p>
    <w:p w14:paraId="0AC23FC0" w14:textId="62230376" w:rsidR="00FD4D27" w:rsidRDefault="00FD4D27" w:rsidP="00FD4D27">
      <w:pPr>
        <w:rPr>
          <w:rFonts w:ascii="標楷體" w:hAnsi="標楷體"/>
        </w:rPr>
      </w:pPr>
      <w:r>
        <w:rPr>
          <w:rFonts w:ascii="標楷體" w:hAnsi="標楷體" w:hint="eastAsia"/>
        </w:rPr>
        <w:lastRenderedPageBreak/>
        <w:t>5</w:t>
      </w:r>
      <w:r>
        <w:rPr>
          <w:rFonts w:ascii="標楷體" w:hAnsi="標楷體"/>
        </w:rPr>
        <w:t xml:space="preserve">. </w:t>
      </w:r>
      <w:r w:rsidR="00660A1A">
        <w:rPr>
          <w:rFonts w:ascii="標楷體" w:hAnsi="標楷體" w:hint="eastAsia"/>
        </w:rPr>
        <w:t>原先的</w:t>
      </w:r>
      <w:r w:rsidR="00660A1A">
        <w:rPr>
          <w:rFonts w:ascii="標楷體" w:hAnsi="標楷體"/>
        </w:rPr>
        <w:t xml:space="preserve"> cmd </w:t>
      </w:r>
      <w:r w:rsidR="00660A1A">
        <w:rPr>
          <w:rFonts w:ascii="標楷體" w:hAnsi="標楷體" w:hint="eastAsia"/>
        </w:rPr>
        <w:t xml:space="preserve">視窗被 </w:t>
      </w:r>
      <w:r w:rsidR="00660A1A">
        <w:rPr>
          <w:rFonts w:ascii="標楷體" w:hAnsi="標楷體"/>
        </w:rPr>
        <w:t xml:space="preserve">MySQL </w:t>
      </w:r>
      <w:r w:rsidR="00660A1A">
        <w:rPr>
          <w:rFonts w:ascii="標楷體" w:hAnsi="標楷體" w:hint="eastAsia"/>
        </w:rPr>
        <w:t xml:space="preserve">服務佔用了，我們新開一個 </w:t>
      </w:r>
      <w:r w:rsidR="00660A1A">
        <w:rPr>
          <w:rFonts w:ascii="標楷體" w:hAnsi="標楷體"/>
        </w:rPr>
        <w:t xml:space="preserve">cmd </w:t>
      </w:r>
      <w:r w:rsidR="00660A1A">
        <w:rPr>
          <w:rFonts w:ascii="標楷體" w:hAnsi="標楷體" w:hint="eastAsia"/>
        </w:rPr>
        <w:t xml:space="preserve">視窗，再到 </w:t>
      </w:r>
      <w:r w:rsidR="00660A1A">
        <w:rPr>
          <w:rFonts w:ascii="標楷體" w:hAnsi="標楷體"/>
        </w:rPr>
        <w:t xml:space="preserve">mysql </w:t>
      </w:r>
      <w:r w:rsidR="00660A1A">
        <w:rPr>
          <w:rFonts w:ascii="標楷體" w:hAnsi="標楷體" w:hint="eastAsia"/>
        </w:rPr>
        <w:t>執行檔目錄下</w:t>
      </w:r>
    </w:p>
    <w:p w14:paraId="7448BAFA" w14:textId="37D6DCC1" w:rsidR="00660A1A" w:rsidRDefault="00660A1A" w:rsidP="00660A1A">
      <w:pPr>
        <w:jc w:val="center"/>
        <w:rPr>
          <w:rFonts w:ascii="標楷體" w:hAnsi="標楷體"/>
        </w:rPr>
      </w:pPr>
      <w:r w:rsidRPr="00660A1A">
        <w:rPr>
          <w:rFonts w:ascii="標楷體" w:hAnsi="標楷體"/>
        </w:rPr>
        <w:drawing>
          <wp:inline distT="0" distB="0" distL="0" distR="0" wp14:anchorId="223CD4C7" wp14:editId="220513D7">
            <wp:extent cx="5274310" cy="2084705"/>
            <wp:effectExtent l="19050" t="19050" r="21590" b="10795"/>
            <wp:docPr id="96" name="圖片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847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DFA643" w14:textId="6681F490" w:rsidR="00660A1A" w:rsidRDefault="00660A1A" w:rsidP="00660A1A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另開 </w:t>
      </w:r>
      <w:r>
        <w:rPr>
          <w:rFonts w:ascii="標楷體" w:hAnsi="標楷體"/>
        </w:rPr>
        <w:t xml:space="preserve">cmd </w:t>
      </w:r>
      <w:r>
        <w:rPr>
          <w:rFonts w:ascii="標楷體" w:hAnsi="標楷體" w:hint="eastAsia"/>
        </w:rPr>
        <w:t xml:space="preserve">視窗，再次切換到 </w:t>
      </w:r>
      <w:r>
        <w:rPr>
          <w:rFonts w:ascii="標楷體" w:hAnsi="標楷體"/>
        </w:rPr>
        <w:t xml:space="preserve">mysql </w:t>
      </w:r>
      <w:r>
        <w:rPr>
          <w:rFonts w:ascii="標楷體" w:hAnsi="標楷體" w:hint="eastAsia"/>
        </w:rPr>
        <w:t>執行檔目錄下</w:t>
      </w:r>
    </w:p>
    <w:p w14:paraId="229031D9" w14:textId="10D51D23" w:rsidR="00660A1A" w:rsidRDefault="00660A1A" w:rsidP="00660A1A">
      <w:pPr>
        <w:rPr>
          <w:rFonts w:ascii="標楷體" w:hAnsi="標楷體"/>
        </w:rPr>
      </w:pPr>
    </w:p>
    <w:p w14:paraId="5ACB903E" w14:textId="121A8255" w:rsidR="00660A1A" w:rsidRDefault="00660A1A" w:rsidP="00660A1A">
      <w:pPr>
        <w:rPr>
          <w:rFonts w:ascii="標楷體" w:hAnsi="標楷體"/>
        </w:rPr>
      </w:pPr>
      <w:r>
        <w:rPr>
          <w:rFonts w:ascii="標楷體" w:hAnsi="標楷體" w:hint="eastAsia"/>
        </w:rPr>
        <w:t>6</w:t>
      </w:r>
      <w:r>
        <w:rPr>
          <w:rFonts w:ascii="標楷體" w:hAnsi="標楷體"/>
        </w:rPr>
        <w:t xml:space="preserve">. </w:t>
      </w:r>
      <w:r w:rsidR="000C00B8">
        <w:rPr>
          <w:rFonts w:ascii="標楷體" w:hAnsi="標楷體" w:hint="eastAsia"/>
        </w:rPr>
        <w:t xml:space="preserve">輸入 </w:t>
      </w:r>
      <w:r w:rsidR="000C00B8">
        <w:rPr>
          <w:rFonts w:ascii="標楷體" w:hAnsi="標楷體"/>
        </w:rPr>
        <w:t>mysql</w:t>
      </w:r>
      <w:r w:rsidR="000C00B8">
        <w:rPr>
          <w:rFonts w:ascii="標楷體" w:hAnsi="標楷體" w:hint="eastAsia"/>
        </w:rPr>
        <w:t xml:space="preserve">，直接進入 </w:t>
      </w:r>
      <w:r w:rsidR="000C00B8">
        <w:rPr>
          <w:rFonts w:ascii="標楷體" w:hAnsi="標楷體"/>
        </w:rPr>
        <w:t xml:space="preserve">mysql </w:t>
      </w:r>
      <w:r w:rsidR="000C00B8">
        <w:rPr>
          <w:rFonts w:ascii="標楷體" w:hAnsi="標楷體" w:hint="eastAsia"/>
        </w:rPr>
        <w:t>的指令操作畫面</w:t>
      </w:r>
    </w:p>
    <w:p w14:paraId="05F7E496" w14:textId="608D992C" w:rsidR="00F003C6" w:rsidRDefault="00F003C6" w:rsidP="00F003C6">
      <w:pPr>
        <w:jc w:val="center"/>
        <w:rPr>
          <w:rFonts w:ascii="標楷體" w:hAnsi="標楷體"/>
        </w:rPr>
      </w:pPr>
      <w:r w:rsidRPr="00F003C6">
        <w:rPr>
          <w:rFonts w:ascii="標楷體" w:hAnsi="標楷體"/>
        </w:rPr>
        <w:drawing>
          <wp:inline distT="0" distB="0" distL="0" distR="0" wp14:anchorId="544D32FD" wp14:editId="26E2A982">
            <wp:extent cx="5274310" cy="1426210"/>
            <wp:effectExtent l="19050" t="19050" r="21590" b="21590"/>
            <wp:docPr id="97" name="圖片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262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3A089F" w14:textId="1E06BF69" w:rsidR="00F003C6" w:rsidRDefault="00F003C6" w:rsidP="00F003C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此時直接輸入 </w:t>
      </w:r>
      <w:r>
        <w:rPr>
          <w:rFonts w:ascii="標楷體" w:hAnsi="標楷體"/>
        </w:rPr>
        <w:t>mysql</w:t>
      </w:r>
      <w:r>
        <w:rPr>
          <w:rFonts w:ascii="標楷體" w:hAnsi="標楷體" w:hint="eastAsia"/>
        </w:rPr>
        <w:t>，無須密碼即可進入</w:t>
      </w:r>
      <w:r w:rsidR="000C00B8">
        <w:rPr>
          <w:rFonts w:ascii="標楷體" w:hAnsi="標楷體" w:hint="eastAsia"/>
        </w:rPr>
        <w:t>資料庫指令介面</w:t>
      </w:r>
    </w:p>
    <w:p w14:paraId="03E9F265" w14:textId="4104B89A" w:rsidR="000C00B8" w:rsidRDefault="000C00B8" w:rsidP="000C00B8">
      <w:pPr>
        <w:rPr>
          <w:rFonts w:ascii="標楷體" w:hAnsi="標楷體"/>
        </w:rPr>
      </w:pPr>
    </w:p>
    <w:p w14:paraId="6D2AB05A" w14:textId="52511519" w:rsidR="000C00B8" w:rsidRDefault="000C00B8" w:rsidP="000C00B8">
      <w:pPr>
        <w:rPr>
          <w:rFonts w:ascii="標楷體" w:hAnsi="標楷體"/>
        </w:rPr>
      </w:pPr>
      <w:r>
        <w:rPr>
          <w:rFonts w:ascii="標楷體" w:hAnsi="標楷體" w:hint="eastAsia"/>
        </w:rPr>
        <w:t>7</w:t>
      </w:r>
      <w:r>
        <w:rPr>
          <w:rFonts w:ascii="標楷體" w:hAnsi="標楷體"/>
        </w:rPr>
        <w:t xml:space="preserve">. </w:t>
      </w:r>
      <w:r w:rsidR="0021611E">
        <w:rPr>
          <w:rFonts w:ascii="標楷體" w:hAnsi="標楷體" w:hint="eastAsia"/>
        </w:rPr>
        <w:t>輸入「</w:t>
      </w:r>
      <w:r w:rsidR="0021611E" w:rsidRPr="006F3CCE">
        <w:rPr>
          <w:rFonts w:ascii="Consolas" w:hAnsi="Consolas"/>
        </w:rPr>
        <w:t>use mysql;</w:t>
      </w:r>
      <w:r w:rsidR="0021611E">
        <w:rPr>
          <w:rFonts w:ascii="標楷體" w:hAnsi="標楷體" w:hint="eastAsia"/>
        </w:rPr>
        <w:t xml:space="preserve">」，使用 </w:t>
      </w:r>
      <w:r w:rsidR="0021611E">
        <w:rPr>
          <w:rFonts w:ascii="標楷體" w:hAnsi="標楷體"/>
        </w:rPr>
        <w:t xml:space="preserve">user </w:t>
      </w:r>
      <w:r w:rsidR="0021611E">
        <w:rPr>
          <w:rFonts w:ascii="標楷體" w:hAnsi="標楷體" w:hint="eastAsia"/>
        </w:rPr>
        <w:t>資料庫</w:t>
      </w:r>
    </w:p>
    <w:p w14:paraId="4DADBA41" w14:textId="21B44A65" w:rsidR="0021611E" w:rsidRDefault="0021611E" w:rsidP="0021611E">
      <w:pPr>
        <w:jc w:val="center"/>
        <w:rPr>
          <w:rFonts w:ascii="標楷體" w:hAnsi="標楷體"/>
        </w:rPr>
      </w:pPr>
      <w:r w:rsidRPr="0021611E">
        <w:rPr>
          <w:rFonts w:ascii="標楷體" w:hAnsi="標楷體"/>
        </w:rPr>
        <w:drawing>
          <wp:inline distT="0" distB="0" distL="0" distR="0" wp14:anchorId="3536E296" wp14:editId="2E983EF7">
            <wp:extent cx="2791215" cy="733527"/>
            <wp:effectExtent l="19050" t="19050" r="28575" b="28575"/>
            <wp:docPr id="99" name="圖片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2791215" cy="7335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96D52B" w14:textId="68199066" w:rsidR="0021611E" w:rsidRDefault="0021611E" w:rsidP="0021611E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進入 </w:t>
      </w:r>
      <w:r>
        <w:rPr>
          <w:rFonts w:ascii="標楷體" w:hAnsi="標楷體"/>
        </w:rPr>
        <w:t xml:space="preserve">user </w:t>
      </w:r>
      <w:r>
        <w:rPr>
          <w:rFonts w:ascii="標楷體" w:hAnsi="標楷體" w:hint="eastAsia"/>
        </w:rPr>
        <w:t>資料庫</w:t>
      </w:r>
    </w:p>
    <w:p w14:paraId="37C575D1" w14:textId="2D45A7D2" w:rsidR="0021611E" w:rsidRDefault="0021611E" w:rsidP="0021611E">
      <w:pPr>
        <w:rPr>
          <w:rFonts w:ascii="標楷體" w:hAnsi="標楷體"/>
        </w:rPr>
      </w:pPr>
    </w:p>
    <w:p w14:paraId="6443F569" w14:textId="0F14A39E" w:rsidR="0021611E" w:rsidRDefault="0021611E" w:rsidP="0021611E">
      <w:pPr>
        <w:rPr>
          <w:rFonts w:ascii="標楷體" w:hAnsi="標楷體"/>
        </w:rPr>
      </w:pPr>
      <w:r>
        <w:rPr>
          <w:rFonts w:ascii="標楷體" w:hAnsi="標楷體" w:hint="eastAsia"/>
        </w:rPr>
        <w:t>8</w:t>
      </w:r>
      <w:r>
        <w:rPr>
          <w:rFonts w:ascii="標楷體" w:hAnsi="標楷體"/>
        </w:rPr>
        <w:t xml:space="preserve">. </w:t>
      </w:r>
      <w:r w:rsidR="003B709D">
        <w:rPr>
          <w:rFonts w:ascii="標楷體" w:hAnsi="標楷體" w:hint="eastAsia"/>
        </w:rPr>
        <w:t>輸入「</w:t>
      </w:r>
      <w:r w:rsidR="003B709D" w:rsidRPr="006F3CCE">
        <w:rPr>
          <w:rFonts w:ascii="Consolas" w:hAnsi="Consolas"/>
        </w:rPr>
        <w:t>flush privileges;</w:t>
      </w:r>
      <w:r w:rsidR="003B709D">
        <w:rPr>
          <w:rFonts w:ascii="標楷體" w:hAnsi="標楷體" w:hint="eastAsia"/>
        </w:rPr>
        <w:t>」，刷新權限表</w:t>
      </w:r>
    </w:p>
    <w:p w14:paraId="25D59388" w14:textId="14EC4BDD" w:rsidR="002B4F04" w:rsidRDefault="002B4F04" w:rsidP="002B4F04">
      <w:pPr>
        <w:jc w:val="center"/>
        <w:rPr>
          <w:rFonts w:ascii="標楷體" w:hAnsi="標楷體"/>
        </w:rPr>
      </w:pPr>
      <w:r w:rsidRPr="002B4F04">
        <w:rPr>
          <w:rFonts w:ascii="標楷體" w:hAnsi="標楷體"/>
        </w:rPr>
        <w:drawing>
          <wp:inline distT="0" distB="0" distL="0" distR="0" wp14:anchorId="277D192F" wp14:editId="04B7A973">
            <wp:extent cx="3610479" cy="866896"/>
            <wp:effectExtent l="19050" t="19050" r="28575" b="28575"/>
            <wp:docPr id="100" name="圖片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3610479" cy="8668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2721C5" w14:textId="653CD538" w:rsidR="002B4F04" w:rsidRDefault="002B4F04" w:rsidP="002B4F04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刷新權限表</w:t>
      </w:r>
    </w:p>
    <w:p w14:paraId="69CCA420" w14:textId="6AC15735" w:rsidR="002B4F04" w:rsidRDefault="002B4F04" w:rsidP="002B4F04">
      <w:pPr>
        <w:rPr>
          <w:rFonts w:ascii="標楷體" w:hAnsi="標楷體"/>
        </w:rPr>
      </w:pPr>
    </w:p>
    <w:p w14:paraId="163B8890" w14:textId="35BF041F" w:rsidR="002B4F04" w:rsidRDefault="002B4F04" w:rsidP="002B4F04">
      <w:pPr>
        <w:rPr>
          <w:rFonts w:ascii="標楷體" w:hAnsi="標楷體"/>
        </w:rPr>
      </w:pPr>
      <w:r>
        <w:rPr>
          <w:rFonts w:ascii="標楷體" w:hAnsi="標楷體" w:hint="eastAsia"/>
        </w:rPr>
        <w:lastRenderedPageBreak/>
        <w:t>9</w:t>
      </w:r>
      <w:r>
        <w:rPr>
          <w:rFonts w:ascii="標楷體" w:hAnsi="標楷體"/>
        </w:rPr>
        <w:t xml:space="preserve">. </w:t>
      </w:r>
      <w:r w:rsidR="009C5AF5">
        <w:rPr>
          <w:rFonts w:ascii="標楷體" w:hAnsi="標楷體" w:hint="eastAsia"/>
        </w:rPr>
        <w:t>輸入「</w:t>
      </w:r>
      <w:r w:rsidR="006F3CCE" w:rsidRPr="006F3CCE">
        <w:rPr>
          <w:rFonts w:ascii="Consolas" w:hAnsi="Consolas"/>
        </w:rPr>
        <w:t>set password for 'root'@'localhost' = password('');</w:t>
      </w:r>
      <w:r w:rsidR="009C5AF5">
        <w:rPr>
          <w:rFonts w:ascii="標楷體" w:hAnsi="標楷體" w:hint="eastAsia"/>
        </w:rPr>
        <w:t>」，更新密碼，再</w:t>
      </w:r>
      <w:r w:rsidR="008D60AF">
        <w:rPr>
          <w:rFonts w:ascii="標楷體" w:hAnsi="標楷體" w:hint="eastAsia"/>
        </w:rPr>
        <w:t>使用指令「</w:t>
      </w:r>
      <w:r w:rsidR="008D60AF" w:rsidRPr="006F3CCE">
        <w:rPr>
          <w:rFonts w:ascii="Consolas" w:hAnsi="Consolas"/>
        </w:rPr>
        <w:t>flush privileges;</w:t>
      </w:r>
      <w:r w:rsidR="008D60AF">
        <w:rPr>
          <w:rFonts w:ascii="標楷體" w:hAnsi="標楷體" w:hint="eastAsia"/>
        </w:rPr>
        <w:t>」</w:t>
      </w:r>
      <w:r w:rsidR="009C5AF5">
        <w:rPr>
          <w:rFonts w:ascii="標楷體" w:hAnsi="標楷體" w:hint="eastAsia"/>
        </w:rPr>
        <w:t>刷新權限表</w:t>
      </w:r>
    </w:p>
    <w:p w14:paraId="55981ED8" w14:textId="26F05DC8" w:rsidR="009C5AF5" w:rsidRDefault="009C5AF5" w:rsidP="009C5AF5">
      <w:pPr>
        <w:jc w:val="center"/>
        <w:rPr>
          <w:rFonts w:ascii="標楷體" w:hAnsi="標楷體"/>
        </w:rPr>
      </w:pPr>
      <w:r w:rsidRPr="009C5AF5">
        <w:rPr>
          <w:rFonts w:ascii="標楷體" w:hAnsi="標楷體"/>
        </w:rPr>
        <w:drawing>
          <wp:inline distT="0" distB="0" distL="0" distR="0" wp14:anchorId="6A822AEB" wp14:editId="5589EA5A">
            <wp:extent cx="5274310" cy="1188720"/>
            <wp:effectExtent l="19050" t="19050" r="21590" b="11430"/>
            <wp:docPr id="101" name="圖片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887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4A8863" w14:textId="5393E232" w:rsidR="009C5AF5" w:rsidRDefault="009C5AF5" w:rsidP="009C5AF5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更新密碼後，再刷新權限表</w:t>
      </w:r>
    </w:p>
    <w:p w14:paraId="6B5968A2" w14:textId="60101233" w:rsidR="006F3CCE" w:rsidRDefault="006F3CCE" w:rsidP="006F3CCE">
      <w:pPr>
        <w:rPr>
          <w:rFonts w:ascii="標楷體" w:hAnsi="標楷體"/>
        </w:rPr>
      </w:pPr>
    </w:p>
    <w:p w14:paraId="63971866" w14:textId="7803FC17" w:rsidR="006F3CCE" w:rsidRPr="006F3CCE" w:rsidRDefault="006F3CCE" w:rsidP="006F3CCE">
      <w:pPr>
        <w:rPr>
          <w:rFonts w:ascii="標楷體" w:hAnsi="標楷體"/>
          <w:color w:val="FF0000"/>
        </w:rPr>
      </w:pPr>
      <w:r w:rsidRPr="006F3CCE">
        <w:rPr>
          <w:rFonts w:ascii="標楷體" w:hAnsi="標楷體" w:hint="eastAsia"/>
          <w:color w:val="FF0000"/>
        </w:rPr>
        <w:t>注意:</w:t>
      </w:r>
      <w:r w:rsidRPr="006F3CCE">
        <w:rPr>
          <w:rFonts w:ascii="標楷體" w:hAnsi="標楷體"/>
          <w:color w:val="FF0000"/>
        </w:rPr>
        <w:t xml:space="preserve"> </w:t>
      </w:r>
      <w:r w:rsidRPr="006F3CCE">
        <w:rPr>
          <w:rFonts w:ascii="標楷體" w:hAnsi="標楷體" w:hint="eastAsia"/>
          <w:color w:val="FF0000"/>
        </w:rPr>
        <w:t>9</w:t>
      </w:r>
      <w:r w:rsidRPr="006F3CCE">
        <w:rPr>
          <w:rFonts w:ascii="標楷體" w:hAnsi="標楷體"/>
          <w:color w:val="FF0000"/>
        </w:rPr>
        <w:t xml:space="preserve">. </w:t>
      </w:r>
      <w:r w:rsidRPr="006F3CCE">
        <w:rPr>
          <w:rFonts w:ascii="標楷體" w:hAnsi="標楷體" w:hint="eastAsia"/>
          <w:color w:val="FF0000"/>
        </w:rPr>
        <w:t>的畫面，所使用密碼為「</w:t>
      </w:r>
      <w:r w:rsidRPr="006F3CCE">
        <w:rPr>
          <w:rFonts w:ascii="Consolas" w:hAnsi="Consolas"/>
          <w:color w:val="FF0000"/>
        </w:rPr>
        <w:t>''</w:t>
      </w:r>
      <w:r w:rsidRPr="006F3CCE">
        <w:rPr>
          <w:rFonts w:ascii="標楷體" w:hAnsi="標楷體" w:hint="eastAsia"/>
          <w:color w:val="FF0000"/>
        </w:rPr>
        <w:t>」，為空字串</w:t>
      </w:r>
    </w:p>
    <w:p w14:paraId="2CF7E3DE" w14:textId="3CED957D" w:rsidR="00523794" w:rsidRDefault="00523794" w:rsidP="00523794">
      <w:pPr>
        <w:rPr>
          <w:rFonts w:ascii="標楷體" w:hAnsi="標楷體"/>
        </w:rPr>
      </w:pPr>
    </w:p>
    <w:p w14:paraId="018CAE16" w14:textId="62784C17" w:rsidR="00523794" w:rsidRDefault="00523794" w:rsidP="00523794">
      <w:pPr>
        <w:rPr>
          <w:rFonts w:ascii="標楷體" w:hAnsi="標楷體"/>
        </w:rPr>
      </w:pPr>
      <w:r>
        <w:rPr>
          <w:rFonts w:ascii="標楷體" w:hAnsi="標楷體" w:hint="eastAsia"/>
        </w:rPr>
        <w:t>1</w:t>
      </w:r>
      <w:r>
        <w:rPr>
          <w:rFonts w:ascii="標楷體" w:hAnsi="標楷體"/>
        </w:rPr>
        <w:t xml:space="preserve">0. </w:t>
      </w:r>
      <w:r w:rsidR="00200E35">
        <w:rPr>
          <w:rFonts w:ascii="標楷體" w:hAnsi="標楷體" w:hint="eastAsia"/>
        </w:rPr>
        <w:t>輸入「</w:t>
      </w:r>
      <w:r w:rsidR="00200E35" w:rsidRPr="006F3CCE">
        <w:rPr>
          <w:rFonts w:ascii="Consolas" w:hAnsi="Consolas"/>
        </w:rPr>
        <w:t>exit</w:t>
      </w:r>
      <w:r w:rsidR="00200E35">
        <w:rPr>
          <w:rFonts w:ascii="標楷體" w:hAnsi="標楷體" w:hint="eastAsia"/>
        </w:rPr>
        <w:t xml:space="preserve">」離開 </w:t>
      </w:r>
      <w:r w:rsidR="00200E35">
        <w:rPr>
          <w:rFonts w:ascii="標楷體" w:hAnsi="標楷體"/>
        </w:rPr>
        <w:t xml:space="preserve">MySQL </w:t>
      </w:r>
      <w:r w:rsidR="00200E35">
        <w:rPr>
          <w:rFonts w:ascii="標楷體" w:hAnsi="標楷體" w:hint="eastAsia"/>
        </w:rPr>
        <w:t>指令介面</w:t>
      </w:r>
    </w:p>
    <w:p w14:paraId="3C0BFFB9" w14:textId="7CD00EA5" w:rsidR="00200E35" w:rsidRDefault="00200E35" w:rsidP="00200E35">
      <w:pPr>
        <w:jc w:val="center"/>
        <w:rPr>
          <w:rFonts w:ascii="標楷體" w:hAnsi="標楷體"/>
        </w:rPr>
      </w:pPr>
      <w:r w:rsidRPr="00200E35">
        <w:rPr>
          <w:rFonts w:ascii="標楷體" w:hAnsi="標楷體"/>
        </w:rPr>
        <w:drawing>
          <wp:inline distT="0" distB="0" distL="0" distR="0" wp14:anchorId="4F0B325E" wp14:editId="60501F5D">
            <wp:extent cx="2143424" cy="924054"/>
            <wp:effectExtent l="19050" t="19050" r="28575" b="28575"/>
            <wp:docPr id="102" name="圖片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2143424" cy="92405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CEC44E" w14:textId="69A389CF" w:rsidR="00200E35" w:rsidRDefault="00200E35" w:rsidP="00200E35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回到命令提示字元</w:t>
      </w:r>
    </w:p>
    <w:p w14:paraId="41EAC4C8" w14:textId="668C0CCA" w:rsidR="00200E35" w:rsidRDefault="00200E35" w:rsidP="00200E35">
      <w:pPr>
        <w:rPr>
          <w:rFonts w:ascii="標楷體" w:hAnsi="標楷體"/>
        </w:rPr>
      </w:pPr>
    </w:p>
    <w:p w14:paraId="25D37CF2" w14:textId="40A2973B" w:rsidR="00200E35" w:rsidRDefault="00200E35" w:rsidP="00200E35">
      <w:pPr>
        <w:rPr>
          <w:rFonts w:ascii="標楷體" w:hAnsi="標楷體"/>
        </w:rPr>
      </w:pPr>
      <w:r>
        <w:rPr>
          <w:rFonts w:ascii="標楷體" w:hAnsi="標楷體" w:hint="eastAsia"/>
        </w:rPr>
        <w:t>1</w:t>
      </w:r>
      <w:r>
        <w:rPr>
          <w:rFonts w:ascii="標楷體" w:hAnsi="標楷體"/>
        </w:rPr>
        <w:t xml:space="preserve">1. </w:t>
      </w:r>
      <w:r w:rsidR="00A0037B">
        <w:rPr>
          <w:rFonts w:ascii="標楷體" w:hAnsi="標楷體" w:hint="eastAsia"/>
        </w:rPr>
        <w:t xml:space="preserve">重新啟動 </w:t>
      </w:r>
      <w:r w:rsidR="00A0037B">
        <w:rPr>
          <w:rFonts w:ascii="標楷體" w:hAnsi="標楷體"/>
        </w:rPr>
        <w:t xml:space="preserve">MySQL </w:t>
      </w:r>
      <w:r w:rsidR="00A0037B">
        <w:rPr>
          <w:rFonts w:ascii="標楷體" w:hAnsi="標楷體" w:hint="eastAsia"/>
        </w:rPr>
        <w:t>服務，即</w:t>
      </w:r>
      <w:r w:rsidR="00A0037B">
        <w:rPr>
          <w:rFonts w:ascii="標楷體" w:hAnsi="標楷體"/>
        </w:rPr>
        <w:t xml:space="preserve"> Stopped </w:t>
      </w:r>
      <w:r w:rsidR="00A0037B">
        <w:rPr>
          <w:rFonts w:ascii="標楷體" w:hAnsi="標楷體" w:hint="eastAsia"/>
        </w:rPr>
        <w:t xml:space="preserve">後，再按 </w:t>
      </w:r>
      <w:r w:rsidR="00A0037B">
        <w:rPr>
          <w:rFonts w:ascii="標楷體" w:hAnsi="標楷體"/>
        </w:rPr>
        <w:t>Start</w:t>
      </w:r>
      <w:r w:rsidR="00A0037B">
        <w:rPr>
          <w:rFonts w:ascii="標楷體" w:hAnsi="標楷體" w:hint="eastAsia"/>
        </w:rPr>
        <w:t xml:space="preserve">，變成 </w:t>
      </w:r>
      <w:r w:rsidR="00A0037B">
        <w:rPr>
          <w:rFonts w:ascii="標楷體" w:hAnsi="標楷體"/>
        </w:rPr>
        <w:t xml:space="preserve">running </w:t>
      </w:r>
      <w:r w:rsidR="00A0037B">
        <w:rPr>
          <w:rFonts w:ascii="標楷體" w:hAnsi="標楷體" w:hint="eastAsia"/>
        </w:rPr>
        <w:t>狀態</w:t>
      </w:r>
    </w:p>
    <w:p w14:paraId="381189DA" w14:textId="2DDD418C" w:rsidR="00A0037B" w:rsidRDefault="00A0037B" w:rsidP="00A0037B">
      <w:pPr>
        <w:jc w:val="center"/>
        <w:rPr>
          <w:rFonts w:ascii="標楷體" w:hAnsi="標楷體"/>
        </w:rPr>
      </w:pPr>
      <w:r w:rsidRPr="00A0037B">
        <w:rPr>
          <w:rFonts w:ascii="標楷體" w:hAnsi="標楷體"/>
        </w:rPr>
        <w:drawing>
          <wp:inline distT="0" distB="0" distL="0" distR="0" wp14:anchorId="1CB228AE" wp14:editId="7DFB5448">
            <wp:extent cx="5274310" cy="3133090"/>
            <wp:effectExtent l="19050" t="19050" r="21590" b="10160"/>
            <wp:docPr id="103" name="圖片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330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286736" w14:textId="3CB886A2" w:rsidR="002E139A" w:rsidRDefault="002E139A" w:rsidP="00A0037B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此時重新啟動 </w:t>
      </w:r>
      <w:r>
        <w:rPr>
          <w:rFonts w:ascii="標楷體" w:hAnsi="標楷體"/>
        </w:rPr>
        <w:t xml:space="preserve">MySQL </w:t>
      </w:r>
      <w:r>
        <w:rPr>
          <w:rFonts w:ascii="標楷體" w:hAnsi="標楷體" w:hint="eastAsia"/>
        </w:rPr>
        <w:t>服務</w:t>
      </w:r>
    </w:p>
    <w:p w14:paraId="0E11CD0C" w14:textId="5BF3F0D1" w:rsidR="00086CF8" w:rsidRDefault="00086CF8" w:rsidP="00086CF8">
      <w:pPr>
        <w:rPr>
          <w:rFonts w:ascii="標楷體" w:hAnsi="標楷體"/>
        </w:rPr>
      </w:pPr>
    </w:p>
    <w:p w14:paraId="386A6941" w14:textId="5E07C75A" w:rsidR="00086CF8" w:rsidRDefault="00086CF8" w:rsidP="00086CF8">
      <w:pPr>
        <w:rPr>
          <w:rFonts w:ascii="標楷體" w:hAnsi="標楷體"/>
        </w:rPr>
      </w:pPr>
      <w:r>
        <w:rPr>
          <w:rFonts w:ascii="標楷體" w:hAnsi="標楷體" w:hint="eastAsia"/>
        </w:rPr>
        <w:t>1</w:t>
      </w:r>
      <w:r>
        <w:rPr>
          <w:rFonts w:ascii="標楷體" w:hAnsi="標楷體"/>
        </w:rPr>
        <w:t xml:space="preserve">2. </w:t>
      </w:r>
      <w:r w:rsidR="006F3CCE">
        <w:rPr>
          <w:rFonts w:ascii="標楷體" w:hAnsi="標楷體" w:hint="eastAsia"/>
        </w:rPr>
        <w:t xml:space="preserve">回到 </w:t>
      </w:r>
      <w:r w:rsidR="006F3CCE">
        <w:rPr>
          <w:rFonts w:ascii="標楷體" w:hAnsi="標楷體"/>
        </w:rPr>
        <w:t xml:space="preserve">phpMyAdmin </w:t>
      </w:r>
      <w:r w:rsidR="006F3CCE">
        <w:rPr>
          <w:rFonts w:ascii="標楷體" w:hAnsi="標楷體" w:hint="eastAsia"/>
        </w:rPr>
        <w:t>網頁，此時刷新頁面（</w:t>
      </w:r>
      <w:r w:rsidR="006F3CCE">
        <w:rPr>
          <w:rFonts w:ascii="標楷體" w:hAnsi="標楷體"/>
        </w:rPr>
        <w:t xml:space="preserve">Ctrl + F5 </w:t>
      </w:r>
      <w:r w:rsidR="006F3CCE">
        <w:rPr>
          <w:rFonts w:ascii="標楷體" w:hAnsi="標楷體" w:hint="eastAsia"/>
        </w:rPr>
        <w:t xml:space="preserve">或是 </w:t>
      </w:r>
      <w:r w:rsidR="006F3CCE">
        <w:rPr>
          <w:rFonts w:ascii="標楷體" w:hAnsi="標楷體"/>
        </w:rPr>
        <w:t>Ctrl + R</w:t>
      </w:r>
      <w:r w:rsidR="006F3CCE">
        <w:rPr>
          <w:rFonts w:ascii="標楷體" w:hAnsi="標楷體" w:hint="eastAsia"/>
        </w:rPr>
        <w:t>），便</w:t>
      </w:r>
      <w:r w:rsidR="006F3CCE">
        <w:rPr>
          <w:rFonts w:ascii="標楷體" w:hAnsi="標楷體" w:hint="eastAsia"/>
        </w:rPr>
        <w:lastRenderedPageBreak/>
        <w:t>能正常進入</w:t>
      </w:r>
    </w:p>
    <w:p w14:paraId="6B77ADD2" w14:textId="49FE7A04" w:rsidR="006F3CCE" w:rsidRDefault="006F3CCE" w:rsidP="006F3CCE">
      <w:pPr>
        <w:jc w:val="center"/>
        <w:rPr>
          <w:rFonts w:ascii="標楷體" w:hAnsi="標楷體"/>
        </w:rPr>
      </w:pPr>
      <w:r w:rsidRPr="006F3CCE">
        <w:rPr>
          <w:rFonts w:ascii="標楷體" w:hAnsi="標楷體"/>
        </w:rPr>
        <w:drawing>
          <wp:inline distT="0" distB="0" distL="0" distR="0" wp14:anchorId="25034781" wp14:editId="5A92BA35">
            <wp:extent cx="5274310" cy="2509520"/>
            <wp:effectExtent l="19050" t="19050" r="21590" b="24130"/>
            <wp:docPr id="105" name="圖片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095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9BC179" w14:textId="51CD7F27" w:rsidR="006F3CCE" w:rsidRPr="00FD4D27" w:rsidRDefault="006F3CCE" w:rsidP="006F3CCE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若是使用 </w:t>
      </w:r>
      <w:r>
        <w:rPr>
          <w:rFonts w:ascii="標楷體" w:hAnsi="標楷體"/>
        </w:rPr>
        <w:t xml:space="preserve">root </w:t>
      </w:r>
      <w:r>
        <w:rPr>
          <w:rFonts w:ascii="標楷體" w:hAnsi="標楷體" w:hint="eastAsia"/>
        </w:rPr>
        <w:t>帳號，此時可以正常登入</w:t>
      </w:r>
    </w:p>
    <w:p w14:paraId="3A631C3F" w14:textId="393A3EB8" w:rsidR="004A66DB" w:rsidRDefault="004A66DB" w:rsidP="00983506">
      <w:pPr>
        <w:jc w:val="both"/>
        <w:rPr>
          <w:rFonts w:ascii="標楷體" w:hAnsi="標楷體"/>
        </w:rPr>
      </w:pPr>
    </w:p>
    <w:p w14:paraId="0A84EE44" w14:textId="33096762" w:rsidR="00AD6C88" w:rsidRDefault="00AD6C88" w:rsidP="00983506">
      <w:pPr>
        <w:jc w:val="both"/>
        <w:rPr>
          <w:rFonts w:ascii="標楷體" w:hAnsi="標楷體"/>
        </w:rPr>
      </w:pPr>
      <w:r>
        <w:rPr>
          <w:rFonts w:ascii="標楷體" w:hAnsi="標楷體" w:hint="eastAsia"/>
        </w:rPr>
        <w:t>參考資料</w:t>
      </w:r>
    </w:p>
    <w:p w14:paraId="0ACFE2D6" w14:textId="2245BAD9" w:rsidR="00AD6C88" w:rsidRDefault="00AD6C88" w:rsidP="00983506">
      <w:pPr>
        <w:jc w:val="both"/>
        <w:rPr>
          <w:rFonts w:ascii="標楷體" w:hAnsi="標楷體"/>
        </w:rPr>
      </w:pPr>
      <w:r>
        <w:rPr>
          <w:rFonts w:ascii="標楷體" w:hAnsi="標楷體"/>
        </w:rPr>
        <w:t xml:space="preserve">[1] </w:t>
      </w:r>
      <w:r w:rsidRPr="00AD6C88">
        <w:rPr>
          <w:rFonts w:ascii="標楷體" w:hAnsi="標楷體" w:hint="eastAsia"/>
        </w:rPr>
        <w:t>MySQL修改root密碼的4種方法</w:t>
      </w:r>
    </w:p>
    <w:p w14:paraId="2583BC39" w14:textId="4065F7C0" w:rsidR="00AD6C88" w:rsidRDefault="005B1E5E" w:rsidP="00983506">
      <w:pPr>
        <w:jc w:val="both"/>
        <w:rPr>
          <w:rFonts w:ascii="標楷體" w:hAnsi="標楷體"/>
        </w:rPr>
      </w:pPr>
      <w:hyperlink r:id="rId91" w:history="1">
        <w:r w:rsidR="00AD6C88" w:rsidRPr="004D55B8">
          <w:rPr>
            <w:rStyle w:val="aa"/>
            <w:rFonts w:ascii="標楷體" w:hAnsi="標楷體"/>
          </w:rPr>
          <w:t>https://blog.csdn.net/qq_33285112/article/details/78982766</w:t>
        </w:r>
      </w:hyperlink>
    </w:p>
    <w:p w14:paraId="0B77859E" w14:textId="0C135C44" w:rsidR="00AD6C88" w:rsidRDefault="00AD6C88" w:rsidP="00983506">
      <w:pPr>
        <w:jc w:val="both"/>
        <w:rPr>
          <w:rFonts w:ascii="標楷體" w:hAnsi="標楷體"/>
        </w:rPr>
      </w:pPr>
      <w:r>
        <w:rPr>
          <w:rFonts w:ascii="標楷體" w:hAnsi="標楷體"/>
        </w:rPr>
        <w:t>[2]</w:t>
      </w:r>
      <w:r w:rsidRPr="00AD6C88">
        <w:t xml:space="preserve"> </w:t>
      </w:r>
      <w:r w:rsidRPr="00AD6C88">
        <w:rPr>
          <w:rFonts w:ascii="標楷體" w:hAnsi="標楷體"/>
        </w:rPr>
        <w:t>mysql</w:t>
      </w:r>
      <w:r w:rsidRPr="00AD6C88">
        <w:rPr>
          <w:rFonts w:ascii="標楷體" w:hAnsi="標楷體" w:hint="eastAsia"/>
        </w:rPr>
        <w:t>错误：</w:t>
      </w:r>
      <w:r w:rsidRPr="00AD6C88">
        <w:rPr>
          <w:rFonts w:ascii="標楷體" w:hAnsi="標楷體"/>
        </w:rPr>
        <w:t>The MySQL server is running with the --skip-grant-tables option so it cannot execute this statement</w:t>
      </w:r>
      <w:r w:rsidRPr="00AD6C88">
        <w:rPr>
          <w:rFonts w:ascii="標楷體" w:hAnsi="標楷體" w:hint="eastAsia"/>
        </w:rPr>
        <w:t>解决方法</w:t>
      </w:r>
    </w:p>
    <w:p w14:paraId="3DFED92C" w14:textId="2FD65511" w:rsidR="00AD6C88" w:rsidRDefault="005B1E5E" w:rsidP="00983506">
      <w:pPr>
        <w:jc w:val="both"/>
        <w:rPr>
          <w:rFonts w:ascii="標楷體" w:hAnsi="標楷體"/>
        </w:rPr>
      </w:pPr>
      <w:hyperlink r:id="rId92" w:history="1">
        <w:r w:rsidR="00AD6C88" w:rsidRPr="004D55B8">
          <w:rPr>
            <w:rStyle w:val="aa"/>
            <w:rFonts w:ascii="標楷體" w:hAnsi="標楷體"/>
          </w:rPr>
          <w:t>https://www.cnblogs.com/kingxiaozi/p/10619680.html</w:t>
        </w:r>
      </w:hyperlink>
    </w:p>
    <w:p w14:paraId="0BCEDB2B" w14:textId="2AB34037" w:rsidR="00AD6C88" w:rsidRPr="00AD6C88" w:rsidRDefault="00AD6C88" w:rsidP="00983506">
      <w:pPr>
        <w:jc w:val="both"/>
        <w:rPr>
          <w:rFonts w:ascii="標楷體" w:hAnsi="標楷體"/>
        </w:rPr>
      </w:pPr>
      <w:r>
        <w:rPr>
          <w:rFonts w:ascii="標楷體" w:hAnsi="標楷體" w:hint="eastAsia"/>
        </w:rPr>
        <w:t>[</w:t>
      </w:r>
      <w:r>
        <w:rPr>
          <w:rFonts w:ascii="標楷體" w:hAnsi="標楷體"/>
        </w:rPr>
        <w:t>3]</w:t>
      </w:r>
      <w:r w:rsidRPr="00AD6C88">
        <w:t xml:space="preserve"> </w:t>
      </w:r>
      <w:r w:rsidRPr="00AD6C88">
        <w:rPr>
          <w:rFonts w:ascii="標楷體" w:hAnsi="標楷體"/>
        </w:rPr>
        <w:t>xampp</w:t>
      </w:r>
      <w:r w:rsidRPr="00AD6C88">
        <w:rPr>
          <w:rFonts w:ascii="標楷體" w:hAnsi="標楷體" w:hint="eastAsia"/>
        </w:rPr>
        <w:t>修改</w:t>
      </w:r>
      <w:r w:rsidRPr="00AD6C88">
        <w:rPr>
          <w:rFonts w:ascii="標楷體" w:hAnsi="標楷體"/>
        </w:rPr>
        <w:t>mysql</w:t>
      </w:r>
      <w:r w:rsidRPr="00AD6C88">
        <w:rPr>
          <w:rFonts w:ascii="標楷體" w:hAnsi="標楷體" w:hint="eastAsia"/>
        </w:rPr>
        <w:t>初始密码出现</w:t>
      </w:r>
      <w:r w:rsidRPr="00AD6C88">
        <w:rPr>
          <w:rFonts w:ascii="標楷體" w:hAnsi="標楷體"/>
        </w:rPr>
        <w:t>column password is not updatable</w:t>
      </w:r>
      <w:r w:rsidRPr="00AD6C88">
        <w:rPr>
          <w:rFonts w:ascii="標楷體" w:hAnsi="標楷體" w:hint="eastAsia"/>
        </w:rPr>
        <w:t>问题及解决方案</w:t>
      </w:r>
    </w:p>
    <w:p w14:paraId="50B8E3BA" w14:textId="25F757DD" w:rsidR="00AD6C88" w:rsidRDefault="005B1E5E" w:rsidP="00983506">
      <w:pPr>
        <w:jc w:val="both"/>
        <w:rPr>
          <w:rFonts w:ascii="標楷體" w:hAnsi="標楷體"/>
        </w:rPr>
      </w:pPr>
      <w:hyperlink r:id="rId93" w:history="1">
        <w:r w:rsidR="00AD6C88" w:rsidRPr="004D55B8">
          <w:rPr>
            <w:rStyle w:val="aa"/>
            <w:rFonts w:ascii="標楷體" w:hAnsi="標楷體"/>
          </w:rPr>
          <w:t>https://www.codenong.com/cs106631509/</w:t>
        </w:r>
      </w:hyperlink>
    </w:p>
    <w:p w14:paraId="1AD2FBE1" w14:textId="77777777" w:rsidR="00AD6C88" w:rsidRPr="00AD6C88" w:rsidRDefault="00AD6C88" w:rsidP="00983506">
      <w:pPr>
        <w:jc w:val="both"/>
        <w:rPr>
          <w:rFonts w:ascii="標楷體" w:hAnsi="標楷體"/>
        </w:rPr>
      </w:pPr>
    </w:p>
    <w:p w14:paraId="5198BFAC" w14:textId="15A8DB5B" w:rsidR="00AA2003" w:rsidRPr="00207E79" w:rsidRDefault="00B45D55" w:rsidP="00983506">
      <w:pPr>
        <w:pStyle w:val="1"/>
        <w:rPr>
          <w:rFonts w:ascii="標楷體" w:hAnsi="標楷體"/>
        </w:rPr>
      </w:pPr>
      <w:bookmarkStart w:id="4" w:name="_Toc72408966"/>
      <w:r w:rsidRPr="00207E79">
        <w:rPr>
          <w:rFonts w:ascii="標楷體" w:hAnsi="標楷體" w:hint="eastAsia"/>
        </w:rPr>
        <w:t>四</w:t>
      </w:r>
      <w:r w:rsidR="004217A5" w:rsidRPr="00207E79">
        <w:rPr>
          <w:rFonts w:ascii="標楷體" w:hAnsi="標楷體" w:hint="eastAsia"/>
        </w:rPr>
        <w:t>、資料庫設計議題</w:t>
      </w:r>
      <w:bookmarkEnd w:id="4"/>
    </w:p>
    <w:p w14:paraId="0C480804" w14:textId="77777777" w:rsidR="00AA2003" w:rsidRPr="00207E79" w:rsidRDefault="00AA2003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資料庫的設計原則如下：</w:t>
      </w:r>
    </w:p>
    <w:p w14:paraId="426835D4" w14:textId="0C0BB09D" w:rsidR="007B315A" w:rsidRPr="00207E79" w:rsidRDefault="00AA2003" w:rsidP="00983506">
      <w:pPr>
        <w:pStyle w:val="ab"/>
        <w:numPr>
          <w:ilvl w:val="0"/>
          <w:numId w:val="4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確認綱要（</w:t>
      </w:r>
      <w:r w:rsidRPr="00207E79">
        <w:rPr>
          <w:rFonts w:ascii="標楷體" w:hAnsi="標楷體"/>
        </w:rPr>
        <w:t>schema</w:t>
      </w:r>
      <w:r w:rsidRPr="00207E79">
        <w:rPr>
          <w:rFonts w:ascii="標楷體" w:hAnsi="標楷體" w:hint="eastAsia"/>
        </w:rPr>
        <w:t>）中屬性（</w:t>
      </w:r>
      <w:r w:rsidRPr="00207E79">
        <w:rPr>
          <w:rFonts w:ascii="標楷體" w:hAnsi="標楷體"/>
        </w:rPr>
        <w:t>attributes</w:t>
      </w:r>
      <w:r w:rsidRPr="00207E79">
        <w:rPr>
          <w:rFonts w:ascii="標楷體" w:hAnsi="標楷體" w:hint="eastAsia"/>
        </w:rPr>
        <w:t>）的語意（s</w:t>
      </w:r>
      <w:r w:rsidRPr="00207E79">
        <w:rPr>
          <w:rFonts w:ascii="標楷體" w:hAnsi="標楷體"/>
        </w:rPr>
        <w:t>emantic</w:t>
      </w:r>
      <w:r w:rsidRPr="00207E79">
        <w:rPr>
          <w:rFonts w:ascii="標楷體" w:hAnsi="標楷體" w:hint="eastAsia"/>
        </w:rPr>
        <w:t>）清楚無誤。</w:t>
      </w:r>
    </w:p>
    <w:p w14:paraId="32E5DE95" w14:textId="77777777" w:rsidR="00AA2003" w:rsidRPr="00207E79" w:rsidRDefault="00AA2003" w:rsidP="00983506">
      <w:pPr>
        <w:pStyle w:val="ab"/>
        <w:numPr>
          <w:ilvl w:val="0"/>
          <w:numId w:val="4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減少值組中的重覆資訊。</w:t>
      </w:r>
    </w:p>
    <w:p w14:paraId="3798C86E" w14:textId="77777777" w:rsidR="00AA2003" w:rsidRPr="00207E79" w:rsidRDefault="00AA2003" w:rsidP="00983506">
      <w:pPr>
        <w:pStyle w:val="ab"/>
        <w:numPr>
          <w:ilvl w:val="0"/>
          <w:numId w:val="4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減少值組中的 </w:t>
      </w:r>
      <w:r w:rsidRPr="00207E79">
        <w:rPr>
          <w:rFonts w:ascii="標楷體" w:hAnsi="標楷體"/>
        </w:rPr>
        <w:t xml:space="preserve">NULL </w:t>
      </w:r>
      <w:r w:rsidRPr="00207E79">
        <w:rPr>
          <w:rFonts w:ascii="標楷體" w:hAnsi="標楷體" w:hint="eastAsia"/>
        </w:rPr>
        <w:t>值。</w:t>
      </w:r>
    </w:p>
    <w:p w14:paraId="7B4DF6AE" w14:textId="77777777" w:rsidR="00AA2003" w:rsidRPr="00207E79" w:rsidRDefault="00AA2003" w:rsidP="00983506">
      <w:pPr>
        <w:pStyle w:val="ab"/>
        <w:numPr>
          <w:ilvl w:val="0"/>
          <w:numId w:val="4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不允許產生假值組（</w:t>
      </w:r>
      <w:r w:rsidRPr="00207E79">
        <w:rPr>
          <w:rFonts w:ascii="標楷體" w:hAnsi="標楷體"/>
        </w:rPr>
        <w:t>spurious tuple</w:t>
      </w:r>
      <w:r w:rsidRPr="00207E79">
        <w:rPr>
          <w:rFonts w:ascii="標楷體" w:hAnsi="標楷體" w:hint="eastAsia"/>
        </w:rPr>
        <w:t>）</w:t>
      </w:r>
    </w:p>
    <w:p w14:paraId="78FD5F6D" w14:textId="77777777" w:rsidR="007F7267" w:rsidRPr="00207E79" w:rsidRDefault="007F7267" w:rsidP="007F7267">
      <w:pPr>
        <w:rPr>
          <w:rFonts w:ascii="標楷體" w:hAnsi="標楷體"/>
        </w:rPr>
      </w:pPr>
    </w:p>
    <w:p w14:paraId="3FA3754A" w14:textId="77777777" w:rsidR="00442B0E" w:rsidRPr="00207E79" w:rsidRDefault="00442B0E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異常（</w:t>
      </w:r>
      <w:r w:rsidRPr="00207E79">
        <w:rPr>
          <w:rFonts w:ascii="標楷體" w:hAnsi="標楷體"/>
        </w:rPr>
        <w:t>anomalies</w:t>
      </w:r>
      <w:r w:rsidRPr="00207E79">
        <w:rPr>
          <w:rFonts w:ascii="標楷體" w:hAnsi="標楷體" w:hint="eastAsia"/>
        </w:rPr>
        <w:t>）原則上可以分成三種：</w:t>
      </w:r>
    </w:p>
    <w:p w14:paraId="7CD75BC4" w14:textId="77777777" w:rsidR="00442B0E" w:rsidRPr="00207E79" w:rsidRDefault="001D625D" w:rsidP="00983506">
      <w:pPr>
        <w:pStyle w:val="ab"/>
        <w:numPr>
          <w:ilvl w:val="0"/>
          <w:numId w:val="5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新增異常</w:t>
      </w:r>
      <w:r w:rsidR="004520C4" w:rsidRPr="00207E79">
        <w:rPr>
          <w:rFonts w:ascii="標楷體" w:hAnsi="標楷體" w:hint="eastAsia"/>
        </w:rPr>
        <w:t>（i</w:t>
      </w:r>
      <w:r w:rsidR="004520C4" w:rsidRPr="00207E79">
        <w:rPr>
          <w:rFonts w:ascii="標楷體" w:hAnsi="標楷體"/>
        </w:rPr>
        <w:t>nsertion anomaly</w:t>
      </w:r>
      <w:r w:rsidR="004520C4" w:rsidRPr="00207E79">
        <w:rPr>
          <w:rFonts w:ascii="標楷體" w:hAnsi="標楷體" w:hint="eastAsia"/>
        </w:rPr>
        <w:t>）</w:t>
      </w:r>
    </w:p>
    <w:p w14:paraId="6CE85DC5" w14:textId="77777777" w:rsidR="001D625D" w:rsidRPr="00207E79" w:rsidRDefault="004520C4" w:rsidP="00983506">
      <w:pPr>
        <w:pStyle w:val="ab"/>
        <w:numPr>
          <w:ilvl w:val="0"/>
          <w:numId w:val="5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刪除</w:t>
      </w:r>
      <w:r w:rsidR="001D625D" w:rsidRPr="00207E79">
        <w:rPr>
          <w:rFonts w:ascii="標楷體" w:hAnsi="標楷體" w:hint="eastAsia"/>
        </w:rPr>
        <w:t>異常</w:t>
      </w:r>
      <w:r w:rsidRPr="00207E79">
        <w:rPr>
          <w:rFonts w:ascii="標楷體" w:hAnsi="標楷體" w:hint="eastAsia"/>
        </w:rPr>
        <w:t>（d</w:t>
      </w:r>
      <w:r w:rsidRPr="00207E79">
        <w:rPr>
          <w:rFonts w:ascii="標楷體" w:hAnsi="標楷體"/>
        </w:rPr>
        <w:t>election anomaly</w:t>
      </w:r>
      <w:r w:rsidRPr="00207E79">
        <w:rPr>
          <w:rFonts w:ascii="標楷體" w:hAnsi="標楷體" w:hint="eastAsia"/>
        </w:rPr>
        <w:t>）</w:t>
      </w:r>
    </w:p>
    <w:p w14:paraId="29623A3D" w14:textId="77777777" w:rsidR="001D625D" w:rsidRPr="00207E79" w:rsidRDefault="004520C4" w:rsidP="00983506">
      <w:pPr>
        <w:pStyle w:val="ab"/>
        <w:numPr>
          <w:ilvl w:val="0"/>
          <w:numId w:val="5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修改</w:t>
      </w:r>
      <w:r w:rsidR="001D625D" w:rsidRPr="00207E79">
        <w:rPr>
          <w:rFonts w:ascii="標楷體" w:hAnsi="標楷體" w:hint="eastAsia"/>
        </w:rPr>
        <w:t>異常</w:t>
      </w:r>
      <w:r w:rsidRPr="00207E79">
        <w:rPr>
          <w:rFonts w:ascii="標楷體" w:hAnsi="標楷體" w:hint="eastAsia"/>
        </w:rPr>
        <w:t>（</w:t>
      </w:r>
      <w:r w:rsidRPr="00207E79">
        <w:rPr>
          <w:rFonts w:ascii="標楷體" w:hAnsi="標楷體"/>
        </w:rPr>
        <w:t>modification anomaly</w:t>
      </w:r>
      <w:r w:rsidRPr="00207E79">
        <w:rPr>
          <w:rFonts w:ascii="標楷體" w:hAnsi="標楷體" w:hint="eastAsia"/>
        </w:rPr>
        <w:t>）</w:t>
      </w:r>
    </w:p>
    <w:p w14:paraId="386110C0" w14:textId="77777777" w:rsidR="00442B0E" w:rsidRPr="00207E79" w:rsidRDefault="00442B0E" w:rsidP="00983506">
      <w:pPr>
        <w:rPr>
          <w:rFonts w:ascii="標楷體" w:hAnsi="標楷體"/>
        </w:rPr>
      </w:pPr>
    </w:p>
    <w:p w14:paraId="019A3FC9" w14:textId="77777777" w:rsidR="00AE25D5" w:rsidRPr="00207E79" w:rsidRDefault="00F4321E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正規化（</w:t>
      </w:r>
      <w:r w:rsidRPr="00207E79">
        <w:rPr>
          <w:rFonts w:ascii="標楷體" w:hAnsi="標楷體"/>
        </w:rPr>
        <w:t>normalization</w:t>
      </w:r>
      <w:r w:rsidRPr="00207E79">
        <w:rPr>
          <w:rFonts w:ascii="標楷體" w:hAnsi="標楷體" w:hint="eastAsia"/>
        </w:rPr>
        <w:t>）</w:t>
      </w:r>
      <w:r w:rsidR="00EC777E" w:rsidRPr="00207E79">
        <w:rPr>
          <w:rFonts w:ascii="標楷體" w:hAnsi="標楷體" w:hint="eastAsia"/>
        </w:rPr>
        <w:t>是在結構化分析與設計中，建立資料模式所用的技術</w:t>
      </w:r>
      <w:r w:rsidR="00E31EBF" w:rsidRPr="00207E79">
        <w:rPr>
          <w:rFonts w:ascii="標楷體" w:hAnsi="標楷體" w:hint="eastAsia"/>
        </w:rPr>
        <w:t>，一種資料表分割的法則</w:t>
      </w:r>
      <w:r w:rsidR="00EC777E" w:rsidRPr="00207E79">
        <w:rPr>
          <w:rFonts w:ascii="標楷體" w:hAnsi="標楷體" w:hint="eastAsia"/>
        </w:rPr>
        <w:t>，目的是為了降低資料的重覆性，同時避免異常（</w:t>
      </w:r>
      <w:r w:rsidR="00EC777E" w:rsidRPr="00207E79">
        <w:rPr>
          <w:rFonts w:ascii="標楷體" w:hAnsi="標楷體"/>
        </w:rPr>
        <w:t>anomalies</w:t>
      </w:r>
      <w:r w:rsidR="00EC777E" w:rsidRPr="00207E79">
        <w:rPr>
          <w:rFonts w:ascii="標楷體" w:hAnsi="標楷體" w:hint="eastAsia"/>
        </w:rPr>
        <w:t>）情況的發生。</w:t>
      </w:r>
    </w:p>
    <w:p w14:paraId="158DADB5" w14:textId="77777777" w:rsidR="00EC777E" w:rsidRPr="00207E79" w:rsidRDefault="00EC777E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C9E9490" wp14:editId="1AB65046">
            <wp:extent cx="4253948" cy="2935320"/>
            <wp:effectExtent l="0" t="0" r="0" b="0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0155" cy="29465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4DA842" w14:textId="77777777" w:rsidR="00EC777E" w:rsidRPr="00207E79" w:rsidRDefault="00EC777E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正規化的常見形式</w:t>
      </w:r>
    </w:p>
    <w:p w14:paraId="793CD775" w14:textId="77777777" w:rsidR="00A4695A" w:rsidRPr="00207E79" w:rsidRDefault="00A4695A" w:rsidP="00983506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838"/>
        <w:gridCol w:w="6379"/>
      </w:tblGrid>
      <w:tr w:rsidR="00F64562" w:rsidRPr="00207E79" w14:paraId="744BA723" w14:textId="77777777" w:rsidTr="00F64562">
        <w:tc>
          <w:tcPr>
            <w:tcW w:w="1838" w:type="dxa"/>
          </w:tcPr>
          <w:p w14:paraId="2E22A641" w14:textId="77777777" w:rsidR="00F64562" w:rsidRPr="00207E79" w:rsidRDefault="00F64562" w:rsidP="00983506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正規化步驟</w:t>
            </w:r>
          </w:p>
        </w:tc>
        <w:tc>
          <w:tcPr>
            <w:tcW w:w="6379" w:type="dxa"/>
          </w:tcPr>
          <w:p w14:paraId="0250E41C" w14:textId="77777777" w:rsidR="00F64562" w:rsidRPr="00207E79" w:rsidRDefault="00F64562" w:rsidP="00983506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規則</w:t>
            </w:r>
          </w:p>
        </w:tc>
      </w:tr>
      <w:tr w:rsidR="00F64562" w:rsidRPr="00207E79" w14:paraId="127A5C0C" w14:textId="77777777" w:rsidTr="00F64562">
        <w:tc>
          <w:tcPr>
            <w:tcW w:w="1838" w:type="dxa"/>
          </w:tcPr>
          <w:p w14:paraId="1557E6ED" w14:textId="77777777" w:rsidR="00F64562" w:rsidRPr="00207E79" w:rsidRDefault="00F6456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1</w:t>
            </w:r>
            <w:r w:rsidRPr="00207E79">
              <w:rPr>
                <w:rFonts w:ascii="標楷體" w:hAnsi="標楷體"/>
              </w:rPr>
              <w:t>NF</w:t>
            </w:r>
          </w:p>
        </w:tc>
        <w:tc>
          <w:tcPr>
            <w:tcW w:w="6379" w:type="dxa"/>
          </w:tcPr>
          <w:p w14:paraId="6842CA38" w14:textId="01B6CBCD" w:rsidR="00F64562" w:rsidRPr="00207E79" w:rsidRDefault="00F64562" w:rsidP="00983506">
            <w:pPr>
              <w:pStyle w:val="ab"/>
              <w:numPr>
                <w:ilvl w:val="0"/>
                <w:numId w:val="6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每一個欄位只能有一個值。</w:t>
            </w:r>
          </w:p>
          <w:p w14:paraId="6554A20E" w14:textId="10E72BFC" w:rsidR="00F64562" w:rsidRPr="00207E79" w:rsidRDefault="00F64562" w:rsidP="00983506">
            <w:pPr>
              <w:pStyle w:val="ab"/>
              <w:numPr>
                <w:ilvl w:val="0"/>
                <w:numId w:val="6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沒有任何資料完全重覆。</w:t>
            </w:r>
          </w:p>
          <w:p w14:paraId="7AD9D982" w14:textId="77777777" w:rsidR="00F64562" w:rsidRPr="00207E79" w:rsidRDefault="00F64562" w:rsidP="00983506">
            <w:pPr>
              <w:pStyle w:val="ab"/>
              <w:numPr>
                <w:ilvl w:val="0"/>
                <w:numId w:val="6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資料表中有主鍵，其它欄位相依與主鍵。</w:t>
            </w:r>
          </w:p>
        </w:tc>
      </w:tr>
      <w:tr w:rsidR="00F64562" w:rsidRPr="00207E79" w14:paraId="242637DC" w14:textId="77777777" w:rsidTr="00F64562">
        <w:tc>
          <w:tcPr>
            <w:tcW w:w="1838" w:type="dxa"/>
          </w:tcPr>
          <w:p w14:paraId="7B29E9BC" w14:textId="77777777" w:rsidR="00F64562" w:rsidRPr="00207E79" w:rsidRDefault="00F6456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2</w:t>
            </w:r>
            <w:r w:rsidRPr="00207E79">
              <w:rPr>
                <w:rFonts w:ascii="標楷體" w:hAnsi="標楷體"/>
              </w:rPr>
              <w:t>NF</w:t>
            </w:r>
          </w:p>
        </w:tc>
        <w:tc>
          <w:tcPr>
            <w:tcW w:w="6379" w:type="dxa"/>
          </w:tcPr>
          <w:p w14:paraId="11F8C60A" w14:textId="77777777" w:rsidR="00F64562" w:rsidRPr="00207E79" w:rsidRDefault="00F64562" w:rsidP="00983506">
            <w:pPr>
              <w:pStyle w:val="ab"/>
              <w:numPr>
                <w:ilvl w:val="0"/>
                <w:numId w:val="7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符合 </w:t>
            </w:r>
            <w:r w:rsidRPr="00207E79">
              <w:rPr>
                <w:rFonts w:ascii="標楷體" w:hAnsi="標楷體"/>
              </w:rPr>
              <w:t>1NF</w:t>
            </w:r>
            <w:r w:rsidRPr="00207E79">
              <w:rPr>
                <w:rFonts w:ascii="標楷體" w:hAnsi="標楷體" w:hint="eastAsia"/>
              </w:rPr>
              <w:t>。</w:t>
            </w:r>
          </w:p>
          <w:p w14:paraId="0FD2211D" w14:textId="77777777" w:rsidR="00F64562" w:rsidRPr="00207E79" w:rsidRDefault="00F64562" w:rsidP="00983506">
            <w:pPr>
              <w:pStyle w:val="ab"/>
              <w:numPr>
                <w:ilvl w:val="0"/>
                <w:numId w:val="7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每一個非鍵的屬性（例如姓名、性別）必須</w:t>
            </w:r>
            <w:r w:rsidRPr="00207E79">
              <w:rPr>
                <w:rFonts w:ascii="標楷體" w:hAnsi="標楷體" w:hint="eastAsia"/>
                <w:u w:val="single"/>
              </w:rPr>
              <w:t>完全相依</w:t>
            </w:r>
            <w:r w:rsidRPr="00207E79">
              <w:rPr>
                <w:rFonts w:ascii="標楷體" w:hAnsi="標楷體" w:hint="eastAsia"/>
              </w:rPr>
              <w:t>於主鍵（例如學號）。</w:t>
            </w:r>
          </w:p>
          <w:p w14:paraId="0B4D00D9" w14:textId="77777777" w:rsidR="00F64562" w:rsidRPr="00207E79" w:rsidRDefault="00F64562" w:rsidP="00983506">
            <w:pPr>
              <w:pStyle w:val="ab"/>
              <w:numPr>
                <w:ilvl w:val="0"/>
                <w:numId w:val="7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也就是不可以部分功能相依於主鍵。</w:t>
            </w:r>
          </w:p>
        </w:tc>
      </w:tr>
      <w:tr w:rsidR="00F64562" w:rsidRPr="00207E79" w14:paraId="086488C8" w14:textId="77777777" w:rsidTr="00F64562">
        <w:tc>
          <w:tcPr>
            <w:tcW w:w="1838" w:type="dxa"/>
          </w:tcPr>
          <w:p w14:paraId="6939C125" w14:textId="77777777" w:rsidR="00F64562" w:rsidRPr="00207E79" w:rsidRDefault="00F6456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3</w:t>
            </w:r>
            <w:r w:rsidRPr="00207E79">
              <w:rPr>
                <w:rFonts w:ascii="標楷體" w:hAnsi="標楷體"/>
              </w:rPr>
              <w:t>NF</w:t>
            </w:r>
          </w:p>
        </w:tc>
        <w:tc>
          <w:tcPr>
            <w:tcW w:w="6379" w:type="dxa"/>
          </w:tcPr>
          <w:p w14:paraId="67B39A8E" w14:textId="77777777" w:rsidR="00F64562" w:rsidRPr="00207E79" w:rsidRDefault="00F64562" w:rsidP="00983506">
            <w:pPr>
              <w:pStyle w:val="ab"/>
              <w:numPr>
                <w:ilvl w:val="0"/>
                <w:numId w:val="8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符合2</w:t>
            </w:r>
            <w:r w:rsidRPr="00207E79">
              <w:rPr>
                <w:rFonts w:ascii="標楷體" w:hAnsi="標楷體"/>
              </w:rPr>
              <w:t>NF</w:t>
            </w:r>
            <w:r w:rsidRPr="00207E79">
              <w:rPr>
                <w:rFonts w:ascii="標楷體" w:hAnsi="標楷體" w:hint="eastAsia"/>
              </w:rPr>
              <w:t>。</w:t>
            </w:r>
          </w:p>
          <w:p w14:paraId="703D2BED" w14:textId="77777777" w:rsidR="00F64562" w:rsidRPr="00207E79" w:rsidRDefault="00F64562" w:rsidP="00983506">
            <w:pPr>
              <w:pStyle w:val="ab"/>
              <w:numPr>
                <w:ilvl w:val="0"/>
                <w:numId w:val="8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各欄位與主鍵之間，沒有</w:t>
            </w:r>
            <w:r w:rsidRPr="00207E79">
              <w:rPr>
                <w:rFonts w:ascii="標楷體" w:hAnsi="標楷體" w:hint="eastAsia"/>
                <w:u w:val="single"/>
              </w:rPr>
              <w:t>遞移相依</w:t>
            </w:r>
            <w:r w:rsidRPr="00207E79">
              <w:rPr>
                <w:rFonts w:ascii="標楷體" w:hAnsi="標楷體" w:hint="eastAsia"/>
              </w:rPr>
              <w:t>的關係。</w:t>
            </w:r>
          </w:p>
          <w:p w14:paraId="75CB03FA" w14:textId="77777777" w:rsidR="00F64562" w:rsidRPr="00207E79" w:rsidRDefault="00F64562" w:rsidP="00983506">
            <w:pPr>
              <w:pStyle w:val="ab"/>
              <w:numPr>
                <w:ilvl w:val="0"/>
                <w:numId w:val="8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若要找出資料表中的遞移相依性，簡單的方法就正從左到右掃瞄各個欄位，有沒有</w:t>
            </w:r>
            <w:r w:rsidRPr="00207E79">
              <w:rPr>
                <w:rFonts w:ascii="標楷體" w:hAnsi="標楷體" w:hint="eastAsia"/>
                <w:u w:val="single"/>
              </w:rPr>
              <w:t>與主鍵無關的相依性</w:t>
            </w:r>
            <w:r w:rsidRPr="00207E79">
              <w:rPr>
                <w:rFonts w:ascii="標楷體" w:hAnsi="標楷體" w:hint="eastAsia"/>
              </w:rPr>
              <w:t>存在。</w:t>
            </w:r>
          </w:p>
        </w:tc>
      </w:tr>
      <w:tr w:rsidR="00F64562" w:rsidRPr="00207E79" w14:paraId="76A217F7" w14:textId="77777777" w:rsidTr="00F64562">
        <w:tc>
          <w:tcPr>
            <w:tcW w:w="1838" w:type="dxa"/>
          </w:tcPr>
          <w:p w14:paraId="13E016FB" w14:textId="77777777" w:rsidR="00F64562" w:rsidRPr="00207E79" w:rsidRDefault="00F6456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BCNF</w:t>
            </w:r>
          </w:p>
        </w:tc>
        <w:tc>
          <w:tcPr>
            <w:tcW w:w="6379" w:type="dxa"/>
          </w:tcPr>
          <w:p w14:paraId="16DE691D" w14:textId="77777777" w:rsidR="00F64562" w:rsidRPr="00207E79" w:rsidRDefault="00F64562" w:rsidP="00983506">
            <w:pPr>
              <w:pStyle w:val="ab"/>
              <w:numPr>
                <w:ilvl w:val="0"/>
                <w:numId w:val="9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符合</w:t>
            </w:r>
            <w:r w:rsidR="00E072E1" w:rsidRPr="00207E79">
              <w:rPr>
                <w:rFonts w:ascii="標楷體" w:hAnsi="標楷體" w:hint="eastAsia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>3</w:t>
            </w:r>
            <w:r w:rsidRPr="00207E79">
              <w:rPr>
                <w:rFonts w:ascii="標楷體" w:hAnsi="標楷體"/>
              </w:rPr>
              <w:t>NF</w:t>
            </w:r>
            <w:r w:rsidR="00E072E1" w:rsidRPr="00207E79">
              <w:rPr>
                <w:rFonts w:ascii="標楷體" w:hAnsi="標楷體" w:hint="eastAsia"/>
              </w:rPr>
              <w:t>。</w:t>
            </w:r>
          </w:p>
          <w:p w14:paraId="6D732D69" w14:textId="77777777" w:rsidR="00F64562" w:rsidRPr="00207E79" w:rsidRDefault="00F64562" w:rsidP="00983506">
            <w:pPr>
              <w:pStyle w:val="ab"/>
              <w:numPr>
                <w:ilvl w:val="0"/>
                <w:numId w:val="9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主鍵中的各個欄位（一張表有多個主鍵），不可以相依於其它非主鍵的欄位。</w:t>
            </w:r>
          </w:p>
        </w:tc>
      </w:tr>
    </w:tbl>
    <w:p w14:paraId="437E64A1" w14:textId="77777777" w:rsidR="009104B0" w:rsidRPr="00207E79" w:rsidRDefault="00421CE2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表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實務上</w:t>
      </w:r>
      <w:r w:rsidR="000833F4" w:rsidRPr="00207E79">
        <w:rPr>
          <w:rFonts w:ascii="標楷體" w:hAnsi="標楷體" w:hint="eastAsia"/>
        </w:rPr>
        <w:t>最多進行到</w:t>
      </w:r>
      <w:r w:rsidR="00B041B2" w:rsidRPr="00207E79">
        <w:rPr>
          <w:rFonts w:ascii="標楷體" w:hAnsi="標楷體"/>
        </w:rPr>
        <w:t xml:space="preserve"> 3NF</w:t>
      </w:r>
    </w:p>
    <w:p w14:paraId="62E73EBE" w14:textId="77777777" w:rsidR="00421CE2" w:rsidRPr="00207E79" w:rsidRDefault="00421CE2" w:rsidP="00983506">
      <w:pPr>
        <w:rPr>
          <w:rFonts w:ascii="標楷體" w:hAnsi="標楷體"/>
        </w:rPr>
      </w:pPr>
    </w:p>
    <w:p w14:paraId="5C5ED916" w14:textId="77777777" w:rsidR="00A4695A" w:rsidRPr="00207E79" w:rsidRDefault="00A4695A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5F325FED" wp14:editId="2A96E06A">
            <wp:extent cx="3156585" cy="3077210"/>
            <wp:effectExtent l="0" t="0" r="5715" b="8890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6585" cy="3077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BB0792" w14:textId="77777777" w:rsidR="00421CE2" w:rsidRPr="00207E79" w:rsidRDefault="00421CE2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正規化步驟</w:t>
      </w:r>
    </w:p>
    <w:p w14:paraId="4B1E3911" w14:textId="244C73BE" w:rsidR="00AA2003" w:rsidRDefault="00AA2003" w:rsidP="00983506">
      <w:pPr>
        <w:rPr>
          <w:rFonts w:ascii="標楷體" w:hAnsi="標楷體"/>
        </w:rPr>
      </w:pPr>
    </w:p>
    <w:p w14:paraId="05E194E9" w14:textId="77777777" w:rsidR="006833FE" w:rsidRDefault="006833FE" w:rsidP="00983506">
      <w:pPr>
        <w:rPr>
          <w:rFonts w:ascii="標楷體" w:hAnsi="標楷體"/>
        </w:rPr>
      </w:pPr>
      <w:r>
        <w:rPr>
          <w:rFonts w:ascii="標楷體" w:hAnsi="標楷體" w:hint="eastAsia"/>
        </w:rPr>
        <w:t>備註:</w:t>
      </w:r>
      <w:r>
        <w:rPr>
          <w:rFonts w:ascii="標楷體" w:hAnsi="標楷體"/>
        </w:rPr>
        <w:t xml:space="preserve"> </w:t>
      </w:r>
    </w:p>
    <w:p w14:paraId="73564A30" w14:textId="6FF0F93D" w:rsidR="006833FE" w:rsidRDefault="006833FE" w:rsidP="00983506">
      <w:pPr>
        <w:rPr>
          <w:rFonts w:ascii="標楷體" w:hAnsi="標楷體"/>
        </w:rPr>
      </w:pPr>
      <w:r w:rsidRPr="00CE725F">
        <w:rPr>
          <w:rFonts w:ascii="標楷體" w:hAnsi="標楷體" w:hint="eastAsia"/>
          <w:b/>
        </w:rPr>
        <w:t>功能相依</w:t>
      </w:r>
      <w:r w:rsidR="00CE725F">
        <w:rPr>
          <w:rFonts w:ascii="標楷體" w:hAnsi="標楷體" w:hint="eastAsia"/>
        </w:rPr>
        <w:t>（X→</w:t>
      </w:r>
      <w:r w:rsidR="00CE725F">
        <w:rPr>
          <w:rFonts w:ascii="標楷體" w:hAnsi="標楷體"/>
        </w:rPr>
        <w:t>Y</w:t>
      </w:r>
      <w:r w:rsidR="00CE725F">
        <w:rPr>
          <w:rFonts w:ascii="標楷體" w:hAnsi="標楷體" w:hint="eastAsia"/>
        </w:rPr>
        <w:t>）</w:t>
      </w:r>
      <w:r>
        <w:rPr>
          <w:rFonts w:ascii="標楷體" w:hAnsi="標楷體" w:hint="eastAsia"/>
        </w:rPr>
        <w:t>，代表欄位</w:t>
      </w:r>
      <w:r w:rsidR="00FC2090">
        <w:rPr>
          <w:rFonts w:ascii="標楷體" w:hAnsi="標楷體" w:hint="eastAsia"/>
        </w:rPr>
        <w:t>X</w:t>
      </w:r>
      <w:r>
        <w:rPr>
          <w:rFonts w:ascii="標楷體" w:hAnsi="標楷體" w:hint="eastAsia"/>
        </w:rPr>
        <w:t>可以決定或找到欄位</w:t>
      </w:r>
      <w:r w:rsidR="00FC2090">
        <w:rPr>
          <w:rFonts w:ascii="標楷體" w:hAnsi="標楷體" w:hint="eastAsia"/>
        </w:rPr>
        <w:t>Y</w:t>
      </w:r>
      <w:r w:rsidR="00F612F7">
        <w:rPr>
          <w:rFonts w:ascii="標楷體" w:hAnsi="標楷體" w:hint="eastAsia"/>
        </w:rPr>
        <w:t>，或是稱欄位Y相依於欄位X</w:t>
      </w:r>
      <w:r>
        <w:rPr>
          <w:rFonts w:ascii="標楷體" w:hAnsi="標楷體" w:hint="eastAsia"/>
        </w:rPr>
        <w:t>，例如</w:t>
      </w:r>
    </w:p>
    <w:p w14:paraId="3D35BFE5" w14:textId="20F36273" w:rsidR="006833FE" w:rsidRDefault="006833FE" w:rsidP="006833FE">
      <w:pPr>
        <w:pStyle w:val="ab"/>
        <w:numPr>
          <w:ilvl w:val="0"/>
          <w:numId w:val="23"/>
        </w:numPr>
        <w:ind w:leftChars="0"/>
        <w:rPr>
          <w:rFonts w:ascii="標楷體" w:hAnsi="標楷體"/>
        </w:rPr>
      </w:pPr>
      <w:r w:rsidRPr="006833FE">
        <w:rPr>
          <w:rFonts w:ascii="標楷體" w:hAnsi="標楷體" w:hint="eastAsia"/>
        </w:rPr>
        <w:t>「</w:t>
      </w:r>
      <w:r>
        <w:rPr>
          <w:rFonts w:ascii="標楷體" w:hAnsi="標楷體" w:hint="eastAsia"/>
        </w:rPr>
        <w:t>學生編號</w:t>
      </w:r>
      <w:r w:rsidRPr="006833FE">
        <w:rPr>
          <w:rFonts w:ascii="標楷體" w:hAnsi="標楷體" w:hint="eastAsia"/>
        </w:rPr>
        <w:t>」可以決定「學生姓名」</w:t>
      </w:r>
      <w:r>
        <w:rPr>
          <w:rFonts w:ascii="標楷體" w:hAnsi="標楷體" w:hint="eastAsia"/>
        </w:rPr>
        <w:t>或「學生暱稱」等。</w:t>
      </w:r>
    </w:p>
    <w:p w14:paraId="2400FDC4" w14:textId="34148C7A" w:rsidR="006833FE" w:rsidRDefault="006833FE" w:rsidP="006833FE">
      <w:pPr>
        <w:pStyle w:val="ab"/>
        <w:numPr>
          <w:ilvl w:val="0"/>
          <w:numId w:val="23"/>
        </w:numPr>
        <w:ind w:leftChars="0"/>
        <w:rPr>
          <w:rFonts w:ascii="標楷體" w:hAnsi="標楷體"/>
        </w:rPr>
      </w:pPr>
      <w:r w:rsidRPr="006833FE">
        <w:rPr>
          <w:rFonts w:ascii="標楷體" w:hAnsi="標楷體" w:hint="eastAsia"/>
        </w:rPr>
        <w:t>「老師編號」</w:t>
      </w:r>
      <w:r>
        <w:rPr>
          <w:rFonts w:ascii="標楷體" w:hAnsi="標楷體" w:hint="eastAsia"/>
        </w:rPr>
        <w:t>可以決定「老師姓名」等。</w:t>
      </w:r>
    </w:p>
    <w:p w14:paraId="37D34705" w14:textId="65F5B0A1" w:rsidR="006833FE" w:rsidRPr="006833FE" w:rsidRDefault="006833FE" w:rsidP="006833FE">
      <w:pPr>
        <w:pStyle w:val="ab"/>
        <w:numPr>
          <w:ilvl w:val="0"/>
          <w:numId w:val="23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「課程編號」可以決定「學分數」或「必選修」等。</w:t>
      </w:r>
    </w:p>
    <w:p w14:paraId="612D5CC2" w14:textId="77777777" w:rsidR="006833FE" w:rsidRPr="00207E79" w:rsidRDefault="006833FE" w:rsidP="00983506">
      <w:pPr>
        <w:rPr>
          <w:rFonts w:ascii="標楷體" w:hAnsi="標楷體"/>
        </w:rPr>
      </w:pPr>
    </w:p>
    <w:p w14:paraId="61801086" w14:textId="77777777" w:rsidR="0013125A" w:rsidRPr="00207E79" w:rsidRDefault="00001CCD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尚未正規化的資料表：</w:t>
      </w:r>
      <w:r w:rsidR="00E73338" w:rsidRPr="00207E79">
        <w:rPr>
          <w:rFonts w:ascii="標楷體" w:hAnsi="標楷體" w:hint="eastAsia"/>
          <w:shd w:val="pct15" w:color="auto" w:fill="FFFFFF"/>
        </w:rPr>
        <w:t>學生選課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562"/>
        <w:gridCol w:w="709"/>
        <w:gridCol w:w="567"/>
        <w:gridCol w:w="567"/>
        <w:gridCol w:w="992"/>
        <w:gridCol w:w="993"/>
        <w:gridCol w:w="708"/>
        <w:gridCol w:w="709"/>
        <w:gridCol w:w="567"/>
        <w:gridCol w:w="992"/>
        <w:gridCol w:w="930"/>
      </w:tblGrid>
      <w:tr w:rsidR="00303C2C" w:rsidRPr="00207E79" w14:paraId="46ADDE28" w14:textId="77777777" w:rsidTr="00D4705D">
        <w:tc>
          <w:tcPr>
            <w:tcW w:w="562" w:type="dxa"/>
          </w:tcPr>
          <w:p w14:paraId="0906CC3C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09" w:type="dxa"/>
          </w:tcPr>
          <w:p w14:paraId="64D5CE52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567" w:type="dxa"/>
          </w:tcPr>
          <w:p w14:paraId="7959064A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7" w:type="dxa"/>
          </w:tcPr>
          <w:p w14:paraId="6753314D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992" w:type="dxa"/>
          </w:tcPr>
          <w:p w14:paraId="3106B5E2" w14:textId="068BCC06" w:rsidR="00E73338" w:rsidRPr="00D4705D" w:rsidRDefault="00E7333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3" w:type="dxa"/>
          </w:tcPr>
          <w:p w14:paraId="674F8630" w14:textId="3C1EA4A6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8" w:type="dxa"/>
          </w:tcPr>
          <w:p w14:paraId="70DBBE38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09" w:type="dxa"/>
          </w:tcPr>
          <w:p w14:paraId="391D61EE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67" w:type="dxa"/>
          </w:tcPr>
          <w:p w14:paraId="3742BD68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992" w:type="dxa"/>
          </w:tcPr>
          <w:p w14:paraId="5519A904" w14:textId="7E9F3D0E" w:rsidR="00E73338" w:rsidRPr="00D4705D" w:rsidRDefault="00E7333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30" w:type="dxa"/>
          </w:tcPr>
          <w:p w14:paraId="490E5A60" w14:textId="7ECC4342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303C2C" w:rsidRPr="00207E79" w14:paraId="5E2A140D" w14:textId="77777777" w:rsidTr="00D4705D">
        <w:tc>
          <w:tcPr>
            <w:tcW w:w="562" w:type="dxa"/>
          </w:tcPr>
          <w:p w14:paraId="173070BC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09" w:type="dxa"/>
          </w:tcPr>
          <w:p w14:paraId="3861ABB9" w14:textId="77777777" w:rsidR="00E73338" w:rsidRPr="00207E79" w:rsidRDefault="00820FE1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</w:t>
            </w:r>
            <w:r w:rsidR="003D7D36" w:rsidRPr="00207E79">
              <w:rPr>
                <w:rFonts w:ascii="標楷體" w:hAnsi="標楷體" w:hint="eastAsia"/>
                <w:sz w:val="16"/>
                <w:szCs w:val="16"/>
              </w:rPr>
              <w:t>○○</w:t>
            </w:r>
          </w:p>
        </w:tc>
        <w:tc>
          <w:tcPr>
            <w:tcW w:w="567" w:type="dxa"/>
          </w:tcPr>
          <w:p w14:paraId="1605A05E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7" w:type="dxa"/>
          </w:tcPr>
          <w:p w14:paraId="70E5E68D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992" w:type="dxa"/>
          </w:tcPr>
          <w:p w14:paraId="3ECA9619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  <w:p w14:paraId="7CED260E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3" w:type="dxa"/>
          </w:tcPr>
          <w:p w14:paraId="30D9D349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  <w:p w14:paraId="2F8B5616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8" w:type="dxa"/>
          </w:tcPr>
          <w:p w14:paraId="0F72572C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  <w:p w14:paraId="3086E9E8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09" w:type="dxa"/>
          </w:tcPr>
          <w:p w14:paraId="42C84897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  <w:p w14:paraId="1895A47F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67" w:type="dxa"/>
          </w:tcPr>
          <w:p w14:paraId="3FD4553B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  <w:p w14:paraId="4FD6A202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992" w:type="dxa"/>
          </w:tcPr>
          <w:p w14:paraId="7811FDF1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  <w:p w14:paraId="6547F0DF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30" w:type="dxa"/>
          </w:tcPr>
          <w:p w14:paraId="13F091A0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  <w:p w14:paraId="0F0F6F36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303C2C" w:rsidRPr="00207E79" w14:paraId="003E336B" w14:textId="77777777" w:rsidTr="00D4705D">
        <w:tc>
          <w:tcPr>
            <w:tcW w:w="562" w:type="dxa"/>
          </w:tcPr>
          <w:p w14:paraId="0F5021B9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09" w:type="dxa"/>
          </w:tcPr>
          <w:p w14:paraId="102A785F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567" w:type="dxa"/>
          </w:tcPr>
          <w:p w14:paraId="485896E6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7" w:type="dxa"/>
          </w:tcPr>
          <w:p w14:paraId="09A1CCDA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992" w:type="dxa"/>
          </w:tcPr>
          <w:p w14:paraId="1F3C6BC3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  <w:p w14:paraId="6BFEE3E4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  <w:p w14:paraId="2C7989AE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3" w:type="dxa"/>
          </w:tcPr>
          <w:p w14:paraId="4DA3A8C2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  <w:p w14:paraId="1A8DFE6F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  <w:p w14:paraId="5466A7A3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8" w:type="dxa"/>
          </w:tcPr>
          <w:p w14:paraId="013A04B7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  <w:p w14:paraId="29D3948F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  <w:p w14:paraId="34F6EEA5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09" w:type="dxa"/>
          </w:tcPr>
          <w:p w14:paraId="002DF3DE" w14:textId="77777777" w:rsidR="00820FE1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  <w:p w14:paraId="7DF14527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  <w:p w14:paraId="2BF6E5E4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67" w:type="dxa"/>
          </w:tcPr>
          <w:p w14:paraId="39DE17B2" w14:textId="77777777" w:rsidR="00820FE1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  <w:p w14:paraId="183FE687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  <w:p w14:paraId="667B7ADE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992" w:type="dxa"/>
          </w:tcPr>
          <w:p w14:paraId="2A258ED6" w14:textId="77777777" w:rsidR="00820FE1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  <w:p w14:paraId="7DE568B4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  <w:p w14:paraId="64EEADBC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30" w:type="dxa"/>
          </w:tcPr>
          <w:p w14:paraId="338BF850" w14:textId="77777777" w:rsidR="00820FE1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  <w:p w14:paraId="1BC1E7F0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  <w:p w14:paraId="78EB919D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6D473B41" w14:textId="77777777" w:rsidR="006207F0" w:rsidRPr="00207E79" w:rsidRDefault="006207F0" w:rsidP="00983506">
      <w:pPr>
        <w:rPr>
          <w:rFonts w:ascii="標楷體" w:hAnsi="標楷體"/>
        </w:rPr>
      </w:pPr>
    </w:p>
    <w:p w14:paraId="60B90CF9" w14:textId="77777777" w:rsidR="0065661D" w:rsidRPr="00207E79" w:rsidRDefault="0065661D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 xml:space="preserve">1NF </w:t>
      </w:r>
      <w:r w:rsidRPr="00207E79">
        <w:rPr>
          <w:rFonts w:ascii="標楷體" w:hAnsi="標楷體" w:hint="eastAsia"/>
          <w:shd w:val="pct15" w:color="auto" w:fill="FFFFFF"/>
        </w:rPr>
        <w:t>後的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2E5606" w:rsidRPr="00207E79" w14:paraId="0669E69F" w14:textId="77777777" w:rsidTr="00F7767B">
        <w:tc>
          <w:tcPr>
            <w:tcW w:w="754" w:type="dxa"/>
          </w:tcPr>
          <w:p w14:paraId="363384F3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7180259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5C2FA883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2B609783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33A141F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4C6CCEF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054BB31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4422546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740C74C4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1CE8676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1AD2EEE6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2923AE4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58E24AB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7C581ACD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5B0914A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2E5606" w:rsidRPr="00207E79" w14:paraId="571E595E" w14:textId="77777777" w:rsidTr="002E5606">
        <w:trPr>
          <w:trHeight w:val="358"/>
        </w:trPr>
        <w:tc>
          <w:tcPr>
            <w:tcW w:w="754" w:type="dxa"/>
          </w:tcPr>
          <w:p w14:paraId="27C10BB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33EB874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</w:t>
            </w:r>
            <w:r w:rsidR="00D467E8" w:rsidRPr="00207E79">
              <w:rPr>
                <w:rFonts w:ascii="標楷體" w:hAnsi="標楷體" w:hint="eastAsia"/>
                <w:sz w:val="16"/>
                <w:szCs w:val="16"/>
              </w:rPr>
              <w:t>○○</w:t>
            </w:r>
          </w:p>
        </w:tc>
        <w:tc>
          <w:tcPr>
            <w:tcW w:w="754" w:type="dxa"/>
          </w:tcPr>
          <w:p w14:paraId="6DB0BAA7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2FF5840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78D758B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7873193A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729BC17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5C5A4574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0E274EC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150607C1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23643A53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2E5606" w:rsidRPr="00207E79" w14:paraId="41062A87" w14:textId="77777777" w:rsidTr="00F7767B">
        <w:trPr>
          <w:trHeight w:val="358"/>
        </w:trPr>
        <w:tc>
          <w:tcPr>
            <w:tcW w:w="754" w:type="dxa"/>
          </w:tcPr>
          <w:p w14:paraId="4257557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2B76D32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</w:t>
            </w:r>
            <w:r w:rsidR="00D467E8" w:rsidRPr="00207E79">
              <w:rPr>
                <w:rFonts w:ascii="標楷體" w:hAnsi="標楷體" w:hint="eastAsia"/>
                <w:sz w:val="16"/>
                <w:szCs w:val="16"/>
              </w:rPr>
              <w:t>○○</w:t>
            </w:r>
          </w:p>
        </w:tc>
        <w:tc>
          <w:tcPr>
            <w:tcW w:w="754" w:type="dxa"/>
          </w:tcPr>
          <w:p w14:paraId="088E807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5DE32926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6EAE816D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37A81EA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47AC771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3E6143FC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3479EED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44CC953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7784E9B1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2E5606" w:rsidRPr="00207E79" w14:paraId="5C5AE9D0" w14:textId="77777777" w:rsidTr="002E5606">
        <w:trPr>
          <w:trHeight w:val="375"/>
        </w:trPr>
        <w:tc>
          <w:tcPr>
            <w:tcW w:w="754" w:type="dxa"/>
          </w:tcPr>
          <w:p w14:paraId="249A675E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527C515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6489E4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2AEC6AA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4AC3406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3F89DBA6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26BC464C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1FE1A70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2ED1941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392AA99E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34B9F0E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2E5606" w:rsidRPr="00207E79" w14:paraId="3D330327" w14:textId="77777777" w:rsidTr="002E5606">
        <w:trPr>
          <w:trHeight w:val="341"/>
        </w:trPr>
        <w:tc>
          <w:tcPr>
            <w:tcW w:w="754" w:type="dxa"/>
          </w:tcPr>
          <w:p w14:paraId="26C8B6FE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7D20ED5C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733EE06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4E32A9C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08A713BA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0CAC8C6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851" w:type="dxa"/>
          </w:tcPr>
          <w:p w14:paraId="5293305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850" w:type="dxa"/>
          </w:tcPr>
          <w:p w14:paraId="73B29381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24D1BF84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  <w:tc>
          <w:tcPr>
            <w:tcW w:w="754" w:type="dxa"/>
          </w:tcPr>
          <w:p w14:paraId="1DACE3FA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755" w:type="dxa"/>
          </w:tcPr>
          <w:p w14:paraId="0CB2AA11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2E5606" w:rsidRPr="00207E79" w14:paraId="27054F6A" w14:textId="77777777" w:rsidTr="00151F56">
        <w:trPr>
          <w:trHeight w:val="194"/>
        </w:trPr>
        <w:tc>
          <w:tcPr>
            <w:tcW w:w="754" w:type="dxa"/>
          </w:tcPr>
          <w:p w14:paraId="690CB2C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273269CF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5411FFE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5193AC6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294A5ABE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2487E4A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0C5B5B9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27D4AA6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249A44B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4D4B7174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624C5FD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52B207DE" w14:textId="77777777" w:rsidR="00F65936" w:rsidRPr="00207E79" w:rsidRDefault="00F65936" w:rsidP="00983506">
      <w:pPr>
        <w:rPr>
          <w:rFonts w:ascii="標楷體" w:hAnsi="標楷體"/>
        </w:rPr>
      </w:pPr>
    </w:p>
    <w:p w14:paraId="12E4A4B2" w14:textId="77777777" w:rsidR="002652B5" w:rsidRPr="00207E79" w:rsidRDefault="002652B5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新增異常：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2652B5" w:rsidRPr="00207E79" w14:paraId="4DCCF09A" w14:textId="77777777" w:rsidTr="00F7767B">
        <w:tc>
          <w:tcPr>
            <w:tcW w:w="754" w:type="dxa"/>
          </w:tcPr>
          <w:p w14:paraId="688EFA5B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50277004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14012611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0B1E2123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1DE9EFB8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329E1B92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76946C94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371660FA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7093305B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59B31595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464FDF27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0130B5D6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44BC7DFA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0E39B23F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5677D255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2652B5" w:rsidRPr="00207E79" w14:paraId="3C4DE04F" w14:textId="77777777" w:rsidTr="00F7767B">
        <w:tc>
          <w:tcPr>
            <w:tcW w:w="754" w:type="dxa"/>
          </w:tcPr>
          <w:p w14:paraId="4A372919" w14:textId="77777777" w:rsidR="002652B5" w:rsidRPr="00207E79" w:rsidRDefault="002652B5" w:rsidP="00983506">
            <w:pPr>
              <w:rPr>
                <w:rFonts w:ascii="標楷體" w:hAnsi="標楷體"/>
                <w:w w:val="8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w w:val="80"/>
                <w:sz w:val="16"/>
                <w:szCs w:val="16"/>
              </w:rPr>
              <w:t>ＮＵＬＬ</w:t>
            </w:r>
          </w:p>
        </w:tc>
        <w:tc>
          <w:tcPr>
            <w:tcW w:w="754" w:type="dxa"/>
          </w:tcPr>
          <w:p w14:paraId="4130862A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754" w:type="dxa"/>
          </w:tcPr>
          <w:p w14:paraId="7D97CA2D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568" w:type="dxa"/>
          </w:tcPr>
          <w:p w14:paraId="43342725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709" w:type="dxa"/>
          </w:tcPr>
          <w:p w14:paraId="42CE8797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</w:t>
            </w:r>
            <w:r w:rsidRPr="00207E79">
              <w:rPr>
                <w:rFonts w:ascii="標楷體" w:hAnsi="標楷體" w:hint="eastAsia"/>
                <w:sz w:val="16"/>
                <w:szCs w:val="16"/>
              </w:rPr>
              <w:t>５</w:t>
            </w:r>
          </w:p>
        </w:tc>
        <w:tc>
          <w:tcPr>
            <w:tcW w:w="992" w:type="dxa"/>
          </w:tcPr>
          <w:p w14:paraId="08347AD5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系統分析</w:t>
            </w:r>
          </w:p>
        </w:tc>
        <w:tc>
          <w:tcPr>
            <w:tcW w:w="851" w:type="dxa"/>
          </w:tcPr>
          <w:p w14:paraId="60590216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850" w:type="dxa"/>
          </w:tcPr>
          <w:p w14:paraId="51B1F57C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555" w:type="dxa"/>
          </w:tcPr>
          <w:p w14:paraId="33237AAD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754" w:type="dxa"/>
          </w:tcPr>
          <w:p w14:paraId="73261683" w14:textId="77777777" w:rsidR="002652B5" w:rsidRPr="00207E79" w:rsidRDefault="002652B5" w:rsidP="00983506">
            <w:pPr>
              <w:rPr>
                <w:rFonts w:ascii="標楷體" w:hAnsi="標楷體"/>
                <w:w w:val="8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w w:val="80"/>
                <w:sz w:val="16"/>
                <w:szCs w:val="16"/>
              </w:rPr>
              <w:t>ＮＵＬＬ</w:t>
            </w:r>
          </w:p>
        </w:tc>
        <w:tc>
          <w:tcPr>
            <w:tcW w:w="755" w:type="dxa"/>
          </w:tcPr>
          <w:p w14:paraId="173A8D5D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</w:tr>
    </w:tbl>
    <w:p w14:paraId="12A30108" w14:textId="77777777" w:rsidR="002652B5" w:rsidRPr="00207E79" w:rsidRDefault="00020E96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若要新增一門課程，要</w:t>
      </w:r>
      <w:r w:rsidRPr="00207E79">
        <w:rPr>
          <w:rFonts w:ascii="標楷體" w:hAnsi="標楷體" w:hint="eastAsia"/>
          <w:u w:val="single"/>
        </w:rPr>
        <w:t>等學生選課</w:t>
      </w:r>
      <w:r w:rsidR="006842AF" w:rsidRPr="00207E79">
        <w:rPr>
          <w:rFonts w:ascii="標楷體" w:hAnsi="標楷體" w:hint="eastAsia"/>
          <w:u w:val="single"/>
        </w:rPr>
        <w:t>、確定授課老師</w:t>
      </w:r>
      <w:r w:rsidRPr="00207E79">
        <w:rPr>
          <w:rFonts w:ascii="標楷體" w:hAnsi="標楷體" w:hint="eastAsia"/>
          <w:u w:val="single"/>
        </w:rPr>
        <w:t>之後</w:t>
      </w:r>
      <w:r w:rsidRPr="00207E79">
        <w:rPr>
          <w:rFonts w:ascii="標楷體" w:hAnsi="標楷體" w:hint="eastAsia"/>
        </w:rPr>
        <w:t>，才能新增。</w:t>
      </w:r>
    </w:p>
    <w:p w14:paraId="126B4A94" w14:textId="77777777" w:rsidR="00020E96" w:rsidRPr="00207E79" w:rsidRDefault="00020E96" w:rsidP="00983506">
      <w:pPr>
        <w:rPr>
          <w:rFonts w:ascii="標楷體" w:hAnsi="標楷體"/>
        </w:rPr>
      </w:pPr>
    </w:p>
    <w:p w14:paraId="3918CBDC" w14:textId="77777777" w:rsidR="006C0804" w:rsidRPr="00207E79" w:rsidRDefault="006C0804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修改異常：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709"/>
        <w:gridCol w:w="600"/>
        <w:gridCol w:w="755"/>
      </w:tblGrid>
      <w:tr w:rsidR="00D467E8" w:rsidRPr="00207E79" w14:paraId="6C05DFD7" w14:textId="77777777" w:rsidTr="001A5D47">
        <w:tc>
          <w:tcPr>
            <w:tcW w:w="754" w:type="dxa"/>
          </w:tcPr>
          <w:p w14:paraId="07518454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5D4E2FFA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1B93832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051A65C1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60BE4BA4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7F68CB0F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724301A5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0FA3193F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7F0C349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12497EBD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709" w:type="dxa"/>
          </w:tcPr>
          <w:p w14:paraId="288FC70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600" w:type="dxa"/>
          </w:tcPr>
          <w:p w14:paraId="2ED3B52F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0ADA8AC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7D0B427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3402D72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D467E8" w:rsidRPr="00207E79" w14:paraId="3F9F1314" w14:textId="77777777" w:rsidTr="001A5D47">
        <w:trPr>
          <w:trHeight w:val="358"/>
        </w:trPr>
        <w:tc>
          <w:tcPr>
            <w:tcW w:w="754" w:type="dxa"/>
          </w:tcPr>
          <w:p w14:paraId="38693D08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3857348C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0487B42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65162496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1D867D17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4B7992BA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11FECC54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76F1756C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709" w:type="dxa"/>
          </w:tcPr>
          <w:p w14:paraId="2832B84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600" w:type="dxa"/>
          </w:tcPr>
          <w:p w14:paraId="3CD55CC8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60553354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D467E8" w:rsidRPr="00207E79" w14:paraId="0AFCE30B" w14:textId="77777777" w:rsidTr="001A5D47">
        <w:trPr>
          <w:trHeight w:val="358"/>
        </w:trPr>
        <w:tc>
          <w:tcPr>
            <w:tcW w:w="754" w:type="dxa"/>
          </w:tcPr>
          <w:p w14:paraId="54ABBFE1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  <w:shd w:val="pct15" w:color="auto" w:fill="FFFFFF"/>
              </w:rPr>
              <w:t>0</w:t>
            </w:r>
            <w:r w:rsidRPr="00207E79">
              <w:rPr>
                <w:rFonts w:ascii="標楷體" w:hAnsi="標楷體"/>
                <w:color w:val="FF0000"/>
                <w:sz w:val="16"/>
                <w:szCs w:val="16"/>
                <w:shd w:val="pct15" w:color="auto" w:fill="FFFFFF"/>
              </w:rPr>
              <w:t>87</w:t>
            </w:r>
          </w:p>
        </w:tc>
        <w:tc>
          <w:tcPr>
            <w:tcW w:w="754" w:type="dxa"/>
          </w:tcPr>
          <w:p w14:paraId="5BECFDDE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2DD41367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3BF92385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5FD47BA2" w14:textId="77777777" w:rsidR="00D467E8" w:rsidRPr="00207E79" w:rsidRDefault="00D467E8" w:rsidP="00983506">
            <w:pPr>
              <w:rPr>
                <w:rFonts w:ascii="標楷體" w:hAnsi="標楷體"/>
                <w:b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FF0000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b/>
                <w:color w:val="FF0000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7597D947" w14:textId="77777777" w:rsidR="00D467E8" w:rsidRPr="00207E79" w:rsidRDefault="00D467E8" w:rsidP="00983506">
            <w:pPr>
              <w:rPr>
                <w:rFonts w:ascii="標楷體" w:hAnsi="標楷體"/>
                <w:b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FF0000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5D777A6B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4BA03E00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選</w:t>
            </w:r>
          </w:p>
        </w:tc>
        <w:tc>
          <w:tcPr>
            <w:tcW w:w="709" w:type="dxa"/>
          </w:tcPr>
          <w:p w14:paraId="5D776BC0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trike/>
                <w:color w:val="FF0000"/>
                <w:sz w:val="16"/>
                <w:szCs w:val="16"/>
              </w:rPr>
              <w:t>3</w:t>
            </w:r>
            <w:r w:rsidR="001A5D47" w:rsidRPr="00207E79">
              <w:rPr>
                <w:rFonts w:ascii="標楷體" w:hAnsi="標楷體"/>
                <w:color w:val="FF0000"/>
                <w:sz w:val="16"/>
                <w:szCs w:val="16"/>
              </w:rPr>
              <w:t xml:space="preserve"> 98</w:t>
            </w:r>
          </w:p>
        </w:tc>
        <w:tc>
          <w:tcPr>
            <w:tcW w:w="600" w:type="dxa"/>
          </w:tcPr>
          <w:p w14:paraId="496D9837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color w:val="FF0000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0C754C4D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林○○</w:t>
            </w:r>
          </w:p>
        </w:tc>
      </w:tr>
      <w:tr w:rsidR="00D467E8" w:rsidRPr="00207E79" w14:paraId="33DA6BC6" w14:textId="77777777" w:rsidTr="001A5D47">
        <w:trPr>
          <w:trHeight w:val="375"/>
        </w:trPr>
        <w:tc>
          <w:tcPr>
            <w:tcW w:w="754" w:type="dxa"/>
          </w:tcPr>
          <w:p w14:paraId="229ED1E6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  <w:shd w:val="pct15" w:color="auto" w:fill="FFFFFF"/>
              </w:rPr>
              <w:t>0</w:t>
            </w:r>
            <w:r w:rsidRPr="00207E79">
              <w:rPr>
                <w:rFonts w:ascii="標楷體" w:hAnsi="標楷體"/>
                <w:color w:val="0070C0"/>
                <w:sz w:val="16"/>
                <w:szCs w:val="16"/>
                <w:shd w:val="pct15" w:color="auto" w:fill="FFFFFF"/>
              </w:rPr>
              <w:t>88</w:t>
            </w:r>
          </w:p>
        </w:tc>
        <w:tc>
          <w:tcPr>
            <w:tcW w:w="754" w:type="dxa"/>
          </w:tcPr>
          <w:p w14:paraId="41E7212C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5AF06CCD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548AC9D1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6B6D2C7E" w14:textId="77777777" w:rsidR="00D467E8" w:rsidRPr="00207E79" w:rsidRDefault="00D467E8" w:rsidP="00983506">
            <w:pPr>
              <w:rPr>
                <w:rFonts w:ascii="標楷體" w:hAnsi="標楷體"/>
                <w:b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0070C0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b/>
                <w:color w:val="0070C0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5650C83F" w14:textId="77777777" w:rsidR="00D467E8" w:rsidRPr="00207E79" w:rsidRDefault="00D467E8" w:rsidP="00983506">
            <w:pPr>
              <w:rPr>
                <w:rFonts w:ascii="標楷體" w:hAnsi="標楷體"/>
                <w:b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0070C0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741EF712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62F953BD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選</w:t>
            </w:r>
          </w:p>
        </w:tc>
        <w:tc>
          <w:tcPr>
            <w:tcW w:w="709" w:type="dxa"/>
          </w:tcPr>
          <w:p w14:paraId="120E7093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color w:val="0070C0"/>
                <w:sz w:val="16"/>
                <w:szCs w:val="16"/>
              </w:rPr>
              <w:t>3</w:t>
            </w:r>
          </w:p>
        </w:tc>
        <w:tc>
          <w:tcPr>
            <w:tcW w:w="600" w:type="dxa"/>
          </w:tcPr>
          <w:p w14:paraId="4F0174FE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color w:val="0070C0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05F219F4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林○○</w:t>
            </w:r>
          </w:p>
        </w:tc>
      </w:tr>
      <w:tr w:rsidR="00D467E8" w:rsidRPr="00207E79" w14:paraId="173619F0" w14:textId="77777777" w:rsidTr="001A5D47">
        <w:trPr>
          <w:trHeight w:val="341"/>
        </w:trPr>
        <w:tc>
          <w:tcPr>
            <w:tcW w:w="754" w:type="dxa"/>
          </w:tcPr>
          <w:p w14:paraId="5D65655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15EEAA35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0046BA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44A39D1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53CD917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1053108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851" w:type="dxa"/>
          </w:tcPr>
          <w:p w14:paraId="5DACB8C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850" w:type="dxa"/>
          </w:tcPr>
          <w:p w14:paraId="463A29B9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709" w:type="dxa"/>
          </w:tcPr>
          <w:p w14:paraId="405F8037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  <w:tc>
          <w:tcPr>
            <w:tcW w:w="600" w:type="dxa"/>
          </w:tcPr>
          <w:p w14:paraId="2AC687F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755" w:type="dxa"/>
          </w:tcPr>
          <w:p w14:paraId="1D59C061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D467E8" w:rsidRPr="00207E79" w14:paraId="34CBBAB5" w14:textId="77777777" w:rsidTr="001A5D47">
        <w:trPr>
          <w:trHeight w:val="194"/>
        </w:trPr>
        <w:tc>
          <w:tcPr>
            <w:tcW w:w="754" w:type="dxa"/>
          </w:tcPr>
          <w:p w14:paraId="118DD7B8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099964E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5CC1524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7F7D5B01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07193BF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6E1D225A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6EBBD16D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365E30D1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709" w:type="dxa"/>
          </w:tcPr>
          <w:p w14:paraId="5683A34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600" w:type="dxa"/>
          </w:tcPr>
          <w:p w14:paraId="131AF2F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0BE6EAD6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06C6769E" w14:textId="7F394F35" w:rsidR="00C220B9" w:rsidRPr="00207E79" w:rsidRDefault="004D05F0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若是希望有修「網頁設計」的同學，全班加 </w:t>
      </w:r>
      <w:r w:rsidRPr="00207E79">
        <w:rPr>
          <w:rFonts w:ascii="標楷體" w:hAnsi="標楷體"/>
        </w:rPr>
        <w:t xml:space="preserve">5 </w:t>
      </w:r>
      <w:r w:rsidRPr="00207E79">
        <w:rPr>
          <w:rFonts w:ascii="標楷體" w:hAnsi="標楷體" w:hint="eastAsia"/>
        </w:rPr>
        <w:t>分，卻可能因為</w:t>
      </w:r>
      <w:r w:rsidR="000F060D" w:rsidRPr="00207E79">
        <w:rPr>
          <w:rFonts w:ascii="標楷體" w:hAnsi="標楷體" w:hint="eastAsia"/>
        </w:rPr>
        <w:t>加分行為重覆多次，</w:t>
      </w:r>
      <w:r w:rsidRPr="00207E79">
        <w:rPr>
          <w:rFonts w:ascii="標楷體" w:hAnsi="標楷體" w:hint="eastAsia"/>
        </w:rPr>
        <w:t>有些人加到、有些人沒加到，而造成資料</w:t>
      </w:r>
      <w:r w:rsidR="00DB1973" w:rsidRPr="00207E79">
        <w:rPr>
          <w:rFonts w:ascii="標楷體" w:hAnsi="標楷體" w:hint="eastAsia"/>
        </w:rPr>
        <w:t>不一致的</w:t>
      </w:r>
      <w:r w:rsidRPr="00207E79">
        <w:rPr>
          <w:rFonts w:ascii="標楷體" w:hAnsi="標楷體" w:hint="eastAsia"/>
        </w:rPr>
        <w:t>異常現象</w:t>
      </w:r>
      <w:r w:rsidR="00D352AB">
        <w:rPr>
          <w:rFonts w:ascii="標楷體" w:hAnsi="標楷體" w:hint="eastAsia"/>
        </w:rPr>
        <w:t>（</w:t>
      </w:r>
      <w:r w:rsidR="0080774A">
        <w:rPr>
          <w:rFonts w:ascii="標楷體" w:hAnsi="標楷體" w:hint="eastAsia"/>
        </w:rPr>
        <w:t>意即是</w:t>
      </w:r>
      <w:r w:rsidR="00D352AB">
        <w:rPr>
          <w:rFonts w:ascii="標楷體" w:hAnsi="標楷體" w:hint="eastAsia"/>
        </w:rPr>
        <w:t>沒有辦法透過指令</w:t>
      </w:r>
      <w:r w:rsidR="008540F2">
        <w:rPr>
          <w:rFonts w:ascii="標楷體" w:hAnsi="標楷體" w:hint="eastAsia"/>
        </w:rPr>
        <w:t>進行</w:t>
      </w:r>
      <w:r w:rsidR="00D352AB">
        <w:rPr>
          <w:rFonts w:ascii="標楷體" w:hAnsi="標楷體" w:hint="eastAsia"/>
        </w:rPr>
        <w:t>一次性更新</w:t>
      </w:r>
      <w:r w:rsidR="008540F2">
        <w:rPr>
          <w:rFonts w:ascii="標楷體" w:hAnsi="標楷體" w:hint="eastAsia"/>
        </w:rPr>
        <w:t>，甚至在更新過程中，因疏忽而缺漏</w:t>
      </w:r>
      <w:r w:rsidR="008926D8">
        <w:rPr>
          <w:rFonts w:ascii="標楷體" w:hAnsi="標楷體" w:hint="eastAsia"/>
        </w:rPr>
        <w:t>修改</w:t>
      </w:r>
      <w:r w:rsidR="008540F2">
        <w:rPr>
          <w:rFonts w:ascii="標楷體" w:hAnsi="標楷體" w:hint="eastAsia"/>
        </w:rPr>
        <w:t>資料，便是一種異常</w:t>
      </w:r>
      <w:r w:rsidR="00D352AB">
        <w:rPr>
          <w:rFonts w:ascii="標楷體" w:hAnsi="標楷體" w:hint="eastAsia"/>
        </w:rPr>
        <w:t>）。</w:t>
      </w:r>
    </w:p>
    <w:p w14:paraId="06C13C1B" w14:textId="77777777" w:rsidR="001C0A2E" w:rsidRPr="00207E79" w:rsidRDefault="001C0A2E" w:rsidP="00983506">
      <w:pPr>
        <w:rPr>
          <w:rFonts w:ascii="標楷體" w:hAnsi="標楷體"/>
        </w:rPr>
      </w:pPr>
    </w:p>
    <w:p w14:paraId="3E2B8DD5" w14:textId="77777777" w:rsidR="00C220B9" w:rsidRPr="00207E79" w:rsidRDefault="00C220B9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刪除異常：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112EFB" w:rsidRPr="00207E79" w14:paraId="3001BD2E" w14:textId="77777777" w:rsidTr="00F7767B">
        <w:tc>
          <w:tcPr>
            <w:tcW w:w="754" w:type="dxa"/>
          </w:tcPr>
          <w:p w14:paraId="27ECFCC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49AADE7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3B25A2E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2DE7FED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3828666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00ED77A1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311318C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44AA7A76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5B28E2F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4A98C51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61CE2AF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3D53529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40947DA4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1BA4D00D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1CCE438A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112EFB" w:rsidRPr="00207E79" w14:paraId="7865420B" w14:textId="77777777" w:rsidTr="00F7767B">
        <w:trPr>
          <w:trHeight w:val="358"/>
        </w:trPr>
        <w:tc>
          <w:tcPr>
            <w:tcW w:w="754" w:type="dxa"/>
          </w:tcPr>
          <w:p w14:paraId="4DC36274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5BA4E6B0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6032D304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18D61B92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68EC5EB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4EFA98E7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7EC8AA82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73424033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4FA5D1D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27704C46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1A2AD620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112EFB" w:rsidRPr="00207E79" w14:paraId="03558F25" w14:textId="77777777" w:rsidTr="00F7767B">
        <w:trPr>
          <w:trHeight w:val="358"/>
        </w:trPr>
        <w:tc>
          <w:tcPr>
            <w:tcW w:w="754" w:type="dxa"/>
          </w:tcPr>
          <w:p w14:paraId="5FA39794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21FB0513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35FE6A7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7C482D46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77FDDDE6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6136A9FA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0923CB8B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3D44404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7E63BBA3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53224B1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65A8446A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112EFB" w:rsidRPr="00207E79" w14:paraId="04C48F45" w14:textId="77777777" w:rsidTr="00CB61D9">
        <w:trPr>
          <w:trHeight w:val="375"/>
        </w:trPr>
        <w:tc>
          <w:tcPr>
            <w:tcW w:w="754" w:type="dxa"/>
            <w:shd w:val="clear" w:color="auto" w:fill="auto"/>
          </w:tcPr>
          <w:p w14:paraId="046142DB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  <w:shd w:val="clear" w:color="auto" w:fill="auto"/>
          </w:tcPr>
          <w:p w14:paraId="224E78D1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  <w:shd w:val="clear" w:color="auto" w:fill="auto"/>
          </w:tcPr>
          <w:p w14:paraId="377DB8AD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  <w:shd w:val="clear" w:color="auto" w:fill="auto"/>
          </w:tcPr>
          <w:p w14:paraId="6D229B03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  <w:shd w:val="clear" w:color="auto" w:fill="auto"/>
          </w:tcPr>
          <w:p w14:paraId="63A1BDF2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  <w:shd w:val="clear" w:color="auto" w:fill="auto"/>
          </w:tcPr>
          <w:p w14:paraId="4F00D07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  <w:shd w:val="clear" w:color="auto" w:fill="auto"/>
          </w:tcPr>
          <w:p w14:paraId="6D4B5AF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  <w:shd w:val="clear" w:color="auto" w:fill="auto"/>
          </w:tcPr>
          <w:p w14:paraId="7EEDDD31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  <w:shd w:val="clear" w:color="auto" w:fill="auto"/>
          </w:tcPr>
          <w:p w14:paraId="064B9FCF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  <w:shd w:val="clear" w:color="auto" w:fill="auto"/>
          </w:tcPr>
          <w:p w14:paraId="1E3E772F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  <w:shd w:val="clear" w:color="auto" w:fill="auto"/>
          </w:tcPr>
          <w:p w14:paraId="5D6EF547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112EFB" w:rsidRPr="00207E79" w14:paraId="3EE5401F" w14:textId="77777777" w:rsidTr="00CB61D9">
        <w:trPr>
          <w:trHeight w:val="341"/>
        </w:trPr>
        <w:tc>
          <w:tcPr>
            <w:tcW w:w="754" w:type="dxa"/>
            <w:shd w:val="clear" w:color="auto" w:fill="B4C6E7" w:themeFill="accent1" w:themeFillTint="66"/>
          </w:tcPr>
          <w:p w14:paraId="03B901D1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trike/>
                <w:color w:val="0070C0"/>
                <w:sz w:val="16"/>
                <w:szCs w:val="16"/>
              </w:rPr>
              <w:t>88</w:t>
            </w:r>
          </w:p>
        </w:tc>
        <w:tc>
          <w:tcPr>
            <w:tcW w:w="754" w:type="dxa"/>
            <w:shd w:val="clear" w:color="auto" w:fill="B4C6E7" w:themeFill="accent1" w:themeFillTint="66"/>
          </w:tcPr>
          <w:p w14:paraId="6B8767CB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陳○○</w:t>
            </w:r>
          </w:p>
        </w:tc>
        <w:tc>
          <w:tcPr>
            <w:tcW w:w="754" w:type="dxa"/>
            <w:shd w:val="clear" w:color="auto" w:fill="B4C6E7" w:themeFill="accent1" w:themeFillTint="66"/>
          </w:tcPr>
          <w:p w14:paraId="44A5D1C7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女</w:t>
            </w:r>
          </w:p>
        </w:tc>
        <w:tc>
          <w:tcPr>
            <w:tcW w:w="568" w:type="dxa"/>
            <w:shd w:val="clear" w:color="auto" w:fill="B4C6E7" w:themeFill="accent1" w:themeFillTint="66"/>
          </w:tcPr>
          <w:p w14:paraId="286DA306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小白</w:t>
            </w:r>
          </w:p>
        </w:tc>
        <w:tc>
          <w:tcPr>
            <w:tcW w:w="709" w:type="dxa"/>
            <w:shd w:val="clear" w:color="auto" w:fill="B4C6E7" w:themeFill="accent1" w:themeFillTint="66"/>
          </w:tcPr>
          <w:p w14:paraId="1113EDF5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trike/>
                <w:color w:val="FF0000"/>
                <w:sz w:val="16"/>
                <w:szCs w:val="16"/>
              </w:rPr>
              <w:t>003</w:t>
            </w:r>
          </w:p>
        </w:tc>
        <w:tc>
          <w:tcPr>
            <w:tcW w:w="992" w:type="dxa"/>
            <w:shd w:val="clear" w:color="auto" w:fill="B4C6E7" w:themeFill="accent1" w:themeFillTint="66"/>
          </w:tcPr>
          <w:p w14:paraId="449C7C23" w14:textId="77777777" w:rsidR="00112EFB" w:rsidRPr="00207E79" w:rsidRDefault="00112EFB" w:rsidP="00983506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視覺設計</w:t>
            </w:r>
          </w:p>
        </w:tc>
        <w:tc>
          <w:tcPr>
            <w:tcW w:w="851" w:type="dxa"/>
            <w:shd w:val="clear" w:color="auto" w:fill="B4C6E7" w:themeFill="accent1" w:themeFillTint="66"/>
          </w:tcPr>
          <w:p w14:paraId="42532408" w14:textId="77777777" w:rsidR="00112EFB" w:rsidRPr="00207E79" w:rsidRDefault="00112EFB" w:rsidP="00983506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sz w:val="16"/>
                <w:szCs w:val="16"/>
              </w:rPr>
              <w:t>2</w:t>
            </w:r>
          </w:p>
        </w:tc>
        <w:tc>
          <w:tcPr>
            <w:tcW w:w="850" w:type="dxa"/>
            <w:shd w:val="clear" w:color="auto" w:fill="B4C6E7" w:themeFill="accent1" w:themeFillTint="66"/>
          </w:tcPr>
          <w:p w14:paraId="0A9A0E2B" w14:textId="77777777" w:rsidR="00112EFB" w:rsidRPr="00207E79" w:rsidRDefault="00112EFB" w:rsidP="00983506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sz w:val="16"/>
                <w:szCs w:val="16"/>
              </w:rPr>
              <w:t>必</w:t>
            </w:r>
          </w:p>
        </w:tc>
        <w:tc>
          <w:tcPr>
            <w:tcW w:w="555" w:type="dxa"/>
            <w:shd w:val="clear" w:color="auto" w:fill="B4C6E7" w:themeFill="accent1" w:themeFillTint="66"/>
          </w:tcPr>
          <w:p w14:paraId="531E3121" w14:textId="77777777" w:rsidR="00112EFB" w:rsidRPr="00207E79" w:rsidRDefault="00112EFB" w:rsidP="00983506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trike/>
                <w:color w:val="0070C0"/>
                <w:sz w:val="16"/>
                <w:szCs w:val="16"/>
              </w:rPr>
              <w:t>2</w:t>
            </w:r>
          </w:p>
        </w:tc>
        <w:tc>
          <w:tcPr>
            <w:tcW w:w="754" w:type="dxa"/>
            <w:shd w:val="clear" w:color="auto" w:fill="B4C6E7" w:themeFill="accent1" w:themeFillTint="66"/>
          </w:tcPr>
          <w:p w14:paraId="484FB0F4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trike/>
                <w:color w:val="FF0000"/>
                <w:sz w:val="16"/>
                <w:szCs w:val="16"/>
              </w:rPr>
              <w:t>003</w:t>
            </w:r>
          </w:p>
        </w:tc>
        <w:tc>
          <w:tcPr>
            <w:tcW w:w="755" w:type="dxa"/>
            <w:shd w:val="clear" w:color="auto" w:fill="B4C6E7" w:themeFill="accent1" w:themeFillTint="66"/>
          </w:tcPr>
          <w:p w14:paraId="3444650C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王○○</w:t>
            </w:r>
          </w:p>
        </w:tc>
      </w:tr>
      <w:tr w:rsidR="00112EFB" w:rsidRPr="00207E79" w14:paraId="5F4BFBC6" w14:textId="77777777" w:rsidTr="00F7767B">
        <w:trPr>
          <w:trHeight w:val="194"/>
        </w:trPr>
        <w:tc>
          <w:tcPr>
            <w:tcW w:w="754" w:type="dxa"/>
          </w:tcPr>
          <w:p w14:paraId="7BD9B907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6A9C4497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800493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0E05C68F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0E9F0DE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06E61CD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44EDDCA5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74366CA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66F3EE4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370A0EDD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17E8F6AD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0106CC3A" w14:textId="77777777" w:rsidR="00C220B9" w:rsidRPr="00207E79" w:rsidRDefault="00112EFB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當我們刪除</w:t>
      </w:r>
      <w:r w:rsidRPr="00207E79">
        <w:rPr>
          <w:rFonts w:ascii="標楷體" w:hAnsi="標楷體" w:hint="eastAsia"/>
          <w:u w:val="single"/>
        </w:rPr>
        <w:t>學生記錄</w:t>
      </w:r>
      <w:r w:rsidRPr="00207E79">
        <w:rPr>
          <w:rFonts w:ascii="標楷體" w:hAnsi="標楷體" w:hint="eastAsia"/>
        </w:rPr>
        <w:t>時，同時也會刪除</w:t>
      </w:r>
      <w:r w:rsidR="00F81D79" w:rsidRPr="00207E79">
        <w:rPr>
          <w:rFonts w:ascii="標楷體" w:hAnsi="標楷體" w:hint="eastAsia"/>
          <w:u w:val="single"/>
        </w:rPr>
        <w:t>課程</w:t>
      </w:r>
      <w:r w:rsidR="00F81D79" w:rsidRPr="00207E79">
        <w:rPr>
          <w:rFonts w:ascii="標楷體" w:hAnsi="標楷體" w:hint="eastAsia"/>
        </w:rPr>
        <w:t>、</w:t>
      </w:r>
      <w:r w:rsidR="00F81D79" w:rsidRPr="00207E79">
        <w:rPr>
          <w:rFonts w:ascii="標楷體" w:hAnsi="標楷體" w:hint="eastAsia"/>
          <w:u w:val="single"/>
        </w:rPr>
        <w:t>老師</w:t>
      </w:r>
      <w:r w:rsidR="00F81D79" w:rsidRPr="00207E79">
        <w:rPr>
          <w:rFonts w:ascii="標楷體" w:hAnsi="標楷體" w:hint="eastAsia"/>
        </w:rPr>
        <w:t>的資訊</w:t>
      </w:r>
      <w:r w:rsidRPr="00207E79">
        <w:rPr>
          <w:rFonts w:ascii="標楷體" w:hAnsi="標楷體" w:hint="eastAsia"/>
        </w:rPr>
        <w:t>，造成資料</w:t>
      </w:r>
      <w:r w:rsidRPr="00207E79">
        <w:rPr>
          <w:rFonts w:ascii="標楷體" w:hAnsi="標楷體" w:cs="新細明體" w:hint="eastAsia"/>
        </w:rPr>
        <w:t>遺失的現象。</w:t>
      </w:r>
    </w:p>
    <w:p w14:paraId="1B542BFF" w14:textId="77777777" w:rsidR="00F65936" w:rsidRPr="00207E79" w:rsidRDefault="00F65936" w:rsidP="00983506">
      <w:pPr>
        <w:rPr>
          <w:rFonts w:ascii="標楷體" w:hAnsi="標楷體"/>
        </w:rPr>
      </w:pPr>
    </w:p>
    <w:p w14:paraId="07289A6D" w14:textId="77777777" w:rsidR="0013125A" w:rsidRPr="00207E79" w:rsidRDefault="00DE707D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2</w:t>
      </w:r>
      <w:r w:rsidRPr="00207E79">
        <w:rPr>
          <w:rFonts w:ascii="標楷體" w:hAnsi="標楷體"/>
          <w:shd w:val="pct15" w:color="auto" w:fill="FFFFFF"/>
        </w:rPr>
        <w:t xml:space="preserve">NF </w:t>
      </w:r>
      <w:r w:rsidRPr="00207E79">
        <w:rPr>
          <w:rFonts w:ascii="標楷體" w:hAnsi="標楷體" w:hint="eastAsia"/>
          <w:shd w:val="pct15" w:color="auto" w:fill="FFFFFF"/>
        </w:rPr>
        <w:t>後的資料表</w:t>
      </w:r>
    </w:p>
    <w:p w14:paraId="3BB8F155" w14:textId="6B8A3A39" w:rsidR="002652B5" w:rsidRDefault="00F7767B" w:rsidP="00983506">
      <w:pPr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將部分功能相依的欄位分割出去，組</w:t>
      </w:r>
      <w:r w:rsidRPr="00207E79">
        <w:rPr>
          <w:rFonts w:ascii="標楷體" w:hAnsi="標楷體" w:cs="新細明體" w:hint="eastAsia"/>
        </w:rPr>
        <w:t>成新的資料表。</w:t>
      </w:r>
    </w:p>
    <w:p w14:paraId="2F91F479" w14:textId="4D74953E" w:rsidR="00A95354" w:rsidRPr="00207E79" w:rsidRDefault="00A95354" w:rsidP="00983506">
      <w:pPr>
        <w:rPr>
          <w:rFonts w:ascii="標楷體" w:hAnsi="標楷體" w:cs="新細明體"/>
        </w:rPr>
      </w:pPr>
    </w:p>
    <w:p w14:paraId="410F2A63" w14:textId="060FFCB0" w:rsidR="004248FC" w:rsidRPr="00207E79" w:rsidRDefault="00713D09" w:rsidP="00983506">
      <w:pPr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792C09C3" wp14:editId="6C730F35">
                <wp:simplePos x="0" y="0"/>
                <wp:positionH relativeFrom="column">
                  <wp:posOffset>5011420</wp:posOffset>
                </wp:positionH>
                <wp:positionV relativeFrom="paragraph">
                  <wp:posOffset>32385</wp:posOffset>
                </wp:positionV>
                <wp:extent cx="0" cy="194310"/>
                <wp:effectExtent l="0" t="0" r="38100" b="34290"/>
                <wp:wrapNone/>
                <wp:docPr id="231" name="直線接點 2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4E91674" id="直線接點 231" o:spid="_x0000_s1026" style="position:absolute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4.6pt,2.55pt" to="394.6pt,1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" strokecolor="#ed7d31 [3205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1994EF05" wp14:editId="151B6881">
                <wp:simplePos x="0" y="0"/>
                <wp:positionH relativeFrom="column">
                  <wp:posOffset>4118610</wp:posOffset>
                </wp:positionH>
                <wp:positionV relativeFrom="paragraph">
                  <wp:posOffset>34290</wp:posOffset>
                </wp:positionV>
                <wp:extent cx="891540" cy="0"/>
                <wp:effectExtent l="0" t="0" r="0" b="0"/>
                <wp:wrapNone/>
                <wp:docPr id="229" name="直線接點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9154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68C28F7" id="直線接點 229" o:spid="_x0000_s1026" style="position:absolute;flip:y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4.3pt,2.7pt" to="394.5pt,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" strokecolor="#ed7d31 [3205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4D1B72A1" wp14:editId="5784E744">
                <wp:simplePos x="0" y="0"/>
                <wp:positionH relativeFrom="column">
                  <wp:posOffset>4514215</wp:posOffset>
                </wp:positionH>
                <wp:positionV relativeFrom="paragraph">
                  <wp:posOffset>34290</wp:posOffset>
                </wp:positionV>
                <wp:extent cx="0" cy="194310"/>
                <wp:effectExtent l="0" t="0" r="38100" b="34290"/>
                <wp:wrapNone/>
                <wp:docPr id="230" name="直線接點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486313F" id="直線接點 230" o:spid="_x0000_s1026" style="position:absolute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5.45pt,2.7pt" to="355.45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" strokecolor="#ed7d31 [3205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4F8EB0D5" wp14:editId="20A903B5">
                <wp:simplePos x="0" y="0"/>
                <wp:positionH relativeFrom="column">
                  <wp:posOffset>4114165</wp:posOffset>
                </wp:positionH>
                <wp:positionV relativeFrom="paragraph">
                  <wp:posOffset>32385</wp:posOffset>
                </wp:positionV>
                <wp:extent cx="0" cy="194310"/>
                <wp:effectExtent l="0" t="0" r="38100" b="34290"/>
                <wp:wrapNone/>
                <wp:docPr id="227" name="直線接點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84ACD2C" id="直線接點 227" o:spid="_x0000_s1026" style="position:absolute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3.95pt,2.55pt" to="323.95pt,1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0E4DC1E" wp14:editId="0EFFEEBB">
                <wp:simplePos x="0" y="0"/>
                <wp:positionH relativeFrom="column">
                  <wp:posOffset>3664585</wp:posOffset>
                </wp:positionH>
                <wp:positionV relativeFrom="paragraph">
                  <wp:posOffset>34290</wp:posOffset>
                </wp:positionV>
                <wp:extent cx="0" cy="194310"/>
                <wp:effectExtent l="0" t="0" r="38100" b="34290"/>
                <wp:wrapNone/>
                <wp:docPr id="226" name="直線接點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1F672A9" id="直線接點 226" o:spid="_x0000_s1026" style="position:absolute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88.55pt,2.7pt" to="288.55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F97AFDF" wp14:editId="0B762359">
                <wp:simplePos x="0" y="0"/>
                <wp:positionH relativeFrom="column">
                  <wp:posOffset>3146425</wp:posOffset>
                </wp:positionH>
                <wp:positionV relativeFrom="paragraph">
                  <wp:posOffset>36195</wp:posOffset>
                </wp:positionV>
                <wp:extent cx="0" cy="194310"/>
                <wp:effectExtent l="0" t="0" r="38100" b="34290"/>
                <wp:wrapNone/>
                <wp:docPr id="225" name="直線接點 2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94A3B81" id="直線接點 225" o:spid="_x0000_s1026" style="position:absolute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7.75pt,2.85pt" to="247.75pt,1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21B93664" wp14:editId="4E36D5A3">
                <wp:simplePos x="0" y="0"/>
                <wp:positionH relativeFrom="column">
                  <wp:posOffset>2542540</wp:posOffset>
                </wp:positionH>
                <wp:positionV relativeFrom="paragraph">
                  <wp:posOffset>40006</wp:posOffset>
                </wp:positionV>
                <wp:extent cx="0" cy="194310"/>
                <wp:effectExtent l="0" t="0" r="38100" b="34290"/>
                <wp:wrapNone/>
                <wp:docPr id="223" name="直線接點 2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4240690" id="直線接點 223" o:spid="_x0000_s1026" style="position:absolute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00.2pt,3.15pt" to="200.2pt,1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1371D302" wp14:editId="28AEB2EC">
                <wp:simplePos x="0" y="0"/>
                <wp:positionH relativeFrom="column">
                  <wp:posOffset>1995170</wp:posOffset>
                </wp:positionH>
                <wp:positionV relativeFrom="paragraph">
                  <wp:posOffset>34290</wp:posOffset>
                </wp:positionV>
                <wp:extent cx="2121535" cy="2540"/>
                <wp:effectExtent l="0" t="0" r="31115" b="35560"/>
                <wp:wrapNone/>
                <wp:docPr id="221" name="直線接點 2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21535" cy="25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7222DCF" id="直線接點 221" o:spid="_x0000_s1026" style="position:absolute;flip:y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7.1pt,2.7pt" to="324.15pt,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18A833E8" wp14:editId="5112C001">
                <wp:simplePos x="0" y="0"/>
                <wp:positionH relativeFrom="column">
                  <wp:posOffset>1996440</wp:posOffset>
                </wp:positionH>
                <wp:positionV relativeFrom="paragraph">
                  <wp:posOffset>38735</wp:posOffset>
                </wp:positionV>
                <wp:extent cx="0" cy="193040"/>
                <wp:effectExtent l="95250" t="0" r="57150" b="54610"/>
                <wp:wrapNone/>
                <wp:docPr id="222" name="直線接點 2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304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arrow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BEC21DE" id="直線接點 222" o:spid="_x0000_s1026" style="position:absolute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7.2pt,3.05pt" to="157.2pt,1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" strokecolor="black [3200]">
                <v:stroke endarrow="open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194BE70" wp14:editId="575CD003">
                <wp:simplePos x="0" y="0"/>
                <wp:positionH relativeFrom="column">
                  <wp:posOffset>161095</wp:posOffset>
                </wp:positionH>
                <wp:positionV relativeFrom="paragraph">
                  <wp:posOffset>48567</wp:posOffset>
                </wp:positionV>
                <wp:extent cx="1454448" cy="0"/>
                <wp:effectExtent l="0" t="0" r="0" b="0"/>
                <wp:wrapNone/>
                <wp:docPr id="50" name="直線接點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5444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26E2BE0" id="直線接點 50" o:spid="_x0000_s1026" style="position:absolute;flip:y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.7pt,3.8pt" to="127.2pt,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4928A9ED" wp14:editId="1EA4E147">
                <wp:simplePos x="0" y="0"/>
                <wp:positionH relativeFrom="column">
                  <wp:posOffset>1618120</wp:posOffset>
                </wp:positionH>
                <wp:positionV relativeFrom="paragraph">
                  <wp:posOffset>45720</wp:posOffset>
                </wp:positionV>
                <wp:extent cx="1270" cy="188595"/>
                <wp:effectExtent l="0" t="0" r="36830" b="20955"/>
                <wp:wrapNone/>
                <wp:docPr id="219" name="直線接點 2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0" cy="1885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CB91105" id="直線接點 219" o:spid="_x0000_s1026" style="position:absolute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7.4pt,3.6pt" to="127.5pt,1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33FD9CFC" wp14:editId="366320A2">
                <wp:simplePos x="0" y="0"/>
                <wp:positionH relativeFrom="column">
                  <wp:posOffset>1212671</wp:posOffset>
                </wp:positionH>
                <wp:positionV relativeFrom="paragraph">
                  <wp:posOffset>42652</wp:posOffset>
                </wp:positionV>
                <wp:extent cx="1270" cy="188595"/>
                <wp:effectExtent l="0" t="0" r="36830" b="20955"/>
                <wp:wrapNone/>
                <wp:docPr id="55" name="直線接點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0" cy="1885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7FA80DA" id="直線接點 55" o:spid="_x0000_s1026" style="position:absolute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5.5pt,3.35pt" to="95.6pt,1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04C4154" wp14:editId="13E7B767">
                <wp:simplePos x="0" y="0"/>
                <wp:positionH relativeFrom="column">
                  <wp:posOffset>743197</wp:posOffset>
                </wp:positionH>
                <wp:positionV relativeFrom="paragraph">
                  <wp:posOffset>48788</wp:posOffset>
                </wp:positionV>
                <wp:extent cx="1270" cy="188595"/>
                <wp:effectExtent l="0" t="0" r="36830" b="20955"/>
                <wp:wrapNone/>
                <wp:docPr id="54" name="直線接點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0" cy="1885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8C02751" id="直線接點 54" o:spid="_x0000_s1026" style="position:absolute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8.5pt,3.85pt" to="58.6pt,1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1D6E22B" wp14:editId="3B73A802">
                <wp:simplePos x="0" y="0"/>
                <wp:positionH relativeFrom="column">
                  <wp:posOffset>160775</wp:posOffset>
                </wp:positionH>
                <wp:positionV relativeFrom="paragraph">
                  <wp:posOffset>48571</wp:posOffset>
                </wp:positionV>
                <wp:extent cx="0" cy="193383"/>
                <wp:effectExtent l="95250" t="0" r="57150" b="54610"/>
                <wp:wrapNone/>
                <wp:docPr id="52" name="直線接點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3383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arrow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75155FA" id="直線接點 52" o:spid="_x0000_s1026" style="position:absolute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.65pt,3.8pt" to="12.65pt,1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" strokecolor="black [3200]">
                <v:stroke endarrow="open"/>
              </v:line>
            </w:pict>
          </mc:Fallback>
        </mc:AlternateConten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713D09" w:rsidRPr="00207E79" w14:paraId="6976B360" w14:textId="77777777" w:rsidTr="001A2EE3">
        <w:tc>
          <w:tcPr>
            <w:tcW w:w="754" w:type="dxa"/>
          </w:tcPr>
          <w:p w14:paraId="7DD9F001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2CD9409D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25909064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36001F80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3DC53CC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52BA735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55E8B065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5AC3E4F6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28339C24" w14:textId="24D55850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5EF9E4B2" w14:textId="5115602D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33C775C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05FE297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0289695D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6C9BD1ED" w14:textId="3943B910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30D15355" w14:textId="1FB03E0F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713D09" w:rsidRPr="00207E79" w14:paraId="0C5F3184" w14:textId="77777777" w:rsidTr="001A2EE3">
        <w:trPr>
          <w:trHeight w:val="358"/>
        </w:trPr>
        <w:tc>
          <w:tcPr>
            <w:tcW w:w="754" w:type="dxa"/>
          </w:tcPr>
          <w:p w14:paraId="09CC5F5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0073456F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613B7436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40E620FF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578CB2B9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4BB1461D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6ADB9761" w14:textId="7F13695F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054B6412" w14:textId="272CA531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384AB585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252284E3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3850BC93" w14:textId="31066C92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713D09" w:rsidRPr="00207E79" w14:paraId="7B41DF19" w14:textId="77777777" w:rsidTr="001A2EE3">
        <w:trPr>
          <w:trHeight w:val="358"/>
        </w:trPr>
        <w:tc>
          <w:tcPr>
            <w:tcW w:w="754" w:type="dxa"/>
          </w:tcPr>
          <w:p w14:paraId="3AFB4DD3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55E56C52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5D79695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15CC245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539B4512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06B59C1C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0032861D" w14:textId="07C52042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2D4FB2E5" w14:textId="7479B9E4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658EC30C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30DD9301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3F5D5991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713D09" w:rsidRPr="00207E79" w14:paraId="5BD7A78D" w14:textId="77777777" w:rsidTr="001A2EE3">
        <w:trPr>
          <w:trHeight w:val="375"/>
        </w:trPr>
        <w:tc>
          <w:tcPr>
            <w:tcW w:w="754" w:type="dxa"/>
          </w:tcPr>
          <w:p w14:paraId="2918B09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333BDAC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1A453ED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6D898910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505C106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76EE9808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3A4B6FD4" w14:textId="3588685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7B0DFAD8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625D20B6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29BCC3DB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49B264F3" w14:textId="20D3D84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713D09" w:rsidRPr="00207E79" w14:paraId="4851CE98" w14:textId="77777777" w:rsidTr="001A2EE3">
        <w:trPr>
          <w:trHeight w:val="341"/>
        </w:trPr>
        <w:tc>
          <w:tcPr>
            <w:tcW w:w="754" w:type="dxa"/>
          </w:tcPr>
          <w:p w14:paraId="7B43ADED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6E7457E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05D2E09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11BBBF2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6AA0F144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3B54AB74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851" w:type="dxa"/>
          </w:tcPr>
          <w:p w14:paraId="3A4266D2" w14:textId="0515E8B9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850" w:type="dxa"/>
          </w:tcPr>
          <w:p w14:paraId="206F4C6D" w14:textId="7AC24929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68D3A5AC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  <w:tc>
          <w:tcPr>
            <w:tcW w:w="754" w:type="dxa"/>
          </w:tcPr>
          <w:p w14:paraId="1A879A8B" w14:textId="0C6B74D5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755" w:type="dxa"/>
          </w:tcPr>
          <w:p w14:paraId="5F407EEA" w14:textId="570C0CC2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713D09" w:rsidRPr="00207E79" w14:paraId="7C68B118" w14:textId="77777777" w:rsidTr="001A2EE3">
        <w:trPr>
          <w:trHeight w:val="194"/>
        </w:trPr>
        <w:tc>
          <w:tcPr>
            <w:tcW w:w="754" w:type="dxa"/>
          </w:tcPr>
          <w:p w14:paraId="056F732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1FA1D2D9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1E22985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303AFC5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61EFCBC1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47689AC2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1305D0AF" w14:textId="098F80A8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612372A2" w14:textId="69EF0B00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27F19F5F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7B7BD646" w14:textId="5F14C400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58D848AB" w14:textId="694093AA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7B05AED3" w14:textId="77777777" w:rsidR="00EC6CB3" w:rsidRPr="00207E79" w:rsidRDefault="00EC6CB3" w:rsidP="00983506">
      <w:pPr>
        <w:rPr>
          <w:rFonts w:ascii="標楷體" w:hAnsi="標楷體" w:cs="新細明體"/>
        </w:rPr>
      </w:pPr>
    </w:p>
    <w:p w14:paraId="6BA7E2EF" w14:textId="16BF8835" w:rsidR="00713D09" w:rsidRPr="00207E79" w:rsidRDefault="00713D09" w:rsidP="00983506">
      <w:pPr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分割出去的結果：</w:t>
      </w:r>
    </w:p>
    <w:p w14:paraId="22B9DE5E" w14:textId="40D44FCB" w:rsidR="00713D09" w:rsidRPr="00207E79" w:rsidRDefault="00713D09" w:rsidP="00983506">
      <w:pPr>
        <w:rPr>
          <w:rFonts w:ascii="標楷體" w:hAnsi="標楷體" w:cs="新細明體"/>
        </w:rPr>
      </w:pPr>
    </w:p>
    <w:p w14:paraId="4F947338" w14:textId="08239108" w:rsidR="004248FC" w:rsidRPr="00207E79" w:rsidRDefault="004248FC" w:rsidP="00983506">
      <w:pPr>
        <w:rPr>
          <w:rFonts w:ascii="標楷體" w:hAnsi="標楷體" w:cs="新細明體"/>
          <w:b/>
        </w:rPr>
      </w:pPr>
      <w:r w:rsidRPr="00207E79">
        <w:rPr>
          <w:rFonts w:ascii="標楷體" w:hAnsi="標楷體" w:cs="新細明體" w:hint="eastAsia"/>
          <w:b/>
        </w:rPr>
        <w:t>學生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</w:tblGrid>
      <w:tr w:rsidR="0051283E" w:rsidRPr="00207E79" w14:paraId="1DAD57B7" w14:textId="77777777" w:rsidTr="00A738EA">
        <w:tc>
          <w:tcPr>
            <w:tcW w:w="754" w:type="dxa"/>
          </w:tcPr>
          <w:p w14:paraId="0D151898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7D5D2C3F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7A777374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53953209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</w:tr>
      <w:tr w:rsidR="0051283E" w:rsidRPr="00207E79" w14:paraId="2F80E6BD" w14:textId="77777777" w:rsidTr="00A738EA">
        <w:tc>
          <w:tcPr>
            <w:tcW w:w="754" w:type="dxa"/>
          </w:tcPr>
          <w:p w14:paraId="1E0AD628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20C68BBC" w14:textId="0D95FD4A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7BEB5E8B" w14:textId="7B6BA69F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0F9703FE" w14:textId="0486EC1F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</w:tr>
      <w:tr w:rsidR="0051283E" w:rsidRPr="00207E79" w14:paraId="14FBB3AE" w14:textId="77777777" w:rsidTr="00A738EA">
        <w:tc>
          <w:tcPr>
            <w:tcW w:w="754" w:type="dxa"/>
          </w:tcPr>
          <w:p w14:paraId="7F20B4BA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24C23C22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4A89A1DE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1D13A05C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</w:tr>
    </w:tbl>
    <w:p w14:paraId="1728CDEA" w14:textId="2687AC4B" w:rsidR="00F7767B" w:rsidRPr="00207E79" w:rsidRDefault="00F7767B" w:rsidP="00983506">
      <w:pPr>
        <w:rPr>
          <w:rFonts w:ascii="標楷體" w:hAnsi="標楷體"/>
        </w:rPr>
      </w:pPr>
    </w:p>
    <w:p w14:paraId="13704A39" w14:textId="09C52DBA" w:rsidR="004248FC" w:rsidRPr="00A95354" w:rsidRDefault="004248FC" w:rsidP="00983506">
      <w:pPr>
        <w:rPr>
          <w:rFonts w:ascii="標楷體" w:hAnsi="標楷體"/>
          <w:b/>
        </w:rPr>
      </w:pPr>
      <w:r w:rsidRPr="00A95354">
        <w:rPr>
          <w:rFonts w:ascii="標楷體" w:hAnsi="標楷體" w:hint="eastAsia"/>
          <w:b/>
        </w:rPr>
        <w:t>成績資</w:t>
      </w:r>
      <w:r w:rsidRPr="00A95354">
        <w:rPr>
          <w:rFonts w:ascii="標楷體" w:hAnsi="標楷體" w:cs="新細明體" w:hint="eastAsia"/>
          <w:b/>
        </w:rPr>
        <w:t>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942"/>
        <w:gridCol w:w="851"/>
      </w:tblGrid>
      <w:tr w:rsidR="004248FC" w:rsidRPr="00207E79" w14:paraId="1C0269D0" w14:textId="77777777" w:rsidTr="007A32F9">
        <w:tc>
          <w:tcPr>
            <w:tcW w:w="754" w:type="dxa"/>
          </w:tcPr>
          <w:p w14:paraId="55DC39BB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942" w:type="dxa"/>
          </w:tcPr>
          <w:p w14:paraId="7C9FB0A4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851" w:type="dxa"/>
          </w:tcPr>
          <w:p w14:paraId="1548917F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</w:tr>
      <w:tr w:rsidR="004248FC" w:rsidRPr="00207E79" w14:paraId="7A9057C6" w14:textId="77777777" w:rsidTr="007A32F9">
        <w:trPr>
          <w:trHeight w:val="388"/>
        </w:trPr>
        <w:tc>
          <w:tcPr>
            <w:tcW w:w="754" w:type="dxa"/>
          </w:tcPr>
          <w:p w14:paraId="23A21EA4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1D7E3765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851" w:type="dxa"/>
          </w:tcPr>
          <w:p w14:paraId="0E1FF1EA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  <w:tr w:rsidR="00336D1B" w:rsidRPr="00207E79" w14:paraId="57C337B5" w14:textId="77777777" w:rsidTr="007A32F9">
        <w:trPr>
          <w:trHeight w:val="338"/>
        </w:trPr>
        <w:tc>
          <w:tcPr>
            <w:tcW w:w="754" w:type="dxa"/>
          </w:tcPr>
          <w:p w14:paraId="0E8448DC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03EBD234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08EBC3CD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4248FC" w:rsidRPr="00207E79" w14:paraId="14526AAF" w14:textId="77777777" w:rsidTr="007A32F9">
        <w:trPr>
          <w:trHeight w:val="344"/>
        </w:trPr>
        <w:tc>
          <w:tcPr>
            <w:tcW w:w="754" w:type="dxa"/>
          </w:tcPr>
          <w:p w14:paraId="773D0958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7B9C7910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3CDD6402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336D1B" w:rsidRPr="00207E79" w14:paraId="1C685BDA" w14:textId="77777777" w:rsidTr="007A32F9">
        <w:trPr>
          <w:trHeight w:val="363"/>
        </w:trPr>
        <w:tc>
          <w:tcPr>
            <w:tcW w:w="754" w:type="dxa"/>
          </w:tcPr>
          <w:p w14:paraId="38D379C4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23F324E7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851" w:type="dxa"/>
          </w:tcPr>
          <w:p w14:paraId="41DB7D72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</w:tr>
      <w:tr w:rsidR="00336D1B" w:rsidRPr="00207E79" w14:paraId="4BCEE47A" w14:textId="77777777" w:rsidTr="007A32F9">
        <w:trPr>
          <w:trHeight w:val="319"/>
        </w:trPr>
        <w:tc>
          <w:tcPr>
            <w:tcW w:w="754" w:type="dxa"/>
          </w:tcPr>
          <w:p w14:paraId="6A988113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779CAFA8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851" w:type="dxa"/>
          </w:tcPr>
          <w:p w14:paraId="510BC69A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</w:tbl>
    <w:p w14:paraId="5B1FF0B0" w14:textId="1066A4AB" w:rsidR="0051283E" w:rsidRPr="00207E79" w:rsidRDefault="0051283E" w:rsidP="00983506">
      <w:pPr>
        <w:rPr>
          <w:rFonts w:ascii="標楷體" w:hAnsi="標楷體"/>
        </w:rPr>
      </w:pPr>
    </w:p>
    <w:p w14:paraId="73617E01" w14:textId="6F5D598C" w:rsidR="00D51E48" w:rsidRPr="00A95354" w:rsidRDefault="00D51E48" w:rsidP="00983506">
      <w:pPr>
        <w:rPr>
          <w:rFonts w:ascii="標楷體" w:hAnsi="標楷體"/>
          <w:b/>
        </w:rPr>
      </w:pPr>
      <w:r w:rsidRPr="00A95354">
        <w:rPr>
          <w:rFonts w:ascii="標楷體" w:hAnsi="標楷體" w:hint="eastAsia"/>
          <w:b/>
        </w:rPr>
        <w:t>課程資料表</w:t>
      </w:r>
    </w:p>
    <w:tbl>
      <w:tblPr>
        <w:tblStyle w:val="a7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709"/>
        <w:gridCol w:w="713"/>
        <w:gridCol w:w="988"/>
        <w:gridCol w:w="992"/>
      </w:tblGrid>
      <w:tr w:rsidR="0051283E" w:rsidRPr="00207E79" w14:paraId="5787CC9D" w14:textId="77777777" w:rsidTr="00207E79">
        <w:tc>
          <w:tcPr>
            <w:tcW w:w="988" w:type="dxa"/>
          </w:tcPr>
          <w:p w14:paraId="7E2BE60B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2" w:type="dxa"/>
          </w:tcPr>
          <w:p w14:paraId="75253399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9" w:type="dxa"/>
          </w:tcPr>
          <w:p w14:paraId="2F395B4F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13" w:type="dxa"/>
          </w:tcPr>
          <w:p w14:paraId="4670C0BD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988" w:type="dxa"/>
          </w:tcPr>
          <w:p w14:paraId="6E9EE0BC" w14:textId="1313E342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92" w:type="dxa"/>
          </w:tcPr>
          <w:p w14:paraId="60207079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51283E" w:rsidRPr="00207E79" w14:paraId="64E72C76" w14:textId="77777777" w:rsidTr="00207E79">
        <w:trPr>
          <w:trHeight w:val="290"/>
        </w:trPr>
        <w:tc>
          <w:tcPr>
            <w:tcW w:w="988" w:type="dxa"/>
          </w:tcPr>
          <w:p w14:paraId="0FC18A24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0EDD3829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709" w:type="dxa"/>
          </w:tcPr>
          <w:p w14:paraId="57C02F65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02E71FDE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77BE49E2" w14:textId="0B7C548D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5A2552D2" w14:textId="0368016D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9107EB" w:rsidRPr="00207E79" w14:paraId="376CEC5A" w14:textId="77777777" w:rsidTr="00207E79">
        <w:trPr>
          <w:trHeight w:val="165"/>
        </w:trPr>
        <w:tc>
          <w:tcPr>
            <w:tcW w:w="988" w:type="dxa"/>
          </w:tcPr>
          <w:p w14:paraId="13A19378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38A32BF3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66D9DC72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4EEAF314" w14:textId="60DF1611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267C3529" w14:textId="4E3F14A5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06103925" w14:textId="028D8A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51283E" w:rsidRPr="00207E79" w14:paraId="00767B74" w14:textId="77777777" w:rsidTr="00207E79">
        <w:trPr>
          <w:trHeight w:val="310"/>
        </w:trPr>
        <w:tc>
          <w:tcPr>
            <w:tcW w:w="988" w:type="dxa"/>
          </w:tcPr>
          <w:p w14:paraId="68B3FD1A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5C01C86D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4B72F2B6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13D6064A" w14:textId="187FD9B5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14BBF404" w14:textId="405A7741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098CFA99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9107EB" w:rsidRPr="00207E79" w14:paraId="2CA59D7B" w14:textId="77777777" w:rsidTr="00207E79">
        <w:trPr>
          <w:trHeight w:val="330"/>
        </w:trPr>
        <w:tc>
          <w:tcPr>
            <w:tcW w:w="988" w:type="dxa"/>
          </w:tcPr>
          <w:p w14:paraId="5C6AC9A3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07C64A69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709" w:type="dxa"/>
          </w:tcPr>
          <w:p w14:paraId="5D215511" w14:textId="5FA63635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713" w:type="dxa"/>
          </w:tcPr>
          <w:p w14:paraId="62C94C7C" w14:textId="15E8FE2B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5F880CAF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015B7509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9107EB" w:rsidRPr="00207E79" w14:paraId="104022D4" w14:textId="77777777" w:rsidTr="00207E79">
        <w:trPr>
          <w:trHeight w:val="195"/>
        </w:trPr>
        <w:tc>
          <w:tcPr>
            <w:tcW w:w="988" w:type="dxa"/>
          </w:tcPr>
          <w:p w14:paraId="68974EE6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0FBAC362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9" w:type="dxa"/>
          </w:tcPr>
          <w:p w14:paraId="0AE63F1A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3E0F7A46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72D2A140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92" w:type="dxa"/>
          </w:tcPr>
          <w:p w14:paraId="1580FB94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5FCD5733" w14:textId="4E1DB4A8" w:rsidR="00713D09" w:rsidRPr="00207E79" w:rsidRDefault="00207E79" w:rsidP="00983506">
      <w:pPr>
        <w:rPr>
          <w:rFonts w:ascii="標楷體" w:hAnsi="標楷體"/>
        </w:rPr>
      </w:pPr>
      <w:r>
        <w:rPr>
          <w:rFonts w:ascii="標楷體" w:hAnsi="標楷體"/>
        </w:rPr>
        <w:br w:type="textWrapping" w:clear="all"/>
      </w:r>
    </w:p>
    <w:p w14:paraId="6397249B" w14:textId="445171A2" w:rsidR="00FA0B93" w:rsidRPr="00207E79" w:rsidRDefault="002C2552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3</w:t>
      </w:r>
      <w:r w:rsidRPr="00207E79">
        <w:rPr>
          <w:rFonts w:ascii="標楷體" w:hAnsi="標楷體"/>
          <w:shd w:val="pct15" w:color="auto" w:fill="FFFFFF"/>
        </w:rPr>
        <w:t xml:space="preserve">NF </w:t>
      </w:r>
      <w:r w:rsidRPr="00207E79">
        <w:rPr>
          <w:rFonts w:ascii="標楷體" w:hAnsi="標楷體" w:hint="eastAsia"/>
          <w:shd w:val="pct15" w:color="auto" w:fill="FFFFFF"/>
        </w:rPr>
        <w:t>後的資料表</w:t>
      </w:r>
    </w:p>
    <w:p w14:paraId="074C8719" w14:textId="524FB4A2" w:rsidR="005A6809" w:rsidRPr="00207E79" w:rsidRDefault="005A6809" w:rsidP="005A6809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從左到右掃瞄各個欄位，有沒有</w:t>
      </w:r>
      <w:r w:rsidRPr="00207E79">
        <w:rPr>
          <w:rFonts w:ascii="標楷體" w:hAnsi="標楷體" w:hint="eastAsia"/>
          <w:u w:val="single"/>
        </w:rPr>
        <w:t>與主鍵無關的相依性</w:t>
      </w:r>
      <w:r w:rsidRPr="00207E79">
        <w:rPr>
          <w:rFonts w:ascii="標楷體" w:hAnsi="標楷體" w:hint="eastAsia"/>
        </w:rPr>
        <w:t>存在。</w:t>
      </w:r>
    </w:p>
    <w:p w14:paraId="33581278" w14:textId="576D4F0F" w:rsidR="00596594" w:rsidRPr="005A6809" w:rsidRDefault="003A08E2" w:rsidP="00983506">
      <w:pPr>
        <w:rPr>
          <w:rFonts w:ascii="標楷體" w:hAnsi="標楷體"/>
        </w:rPr>
      </w:pPr>
      <w:r w:rsidRPr="003A08E2">
        <w:rPr>
          <w:rFonts w:ascii="標楷體" w:hAnsi="標楷體"/>
        </w:rPr>
        <w:lastRenderedPageBreak/>
        <w:drawing>
          <wp:inline distT="0" distB="0" distL="0" distR="0" wp14:anchorId="177ED356" wp14:editId="605CD1AB">
            <wp:extent cx="5274310" cy="3945890"/>
            <wp:effectExtent l="0" t="0" r="2540" b="0"/>
            <wp:docPr id="36" name="圖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45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6567F1" w14:textId="77777777" w:rsidR="005A6809" w:rsidRPr="00207E79" w:rsidRDefault="005A6809" w:rsidP="00983506">
      <w:pPr>
        <w:rPr>
          <w:rFonts w:ascii="標楷體" w:hAnsi="標楷體"/>
        </w:rPr>
      </w:pPr>
    </w:p>
    <w:p w14:paraId="54C94701" w14:textId="5221365E" w:rsidR="009A6611" w:rsidRPr="00207E79" w:rsidRDefault="009A6611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將「老師編號、老師姓名」獨立成一個資料</w:t>
      </w:r>
      <w:r w:rsidR="00FA7D84">
        <w:rPr>
          <w:rFonts w:ascii="標楷體" w:hAnsi="標楷體" w:hint="eastAsia"/>
        </w:rPr>
        <w:t>，僅保留「老師編號」在課程資料表中，以便在資料查詢的過程中，還原資料的原貌。</w:t>
      </w:r>
    </w:p>
    <w:p w14:paraId="48B5E128" w14:textId="45FB8CBB" w:rsidR="009E0429" w:rsidRPr="00FA7D84" w:rsidRDefault="009E0429" w:rsidP="00983506">
      <w:pPr>
        <w:rPr>
          <w:rFonts w:ascii="標楷體" w:hAnsi="標楷體"/>
        </w:rPr>
      </w:pPr>
    </w:p>
    <w:p w14:paraId="048B95AD" w14:textId="685856F1" w:rsidR="009E0429" w:rsidRPr="00207E79" w:rsidRDefault="009E0429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老師資料表</w:t>
      </w:r>
    </w:p>
    <w:tbl>
      <w:tblPr>
        <w:tblStyle w:val="a7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988"/>
        <w:gridCol w:w="992"/>
      </w:tblGrid>
      <w:tr w:rsidR="009E0429" w:rsidRPr="00207E79" w14:paraId="18179F58" w14:textId="77777777" w:rsidTr="00D97C48">
        <w:tc>
          <w:tcPr>
            <w:tcW w:w="988" w:type="dxa"/>
          </w:tcPr>
          <w:p w14:paraId="79F9AEAA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92" w:type="dxa"/>
          </w:tcPr>
          <w:p w14:paraId="7AAE9F06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9E0429" w:rsidRPr="00207E79" w14:paraId="3312893C" w14:textId="77777777" w:rsidTr="00D97C48">
        <w:trPr>
          <w:trHeight w:val="340"/>
        </w:trPr>
        <w:tc>
          <w:tcPr>
            <w:tcW w:w="988" w:type="dxa"/>
          </w:tcPr>
          <w:p w14:paraId="5D48B7AD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49BB5757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9E0429" w:rsidRPr="00207E79" w14:paraId="3335E107" w14:textId="77777777" w:rsidTr="00D97C48">
        <w:trPr>
          <w:trHeight w:val="380"/>
        </w:trPr>
        <w:tc>
          <w:tcPr>
            <w:tcW w:w="988" w:type="dxa"/>
          </w:tcPr>
          <w:p w14:paraId="69279A76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2F5D8EA3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9E0429" w:rsidRPr="00207E79" w14:paraId="7444179E" w14:textId="77777777" w:rsidTr="00D97C48">
        <w:trPr>
          <w:trHeight w:val="270"/>
        </w:trPr>
        <w:tc>
          <w:tcPr>
            <w:tcW w:w="988" w:type="dxa"/>
          </w:tcPr>
          <w:p w14:paraId="35068CE8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57585F12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9E0429" w:rsidRPr="00207E79" w14:paraId="6B42C6DF" w14:textId="77777777" w:rsidTr="00D97C48">
        <w:trPr>
          <w:trHeight w:val="313"/>
        </w:trPr>
        <w:tc>
          <w:tcPr>
            <w:tcW w:w="988" w:type="dxa"/>
          </w:tcPr>
          <w:p w14:paraId="734AFFAE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92" w:type="dxa"/>
          </w:tcPr>
          <w:p w14:paraId="1F3FBD02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7BD44E59" w14:textId="2B50CEEA" w:rsidR="009E0429" w:rsidRPr="00207E79" w:rsidRDefault="00D97C48" w:rsidP="00983506">
      <w:pPr>
        <w:rPr>
          <w:rFonts w:ascii="標楷體" w:hAnsi="標楷體"/>
        </w:rPr>
      </w:pPr>
      <w:r w:rsidRPr="00207E79">
        <w:rPr>
          <w:rFonts w:ascii="標楷體" w:hAnsi="標楷體"/>
        </w:rPr>
        <w:br w:type="textWrapping" w:clear="all"/>
      </w:r>
    </w:p>
    <w:p w14:paraId="1ACE978F" w14:textId="06E1C0FC" w:rsidR="009E0429" w:rsidRPr="00207E79" w:rsidRDefault="009E0429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課程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709"/>
        <w:gridCol w:w="713"/>
        <w:gridCol w:w="988"/>
      </w:tblGrid>
      <w:tr w:rsidR="00DE7B6F" w:rsidRPr="00207E79" w14:paraId="6D8345B7" w14:textId="77777777" w:rsidTr="001A2EE3">
        <w:tc>
          <w:tcPr>
            <w:tcW w:w="988" w:type="dxa"/>
          </w:tcPr>
          <w:p w14:paraId="0298F9BB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2" w:type="dxa"/>
          </w:tcPr>
          <w:p w14:paraId="41B137ED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9" w:type="dxa"/>
          </w:tcPr>
          <w:p w14:paraId="46BB536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13" w:type="dxa"/>
          </w:tcPr>
          <w:p w14:paraId="1B7B216F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988" w:type="dxa"/>
          </w:tcPr>
          <w:p w14:paraId="5DBE6DB3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</w:tr>
      <w:tr w:rsidR="00DE7B6F" w:rsidRPr="00207E79" w14:paraId="44989A7D" w14:textId="77777777" w:rsidTr="001A2EE3">
        <w:trPr>
          <w:trHeight w:val="300"/>
        </w:trPr>
        <w:tc>
          <w:tcPr>
            <w:tcW w:w="988" w:type="dxa"/>
          </w:tcPr>
          <w:p w14:paraId="60166794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56907A6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709" w:type="dxa"/>
          </w:tcPr>
          <w:p w14:paraId="7FB46887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471AFC34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714A25CA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</w:tr>
      <w:tr w:rsidR="00DE7B6F" w:rsidRPr="00207E79" w14:paraId="0B9F42FA" w14:textId="77777777" w:rsidTr="001A2EE3">
        <w:trPr>
          <w:trHeight w:val="257"/>
        </w:trPr>
        <w:tc>
          <w:tcPr>
            <w:tcW w:w="988" w:type="dxa"/>
          </w:tcPr>
          <w:p w14:paraId="2D6B7AAA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0F4D89A7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2CA6807E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0A9C3DCA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26FB23F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</w:tr>
      <w:tr w:rsidR="00DE7B6F" w:rsidRPr="00207E79" w14:paraId="6BB3CDCC" w14:textId="77777777" w:rsidTr="001A2EE3">
        <w:trPr>
          <w:trHeight w:val="320"/>
        </w:trPr>
        <w:tc>
          <w:tcPr>
            <w:tcW w:w="988" w:type="dxa"/>
          </w:tcPr>
          <w:p w14:paraId="77D9238B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60358A93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011205A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2B6F2F0F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636D1B0E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</w:tr>
      <w:tr w:rsidR="00DE7B6F" w:rsidRPr="00207E79" w14:paraId="7AC65E5C" w14:textId="77777777" w:rsidTr="001A2EE3">
        <w:trPr>
          <w:trHeight w:val="280"/>
        </w:trPr>
        <w:tc>
          <w:tcPr>
            <w:tcW w:w="988" w:type="dxa"/>
          </w:tcPr>
          <w:p w14:paraId="6BEB0E3B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338DE8D7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709" w:type="dxa"/>
          </w:tcPr>
          <w:p w14:paraId="662A603D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713" w:type="dxa"/>
          </w:tcPr>
          <w:p w14:paraId="02BADFBA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562594B2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</w:tr>
      <w:tr w:rsidR="00DE7B6F" w:rsidRPr="00207E79" w14:paraId="0F1CF2CB" w14:textId="77777777" w:rsidTr="001A2EE3">
        <w:trPr>
          <w:trHeight w:val="217"/>
        </w:trPr>
        <w:tc>
          <w:tcPr>
            <w:tcW w:w="988" w:type="dxa"/>
          </w:tcPr>
          <w:p w14:paraId="271EDD4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661B5EA1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9" w:type="dxa"/>
          </w:tcPr>
          <w:p w14:paraId="430A3A07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7A60FBD3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75A9D352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</w:tr>
    </w:tbl>
    <w:p w14:paraId="04CC4F52" w14:textId="1AD82DBD" w:rsidR="003963F6" w:rsidRPr="00207E79" w:rsidRDefault="003963F6">
      <w:pPr>
        <w:widowControl/>
        <w:rPr>
          <w:rFonts w:ascii="標楷體" w:hAnsi="標楷體"/>
        </w:rPr>
      </w:pPr>
    </w:p>
    <w:p w14:paraId="2D0BC120" w14:textId="0A351825" w:rsidR="00C86674" w:rsidRPr="00207E79" w:rsidRDefault="00C86674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資料表正規化完成結果</w:t>
      </w:r>
    </w:p>
    <w:p w14:paraId="36FCB547" w14:textId="1EB77841" w:rsidR="007A32F9" w:rsidRPr="00207E79" w:rsidRDefault="007A32F9" w:rsidP="00983506">
      <w:pPr>
        <w:rPr>
          <w:rFonts w:ascii="標楷體" w:hAnsi="標楷體"/>
        </w:rPr>
      </w:pPr>
    </w:p>
    <w:p w14:paraId="17C337AB" w14:textId="4639EFF3" w:rsidR="003E401A" w:rsidRPr="00207E79" w:rsidRDefault="003E401A" w:rsidP="00983506">
      <w:pPr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學生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</w:tblGrid>
      <w:tr w:rsidR="003E401A" w:rsidRPr="00207E79" w14:paraId="26147A8E" w14:textId="77777777" w:rsidTr="00A738EA">
        <w:tc>
          <w:tcPr>
            <w:tcW w:w="754" w:type="dxa"/>
          </w:tcPr>
          <w:p w14:paraId="373B4A8D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78A7DC3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5AB8E1E8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01BF61B8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</w:tr>
      <w:tr w:rsidR="003E401A" w:rsidRPr="00207E79" w14:paraId="0E93C402" w14:textId="77777777" w:rsidTr="00A738EA">
        <w:tc>
          <w:tcPr>
            <w:tcW w:w="754" w:type="dxa"/>
          </w:tcPr>
          <w:p w14:paraId="7AAE619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0EE2E40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3153ACDA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721AF0C6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</w:tr>
      <w:tr w:rsidR="003E401A" w:rsidRPr="00207E79" w14:paraId="29046821" w14:textId="77777777" w:rsidTr="00A738EA">
        <w:tc>
          <w:tcPr>
            <w:tcW w:w="754" w:type="dxa"/>
          </w:tcPr>
          <w:p w14:paraId="55D33FB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24412CA6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735AA0D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76DA1FD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</w:tr>
    </w:tbl>
    <w:p w14:paraId="291B788E" w14:textId="605A6AC4" w:rsidR="003E401A" w:rsidRPr="00207E79" w:rsidRDefault="003E401A" w:rsidP="00983506">
      <w:pPr>
        <w:rPr>
          <w:rFonts w:ascii="標楷體" w:hAnsi="標楷體"/>
        </w:rPr>
      </w:pPr>
    </w:p>
    <w:p w14:paraId="1DECACC4" w14:textId="0B8C99D1" w:rsidR="003E401A" w:rsidRPr="00207E79" w:rsidRDefault="003E401A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成績資</w:t>
      </w:r>
      <w:r w:rsidRPr="00207E79">
        <w:rPr>
          <w:rFonts w:ascii="標楷體" w:hAnsi="標楷體" w:cs="新細明體" w:hint="eastAsia"/>
        </w:rPr>
        <w:t>料表</w:t>
      </w:r>
    </w:p>
    <w:tbl>
      <w:tblPr>
        <w:tblStyle w:val="a7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754"/>
        <w:gridCol w:w="942"/>
        <w:gridCol w:w="851"/>
      </w:tblGrid>
      <w:tr w:rsidR="003E401A" w:rsidRPr="00207E79" w14:paraId="09245E54" w14:textId="77777777" w:rsidTr="000F6192">
        <w:tc>
          <w:tcPr>
            <w:tcW w:w="754" w:type="dxa"/>
          </w:tcPr>
          <w:p w14:paraId="1BAC9221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942" w:type="dxa"/>
          </w:tcPr>
          <w:p w14:paraId="466EB4EF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851" w:type="dxa"/>
          </w:tcPr>
          <w:p w14:paraId="20201077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</w:tr>
      <w:tr w:rsidR="003E401A" w:rsidRPr="00207E79" w14:paraId="10F0A625" w14:textId="77777777" w:rsidTr="000F6192">
        <w:trPr>
          <w:trHeight w:val="388"/>
        </w:trPr>
        <w:tc>
          <w:tcPr>
            <w:tcW w:w="754" w:type="dxa"/>
          </w:tcPr>
          <w:p w14:paraId="53437FBA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5F87D9C9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851" w:type="dxa"/>
          </w:tcPr>
          <w:p w14:paraId="79BADE57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  <w:tr w:rsidR="003E401A" w:rsidRPr="00207E79" w14:paraId="4481F951" w14:textId="77777777" w:rsidTr="000F6192">
        <w:trPr>
          <w:trHeight w:val="338"/>
        </w:trPr>
        <w:tc>
          <w:tcPr>
            <w:tcW w:w="754" w:type="dxa"/>
          </w:tcPr>
          <w:p w14:paraId="7B229AB3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7995CD3E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02EFCC6C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3E401A" w:rsidRPr="00207E79" w14:paraId="7EE4E525" w14:textId="77777777" w:rsidTr="000F6192">
        <w:trPr>
          <w:trHeight w:val="344"/>
        </w:trPr>
        <w:tc>
          <w:tcPr>
            <w:tcW w:w="754" w:type="dxa"/>
          </w:tcPr>
          <w:p w14:paraId="4946671A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2CEE36A6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49B34EDA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3E401A" w:rsidRPr="00207E79" w14:paraId="7803BCBF" w14:textId="77777777" w:rsidTr="000F6192">
        <w:trPr>
          <w:trHeight w:val="363"/>
        </w:trPr>
        <w:tc>
          <w:tcPr>
            <w:tcW w:w="754" w:type="dxa"/>
          </w:tcPr>
          <w:p w14:paraId="2E37C87C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2D130342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851" w:type="dxa"/>
          </w:tcPr>
          <w:p w14:paraId="4D70B605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</w:tr>
      <w:tr w:rsidR="003E401A" w:rsidRPr="00207E79" w14:paraId="4287DFBA" w14:textId="77777777" w:rsidTr="000F6192">
        <w:trPr>
          <w:trHeight w:val="319"/>
        </w:trPr>
        <w:tc>
          <w:tcPr>
            <w:tcW w:w="754" w:type="dxa"/>
          </w:tcPr>
          <w:p w14:paraId="426CF0E9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6862E87E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851" w:type="dxa"/>
          </w:tcPr>
          <w:p w14:paraId="357E1F69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</w:tbl>
    <w:p w14:paraId="719EC194" w14:textId="793B5837" w:rsidR="003E401A" w:rsidRPr="00207E79" w:rsidRDefault="000F6192" w:rsidP="00983506">
      <w:pPr>
        <w:rPr>
          <w:rFonts w:ascii="標楷體" w:hAnsi="標楷體"/>
        </w:rPr>
      </w:pPr>
      <w:r>
        <w:rPr>
          <w:rFonts w:ascii="標楷體" w:hAnsi="標楷體"/>
        </w:rPr>
        <w:br w:type="textWrapping" w:clear="all"/>
      </w:r>
    </w:p>
    <w:p w14:paraId="727530E4" w14:textId="77777777" w:rsidR="003E401A" w:rsidRPr="00207E79" w:rsidRDefault="003E401A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老師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88"/>
        <w:gridCol w:w="992"/>
      </w:tblGrid>
      <w:tr w:rsidR="003E401A" w:rsidRPr="00207E79" w14:paraId="11FDB5A5" w14:textId="77777777" w:rsidTr="00A738EA">
        <w:tc>
          <w:tcPr>
            <w:tcW w:w="988" w:type="dxa"/>
          </w:tcPr>
          <w:p w14:paraId="14E18AD9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92" w:type="dxa"/>
          </w:tcPr>
          <w:p w14:paraId="2B986F9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3E401A" w:rsidRPr="00207E79" w14:paraId="37DABEFD" w14:textId="77777777" w:rsidTr="00A738EA">
        <w:trPr>
          <w:trHeight w:val="340"/>
        </w:trPr>
        <w:tc>
          <w:tcPr>
            <w:tcW w:w="988" w:type="dxa"/>
          </w:tcPr>
          <w:p w14:paraId="4D2E40D9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027AB0B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3E401A" w:rsidRPr="00207E79" w14:paraId="08A44559" w14:textId="77777777" w:rsidTr="00A738EA">
        <w:trPr>
          <w:trHeight w:val="380"/>
        </w:trPr>
        <w:tc>
          <w:tcPr>
            <w:tcW w:w="988" w:type="dxa"/>
          </w:tcPr>
          <w:p w14:paraId="5DDDCD92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21244CD5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3E401A" w:rsidRPr="00207E79" w14:paraId="639A5643" w14:textId="77777777" w:rsidTr="00A738EA">
        <w:trPr>
          <w:trHeight w:val="270"/>
        </w:trPr>
        <w:tc>
          <w:tcPr>
            <w:tcW w:w="988" w:type="dxa"/>
          </w:tcPr>
          <w:p w14:paraId="21052321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5D215A84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3E401A" w:rsidRPr="00207E79" w14:paraId="5ACECD41" w14:textId="77777777" w:rsidTr="00A738EA">
        <w:trPr>
          <w:trHeight w:val="313"/>
        </w:trPr>
        <w:tc>
          <w:tcPr>
            <w:tcW w:w="988" w:type="dxa"/>
          </w:tcPr>
          <w:p w14:paraId="32EC402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92" w:type="dxa"/>
          </w:tcPr>
          <w:p w14:paraId="2C65DCA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4AA5279B" w14:textId="77777777" w:rsidR="003E401A" w:rsidRPr="00207E79" w:rsidRDefault="003E401A" w:rsidP="00983506">
      <w:pPr>
        <w:rPr>
          <w:rFonts w:ascii="標楷體" w:hAnsi="標楷體"/>
        </w:rPr>
      </w:pPr>
    </w:p>
    <w:p w14:paraId="3CED3BDA" w14:textId="77777777" w:rsidR="003E401A" w:rsidRPr="00207E79" w:rsidRDefault="003E401A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課程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709"/>
        <w:gridCol w:w="713"/>
        <w:gridCol w:w="988"/>
      </w:tblGrid>
      <w:tr w:rsidR="003E401A" w:rsidRPr="00207E79" w14:paraId="54C65C5D" w14:textId="77777777" w:rsidTr="00A738EA">
        <w:tc>
          <w:tcPr>
            <w:tcW w:w="988" w:type="dxa"/>
          </w:tcPr>
          <w:p w14:paraId="741DEC2A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2" w:type="dxa"/>
          </w:tcPr>
          <w:p w14:paraId="3AF9FC85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9" w:type="dxa"/>
          </w:tcPr>
          <w:p w14:paraId="23595E7F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13" w:type="dxa"/>
          </w:tcPr>
          <w:p w14:paraId="368B025B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988" w:type="dxa"/>
          </w:tcPr>
          <w:p w14:paraId="0DE63D32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</w:tr>
      <w:tr w:rsidR="003E401A" w:rsidRPr="00207E79" w14:paraId="72E865D0" w14:textId="77777777" w:rsidTr="00A738EA">
        <w:trPr>
          <w:trHeight w:val="300"/>
        </w:trPr>
        <w:tc>
          <w:tcPr>
            <w:tcW w:w="988" w:type="dxa"/>
          </w:tcPr>
          <w:p w14:paraId="58D23446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132C4F21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709" w:type="dxa"/>
          </w:tcPr>
          <w:p w14:paraId="25E45578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43AFA413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443651A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</w:tr>
      <w:tr w:rsidR="003E401A" w:rsidRPr="00207E79" w14:paraId="54CCF314" w14:textId="77777777" w:rsidTr="00A738EA">
        <w:trPr>
          <w:trHeight w:val="257"/>
        </w:trPr>
        <w:tc>
          <w:tcPr>
            <w:tcW w:w="988" w:type="dxa"/>
          </w:tcPr>
          <w:p w14:paraId="5896C21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2AA0CAF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7598358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6B4B8D22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4C7237A1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</w:tr>
      <w:tr w:rsidR="003E401A" w:rsidRPr="00207E79" w14:paraId="702F0AA4" w14:textId="77777777" w:rsidTr="00A738EA">
        <w:trPr>
          <w:trHeight w:val="280"/>
        </w:trPr>
        <w:tc>
          <w:tcPr>
            <w:tcW w:w="988" w:type="dxa"/>
          </w:tcPr>
          <w:p w14:paraId="67379615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5A858EED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709" w:type="dxa"/>
          </w:tcPr>
          <w:p w14:paraId="50C8F822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713" w:type="dxa"/>
          </w:tcPr>
          <w:p w14:paraId="48E4089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6F2B6E30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</w:tr>
      <w:tr w:rsidR="003E401A" w:rsidRPr="00207E79" w14:paraId="2F1982DB" w14:textId="77777777" w:rsidTr="00A738EA">
        <w:trPr>
          <w:trHeight w:val="217"/>
        </w:trPr>
        <w:tc>
          <w:tcPr>
            <w:tcW w:w="988" w:type="dxa"/>
          </w:tcPr>
          <w:p w14:paraId="57B8224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4E08AD0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9" w:type="dxa"/>
          </w:tcPr>
          <w:p w14:paraId="3DE2C334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3F677DA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004D433F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</w:tr>
    </w:tbl>
    <w:p w14:paraId="00BDE388" w14:textId="77777777" w:rsidR="007A32F9" w:rsidRPr="00207E79" w:rsidRDefault="007A32F9" w:rsidP="00983506">
      <w:pPr>
        <w:rPr>
          <w:rFonts w:ascii="標楷體" w:hAnsi="標楷體"/>
        </w:rPr>
      </w:pPr>
    </w:p>
    <w:p w14:paraId="1ABA0B43" w14:textId="2E381631" w:rsidR="00AA2003" w:rsidRPr="00207E79" w:rsidRDefault="00B45D55" w:rsidP="007B4330">
      <w:pPr>
        <w:pStyle w:val="1"/>
        <w:rPr>
          <w:rFonts w:ascii="標楷體" w:hAnsi="標楷體"/>
        </w:rPr>
      </w:pPr>
      <w:bookmarkStart w:id="5" w:name="_Toc72408967"/>
      <w:r w:rsidRPr="00207E79">
        <w:rPr>
          <w:rFonts w:ascii="標楷體" w:hAnsi="標楷體" w:hint="eastAsia"/>
        </w:rPr>
        <w:t>五</w:t>
      </w:r>
      <w:r w:rsidR="000E39A0" w:rsidRPr="00207E79">
        <w:rPr>
          <w:rFonts w:ascii="標楷體" w:hAnsi="標楷體" w:hint="eastAsia"/>
        </w:rPr>
        <w:t>、建立資料庫、資料表</w:t>
      </w:r>
      <w:bookmarkEnd w:id="5"/>
    </w:p>
    <w:p w14:paraId="5D9770A1" w14:textId="77777777" w:rsidR="00240555" w:rsidRPr="00207E79" w:rsidRDefault="00AA72D5" w:rsidP="0097534F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我們將透過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>的管理介面，進行資料庫建置。</w:t>
      </w:r>
    </w:p>
    <w:p w14:paraId="15C8CB00" w14:textId="77777777" w:rsidR="0097534F" w:rsidRPr="00207E79" w:rsidRDefault="0097534F" w:rsidP="0097534F">
      <w:pPr>
        <w:rPr>
          <w:rFonts w:ascii="標楷體" w:hAnsi="標楷體"/>
        </w:rPr>
      </w:pPr>
    </w:p>
    <w:p w14:paraId="532071CD" w14:textId="77777777" w:rsidR="005A263F" w:rsidRPr="00207E79" w:rsidRDefault="00983506" w:rsidP="00983506">
      <w:pPr>
        <w:jc w:val="center"/>
        <w:rPr>
          <w:rFonts w:ascii="標楷體" w:hAnsi="標楷體"/>
          <w:sz w:val="28"/>
          <w:szCs w:val="28"/>
        </w:rPr>
      </w:pPr>
      <w:r w:rsidRPr="00207E79">
        <w:rPr>
          <w:rFonts w:ascii="標楷體" w:hAnsi="標楷體"/>
          <w:sz w:val="28"/>
          <w:szCs w:val="28"/>
        </w:rPr>
        <w:drawing>
          <wp:inline distT="0" distB="0" distL="0" distR="0" wp14:anchorId="0FED4B15" wp14:editId="1D662944">
            <wp:extent cx="1028844" cy="781159"/>
            <wp:effectExtent l="19050" t="19050" r="19050" b="19050"/>
            <wp:docPr id="62" name="圖片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1028844" cy="7811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BAA529" w14:textId="77777777" w:rsidR="00A8594D" w:rsidRPr="00207E79" w:rsidRDefault="00A8594D" w:rsidP="00B2000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點選資料庫</w:t>
      </w:r>
    </w:p>
    <w:p w14:paraId="795EC7A5" w14:textId="77777777" w:rsidR="00A8594D" w:rsidRPr="00207E79" w:rsidRDefault="00A8594D" w:rsidP="00551749">
      <w:pPr>
        <w:rPr>
          <w:rFonts w:ascii="標楷體" w:hAnsi="標楷體"/>
        </w:rPr>
      </w:pPr>
    </w:p>
    <w:p w14:paraId="441DF628" w14:textId="77777777" w:rsidR="00A8594D" w:rsidRPr="00207E79" w:rsidRDefault="006B68C5" w:rsidP="00983506">
      <w:pPr>
        <w:jc w:val="center"/>
        <w:rPr>
          <w:rFonts w:ascii="標楷體" w:hAnsi="標楷體"/>
          <w:sz w:val="28"/>
          <w:szCs w:val="28"/>
        </w:rPr>
      </w:pPr>
      <w:r w:rsidRPr="00207E79">
        <w:rPr>
          <w:rFonts w:ascii="標楷體" w:hAnsi="標楷體"/>
          <w:sz w:val="28"/>
          <w:szCs w:val="28"/>
        </w:rPr>
        <w:drawing>
          <wp:inline distT="0" distB="0" distL="0" distR="0" wp14:anchorId="7349D7DD" wp14:editId="72EB2208">
            <wp:extent cx="4991797" cy="1400370"/>
            <wp:effectExtent l="19050" t="19050" r="18415" b="28575"/>
            <wp:docPr id="63" name="圖片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4991797" cy="1400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79480E" w14:textId="77777777" w:rsidR="006B68C5" w:rsidRPr="00207E79" w:rsidRDefault="006B68C5" w:rsidP="00B2000C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(</w:t>
      </w:r>
      <w:r w:rsidRPr="00207E79">
        <w:rPr>
          <w:rFonts w:ascii="標楷體" w:hAnsi="標楷體" w:hint="eastAsia"/>
        </w:rPr>
        <w:t>圖</w:t>
      </w:r>
      <w:r w:rsidRPr="00207E79">
        <w:rPr>
          <w:rFonts w:ascii="標楷體" w:hAnsi="標楷體"/>
        </w:rPr>
        <w:t xml:space="preserve">) </w:t>
      </w:r>
      <w:r w:rsidR="006E7EAD" w:rsidRPr="00207E79">
        <w:rPr>
          <w:rFonts w:ascii="標楷體" w:hAnsi="標楷體" w:hint="eastAsia"/>
        </w:rPr>
        <w:t>輸入自訂的資料庫名稱，選擇排序規則</w:t>
      </w:r>
    </w:p>
    <w:p w14:paraId="63CE0DA9" w14:textId="77777777" w:rsidR="00B2000C" w:rsidRPr="00207E79" w:rsidRDefault="00B2000C" w:rsidP="00B2000C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2000C" w:rsidRPr="00207E79" w14:paraId="55AC734F" w14:textId="77777777" w:rsidTr="00B2000C">
        <w:tc>
          <w:tcPr>
            <w:tcW w:w="8296" w:type="dxa"/>
          </w:tcPr>
          <w:p w14:paraId="72EEFEA8" w14:textId="77777777" w:rsidR="00B2000C" w:rsidRPr="00207E79" w:rsidRDefault="00B2000C" w:rsidP="00B2000C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B2000C" w:rsidRPr="00207E79" w14:paraId="209C5E21" w14:textId="77777777" w:rsidTr="00B2000C">
        <w:tc>
          <w:tcPr>
            <w:tcW w:w="8296" w:type="dxa"/>
          </w:tcPr>
          <w:p w14:paraId="7A8C7836" w14:textId="77777777" w:rsidR="00A95354" w:rsidRPr="007F3737" w:rsidRDefault="00A95354" w:rsidP="00A95354">
            <w:pPr>
              <w:rPr>
                <w:rFonts w:ascii="Consolas" w:hAnsi="Consolas"/>
                <w:sz w:val="16"/>
                <w:szCs w:val="16"/>
              </w:rPr>
            </w:pPr>
            <w:r w:rsidRPr="007F3737">
              <w:rPr>
                <w:rFonts w:ascii="Consolas" w:hAnsi="Consolas"/>
                <w:sz w:val="16"/>
                <w:szCs w:val="16"/>
              </w:rPr>
              <w:t>DROP DATABASE IF EXISTS `my_db`;</w:t>
            </w:r>
          </w:p>
          <w:p w14:paraId="79ECAE05" w14:textId="77777777" w:rsidR="00A95354" w:rsidRPr="007F3737" w:rsidRDefault="00A95354" w:rsidP="00A95354">
            <w:pPr>
              <w:rPr>
                <w:rFonts w:ascii="Consolas" w:hAnsi="Consolas"/>
                <w:sz w:val="16"/>
                <w:szCs w:val="16"/>
              </w:rPr>
            </w:pPr>
            <w:r w:rsidRPr="007F3737">
              <w:rPr>
                <w:rFonts w:ascii="Consolas" w:hAnsi="Consolas"/>
                <w:sz w:val="16"/>
                <w:szCs w:val="16"/>
              </w:rPr>
              <w:t>CREATE DATABASE IF NOT EXISTS `my_db` DEFAULT CHARACTER SET utf8mb4 COLLATE utf8mb4_unicode_ci;</w:t>
            </w:r>
          </w:p>
          <w:p w14:paraId="0A52ABFA" w14:textId="07DCE025" w:rsidR="00B2000C" w:rsidRPr="00207E79" w:rsidRDefault="00A95354" w:rsidP="00A95354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  <w:sz w:val="16"/>
                <w:szCs w:val="16"/>
              </w:rPr>
              <w:t>USE `my_db`;</w:t>
            </w:r>
          </w:p>
        </w:tc>
      </w:tr>
    </w:tbl>
    <w:p w14:paraId="29D3D655" w14:textId="57C2CBF6" w:rsidR="005A263F" w:rsidRDefault="005A263F" w:rsidP="00551749">
      <w:pPr>
        <w:rPr>
          <w:rFonts w:ascii="標楷體" w:hAnsi="標楷體"/>
        </w:rPr>
      </w:pPr>
    </w:p>
    <w:p w14:paraId="67177FA5" w14:textId="32C394DA" w:rsidR="00202F9B" w:rsidRDefault="00202F9B" w:rsidP="00202F9B">
      <w:pPr>
        <w:jc w:val="center"/>
        <w:rPr>
          <w:rFonts w:ascii="標楷體" w:hAnsi="標楷體"/>
        </w:rPr>
      </w:pPr>
      <w:r w:rsidRPr="00202F9B">
        <w:rPr>
          <w:rFonts w:ascii="標楷體" w:hAnsi="標楷體"/>
        </w:rPr>
        <w:drawing>
          <wp:inline distT="0" distB="0" distL="0" distR="0" wp14:anchorId="103E925A" wp14:editId="2AAC65A1">
            <wp:extent cx="5274310" cy="931545"/>
            <wp:effectExtent l="19050" t="19050" r="21590" b="20955"/>
            <wp:docPr id="40" name="圖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315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322DFD" w14:textId="6E7F50E5" w:rsidR="00202F9B" w:rsidRDefault="00202F9B" w:rsidP="00202F9B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新增資料庫 </w:t>
      </w:r>
      <w:r w:rsidR="00D530D5">
        <w:rPr>
          <w:rFonts w:ascii="標楷體" w:hAnsi="標楷體"/>
        </w:rPr>
        <w:t>my_db</w:t>
      </w:r>
    </w:p>
    <w:p w14:paraId="5278B50E" w14:textId="77777777" w:rsidR="00202F9B" w:rsidRPr="00207E79" w:rsidRDefault="00202F9B" w:rsidP="00202F9B">
      <w:pPr>
        <w:jc w:val="center"/>
        <w:rPr>
          <w:rFonts w:ascii="標楷體" w:hAnsi="標楷體"/>
        </w:rPr>
      </w:pPr>
    </w:p>
    <w:p w14:paraId="21012275" w14:textId="77777777" w:rsidR="006E7EAD" w:rsidRPr="00207E79" w:rsidRDefault="004379DB" w:rsidP="006E7EAD">
      <w:pPr>
        <w:jc w:val="center"/>
        <w:rPr>
          <w:rFonts w:ascii="標楷體" w:hAnsi="標楷體"/>
          <w:sz w:val="28"/>
          <w:szCs w:val="28"/>
        </w:rPr>
      </w:pPr>
      <w:r w:rsidRPr="00207E79">
        <w:rPr>
          <w:rFonts w:ascii="標楷體" w:hAnsi="標楷體"/>
          <w:sz w:val="28"/>
          <w:szCs w:val="28"/>
        </w:rPr>
        <w:drawing>
          <wp:inline distT="0" distB="0" distL="0" distR="0" wp14:anchorId="41858AB6" wp14:editId="3B27410F">
            <wp:extent cx="4324954" cy="1895740"/>
            <wp:effectExtent l="19050" t="19050" r="19050" b="28575"/>
            <wp:docPr id="192" name="圖片 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4324954" cy="18957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939A53" w14:textId="77777777" w:rsidR="004379DB" w:rsidRPr="00207E79" w:rsidRDefault="004379DB" w:rsidP="00B2000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建立資料表，選擇欄位</w:t>
      </w:r>
    </w:p>
    <w:p w14:paraId="1094485C" w14:textId="5ADAC7ED" w:rsidR="004379DB" w:rsidRDefault="004379DB" w:rsidP="00551749">
      <w:pPr>
        <w:rPr>
          <w:rFonts w:ascii="標楷體" w:hAnsi="標楷體"/>
        </w:rPr>
      </w:pPr>
    </w:p>
    <w:p w14:paraId="1634AF4F" w14:textId="3AB80CD1" w:rsidR="00E527C6" w:rsidRDefault="00E527C6" w:rsidP="00E527C6">
      <w:pPr>
        <w:jc w:val="center"/>
        <w:rPr>
          <w:rFonts w:ascii="標楷體" w:hAnsi="標楷體"/>
        </w:rPr>
      </w:pPr>
      <w:r>
        <w:lastRenderedPageBreak/>
        <w:drawing>
          <wp:inline distT="0" distB="0" distL="0" distR="0" wp14:anchorId="7E578A04" wp14:editId="7F56A9AB">
            <wp:extent cx="5270500" cy="2965450"/>
            <wp:effectExtent l="19050" t="19050" r="25400" b="25400"/>
            <wp:docPr id="104" name="圖片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1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9654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D085F7" w14:textId="1A41D3A6" w:rsidR="00E527C6" w:rsidRPr="00E527C6" w:rsidRDefault="00E527C6" w:rsidP="00E527C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資料型態</w:t>
      </w:r>
    </w:p>
    <w:p w14:paraId="5FBC6E27" w14:textId="77777777" w:rsidR="00E527C6" w:rsidRPr="00207E79" w:rsidRDefault="00E527C6" w:rsidP="00551749">
      <w:pPr>
        <w:rPr>
          <w:rFonts w:ascii="標楷體" w:hAnsi="標楷體"/>
        </w:rPr>
      </w:pPr>
    </w:p>
    <w:p w14:paraId="23A89B9C" w14:textId="77777777" w:rsidR="004379DB" w:rsidRPr="00207E79" w:rsidRDefault="004379DB" w:rsidP="00B2000C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依照我們先前的範例，我們可以建立正規化後的那四張表。</w:t>
      </w:r>
    </w:p>
    <w:p w14:paraId="16666D44" w14:textId="77777777" w:rsidR="004379DB" w:rsidRPr="00207E79" w:rsidRDefault="00F91016" w:rsidP="00B2000C">
      <w:pPr>
        <w:pStyle w:val="ab"/>
        <w:numPr>
          <w:ilvl w:val="0"/>
          <w:numId w:val="11"/>
        </w:numPr>
        <w:ind w:leftChars="0"/>
        <w:rPr>
          <w:rFonts w:ascii="標楷體" w:hAnsi="標楷體"/>
        </w:rPr>
      </w:pPr>
      <w:r w:rsidRPr="00207E79">
        <w:rPr>
          <w:rFonts w:ascii="標楷體" w:hAnsi="標楷體"/>
        </w:rPr>
        <w:t>students</w:t>
      </w:r>
      <w:r w:rsidRPr="00207E79">
        <w:rPr>
          <w:rFonts w:ascii="標楷體" w:hAnsi="標楷體" w:hint="eastAsia"/>
        </w:rPr>
        <w:t>（學生資料表）</w:t>
      </w:r>
    </w:p>
    <w:p w14:paraId="727A8904" w14:textId="77777777" w:rsidR="00F91016" w:rsidRPr="00207E79" w:rsidRDefault="00F91016" w:rsidP="00B2000C">
      <w:pPr>
        <w:pStyle w:val="ab"/>
        <w:numPr>
          <w:ilvl w:val="0"/>
          <w:numId w:val="11"/>
        </w:numPr>
        <w:ind w:leftChars="0"/>
        <w:rPr>
          <w:rFonts w:ascii="標楷體" w:hAnsi="標楷體"/>
        </w:rPr>
      </w:pPr>
      <w:r w:rsidRPr="00207E79">
        <w:rPr>
          <w:rFonts w:ascii="標楷體" w:hAnsi="標楷體"/>
        </w:rPr>
        <w:t>scores</w:t>
      </w:r>
      <w:r w:rsidRPr="00207E79">
        <w:rPr>
          <w:rFonts w:ascii="標楷體" w:hAnsi="標楷體" w:hint="eastAsia"/>
        </w:rPr>
        <w:t>（成績資料表）</w:t>
      </w:r>
    </w:p>
    <w:p w14:paraId="61E74AF3" w14:textId="77777777" w:rsidR="00F91016" w:rsidRPr="00207E79" w:rsidRDefault="00F91016" w:rsidP="00B2000C">
      <w:pPr>
        <w:pStyle w:val="ab"/>
        <w:numPr>
          <w:ilvl w:val="0"/>
          <w:numId w:val="11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t</w:t>
      </w:r>
      <w:r w:rsidRPr="00207E79">
        <w:rPr>
          <w:rFonts w:ascii="標楷體" w:hAnsi="標楷體"/>
        </w:rPr>
        <w:t>eachers</w:t>
      </w:r>
      <w:r w:rsidRPr="00207E79">
        <w:rPr>
          <w:rFonts w:ascii="標楷體" w:hAnsi="標楷體" w:hint="eastAsia"/>
        </w:rPr>
        <w:t>（老師資料表）</w:t>
      </w:r>
    </w:p>
    <w:p w14:paraId="013326B8" w14:textId="77777777" w:rsidR="00F91016" w:rsidRPr="00207E79" w:rsidRDefault="00F91016" w:rsidP="00B2000C">
      <w:pPr>
        <w:pStyle w:val="ab"/>
        <w:numPr>
          <w:ilvl w:val="0"/>
          <w:numId w:val="11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c</w:t>
      </w:r>
      <w:r w:rsidRPr="00207E79">
        <w:rPr>
          <w:rFonts w:ascii="標楷體" w:hAnsi="標楷體"/>
        </w:rPr>
        <w:t>ourses</w:t>
      </w:r>
      <w:r w:rsidRPr="00207E79">
        <w:rPr>
          <w:rFonts w:ascii="標楷體" w:hAnsi="標楷體" w:hint="eastAsia"/>
        </w:rPr>
        <w:t>（課程資料表）</w:t>
      </w:r>
    </w:p>
    <w:p w14:paraId="22611D8A" w14:textId="77777777" w:rsidR="00C756E9" w:rsidRPr="00207E79" w:rsidRDefault="00C756E9" w:rsidP="00C756E9">
      <w:pPr>
        <w:rPr>
          <w:rFonts w:ascii="標楷體" w:hAnsi="標楷體"/>
          <w:sz w:val="28"/>
          <w:szCs w:val="28"/>
        </w:rPr>
      </w:pPr>
    </w:p>
    <w:p w14:paraId="02B6EF8F" w14:textId="2B0DFCD1" w:rsidR="00C756E9" w:rsidRPr="00207E79" w:rsidRDefault="00911DF0" w:rsidP="004D5EEF">
      <w:pPr>
        <w:jc w:val="center"/>
        <w:rPr>
          <w:rFonts w:ascii="標楷體" w:hAnsi="標楷體"/>
          <w:sz w:val="28"/>
          <w:szCs w:val="28"/>
        </w:rPr>
      </w:pPr>
      <w:r w:rsidRPr="00911DF0">
        <w:rPr>
          <w:rFonts w:ascii="標楷體" w:hAnsi="標楷體"/>
          <w:sz w:val="28"/>
          <w:szCs w:val="28"/>
        </w:rPr>
        <w:drawing>
          <wp:inline distT="0" distB="0" distL="0" distR="0" wp14:anchorId="52A8AACD" wp14:editId="4F6A5FAA">
            <wp:extent cx="5274310" cy="1559560"/>
            <wp:effectExtent l="19050" t="19050" r="21590" b="21590"/>
            <wp:docPr id="28" name="圖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595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10F74F" w14:textId="77777777" w:rsidR="00AB3D2C" w:rsidRPr="00207E79" w:rsidRDefault="00AB3D2C" w:rsidP="00B2000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學生資料表， </w:t>
      </w:r>
      <w:r w:rsidRPr="00207E79">
        <w:rPr>
          <w:rFonts w:ascii="標楷體" w:hAnsi="標楷體"/>
        </w:rPr>
        <w:t xml:space="preserve">6 </w:t>
      </w:r>
      <w:r w:rsidRPr="00207E79">
        <w:rPr>
          <w:rFonts w:ascii="標楷體" w:hAnsi="標楷體" w:hint="eastAsia"/>
        </w:rPr>
        <w:t>個欄位</w:t>
      </w:r>
    </w:p>
    <w:p w14:paraId="08EC764C" w14:textId="77777777" w:rsidR="004D5EEF" w:rsidRPr="00207E79" w:rsidRDefault="004D5EEF" w:rsidP="00551749">
      <w:pPr>
        <w:rPr>
          <w:rFonts w:ascii="標楷體" w:hAnsi="標楷體"/>
        </w:rPr>
      </w:pPr>
    </w:p>
    <w:p w14:paraId="7282F336" w14:textId="2C54AC93" w:rsidR="004D5EEF" w:rsidRPr="00207E79" w:rsidRDefault="00911DF0" w:rsidP="004D5EEF">
      <w:pPr>
        <w:jc w:val="center"/>
        <w:rPr>
          <w:rFonts w:ascii="標楷體" w:hAnsi="標楷體"/>
          <w:sz w:val="28"/>
          <w:szCs w:val="28"/>
        </w:rPr>
      </w:pPr>
      <w:r w:rsidRPr="00911DF0">
        <w:rPr>
          <w:rFonts w:ascii="標楷體" w:hAnsi="標楷體"/>
          <w:sz w:val="28"/>
          <w:szCs w:val="28"/>
        </w:rPr>
        <w:lastRenderedPageBreak/>
        <w:drawing>
          <wp:inline distT="0" distB="0" distL="0" distR="0" wp14:anchorId="476D584C" wp14:editId="48385BF0">
            <wp:extent cx="5274310" cy="2626360"/>
            <wp:effectExtent l="19050" t="19050" r="21590" b="21590"/>
            <wp:docPr id="26" name="圖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263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B941E6" w14:textId="77777777" w:rsidR="00AB3D2C" w:rsidRPr="00207E79" w:rsidRDefault="00AB3D2C" w:rsidP="004D5EEF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學生資料表設計規格</w:t>
      </w:r>
    </w:p>
    <w:p w14:paraId="7221E1F4" w14:textId="77777777" w:rsidR="00531E8F" w:rsidRPr="00207E79" w:rsidRDefault="00531E8F" w:rsidP="004D5EEF">
      <w:pPr>
        <w:jc w:val="center"/>
        <w:rPr>
          <w:rFonts w:ascii="標楷體" w:hAnsi="標楷體"/>
        </w:rPr>
      </w:pPr>
    </w:p>
    <w:p w14:paraId="18E63FD6" w14:textId="03C9A302" w:rsidR="00531E8F" w:rsidRPr="00207E79" w:rsidRDefault="00911DF0" w:rsidP="004D5EEF">
      <w:pPr>
        <w:jc w:val="center"/>
        <w:rPr>
          <w:rFonts w:ascii="標楷體" w:hAnsi="標楷體"/>
        </w:rPr>
      </w:pPr>
      <w:r w:rsidRPr="00911DF0">
        <w:rPr>
          <w:rFonts w:ascii="標楷體" w:hAnsi="標楷體"/>
        </w:rPr>
        <w:drawing>
          <wp:inline distT="0" distB="0" distL="0" distR="0" wp14:anchorId="697F3ACC" wp14:editId="0801B3BE">
            <wp:extent cx="5274310" cy="1812925"/>
            <wp:effectExtent l="19050" t="19050" r="21590" b="15875"/>
            <wp:docPr id="27" name="圖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12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2BA153" w14:textId="77777777" w:rsidR="00531E8F" w:rsidRPr="00207E79" w:rsidRDefault="00531E8F" w:rsidP="004D5EEF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學生資料表結構</w:t>
      </w:r>
    </w:p>
    <w:p w14:paraId="28D8C9EA" w14:textId="77777777" w:rsidR="00FB49E5" w:rsidRPr="00207E79" w:rsidRDefault="00FB49E5" w:rsidP="004D5EEF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B49E5" w:rsidRPr="00207E79" w14:paraId="2D2E720A" w14:textId="77777777" w:rsidTr="00FB49E5">
        <w:tc>
          <w:tcPr>
            <w:tcW w:w="8296" w:type="dxa"/>
          </w:tcPr>
          <w:p w14:paraId="1FC6EAE7" w14:textId="77777777" w:rsidR="00FB49E5" w:rsidRPr="00207E79" w:rsidRDefault="00FB49E5" w:rsidP="00FB49E5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 xml:space="preserve">QL </w:t>
            </w:r>
            <w:r w:rsidRPr="00207E79">
              <w:rPr>
                <w:rFonts w:ascii="標楷體" w:hAnsi="標楷體" w:hint="eastAsia"/>
              </w:rPr>
              <w:t>語法</w:t>
            </w:r>
          </w:p>
        </w:tc>
      </w:tr>
      <w:tr w:rsidR="00FB49E5" w:rsidRPr="00207E79" w14:paraId="2CBB3C49" w14:textId="77777777" w:rsidTr="00FB49E5">
        <w:tc>
          <w:tcPr>
            <w:tcW w:w="8296" w:type="dxa"/>
          </w:tcPr>
          <w:p w14:paraId="455E1274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CREATE TABLE `my_db`.`students` ( </w:t>
            </w:r>
          </w:p>
          <w:p w14:paraId="44F6C9E0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sId` VARCHAR(3) NOT NULL COMMENT '</w:t>
            </w:r>
            <w:r w:rsidRPr="00911DF0">
              <w:rPr>
                <w:rFonts w:ascii="Consolas" w:hAnsi="Consolas"/>
                <w:sz w:val="16"/>
                <w:szCs w:val="16"/>
              </w:rPr>
              <w:t>學生編號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4AAB7921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sName` VARCHAR(20) NOT NULL COMMENT '</w:t>
            </w:r>
            <w:r w:rsidRPr="00911DF0">
              <w:rPr>
                <w:rFonts w:ascii="Consolas" w:hAnsi="Consolas"/>
                <w:sz w:val="16"/>
                <w:szCs w:val="16"/>
              </w:rPr>
              <w:t>學生姓名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2F52D044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sGender` VARCHAR(1) NOT NULL COMMENT '</w:t>
            </w:r>
            <w:r w:rsidRPr="00911DF0">
              <w:rPr>
                <w:rFonts w:ascii="Consolas" w:hAnsi="Consolas"/>
                <w:sz w:val="16"/>
                <w:szCs w:val="16"/>
              </w:rPr>
              <w:t>學生性別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170C7C0D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sNickname` VARCHAR(50) NOT NULL COMMENT '</w:t>
            </w:r>
            <w:r w:rsidRPr="00911DF0">
              <w:rPr>
                <w:rFonts w:ascii="Consolas" w:hAnsi="Consolas"/>
                <w:sz w:val="16"/>
                <w:szCs w:val="16"/>
              </w:rPr>
              <w:t>學生暱稱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54FFACCD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created_at` DATETIME NOT NULL DEFAULT CURRENT_TIMESTAMP COMMENT '</w:t>
            </w:r>
            <w:r w:rsidRPr="00911DF0">
              <w:rPr>
                <w:rFonts w:ascii="Consolas" w:hAnsi="Consolas"/>
                <w:sz w:val="16"/>
                <w:szCs w:val="16"/>
              </w:rPr>
              <w:t>新增時間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6F952982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updated_at` DATETIME on update CURRENT_TIMESTAMP NOT NULL DEFAULT CURRENT_TIMESTAMP COMMENT '</w:t>
            </w:r>
            <w:r w:rsidRPr="00911DF0">
              <w:rPr>
                <w:rFonts w:ascii="Consolas" w:hAnsi="Consolas"/>
                <w:sz w:val="16"/>
                <w:szCs w:val="16"/>
              </w:rPr>
              <w:t>更新時間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486655CA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PRIMARY KEY (`sId`)</w:t>
            </w:r>
          </w:p>
          <w:p w14:paraId="35843A3E" w14:textId="306D9CA4" w:rsidR="002F5F9E" w:rsidRPr="00207E79" w:rsidRDefault="00911DF0" w:rsidP="00911DF0">
            <w:pPr>
              <w:rPr>
                <w:rFonts w:ascii="標楷體" w:hAnsi="標楷體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>) ENGINE = InnoDB COMMENT = '</w:t>
            </w:r>
            <w:r w:rsidRPr="00911DF0">
              <w:rPr>
                <w:rFonts w:ascii="Consolas" w:hAnsi="Consolas"/>
                <w:sz w:val="16"/>
                <w:szCs w:val="16"/>
              </w:rPr>
              <w:t>學生資料表</w:t>
            </w:r>
            <w:r w:rsidRPr="00911DF0">
              <w:rPr>
                <w:rFonts w:ascii="Consolas" w:hAnsi="Consolas"/>
                <w:sz w:val="16"/>
                <w:szCs w:val="16"/>
              </w:rPr>
              <w:t>';</w:t>
            </w:r>
          </w:p>
        </w:tc>
      </w:tr>
    </w:tbl>
    <w:p w14:paraId="2604753E" w14:textId="0F717EAD" w:rsidR="004379DB" w:rsidRDefault="004379DB" w:rsidP="004379DB">
      <w:pPr>
        <w:rPr>
          <w:rFonts w:ascii="標楷體" w:hAnsi="標楷體"/>
        </w:rPr>
      </w:pPr>
    </w:p>
    <w:p w14:paraId="10156115" w14:textId="44ECD5C0" w:rsidR="004040B8" w:rsidRDefault="004040B8" w:rsidP="004040B8">
      <w:pPr>
        <w:jc w:val="center"/>
        <w:rPr>
          <w:rFonts w:ascii="標楷體" w:hAnsi="標楷體"/>
        </w:rPr>
      </w:pPr>
      <w:r w:rsidRPr="004040B8">
        <w:rPr>
          <w:rFonts w:ascii="標楷體" w:hAnsi="標楷體"/>
        </w:rPr>
        <w:lastRenderedPageBreak/>
        <w:drawing>
          <wp:inline distT="0" distB="0" distL="0" distR="0" wp14:anchorId="0E09A9EE" wp14:editId="7499A21B">
            <wp:extent cx="5274310" cy="1460500"/>
            <wp:effectExtent l="19050" t="19050" r="21590" b="25400"/>
            <wp:docPr id="37" name="圖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605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D10EFA" w14:textId="1B670CC3" w:rsidR="004040B8" w:rsidRDefault="004040B8" w:rsidP="004040B8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 w:rsidR="003D746F">
        <w:rPr>
          <w:rFonts w:ascii="標楷體" w:hAnsi="標楷體" w:hint="eastAsia"/>
        </w:rPr>
        <w:t>新增</w:t>
      </w:r>
      <w:r w:rsidR="003D746F">
        <w:rPr>
          <w:rFonts w:ascii="標楷體" w:hAnsi="標楷體"/>
        </w:rPr>
        <w:t>students</w:t>
      </w:r>
      <w:r w:rsidR="003D746F">
        <w:rPr>
          <w:rFonts w:ascii="標楷體" w:hAnsi="標楷體" w:hint="eastAsia"/>
        </w:rPr>
        <w:t>資料表的語法</w:t>
      </w:r>
    </w:p>
    <w:p w14:paraId="019C92D7" w14:textId="77777777" w:rsidR="004040B8" w:rsidRPr="00207E79" w:rsidRDefault="004040B8" w:rsidP="004040B8">
      <w:pPr>
        <w:jc w:val="center"/>
        <w:rPr>
          <w:rFonts w:ascii="標楷體" w:hAnsi="標楷體"/>
        </w:rPr>
      </w:pPr>
    </w:p>
    <w:p w14:paraId="14129242" w14:textId="43F82906" w:rsidR="004379DB" w:rsidRPr="00207E79" w:rsidRDefault="00F64BC4" w:rsidP="006E7EAD">
      <w:pPr>
        <w:jc w:val="center"/>
        <w:rPr>
          <w:rFonts w:ascii="標楷體" w:hAnsi="標楷體"/>
          <w:sz w:val="28"/>
          <w:szCs w:val="28"/>
        </w:rPr>
      </w:pPr>
      <w:r w:rsidRPr="00F64BC4">
        <w:rPr>
          <w:rFonts w:ascii="標楷體" w:hAnsi="標楷體"/>
          <w:sz w:val="28"/>
          <w:szCs w:val="28"/>
        </w:rPr>
        <w:drawing>
          <wp:inline distT="0" distB="0" distL="0" distR="0" wp14:anchorId="224AA219" wp14:editId="40493B64">
            <wp:extent cx="5274310" cy="1551305"/>
            <wp:effectExtent l="0" t="0" r="2540" b="0"/>
            <wp:docPr id="193" name="圖片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51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81B370" w14:textId="77777777" w:rsidR="006E4875" w:rsidRPr="00207E79" w:rsidRDefault="006E4875" w:rsidP="006E7EAD">
      <w:pPr>
        <w:jc w:val="center"/>
        <w:rPr>
          <w:rFonts w:ascii="標楷體" w:hAnsi="標楷體"/>
          <w:sz w:val="28"/>
          <w:szCs w:val="28"/>
        </w:rPr>
      </w:pPr>
      <w:r w:rsidRPr="00207E79">
        <w:rPr>
          <w:rFonts w:ascii="標楷體" w:hAnsi="標楷體" w:hint="eastAsia"/>
          <w:sz w:val="28"/>
          <w:szCs w:val="28"/>
        </w:rPr>
        <w:t>(圖</w:t>
      </w:r>
      <w:r w:rsidRPr="00207E79">
        <w:rPr>
          <w:rFonts w:ascii="標楷體" w:hAnsi="標楷體"/>
          <w:sz w:val="28"/>
          <w:szCs w:val="28"/>
        </w:rPr>
        <w:t xml:space="preserve">) </w:t>
      </w:r>
      <w:r w:rsidRPr="00207E79">
        <w:rPr>
          <w:rFonts w:ascii="標楷體" w:hAnsi="標楷體" w:hint="eastAsia"/>
          <w:sz w:val="28"/>
          <w:szCs w:val="28"/>
        </w:rPr>
        <w:t>成績資料表，5個欄位</w:t>
      </w:r>
    </w:p>
    <w:p w14:paraId="35CD91C6" w14:textId="77777777" w:rsidR="006E4875" w:rsidRPr="00207E79" w:rsidRDefault="006E4875" w:rsidP="006E7EAD">
      <w:pPr>
        <w:jc w:val="center"/>
        <w:rPr>
          <w:rFonts w:ascii="標楷體" w:hAnsi="標楷體"/>
        </w:rPr>
      </w:pPr>
    </w:p>
    <w:p w14:paraId="2A5E3AB6" w14:textId="2A44E997" w:rsidR="006E4875" w:rsidRPr="00207E79" w:rsidRDefault="004657A3" w:rsidP="00705389">
      <w:pPr>
        <w:jc w:val="center"/>
        <w:rPr>
          <w:rFonts w:ascii="標楷體" w:hAnsi="標楷體"/>
          <w:sz w:val="28"/>
          <w:szCs w:val="28"/>
        </w:rPr>
      </w:pPr>
      <w:r w:rsidRPr="004657A3">
        <w:rPr>
          <w:rFonts w:ascii="標楷體" w:hAnsi="標楷體"/>
          <w:sz w:val="28"/>
          <w:szCs w:val="28"/>
        </w:rPr>
        <w:drawing>
          <wp:inline distT="0" distB="0" distL="0" distR="0" wp14:anchorId="30C2228B" wp14:editId="19A41A48">
            <wp:extent cx="5274310" cy="2555875"/>
            <wp:effectExtent l="19050" t="19050" r="21590" b="15875"/>
            <wp:docPr id="211" name="圖片 2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558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FF3387" w14:textId="77777777" w:rsidR="000F7B03" w:rsidRPr="00207E79" w:rsidRDefault="000F7B03" w:rsidP="0070538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</w:t>
      </w:r>
      <w:r w:rsidR="009F02BC" w:rsidRPr="00207E79">
        <w:rPr>
          <w:rFonts w:ascii="標楷體" w:hAnsi="標楷體" w:hint="eastAsia"/>
        </w:rPr>
        <w:t>圖</w:t>
      </w:r>
      <w:r w:rsidRPr="00207E79">
        <w:rPr>
          <w:rFonts w:ascii="標楷體" w:hAnsi="標楷體"/>
        </w:rPr>
        <w:t>)</w:t>
      </w:r>
      <w:r w:rsidR="009F02BC" w:rsidRPr="00207E79">
        <w:rPr>
          <w:rFonts w:ascii="標楷體" w:hAnsi="標楷體"/>
        </w:rPr>
        <w:t xml:space="preserve"> </w:t>
      </w:r>
      <w:r w:rsidR="009F02BC" w:rsidRPr="00207E79">
        <w:rPr>
          <w:rFonts w:ascii="標楷體" w:hAnsi="標楷體" w:hint="eastAsia"/>
        </w:rPr>
        <w:t>成績資料表設計規格</w:t>
      </w:r>
    </w:p>
    <w:p w14:paraId="0868B2F7" w14:textId="77777777" w:rsidR="000A51AF" w:rsidRPr="00207E79" w:rsidRDefault="000A51AF" w:rsidP="00705389">
      <w:pPr>
        <w:jc w:val="center"/>
        <w:rPr>
          <w:rFonts w:ascii="標楷體" w:hAnsi="標楷體"/>
        </w:rPr>
      </w:pPr>
    </w:p>
    <w:p w14:paraId="33A65704" w14:textId="115A21D2" w:rsidR="000A51AF" w:rsidRPr="00207E79" w:rsidRDefault="004657A3" w:rsidP="00705389">
      <w:pPr>
        <w:jc w:val="center"/>
        <w:rPr>
          <w:rFonts w:ascii="標楷體" w:hAnsi="標楷體"/>
        </w:rPr>
      </w:pPr>
      <w:r w:rsidRPr="004657A3">
        <w:rPr>
          <w:rFonts w:ascii="標楷體" w:hAnsi="標楷體"/>
        </w:rPr>
        <w:lastRenderedPageBreak/>
        <w:drawing>
          <wp:inline distT="0" distB="0" distL="0" distR="0" wp14:anchorId="49D03DBF" wp14:editId="7ECC6EA1">
            <wp:extent cx="5274310" cy="1496695"/>
            <wp:effectExtent l="19050" t="19050" r="21590" b="27305"/>
            <wp:docPr id="216" name="圖片 2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966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651184" w14:textId="1241EEFF" w:rsidR="000A51AF" w:rsidRPr="00207E79" w:rsidRDefault="000A51AF" w:rsidP="0070538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成績資料表結構</w:t>
      </w:r>
      <w:r w:rsidR="004657A3">
        <w:rPr>
          <w:rFonts w:ascii="標楷體" w:hAnsi="標楷體" w:hint="eastAsia"/>
        </w:rPr>
        <w:t>(尚未建立主鍵</w:t>
      </w:r>
      <w:r w:rsidR="004657A3">
        <w:rPr>
          <w:rFonts w:ascii="標楷體" w:hAnsi="標楷體"/>
        </w:rPr>
        <w:t>)</w:t>
      </w:r>
    </w:p>
    <w:p w14:paraId="335DBF5C" w14:textId="77777777" w:rsidR="00705389" w:rsidRPr="00207E79" w:rsidRDefault="00705389" w:rsidP="00705389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42187" w:rsidRPr="00207E79" w14:paraId="6FF393C8" w14:textId="77777777" w:rsidTr="00342187">
        <w:tc>
          <w:tcPr>
            <w:tcW w:w="8296" w:type="dxa"/>
          </w:tcPr>
          <w:p w14:paraId="2E82EE0F" w14:textId="77777777" w:rsidR="00342187" w:rsidRPr="00207E79" w:rsidRDefault="00342187" w:rsidP="0070538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342187" w:rsidRPr="00207E79" w14:paraId="00773AD0" w14:textId="77777777" w:rsidTr="00342187">
        <w:tc>
          <w:tcPr>
            <w:tcW w:w="8296" w:type="dxa"/>
          </w:tcPr>
          <w:p w14:paraId="66ACDFF0" w14:textId="77777777" w:rsidR="004657A3" w:rsidRPr="0055462F" w:rsidRDefault="004657A3" w:rsidP="0044427A">
            <w:pPr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 xml:space="preserve">CREATE TABLE `my_db`.`scores` ( </w:t>
            </w:r>
          </w:p>
          <w:p w14:paraId="5CF3E245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sId` VARCHAR(3) NOT NULL COMMENT '</w:t>
            </w:r>
            <w:r w:rsidRPr="0055462F">
              <w:rPr>
                <w:rFonts w:ascii="Consolas" w:hAnsi="Consolas"/>
                <w:sz w:val="16"/>
                <w:szCs w:val="16"/>
              </w:rPr>
              <w:t>學生編號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0DB039D3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cId` VARCHAR(4) NOT NULL COMMENT '</w:t>
            </w:r>
            <w:r w:rsidRPr="0055462F">
              <w:rPr>
                <w:rFonts w:ascii="Consolas" w:hAnsi="Consolas"/>
                <w:sz w:val="16"/>
                <w:szCs w:val="16"/>
              </w:rPr>
              <w:t>課程編號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6E8CF160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score` TINYINT(3) NOT NULL COMMENT '</w:t>
            </w:r>
            <w:r w:rsidRPr="0055462F">
              <w:rPr>
                <w:rFonts w:ascii="Consolas" w:hAnsi="Consolas"/>
                <w:sz w:val="16"/>
                <w:szCs w:val="16"/>
              </w:rPr>
              <w:t>成績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29F292FD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created_at` DATETIME NOT NULL DEFAULT CURRENT_TIMESTAMP COMMENT '</w:t>
            </w:r>
            <w:r w:rsidRPr="0055462F">
              <w:rPr>
                <w:rFonts w:ascii="Consolas" w:hAnsi="Consolas"/>
                <w:sz w:val="16"/>
                <w:szCs w:val="16"/>
              </w:rPr>
              <w:t>新增時間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76444D84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updated_at` TIMESTAMP on update CURRENT_TIMESTAMP NOT NULL DEFAULT CURRENT_TIMESTAMP COMMENT '</w:t>
            </w:r>
            <w:r w:rsidRPr="0055462F">
              <w:rPr>
                <w:rFonts w:ascii="Consolas" w:hAnsi="Consolas"/>
                <w:sz w:val="16"/>
                <w:szCs w:val="16"/>
              </w:rPr>
              <w:t>更新時間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</w:t>
            </w:r>
          </w:p>
          <w:p w14:paraId="603F88FD" w14:textId="59FDBCE4" w:rsidR="00342187" w:rsidRPr="004657A3" w:rsidRDefault="004657A3" w:rsidP="0044427A">
            <w:pPr>
              <w:rPr>
                <w:rFonts w:ascii="Consolas" w:hAnsi="Consolas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) ENGINE = InnoDB COMMENT = '</w:t>
            </w:r>
            <w:r w:rsidRPr="0055462F">
              <w:rPr>
                <w:rFonts w:ascii="Consolas" w:hAnsi="Consolas"/>
                <w:sz w:val="16"/>
                <w:szCs w:val="16"/>
              </w:rPr>
              <w:t>成績資料表</w:t>
            </w:r>
            <w:r w:rsidRPr="0055462F">
              <w:rPr>
                <w:rFonts w:ascii="Consolas" w:hAnsi="Consolas"/>
                <w:sz w:val="16"/>
                <w:szCs w:val="16"/>
              </w:rPr>
              <w:t>';</w:t>
            </w:r>
          </w:p>
        </w:tc>
      </w:tr>
    </w:tbl>
    <w:p w14:paraId="283BCAA6" w14:textId="77777777" w:rsidR="00A97B72" w:rsidRPr="00207E79" w:rsidRDefault="00A97B72" w:rsidP="00E00F23">
      <w:pPr>
        <w:rPr>
          <w:rFonts w:ascii="標楷體" w:hAnsi="標楷體"/>
        </w:rPr>
      </w:pPr>
    </w:p>
    <w:p w14:paraId="18DA1AA6" w14:textId="77777777" w:rsidR="006E7EAD" w:rsidRPr="00207E79" w:rsidRDefault="001A5FC6" w:rsidP="00983506">
      <w:pPr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在這裡，我們尚</w:t>
      </w:r>
      <w:r w:rsidRPr="00207E79">
        <w:rPr>
          <w:rFonts w:ascii="標楷體" w:hAnsi="標楷體" w:cs="新細明體" w:hint="eastAsia"/>
        </w:rPr>
        <w:t>未在「索引」的下拉式選單選擇主鍵（</w:t>
      </w:r>
      <w:r w:rsidRPr="00207E79">
        <w:rPr>
          <w:rFonts w:ascii="標楷體" w:hAnsi="標楷體" w:cs="新細明體"/>
        </w:rPr>
        <w:t>Primary Key</w:t>
      </w:r>
      <w:r w:rsidRPr="00207E79">
        <w:rPr>
          <w:rFonts w:ascii="標楷體" w:hAnsi="標楷體" w:cs="新細明體" w:hint="eastAsia"/>
        </w:rPr>
        <w:t>），待執行完成後，額外設定。</w:t>
      </w:r>
    </w:p>
    <w:p w14:paraId="023D0BB4" w14:textId="77777777" w:rsidR="008A2AEE" w:rsidRPr="00207E79" w:rsidRDefault="008A2AEE" w:rsidP="00983506">
      <w:pPr>
        <w:rPr>
          <w:rFonts w:ascii="標楷體" w:hAnsi="標楷體" w:cs="新細明體"/>
        </w:rPr>
      </w:pPr>
    </w:p>
    <w:p w14:paraId="7AF6B11C" w14:textId="767B32FA" w:rsidR="008A2AEE" w:rsidRPr="00207E79" w:rsidRDefault="004657A3" w:rsidP="008A2AEE">
      <w:pPr>
        <w:jc w:val="center"/>
        <w:rPr>
          <w:rFonts w:ascii="標楷體" w:hAnsi="標楷體" w:cs="新細明體"/>
        </w:rPr>
      </w:pPr>
      <w:r w:rsidRPr="004657A3">
        <w:rPr>
          <w:rFonts w:ascii="標楷體" w:hAnsi="標楷體" w:cs="新細明體"/>
        </w:rPr>
        <w:drawing>
          <wp:inline distT="0" distB="0" distL="0" distR="0" wp14:anchorId="6F5F98B5" wp14:editId="776D9067">
            <wp:extent cx="2181529" cy="1324160"/>
            <wp:effectExtent l="19050" t="19050" r="9525" b="28575"/>
            <wp:docPr id="218" name="圖片 2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2181529" cy="13241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F56C45" w14:textId="77777777" w:rsidR="00941A3B" w:rsidRPr="00207E79" w:rsidRDefault="00941A3B" w:rsidP="008A2AEE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在這裡</w:t>
      </w:r>
      <w:r w:rsidR="00710DF7" w:rsidRPr="00207E79">
        <w:rPr>
          <w:rFonts w:ascii="標楷體" w:hAnsi="標楷體" w:cs="新細明體" w:hint="eastAsia"/>
        </w:rPr>
        <w:t>會看見沒有定義索引的提示</w:t>
      </w:r>
    </w:p>
    <w:p w14:paraId="36476F9B" w14:textId="77777777" w:rsidR="00710DF7" w:rsidRPr="00207E79" w:rsidRDefault="00710DF7" w:rsidP="008A2AEE">
      <w:pPr>
        <w:jc w:val="center"/>
        <w:rPr>
          <w:rFonts w:ascii="標楷體" w:hAnsi="標楷體" w:cs="新細明體"/>
        </w:rPr>
      </w:pPr>
    </w:p>
    <w:p w14:paraId="6D914D4B" w14:textId="495E3ACE" w:rsidR="00710DF7" w:rsidRPr="00207E79" w:rsidRDefault="004657A3" w:rsidP="008A2AEE">
      <w:pPr>
        <w:jc w:val="center"/>
        <w:rPr>
          <w:rFonts w:ascii="標楷體" w:hAnsi="標楷體" w:cs="新細明體"/>
        </w:rPr>
      </w:pPr>
      <w:r>
        <w:rPr>
          <w:rFonts w:ascii="標楷體" w:hAnsi="標楷體" w:cs="新細明體"/>
        </w:rPr>
        <w:lastRenderedPageBreak/>
        <w:drawing>
          <wp:inline distT="0" distB="0" distL="0" distR="0" wp14:anchorId="631AA899" wp14:editId="6A795142">
            <wp:extent cx="5271135" cy="2873375"/>
            <wp:effectExtent l="19050" t="19050" r="24765" b="22225"/>
            <wp:docPr id="220" name="圖片 2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135" cy="28733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4F3B17" w14:textId="360E0FCB" w:rsidR="00D55ACB" w:rsidRPr="00207E79" w:rsidRDefault="00D55ACB" w:rsidP="008A2AEE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選擇</w:t>
      </w:r>
      <w:r w:rsidR="002F77C2">
        <w:rPr>
          <w:rFonts w:ascii="標楷體" w:hAnsi="標楷體" w:cs="新細明體" w:hint="eastAsia"/>
        </w:rPr>
        <w:t>s</w:t>
      </w:r>
      <w:r w:rsidR="002F77C2">
        <w:rPr>
          <w:rFonts w:ascii="標楷體" w:hAnsi="標楷體" w:cs="新細明體"/>
        </w:rPr>
        <w:t>Id</w:t>
      </w:r>
      <w:r w:rsidRPr="00207E79">
        <w:rPr>
          <w:rFonts w:ascii="標楷體" w:hAnsi="標楷體" w:cs="新細明體" w:hint="eastAsia"/>
        </w:rPr>
        <w:t>、</w:t>
      </w:r>
      <w:r w:rsidR="002F77C2">
        <w:rPr>
          <w:rFonts w:ascii="標楷體" w:hAnsi="標楷體" w:cs="新細明體" w:hint="eastAsia"/>
        </w:rPr>
        <w:t>c</w:t>
      </w:r>
      <w:r w:rsidR="002F77C2">
        <w:rPr>
          <w:rFonts w:ascii="標楷體" w:hAnsi="標楷體" w:cs="新細明體"/>
        </w:rPr>
        <w:t xml:space="preserve">Id </w:t>
      </w:r>
      <w:r w:rsidR="002F77C2">
        <w:rPr>
          <w:rFonts w:ascii="標楷體" w:hAnsi="標楷體" w:cs="新細明體" w:hint="eastAsia"/>
        </w:rPr>
        <w:t>後</w:t>
      </w:r>
      <w:r w:rsidRPr="00207E79">
        <w:rPr>
          <w:rFonts w:ascii="標楷體" w:hAnsi="標楷體" w:cs="新細明體" w:hint="eastAsia"/>
        </w:rPr>
        <w:t>，按下「主鍵」</w:t>
      </w:r>
      <w:r w:rsidR="00F64B4B" w:rsidRPr="00207E79">
        <w:rPr>
          <w:rFonts w:ascii="標楷體" w:hAnsi="標楷體" w:cs="新細明體" w:hint="eastAsia"/>
        </w:rPr>
        <w:t>圖示</w:t>
      </w:r>
    </w:p>
    <w:p w14:paraId="4C9AE381" w14:textId="77777777" w:rsidR="00123E0D" w:rsidRPr="00207E79" w:rsidRDefault="00123E0D" w:rsidP="008A2AEE">
      <w:pPr>
        <w:jc w:val="center"/>
        <w:rPr>
          <w:rFonts w:ascii="標楷體" w:hAnsi="標楷體" w:cs="新細明體"/>
        </w:rPr>
      </w:pPr>
    </w:p>
    <w:p w14:paraId="6D16B955" w14:textId="38549B0A" w:rsidR="00123E0D" w:rsidRPr="00207E79" w:rsidRDefault="004657A3" w:rsidP="008A2AEE">
      <w:pPr>
        <w:jc w:val="center"/>
        <w:rPr>
          <w:rFonts w:ascii="標楷體" w:hAnsi="標楷體" w:cs="新細明體"/>
        </w:rPr>
      </w:pPr>
      <w:r w:rsidRPr="004657A3">
        <w:rPr>
          <w:rFonts w:ascii="標楷體" w:hAnsi="標楷體" w:cs="新細明體"/>
        </w:rPr>
        <w:drawing>
          <wp:inline distT="0" distB="0" distL="0" distR="0" wp14:anchorId="20CCB30A" wp14:editId="54430BBB">
            <wp:extent cx="5274310" cy="978535"/>
            <wp:effectExtent l="19050" t="19050" r="21590" b="12065"/>
            <wp:docPr id="235" name="圖片 2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785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D0DA2E" w14:textId="77777777" w:rsidR="00A738EA" w:rsidRPr="00207E79" w:rsidRDefault="00A738EA" w:rsidP="008A2AEE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 xml:space="preserve">看到 </w:t>
      </w:r>
      <w:r w:rsidRPr="00207E79">
        <w:rPr>
          <w:rFonts w:ascii="標楷體" w:hAnsi="標楷體" w:cs="新細明體"/>
        </w:rPr>
        <w:t xml:space="preserve">sId </w:t>
      </w:r>
      <w:r w:rsidRPr="00207E79">
        <w:rPr>
          <w:rFonts w:ascii="標楷體" w:hAnsi="標楷體" w:cs="新細明體" w:hint="eastAsia"/>
        </w:rPr>
        <w:t xml:space="preserve">和 </w:t>
      </w:r>
      <w:r w:rsidRPr="00207E79">
        <w:rPr>
          <w:rFonts w:ascii="標楷體" w:hAnsi="標楷體" w:cs="新細明體"/>
        </w:rPr>
        <w:t xml:space="preserve">cId </w:t>
      </w:r>
      <w:r w:rsidRPr="00207E79">
        <w:rPr>
          <w:rFonts w:ascii="標楷體" w:hAnsi="標楷體" w:cs="新細明體" w:hint="eastAsia"/>
        </w:rPr>
        <w:t>右側，各有一把</w:t>
      </w:r>
      <w:r w:rsidR="00251AA7" w:rsidRPr="00207E79">
        <w:rPr>
          <w:rFonts w:ascii="標楷體" w:hAnsi="標楷體" w:cs="新細明體" w:hint="eastAsia"/>
        </w:rPr>
        <w:t>主鍵圖示</w:t>
      </w:r>
    </w:p>
    <w:p w14:paraId="364EEA8E" w14:textId="77777777" w:rsidR="00705389" w:rsidRPr="00207E79" w:rsidRDefault="00705389" w:rsidP="00705389">
      <w:pPr>
        <w:rPr>
          <w:rFonts w:ascii="標楷體" w:hAnsi="標楷體" w:cs="新細明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05389" w:rsidRPr="00207E79" w14:paraId="05996D55" w14:textId="77777777" w:rsidTr="00705389">
        <w:tc>
          <w:tcPr>
            <w:tcW w:w="8296" w:type="dxa"/>
          </w:tcPr>
          <w:p w14:paraId="0C892D3E" w14:textId="77777777" w:rsidR="00705389" w:rsidRPr="00207E79" w:rsidRDefault="00705389" w:rsidP="00705389">
            <w:pPr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cs="新細明體" w:hint="eastAsia"/>
              </w:rPr>
              <w:t>S</w:t>
            </w:r>
            <w:r w:rsidRPr="00207E79">
              <w:rPr>
                <w:rFonts w:ascii="標楷體" w:hAnsi="標楷體" w:cs="新細明體"/>
              </w:rPr>
              <w:t>QL</w:t>
            </w:r>
          </w:p>
        </w:tc>
      </w:tr>
      <w:tr w:rsidR="00705389" w:rsidRPr="00207E79" w14:paraId="376C1F4B" w14:textId="77777777" w:rsidTr="00705389">
        <w:tc>
          <w:tcPr>
            <w:tcW w:w="8296" w:type="dxa"/>
          </w:tcPr>
          <w:p w14:paraId="6A040621" w14:textId="5D9CB98D" w:rsidR="00705389" w:rsidRPr="007F3737" w:rsidRDefault="00705389" w:rsidP="00705389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LTER TABLE `scores` ADD PRIMARY KEY(`sId`, `cId`);</w:t>
            </w:r>
          </w:p>
        </w:tc>
      </w:tr>
    </w:tbl>
    <w:p w14:paraId="49F94B06" w14:textId="77777777" w:rsidR="00531E8F" w:rsidRPr="00207E79" w:rsidRDefault="00531E8F" w:rsidP="00332196">
      <w:pPr>
        <w:rPr>
          <w:rFonts w:ascii="標楷體" w:hAnsi="標楷體" w:cs="新細明體"/>
        </w:rPr>
      </w:pPr>
    </w:p>
    <w:p w14:paraId="7BC009A8" w14:textId="0D04151E" w:rsidR="00531E8F" w:rsidRPr="00207E79" w:rsidRDefault="004657A3" w:rsidP="00531E8F">
      <w:pPr>
        <w:jc w:val="center"/>
        <w:rPr>
          <w:rFonts w:ascii="標楷體" w:hAnsi="標楷體" w:cs="新細明體"/>
        </w:rPr>
      </w:pPr>
      <w:r w:rsidRPr="004657A3">
        <w:rPr>
          <w:rFonts w:ascii="標楷體" w:hAnsi="標楷體" w:cs="新細明體"/>
        </w:rPr>
        <w:drawing>
          <wp:inline distT="0" distB="0" distL="0" distR="0" wp14:anchorId="70AAEAE6" wp14:editId="40935D1F">
            <wp:extent cx="5274310" cy="1540510"/>
            <wp:effectExtent l="19050" t="19050" r="21590" b="21590"/>
            <wp:docPr id="239" name="圖片 2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405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3F6221" w14:textId="77777777" w:rsidR="00531E8F" w:rsidRPr="00207E79" w:rsidRDefault="00531E8F" w:rsidP="00531E8F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老師資料表，4個欄位</w:t>
      </w:r>
    </w:p>
    <w:p w14:paraId="47A43546" w14:textId="77777777" w:rsidR="00531E8F" w:rsidRPr="00207E79" w:rsidRDefault="00531E8F" w:rsidP="00531E8F">
      <w:pPr>
        <w:jc w:val="center"/>
        <w:rPr>
          <w:rFonts w:ascii="標楷體" w:hAnsi="標楷體" w:cs="新細明體"/>
        </w:rPr>
      </w:pPr>
    </w:p>
    <w:p w14:paraId="019C9B7F" w14:textId="11E1BBD6" w:rsidR="008A2AEE" w:rsidRPr="00207E79" w:rsidRDefault="004657A3" w:rsidP="003A56BC">
      <w:pPr>
        <w:jc w:val="center"/>
        <w:rPr>
          <w:rFonts w:ascii="標楷體" w:hAnsi="標楷體" w:cs="新細明體"/>
        </w:rPr>
      </w:pPr>
      <w:r w:rsidRPr="004657A3">
        <w:rPr>
          <w:rFonts w:ascii="標楷體" w:hAnsi="標楷體" w:cs="新細明體"/>
        </w:rPr>
        <w:lastRenderedPageBreak/>
        <w:drawing>
          <wp:inline distT="0" distB="0" distL="0" distR="0" wp14:anchorId="1BEFB532" wp14:editId="29CEE3B9">
            <wp:extent cx="5274310" cy="2251075"/>
            <wp:effectExtent l="19050" t="19050" r="21590" b="15875"/>
            <wp:docPr id="240" name="圖片 2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510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05FB2D" w14:textId="77777777" w:rsidR="00531E8F" w:rsidRPr="00207E79" w:rsidRDefault="00531E8F" w:rsidP="003A56BC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老師資料表設計規格</w:t>
      </w:r>
    </w:p>
    <w:p w14:paraId="3081D55A" w14:textId="77777777" w:rsidR="00531E8F" w:rsidRPr="00207E79" w:rsidRDefault="00531E8F" w:rsidP="003A56BC">
      <w:pPr>
        <w:jc w:val="center"/>
        <w:rPr>
          <w:rFonts w:ascii="標楷體" w:hAnsi="標楷體" w:cs="新細明體"/>
        </w:rPr>
      </w:pPr>
    </w:p>
    <w:p w14:paraId="7FE2A134" w14:textId="73BDC083" w:rsidR="00531E8F" w:rsidRPr="00207E79" w:rsidRDefault="00236E80" w:rsidP="003A56BC">
      <w:pPr>
        <w:jc w:val="center"/>
        <w:rPr>
          <w:rFonts w:ascii="標楷體" w:hAnsi="標楷體" w:cs="新細明體"/>
        </w:rPr>
      </w:pPr>
      <w:r w:rsidRPr="00236E80">
        <w:rPr>
          <w:rFonts w:ascii="標楷體" w:hAnsi="標楷體" w:cs="新細明體"/>
        </w:rPr>
        <w:drawing>
          <wp:inline distT="0" distB="0" distL="0" distR="0" wp14:anchorId="518F4FCF" wp14:editId="58229F57">
            <wp:extent cx="5274310" cy="1300480"/>
            <wp:effectExtent l="19050" t="19050" r="21590" b="13970"/>
            <wp:docPr id="243" name="圖片 2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004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4F3AFB" w14:textId="77777777" w:rsidR="00531E8F" w:rsidRPr="00207E79" w:rsidRDefault="00531E8F" w:rsidP="003A56BC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老師資料表結構</w:t>
      </w:r>
    </w:p>
    <w:p w14:paraId="5E968905" w14:textId="77777777" w:rsidR="00E92BFC" w:rsidRPr="00207E79" w:rsidRDefault="00E92BFC" w:rsidP="003A56BC">
      <w:pPr>
        <w:jc w:val="center"/>
        <w:rPr>
          <w:rFonts w:ascii="標楷體" w:hAnsi="標楷體" w:cs="新細明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870D2" w:rsidRPr="00207E79" w14:paraId="16A99096" w14:textId="77777777" w:rsidTr="006870D2">
        <w:tc>
          <w:tcPr>
            <w:tcW w:w="8296" w:type="dxa"/>
          </w:tcPr>
          <w:p w14:paraId="50137CDA" w14:textId="77777777" w:rsidR="006870D2" w:rsidRPr="00207E79" w:rsidRDefault="006870D2" w:rsidP="006870D2">
            <w:pPr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cs="新細明體" w:hint="eastAsia"/>
              </w:rPr>
              <w:t>S</w:t>
            </w:r>
            <w:r w:rsidRPr="00207E79">
              <w:rPr>
                <w:rFonts w:ascii="標楷體" w:hAnsi="標楷體" w:cs="新細明體"/>
              </w:rPr>
              <w:t>QL</w:t>
            </w:r>
          </w:p>
        </w:tc>
      </w:tr>
      <w:tr w:rsidR="006870D2" w:rsidRPr="00207E79" w14:paraId="41EBEA22" w14:textId="77777777" w:rsidTr="006870D2">
        <w:tc>
          <w:tcPr>
            <w:tcW w:w="8296" w:type="dxa"/>
          </w:tcPr>
          <w:p w14:paraId="7FF914DF" w14:textId="77777777" w:rsidR="004657A3" w:rsidRPr="0055462F" w:rsidRDefault="004657A3" w:rsidP="006870D2">
            <w:pPr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CREATE TABLE `my_db`.`teachers` ( </w:t>
            </w:r>
          </w:p>
          <w:p w14:paraId="25D00945" w14:textId="77777777" w:rsidR="004657A3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`tId` VARCHAR(4) NOT NULL COMMENT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老師編號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' , </w:t>
            </w:r>
          </w:p>
          <w:p w14:paraId="0B55CF90" w14:textId="77777777" w:rsidR="00804AB9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`tName` VARCHAR(10) NOT NULL COMMENT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老師姓名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' , </w:t>
            </w:r>
          </w:p>
          <w:p w14:paraId="3FE25777" w14:textId="77777777" w:rsidR="00804AB9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`created_at` DATETIME NOT NULL DEFAULT CURRENT_TIMESTAMP COMMENT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新增時間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' , </w:t>
            </w:r>
          </w:p>
          <w:p w14:paraId="3153CCDD" w14:textId="77777777" w:rsidR="00804AB9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`updated_at` DATETIME on update CURRENT_TIMESTAMP NOT NULL DEFAULT CURRENT_TIMESTAMP COMMENT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更新時間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' , </w:t>
            </w:r>
          </w:p>
          <w:p w14:paraId="199A25B2" w14:textId="77777777" w:rsidR="00804AB9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PRIMARY KEY (`tId`)</w:t>
            </w:r>
          </w:p>
          <w:p w14:paraId="078CDC4B" w14:textId="76E71193" w:rsidR="006870D2" w:rsidRPr="004657A3" w:rsidRDefault="004657A3" w:rsidP="006870D2">
            <w:pPr>
              <w:rPr>
                <w:rFonts w:ascii="Consolas" w:hAnsi="Consolas" w:cs="新細明體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) ENGINE = InnoDB COMMENT =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老師資料表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';</w:t>
            </w:r>
          </w:p>
        </w:tc>
      </w:tr>
    </w:tbl>
    <w:p w14:paraId="1281FFBC" w14:textId="77777777" w:rsidR="00E92BFC" w:rsidRPr="00207E79" w:rsidRDefault="00E92BFC" w:rsidP="003A56BC">
      <w:pPr>
        <w:jc w:val="center"/>
        <w:rPr>
          <w:rFonts w:ascii="標楷體" w:hAnsi="標楷體" w:cs="新細明體"/>
        </w:rPr>
      </w:pPr>
    </w:p>
    <w:p w14:paraId="203C798F" w14:textId="13F5F63C" w:rsidR="00CD1F0B" w:rsidRPr="00207E79" w:rsidRDefault="00236E80" w:rsidP="003A56BC">
      <w:pPr>
        <w:jc w:val="center"/>
        <w:rPr>
          <w:rFonts w:ascii="標楷體" w:hAnsi="標楷體" w:cs="新細明體"/>
        </w:rPr>
      </w:pPr>
      <w:r w:rsidRPr="00236E80">
        <w:rPr>
          <w:rFonts w:ascii="標楷體" w:hAnsi="標楷體" w:cs="新細明體"/>
        </w:rPr>
        <w:drawing>
          <wp:inline distT="0" distB="0" distL="0" distR="0" wp14:anchorId="5DF4162A" wp14:editId="1B30C47F">
            <wp:extent cx="5274310" cy="1488440"/>
            <wp:effectExtent l="19050" t="19050" r="21590" b="16510"/>
            <wp:docPr id="246" name="圖片 2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88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102782" w14:textId="77777777" w:rsidR="00C80954" w:rsidRPr="00207E79" w:rsidRDefault="00C80954" w:rsidP="003A56BC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課程資料表，7個欄位</w:t>
      </w:r>
    </w:p>
    <w:p w14:paraId="45C887C8" w14:textId="77777777" w:rsidR="00C80954" w:rsidRPr="00207E79" w:rsidRDefault="00C80954" w:rsidP="003A56BC">
      <w:pPr>
        <w:jc w:val="center"/>
        <w:rPr>
          <w:rFonts w:ascii="標楷體" w:hAnsi="標楷體" w:cs="新細明體"/>
        </w:rPr>
      </w:pPr>
    </w:p>
    <w:p w14:paraId="390DF087" w14:textId="7B6718CF" w:rsidR="00C80954" w:rsidRPr="00207E79" w:rsidRDefault="00236E80" w:rsidP="003A56BC">
      <w:pPr>
        <w:jc w:val="center"/>
        <w:rPr>
          <w:rFonts w:ascii="標楷體" w:hAnsi="標楷體" w:cs="新細明體"/>
        </w:rPr>
      </w:pPr>
      <w:r w:rsidRPr="00236E80">
        <w:rPr>
          <w:rFonts w:ascii="標楷體" w:hAnsi="標楷體" w:cs="新細明體"/>
        </w:rPr>
        <w:drawing>
          <wp:inline distT="0" distB="0" distL="0" distR="0" wp14:anchorId="3D2FA62D" wp14:editId="2728CA55">
            <wp:extent cx="5274310" cy="3205480"/>
            <wp:effectExtent l="19050" t="19050" r="21590" b="13970"/>
            <wp:docPr id="248" name="圖片 2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054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D141F5" w14:textId="2E40AC05" w:rsidR="00FB4FEB" w:rsidRDefault="00FB4FEB" w:rsidP="003A56BC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課程資料表設計規格</w:t>
      </w:r>
    </w:p>
    <w:p w14:paraId="0213F571" w14:textId="49E8AB54" w:rsidR="00A129E0" w:rsidRDefault="00A129E0" w:rsidP="003A56BC">
      <w:pPr>
        <w:jc w:val="center"/>
        <w:rPr>
          <w:rFonts w:ascii="標楷體" w:hAnsi="標楷體" w:cs="新細明體"/>
        </w:rPr>
      </w:pPr>
    </w:p>
    <w:p w14:paraId="7E01A228" w14:textId="05B9845D" w:rsidR="00A129E0" w:rsidRDefault="00A129E0" w:rsidP="003A56BC">
      <w:pPr>
        <w:jc w:val="center"/>
        <w:rPr>
          <w:rFonts w:ascii="標楷體" w:hAnsi="標楷體" w:cs="新細明體"/>
        </w:rPr>
      </w:pPr>
      <w:r w:rsidRPr="00A129E0">
        <w:rPr>
          <w:rFonts w:ascii="標楷體" w:hAnsi="標楷體" w:cs="新細明體"/>
        </w:rPr>
        <w:drawing>
          <wp:inline distT="0" distB="0" distL="0" distR="0" wp14:anchorId="3917A280" wp14:editId="01FED4F6">
            <wp:extent cx="5274310" cy="1804670"/>
            <wp:effectExtent l="19050" t="19050" r="21590" b="24130"/>
            <wp:docPr id="250" name="圖片 2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046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A8B8CD" w14:textId="351035B2" w:rsidR="00A129E0" w:rsidRPr="00207E79" w:rsidRDefault="00A129E0" w:rsidP="003A56BC">
      <w:pPr>
        <w:jc w:val="center"/>
        <w:rPr>
          <w:rFonts w:ascii="標楷體" w:hAnsi="標楷體" w:cs="新細明體"/>
        </w:rPr>
      </w:pPr>
      <w:r>
        <w:rPr>
          <w:rFonts w:ascii="標楷體" w:hAnsi="標楷體" w:cs="新細明體" w:hint="eastAsia"/>
        </w:rPr>
        <w:t>圖:</w:t>
      </w:r>
      <w:r>
        <w:rPr>
          <w:rFonts w:ascii="標楷體" w:hAnsi="標楷體" w:cs="新細明體"/>
        </w:rPr>
        <w:t xml:space="preserve"> </w:t>
      </w:r>
      <w:r>
        <w:rPr>
          <w:rFonts w:ascii="標楷體" w:hAnsi="標楷體" w:cs="新細明體" w:hint="eastAsia"/>
        </w:rPr>
        <w:t>課程資料表結構(尚未建立索引</w:t>
      </w:r>
      <w:r>
        <w:rPr>
          <w:rFonts w:ascii="標楷體" w:hAnsi="標楷體" w:cs="新細明體"/>
        </w:rPr>
        <w:t>)</w:t>
      </w:r>
    </w:p>
    <w:p w14:paraId="04DC48D2" w14:textId="77777777" w:rsidR="00FB4FEB" w:rsidRPr="00207E79" w:rsidRDefault="00FB4FEB" w:rsidP="000C62F7">
      <w:pPr>
        <w:rPr>
          <w:rFonts w:ascii="標楷體" w:hAnsi="標楷體" w:cs="新細明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C62F7" w:rsidRPr="00207E79" w14:paraId="33B9EC1B" w14:textId="77777777" w:rsidTr="000C62F7">
        <w:tc>
          <w:tcPr>
            <w:tcW w:w="8296" w:type="dxa"/>
          </w:tcPr>
          <w:p w14:paraId="11E25A96" w14:textId="77777777" w:rsidR="000C62F7" w:rsidRPr="00207E79" w:rsidRDefault="000C62F7" w:rsidP="000C62F7">
            <w:pPr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cs="新細明體" w:hint="eastAsia"/>
              </w:rPr>
              <w:t>S</w:t>
            </w:r>
            <w:r w:rsidRPr="00207E79">
              <w:rPr>
                <w:rFonts w:ascii="標楷體" w:hAnsi="標楷體" w:cs="新細明體"/>
              </w:rPr>
              <w:t>QL</w:t>
            </w:r>
          </w:p>
        </w:tc>
      </w:tr>
      <w:tr w:rsidR="000C62F7" w:rsidRPr="00207E79" w14:paraId="67B680E1" w14:textId="77777777" w:rsidTr="000C62F7">
        <w:tc>
          <w:tcPr>
            <w:tcW w:w="8296" w:type="dxa"/>
          </w:tcPr>
          <w:p w14:paraId="70ED4C6D" w14:textId="77777777" w:rsidR="00FF5798" w:rsidRDefault="00236E80" w:rsidP="00236E80">
            <w:pPr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CREATE TABLE `my_db`.`courses` ( </w:t>
            </w:r>
          </w:p>
          <w:p w14:paraId="5DA4C564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cId` VARCHAR(4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課程編號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3D1CCA49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cName` VARCHAR(10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課程名稱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6B808DB9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credit` TINYINT(1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學分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062C2611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isCompulsory` TINYINT(1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是否必修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7E1AAD54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tId` VARCHAR(4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老師編號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056BAE27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created_at` DATETIME NOT NULL DEFAULT CURRENT_TIMESTAMP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新增時間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434C56B6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`updated_at` DATETIME on update CURRENT_TIMESTAMP NOT NULL DEFAULT CURRENT_TIMESTAMP 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lastRenderedPageBreak/>
              <w:t>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更新時間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</w:t>
            </w:r>
          </w:p>
          <w:p w14:paraId="7EA3A9D0" w14:textId="0F04B97B" w:rsidR="000C62F7" w:rsidRPr="007F3737" w:rsidRDefault="00236E80" w:rsidP="00236E80">
            <w:pPr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) ENGINE = InnoDB COMMENT =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課程資料表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';</w:t>
            </w:r>
          </w:p>
        </w:tc>
      </w:tr>
    </w:tbl>
    <w:p w14:paraId="5F7B1C5E" w14:textId="77777777" w:rsidR="000C62F7" w:rsidRPr="00207E79" w:rsidRDefault="000C62F7" w:rsidP="000C62F7">
      <w:pPr>
        <w:rPr>
          <w:rFonts w:ascii="標楷體" w:hAnsi="標楷體" w:cs="新細明體"/>
        </w:rPr>
      </w:pPr>
    </w:p>
    <w:p w14:paraId="10FC19D1" w14:textId="12810703" w:rsidR="000C62F7" w:rsidRPr="00207E79" w:rsidRDefault="00A129E0" w:rsidP="000C62F7">
      <w:pPr>
        <w:jc w:val="center"/>
        <w:rPr>
          <w:rFonts w:ascii="標楷體" w:hAnsi="標楷體" w:cs="新細明體"/>
        </w:rPr>
      </w:pPr>
      <w:r w:rsidRPr="00A129E0">
        <w:rPr>
          <w:rFonts w:ascii="標楷體" w:hAnsi="標楷體" w:cs="新細明體"/>
        </w:rPr>
        <w:drawing>
          <wp:inline distT="0" distB="0" distL="0" distR="0" wp14:anchorId="7AF6BEAD" wp14:editId="5F68AEC9">
            <wp:extent cx="2114845" cy="1267002"/>
            <wp:effectExtent l="19050" t="19050" r="19050" b="28575"/>
            <wp:docPr id="296" name="圖片 2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2114845" cy="12670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772E55" w14:textId="77777777" w:rsidR="006A4646" w:rsidRPr="00207E79" w:rsidRDefault="006A4646" w:rsidP="000C62F7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沒有索引的提示</w:t>
      </w:r>
    </w:p>
    <w:p w14:paraId="213950B1" w14:textId="77777777" w:rsidR="007B661C" w:rsidRPr="00207E79" w:rsidRDefault="007B661C" w:rsidP="000C62F7">
      <w:pPr>
        <w:jc w:val="center"/>
        <w:rPr>
          <w:rFonts w:ascii="標楷體" w:hAnsi="標楷體" w:cs="新細明體"/>
        </w:rPr>
      </w:pPr>
    </w:p>
    <w:p w14:paraId="2ED959AA" w14:textId="1D902D37" w:rsidR="007B661C" w:rsidRPr="00207E79" w:rsidRDefault="002F77C2" w:rsidP="000C62F7">
      <w:pPr>
        <w:jc w:val="center"/>
        <w:rPr>
          <w:rFonts w:ascii="標楷體" w:hAnsi="標楷體" w:cs="新細明體"/>
        </w:rPr>
      </w:pPr>
      <w:r>
        <w:rPr>
          <w:rFonts w:ascii="標楷體" w:hAnsi="標楷體" w:cs="新細明體"/>
        </w:rPr>
        <w:drawing>
          <wp:inline distT="0" distB="0" distL="0" distR="0" wp14:anchorId="2972D73E" wp14:editId="4A08A3DD">
            <wp:extent cx="5271135" cy="2299335"/>
            <wp:effectExtent l="19050" t="19050" r="24765" b="24765"/>
            <wp:docPr id="297" name="圖片 2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135" cy="229933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518D8C" w14:textId="77777777" w:rsidR="00F64B4B" w:rsidRPr="00207E79" w:rsidRDefault="00F64B4B" w:rsidP="000C62F7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 xml:space="preserve">勾選 </w:t>
      </w:r>
      <w:r w:rsidRPr="00207E79">
        <w:rPr>
          <w:rFonts w:ascii="標楷體" w:hAnsi="標楷體" w:cs="新細明體"/>
        </w:rPr>
        <w:t>cId</w:t>
      </w:r>
      <w:r w:rsidRPr="00207E79">
        <w:rPr>
          <w:rFonts w:ascii="標楷體" w:hAnsi="標楷體" w:cs="新細明體" w:hint="eastAsia"/>
        </w:rPr>
        <w:t>、t</w:t>
      </w:r>
      <w:r w:rsidRPr="00207E79">
        <w:rPr>
          <w:rFonts w:ascii="標楷體" w:hAnsi="標楷體" w:cs="新細明體"/>
        </w:rPr>
        <w:t>Id</w:t>
      </w:r>
      <w:r w:rsidRPr="00207E79">
        <w:rPr>
          <w:rFonts w:ascii="標楷體" w:hAnsi="標楷體" w:cs="新細明體" w:hint="eastAsia"/>
        </w:rPr>
        <w:t>後，按下「主鍵」圖示</w:t>
      </w:r>
    </w:p>
    <w:p w14:paraId="4AB015F1" w14:textId="77777777" w:rsidR="00F64B4B" w:rsidRPr="00207E79" w:rsidRDefault="00F64B4B" w:rsidP="000C62F7">
      <w:pPr>
        <w:jc w:val="center"/>
        <w:rPr>
          <w:rFonts w:ascii="標楷體" w:hAnsi="標楷體" w:cs="新細明體"/>
        </w:rPr>
      </w:pPr>
    </w:p>
    <w:p w14:paraId="60468F79" w14:textId="486481BC" w:rsidR="00F64B4B" w:rsidRPr="00207E79" w:rsidRDefault="00C72F98" w:rsidP="000C62F7">
      <w:pPr>
        <w:jc w:val="center"/>
        <w:rPr>
          <w:rFonts w:ascii="標楷體" w:hAnsi="標楷體" w:cs="新細明體"/>
        </w:rPr>
      </w:pPr>
      <w:r w:rsidRPr="00C72F98">
        <w:rPr>
          <w:rFonts w:ascii="標楷體" w:hAnsi="標楷體" w:cs="新細明體"/>
        </w:rPr>
        <w:drawing>
          <wp:inline distT="0" distB="0" distL="0" distR="0" wp14:anchorId="52D1D580" wp14:editId="2F4FEA6D">
            <wp:extent cx="5274310" cy="1316355"/>
            <wp:effectExtent l="19050" t="19050" r="21590" b="17145"/>
            <wp:docPr id="298" name="圖片 2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163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FAF565" w14:textId="77777777" w:rsidR="00302F45" w:rsidRPr="00207E79" w:rsidRDefault="00302F45" w:rsidP="000C62F7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="00D2627F" w:rsidRPr="00207E79">
        <w:rPr>
          <w:rFonts w:ascii="標楷體" w:hAnsi="標楷體" w:cs="新細明體" w:hint="eastAsia"/>
        </w:rPr>
        <w:t>課程資料表結構</w:t>
      </w:r>
    </w:p>
    <w:p w14:paraId="6FA4CE66" w14:textId="77777777" w:rsidR="00F0306A" w:rsidRPr="00207E79" w:rsidRDefault="00F0306A" w:rsidP="00983506">
      <w:pPr>
        <w:rPr>
          <w:rFonts w:ascii="標楷體" w:hAnsi="標楷體" w:cs="新細明體"/>
        </w:rPr>
      </w:pPr>
    </w:p>
    <w:p w14:paraId="2B02D781" w14:textId="0E821C91" w:rsidR="00AA2003" w:rsidRPr="00207E79" w:rsidRDefault="00F21978" w:rsidP="00983506">
      <w:pPr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建立索引的目的，在於提升資料查詢的效</w:t>
      </w:r>
      <w:r w:rsidRPr="00207E79">
        <w:rPr>
          <w:rFonts w:ascii="新細明體-ExtB" w:eastAsia="新細明體-ExtB" w:hAnsi="新細明體-ExtB" w:cs="新細明體-ExtB" w:hint="eastAsia"/>
        </w:rPr>
        <w:t>𠅋</w:t>
      </w:r>
      <w:r w:rsidRPr="00207E79">
        <w:rPr>
          <w:rFonts w:ascii="標楷體" w:hAnsi="標楷體" w:cs="新細明體" w:hint="eastAsia"/>
        </w:rPr>
        <w:t>，我們可以針對單獨的欄位建立索引，也可以勾選多欄位，成立索引。</w:t>
      </w:r>
      <w:r w:rsidR="00D93B6E" w:rsidRPr="00207E79">
        <w:rPr>
          <w:rFonts w:ascii="標楷體" w:hAnsi="標楷體" w:cs="新細明體" w:hint="eastAsia"/>
        </w:rPr>
        <w:t>讓我們檢視學生資料表的的結構，以及它的索引設定</w:t>
      </w:r>
      <w:r w:rsidR="00BF67F8" w:rsidRPr="00207E79">
        <w:rPr>
          <w:rFonts w:ascii="標楷體" w:hAnsi="標楷體" w:cs="新細明體" w:hint="eastAsia"/>
        </w:rPr>
        <w:t>（主鍵也是一種索引）</w:t>
      </w:r>
      <w:r w:rsidR="00D93B6E" w:rsidRPr="00207E79">
        <w:rPr>
          <w:rFonts w:ascii="標楷體" w:hAnsi="標楷體" w:cs="新細明體" w:hint="eastAsia"/>
        </w:rPr>
        <w:t>。</w:t>
      </w:r>
    </w:p>
    <w:p w14:paraId="308E9402" w14:textId="68D0E671" w:rsidR="005E6BAD" w:rsidRPr="00207E79" w:rsidRDefault="005E6BAD" w:rsidP="00983506">
      <w:pPr>
        <w:rPr>
          <w:rFonts w:ascii="標楷體" w:hAnsi="標楷體" w:cs="新細明體"/>
        </w:rPr>
      </w:pPr>
    </w:p>
    <w:p w14:paraId="31257576" w14:textId="03A714CF" w:rsidR="005E6BAD" w:rsidRPr="00207E79" w:rsidRDefault="005E6BAD" w:rsidP="005E6BAD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/>
        </w:rPr>
        <w:lastRenderedPageBreak/>
        <w:drawing>
          <wp:inline distT="0" distB="0" distL="0" distR="0" wp14:anchorId="7D290753" wp14:editId="2A0B040C">
            <wp:extent cx="4344006" cy="3372321"/>
            <wp:effectExtent l="0" t="0" r="0" b="0"/>
            <wp:docPr id="265" name="圖片 2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4344006" cy="3372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5F183" w14:textId="6806003E" w:rsidR="005E6BAD" w:rsidRPr="00207E79" w:rsidRDefault="005E6BAD" w:rsidP="005E6BAD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建立索引後的資料儲存方式</w:t>
      </w:r>
    </w:p>
    <w:p w14:paraId="47716C1F" w14:textId="77777777" w:rsidR="00D93B6E" w:rsidRPr="00207E79" w:rsidRDefault="00D93B6E" w:rsidP="00983506">
      <w:pPr>
        <w:rPr>
          <w:rFonts w:ascii="標楷體" w:hAnsi="標楷體"/>
        </w:rPr>
      </w:pPr>
    </w:p>
    <w:p w14:paraId="654DC870" w14:textId="77777777" w:rsidR="0072251B" w:rsidRPr="00207E79" w:rsidRDefault="001C182D" w:rsidP="001C182D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我們可以設定單一欄位為索引：</w:t>
      </w:r>
    </w:p>
    <w:p w14:paraId="740F4F18" w14:textId="77777777" w:rsidR="001C182D" w:rsidRPr="00207E79" w:rsidRDefault="001C182D" w:rsidP="001C182D">
      <w:pPr>
        <w:rPr>
          <w:rFonts w:ascii="標楷體" w:hAnsi="標楷體"/>
        </w:rPr>
      </w:pPr>
    </w:p>
    <w:p w14:paraId="0A5A46D4" w14:textId="5A230227" w:rsidR="001C182D" w:rsidRPr="00207E79" w:rsidRDefault="00F75080" w:rsidP="001C182D">
      <w:pPr>
        <w:jc w:val="center"/>
        <w:rPr>
          <w:rFonts w:ascii="標楷體" w:hAnsi="標楷體"/>
        </w:rPr>
      </w:pPr>
      <w:r>
        <w:rPr>
          <w:rFonts w:ascii="標楷體" w:hAnsi="標楷體"/>
        </w:rPr>
        <w:drawing>
          <wp:inline distT="0" distB="0" distL="0" distR="0" wp14:anchorId="641C9C69" wp14:editId="772ED15E">
            <wp:extent cx="5271135" cy="1416685"/>
            <wp:effectExtent l="0" t="0" r="5715" b="0"/>
            <wp:docPr id="301" name="圖片 3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135" cy="1416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5BF746" w14:textId="77777777" w:rsidR="001C182D" w:rsidRPr="00207E79" w:rsidRDefault="001C182D" w:rsidP="001C182D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單一欄位建立索引</w:t>
      </w:r>
    </w:p>
    <w:p w14:paraId="172A247B" w14:textId="77777777" w:rsidR="00A64570" w:rsidRPr="00207E79" w:rsidRDefault="00A64570" w:rsidP="001C182D">
      <w:pPr>
        <w:jc w:val="center"/>
        <w:rPr>
          <w:rFonts w:ascii="標楷體" w:hAnsi="標楷體"/>
        </w:rPr>
      </w:pPr>
    </w:p>
    <w:p w14:paraId="46C63350" w14:textId="7874E038" w:rsidR="00A64570" w:rsidRPr="00207E79" w:rsidRDefault="00F75080" w:rsidP="00A64570">
      <w:pPr>
        <w:jc w:val="center"/>
        <w:rPr>
          <w:rFonts w:ascii="標楷體" w:hAnsi="標楷體"/>
        </w:rPr>
      </w:pPr>
      <w:r w:rsidRPr="00F75080">
        <w:rPr>
          <w:rFonts w:ascii="標楷體" w:hAnsi="標楷體"/>
        </w:rPr>
        <w:drawing>
          <wp:inline distT="0" distB="0" distL="0" distR="0" wp14:anchorId="36CACE5D" wp14:editId="7E78D3F6">
            <wp:extent cx="5274310" cy="1015365"/>
            <wp:effectExtent l="19050" t="19050" r="21590" b="13335"/>
            <wp:docPr id="302" name="圖片 3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153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CAB597B" w14:textId="77777777" w:rsidR="00A64570" w:rsidRPr="00207E79" w:rsidRDefault="00A64570" w:rsidP="00A64570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除了主鍵，多了一個索引</w:t>
      </w:r>
    </w:p>
    <w:p w14:paraId="1494A039" w14:textId="77777777" w:rsidR="00A64570" w:rsidRPr="00207E79" w:rsidRDefault="00A64570" w:rsidP="0057434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7434E" w:rsidRPr="00207E79" w14:paraId="5DB10D26" w14:textId="77777777" w:rsidTr="0057434E">
        <w:tc>
          <w:tcPr>
            <w:tcW w:w="8296" w:type="dxa"/>
          </w:tcPr>
          <w:p w14:paraId="24D36AB3" w14:textId="77777777" w:rsidR="0057434E" w:rsidRPr="00207E79" w:rsidRDefault="0057434E" w:rsidP="0057434E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  <w:r w:rsidR="00073AD3" w:rsidRPr="00207E79">
              <w:rPr>
                <w:rFonts w:ascii="標楷體" w:hAnsi="標楷體"/>
              </w:rPr>
              <w:t xml:space="preserve"> – </w:t>
            </w:r>
            <w:r w:rsidR="00073AD3" w:rsidRPr="00207E79">
              <w:rPr>
                <w:rFonts w:ascii="標楷體" w:hAnsi="標楷體" w:hint="eastAsia"/>
              </w:rPr>
              <w:t>新增</w:t>
            </w:r>
            <w:r w:rsidR="00A64570" w:rsidRPr="00207E79">
              <w:rPr>
                <w:rFonts w:ascii="標楷體" w:hAnsi="標楷體" w:hint="eastAsia"/>
              </w:rPr>
              <w:t>單一欄位</w:t>
            </w:r>
            <w:r w:rsidR="00073AD3" w:rsidRPr="00207E79">
              <w:rPr>
                <w:rFonts w:ascii="標楷體" w:hAnsi="標楷體" w:hint="eastAsia"/>
              </w:rPr>
              <w:t>索引</w:t>
            </w:r>
          </w:p>
        </w:tc>
      </w:tr>
      <w:tr w:rsidR="0057434E" w:rsidRPr="00207E79" w14:paraId="2B681C62" w14:textId="77777777" w:rsidTr="0057434E">
        <w:tc>
          <w:tcPr>
            <w:tcW w:w="8296" w:type="dxa"/>
          </w:tcPr>
          <w:p w14:paraId="6C524684" w14:textId="788D6537" w:rsidR="0057434E" w:rsidRPr="007F3737" w:rsidRDefault="008B42E9" w:rsidP="0057434E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LTER TABLE `students` ADD INDEX(`sNickname`);</w:t>
            </w:r>
          </w:p>
        </w:tc>
      </w:tr>
    </w:tbl>
    <w:p w14:paraId="54159AC4" w14:textId="77777777" w:rsidR="001C182D" w:rsidRPr="00207E79" w:rsidRDefault="001C182D" w:rsidP="0057434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73AD3" w:rsidRPr="00207E79" w14:paraId="1C382E86" w14:textId="77777777" w:rsidTr="00073AD3">
        <w:tc>
          <w:tcPr>
            <w:tcW w:w="8296" w:type="dxa"/>
          </w:tcPr>
          <w:p w14:paraId="5BDF2FC3" w14:textId="77777777" w:rsidR="00073AD3" w:rsidRPr="00207E79" w:rsidRDefault="00073AD3" w:rsidP="0057434E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lastRenderedPageBreak/>
              <w:t xml:space="preserve">SQL – </w:t>
            </w:r>
            <w:r w:rsidRPr="00207E79">
              <w:rPr>
                <w:rFonts w:ascii="標楷體" w:hAnsi="標楷體" w:hint="eastAsia"/>
              </w:rPr>
              <w:t>刪除</w:t>
            </w:r>
            <w:r w:rsidR="00A64570" w:rsidRPr="00207E79">
              <w:rPr>
                <w:rFonts w:ascii="標楷體" w:hAnsi="標楷體" w:hint="eastAsia"/>
              </w:rPr>
              <w:t>單一欄位</w:t>
            </w:r>
            <w:r w:rsidRPr="00207E79">
              <w:rPr>
                <w:rFonts w:ascii="標楷體" w:hAnsi="標楷體" w:hint="eastAsia"/>
              </w:rPr>
              <w:t>索引</w:t>
            </w:r>
          </w:p>
        </w:tc>
      </w:tr>
      <w:tr w:rsidR="00073AD3" w:rsidRPr="00207E79" w14:paraId="49026797" w14:textId="77777777" w:rsidTr="00073AD3">
        <w:tc>
          <w:tcPr>
            <w:tcW w:w="8296" w:type="dxa"/>
          </w:tcPr>
          <w:p w14:paraId="325D86A0" w14:textId="77777777" w:rsidR="00073AD3" w:rsidRPr="007F3737" w:rsidRDefault="00073AD3" w:rsidP="0057434E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LTER TABLE `students` DROP INDEX `sNickname`;</w:t>
            </w:r>
          </w:p>
        </w:tc>
      </w:tr>
    </w:tbl>
    <w:p w14:paraId="7C4CDFEC" w14:textId="77777777" w:rsidR="0057434E" w:rsidRPr="00207E79" w:rsidRDefault="0057434E" w:rsidP="0057434E">
      <w:pPr>
        <w:rPr>
          <w:rFonts w:ascii="標楷體" w:hAnsi="標楷體"/>
        </w:rPr>
      </w:pPr>
    </w:p>
    <w:p w14:paraId="0DC72B3B" w14:textId="58CA3C62" w:rsidR="004C65B0" w:rsidRPr="00207E79" w:rsidRDefault="006E4FD2" w:rsidP="000E39A0">
      <w:pPr>
        <w:pStyle w:val="1"/>
        <w:rPr>
          <w:rFonts w:ascii="標楷體" w:hAnsi="標楷體"/>
        </w:rPr>
      </w:pPr>
      <w:bookmarkStart w:id="6" w:name="_Toc72408968"/>
      <w:r w:rsidRPr="00207E79">
        <w:rPr>
          <w:rFonts w:ascii="標楷體" w:hAnsi="標楷體" w:hint="eastAsia"/>
        </w:rPr>
        <w:t>六</w:t>
      </w:r>
      <w:r w:rsidR="000E39A0" w:rsidRPr="00207E79">
        <w:rPr>
          <w:rFonts w:ascii="標楷體" w:hAnsi="標楷體" w:hint="eastAsia"/>
        </w:rPr>
        <w:t>、新增、修改、刪除資料</w:t>
      </w:r>
      <w:bookmarkEnd w:id="6"/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C65B0" w:rsidRPr="00207E79" w14:paraId="1795AAB0" w14:textId="77777777" w:rsidTr="004C65B0">
        <w:tc>
          <w:tcPr>
            <w:tcW w:w="8296" w:type="dxa"/>
          </w:tcPr>
          <w:p w14:paraId="2CD23706" w14:textId="77777777" w:rsidR="004C65B0" w:rsidRPr="00207E79" w:rsidRDefault="004C65B0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4C65B0" w:rsidRPr="00207E79" w14:paraId="63A2CB07" w14:textId="77777777" w:rsidTr="004C65B0">
        <w:tc>
          <w:tcPr>
            <w:tcW w:w="8296" w:type="dxa"/>
          </w:tcPr>
          <w:p w14:paraId="63C1DCAE" w14:textId="77777777" w:rsidR="004C65B0" w:rsidRPr="007F3737" w:rsidRDefault="004C65B0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INSERT INTO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 (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1`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2`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3`, … 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N`)</w:t>
            </w:r>
          </w:p>
          <w:p w14:paraId="1F3BE8A3" w14:textId="77777777" w:rsidR="004C65B0" w:rsidRPr="007F3737" w:rsidRDefault="004C65B0" w:rsidP="004C65B0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</w:rPr>
              <w:t>VALUES (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 xml:space="preserve">1,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 xml:space="preserve">2,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 xml:space="preserve">3, … ,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N)</w:t>
            </w:r>
            <w:r w:rsidRPr="007F3737">
              <w:rPr>
                <w:rFonts w:ascii="Consolas" w:hAnsi="Consolas"/>
                <w:color w:val="5B9BD5" w:themeColor="accent5"/>
              </w:rPr>
              <w:t>,</w:t>
            </w:r>
          </w:p>
          <w:p w14:paraId="58587E7E" w14:textId="77777777" w:rsidR="004C65B0" w:rsidRPr="007F3737" w:rsidRDefault="004C65B0" w:rsidP="004C65B0">
            <w:pPr>
              <w:ind w:leftChars="400" w:left="960"/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1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2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3, … 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>N),</w:t>
            </w:r>
          </w:p>
          <w:p w14:paraId="55F99A56" w14:textId="77777777" w:rsidR="004C65B0" w:rsidRPr="00207E79" w:rsidRDefault="004C65B0" w:rsidP="004C65B0">
            <w:pPr>
              <w:ind w:leftChars="400" w:left="960"/>
              <w:rPr>
                <w:rFonts w:ascii="標楷體" w:hAnsi="標楷體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1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2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3, … 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>N)</w:t>
            </w:r>
            <w:r w:rsidR="00AC5C99" w:rsidRPr="007F3737">
              <w:rPr>
                <w:rFonts w:ascii="Consolas" w:hAnsi="Consolas"/>
                <w:color w:val="auto"/>
              </w:rPr>
              <w:t>;</w:t>
            </w:r>
          </w:p>
        </w:tc>
      </w:tr>
    </w:tbl>
    <w:p w14:paraId="7753BA0F" w14:textId="77777777" w:rsidR="004C65B0" w:rsidRPr="00207E79" w:rsidRDefault="004C65B0" w:rsidP="004C65B0">
      <w:pPr>
        <w:rPr>
          <w:rFonts w:ascii="標楷體" w:hAnsi="標楷體"/>
        </w:rPr>
      </w:pPr>
    </w:p>
    <w:p w14:paraId="6215CE94" w14:textId="77777777" w:rsidR="004C65B0" w:rsidRPr="00207E79" w:rsidRDefault="004C65B0" w:rsidP="004C65B0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1649319" wp14:editId="0A6BE94C">
            <wp:extent cx="5274310" cy="944245"/>
            <wp:effectExtent l="19050" t="19050" r="21590" b="27305"/>
            <wp:docPr id="49" name="圖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442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A2EACA" w14:textId="77777777" w:rsidR="004C65B0" w:rsidRPr="00207E79" w:rsidRDefault="004C65B0" w:rsidP="004C65B0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學生資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新增前</w:t>
      </w:r>
    </w:p>
    <w:p w14:paraId="7A163E37" w14:textId="77777777" w:rsidR="004C65B0" w:rsidRPr="00207E79" w:rsidRDefault="004C65B0" w:rsidP="004C65B0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A2EE3" w:rsidRPr="00207E79" w14:paraId="22BA8B22" w14:textId="77777777" w:rsidTr="001A2EE3">
        <w:tc>
          <w:tcPr>
            <w:tcW w:w="8296" w:type="dxa"/>
          </w:tcPr>
          <w:p w14:paraId="425DC77B" w14:textId="77777777" w:rsidR="001A2EE3" w:rsidRPr="00207E79" w:rsidRDefault="001A2EE3" w:rsidP="001A2EE3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1A2EE3" w:rsidRPr="00207E79" w14:paraId="0BE877DD" w14:textId="77777777" w:rsidTr="001A2EE3">
        <w:tc>
          <w:tcPr>
            <w:tcW w:w="8296" w:type="dxa"/>
          </w:tcPr>
          <w:p w14:paraId="69785BD5" w14:textId="77777777" w:rsidR="00CA5B4C" w:rsidRPr="007F3737" w:rsidRDefault="00CA5B4C" w:rsidP="00CA5B4C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INSERT INTO `students` (`sId`,`sName`,`sGender`,`sNickname`)</w:t>
            </w:r>
          </w:p>
          <w:p w14:paraId="4967FB55" w14:textId="77777777" w:rsidR="00CA5B4C" w:rsidRPr="007F3737" w:rsidRDefault="00CA5B4C" w:rsidP="00CA5B4C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VALUES</w:t>
            </w:r>
          </w:p>
          <w:p w14:paraId="3521B682" w14:textId="77777777" w:rsidR="00CA5B4C" w:rsidRPr="007F3737" w:rsidRDefault="00CA5B4C" w:rsidP="00CA5B4C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</w:rPr>
              <w:t>('003', '</w:t>
            </w:r>
            <w:r w:rsidRPr="007F3737">
              <w:rPr>
                <w:rFonts w:ascii="Consolas" w:hAnsi="Consolas"/>
              </w:rPr>
              <w:t>王</w:t>
            </w:r>
            <w:r w:rsidRPr="007F3737">
              <w:rPr>
                <w:rFonts w:ascii="Consolas" w:hAnsi="Consolas"/>
              </w:rPr>
              <w:t>○○', '</w:t>
            </w:r>
            <w:r w:rsidRPr="007F3737">
              <w:rPr>
                <w:rFonts w:ascii="Consolas" w:hAnsi="Consolas"/>
              </w:rPr>
              <w:t>男</w:t>
            </w:r>
            <w:r w:rsidRPr="007F3737">
              <w:rPr>
                <w:rFonts w:ascii="Consolas" w:hAnsi="Consolas"/>
              </w:rPr>
              <w:t>', '</w:t>
            </w:r>
            <w:r w:rsidRPr="007F3737">
              <w:rPr>
                <w:rFonts w:ascii="Consolas" w:hAnsi="Consolas"/>
              </w:rPr>
              <w:t>小王</w:t>
            </w:r>
            <w:r w:rsidRPr="007F3737">
              <w:rPr>
                <w:rFonts w:ascii="Consolas" w:hAnsi="Consolas"/>
              </w:rPr>
              <w:t>')</w:t>
            </w:r>
            <w:r w:rsidRPr="007F3737">
              <w:rPr>
                <w:rFonts w:ascii="Consolas" w:hAnsi="Consolas"/>
                <w:color w:val="5B9BD5" w:themeColor="accent5"/>
              </w:rPr>
              <w:t>,</w:t>
            </w:r>
          </w:p>
          <w:p w14:paraId="69636FC4" w14:textId="77777777" w:rsidR="00CA5B4C" w:rsidRPr="007F3737" w:rsidRDefault="00CA5B4C" w:rsidP="00CA5B4C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'004', '</w:t>
            </w:r>
            <w:r w:rsidRPr="007F3737">
              <w:rPr>
                <w:rFonts w:ascii="Consolas" w:hAnsi="Consolas"/>
                <w:color w:val="5B9BD5" w:themeColor="accent5"/>
              </w:rPr>
              <w:t>江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 w:rsidRPr="007F3737">
              <w:rPr>
                <w:rFonts w:ascii="Consolas" w:hAnsi="Consolas"/>
                <w:color w:val="5B9BD5" w:themeColor="accent5"/>
              </w:rPr>
              <w:t>女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 w:rsidRPr="007F3737">
              <w:rPr>
                <w:rFonts w:ascii="Consolas" w:hAnsi="Consolas"/>
                <w:color w:val="5B9BD5" w:themeColor="accent5"/>
              </w:rPr>
              <w:t>小江</w:t>
            </w:r>
            <w:r w:rsidRPr="007F3737">
              <w:rPr>
                <w:rFonts w:ascii="Consolas" w:hAnsi="Consolas"/>
                <w:color w:val="5B9BD5" w:themeColor="accent5"/>
              </w:rPr>
              <w:t>'),</w:t>
            </w:r>
          </w:p>
          <w:p w14:paraId="26C3AA8A" w14:textId="77777777" w:rsidR="00CA5B4C" w:rsidRPr="007F3737" w:rsidRDefault="00CA5B4C" w:rsidP="00CA5B4C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'005', '</w:t>
            </w:r>
            <w:r w:rsidRPr="007F3737">
              <w:rPr>
                <w:rFonts w:ascii="Consolas" w:hAnsi="Consolas"/>
                <w:color w:val="5B9BD5" w:themeColor="accent5"/>
              </w:rPr>
              <w:t>周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 w:rsidRPr="007F3737">
              <w:rPr>
                <w:rFonts w:ascii="Consolas" w:hAnsi="Consolas"/>
                <w:color w:val="5B9BD5" w:themeColor="accent5"/>
              </w:rPr>
              <w:t>女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 w:rsidRPr="007F3737">
              <w:rPr>
                <w:rFonts w:ascii="Consolas" w:hAnsi="Consolas"/>
                <w:color w:val="5B9BD5" w:themeColor="accent5"/>
              </w:rPr>
              <w:t>小周</w:t>
            </w:r>
            <w:r w:rsidRPr="007F3737">
              <w:rPr>
                <w:rFonts w:ascii="Consolas" w:hAnsi="Consolas"/>
                <w:color w:val="5B9BD5" w:themeColor="accent5"/>
              </w:rPr>
              <w:t>'),</w:t>
            </w:r>
          </w:p>
          <w:p w14:paraId="3B723F08" w14:textId="77777777" w:rsidR="00CA5B4C" w:rsidRPr="007F3737" w:rsidRDefault="00CA5B4C" w:rsidP="00CA5B4C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'006', '</w:t>
            </w:r>
            <w:r w:rsidRPr="007F3737">
              <w:rPr>
                <w:rFonts w:ascii="Consolas" w:hAnsi="Consolas"/>
                <w:color w:val="5B9BD5" w:themeColor="accent5"/>
              </w:rPr>
              <w:t>黃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 w:rsidRPr="007F3737">
              <w:rPr>
                <w:rFonts w:ascii="Consolas" w:hAnsi="Consolas"/>
                <w:color w:val="5B9BD5" w:themeColor="accent5"/>
              </w:rPr>
              <w:t>男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 w:rsidRPr="007F3737">
              <w:rPr>
                <w:rFonts w:ascii="Consolas" w:hAnsi="Consolas"/>
                <w:color w:val="5B9BD5" w:themeColor="accent5"/>
              </w:rPr>
              <w:t>小黃</w:t>
            </w:r>
            <w:r w:rsidRPr="007F3737">
              <w:rPr>
                <w:rFonts w:ascii="Consolas" w:hAnsi="Consolas"/>
                <w:color w:val="5B9BD5" w:themeColor="accent5"/>
              </w:rPr>
              <w:t>'),</w:t>
            </w:r>
          </w:p>
          <w:p w14:paraId="28E8FA03" w14:textId="77777777" w:rsidR="00CA5B4C" w:rsidRPr="007F3737" w:rsidRDefault="00CA5B4C" w:rsidP="00CA5B4C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'007', '</w:t>
            </w:r>
            <w:r w:rsidRPr="007F3737">
              <w:rPr>
                <w:rFonts w:ascii="Consolas" w:hAnsi="Consolas"/>
                <w:color w:val="5B9BD5" w:themeColor="accent5"/>
              </w:rPr>
              <w:t>丁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 w:rsidRPr="007F3737">
              <w:rPr>
                <w:rFonts w:ascii="Consolas" w:hAnsi="Consolas"/>
                <w:color w:val="5B9BD5" w:themeColor="accent5"/>
              </w:rPr>
              <w:t>男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 w:rsidRPr="007F3737">
              <w:rPr>
                <w:rFonts w:ascii="Consolas" w:hAnsi="Consolas"/>
                <w:color w:val="5B9BD5" w:themeColor="accent5"/>
              </w:rPr>
              <w:t>小丁</w:t>
            </w:r>
            <w:r w:rsidRPr="007F3737">
              <w:rPr>
                <w:rFonts w:ascii="Consolas" w:hAnsi="Consolas"/>
                <w:color w:val="5B9BD5" w:themeColor="accent5"/>
              </w:rPr>
              <w:t>'),</w:t>
            </w:r>
          </w:p>
          <w:p w14:paraId="0DF7BBDD" w14:textId="5C52E77B" w:rsidR="008243EF" w:rsidRDefault="00CA5B4C" w:rsidP="00CA5B4C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'008', '</w:t>
            </w:r>
            <w:r w:rsidRPr="007F3737">
              <w:rPr>
                <w:rFonts w:ascii="Consolas" w:hAnsi="Consolas"/>
                <w:color w:val="5B9BD5" w:themeColor="accent5"/>
              </w:rPr>
              <w:t>鄭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 w:rsidRPr="007F3737">
              <w:rPr>
                <w:rFonts w:ascii="Consolas" w:hAnsi="Consolas"/>
                <w:color w:val="5B9BD5" w:themeColor="accent5"/>
              </w:rPr>
              <w:t>男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 w:rsidRPr="007F3737">
              <w:rPr>
                <w:rFonts w:ascii="Consolas" w:hAnsi="Consolas"/>
                <w:color w:val="5B9BD5" w:themeColor="accent5"/>
              </w:rPr>
              <w:t>小鄭</w:t>
            </w:r>
            <w:r w:rsidRPr="007F3737">
              <w:rPr>
                <w:rFonts w:ascii="Consolas" w:hAnsi="Consolas"/>
                <w:color w:val="5B9BD5" w:themeColor="accent5"/>
              </w:rPr>
              <w:t>')</w:t>
            </w:r>
            <w:r w:rsidR="008243EF">
              <w:rPr>
                <w:rFonts w:ascii="Consolas" w:hAnsi="Consolas"/>
                <w:color w:val="5B9BD5" w:themeColor="accent5"/>
              </w:rPr>
              <w:t>,</w:t>
            </w:r>
          </w:p>
          <w:p w14:paraId="73EECE2C" w14:textId="0EFD09F9" w:rsidR="008243EF" w:rsidRPr="007F3737" w:rsidRDefault="008243EF" w:rsidP="008243EF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'0</w:t>
            </w:r>
            <w:r>
              <w:rPr>
                <w:rFonts w:ascii="Consolas" w:hAnsi="Consolas"/>
                <w:color w:val="5B9BD5" w:themeColor="accent5"/>
              </w:rPr>
              <w:t>87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>
              <w:rPr>
                <w:rFonts w:ascii="Consolas" w:hAnsi="Consolas" w:hint="eastAsia"/>
                <w:color w:val="5B9BD5" w:themeColor="accent5"/>
              </w:rPr>
              <w:t>楊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 w:rsidRPr="007F3737">
              <w:rPr>
                <w:rFonts w:ascii="Consolas" w:hAnsi="Consolas"/>
                <w:color w:val="5B9BD5" w:themeColor="accent5"/>
              </w:rPr>
              <w:t>男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>
              <w:rPr>
                <w:rFonts w:ascii="Consolas" w:hAnsi="Consolas" w:hint="eastAsia"/>
                <w:color w:val="5B9BD5" w:themeColor="accent5"/>
              </w:rPr>
              <w:t>好人</w:t>
            </w:r>
            <w:r w:rsidRPr="007F3737">
              <w:rPr>
                <w:rFonts w:ascii="Consolas" w:hAnsi="Consolas"/>
                <w:color w:val="5B9BD5" w:themeColor="accent5"/>
              </w:rPr>
              <w:t>'),</w:t>
            </w:r>
          </w:p>
          <w:p w14:paraId="0CCC1258" w14:textId="12992EF7" w:rsidR="001A2EE3" w:rsidRPr="00207E79" w:rsidRDefault="008243EF" w:rsidP="008243EF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'0</w:t>
            </w:r>
            <w:r>
              <w:rPr>
                <w:rFonts w:ascii="Consolas" w:hAnsi="Consolas"/>
                <w:color w:val="5B9BD5" w:themeColor="accent5"/>
              </w:rPr>
              <w:t>88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>
              <w:rPr>
                <w:rFonts w:ascii="Consolas" w:hAnsi="Consolas" w:hint="eastAsia"/>
                <w:color w:val="5B9BD5" w:themeColor="accent5"/>
              </w:rPr>
              <w:t>陳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>
              <w:rPr>
                <w:rFonts w:ascii="Consolas" w:hAnsi="Consolas" w:hint="eastAsia"/>
                <w:color w:val="5B9BD5" w:themeColor="accent5"/>
              </w:rPr>
              <w:t>女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>
              <w:rPr>
                <w:rFonts w:ascii="Consolas" w:hAnsi="Consolas" w:hint="eastAsia"/>
                <w:color w:val="5B9BD5" w:themeColor="accent5"/>
              </w:rPr>
              <w:t>小白</w:t>
            </w:r>
            <w:r w:rsidRPr="007F3737">
              <w:rPr>
                <w:rFonts w:ascii="Consolas" w:hAnsi="Consolas"/>
                <w:color w:val="5B9BD5" w:themeColor="accent5"/>
              </w:rPr>
              <w:t>')</w:t>
            </w:r>
            <w:r w:rsidR="00CA5B4C" w:rsidRPr="007F3737">
              <w:rPr>
                <w:rFonts w:ascii="Consolas" w:hAnsi="Consolas"/>
                <w:color w:val="auto"/>
              </w:rPr>
              <w:t>;</w:t>
            </w:r>
          </w:p>
        </w:tc>
      </w:tr>
    </w:tbl>
    <w:p w14:paraId="704B0E1B" w14:textId="77777777" w:rsidR="004C65B0" w:rsidRPr="00207E79" w:rsidRDefault="004C65B0" w:rsidP="004C65B0">
      <w:pPr>
        <w:jc w:val="center"/>
        <w:rPr>
          <w:rFonts w:ascii="標楷體" w:hAnsi="標楷體"/>
        </w:rPr>
      </w:pPr>
    </w:p>
    <w:p w14:paraId="0A692430" w14:textId="77777777" w:rsidR="00CA5B4C" w:rsidRPr="00207E79" w:rsidRDefault="00CA5B4C" w:rsidP="004C65B0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68E1B976" wp14:editId="3694D9B1">
            <wp:extent cx="5274310" cy="2332990"/>
            <wp:effectExtent l="19050" t="19050" r="21590" b="10160"/>
            <wp:docPr id="61" name="圖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329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9DFB02" w14:textId="77777777" w:rsidR="00CA5B4C" w:rsidRPr="00207E79" w:rsidRDefault="00CA5B4C" w:rsidP="004C65B0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學生資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新增後</w:t>
      </w:r>
    </w:p>
    <w:p w14:paraId="38EB53B1" w14:textId="5464BC22" w:rsidR="004C65B0" w:rsidRPr="00207E79" w:rsidRDefault="004C65B0" w:rsidP="00280F92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86C80" w:rsidRPr="00207E79" w14:paraId="26D70DDA" w14:textId="77777777" w:rsidTr="00986C80">
        <w:tc>
          <w:tcPr>
            <w:tcW w:w="8296" w:type="dxa"/>
          </w:tcPr>
          <w:p w14:paraId="36F66D97" w14:textId="77777777" w:rsidR="00986C80" w:rsidRPr="00207E79" w:rsidRDefault="00986C80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986C80" w:rsidRPr="00207E79" w14:paraId="2C025582" w14:textId="77777777" w:rsidTr="00986C80">
        <w:tc>
          <w:tcPr>
            <w:tcW w:w="8296" w:type="dxa"/>
          </w:tcPr>
          <w:p w14:paraId="233B2F6D" w14:textId="77777777" w:rsidR="00986C80" w:rsidRPr="007F3737" w:rsidRDefault="00986C80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UPDATE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30972A29" w14:textId="77777777" w:rsidR="00986C80" w:rsidRPr="007F3737" w:rsidRDefault="00986C80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SET</w:t>
            </w:r>
          </w:p>
          <w:p w14:paraId="32393E43" w14:textId="77777777" w:rsidR="00986C80" w:rsidRPr="007F3737" w:rsidRDefault="00986C80" w:rsidP="00986C80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</w:rPr>
              <w:t>`</w:t>
            </w:r>
            <w:r w:rsidRPr="007F3737">
              <w:rPr>
                <w:rFonts w:ascii="Consolas" w:eastAsia="新細明體-ExtB" w:hAnsi="Consolas" w:cs="新細明體-ExtB"/>
              </w:rPr>
              <w:t>𣟬</w:t>
            </w:r>
            <w:r w:rsidRPr="007F3737">
              <w:rPr>
                <w:rFonts w:ascii="Consolas" w:hAnsi="Consolas" w:cs="新細明體"/>
              </w:rPr>
              <w:t>位</w:t>
            </w:r>
            <w:r w:rsidRPr="007F3737">
              <w:rPr>
                <w:rFonts w:ascii="Consolas" w:hAnsi="Consolas" w:cs="新細明體"/>
              </w:rPr>
              <w:t>1</w:t>
            </w:r>
            <w:r w:rsidRPr="007F3737">
              <w:rPr>
                <w:rFonts w:ascii="Consolas" w:hAnsi="Consolas"/>
              </w:rPr>
              <w:t xml:space="preserve">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</w:t>
            </w:r>
            <w:r w:rsidRPr="007F3737">
              <w:rPr>
                <w:rFonts w:ascii="Consolas" w:hAnsi="Consolas"/>
                <w:color w:val="5B9BD5" w:themeColor="accent5"/>
              </w:rPr>
              <w:t>,</w:t>
            </w:r>
          </w:p>
          <w:p w14:paraId="5916623C" w14:textId="77777777" w:rsidR="00986C80" w:rsidRPr="007F3737" w:rsidRDefault="00986C80" w:rsidP="00986C80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`</w:t>
            </w:r>
            <w:r w:rsidRPr="007F3737">
              <w:rPr>
                <w:rFonts w:ascii="Consolas" w:eastAsia="新細明體-ExtB" w:hAnsi="Consolas" w:cs="新細明體-ExtB"/>
                <w:color w:val="5B9BD5" w:themeColor="accent5"/>
              </w:rPr>
              <w:t>𣟬</w:t>
            </w:r>
            <w:r w:rsidRPr="007F3737">
              <w:rPr>
                <w:rFonts w:ascii="Consolas" w:hAnsi="Consolas" w:cs="新細明體"/>
                <w:color w:val="5B9BD5" w:themeColor="accent5"/>
              </w:rPr>
              <w:t>位</w:t>
            </w:r>
            <w:r w:rsidRPr="007F3737">
              <w:rPr>
                <w:rFonts w:ascii="Consolas" w:hAnsi="Consolas" w:cs="新細明體"/>
                <w:color w:val="5B9BD5" w:themeColor="accent5"/>
              </w:rPr>
              <w:t>2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` =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>2,</w:t>
            </w:r>
          </w:p>
          <w:p w14:paraId="4AC38617" w14:textId="77777777" w:rsidR="00986C80" w:rsidRPr="007F3737" w:rsidRDefault="00986C80" w:rsidP="00986C80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`</w:t>
            </w:r>
            <w:r w:rsidRPr="007F3737">
              <w:rPr>
                <w:rFonts w:ascii="Consolas" w:eastAsia="新細明體-ExtB" w:hAnsi="Consolas" w:cs="新細明體-ExtB"/>
                <w:color w:val="5B9BD5" w:themeColor="accent5"/>
              </w:rPr>
              <w:t>𣟬</w:t>
            </w:r>
            <w:r w:rsidRPr="007F3737">
              <w:rPr>
                <w:rFonts w:ascii="Consolas" w:hAnsi="Consolas" w:cs="新細明體"/>
                <w:color w:val="5B9BD5" w:themeColor="accent5"/>
              </w:rPr>
              <w:t>位</w:t>
            </w:r>
            <w:r w:rsidRPr="007F3737">
              <w:rPr>
                <w:rFonts w:ascii="Consolas" w:hAnsi="Consolas" w:cs="新細明體"/>
                <w:color w:val="5B9BD5" w:themeColor="accent5"/>
              </w:rPr>
              <w:t>3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` =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>3</w:t>
            </w:r>
          </w:p>
          <w:p w14:paraId="49FC0895" w14:textId="77777777" w:rsidR="00986C80" w:rsidRPr="007F3737" w:rsidRDefault="00986C80" w:rsidP="00986C80">
            <w:pPr>
              <w:rPr>
                <w:rFonts w:ascii="Consolas" w:hAnsi="Consolas"/>
                <w:color w:val="auto"/>
              </w:rPr>
            </w:pPr>
            <w:r w:rsidRPr="007F3737">
              <w:rPr>
                <w:rFonts w:ascii="Consolas" w:hAnsi="Consolas"/>
                <w:color w:val="auto"/>
              </w:rPr>
              <w:t>WHERE `</w:t>
            </w:r>
            <w:r w:rsidRPr="007F3737">
              <w:rPr>
                <w:rFonts w:ascii="Consolas" w:hAnsi="Consolas"/>
                <w:color w:val="auto"/>
              </w:rPr>
              <w:t>欄位</w:t>
            </w:r>
            <w:r w:rsidRPr="007F3737">
              <w:rPr>
                <w:rFonts w:ascii="Consolas" w:hAnsi="Consolas"/>
                <w:color w:val="auto"/>
              </w:rPr>
              <w:t xml:space="preserve">A` = </w:t>
            </w:r>
            <w:r w:rsidRPr="007F3737">
              <w:rPr>
                <w:rFonts w:ascii="Consolas" w:hAnsi="Consolas"/>
                <w:color w:val="auto"/>
              </w:rPr>
              <w:t>值</w:t>
            </w:r>
            <w:r w:rsidRPr="007F3737">
              <w:rPr>
                <w:rFonts w:ascii="Consolas" w:hAnsi="Consolas"/>
                <w:color w:val="auto"/>
              </w:rPr>
              <w:t>A</w:t>
            </w:r>
          </w:p>
          <w:p w14:paraId="64E20901" w14:textId="77777777" w:rsidR="00986C80" w:rsidRPr="007F3737" w:rsidRDefault="00986C80" w:rsidP="00986C80">
            <w:pPr>
              <w:rPr>
                <w:rFonts w:ascii="Consolas" w:hAnsi="Consolas"/>
                <w:color w:val="00B050"/>
              </w:rPr>
            </w:pPr>
            <w:r w:rsidRPr="007F3737">
              <w:rPr>
                <w:rFonts w:ascii="Consolas" w:hAnsi="Consolas"/>
                <w:color w:val="00B050"/>
              </w:rPr>
              <w:t>AND `</w:t>
            </w:r>
            <w:r w:rsidRPr="007F3737">
              <w:rPr>
                <w:rFonts w:ascii="Consolas" w:hAnsi="Consolas"/>
                <w:color w:val="00B050"/>
              </w:rPr>
              <w:t>欄位</w:t>
            </w:r>
            <w:r w:rsidRPr="007F3737">
              <w:rPr>
                <w:rFonts w:ascii="Consolas" w:hAnsi="Consolas"/>
                <w:color w:val="00B050"/>
              </w:rPr>
              <w:t xml:space="preserve">B` = </w:t>
            </w:r>
            <w:r w:rsidRPr="007F3737">
              <w:rPr>
                <w:rFonts w:ascii="Consolas" w:hAnsi="Consolas"/>
                <w:color w:val="00B050"/>
              </w:rPr>
              <w:t>值</w:t>
            </w:r>
            <w:r w:rsidRPr="007F3737">
              <w:rPr>
                <w:rFonts w:ascii="Consolas" w:hAnsi="Consolas"/>
                <w:color w:val="00B050"/>
              </w:rPr>
              <w:t>B</w:t>
            </w:r>
          </w:p>
          <w:p w14:paraId="4E805323" w14:textId="77777777" w:rsidR="00986C80" w:rsidRPr="00207E79" w:rsidRDefault="00986C80" w:rsidP="00986C80">
            <w:pPr>
              <w:rPr>
                <w:rFonts w:ascii="標楷體" w:hAnsi="標楷體"/>
                <w:color w:val="auto"/>
              </w:rPr>
            </w:pPr>
            <w:r w:rsidRPr="007F3737">
              <w:rPr>
                <w:rFonts w:ascii="Consolas" w:hAnsi="Consolas"/>
                <w:color w:val="00B050"/>
              </w:rPr>
              <w:t>OR `</w:t>
            </w:r>
            <w:r w:rsidRPr="007F3737">
              <w:rPr>
                <w:rFonts w:ascii="Consolas" w:hAnsi="Consolas"/>
                <w:color w:val="00B050"/>
              </w:rPr>
              <w:t>欄位</w:t>
            </w:r>
            <w:r w:rsidRPr="007F3737">
              <w:rPr>
                <w:rFonts w:ascii="Consolas" w:hAnsi="Consolas"/>
                <w:color w:val="00B050"/>
              </w:rPr>
              <w:t xml:space="preserve">C` = </w:t>
            </w:r>
            <w:r w:rsidRPr="007F3737">
              <w:rPr>
                <w:rFonts w:ascii="Consolas" w:hAnsi="Consolas"/>
                <w:color w:val="00B050"/>
              </w:rPr>
              <w:t>值</w:t>
            </w:r>
            <w:r w:rsidRPr="007F3737">
              <w:rPr>
                <w:rFonts w:ascii="Consolas" w:hAnsi="Consolas"/>
                <w:color w:val="00B050"/>
              </w:rPr>
              <w:t>C</w:t>
            </w:r>
          </w:p>
        </w:tc>
      </w:tr>
    </w:tbl>
    <w:p w14:paraId="7097365D" w14:textId="77777777" w:rsidR="004C65B0" w:rsidRPr="00207E79" w:rsidRDefault="004C65B0" w:rsidP="004C65B0">
      <w:pPr>
        <w:rPr>
          <w:rFonts w:ascii="標楷體" w:hAnsi="標楷體"/>
        </w:rPr>
      </w:pPr>
    </w:p>
    <w:p w14:paraId="740D7B54" w14:textId="77777777" w:rsidR="007C6B5C" w:rsidRPr="00207E79" w:rsidRDefault="007C6B5C" w:rsidP="007C6B5C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7703A2A" wp14:editId="77740F15">
            <wp:extent cx="4001058" cy="1438476"/>
            <wp:effectExtent l="19050" t="19050" r="19050" b="28575"/>
            <wp:docPr id="217" name="圖片 2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6"/>
                    <a:stretch>
                      <a:fillRect/>
                    </a:stretch>
                  </pic:blipFill>
                  <pic:spPr>
                    <a:xfrm>
                      <a:off x="0" y="0"/>
                      <a:ext cx="4001058" cy="14384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4134EF" w14:textId="77777777" w:rsidR="007C6B5C" w:rsidRPr="00207E79" w:rsidRDefault="007C6B5C" w:rsidP="007C6B5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老師資料表</w:t>
      </w:r>
      <w:r w:rsidRPr="00207E79">
        <w:rPr>
          <w:rFonts w:ascii="標楷體" w:hAnsi="標楷體"/>
        </w:rPr>
        <w:t xml:space="preserve"> – </w:t>
      </w:r>
      <w:r w:rsidRPr="00207E79">
        <w:rPr>
          <w:rFonts w:ascii="標楷體" w:hAnsi="標楷體" w:hint="eastAsia"/>
        </w:rPr>
        <w:t>修改前</w:t>
      </w:r>
    </w:p>
    <w:p w14:paraId="14989290" w14:textId="77777777" w:rsidR="007C6B5C" w:rsidRPr="00207E79" w:rsidRDefault="007C6B5C" w:rsidP="007C6B5C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52BD3" w:rsidRPr="00207E79" w14:paraId="4C1394AA" w14:textId="77777777" w:rsidTr="00F52BD3">
        <w:tc>
          <w:tcPr>
            <w:tcW w:w="8296" w:type="dxa"/>
          </w:tcPr>
          <w:p w14:paraId="3C3B5AB5" w14:textId="77777777" w:rsidR="00F52BD3" w:rsidRPr="00207E79" w:rsidRDefault="00F52BD3" w:rsidP="00F52BD3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F52BD3" w:rsidRPr="00207E79" w14:paraId="14C4767C" w14:textId="77777777" w:rsidTr="00F52BD3">
        <w:tc>
          <w:tcPr>
            <w:tcW w:w="8296" w:type="dxa"/>
          </w:tcPr>
          <w:p w14:paraId="4532ECAD" w14:textId="57CFCBAC" w:rsidR="00F52BD3" w:rsidRPr="007F3737" w:rsidRDefault="00F52BD3" w:rsidP="005C743E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UPDATE</w:t>
            </w:r>
            <w:r w:rsidR="005C743E">
              <w:rPr>
                <w:rFonts w:ascii="Consolas" w:hAnsi="Consolas"/>
              </w:rPr>
              <w:t xml:space="preserve"> </w:t>
            </w:r>
            <w:r w:rsidRPr="007F3737">
              <w:rPr>
                <w:rFonts w:ascii="Consolas" w:hAnsi="Consolas"/>
              </w:rPr>
              <w:t>`teachers`</w:t>
            </w:r>
          </w:p>
          <w:p w14:paraId="392C1EE1" w14:textId="0431641D" w:rsidR="00F52BD3" w:rsidRPr="007F3737" w:rsidRDefault="00F52BD3" w:rsidP="005C743E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SET</w:t>
            </w:r>
            <w:r w:rsidR="005C743E">
              <w:rPr>
                <w:rFonts w:ascii="Consolas" w:hAnsi="Consolas"/>
              </w:rPr>
              <w:t xml:space="preserve"> </w:t>
            </w:r>
            <w:r w:rsidRPr="007F3737">
              <w:rPr>
                <w:rFonts w:ascii="Consolas" w:hAnsi="Consolas"/>
              </w:rPr>
              <w:t>`tName` = '</w:t>
            </w:r>
            <w:r w:rsidRPr="007F3737">
              <w:rPr>
                <w:rFonts w:ascii="Consolas" w:hAnsi="Consolas"/>
              </w:rPr>
              <w:t>黃</w:t>
            </w:r>
            <w:r w:rsidRPr="007F3737">
              <w:rPr>
                <w:rFonts w:ascii="Consolas" w:hAnsi="Consolas"/>
              </w:rPr>
              <w:t>○○'</w:t>
            </w:r>
          </w:p>
          <w:p w14:paraId="3C549AD3" w14:textId="04C13B00" w:rsidR="00F52BD3" w:rsidRPr="00207E79" w:rsidRDefault="00F52BD3" w:rsidP="005C743E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WHERE</w:t>
            </w:r>
            <w:r w:rsidR="005C743E">
              <w:rPr>
                <w:rFonts w:ascii="Consolas" w:hAnsi="Consolas"/>
              </w:rPr>
              <w:t xml:space="preserve"> </w:t>
            </w:r>
            <w:r w:rsidRPr="007F3737">
              <w:rPr>
                <w:rFonts w:ascii="Consolas" w:hAnsi="Consolas"/>
              </w:rPr>
              <w:t>`tId` = 'T001'</w:t>
            </w:r>
          </w:p>
        </w:tc>
      </w:tr>
    </w:tbl>
    <w:p w14:paraId="500220C1" w14:textId="77777777" w:rsidR="00F52BD3" w:rsidRPr="00207E79" w:rsidRDefault="00F52BD3" w:rsidP="007C6B5C">
      <w:pPr>
        <w:jc w:val="center"/>
        <w:rPr>
          <w:rFonts w:ascii="標楷體" w:hAnsi="標楷體"/>
        </w:rPr>
      </w:pPr>
    </w:p>
    <w:p w14:paraId="7CAF5E4E" w14:textId="77777777" w:rsidR="007C6B5C" w:rsidRPr="00207E79" w:rsidRDefault="00437246" w:rsidP="007C6B5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3A7390D1" wp14:editId="7E8762E3">
            <wp:extent cx="1477645" cy="1411605"/>
            <wp:effectExtent l="19050" t="19050" r="27305" b="17145"/>
            <wp:docPr id="224" name="圖片 2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7645" cy="141160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C1E080" w14:textId="77777777" w:rsidR="00437246" w:rsidRPr="00207E79" w:rsidRDefault="00437246" w:rsidP="007C6B5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老師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修改後</w:t>
      </w:r>
    </w:p>
    <w:p w14:paraId="74F4E4C1" w14:textId="37925079" w:rsidR="004C65B0" w:rsidRPr="00207E79" w:rsidRDefault="004C65B0" w:rsidP="00280F92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16F18" w:rsidRPr="00207E79" w14:paraId="6FFC497A" w14:textId="77777777" w:rsidTr="00516F18">
        <w:tc>
          <w:tcPr>
            <w:tcW w:w="8296" w:type="dxa"/>
          </w:tcPr>
          <w:p w14:paraId="71F8C722" w14:textId="77777777" w:rsidR="00516F18" w:rsidRPr="00207E79" w:rsidRDefault="00516F18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516F18" w:rsidRPr="00207E79" w14:paraId="3A8E9B99" w14:textId="77777777" w:rsidTr="00516F18">
        <w:tc>
          <w:tcPr>
            <w:tcW w:w="8296" w:type="dxa"/>
          </w:tcPr>
          <w:p w14:paraId="3C9BBD57" w14:textId="77777777" w:rsidR="00516F18" w:rsidRPr="007F3737" w:rsidRDefault="00516F18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DELETE FROM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3DBB7B5C" w14:textId="77777777" w:rsidR="00516F18" w:rsidRPr="007F3737" w:rsidRDefault="00516F18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1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,</w:t>
            </w:r>
          </w:p>
          <w:p w14:paraId="5C786092" w14:textId="77777777" w:rsidR="00516F18" w:rsidRPr="007F3737" w:rsidRDefault="00516F18" w:rsidP="00516F18">
            <w:pPr>
              <w:rPr>
                <w:rFonts w:ascii="Consolas" w:hAnsi="Consolas"/>
                <w:color w:val="00B050"/>
              </w:rPr>
            </w:pPr>
            <w:r w:rsidRPr="007F3737">
              <w:rPr>
                <w:rFonts w:ascii="Consolas" w:hAnsi="Consolas"/>
                <w:color w:val="00B050"/>
              </w:rPr>
              <w:t>AND `</w:t>
            </w:r>
            <w:r w:rsidRPr="007F3737">
              <w:rPr>
                <w:rFonts w:ascii="Consolas" w:hAnsi="Consolas"/>
                <w:color w:val="00B050"/>
              </w:rPr>
              <w:t>欄位</w:t>
            </w:r>
            <w:r w:rsidRPr="007F3737">
              <w:rPr>
                <w:rFonts w:ascii="Consolas" w:hAnsi="Consolas"/>
                <w:color w:val="00B050"/>
              </w:rPr>
              <w:t xml:space="preserve">B` = </w:t>
            </w:r>
            <w:r w:rsidRPr="007F3737">
              <w:rPr>
                <w:rFonts w:ascii="Consolas" w:hAnsi="Consolas"/>
                <w:color w:val="00B050"/>
              </w:rPr>
              <w:t>值</w:t>
            </w:r>
            <w:r w:rsidRPr="007F3737">
              <w:rPr>
                <w:rFonts w:ascii="Consolas" w:hAnsi="Consolas"/>
                <w:color w:val="00B050"/>
              </w:rPr>
              <w:t>B</w:t>
            </w:r>
          </w:p>
          <w:p w14:paraId="111DAD50" w14:textId="77777777" w:rsidR="00516F18" w:rsidRPr="00207E79" w:rsidRDefault="00516F18" w:rsidP="00516F18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  <w:color w:val="00B050"/>
              </w:rPr>
              <w:t>OR `</w:t>
            </w:r>
            <w:r w:rsidRPr="007F3737">
              <w:rPr>
                <w:rFonts w:ascii="Consolas" w:hAnsi="Consolas"/>
                <w:color w:val="00B050"/>
              </w:rPr>
              <w:t>欄位</w:t>
            </w:r>
            <w:r w:rsidRPr="007F3737">
              <w:rPr>
                <w:rFonts w:ascii="Consolas" w:hAnsi="Consolas"/>
                <w:color w:val="00B050"/>
              </w:rPr>
              <w:t xml:space="preserve">C` = </w:t>
            </w:r>
            <w:r w:rsidRPr="007F3737">
              <w:rPr>
                <w:rFonts w:ascii="Consolas" w:hAnsi="Consolas"/>
                <w:color w:val="00B050"/>
              </w:rPr>
              <w:t>值</w:t>
            </w:r>
            <w:r w:rsidRPr="007F3737">
              <w:rPr>
                <w:rFonts w:ascii="Consolas" w:hAnsi="Consolas"/>
                <w:color w:val="00B050"/>
              </w:rPr>
              <w:t>C</w:t>
            </w:r>
            <w:r w:rsidRPr="007F3737">
              <w:rPr>
                <w:rFonts w:ascii="Consolas" w:hAnsi="Consolas"/>
                <w:color w:val="auto"/>
              </w:rPr>
              <w:t>;</w:t>
            </w:r>
          </w:p>
        </w:tc>
      </w:tr>
    </w:tbl>
    <w:p w14:paraId="0BF405A4" w14:textId="77777777" w:rsidR="004C65B0" w:rsidRPr="00207E79" w:rsidRDefault="004C65B0" w:rsidP="004C65B0">
      <w:pPr>
        <w:rPr>
          <w:rFonts w:ascii="標楷體" w:hAnsi="標楷體"/>
        </w:rPr>
      </w:pPr>
    </w:p>
    <w:p w14:paraId="2B891BE0" w14:textId="77777777" w:rsidR="004D3F87" w:rsidRPr="00207E79" w:rsidRDefault="001A6CC7" w:rsidP="004D3F8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AE98AD0" wp14:editId="5C7F1A36">
            <wp:extent cx="2057687" cy="1648055"/>
            <wp:effectExtent l="19050" t="19050" r="19050" b="28575"/>
            <wp:docPr id="234" name="圖片 2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8"/>
                    <a:stretch>
                      <a:fillRect/>
                    </a:stretch>
                  </pic:blipFill>
                  <pic:spPr>
                    <a:xfrm>
                      <a:off x="0" y="0"/>
                      <a:ext cx="2057687" cy="1648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FF3C2A" w14:textId="77777777" w:rsidR="001A6CC7" w:rsidRPr="00207E79" w:rsidRDefault="001A6CC7" w:rsidP="004D3F8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成績資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刪除前</w:t>
      </w:r>
    </w:p>
    <w:p w14:paraId="6BB3DE4A" w14:textId="77777777" w:rsidR="001A6CC7" w:rsidRPr="00207E79" w:rsidRDefault="001A6CC7" w:rsidP="004D3F87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5041F" w:rsidRPr="00207E79" w14:paraId="7EB97C05" w14:textId="77777777" w:rsidTr="0025041F">
        <w:tc>
          <w:tcPr>
            <w:tcW w:w="8296" w:type="dxa"/>
          </w:tcPr>
          <w:p w14:paraId="6E639E36" w14:textId="77777777" w:rsidR="0025041F" w:rsidRPr="00207E79" w:rsidRDefault="0025041F" w:rsidP="0025041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25041F" w:rsidRPr="00207E79" w14:paraId="5D220E61" w14:textId="77777777" w:rsidTr="0025041F">
        <w:tc>
          <w:tcPr>
            <w:tcW w:w="8296" w:type="dxa"/>
          </w:tcPr>
          <w:p w14:paraId="2CD7B624" w14:textId="77777777" w:rsidR="009D0FDF" w:rsidRPr="007F3737" w:rsidRDefault="009D0FDF" w:rsidP="009D0FD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DELETE FROM `scores`</w:t>
            </w:r>
          </w:p>
          <w:p w14:paraId="6A735353" w14:textId="77777777" w:rsidR="009D0FDF" w:rsidRPr="007F3737" w:rsidRDefault="009D0FDF" w:rsidP="009D0FD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sId` = '088'</w:t>
            </w:r>
          </w:p>
          <w:p w14:paraId="65508598" w14:textId="77777777" w:rsidR="0025041F" w:rsidRPr="00207E79" w:rsidRDefault="009D0FDF" w:rsidP="009D0FDF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AND `cId` = 'C003';</w:t>
            </w:r>
          </w:p>
        </w:tc>
      </w:tr>
    </w:tbl>
    <w:p w14:paraId="7E8E8A3B" w14:textId="77777777" w:rsidR="001A6CC7" w:rsidRPr="00207E79" w:rsidRDefault="001A6CC7" w:rsidP="0025041F">
      <w:pPr>
        <w:rPr>
          <w:rFonts w:ascii="標楷體" w:hAnsi="標楷體"/>
        </w:rPr>
      </w:pPr>
    </w:p>
    <w:p w14:paraId="3D5A0853" w14:textId="77777777" w:rsidR="0025041F" w:rsidRPr="00207E79" w:rsidRDefault="008B1E2C" w:rsidP="0025041F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131D82DB" wp14:editId="6E31BAFC">
            <wp:extent cx="4258269" cy="1810003"/>
            <wp:effectExtent l="19050" t="19050" r="9525" b="19050"/>
            <wp:docPr id="236" name="圖片 2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9"/>
                    <a:stretch>
                      <a:fillRect/>
                    </a:stretch>
                  </pic:blipFill>
                  <pic:spPr>
                    <a:xfrm>
                      <a:off x="0" y="0"/>
                      <a:ext cx="4258269" cy="18100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FE1A9D" w14:textId="77777777" w:rsidR="008B1E2C" w:rsidRPr="00207E79" w:rsidRDefault="008B1E2C" w:rsidP="0025041F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跳出警示視窗</w:t>
      </w:r>
    </w:p>
    <w:p w14:paraId="4C4FD74B" w14:textId="77777777" w:rsidR="008B1E2C" w:rsidRPr="00207E79" w:rsidRDefault="008B1E2C" w:rsidP="0025041F">
      <w:pPr>
        <w:jc w:val="center"/>
        <w:rPr>
          <w:rFonts w:ascii="標楷體" w:hAnsi="標楷體"/>
        </w:rPr>
      </w:pPr>
    </w:p>
    <w:p w14:paraId="2E03456B" w14:textId="77777777" w:rsidR="008B1E2C" w:rsidRPr="00207E79" w:rsidRDefault="008A69B8" w:rsidP="0025041F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4DF54EE" wp14:editId="06C9D9D9">
            <wp:extent cx="2029108" cy="1409897"/>
            <wp:effectExtent l="19050" t="19050" r="9525" b="19050"/>
            <wp:docPr id="237" name="圖片 2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0"/>
                    <a:stretch>
                      <a:fillRect/>
                    </a:stretch>
                  </pic:blipFill>
                  <pic:spPr>
                    <a:xfrm>
                      <a:off x="0" y="0"/>
                      <a:ext cx="2029108" cy="140989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8AE64C" w14:textId="77777777" w:rsidR="008A69B8" w:rsidRPr="00207E79" w:rsidRDefault="008A69B8" w:rsidP="0025041F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成績資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刪除後</w:t>
      </w:r>
    </w:p>
    <w:p w14:paraId="5E693A58" w14:textId="77777777" w:rsidR="004C65B0" w:rsidRPr="00207E79" w:rsidRDefault="004C65B0" w:rsidP="004C65B0">
      <w:pPr>
        <w:rPr>
          <w:rFonts w:ascii="標楷體" w:hAnsi="標楷體"/>
        </w:rPr>
      </w:pPr>
    </w:p>
    <w:p w14:paraId="671CE93B" w14:textId="38C2C57B" w:rsidR="004C65B0" w:rsidRPr="00207E79" w:rsidRDefault="006E4FD2" w:rsidP="00C125BA">
      <w:pPr>
        <w:pStyle w:val="1"/>
        <w:rPr>
          <w:rFonts w:ascii="標楷體" w:hAnsi="標楷體"/>
        </w:rPr>
      </w:pPr>
      <w:bookmarkStart w:id="7" w:name="_Toc72408969"/>
      <w:r w:rsidRPr="00207E79">
        <w:rPr>
          <w:rFonts w:ascii="標楷體" w:hAnsi="標楷體" w:hint="eastAsia"/>
        </w:rPr>
        <w:t>七</w:t>
      </w:r>
      <w:r w:rsidR="000E39A0" w:rsidRPr="00207E79">
        <w:rPr>
          <w:rFonts w:ascii="標楷體" w:hAnsi="標楷體" w:hint="eastAsia"/>
        </w:rPr>
        <w:t>、資料庫</w:t>
      </w:r>
      <w:r w:rsidR="00F46EB9" w:rsidRPr="00207E79">
        <w:rPr>
          <w:rFonts w:ascii="標楷體" w:hAnsi="標楷體" w:hint="eastAsia"/>
        </w:rPr>
        <w:t>基本</w:t>
      </w:r>
      <w:r w:rsidR="000E39A0" w:rsidRPr="00207E79">
        <w:rPr>
          <w:rFonts w:ascii="標楷體" w:hAnsi="標楷體" w:hint="eastAsia"/>
        </w:rPr>
        <w:t>查詢</w:t>
      </w:r>
      <w:bookmarkEnd w:id="7"/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914E6" w:rsidRPr="00207E79" w14:paraId="5374595F" w14:textId="77777777" w:rsidTr="00D914E6">
        <w:tc>
          <w:tcPr>
            <w:tcW w:w="8296" w:type="dxa"/>
          </w:tcPr>
          <w:p w14:paraId="5B2C743E" w14:textId="77777777" w:rsidR="00D914E6" w:rsidRPr="00207E79" w:rsidRDefault="00D914E6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D914E6" w:rsidRPr="00207E79" w14:paraId="37352594" w14:textId="77777777" w:rsidTr="00D914E6">
        <w:tc>
          <w:tcPr>
            <w:tcW w:w="8296" w:type="dxa"/>
          </w:tcPr>
          <w:p w14:paraId="31956C1A" w14:textId="77777777" w:rsidR="00D914E6" w:rsidRPr="007F3737" w:rsidRDefault="00390191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 xml:space="preserve">SELECT </w:t>
            </w:r>
            <w:r w:rsidR="0011159F" w:rsidRPr="007F3737">
              <w:rPr>
                <w:rFonts w:ascii="Consolas" w:hAnsi="Consolas"/>
              </w:rPr>
              <w:t>*</w:t>
            </w:r>
          </w:p>
          <w:p w14:paraId="4C60EC13" w14:textId="77777777" w:rsidR="00290C1B" w:rsidRPr="007F3737" w:rsidRDefault="00290C1B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FROM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3D4D6B72" w14:textId="77777777" w:rsidR="00290C1B" w:rsidRPr="007F3737" w:rsidRDefault="00290C1B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A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</w:t>
            </w:r>
          </w:p>
          <w:p w14:paraId="5E1FC662" w14:textId="77777777" w:rsidR="00290C1B" w:rsidRPr="007F3737" w:rsidRDefault="00290C1B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ND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B` &gt;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B,</w:t>
            </w:r>
          </w:p>
          <w:p w14:paraId="040A92DE" w14:textId="77777777" w:rsidR="00290C1B" w:rsidRPr="007F3737" w:rsidRDefault="00290C1B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OR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C` !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C</w:t>
            </w:r>
          </w:p>
          <w:p w14:paraId="24B10C64" w14:textId="77777777" w:rsidR="00265667" w:rsidRPr="00207E79" w:rsidRDefault="00290C1B" w:rsidP="004C65B0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ORDER BY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D` ASC</w:t>
            </w:r>
          </w:p>
        </w:tc>
      </w:tr>
    </w:tbl>
    <w:p w14:paraId="5B823201" w14:textId="1137C942" w:rsidR="004C65B0" w:rsidRPr="00207E79" w:rsidRDefault="004C65B0" w:rsidP="00676FAA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1159F" w:rsidRPr="00207E79" w14:paraId="23443AD0" w14:textId="77777777" w:rsidTr="00A44C1F">
        <w:tc>
          <w:tcPr>
            <w:tcW w:w="8296" w:type="dxa"/>
          </w:tcPr>
          <w:p w14:paraId="2CC52C60" w14:textId="77777777" w:rsidR="0011159F" w:rsidRPr="00207E79" w:rsidRDefault="0011159F" w:rsidP="00A44C1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11159F" w:rsidRPr="00207E79" w14:paraId="2FB2AF90" w14:textId="77777777" w:rsidTr="00A44C1F">
        <w:tc>
          <w:tcPr>
            <w:tcW w:w="8296" w:type="dxa"/>
          </w:tcPr>
          <w:p w14:paraId="0B911289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SELECT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1`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2`, … 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N`</w:t>
            </w:r>
          </w:p>
          <w:p w14:paraId="5780C47F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FROM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01FF14DB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A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</w:t>
            </w:r>
          </w:p>
          <w:p w14:paraId="31CFCB6F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ND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B` &gt;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B,</w:t>
            </w:r>
          </w:p>
          <w:p w14:paraId="0BBC2BCF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OR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C` !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C</w:t>
            </w:r>
          </w:p>
          <w:p w14:paraId="4CE95D72" w14:textId="77777777" w:rsidR="0011159F" w:rsidRPr="00207E79" w:rsidRDefault="0011159F" w:rsidP="00A44C1F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lastRenderedPageBreak/>
              <w:t>ORDER BY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D` ASC</w:t>
            </w:r>
          </w:p>
        </w:tc>
      </w:tr>
    </w:tbl>
    <w:p w14:paraId="00C63999" w14:textId="2430ABF7" w:rsidR="004C65B0" w:rsidRPr="00207E79" w:rsidRDefault="004C65B0" w:rsidP="00676FAA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1159F" w:rsidRPr="00207E79" w14:paraId="39202BD5" w14:textId="77777777" w:rsidTr="00A44C1F">
        <w:tc>
          <w:tcPr>
            <w:tcW w:w="8296" w:type="dxa"/>
          </w:tcPr>
          <w:p w14:paraId="4F9C456C" w14:textId="77777777" w:rsidR="0011159F" w:rsidRPr="00207E79" w:rsidRDefault="0011159F" w:rsidP="00A44C1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11159F" w:rsidRPr="00207E79" w14:paraId="4C58FBB1" w14:textId="77777777" w:rsidTr="00A44C1F">
        <w:tc>
          <w:tcPr>
            <w:tcW w:w="8296" w:type="dxa"/>
          </w:tcPr>
          <w:p w14:paraId="223E6964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SELECT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1`,</w:t>
            </w:r>
          </w:p>
          <w:p w14:paraId="4F5DE117" w14:textId="77777777" w:rsidR="0011159F" w:rsidRPr="007F3737" w:rsidRDefault="0011159F" w:rsidP="0011159F">
            <w:pPr>
              <w:ind w:leftChars="400" w:left="960"/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2`, … , </w:t>
            </w:r>
          </w:p>
          <w:p w14:paraId="5F911F4C" w14:textId="77777777" w:rsidR="0011159F" w:rsidRPr="007F3737" w:rsidRDefault="0011159F" w:rsidP="0011159F">
            <w:pPr>
              <w:ind w:leftChars="400" w:left="960"/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N`</w:t>
            </w:r>
          </w:p>
          <w:p w14:paraId="5D6A8EAF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FROM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5BF0B4E0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A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</w:t>
            </w:r>
          </w:p>
          <w:p w14:paraId="3C57E565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ND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B` &gt;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B,</w:t>
            </w:r>
          </w:p>
          <w:p w14:paraId="13081C60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OR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C` !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C</w:t>
            </w:r>
          </w:p>
          <w:p w14:paraId="393549B2" w14:textId="77777777" w:rsidR="0011159F" w:rsidRPr="00207E79" w:rsidRDefault="0011159F" w:rsidP="00A44C1F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ORDER BY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D` ASC</w:t>
            </w:r>
          </w:p>
        </w:tc>
      </w:tr>
    </w:tbl>
    <w:p w14:paraId="0CBCA0D4" w14:textId="77777777" w:rsidR="004C65B0" w:rsidRPr="00207E79" w:rsidRDefault="004C65B0" w:rsidP="004C65B0">
      <w:pPr>
        <w:rPr>
          <w:rFonts w:ascii="標楷體" w:hAnsi="標楷體"/>
        </w:rPr>
      </w:pPr>
    </w:p>
    <w:p w14:paraId="3B728B3B" w14:textId="77777777" w:rsidR="00BF0B54" w:rsidRPr="00207E79" w:rsidRDefault="00BF0B54" w:rsidP="004C65B0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以上課的「m</w:t>
      </w:r>
      <w:r w:rsidRPr="00207E79">
        <w:rPr>
          <w:rFonts w:ascii="標楷體" w:hAnsi="標楷體"/>
        </w:rPr>
        <w:t>y_db</w:t>
      </w:r>
      <w:r w:rsidRPr="00207E79">
        <w:rPr>
          <w:rFonts w:ascii="標楷體" w:hAnsi="標楷體" w:hint="eastAsia"/>
        </w:rPr>
        <w:t>」資料為例：</w:t>
      </w:r>
    </w:p>
    <w:p w14:paraId="34542256" w14:textId="77777777" w:rsidR="00BF0B54" w:rsidRPr="00207E79" w:rsidRDefault="00BF0B54" w:rsidP="004C65B0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F0B54" w:rsidRPr="00207E79" w14:paraId="56A3322C" w14:textId="77777777" w:rsidTr="00BF0B54">
        <w:tc>
          <w:tcPr>
            <w:tcW w:w="8296" w:type="dxa"/>
          </w:tcPr>
          <w:p w14:paraId="1AB61729" w14:textId="77777777" w:rsidR="00BF0B54" w:rsidRPr="00207E79" w:rsidRDefault="00BF0B54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0: </w:t>
            </w:r>
            <w:r w:rsidRPr="00207E79">
              <w:rPr>
                <w:rFonts w:ascii="標楷體" w:hAnsi="標楷體" w:hint="eastAsia"/>
              </w:rPr>
              <w:t>列出所有的學生資料</w:t>
            </w:r>
          </w:p>
        </w:tc>
      </w:tr>
      <w:tr w:rsidR="00BF0B54" w:rsidRPr="00207E79" w14:paraId="1E077137" w14:textId="77777777" w:rsidTr="00BF0B54">
        <w:tc>
          <w:tcPr>
            <w:tcW w:w="8296" w:type="dxa"/>
          </w:tcPr>
          <w:p w14:paraId="4DC89741" w14:textId="77777777" w:rsidR="00BF0B54" w:rsidRPr="005C743E" w:rsidRDefault="00BF0B54" w:rsidP="00BF0B54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* </w:t>
            </w:r>
          </w:p>
          <w:p w14:paraId="235F6737" w14:textId="77777777" w:rsidR="00BF0B54" w:rsidRPr="00207E79" w:rsidRDefault="00BF0B54" w:rsidP="00BF0B54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</w:tc>
      </w:tr>
    </w:tbl>
    <w:p w14:paraId="1E8F025B" w14:textId="77777777" w:rsidR="00486382" w:rsidRPr="00207E79" w:rsidRDefault="00486382" w:rsidP="004C65B0">
      <w:pPr>
        <w:rPr>
          <w:rFonts w:ascii="標楷體" w:hAnsi="標楷體"/>
        </w:rPr>
      </w:pPr>
    </w:p>
    <w:p w14:paraId="6F5A1973" w14:textId="77777777" w:rsidR="00BF0B54" w:rsidRPr="00207E79" w:rsidRDefault="00BF0B54" w:rsidP="00BF0B54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8B713D5" wp14:editId="7280761E">
            <wp:extent cx="3038899" cy="2419688"/>
            <wp:effectExtent l="19050" t="19050" r="28575" b="19050"/>
            <wp:docPr id="251" name="圖片 2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1"/>
                    <a:stretch>
                      <a:fillRect/>
                    </a:stretch>
                  </pic:blipFill>
                  <pic:spPr>
                    <a:xfrm>
                      <a:off x="0" y="0"/>
                      <a:ext cx="3038899" cy="24196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8F3A0D" w14:textId="77777777" w:rsidR="00BF0B54" w:rsidRPr="00207E79" w:rsidRDefault="00BF0B54" w:rsidP="00BF0B54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0</w:t>
      </w:r>
      <w:r w:rsidRPr="00207E79">
        <w:rPr>
          <w:rFonts w:ascii="標楷體" w:hAnsi="標楷體" w:hint="eastAsia"/>
        </w:rPr>
        <w:t>執行結果</w:t>
      </w:r>
    </w:p>
    <w:p w14:paraId="07B2E682" w14:textId="77777777" w:rsidR="00D833D1" w:rsidRPr="00207E79" w:rsidRDefault="00D833D1" w:rsidP="00D833D1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833D1" w:rsidRPr="00207E79" w14:paraId="76305437" w14:textId="77777777" w:rsidTr="00D833D1">
        <w:tc>
          <w:tcPr>
            <w:tcW w:w="8296" w:type="dxa"/>
          </w:tcPr>
          <w:p w14:paraId="7541BE59" w14:textId="77777777" w:rsidR="00D833D1" w:rsidRPr="00207E79" w:rsidRDefault="00D833D1" w:rsidP="00D833D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1: </w:t>
            </w:r>
            <w:r w:rsidRPr="00207E79">
              <w:rPr>
                <w:rFonts w:ascii="標楷體" w:hAnsi="標楷體" w:hint="eastAsia"/>
              </w:rPr>
              <w:t>列出學生的學號、姓名、暱稱</w:t>
            </w:r>
          </w:p>
        </w:tc>
      </w:tr>
      <w:tr w:rsidR="00D833D1" w:rsidRPr="00207E79" w14:paraId="30412BA4" w14:textId="77777777" w:rsidTr="00D833D1">
        <w:tc>
          <w:tcPr>
            <w:tcW w:w="8296" w:type="dxa"/>
          </w:tcPr>
          <w:p w14:paraId="371BB3CC" w14:textId="77777777" w:rsidR="00D833D1" w:rsidRPr="005C743E" w:rsidRDefault="00D833D1" w:rsidP="00D833D1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`sId`, `sName`, `sNickname` </w:t>
            </w:r>
          </w:p>
          <w:p w14:paraId="3CCD6FA7" w14:textId="77777777" w:rsidR="00D833D1" w:rsidRPr="00207E79" w:rsidRDefault="00D833D1" w:rsidP="00D833D1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</w:tc>
      </w:tr>
    </w:tbl>
    <w:p w14:paraId="4F34017A" w14:textId="77777777" w:rsidR="00D833D1" w:rsidRPr="00207E79" w:rsidRDefault="00D833D1" w:rsidP="00D833D1">
      <w:pPr>
        <w:rPr>
          <w:rFonts w:ascii="標楷體" w:hAnsi="標楷體"/>
        </w:rPr>
      </w:pPr>
    </w:p>
    <w:p w14:paraId="1929896D" w14:textId="77777777" w:rsidR="00772C31" w:rsidRPr="00207E79" w:rsidRDefault="00772C31" w:rsidP="00772C31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5404F64" wp14:editId="4F3277C8">
            <wp:extent cx="2362530" cy="2391109"/>
            <wp:effectExtent l="19050" t="19050" r="19050" b="28575"/>
            <wp:docPr id="252" name="圖片 2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2"/>
                    <a:stretch>
                      <a:fillRect/>
                    </a:stretch>
                  </pic:blipFill>
                  <pic:spPr>
                    <a:xfrm>
                      <a:off x="0" y="0"/>
                      <a:ext cx="2362530" cy="23911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89E7D9" w14:textId="77777777" w:rsidR="00772C31" w:rsidRPr="00207E79" w:rsidRDefault="00772C31" w:rsidP="00772C31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1</w:t>
      </w:r>
      <w:r w:rsidRPr="00207E79">
        <w:rPr>
          <w:rFonts w:ascii="標楷體" w:hAnsi="標楷體" w:hint="eastAsia"/>
        </w:rPr>
        <w:t>執行結果</w:t>
      </w:r>
    </w:p>
    <w:p w14:paraId="6A905415" w14:textId="77777777" w:rsidR="00AD5C37" w:rsidRPr="00207E79" w:rsidRDefault="00AD5C37" w:rsidP="00AD5C37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03CB9" w:rsidRPr="00207E79" w14:paraId="3B11DFB9" w14:textId="77777777" w:rsidTr="00703CB9">
        <w:tc>
          <w:tcPr>
            <w:tcW w:w="8296" w:type="dxa"/>
          </w:tcPr>
          <w:p w14:paraId="3DF6AB2E" w14:textId="77777777" w:rsidR="00703CB9" w:rsidRPr="00207E79" w:rsidRDefault="00703CB9" w:rsidP="00AD5C37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2: </w:t>
            </w:r>
            <w:r w:rsidRPr="00207E79">
              <w:rPr>
                <w:rFonts w:ascii="標楷體" w:hAnsi="標楷體" w:hint="eastAsia"/>
              </w:rPr>
              <w:t xml:space="preserve">找出老師編號為 </w:t>
            </w:r>
            <w:r w:rsidRPr="00207E79">
              <w:rPr>
                <w:rFonts w:ascii="標楷體" w:hAnsi="標楷體"/>
              </w:rPr>
              <w:t xml:space="preserve">T001 </w:t>
            </w:r>
            <w:r w:rsidRPr="00207E79">
              <w:rPr>
                <w:rFonts w:ascii="標楷體" w:hAnsi="標楷體" w:hint="eastAsia"/>
              </w:rPr>
              <w:t xml:space="preserve">或 </w:t>
            </w:r>
            <w:r w:rsidRPr="00207E79">
              <w:rPr>
                <w:rFonts w:ascii="標楷體" w:hAnsi="標楷體"/>
              </w:rPr>
              <w:t xml:space="preserve">T003 </w:t>
            </w:r>
            <w:r w:rsidRPr="00207E79">
              <w:rPr>
                <w:rFonts w:ascii="標楷體" w:hAnsi="標楷體" w:hint="eastAsia"/>
              </w:rPr>
              <w:t>的老師姓名</w:t>
            </w:r>
          </w:p>
        </w:tc>
      </w:tr>
      <w:tr w:rsidR="00703CB9" w:rsidRPr="00207E79" w14:paraId="420810B3" w14:textId="77777777" w:rsidTr="00703CB9">
        <w:tc>
          <w:tcPr>
            <w:tcW w:w="8296" w:type="dxa"/>
          </w:tcPr>
          <w:p w14:paraId="37C09825" w14:textId="77777777" w:rsidR="00503CEC" w:rsidRPr="005C743E" w:rsidRDefault="00503CEC" w:rsidP="00503CE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`tName` </w:t>
            </w:r>
          </w:p>
          <w:p w14:paraId="72999868" w14:textId="77777777" w:rsidR="00503CEC" w:rsidRPr="005C743E" w:rsidRDefault="00503CEC" w:rsidP="00503CE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teachers`</w:t>
            </w:r>
          </w:p>
          <w:p w14:paraId="0978CD3D" w14:textId="77777777" w:rsidR="00503CEC" w:rsidRPr="005C743E" w:rsidRDefault="00503CEC" w:rsidP="00503CE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WHERE `tId` = 'T001'</w:t>
            </w:r>
          </w:p>
          <w:p w14:paraId="7A664F95" w14:textId="77777777" w:rsidR="00703CB9" w:rsidRPr="00207E79" w:rsidRDefault="00503CEC" w:rsidP="00503CEC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OR `tId` = 'T003'</w:t>
            </w:r>
          </w:p>
        </w:tc>
      </w:tr>
    </w:tbl>
    <w:p w14:paraId="4A756962" w14:textId="77777777" w:rsidR="00AD5C37" w:rsidRPr="00207E79" w:rsidRDefault="00AD5C37" w:rsidP="00AD5C37">
      <w:pPr>
        <w:rPr>
          <w:rFonts w:ascii="標楷體" w:hAnsi="標楷體"/>
        </w:rPr>
      </w:pPr>
    </w:p>
    <w:p w14:paraId="1558C3F3" w14:textId="77777777" w:rsidR="00634F1E" w:rsidRPr="00207E79" w:rsidRDefault="00634F1E" w:rsidP="00634F1E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E2A264C" wp14:editId="120C0801">
            <wp:extent cx="771633" cy="876422"/>
            <wp:effectExtent l="19050" t="19050" r="28575" b="19050"/>
            <wp:docPr id="253" name="圖片 2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3"/>
                    <a:stretch>
                      <a:fillRect/>
                    </a:stretch>
                  </pic:blipFill>
                  <pic:spPr>
                    <a:xfrm>
                      <a:off x="0" y="0"/>
                      <a:ext cx="771633" cy="8764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61F19C" w14:textId="77777777" w:rsidR="00634F1E" w:rsidRPr="00207E79" w:rsidRDefault="00634F1E" w:rsidP="00634F1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2</w:t>
      </w:r>
      <w:r w:rsidRPr="00207E79">
        <w:rPr>
          <w:rFonts w:ascii="標楷體" w:hAnsi="標楷體" w:hint="eastAsia"/>
        </w:rPr>
        <w:t>執行結果</w:t>
      </w:r>
    </w:p>
    <w:p w14:paraId="0D7EA738" w14:textId="77777777" w:rsidR="00634F1E" w:rsidRPr="00207E79" w:rsidRDefault="00634F1E" w:rsidP="00634F1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E5294" w:rsidRPr="00207E79" w14:paraId="48DBA2DA" w14:textId="77777777" w:rsidTr="00BE5294">
        <w:tc>
          <w:tcPr>
            <w:tcW w:w="8296" w:type="dxa"/>
          </w:tcPr>
          <w:p w14:paraId="4EE1D600" w14:textId="66EAB810" w:rsidR="00BE5294" w:rsidRPr="00207E79" w:rsidRDefault="00BE5294" w:rsidP="00634F1E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3: </w:t>
            </w:r>
            <w:r w:rsidRPr="00207E79">
              <w:rPr>
                <w:rFonts w:ascii="標楷體" w:hAnsi="標楷體" w:hint="eastAsia"/>
              </w:rPr>
              <w:t>將學生依</w:t>
            </w:r>
            <w:r w:rsidR="00CE22F3" w:rsidRPr="00207E79">
              <w:rPr>
                <w:rFonts w:ascii="標楷體" w:hAnsi="標楷體" w:hint="eastAsia"/>
              </w:rPr>
              <w:t>學</w:t>
            </w:r>
            <w:r w:rsidR="00881E0A">
              <w:rPr>
                <w:rFonts w:ascii="標楷體" w:hAnsi="標楷體" w:hint="eastAsia"/>
              </w:rPr>
              <w:t>生編號</w:t>
            </w:r>
            <w:r w:rsidRPr="00207E79">
              <w:rPr>
                <w:rFonts w:ascii="標楷體" w:hAnsi="標楷體" w:hint="eastAsia"/>
              </w:rPr>
              <w:t>排序，</w:t>
            </w:r>
            <w:r w:rsidR="00CE22F3" w:rsidRPr="00207E79">
              <w:rPr>
                <w:rFonts w:ascii="標楷體" w:hAnsi="標楷體" w:hint="eastAsia"/>
              </w:rPr>
              <w:t>號碼</w:t>
            </w:r>
            <w:r w:rsidR="00860214" w:rsidRPr="00207E79">
              <w:rPr>
                <w:rFonts w:ascii="標楷體" w:hAnsi="標楷體" w:hint="eastAsia"/>
              </w:rPr>
              <w:t>最大的排</w:t>
            </w:r>
            <w:r w:rsidRPr="00207E79">
              <w:rPr>
                <w:rFonts w:ascii="標楷體" w:hAnsi="標楷體" w:hint="eastAsia"/>
              </w:rPr>
              <w:t>前面</w:t>
            </w:r>
            <w:r w:rsidR="0055568B" w:rsidRPr="00207E79">
              <w:rPr>
                <w:rFonts w:ascii="標楷體" w:hAnsi="標楷體" w:hint="eastAsia"/>
              </w:rPr>
              <w:t>，全部列出來</w:t>
            </w:r>
          </w:p>
        </w:tc>
      </w:tr>
      <w:tr w:rsidR="00BE5294" w:rsidRPr="00207E79" w14:paraId="526E718B" w14:textId="77777777" w:rsidTr="00BE5294">
        <w:tc>
          <w:tcPr>
            <w:tcW w:w="8296" w:type="dxa"/>
          </w:tcPr>
          <w:p w14:paraId="2D0371C5" w14:textId="77777777" w:rsidR="00B10FD9" w:rsidRPr="005C743E" w:rsidRDefault="00B10FD9" w:rsidP="00B10FD9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* </w:t>
            </w:r>
          </w:p>
          <w:p w14:paraId="78304D9B" w14:textId="77777777" w:rsidR="00B10FD9" w:rsidRPr="005C743E" w:rsidRDefault="00B10FD9" w:rsidP="00B10FD9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FROM `students`  </w:t>
            </w:r>
          </w:p>
          <w:p w14:paraId="701E389A" w14:textId="77777777" w:rsidR="00BE5294" w:rsidRPr="00207E79" w:rsidRDefault="00B10FD9" w:rsidP="00B10FD9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ORDER BY `students`.`sId`  DESC</w:t>
            </w:r>
          </w:p>
        </w:tc>
      </w:tr>
    </w:tbl>
    <w:p w14:paraId="7206B63D" w14:textId="77777777" w:rsidR="00634F1E" w:rsidRPr="00207E79" w:rsidRDefault="00634F1E" w:rsidP="00634F1E">
      <w:pPr>
        <w:rPr>
          <w:rFonts w:ascii="標楷體" w:hAnsi="標楷體"/>
        </w:rPr>
      </w:pPr>
    </w:p>
    <w:p w14:paraId="068A2CB6" w14:textId="77777777" w:rsidR="00B10FD9" w:rsidRPr="00207E79" w:rsidRDefault="00E60FF8" w:rsidP="00B10FD9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729BD265" wp14:editId="5EE36A32">
            <wp:extent cx="3038899" cy="2400635"/>
            <wp:effectExtent l="19050" t="19050" r="28575" b="19050"/>
            <wp:docPr id="254" name="圖片 2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4"/>
                    <a:stretch>
                      <a:fillRect/>
                    </a:stretch>
                  </pic:blipFill>
                  <pic:spPr>
                    <a:xfrm>
                      <a:off x="0" y="0"/>
                      <a:ext cx="3038899" cy="24006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E200FB" w14:textId="77777777" w:rsidR="00E60FF8" w:rsidRPr="00207E79" w:rsidRDefault="00E60FF8" w:rsidP="00B10FD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3</w:t>
      </w:r>
      <w:r w:rsidRPr="00207E79">
        <w:rPr>
          <w:rFonts w:ascii="標楷體" w:hAnsi="標楷體" w:hint="eastAsia"/>
        </w:rPr>
        <w:t>執行結果</w:t>
      </w:r>
    </w:p>
    <w:p w14:paraId="624C863B" w14:textId="77777777" w:rsidR="00BB0DC4" w:rsidRPr="00207E79" w:rsidRDefault="00BB0DC4" w:rsidP="00BB0DC4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B0DC4" w:rsidRPr="00207E79" w14:paraId="55132621" w14:textId="77777777" w:rsidTr="00BB0DC4">
        <w:tc>
          <w:tcPr>
            <w:tcW w:w="8296" w:type="dxa"/>
          </w:tcPr>
          <w:p w14:paraId="2CC678C0" w14:textId="77777777" w:rsidR="00BB0DC4" w:rsidRPr="00207E79" w:rsidRDefault="00BB0DC4" w:rsidP="00BB0DC4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4: </w:t>
            </w:r>
            <w:r w:rsidRPr="00207E79">
              <w:rPr>
                <w:rFonts w:ascii="標楷體" w:hAnsi="標楷體" w:hint="eastAsia"/>
              </w:rPr>
              <w:t>找出性別為女、暱稱為小白的學生姓名</w:t>
            </w:r>
          </w:p>
        </w:tc>
      </w:tr>
      <w:tr w:rsidR="00BB0DC4" w:rsidRPr="00207E79" w14:paraId="77886A98" w14:textId="77777777" w:rsidTr="00BB0DC4">
        <w:tc>
          <w:tcPr>
            <w:tcW w:w="8296" w:type="dxa"/>
          </w:tcPr>
          <w:p w14:paraId="5AAAABA9" w14:textId="77777777" w:rsidR="00BB0DC4" w:rsidRPr="005C743E" w:rsidRDefault="00BB0DC4" w:rsidP="00BB0DC4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sName`</w:t>
            </w:r>
          </w:p>
          <w:p w14:paraId="60884CE8" w14:textId="77777777" w:rsidR="00BB0DC4" w:rsidRPr="005C743E" w:rsidRDefault="00BB0DC4" w:rsidP="00BB0DC4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  <w:p w14:paraId="67FB4A4D" w14:textId="77777777" w:rsidR="00BB0DC4" w:rsidRPr="005C743E" w:rsidRDefault="00BB0DC4" w:rsidP="00BB0DC4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WHERE `sGender` = '</w:t>
            </w:r>
            <w:r w:rsidRPr="005C743E">
              <w:rPr>
                <w:rFonts w:ascii="Consolas" w:hAnsi="Consolas"/>
              </w:rPr>
              <w:t>女</w:t>
            </w:r>
            <w:r w:rsidRPr="005C743E">
              <w:rPr>
                <w:rFonts w:ascii="Consolas" w:hAnsi="Consolas"/>
              </w:rPr>
              <w:t>'</w:t>
            </w:r>
          </w:p>
          <w:p w14:paraId="2E5E6D00" w14:textId="77777777" w:rsidR="00BB0DC4" w:rsidRPr="00207E79" w:rsidRDefault="00BB0DC4" w:rsidP="00BB0DC4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AND `sNickname` = '</w:t>
            </w:r>
            <w:r w:rsidRPr="005C743E">
              <w:rPr>
                <w:rFonts w:ascii="Consolas" w:hAnsi="Consolas"/>
              </w:rPr>
              <w:t>小白</w:t>
            </w:r>
            <w:r w:rsidRPr="005C743E">
              <w:rPr>
                <w:rFonts w:ascii="Consolas" w:hAnsi="Consolas"/>
              </w:rPr>
              <w:t>';</w:t>
            </w:r>
          </w:p>
        </w:tc>
      </w:tr>
    </w:tbl>
    <w:p w14:paraId="476E4201" w14:textId="77777777" w:rsidR="00BB0DC4" w:rsidRPr="00207E79" w:rsidRDefault="00BB0DC4" w:rsidP="00BB0DC4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665CE" w:rsidRPr="00207E79" w14:paraId="15F9FB7F" w14:textId="77777777" w:rsidTr="00772FC9">
        <w:tc>
          <w:tcPr>
            <w:tcW w:w="8296" w:type="dxa"/>
          </w:tcPr>
          <w:p w14:paraId="6BE6F2B5" w14:textId="77777777" w:rsidR="001665CE" w:rsidRPr="00207E79" w:rsidRDefault="001665CE" w:rsidP="00772FC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4A: </w:t>
            </w:r>
            <w:r w:rsidRPr="00207E79">
              <w:rPr>
                <w:rFonts w:ascii="標楷體" w:hAnsi="標楷體" w:hint="eastAsia"/>
              </w:rPr>
              <w:t xml:space="preserve">找出性別為女、暱稱為小白的學生姓名 </w:t>
            </w:r>
            <w:r w:rsidRPr="00207E79">
              <w:rPr>
                <w:rFonts w:ascii="標楷體" w:hAnsi="標楷體"/>
              </w:rPr>
              <w:t>(</w:t>
            </w:r>
            <w:r w:rsidRPr="00207E79">
              <w:rPr>
                <w:rFonts w:ascii="標楷體" w:hAnsi="標楷體" w:hint="eastAsia"/>
              </w:rPr>
              <w:t xml:space="preserve">用 </w:t>
            </w:r>
            <w:r w:rsidRPr="00207E79">
              <w:rPr>
                <w:rFonts w:ascii="標楷體" w:hAnsi="標楷體"/>
              </w:rPr>
              <w:t xml:space="preserve">AS </w:t>
            </w:r>
            <w:r w:rsidRPr="00207E79">
              <w:rPr>
                <w:rFonts w:ascii="標楷體" w:hAnsi="標楷體" w:hint="eastAsia"/>
              </w:rPr>
              <w:t>來替代資料表名稱</w:t>
            </w:r>
            <w:r w:rsidRPr="00207E79">
              <w:rPr>
                <w:rFonts w:ascii="標楷體" w:hAnsi="標楷體"/>
              </w:rPr>
              <w:t>)</w:t>
            </w:r>
          </w:p>
        </w:tc>
      </w:tr>
      <w:tr w:rsidR="001665CE" w:rsidRPr="00207E79" w14:paraId="11F4DA60" w14:textId="77777777" w:rsidTr="00772FC9">
        <w:tc>
          <w:tcPr>
            <w:tcW w:w="8296" w:type="dxa"/>
          </w:tcPr>
          <w:p w14:paraId="323206C9" w14:textId="77777777" w:rsidR="000F3730" w:rsidRPr="005C743E" w:rsidRDefault="000F3730" w:rsidP="000F3730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s`.`sName`</w:t>
            </w:r>
          </w:p>
          <w:p w14:paraId="443B2A15" w14:textId="77777777" w:rsidR="000F3730" w:rsidRPr="005C743E" w:rsidRDefault="000F3730" w:rsidP="000F3730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tudents` AS `s`</w:t>
            </w:r>
          </w:p>
          <w:p w14:paraId="2CCA3209" w14:textId="77777777" w:rsidR="000F3730" w:rsidRPr="005C743E" w:rsidRDefault="000F3730" w:rsidP="000F3730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WHERE `s`.`sGender` = '</w:t>
            </w:r>
            <w:r w:rsidRPr="005C743E">
              <w:rPr>
                <w:rFonts w:ascii="Consolas" w:hAnsi="Consolas"/>
              </w:rPr>
              <w:t>女</w:t>
            </w:r>
            <w:r w:rsidRPr="005C743E">
              <w:rPr>
                <w:rFonts w:ascii="Consolas" w:hAnsi="Consolas"/>
              </w:rPr>
              <w:t>'</w:t>
            </w:r>
          </w:p>
          <w:p w14:paraId="63EE44E8" w14:textId="77777777" w:rsidR="001665CE" w:rsidRPr="005C743E" w:rsidRDefault="000F3730" w:rsidP="000F3730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AND `s`.`sNickname` = '</w:t>
            </w:r>
            <w:r w:rsidRPr="005C743E">
              <w:rPr>
                <w:rFonts w:ascii="Consolas" w:hAnsi="Consolas"/>
              </w:rPr>
              <w:t>小白</w:t>
            </w:r>
            <w:r w:rsidRPr="005C743E">
              <w:rPr>
                <w:rFonts w:ascii="Consolas" w:hAnsi="Consolas"/>
              </w:rPr>
              <w:t>';</w:t>
            </w:r>
          </w:p>
          <w:p w14:paraId="46D6569E" w14:textId="77777777" w:rsidR="00427894" w:rsidRPr="00207E79" w:rsidRDefault="00427894" w:rsidP="000F3730">
            <w:pPr>
              <w:rPr>
                <w:rFonts w:ascii="標楷體" w:hAnsi="標楷體"/>
              </w:rPr>
            </w:pPr>
          </w:p>
          <w:p w14:paraId="27C5B92D" w14:textId="77777777" w:rsidR="00427894" w:rsidRPr="00207E79" w:rsidRDefault="00427894" w:rsidP="000F373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補充說明：</w:t>
            </w:r>
          </w:p>
          <w:p w14:paraId="675DBBA7" w14:textId="77777777" w:rsidR="00427894" w:rsidRPr="00207E79" w:rsidRDefault="00427894" w:rsidP="000F373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`資料表`</w:t>
            </w:r>
            <w:r w:rsidRPr="00207E79">
              <w:rPr>
                <w:rFonts w:ascii="標楷體" w:hAnsi="標楷體"/>
              </w:rPr>
              <w:t xml:space="preserve"> AS `</w:t>
            </w:r>
            <w:r w:rsidR="00734493" w:rsidRPr="00207E79">
              <w:rPr>
                <w:rFonts w:ascii="標楷體" w:hAnsi="標楷體" w:hint="eastAsia"/>
              </w:rPr>
              <w:t>資料表</w:t>
            </w:r>
            <w:r w:rsidR="00174654" w:rsidRPr="00207E79">
              <w:rPr>
                <w:rFonts w:ascii="標楷體" w:hAnsi="標楷體" w:hint="eastAsia"/>
              </w:rPr>
              <w:t>代</w:t>
            </w:r>
            <w:r w:rsidR="00734493" w:rsidRPr="00207E79">
              <w:rPr>
                <w:rFonts w:ascii="標楷體" w:hAnsi="標楷體" w:hint="eastAsia"/>
              </w:rPr>
              <w:t>稱</w:t>
            </w:r>
            <w:r w:rsidRPr="00207E79">
              <w:rPr>
                <w:rFonts w:ascii="標楷體" w:hAnsi="標楷體"/>
              </w:rPr>
              <w:t>`</w:t>
            </w:r>
            <w:r w:rsidR="0035239E" w:rsidRPr="00207E79">
              <w:rPr>
                <w:rFonts w:ascii="標楷體" w:hAnsi="標楷體" w:hint="eastAsia"/>
              </w:rPr>
              <w:t xml:space="preserve">，其中 </w:t>
            </w:r>
            <w:r w:rsidR="0035239E" w:rsidRPr="00207E79">
              <w:rPr>
                <w:rFonts w:ascii="標楷體" w:hAnsi="標楷體"/>
                <w:u w:val="single"/>
              </w:rPr>
              <w:t xml:space="preserve">AS </w:t>
            </w:r>
            <w:r w:rsidR="0035239E" w:rsidRPr="00207E79">
              <w:rPr>
                <w:rFonts w:ascii="標楷體" w:hAnsi="標楷體" w:hint="eastAsia"/>
                <w:u w:val="single"/>
              </w:rPr>
              <w:t>可以省略</w:t>
            </w:r>
            <w:r w:rsidR="0035239E" w:rsidRPr="00207E79">
              <w:rPr>
                <w:rFonts w:ascii="標楷體" w:hAnsi="標楷體" w:hint="eastAsia"/>
              </w:rPr>
              <w:t>。</w:t>
            </w:r>
          </w:p>
        </w:tc>
      </w:tr>
    </w:tbl>
    <w:p w14:paraId="796A4D25" w14:textId="77777777" w:rsidR="001665CE" w:rsidRPr="00207E79" w:rsidRDefault="001665CE" w:rsidP="00BB0DC4">
      <w:pPr>
        <w:rPr>
          <w:rFonts w:ascii="標楷體" w:hAnsi="標楷體"/>
        </w:rPr>
      </w:pPr>
    </w:p>
    <w:p w14:paraId="7E1E6E16" w14:textId="77777777" w:rsidR="00E82191" w:rsidRPr="00207E79" w:rsidRDefault="00E82191" w:rsidP="00E82191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56DE398" wp14:editId="73C1197B">
            <wp:extent cx="724001" cy="581106"/>
            <wp:effectExtent l="19050" t="19050" r="19050" b="28575"/>
            <wp:docPr id="255" name="圖片 2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5"/>
                    <a:stretch>
                      <a:fillRect/>
                    </a:stretch>
                  </pic:blipFill>
                  <pic:spPr>
                    <a:xfrm>
                      <a:off x="0" y="0"/>
                      <a:ext cx="724001" cy="5811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7246B0" w14:textId="77777777" w:rsidR="00E82191" w:rsidRPr="00207E79" w:rsidRDefault="00E82191" w:rsidP="00E82191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</w:t>
      </w:r>
      <w:r w:rsidR="005A5C42" w:rsidRPr="00207E79">
        <w:rPr>
          <w:rFonts w:ascii="標楷體" w:hAnsi="標楷體"/>
        </w:rPr>
        <w:t>4</w:t>
      </w:r>
      <w:r w:rsidR="005A5C42" w:rsidRPr="00207E79">
        <w:rPr>
          <w:rFonts w:ascii="標楷體" w:hAnsi="標楷體" w:hint="eastAsia"/>
        </w:rPr>
        <w:t>、M</w:t>
      </w:r>
      <w:r w:rsidR="005A5C42" w:rsidRPr="00207E79">
        <w:rPr>
          <w:rFonts w:ascii="標楷體" w:hAnsi="標楷體"/>
        </w:rPr>
        <w:t>4A</w:t>
      </w:r>
      <w:r w:rsidRPr="00207E79">
        <w:rPr>
          <w:rFonts w:ascii="標楷體" w:hAnsi="標楷體" w:hint="eastAsia"/>
        </w:rPr>
        <w:t>執行結果</w:t>
      </w:r>
    </w:p>
    <w:p w14:paraId="6B0EC226" w14:textId="7560C2A4" w:rsidR="00E82191" w:rsidRDefault="00E82191" w:rsidP="00E82191">
      <w:pPr>
        <w:rPr>
          <w:rFonts w:ascii="標楷體" w:hAnsi="標楷體"/>
        </w:rPr>
      </w:pPr>
    </w:p>
    <w:p w14:paraId="1C180744" w14:textId="3B8C9D95" w:rsidR="00A469A9" w:rsidRDefault="00A469A9" w:rsidP="00E82191">
      <w:pPr>
        <w:rPr>
          <w:rFonts w:ascii="標楷體" w:hAnsi="標楷體"/>
        </w:rPr>
      </w:pPr>
      <w:r>
        <w:rPr>
          <w:rFonts w:ascii="標楷體" w:hAnsi="標楷體" w:hint="eastAsia"/>
        </w:rPr>
        <w:t>以下將透過</w:t>
      </w:r>
      <w:r w:rsidRPr="005170B1">
        <w:rPr>
          <w:rFonts w:ascii="標楷體" w:hAnsi="標楷體"/>
          <w:b/>
        </w:rPr>
        <w:t>LIKE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關鍵字，搭配</w:t>
      </w:r>
      <w:r>
        <w:rPr>
          <w:rFonts w:ascii="標楷體" w:hAnsi="標楷體"/>
        </w:rPr>
        <w:t>SQL</w:t>
      </w:r>
      <w:r>
        <w:rPr>
          <w:rFonts w:ascii="標楷體" w:hAnsi="標楷體" w:hint="eastAsia"/>
        </w:rPr>
        <w:t>內建的「</w:t>
      </w:r>
      <w:r w:rsidRPr="005170B1">
        <w:rPr>
          <w:rFonts w:ascii="標楷體" w:hAnsi="標楷體" w:hint="eastAsia"/>
          <w:b/>
        </w:rPr>
        <w:t>%</w:t>
      </w:r>
      <w:r>
        <w:rPr>
          <w:rFonts w:ascii="標楷體" w:hAnsi="標楷體" w:hint="eastAsia"/>
        </w:rPr>
        <w:t>、</w:t>
      </w:r>
      <w:r w:rsidRPr="005170B1">
        <w:rPr>
          <w:rFonts w:ascii="標楷體" w:hAnsi="標楷體" w:hint="eastAsia"/>
          <w:b/>
        </w:rPr>
        <w:t>_</w:t>
      </w:r>
      <w:r>
        <w:rPr>
          <w:rFonts w:ascii="標楷體" w:hAnsi="標楷體" w:hint="eastAsia"/>
        </w:rPr>
        <w:t>」模糊查詢</w:t>
      </w:r>
      <w:r w:rsidR="00E33451">
        <w:rPr>
          <w:rFonts w:ascii="標楷體" w:hAnsi="標楷體" w:hint="eastAsia"/>
        </w:rPr>
        <w:t>功能</w:t>
      </w:r>
      <w:r>
        <w:rPr>
          <w:rFonts w:ascii="標楷體" w:hAnsi="標楷體" w:hint="eastAsia"/>
        </w:rPr>
        <w:t>，來查詢資料：</w:t>
      </w:r>
    </w:p>
    <w:p w14:paraId="11730571" w14:textId="77777777" w:rsidR="00C924FC" w:rsidRDefault="00224A6D" w:rsidP="00224A6D">
      <w:pPr>
        <w:pStyle w:val="ab"/>
        <w:numPr>
          <w:ilvl w:val="0"/>
          <w:numId w:val="22"/>
        </w:numPr>
        <w:ind w:leftChars="0"/>
        <w:rPr>
          <w:rFonts w:ascii="標楷體" w:hAnsi="標楷體"/>
        </w:rPr>
      </w:pPr>
      <w:r w:rsidRPr="00BC0985">
        <w:rPr>
          <w:rFonts w:ascii="標楷體" w:hAnsi="標楷體" w:hint="eastAsia"/>
          <w:b/>
        </w:rPr>
        <w:t>%</w:t>
      </w:r>
      <w:r>
        <w:rPr>
          <w:rFonts w:ascii="標楷體" w:hAnsi="標楷體" w:hint="eastAsia"/>
        </w:rPr>
        <w:t>：配對任何文字，同時字數長度不限，可以放置在字串的前後，或是在每個分隔文字之間。例如</w:t>
      </w:r>
    </w:p>
    <w:p w14:paraId="588777D8" w14:textId="4F1BBD89" w:rsidR="00C924FC" w:rsidRPr="00C924FC" w:rsidRDefault="00224A6D" w:rsidP="00C924FC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%人</w:t>
      </w:r>
      <w:r w:rsidR="00C924FC">
        <w:rPr>
          <w:rFonts w:ascii="標楷體" w:hAnsi="標楷體" w:hint="eastAsia"/>
        </w:rPr>
        <w:t>：可配對「</w:t>
      </w:r>
      <w:r w:rsidR="00C924FC" w:rsidRPr="00C924FC">
        <w:rPr>
          <w:rFonts w:ascii="標楷體" w:hAnsi="標楷體" w:hint="eastAsia"/>
          <w:color w:val="FF0000"/>
        </w:rPr>
        <w:t>好</w:t>
      </w:r>
      <w:r w:rsidR="00C924FC">
        <w:rPr>
          <w:rFonts w:ascii="標楷體" w:hAnsi="標楷體" w:hint="eastAsia"/>
        </w:rPr>
        <w:t>人」、「</w:t>
      </w:r>
      <w:r w:rsidR="00C924FC" w:rsidRPr="00C924FC">
        <w:rPr>
          <w:rFonts w:ascii="標楷體" w:hAnsi="標楷體" w:hint="eastAsia"/>
          <w:color w:val="FF0000"/>
        </w:rPr>
        <w:t>擺渡</w:t>
      </w:r>
      <w:r w:rsidR="00C924FC">
        <w:rPr>
          <w:rFonts w:ascii="標楷體" w:hAnsi="標楷體" w:hint="eastAsia"/>
        </w:rPr>
        <w:t>人」、「</w:t>
      </w:r>
      <w:r w:rsidR="00C924FC" w:rsidRPr="00C924FC">
        <w:rPr>
          <w:rFonts w:ascii="標楷體" w:hAnsi="標楷體" w:hint="eastAsia"/>
          <w:color w:val="FF0000"/>
        </w:rPr>
        <w:t>這裡沒有</w:t>
      </w:r>
      <w:r w:rsidR="00C924FC">
        <w:rPr>
          <w:rFonts w:ascii="標楷體" w:hAnsi="標楷體" w:hint="eastAsia"/>
        </w:rPr>
        <w:t>人」等。</w:t>
      </w:r>
    </w:p>
    <w:p w14:paraId="59F8F2A7" w14:textId="0E0490EC" w:rsidR="00C924FC" w:rsidRDefault="00224A6D" w:rsidP="00C924FC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lastRenderedPageBreak/>
        <w:t>好%</w:t>
      </w:r>
      <w:r w:rsidR="00C924FC">
        <w:rPr>
          <w:rFonts w:ascii="標楷體" w:hAnsi="標楷體" w:hint="eastAsia"/>
        </w:rPr>
        <w:t>：可配對「好</w:t>
      </w:r>
      <w:r w:rsidR="00C924FC" w:rsidRPr="00C924FC">
        <w:rPr>
          <w:rFonts w:ascii="標楷體" w:hAnsi="標楷體" w:hint="eastAsia"/>
          <w:color w:val="FF0000"/>
        </w:rPr>
        <w:t>人</w:t>
      </w:r>
      <w:r w:rsidR="00C924FC">
        <w:rPr>
          <w:rFonts w:ascii="標楷體" w:hAnsi="標楷體" w:hint="eastAsia"/>
        </w:rPr>
        <w:t>」、「好</w:t>
      </w:r>
      <w:r w:rsidR="00C924FC" w:rsidRPr="00C924FC">
        <w:rPr>
          <w:rFonts w:ascii="標楷體" w:hAnsi="標楷體" w:hint="eastAsia"/>
          <w:color w:val="FF0000"/>
        </w:rPr>
        <w:t>東西</w:t>
      </w:r>
      <w:r w:rsidR="00C924FC">
        <w:rPr>
          <w:rFonts w:ascii="標楷體" w:hAnsi="標楷體" w:hint="eastAsia"/>
        </w:rPr>
        <w:t>」、「好</w:t>
      </w:r>
      <w:r w:rsidR="00C924FC" w:rsidRPr="00C924FC">
        <w:rPr>
          <w:rFonts w:ascii="標楷體" w:hAnsi="標楷體" w:hint="eastAsia"/>
          <w:color w:val="FF0000"/>
        </w:rPr>
        <w:t>像很厲害</w:t>
      </w:r>
      <w:r w:rsidR="00C924FC">
        <w:rPr>
          <w:rFonts w:ascii="標楷體" w:hAnsi="標楷體" w:hint="eastAsia"/>
        </w:rPr>
        <w:t>」等。</w:t>
      </w:r>
    </w:p>
    <w:p w14:paraId="1414B0F8" w14:textId="6BBBAA7A" w:rsidR="00C924FC" w:rsidRDefault="00224A6D" w:rsidP="00C924FC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%好人</w:t>
      </w:r>
      <w:r w:rsidR="00C924FC">
        <w:rPr>
          <w:rFonts w:ascii="標楷體" w:hAnsi="標楷體" w:hint="eastAsia"/>
        </w:rPr>
        <w:t>：可配對「</w:t>
      </w:r>
      <w:r w:rsidR="00C924FC" w:rsidRPr="00C924FC">
        <w:rPr>
          <w:rFonts w:ascii="標楷體" w:hAnsi="標楷體" w:hint="eastAsia"/>
          <w:color w:val="FF0000"/>
        </w:rPr>
        <w:t>做</w:t>
      </w:r>
      <w:r w:rsidR="00C924FC">
        <w:rPr>
          <w:rFonts w:ascii="標楷體" w:hAnsi="標楷體" w:hint="eastAsia"/>
        </w:rPr>
        <w:t>好人」、「</w:t>
      </w:r>
      <w:r w:rsidR="00C924FC" w:rsidRPr="00C924FC">
        <w:rPr>
          <w:rFonts w:ascii="標楷體" w:hAnsi="標楷體" w:hint="eastAsia"/>
          <w:color w:val="FF0000"/>
        </w:rPr>
        <w:t>當個</w:t>
      </w:r>
      <w:r w:rsidR="00C924FC">
        <w:rPr>
          <w:rFonts w:ascii="標楷體" w:hAnsi="標楷體" w:hint="eastAsia"/>
        </w:rPr>
        <w:t>好人」、「</w:t>
      </w:r>
      <w:r w:rsidR="00C924FC" w:rsidRPr="00C924FC">
        <w:rPr>
          <w:rFonts w:ascii="標楷體" w:hAnsi="標楷體" w:hint="eastAsia"/>
          <w:color w:val="FF0000"/>
        </w:rPr>
        <w:t>你真是個</w:t>
      </w:r>
      <w:r w:rsidR="00C924FC">
        <w:rPr>
          <w:rFonts w:ascii="標楷體" w:hAnsi="標楷體" w:hint="eastAsia"/>
        </w:rPr>
        <w:t>好人」等。</w:t>
      </w:r>
    </w:p>
    <w:p w14:paraId="414CBCE5" w14:textId="6E8E7F6F" w:rsidR="00C924FC" w:rsidRDefault="00224A6D" w:rsidP="00C924FC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人%</w:t>
      </w:r>
      <w:r w:rsidR="00C924FC">
        <w:rPr>
          <w:rFonts w:ascii="標楷體" w:hAnsi="標楷體" w:hint="eastAsia"/>
        </w:rPr>
        <w:t>：可配對「好人</w:t>
      </w:r>
      <w:r w:rsidR="00C924FC" w:rsidRPr="00EC46B4">
        <w:rPr>
          <w:rFonts w:ascii="標楷體" w:hAnsi="標楷體" w:hint="eastAsia"/>
          <w:color w:val="FF0000"/>
        </w:rPr>
        <w:t>家</w:t>
      </w:r>
      <w:r w:rsidR="00C924FC">
        <w:rPr>
          <w:rFonts w:ascii="標楷體" w:hAnsi="標楷體" w:hint="eastAsia"/>
        </w:rPr>
        <w:t>」、「好人</w:t>
      </w:r>
      <w:r w:rsidR="00C924FC" w:rsidRPr="00EC46B4">
        <w:rPr>
          <w:rFonts w:ascii="標楷體" w:hAnsi="標楷體" w:hint="eastAsia"/>
          <w:color w:val="FF0000"/>
        </w:rPr>
        <w:t>好事</w:t>
      </w:r>
      <w:r w:rsidR="00C924FC">
        <w:rPr>
          <w:rFonts w:ascii="標楷體" w:hAnsi="標楷體" w:hint="eastAsia"/>
        </w:rPr>
        <w:t>」、「好人</w:t>
      </w:r>
      <w:r w:rsidR="00C924FC" w:rsidRPr="00EC46B4">
        <w:rPr>
          <w:rFonts w:ascii="標楷體" w:hAnsi="標楷體" w:hint="eastAsia"/>
          <w:color w:val="FF0000"/>
        </w:rPr>
        <w:t>村村長</w:t>
      </w:r>
      <w:r w:rsidR="00C924FC">
        <w:rPr>
          <w:rFonts w:ascii="標楷體" w:hAnsi="標楷體" w:hint="eastAsia"/>
        </w:rPr>
        <w:t>」等</w:t>
      </w:r>
    </w:p>
    <w:p w14:paraId="2C33B8DB" w14:textId="5C3ABF2E" w:rsidR="00C924FC" w:rsidRDefault="00224A6D" w:rsidP="00C924FC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%好人%</w:t>
      </w:r>
      <w:r w:rsidR="00C924FC">
        <w:rPr>
          <w:rFonts w:ascii="標楷體" w:hAnsi="標楷體" w:hint="eastAsia"/>
        </w:rPr>
        <w:t>：可配對「</w:t>
      </w:r>
      <w:r w:rsidR="00C924FC" w:rsidRPr="00EC46B4">
        <w:rPr>
          <w:rFonts w:ascii="標楷體" w:hAnsi="標楷體" w:hint="eastAsia"/>
          <w:color w:val="FF0000"/>
        </w:rPr>
        <w:t>是</w:t>
      </w:r>
      <w:r w:rsidR="00C924FC">
        <w:rPr>
          <w:rFonts w:ascii="標楷體" w:hAnsi="標楷體" w:hint="eastAsia"/>
        </w:rPr>
        <w:t>好人</w:t>
      </w:r>
      <w:r w:rsidR="00C924FC" w:rsidRPr="00EC46B4">
        <w:rPr>
          <w:rFonts w:ascii="標楷體" w:hAnsi="標楷體" w:hint="eastAsia"/>
          <w:color w:val="FF0000"/>
        </w:rPr>
        <w:t>嗎</w:t>
      </w:r>
      <w:r w:rsidR="00C924FC">
        <w:rPr>
          <w:rFonts w:ascii="標楷體" w:hAnsi="標楷體" w:hint="eastAsia"/>
        </w:rPr>
        <w:t>」、「</w:t>
      </w:r>
      <w:r w:rsidR="00C924FC" w:rsidRPr="00EC46B4">
        <w:rPr>
          <w:rFonts w:ascii="標楷體" w:hAnsi="標楷體" w:hint="eastAsia"/>
          <w:color w:val="FF0000"/>
        </w:rPr>
        <w:t>走入</w:t>
      </w:r>
      <w:r w:rsidR="00C924FC">
        <w:rPr>
          <w:rFonts w:ascii="標楷體" w:hAnsi="標楷體" w:hint="eastAsia"/>
        </w:rPr>
        <w:t>好人</w:t>
      </w:r>
      <w:r w:rsidR="00C924FC" w:rsidRPr="00EC46B4">
        <w:rPr>
          <w:rFonts w:ascii="標楷體" w:hAnsi="標楷體" w:hint="eastAsia"/>
          <w:color w:val="FF0000"/>
        </w:rPr>
        <w:t>村</w:t>
      </w:r>
      <w:r w:rsidR="00C924FC">
        <w:rPr>
          <w:rFonts w:ascii="標楷體" w:hAnsi="標楷體" w:hint="eastAsia"/>
        </w:rPr>
        <w:t>」、「</w:t>
      </w:r>
      <w:r w:rsidR="00C924FC" w:rsidRPr="00EC46B4">
        <w:rPr>
          <w:rFonts w:ascii="標楷體" w:hAnsi="標楷體" w:hint="eastAsia"/>
          <w:color w:val="FF0000"/>
        </w:rPr>
        <w:t>當個</w:t>
      </w:r>
      <w:r w:rsidR="00C924FC">
        <w:rPr>
          <w:rFonts w:ascii="標楷體" w:hAnsi="標楷體" w:hint="eastAsia"/>
        </w:rPr>
        <w:t>好人</w:t>
      </w:r>
      <w:r w:rsidR="00C924FC" w:rsidRPr="00EC46B4">
        <w:rPr>
          <w:rFonts w:ascii="標楷體" w:hAnsi="標楷體" w:hint="eastAsia"/>
          <w:color w:val="FF0000"/>
        </w:rPr>
        <w:t>村</w:t>
      </w:r>
      <w:r w:rsidR="00EC46B4" w:rsidRPr="00EC46B4">
        <w:rPr>
          <w:rFonts w:ascii="標楷體" w:hAnsi="標楷體" w:hint="eastAsia"/>
          <w:color w:val="FF0000"/>
        </w:rPr>
        <w:t>村</w:t>
      </w:r>
      <w:r w:rsidR="00C924FC" w:rsidRPr="00EC46B4">
        <w:rPr>
          <w:rFonts w:ascii="標楷體" w:hAnsi="標楷體" w:hint="eastAsia"/>
          <w:color w:val="FF0000"/>
        </w:rPr>
        <w:t>長</w:t>
      </w:r>
      <w:r w:rsidR="00C924FC">
        <w:rPr>
          <w:rFonts w:ascii="標楷體" w:hAnsi="標楷體" w:hint="eastAsia"/>
        </w:rPr>
        <w:t>」。</w:t>
      </w:r>
    </w:p>
    <w:p w14:paraId="11E878E9" w14:textId="5F6B16DE" w:rsidR="00224A6D" w:rsidRDefault="00224A6D" w:rsidP="00C924FC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</w:t>
      </w:r>
      <w:r>
        <w:rPr>
          <w:rFonts w:ascii="標楷體" w:hAnsi="標楷體"/>
        </w:rPr>
        <w:t>%</w:t>
      </w:r>
      <w:r>
        <w:rPr>
          <w:rFonts w:ascii="標楷體" w:hAnsi="標楷體" w:hint="eastAsia"/>
        </w:rPr>
        <w:t>人</w:t>
      </w:r>
      <w:r w:rsidR="00C924FC">
        <w:rPr>
          <w:rFonts w:ascii="標楷體" w:hAnsi="標楷體" w:hint="eastAsia"/>
        </w:rPr>
        <w:t>：</w:t>
      </w:r>
      <w:r w:rsidR="00EC46B4">
        <w:rPr>
          <w:rFonts w:ascii="標楷體" w:hAnsi="標楷體" w:hint="eastAsia"/>
        </w:rPr>
        <w:t>可配對「好</w:t>
      </w:r>
      <w:r w:rsidR="00EC46B4" w:rsidRPr="00EC46B4">
        <w:rPr>
          <w:rFonts w:ascii="標楷體" w:hAnsi="標楷體" w:hint="eastAsia"/>
          <w:color w:val="FF0000"/>
        </w:rPr>
        <w:t>男</w:t>
      </w:r>
      <w:r w:rsidR="00EC46B4">
        <w:rPr>
          <w:rFonts w:ascii="標楷體" w:hAnsi="標楷體" w:hint="eastAsia"/>
        </w:rPr>
        <w:t>人」、「好</w:t>
      </w:r>
      <w:r w:rsidR="002C1A75" w:rsidRPr="002C1A75">
        <w:rPr>
          <w:rFonts w:ascii="標楷體" w:hAnsi="標楷體" w:hint="eastAsia"/>
          <w:color w:val="FF0000"/>
        </w:rPr>
        <w:t>嚇唬</w:t>
      </w:r>
      <w:r w:rsidR="00EC46B4">
        <w:rPr>
          <w:rFonts w:ascii="標楷體" w:hAnsi="標楷體" w:hint="eastAsia"/>
        </w:rPr>
        <w:t>人」</w:t>
      </w:r>
      <w:r w:rsidR="002C1A75">
        <w:rPr>
          <w:rFonts w:ascii="標楷體" w:hAnsi="標楷體" w:hint="eastAsia"/>
        </w:rPr>
        <w:t>等。</w:t>
      </w:r>
    </w:p>
    <w:p w14:paraId="2A591DEA" w14:textId="4C8912C8" w:rsidR="00D245FE" w:rsidRDefault="00D245FE" w:rsidP="00C924FC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%好%人%：可配對「</w:t>
      </w:r>
      <w:r w:rsidRPr="00D245FE">
        <w:rPr>
          <w:rFonts w:ascii="標楷體" w:hAnsi="標楷體" w:hint="eastAsia"/>
          <w:color w:val="FF0000"/>
        </w:rPr>
        <w:t>新</w:t>
      </w:r>
      <w:r>
        <w:rPr>
          <w:rFonts w:ascii="標楷體" w:hAnsi="標楷體" w:hint="eastAsia"/>
        </w:rPr>
        <w:t>好</w:t>
      </w:r>
      <w:r w:rsidRPr="00D245FE">
        <w:rPr>
          <w:rFonts w:ascii="標楷體" w:hAnsi="標楷體" w:hint="eastAsia"/>
          <w:color w:val="FF0000"/>
        </w:rPr>
        <w:t>男</w:t>
      </w:r>
      <w:r>
        <w:rPr>
          <w:rFonts w:ascii="標楷體" w:hAnsi="標楷體" w:hint="eastAsia"/>
        </w:rPr>
        <w:t>人</w:t>
      </w:r>
      <w:r w:rsidRPr="00D245FE">
        <w:rPr>
          <w:rFonts w:ascii="標楷體" w:hAnsi="標楷體" w:hint="eastAsia"/>
          <w:color w:val="FF0000"/>
        </w:rPr>
        <w:t>！</w:t>
      </w:r>
      <w:r>
        <w:rPr>
          <w:rFonts w:ascii="標楷體" w:hAnsi="標楷體" w:hint="eastAsia"/>
        </w:rPr>
        <w:t>」、「</w:t>
      </w:r>
      <w:r w:rsidRPr="00D245FE">
        <w:rPr>
          <w:rFonts w:ascii="標楷體" w:hAnsi="標楷體" w:hint="eastAsia"/>
          <w:color w:val="FF0000"/>
        </w:rPr>
        <w:t>好</w:t>
      </w:r>
      <w:r>
        <w:rPr>
          <w:rFonts w:ascii="標楷體" w:hAnsi="標楷體" w:hint="eastAsia"/>
        </w:rPr>
        <w:t>好</w:t>
      </w:r>
      <w:r w:rsidRPr="00D245FE">
        <w:rPr>
          <w:rFonts w:ascii="標楷體" w:hAnsi="標楷體" w:hint="eastAsia"/>
          <w:color w:val="FF0000"/>
        </w:rPr>
        <w:t>照顧</w:t>
      </w:r>
      <w:r>
        <w:rPr>
          <w:rFonts w:ascii="標楷體" w:hAnsi="標楷體" w:hint="eastAsia"/>
        </w:rPr>
        <w:t>人</w:t>
      </w:r>
      <w:r w:rsidRPr="00D245FE">
        <w:rPr>
          <w:rFonts w:ascii="標楷體" w:hAnsi="標楷體" w:hint="eastAsia"/>
          <w:color w:val="FF0000"/>
        </w:rPr>
        <w:t>家</w:t>
      </w:r>
      <w:r>
        <w:rPr>
          <w:rFonts w:ascii="標楷體" w:hAnsi="標楷體" w:hint="eastAsia"/>
        </w:rPr>
        <w:t>」等。</w:t>
      </w:r>
    </w:p>
    <w:p w14:paraId="5DD49DE2" w14:textId="469A3D6C" w:rsidR="00BC0985" w:rsidRDefault="00BC0985" w:rsidP="00224A6D">
      <w:pPr>
        <w:pStyle w:val="ab"/>
        <w:numPr>
          <w:ilvl w:val="0"/>
          <w:numId w:val="22"/>
        </w:numPr>
        <w:ind w:leftChars="0"/>
        <w:rPr>
          <w:rFonts w:ascii="標楷體" w:hAnsi="標楷體"/>
        </w:rPr>
      </w:pPr>
      <w:r w:rsidRPr="00BC0985">
        <w:rPr>
          <w:rFonts w:ascii="標楷體" w:hAnsi="標楷體" w:hint="eastAsia"/>
          <w:b/>
        </w:rPr>
        <w:t>_</w:t>
      </w:r>
      <w:r>
        <w:rPr>
          <w:rFonts w:ascii="標楷體" w:hAnsi="標楷體"/>
        </w:rPr>
        <w:t>:</w:t>
      </w:r>
      <w:r w:rsidR="00EF65A6">
        <w:rPr>
          <w:rFonts w:ascii="標楷體" w:hAnsi="標楷體" w:hint="eastAsia"/>
        </w:rPr>
        <w:t>配對</w:t>
      </w:r>
      <w:r w:rsidR="00C924FC">
        <w:rPr>
          <w:rFonts w:ascii="標楷體" w:hAnsi="標楷體" w:hint="eastAsia"/>
        </w:rPr>
        <w:t>任何</w:t>
      </w:r>
      <w:r w:rsidR="00EF65A6">
        <w:rPr>
          <w:rFonts w:ascii="標楷體" w:hAnsi="標楷體" w:hint="eastAsia"/>
        </w:rPr>
        <w:t>文字</w:t>
      </w:r>
      <w:r w:rsidR="00C924FC">
        <w:rPr>
          <w:rFonts w:ascii="標楷體" w:hAnsi="標楷體" w:hint="eastAsia"/>
        </w:rPr>
        <w:t>，一個「_」代</w:t>
      </w:r>
      <w:r w:rsidR="0093677A">
        <w:rPr>
          <w:rFonts w:ascii="標楷體" w:hAnsi="標楷體" w:hint="eastAsia"/>
        </w:rPr>
        <w:t>表</w:t>
      </w:r>
      <w:r w:rsidR="00C924FC">
        <w:rPr>
          <w:rFonts w:ascii="標楷體" w:hAnsi="標楷體" w:hint="eastAsia"/>
        </w:rPr>
        <w:t>一個字，可以放置在字串的前後，或是在每個分隔文字之間。例如</w:t>
      </w:r>
    </w:p>
    <w:p w14:paraId="047E9492" w14:textId="0F44E6ED" w:rsidR="00E33451" w:rsidRPr="001E5070" w:rsidRDefault="001E5070" w:rsidP="001E5070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_人：可配對「</w:t>
      </w:r>
      <w:r w:rsidR="00666BEB" w:rsidRPr="00666BEB">
        <w:rPr>
          <w:rFonts w:ascii="標楷體" w:hAnsi="標楷體" w:hint="eastAsia"/>
          <w:color w:val="FF0000"/>
        </w:rPr>
        <w:t>好</w:t>
      </w:r>
      <w:r w:rsidR="00666BEB">
        <w:rPr>
          <w:rFonts w:ascii="標楷體" w:hAnsi="標楷體" w:hint="eastAsia"/>
        </w:rPr>
        <w:t>人</w:t>
      </w:r>
      <w:r>
        <w:rPr>
          <w:rFonts w:ascii="標楷體" w:hAnsi="標楷體" w:hint="eastAsia"/>
        </w:rPr>
        <w:t>」、「</w:t>
      </w:r>
      <w:r w:rsidR="00666BEB" w:rsidRPr="00666BEB">
        <w:rPr>
          <w:rFonts w:ascii="標楷體" w:hAnsi="標楷體" w:hint="eastAsia"/>
          <w:color w:val="FF0000"/>
        </w:rPr>
        <w:t>男</w:t>
      </w:r>
      <w:r w:rsidR="00666BEB">
        <w:rPr>
          <w:rFonts w:ascii="標楷體" w:hAnsi="標楷體" w:hint="eastAsia"/>
        </w:rPr>
        <w:t>人</w:t>
      </w:r>
      <w:r>
        <w:rPr>
          <w:rFonts w:ascii="標楷體" w:hAnsi="標楷體" w:hint="eastAsia"/>
        </w:rPr>
        <w:t>」、「</w:t>
      </w:r>
      <w:r w:rsidR="00666BEB" w:rsidRPr="00666BEB">
        <w:rPr>
          <w:rFonts w:ascii="標楷體" w:hAnsi="標楷體" w:hint="eastAsia"/>
          <w:color w:val="FF0000"/>
        </w:rPr>
        <w:t>女</w:t>
      </w:r>
      <w:r w:rsidR="00666BEB">
        <w:rPr>
          <w:rFonts w:ascii="標楷體" w:hAnsi="標楷體" w:hint="eastAsia"/>
        </w:rPr>
        <w:t>人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  <w:r w:rsidRPr="001E5070">
        <w:rPr>
          <w:rFonts w:ascii="標楷體" w:hAnsi="標楷體"/>
        </w:rPr>
        <w:t xml:space="preserve"> </w:t>
      </w:r>
    </w:p>
    <w:p w14:paraId="38DB96D1" w14:textId="55D3F228" w:rsidR="001E5070" w:rsidRDefault="001E5070" w:rsidP="00E33451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_：可配對「</w:t>
      </w:r>
      <w:r w:rsidR="00666BEB">
        <w:rPr>
          <w:rFonts w:ascii="標楷體" w:hAnsi="標楷體" w:hint="eastAsia"/>
        </w:rPr>
        <w:t>好</w:t>
      </w:r>
      <w:r w:rsidR="00666BEB" w:rsidRPr="00666BEB">
        <w:rPr>
          <w:rFonts w:ascii="標楷體" w:hAnsi="標楷體" w:hint="eastAsia"/>
          <w:color w:val="FF0000"/>
        </w:rPr>
        <w:t>人</w:t>
      </w:r>
      <w:r>
        <w:rPr>
          <w:rFonts w:ascii="標楷體" w:hAnsi="標楷體" w:hint="eastAsia"/>
        </w:rPr>
        <w:t>」、「</w:t>
      </w:r>
      <w:r w:rsidR="00666BEB">
        <w:rPr>
          <w:rFonts w:ascii="標楷體" w:hAnsi="標楷體" w:hint="eastAsia"/>
        </w:rPr>
        <w:t>好</w:t>
      </w:r>
      <w:r w:rsidR="00666BEB" w:rsidRPr="00666BEB">
        <w:rPr>
          <w:rFonts w:ascii="標楷體" w:hAnsi="標楷體" w:hint="eastAsia"/>
          <w:color w:val="FF0000"/>
        </w:rPr>
        <w:t>事</w:t>
      </w:r>
      <w:r>
        <w:rPr>
          <w:rFonts w:ascii="標楷體" w:hAnsi="標楷體" w:hint="eastAsia"/>
        </w:rPr>
        <w:t>」、「</w:t>
      </w:r>
      <w:r w:rsidR="00666BEB">
        <w:rPr>
          <w:rFonts w:ascii="標楷體" w:hAnsi="標楷體" w:hint="eastAsia"/>
        </w:rPr>
        <w:t>好</w:t>
      </w:r>
      <w:r w:rsidR="00666BEB" w:rsidRPr="00666BEB">
        <w:rPr>
          <w:rFonts w:ascii="標楷體" w:hAnsi="標楷體" w:hint="eastAsia"/>
          <w:color w:val="FF0000"/>
        </w:rPr>
        <w:t>高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512A8A17" w14:textId="4933128D" w:rsidR="001E5070" w:rsidRDefault="001E5070" w:rsidP="00E33451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好人：可配對「</w:t>
      </w:r>
      <w:r w:rsidR="00666BEB" w:rsidRPr="00666BEB">
        <w:rPr>
          <w:rFonts w:ascii="標楷體" w:hAnsi="標楷體" w:hint="eastAsia"/>
          <w:color w:val="FF0000"/>
        </w:rPr>
        <w:t>當</w:t>
      </w:r>
      <w:r w:rsidR="00666BEB">
        <w:rPr>
          <w:rFonts w:ascii="標楷體" w:hAnsi="標楷體" w:hint="eastAsia"/>
        </w:rPr>
        <w:t>好人</w:t>
      </w:r>
      <w:r>
        <w:rPr>
          <w:rFonts w:ascii="標楷體" w:hAnsi="標楷體" w:hint="eastAsia"/>
        </w:rPr>
        <w:t>」、「</w:t>
      </w:r>
      <w:r w:rsidR="00666BEB" w:rsidRPr="00666BEB">
        <w:rPr>
          <w:rFonts w:ascii="標楷體" w:hAnsi="標楷體" w:hint="eastAsia"/>
          <w:color w:val="FF0000"/>
        </w:rPr>
        <w:t>做</w:t>
      </w:r>
      <w:r w:rsidR="00666BEB">
        <w:rPr>
          <w:rFonts w:ascii="標楷體" w:hAnsi="標楷體" w:hint="eastAsia"/>
        </w:rPr>
        <w:t>好人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462D33BB" w14:textId="1178B879" w:rsidR="001E5070" w:rsidRDefault="001E5070" w:rsidP="00E33451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人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：可配對「</w:t>
      </w:r>
      <w:r w:rsidR="00666BEB">
        <w:rPr>
          <w:rFonts w:ascii="標楷體" w:hAnsi="標楷體" w:hint="eastAsia"/>
        </w:rPr>
        <w:t>好人</w:t>
      </w:r>
      <w:r w:rsidR="00666BEB" w:rsidRPr="00666BEB">
        <w:rPr>
          <w:rFonts w:ascii="標楷體" w:hAnsi="標楷體" w:hint="eastAsia"/>
          <w:color w:val="FF0000"/>
        </w:rPr>
        <w:t>家</w:t>
      </w:r>
      <w:r>
        <w:rPr>
          <w:rFonts w:ascii="標楷體" w:hAnsi="標楷體" w:hint="eastAsia"/>
        </w:rPr>
        <w:t>」、「</w:t>
      </w:r>
      <w:r w:rsidR="00666BEB">
        <w:rPr>
          <w:rFonts w:ascii="標楷體" w:hAnsi="標楷體" w:hint="eastAsia"/>
        </w:rPr>
        <w:t>好人</w:t>
      </w:r>
      <w:r w:rsidR="00666BEB" w:rsidRPr="00666BEB">
        <w:rPr>
          <w:rFonts w:ascii="標楷體" w:hAnsi="標楷體" w:hint="eastAsia"/>
          <w:color w:val="FF0000"/>
        </w:rPr>
        <w:t>選</w:t>
      </w:r>
      <w:r>
        <w:rPr>
          <w:rFonts w:ascii="標楷體" w:hAnsi="標楷體" w:hint="eastAsia"/>
        </w:rPr>
        <w:t>」、「</w:t>
      </w:r>
      <w:r w:rsidR="00666BEB">
        <w:rPr>
          <w:rFonts w:ascii="標楷體" w:hAnsi="標楷體" w:hint="eastAsia"/>
        </w:rPr>
        <w:t>好人</w:t>
      </w:r>
      <w:r w:rsidR="00666BEB" w:rsidRPr="00666BEB">
        <w:rPr>
          <w:rFonts w:ascii="標楷體" w:hAnsi="標楷體" w:hint="eastAsia"/>
          <w:color w:val="FF0000"/>
        </w:rPr>
        <w:t>村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2E8E8C88" w14:textId="6CB673A0" w:rsidR="001E5070" w:rsidRDefault="001E5070" w:rsidP="00E33451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好人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：可配對「</w:t>
      </w:r>
      <w:r w:rsidR="00666BEB" w:rsidRPr="00666BEB">
        <w:rPr>
          <w:rFonts w:ascii="標楷體" w:hAnsi="標楷體" w:hint="eastAsia"/>
          <w:color w:val="FF0000"/>
        </w:rPr>
        <w:t>是</w:t>
      </w:r>
      <w:r w:rsidR="00666BEB">
        <w:rPr>
          <w:rFonts w:ascii="標楷體" w:hAnsi="標楷體" w:hint="eastAsia"/>
        </w:rPr>
        <w:t>好人</w:t>
      </w:r>
      <w:r w:rsidR="00666BEB" w:rsidRPr="00666BEB">
        <w:rPr>
          <w:rFonts w:ascii="標楷體" w:hAnsi="標楷體" w:hint="eastAsia"/>
          <w:color w:val="FF0000"/>
        </w:rPr>
        <w:t>嗎</w:t>
      </w:r>
      <w:r>
        <w:rPr>
          <w:rFonts w:ascii="標楷體" w:hAnsi="標楷體" w:hint="eastAsia"/>
        </w:rPr>
        <w:t>」、「</w:t>
      </w:r>
      <w:r w:rsidR="00666BEB" w:rsidRPr="00666BEB">
        <w:rPr>
          <w:rFonts w:ascii="標楷體" w:hAnsi="標楷體" w:hint="eastAsia"/>
          <w:color w:val="FF0000"/>
        </w:rPr>
        <w:t>良</w:t>
      </w:r>
      <w:r w:rsidR="00666BEB">
        <w:rPr>
          <w:rFonts w:ascii="標楷體" w:hAnsi="標楷體" w:hint="eastAsia"/>
        </w:rPr>
        <w:t>好人</w:t>
      </w:r>
      <w:r w:rsidR="00666BEB" w:rsidRPr="00666BEB">
        <w:rPr>
          <w:rFonts w:ascii="標楷體" w:hAnsi="標楷體" w:hint="eastAsia"/>
          <w:color w:val="FF0000"/>
        </w:rPr>
        <w:t>選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25A96ED3" w14:textId="272BEDCA" w:rsidR="001E5070" w:rsidRDefault="001E5070" w:rsidP="00E33451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人：可配對「</w:t>
      </w:r>
      <w:r w:rsidR="00666BEB">
        <w:rPr>
          <w:rFonts w:ascii="標楷體" w:hAnsi="標楷體" w:hint="eastAsia"/>
        </w:rPr>
        <w:t>好</w:t>
      </w:r>
      <w:r w:rsidR="00666BEB" w:rsidRPr="00666BEB">
        <w:rPr>
          <w:rFonts w:ascii="標楷體" w:hAnsi="標楷體" w:hint="eastAsia"/>
          <w:color w:val="FF0000"/>
        </w:rPr>
        <w:t>男</w:t>
      </w:r>
      <w:r w:rsidR="00666BEB">
        <w:rPr>
          <w:rFonts w:ascii="標楷體" w:hAnsi="標楷體" w:hint="eastAsia"/>
        </w:rPr>
        <w:t>人</w:t>
      </w:r>
      <w:r>
        <w:rPr>
          <w:rFonts w:ascii="標楷體" w:hAnsi="標楷體" w:hint="eastAsia"/>
        </w:rPr>
        <w:t>」、「</w:t>
      </w:r>
      <w:r w:rsidR="00666BEB">
        <w:rPr>
          <w:rFonts w:ascii="標楷體" w:hAnsi="標楷體" w:hint="eastAsia"/>
        </w:rPr>
        <w:t>好</w:t>
      </w:r>
      <w:r w:rsidR="00666BEB">
        <w:rPr>
          <w:rFonts w:ascii="標楷體" w:hAnsi="標楷體" w:hint="eastAsia"/>
          <w:color w:val="FF0000"/>
        </w:rPr>
        <w:t>女</w:t>
      </w:r>
      <w:r w:rsidR="00666BEB">
        <w:rPr>
          <w:rFonts w:ascii="標楷體" w:hAnsi="標楷體" w:hint="eastAsia"/>
        </w:rPr>
        <w:t>人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56CE2B98" w14:textId="4C17C8D6" w:rsidR="001E5070" w:rsidRDefault="001E5070" w:rsidP="00E33451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好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人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：可配對「</w:t>
      </w:r>
      <w:r w:rsidR="00666BEB" w:rsidRPr="00666BEB">
        <w:rPr>
          <w:rFonts w:ascii="標楷體" w:hAnsi="標楷體" w:hint="eastAsia"/>
          <w:color w:val="FF0000"/>
        </w:rPr>
        <w:t>當</w:t>
      </w:r>
      <w:r w:rsidR="00666BEB">
        <w:rPr>
          <w:rFonts w:ascii="標楷體" w:hAnsi="標楷體" w:hint="eastAsia"/>
        </w:rPr>
        <w:t>好</w:t>
      </w:r>
      <w:r w:rsidR="00666BEB" w:rsidRPr="00666BEB">
        <w:rPr>
          <w:rFonts w:ascii="標楷體" w:hAnsi="標楷體" w:hint="eastAsia"/>
          <w:color w:val="FF0000"/>
        </w:rPr>
        <w:t>男</w:t>
      </w:r>
      <w:r w:rsidR="00666BEB">
        <w:rPr>
          <w:rFonts w:ascii="標楷體" w:hAnsi="標楷體" w:hint="eastAsia"/>
        </w:rPr>
        <w:t>人</w:t>
      </w:r>
      <w:r w:rsidR="00666BEB" w:rsidRPr="00666BEB">
        <w:rPr>
          <w:rFonts w:ascii="標楷體" w:hAnsi="標楷體" w:hint="eastAsia"/>
          <w:color w:val="FF0000"/>
        </w:rPr>
        <w:t>吧</w:t>
      </w:r>
      <w:r>
        <w:rPr>
          <w:rFonts w:ascii="標楷體" w:hAnsi="標楷體" w:hint="eastAsia"/>
        </w:rPr>
        <w:t>」、「</w:t>
      </w:r>
      <w:r w:rsidR="00666BEB" w:rsidRPr="00666BEB">
        <w:rPr>
          <w:rFonts w:ascii="標楷體" w:hAnsi="標楷體" w:hint="eastAsia"/>
          <w:color w:val="FF0000"/>
        </w:rPr>
        <w:t>有</w:t>
      </w:r>
      <w:r w:rsidR="00666BEB">
        <w:rPr>
          <w:rFonts w:ascii="標楷體" w:hAnsi="標楷體" w:hint="eastAsia"/>
        </w:rPr>
        <w:t>好</w:t>
      </w:r>
      <w:r w:rsidR="00666BEB" w:rsidRPr="00666BEB">
        <w:rPr>
          <w:rFonts w:ascii="標楷體" w:hAnsi="標楷體" w:hint="eastAsia"/>
          <w:color w:val="FF0000"/>
        </w:rPr>
        <w:t>男</w:t>
      </w:r>
      <w:r w:rsidR="00666BEB">
        <w:rPr>
          <w:rFonts w:ascii="標楷體" w:hAnsi="標楷體" w:hint="eastAsia"/>
        </w:rPr>
        <w:t>人</w:t>
      </w:r>
      <w:r w:rsidR="00666BEB" w:rsidRPr="00666BEB">
        <w:rPr>
          <w:rFonts w:ascii="標楷體" w:hAnsi="標楷體" w:hint="eastAsia"/>
          <w:color w:val="FF0000"/>
        </w:rPr>
        <w:t>嗎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59D9D5E0" w14:textId="77777777" w:rsidR="00A469A9" w:rsidRPr="00A469A9" w:rsidRDefault="00A469A9" w:rsidP="00E82191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1718A" w:rsidRPr="00207E79" w14:paraId="6781AC94" w14:textId="77777777" w:rsidTr="0001718A">
        <w:tc>
          <w:tcPr>
            <w:tcW w:w="8296" w:type="dxa"/>
          </w:tcPr>
          <w:p w14:paraId="303B2185" w14:textId="77777777" w:rsidR="0001718A" w:rsidRPr="00207E79" w:rsidRDefault="0001718A" w:rsidP="00E8219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5: </w:t>
            </w:r>
            <w:r w:rsidR="006A3E58" w:rsidRPr="00207E79">
              <w:rPr>
                <w:rFonts w:ascii="標楷體" w:hAnsi="標楷體" w:hint="eastAsia"/>
              </w:rPr>
              <w:t>找出暱稱是「小」開</w:t>
            </w:r>
            <w:r w:rsidR="000E195A" w:rsidRPr="00207E79">
              <w:rPr>
                <w:rFonts w:ascii="標楷體" w:hAnsi="標楷體" w:hint="eastAsia"/>
              </w:rPr>
              <w:t>頭</w:t>
            </w:r>
            <w:r w:rsidR="006A3E58" w:rsidRPr="00207E79">
              <w:rPr>
                <w:rFonts w:ascii="標楷體" w:hAnsi="標楷體" w:hint="eastAsia"/>
              </w:rPr>
              <w:t>的學生姓名與性別</w:t>
            </w:r>
          </w:p>
        </w:tc>
      </w:tr>
      <w:tr w:rsidR="0001718A" w:rsidRPr="00207E79" w14:paraId="52884B45" w14:textId="77777777" w:rsidTr="0001718A">
        <w:tc>
          <w:tcPr>
            <w:tcW w:w="8296" w:type="dxa"/>
          </w:tcPr>
          <w:p w14:paraId="74C68B9E" w14:textId="77777777" w:rsidR="006A3E58" w:rsidRPr="005C743E" w:rsidRDefault="006A3E58" w:rsidP="006A3E5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sName`, `sGender`</w:t>
            </w:r>
          </w:p>
          <w:p w14:paraId="7FE73524" w14:textId="77777777" w:rsidR="006A3E58" w:rsidRPr="005C743E" w:rsidRDefault="006A3E58" w:rsidP="006A3E5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  <w:p w14:paraId="63EE92F2" w14:textId="05C90A75" w:rsidR="0001718A" w:rsidRPr="00207E79" w:rsidRDefault="006A3E58" w:rsidP="006A3E58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 xml:space="preserve">WHERE `sNickname` </w:t>
            </w:r>
            <w:r w:rsidR="00B64D56">
              <w:rPr>
                <w:rFonts w:ascii="Consolas" w:hAnsi="Consolas"/>
              </w:rPr>
              <w:t>LIKE</w:t>
            </w:r>
            <w:r w:rsidRPr="005C743E">
              <w:rPr>
                <w:rFonts w:ascii="Consolas" w:hAnsi="Consolas"/>
              </w:rPr>
              <w:t xml:space="preserve"> '</w:t>
            </w:r>
            <w:r w:rsidRPr="005C743E">
              <w:rPr>
                <w:rFonts w:ascii="Consolas" w:hAnsi="Consolas"/>
              </w:rPr>
              <w:t>小</w:t>
            </w:r>
            <w:r w:rsidRPr="005C743E">
              <w:rPr>
                <w:rFonts w:ascii="Consolas" w:hAnsi="Consolas"/>
              </w:rPr>
              <w:t>%'</w:t>
            </w:r>
          </w:p>
        </w:tc>
      </w:tr>
    </w:tbl>
    <w:p w14:paraId="51BC6B7C" w14:textId="77777777" w:rsidR="00E82191" w:rsidRPr="00B64D56" w:rsidRDefault="00E82191" w:rsidP="00E82191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A0824" w:rsidRPr="00207E79" w14:paraId="3D444A7B" w14:textId="77777777" w:rsidTr="00772FC9">
        <w:tc>
          <w:tcPr>
            <w:tcW w:w="8296" w:type="dxa"/>
          </w:tcPr>
          <w:p w14:paraId="44745095" w14:textId="77777777" w:rsidR="00EA0824" w:rsidRPr="00207E79" w:rsidRDefault="00EA0824" w:rsidP="00772FC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>5</w:t>
            </w:r>
            <w:r w:rsidR="003D4E62" w:rsidRPr="00207E79">
              <w:rPr>
                <w:rFonts w:ascii="標楷體" w:hAnsi="標楷體"/>
              </w:rPr>
              <w:t>A</w:t>
            </w:r>
            <w:r w:rsidRPr="00207E79">
              <w:rPr>
                <w:rFonts w:ascii="標楷體" w:hAnsi="標楷體"/>
              </w:rPr>
              <w:t xml:space="preserve">: </w:t>
            </w:r>
            <w:r w:rsidRPr="00207E79">
              <w:rPr>
                <w:rFonts w:ascii="標楷體" w:hAnsi="標楷體" w:hint="eastAsia"/>
              </w:rPr>
              <w:t>找出暱稱是「</w:t>
            </w:r>
            <w:r w:rsidR="00F2699A" w:rsidRPr="00207E79">
              <w:rPr>
                <w:rFonts w:ascii="標楷體" w:hAnsi="標楷體" w:hint="eastAsia"/>
              </w:rPr>
              <w:t>人</w:t>
            </w:r>
            <w:r w:rsidRPr="00207E79">
              <w:rPr>
                <w:rFonts w:ascii="標楷體" w:hAnsi="標楷體" w:hint="eastAsia"/>
              </w:rPr>
              <w:t>」</w:t>
            </w:r>
            <w:r w:rsidR="00F2699A" w:rsidRPr="00207E79">
              <w:rPr>
                <w:rFonts w:ascii="標楷體" w:hAnsi="標楷體" w:hint="eastAsia"/>
              </w:rPr>
              <w:t>結尾</w:t>
            </w:r>
            <w:r w:rsidRPr="00207E79">
              <w:rPr>
                <w:rFonts w:ascii="標楷體" w:hAnsi="標楷體" w:hint="eastAsia"/>
              </w:rPr>
              <w:t>的學生姓名與性別</w:t>
            </w:r>
          </w:p>
        </w:tc>
      </w:tr>
      <w:tr w:rsidR="00EA0824" w:rsidRPr="00207E79" w14:paraId="67E62CC9" w14:textId="77777777" w:rsidTr="00772FC9">
        <w:tc>
          <w:tcPr>
            <w:tcW w:w="8296" w:type="dxa"/>
          </w:tcPr>
          <w:p w14:paraId="7FEA2F2A" w14:textId="77777777" w:rsidR="00EA0824" w:rsidRPr="005C743E" w:rsidRDefault="00EA0824" w:rsidP="00772FC9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sName`, `sGender`</w:t>
            </w:r>
          </w:p>
          <w:p w14:paraId="56206055" w14:textId="77777777" w:rsidR="00EA0824" w:rsidRPr="005C743E" w:rsidRDefault="00EA0824" w:rsidP="00772FC9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  <w:p w14:paraId="331C834F" w14:textId="220E893C" w:rsidR="00EA0824" w:rsidRPr="00207E79" w:rsidRDefault="00EA0824" w:rsidP="00772FC9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 xml:space="preserve">WHERE `sNickname` </w:t>
            </w:r>
            <w:r w:rsidR="00B64D56">
              <w:rPr>
                <w:rFonts w:ascii="Consolas" w:hAnsi="Consolas"/>
              </w:rPr>
              <w:t>LIKE</w:t>
            </w:r>
            <w:r w:rsidRPr="005C743E">
              <w:rPr>
                <w:rFonts w:ascii="Consolas" w:hAnsi="Consolas"/>
              </w:rPr>
              <w:t xml:space="preserve"> '%</w:t>
            </w:r>
            <w:r w:rsidR="00F2699A" w:rsidRPr="005C743E">
              <w:rPr>
                <w:rFonts w:ascii="Consolas" w:hAnsi="Consolas"/>
              </w:rPr>
              <w:t>人</w:t>
            </w:r>
            <w:r w:rsidRPr="005C743E">
              <w:rPr>
                <w:rFonts w:ascii="Consolas" w:hAnsi="Consolas"/>
              </w:rPr>
              <w:t>'</w:t>
            </w:r>
          </w:p>
        </w:tc>
      </w:tr>
    </w:tbl>
    <w:p w14:paraId="045118FA" w14:textId="77777777" w:rsidR="00EA0824" w:rsidRPr="00207E79" w:rsidRDefault="00EA0824" w:rsidP="00E82191">
      <w:pPr>
        <w:rPr>
          <w:rFonts w:ascii="標楷體" w:hAnsi="標楷體"/>
        </w:rPr>
      </w:pP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8"/>
        <w:gridCol w:w="4148"/>
      </w:tblGrid>
      <w:tr w:rsidR="00613133" w:rsidRPr="00207E79" w14:paraId="6A322D95" w14:textId="77777777" w:rsidTr="00DA4508">
        <w:tc>
          <w:tcPr>
            <w:tcW w:w="4148" w:type="dxa"/>
          </w:tcPr>
          <w:p w14:paraId="3637EF42" w14:textId="77777777" w:rsidR="00613133" w:rsidRPr="00207E79" w:rsidRDefault="00613133" w:rsidP="00613133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drawing>
                <wp:inline distT="0" distB="0" distL="0" distR="0" wp14:anchorId="51FB66AA" wp14:editId="349E5FA6">
                  <wp:extent cx="1457528" cy="2133898"/>
                  <wp:effectExtent l="19050" t="19050" r="9525" b="19050"/>
                  <wp:docPr id="256" name="圖片 2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7528" cy="2133898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AE298E9" w14:textId="77777777" w:rsidR="00613133" w:rsidRPr="00207E79" w:rsidRDefault="00613133" w:rsidP="00613133">
            <w:pPr>
              <w:jc w:val="center"/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hint="eastAsia"/>
              </w:rPr>
              <w:t>(圖</w:t>
            </w:r>
            <w:r w:rsidRPr="00207E79">
              <w:rPr>
                <w:rFonts w:ascii="標楷體" w:hAnsi="標楷體"/>
              </w:rPr>
              <w:t>) M5</w:t>
            </w:r>
            <w:r w:rsidRPr="00207E79">
              <w:rPr>
                <w:rFonts w:ascii="標楷體" w:hAnsi="標楷體" w:cs="新細明體" w:hint="eastAsia"/>
              </w:rPr>
              <w:t>執行結果</w:t>
            </w:r>
          </w:p>
        </w:tc>
        <w:tc>
          <w:tcPr>
            <w:tcW w:w="4148" w:type="dxa"/>
          </w:tcPr>
          <w:p w14:paraId="0210E5A2" w14:textId="77777777" w:rsidR="00613133" w:rsidRPr="00207E79" w:rsidRDefault="00613133" w:rsidP="00613133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drawing>
                <wp:inline distT="0" distB="0" distL="0" distR="0" wp14:anchorId="3AC83F9E" wp14:editId="2F3D61D9">
                  <wp:extent cx="1467055" cy="609685"/>
                  <wp:effectExtent l="19050" t="19050" r="19050" b="19050"/>
                  <wp:docPr id="257" name="圖片 2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7055" cy="60968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D463A29" w14:textId="77777777" w:rsidR="00613133" w:rsidRPr="00207E79" w:rsidRDefault="00613133" w:rsidP="00613133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(圖</w:t>
            </w:r>
            <w:r w:rsidRPr="00207E79">
              <w:rPr>
                <w:rFonts w:ascii="標楷體" w:hAnsi="標楷體"/>
              </w:rPr>
              <w:t>) M5A</w:t>
            </w:r>
            <w:r w:rsidRPr="00207E79">
              <w:rPr>
                <w:rFonts w:ascii="標楷體" w:hAnsi="標楷體" w:hint="eastAsia"/>
              </w:rPr>
              <w:t>執行結果</w:t>
            </w:r>
          </w:p>
        </w:tc>
      </w:tr>
    </w:tbl>
    <w:p w14:paraId="220B932F" w14:textId="77777777" w:rsidR="00153161" w:rsidRPr="00207E79" w:rsidRDefault="00153161" w:rsidP="00153161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F38FD" w:rsidRPr="00207E79" w14:paraId="556409C5" w14:textId="77777777" w:rsidTr="009F38FD">
        <w:tc>
          <w:tcPr>
            <w:tcW w:w="8296" w:type="dxa"/>
          </w:tcPr>
          <w:p w14:paraId="311A34B0" w14:textId="19AB4303" w:rsidR="009F38FD" w:rsidRPr="00207E79" w:rsidRDefault="009F38FD" w:rsidP="0015316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lastRenderedPageBreak/>
              <w:t>M</w:t>
            </w:r>
            <w:r w:rsidRPr="00207E79">
              <w:rPr>
                <w:rFonts w:ascii="標楷體" w:hAnsi="標楷體"/>
              </w:rPr>
              <w:t>6:</w:t>
            </w:r>
            <w:r w:rsidR="00C02147" w:rsidRPr="00207E79">
              <w:rPr>
                <w:rFonts w:ascii="標楷體" w:hAnsi="標楷體"/>
              </w:rPr>
              <w:t xml:space="preserve"> </w:t>
            </w:r>
            <w:r w:rsidR="002768A2" w:rsidRPr="00207E79">
              <w:rPr>
                <w:rFonts w:ascii="標楷體" w:hAnsi="標楷體" w:hint="eastAsia"/>
              </w:rPr>
              <w:t>找出</w:t>
            </w:r>
            <w:r w:rsidR="006745E9" w:rsidRPr="00207E79">
              <w:rPr>
                <w:rFonts w:ascii="標楷體" w:hAnsi="標楷體" w:hint="eastAsia"/>
              </w:rPr>
              <w:t xml:space="preserve">學號（三位數）第二碼為 </w:t>
            </w:r>
            <w:r w:rsidR="006745E9" w:rsidRPr="00207E79">
              <w:rPr>
                <w:rFonts w:ascii="標楷體" w:hAnsi="標楷體"/>
              </w:rPr>
              <w:t xml:space="preserve">8 </w:t>
            </w:r>
            <w:r w:rsidR="006745E9" w:rsidRPr="00207E79">
              <w:rPr>
                <w:rFonts w:ascii="標楷體" w:hAnsi="標楷體" w:hint="eastAsia"/>
              </w:rPr>
              <w:t>的學生</w:t>
            </w:r>
            <w:r w:rsidR="00933382">
              <w:rPr>
                <w:rFonts w:ascii="標楷體" w:hAnsi="標楷體" w:hint="eastAsia"/>
              </w:rPr>
              <w:t>編號、</w:t>
            </w:r>
            <w:r w:rsidR="006745E9" w:rsidRPr="00207E79">
              <w:rPr>
                <w:rFonts w:ascii="標楷體" w:hAnsi="標楷體" w:hint="eastAsia"/>
              </w:rPr>
              <w:t>姓名與暱稱</w:t>
            </w:r>
          </w:p>
        </w:tc>
      </w:tr>
      <w:tr w:rsidR="009F38FD" w:rsidRPr="00207E79" w14:paraId="79B0CF61" w14:textId="77777777" w:rsidTr="009F38FD">
        <w:tc>
          <w:tcPr>
            <w:tcW w:w="8296" w:type="dxa"/>
          </w:tcPr>
          <w:p w14:paraId="4C2A593C" w14:textId="77777777" w:rsidR="006A467B" w:rsidRPr="006A467B" w:rsidRDefault="006A467B" w:rsidP="006A467B">
            <w:pPr>
              <w:rPr>
                <w:rFonts w:ascii="Consolas" w:hAnsi="Consolas"/>
              </w:rPr>
            </w:pPr>
            <w:r w:rsidRPr="006A467B">
              <w:rPr>
                <w:rFonts w:ascii="Consolas" w:hAnsi="Consolas"/>
              </w:rPr>
              <w:t>SELECT `sId`, `sName`, `sNickname`</w:t>
            </w:r>
          </w:p>
          <w:p w14:paraId="0FAE3495" w14:textId="77777777" w:rsidR="006A467B" w:rsidRPr="006A467B" w:rsidRDefault="006A467B" w:rsidP="006A467B">
            <w:pPr>
              <w:rPr>
                <w:rFonts w:ascii="Consolas" w:hAnsi="Consolas"/>
              </w:rPr>
            </w:pPr>
            <w:r w:rsidRPr="006A467B">
              <w:rPr>
                <w:rFonts w:ascii="Consolas" w:hAnsi="Consolas"/>
              </w:rPr>
              <w:t>FROM `students`</w:t>
            </w:r>
          </w:p>
          <w:p w14:paraId="26D2A280" w14:textId="64449545" w:rsidR="009F38FD" w:rsidRPr="00207E79" w:rsidRDefault="006A467B" w:rsidP="002768A2">
            <w:pPr>
              <w:rPr>
                <w:rFonts w:ascii="標楷體" w:hAnsi="標楷體"/>
              </w:rPr>
            </w:pPr>
            <w:r w:rsidRPr="006A467B">
              <w:rPr>
                <w:rFonts w:ascii="Consolas" w:hAnsi="Consolas"/>
              </w:rPr>
              <w:t>WHERE `sId`</w:t>
            </w:r>
            <w:r w:rsidR="008D5B56">
              <w:rPr>
                <w:rFonts w:ascii="Consolas" w:hAnsi="Consolas"/>
              </w:rPr>
              <w:t xml:space="preserve"> LIKE</w:t>
            </w:r>
            <w:r w:rsidRPr="006A467B">
              <w:rPr>
                <w:rFonts w:ascii="Consolas" w:hAnsi="Consolas"/>
              </w:rPr>
              <w:t xml:space="preserve"> '_8_'</w:t>
            </w:r>
          </w:p>
        </w:tc>
      </w:tr>
    </w:tbl>
    <w:p w14:paraId="0F10B600" w14:textId="77777777" w:rsidR="00486382" w:rsidRPr="00207E79" w:rsidRDefault="00486382" w:rsidP="004C65B0">
      <w:pPr>
        <w:rPr>
          <w:rFonts w:ascii="標楷體" w:hAnsi="標楷體"/>
        </w:rPr>
      </w:pPr>
    </w:p>
    <w:p w14:paraId="0F22D7EC" w14:textId="7D8793A3" w:rsidR="00FE034F" w:rsidRPr="00207E79" w:rsidRDefault="006A467B" w:rsidP="00FE034F">
      <w:pPr>
        <w:jc w:val="center"/>
        <w:rPr>
          <w:rFonts w:ascii="標楷體" w:hAnsi="標楷體"/>
        </w:rPr>
      </w:pPr>
      <w:r w:rsidRPr="006A467B">
        <w:rPr>
          <w:rFonts w:ascii="標楷體" w:hAnsi="標楷體"/>
        </w:rPr>
        <w:drawing>
          <wp:inline distT="0" distB="0" distL="0" distR="0" wp14:anchorId="5537DDDB" wp14:editId="575D7BA6">
            <wp:extent cx="3934374" cy="1162212"/>
            <wp:effectExtent l="19050" t="19050" r="28575" b="19050"/>
            <wp:docPr id="109" name="圖片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8"/>
                    <a:stretch>
                      <a:fillRect/>
                    </a:stretch>
                  </pic:blipFill>
                  <pic:spPr>
                    <a:xfrm>
                      <a:off x="0" y="0"/>
                      <a:ext cx="3934374" cy="11622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563E45" w14:textId="15A19EFD" w:rsidR="00E4797B" w:rsidRDefault="0050310E" w:rsidP="002F5D75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B70823" w:rsidRPr="00207E79">
        <w:rPr>
          <w:rFonts w:ascii="標楷體" w:hAnsi="標楷體"/>
        </w:rPr>
        <w:t>M6</w:t>
      </w:r>
      <w:r w:rsidR="00B70823" w:rsidRPr="00207E79">
        <w:rPr>
          <w:rFonts w:ascii="標楷體" w:hAnsi="標楷體" w:hint="eastAsia"/>
        </w:rPr>
        <w:t>執行結果</w:t>
      </w:r>
    </w:p>
    <w:p w14:paraId="56C3C21C" w14:textId="77777777" w:rsidR="002E669A" w:rsidRDefault="002E669A" w:rsidP="002E669A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E669A" w14:paraId="5FF62497" w14:textId="77777777" w:rsidTr="00D352AB">
        <w:tc>
          <w:tcPr>
            <w:tcW w:w="8296" w:type="dxa"/>
          </w:tcPr>
          <w:p w14:paraId="2EFAA0C3" w14:textId="6E3763E6" w:rsidR="002E669A" w:rsidRDefault="002E669A" w:rsidP="00D352AB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>
              <w:rPr>
                <w:rFonts w:ascii="標楷體" w:hAnsi="標楷體"/>
              </w:rPr>
              <w:t xml:space="preserve">7: </w:t>
            </w:r>
            <w:r>
              <w:rPr>
                <w:rFonts w:ascii="標楷體" w:hAnsi="標楷體" w:hint="eastAsia"/>
              </w:rPr>
              <w:t>找出學生資料表當中，學生編號為0</w:t>
            </w:r>
            <w:r>
              <w:rPr>
                <w:rFonts w:ascii="標楷體" w:hAnsi="標楷體"/>
              </w:rPr>
              <w:t>03</w:t>
            </w:r>
            <w:r>
              <w:rPr>
                <w:rFonts w:ascii="標楷體" w:hAnsi="標楷體" w:hint="eastAsia"/>
              </w:rPr>
              <w:t>、0</w:t>
            </w:r>
            <w:r>
              <w:rPr>
                <w:rFonts w:ascii="標楷體" w:hAnsi="標楷體"/>
              </w:rPr>
              <w:t>05</w:t>
            </w:r>
            <w:r>
              <w:rPr>
                <w:rFonts w:ascii="標楷體" w:hAnsi="標楷體" w:hint="eastAsia"/>
              </w:rPr>
              <w:t>、0</w:t>
            </w:r>
            <w:r>
              <w:rPr>
                <w:rFonts w:ascii="標楷體" w:hAnsi="標楷體"/>
              </w:rPr>
              <w:t>07</w:t>
            </w:r>
            <w:r>
              <w:rPr>
                <w:rFonts w:ascii="標楷體" w:hAnsi="標楷體" w:hint="eastAsia"/>
              </w:rPr>
              <w:t>、0</w:t>
            </w:r>
            <w:r>
              <w:rPr>
                <w:rFonts w:ascii="標楷體" w:hAnsi="標楷體"/>
              </w:rPr>
              <w:t>87</w:t>
            </w:r>
            <w:r>
              <w:rPr>
                <w:rFonts w:ascii="標楷體" w:hAnsi="標楷體" w:hint="eastAsia"/>
              </w:rPr>
              <w:t>等四位學生的所有資料。</w:t>
            </w:r>
          </w:p>
        </w:tc>
      </w:tr>
      <w:tr w:rsidR="002E669A" w14:paraId="255992E2" w14:textId="77777777" w:rsidTr="00D352AB">
        <w:tc>
          <w:tcPr>
            <w:tcW w:w="8296" w:type="dxa"/>
          </w:tcPr>
          <w:p w14:paraId="00E6A733" w14:textId="77777777" w:rsidR="002E669A" w:rsidRPr="00B12602" w:rsidRDefault="002E669A" w:rsidP="00D352AB">
            <w:pPr>
              <w:rPr>
                <w:rFonts w:ascii="Consolas" w:hAnsi="Consolas"/>
              </w:rPr>
            </w:pPr>
            <w:r w:rsidRPr="00B12602">
              <w:rPr>
                <w:rFonts w:ascii="Consolas" w:hAnsi="Consolas"/>
              </w:rPr>
              <w:t xml:space="preserve">SELECT * </w:t>
            </w:r>
          </w:p>
          <w:p w14:paraId="2BA90A0C" w14:textId="77777777" w:rsidR="002E669A" w:rsidRPr="00B12602" w:rsidRDefault="002E669A" w:rsidP="00D352AB">
            <w:pPr>
              <w:rPr>
                <w:rFonts w:ascii="Consolas" w:hAnsi="Consolas"/>
              </w:rPr>
            </w:pPr>
            <w:r w:rsidRPr="00B12602">
              <w:rPr>
                <w:rFonts w:ascii="Consolas" w:hAnsi="Consolas"/>
              </w:rPr>
              <w:t xml:space="preserve">FROM `students` </w:t>
            </w:r>
          </w:p>
          <w:p w14:paraId="0EF342E2" w14:textId="77777777" w:rsidR="002E669A" w:rsidRPr="00B12602" w:rsidRDefault="002E669A" w:rsidP="00D352AB">
            <w:pPr>
              <w:rPr>
                <w:rFonts w:ascii="標楷體" w:hAnsi="標楷體"/>
              </w:rPr>
            </w:pPr>
            <w:r w:rsidRPr="00B12602">
              <w:rPr>
                <w:rFonts w:ascii="Consolas" w:hAnsi="Consolas"/>
              </w:rPr>
              <w:t xml:space="preserve">WHERE `sId` </w:t>
            </w:r>
            <w:r w:rsidRPr="00F903C1">
              <w:rPr>
                <w:rFonts w:ascii="Consolas" w:hAnsi="Consolas"/>
                <w:color w:val="FFC000" w:themeColor="accent4"/>
              </w:rPr>
              <w:t>IN</w:t>
            </w:r>
            <w:r w:rsidRPr="00B12602">
              <w:rPr>
                <w:rFonts w:ascii="Consolas" w:hAnsi="Consolas"/>
              </w:rPr>
              <w:t xml:space="preserve"> ('003', '005', '007', '087');</w:t>
            </w:r>
          </w:p>
        </w:tc>
      </w:tr>
    </w:tbl>
    <w:p w14:paraId="7864C1D3" w14:textId="77777777" w:rsidR="002E669A" w:rsidRDefault="002E669A" w:rsidP="002E669A">
      <w:pPr>
        <w:rPr>
          <w:rFonts w:ascii="標楷體" w:hAnsi="標楷體"/>
        </w:rPr>
      </w:pPr>
    </w:p>
    <w:p w14:paraId="4C6CBC6B" w14:textId="77777777" w:rsidR="002E669A" w:rsidRDefault="002E669A" w:rsidP="002E669A">
      <w:pPr>
        <w:jc w:val="center"/>
        <w:rPr>
          <w:rFonts w:ascii="標楷體" w:hAnsi="標楷體"/>
        </w:rPr>
      </w:pPr>
      <w:r w:rsidRPr="00AF0B9A">
        <w:rPr>
          <w:rFonts w:ascii="標楷體" w:hAnsi="標楷體"/>
        </w:rPr>
        <w:drawing>
          <wp:inline distT="0" distB="0" distL="0" distR="0" wp14:anchorId="485E24CF" wp14:editId="5EB6F73C">
            <wp:extent cx="5274310" cy="873125"/>
            <wp:effectExtent l="19050" t="19050" r="21590" b="22225"/>
            <wp:docPr id="108" name="圖片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731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852161" w14:textId="339B1957" w:rsidR="002E669A" w:rsidRDefault="002E669A" w:rsidP="002E669A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M</w:t>
      </w:r>
      <w:r w:rsidR="00292186">
        <w:rPr>
          <w:rFonts w:ascii="標楷體" w:hAnsi="標楷體"/>
        </w:rPr>
        <w:t>7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行結果</w:t>
      </w:r>
    </w:p>
    <w:p w14:paraId="6CD10CDB" w14:textId="77777777" w:rsidR="002E669A" w:rsidRDefault="002E669A" w:rsidP="00857B8F">
      <w:pPr>
        <w:rPr>
          <w:rFonts w:ascii="標楷體" w:hAnsi="標楷體"/>
        </w:rPr>
      </w:pPr>
    </w:p>
    <w:p w14:paraId="0F9693ED" w14:textId="77777777" w:rsidR="002E669A" w:rsidRDefault="002E669A" w:rsidP="002E669A">
      <w:pPr>
        <w:rPr>
          <w:rFonts w:ascii="標楷體" w:hAnsi="標楷體"/>
        </w:rPr>
      </w:pPr>
      <w:r>
        <w:rPr>
          <w:rFonts w:ascii="標楷體" w:hAnsi="標楷體" w:hint="eastAsia"/>
        </w:rPr>
        <w:t>參考資料：</w:t>
      </w:r>
    </w:p>
    <w:p w14:paraId="1EB598CE" w14:textId="081B5D2C" w:rsidR="002E669A" w:rsidRDefault="002E669A" w:rsidP="002E669A">
      <w:pPr>
        <w:rPr>
          <w:rFonts w:ascii="標楷體" w:hAnsi="標楷體"/>
        </w:rPr>
      </w:pPr>
      <w:r>
        <w:rPr>
          <w:rFonts w:ascii="標楷體" w:hAnsi="標楷體"/>
        </w:rPr>
        <w:t xml:space="preserve">[1] </w:t>
      </w:r>
      <w:r w:rsidRPr="00032E4F">
        <w:rPr>
          <w:rFonts w:ascii="標楷體" w:hAnsi="標楷體" w:hint="eastAsia"/>
        </w:rPr>
        <w:t>MySQL模糊匹配查詢like、regexp、in</w:t>
      </w:r>
    </w:p>
    <w:p w14:paraId="37B3E908" w14:textId="77777777" w:rsidR="002E669A" w:rsidRDefault="002E669A" w:rsidP="002E669A">
      <w:pPr>
        <w:rPr>
          <w:rFonts w:ascii="標楷體" w:hAnsi="標楷體"/>
        </w:rPr>
      </w:pPr>
      <w:r w:rsidRPr="00032E4F">
        <w:rPr>
          <w:rFonts w:ascii="標楷體" w:hAnsi="標楷體"/>
        </w:rPr>
        <w:t>https://www.itread01.com/content/1539363869.html</w:t>
      </w:r>
    </w:p>
    <w:p w14:paraId="2A2CC46B" w14:textId="77777777" w:rsidR="002E669A" w:rsidRDefault="002E669A" w:rsidP="00857B8F">
      <w:pPr>
        <w:rPr>
          <w:rFonts w:ascii="標楷體" w:hAnsi="標楷體"/>
        </w:rPr>
      </w:pPr>
    </w:p>
    <w:p w14:paraId="7C5AD1B0" w14:textId="39961F20" w:rsidR="008740D9" w:rsidRDefault="008740D9" w:rsidP="00857B8F">
      <w:pPr>
        <w:rPr>
          <w:rFonts w:ascii="標楷體" w:hAnsi="標楷體"/>
        </w:rPr>
      </w:pPr>
      <w:r>
        <w:rPr>
          <w:rFonts w:ascii="標楷體" w:hAnsi="標楷體" w:hint="eastAsia"/>
        </w:rPr>
        <w:t xml:space="preserve">接下來，我們將使用 </w:t>
      </w:r>
      <w:r>
        <w:rPr>
          <w:rFonts w:ascii="標楷體" w:hAnsi="標楷體"/>
        </w:rPr>
        <w:t xml:space="preserve">LIMIT </w:t>
      </w:r>
      <w:r>
        <w:rPr>
          <w:rFonts w:ascii="標楷體" w:hAnsi="標楷體" w:hint="eastAsia"/>
        </w:rPr>
        <w:t>語法，模擬資料「分頁」(</w:t>
      </w:r>
      <w:r>
        <w:rPr>
          <w:rFonts w:ascii="標楷體" w:hAnsi="標楷體"/>
        </w:rPr>
        <w:t>pagination)</w:t>
      </w:r>
      <w:r>
        <w:rPr>
          <w:rFonts w:ascii="標楷體" w:hAnsi="標楷體" w:hint="eastAsia"/>
        </w:rPr>
        <w:t>的情形。首先，我們看一下學生資料表的全貌:</w:t>
      </w:r>
    </w:p>
    <w:p w14:paraId="263FCB7E" w14:textId="0F92531D" w:rsidR="008740D9" w:rsidRDefault="008740D9" w:rsidP="008740D9">
      <w:pPr>
        <w:jc w:val="center"/>
        <w:rPr>
          <w:rFonts w:ascii="標楷體" w:hAnsi="標楷體"/>
        </w:rPr>
      </w:pPr>
      <w:r w:rsidRPr="008740D9">
        <w:rPr>
          <w:rFonts w:ascii="標楷體" w:hAnsi="標楷體"/>
        </w:rPr>
        <w:drawing>
          <wp:inline distT="0" distB="0" distL="0" distR="0" wp14:anchorId="771133C2" wp14:editId="73F816DF">
            <wp:extent cx="5274310" cy="1569085"/>
            <wp:effectExtent l="19050" t="19050" r="21590" b="12065"/>
            <wp:docPr id="69" name="圖片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690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8B3ACD" w14:textId="356A580E" w:rsidR="008740D9" w:rsidRDefault="008740D9" w:rsidP="008740D9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lastRenderedPageBreak/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學生資料表所有資料一覽</w:t>
      </w:r>
    </w:p>
    <w:p w14:paraId="6E2D12E8" w14:textId="77777777" w:rsidR="008740D9" w:rsidRDefault="008740D9" w:rsidP="00857B8F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57B8F" w14:paraId="6F0E6B61" w14:textId="77777777" w:rsidTr="00857B8F">
        <w:tc>
          <w:tcPr>
            <w:tcW w:w="8296" w:type="dxa"/>
          </w:tcPr>
          <w:p w14:paraId="7EAA871D" w14:textId="6F666919" w:rsidR="00857B8F" w:rsidRDefault="00857B8F" w:rsidP="00857B8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 w:rsidR="002E669A">
              <w:rPr>
                <w:rFonts w:ascii="標楷體" w:hAnsi="標楷體"/>
              </w:rPr>
              <w:t>8</w:t>
            </w:r>
            <w:r>
              <w:rPr>
                <w:rFonts w:ascii="標楷體" w:hAnsi="標楷體"/>
              </w:rPr>
              <w:t xml:space="preserve">: </w:t>
            </w:r>
            <w:r>
              <w:rPr>
                <w:rFonts w:ascii="標楷體" w:hAnsi="標楷體" w:hint="eastAsia"/>
              </w:rPr>
              <w:t>依學生編號由小到大排序，取前三筆所有欄位資料</w:t>
            </w:r>
          </w:p>
        </w:tc>
      </w:tr>
      <w:tr w:rsidR="00857B8F" w14:paraId="32D77610" w14:textId="77777777" w:rsidTr="00857B8F">
        <w:tc>
          <w:tcPr>
            <w:tcW w:w="8296" w:type="dxa"/>
          </w:tcPr>
          <w:p w14:paraId="26605FFA" w14:textId="77777777" w:rsidR="00857B8F" w:rsidRPr="00857B8F" w:rsidRDefault="00857B8F" w:rsidP="00857B8F">
            <w:pPr>
              <w:rPr>
                <w:rFonts w:ascii="Consolas" w:hAnsi="Consolas"/>
              </w:rPr>
            </w:pPr>
            <w:r w:rsidRPr="00857B8F">
              <w:rPr>
                <w:rFonts w:ascii="Consolas" w:hAnsi="Consolas"/>
              </w:rPr>
              <w:t xml:space="preserve">SELECT * </w:t>
            </w:r>
          </w:p>
          <w:p w14:paraId="5A4EAE7E" w14:textId="77777777" w:rsidR="00857B8F" w:rsidRPr="00857B8F" w:rsidRDefault="00857B8F" w:rsidP="00857B8F">
            <w:pPr>
              <w:rPr>
                <w:rFonts w:ascii="Consolas" w:hAnsi="Consolas"/>
              </w:rPr>
            </w:pPr>
            <w:r w:rsidRPr="00857B8F">
              <w:rPr>
                <w:rFonts w:ascii="Consolas" w:hAnsi="Consolas"/>
              </w:rPr>
              <w:t>FROM `students`</w:t>
            </w:r>
          </w:p>
          <w:p w14:paraId="17890C37" w14:textId="77777777" w:rsidR="00857B8F" w:rsidRPr="00857B8F" w:rsidRDefault="00857B8F" w:rsidP="00857B8F">
            <w:pPr>
              <w:rPr>
                <w:rFonts w:ascii="Consolas" w:hAnsi="Consolas"/>
              </w:rPr>
            </w:pPr>
            <w:r w:rsidRPr="00857B8F">
              <w:rPr>
                <w:rFonts w:ascii="Consolas" w:hAnsi="Consolas"/>
              </w:rPr>
              <w:t>ORDER BY `sId` ASC</w:t>
            </w:r>
          </w:p>
          <w:p w14:paraId="173A4E38" w14:textId="7FA657CB" w:rsidR="00857B8F" w:rsidRDefault="00857B8F" w:rsidP="00857B8F">
            <w:pPr>
              <w:rPr>
                <w:rFonts w:ascii="標楷體" w:hAnsi="標楷體"/>
              </w:rPr>
            </w:pPr>
            <w:r w:rsidRPr="00857B8F">
              <w:rPr>
                <w:rFonts w:ascii="Consolas" w:hAnsi="Consolas"/>
              </w:rPr>
              <w:t>LIMIT 3</w:t>
            </w:r>
          </w:p>
        </w:tc>
      </w:tr>
    </w:tbl>
    <w:p w14:paraId="0BAC8706" w14:textId="5B8262DE" w:rsidR="00857B8F" w:rsidRDefault="00857B8F" w:rsidP="00857B8F">
      <w:pPr>
        <w:rPr>
          <w:rFonts w:ascii="標楷體" w:hAnsi="標楷體"/>
        </w:rPr>
      </w:pPr>
    </w:p>
    <w:p w14:paraId="08C2A9A4" w14:textId="45095D47" w:rsidR="00857B8F" w:rsidRDefault="00857B8F" w:rsidP="00857B8F">
      <w:pPr>
        <w:jc w:val="center"/>
        <w:rPr>
          <w:rFonts w:ascii="標楷體" w:hAnsi="標楷體"/>
        </w:rPr>
      </w:pPr>
      <w:r w:rsidRPr="00857B8F">
        <w:rPr>
          <w:rFonts w:ascii="標楷體" w:hAnsi="標楷體"/>
        </w:rPr>
        <w:drawing>
          <wp:inline distT="0" distB="0" distL="0" distR="0" wp14:anchorId="23E4DA93" wp14:editId="2279A5A6">
            <wp:extent cx="5274310" cy="731520"/>
            <wp:effectExtent l="19050" t="19050" r="21590" b="11430"/>
            <wp:docPr id="65" name="圖片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315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4C4FDA" w14:textId="14FA6978" w:rsidR="00857B8F" w:rsidRDefault="00857B8F" w:rsidP="00857B8F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M</w:t>
      </w:r>
      <w:r w:rsidR="00292186">
        <w:rPr>
          <w:rFonts w:ascii="標楷體" w:hAnsi="標楷體"/>
        </w:rPr>
        <w:t>8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執行結果</w:t>
      </w:r>
    </w:p>
    <w:p w14:paraId="0BD8C7DE" w14:textId="167858A2" w:rsidR="00857B8F" w:rsidRDefault="00857B8F" w:rsidP="00857B8F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57B8F" w14:paraId="6E3FD588" w14:textId="77777777" w:rsidTr="00857B8F">
        <w:tc>
          <w:tcPr>
            <w:tcW w:w="8296" w:type="dxa"/>
          </w:tcPr>
          <w:p w14:paraId="3398213C" w14:textId="52C8A07B" w:rsidR="00857B8F" w:rsidRDefault="00857B8F" w:rsidP="00857B8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>
              <w:rPr>
                <w:rFonts w:ascii="標楷體" w:hAnsi="標楷體"/>
              </w:rPr>
              <w:t>8</w:t>
            </w:r>
            <w:r w:rsidR="002E669A">
              <w:rPr>
                <w:rFonts w:ascii="標楷體" w:hAnsi="標楷體"/>
              </w:rPr>
              <w:t>-1</w:t>
            </w:r>
            <w:r>
              <w:rPr>
                <w:rFonts w:ascii="標楷體" w:hAnsi="標楷體"/>
              </w:rPr>
              <w:t xml:space="preserve">: </w:t>
            </w:r>
            <w:r>
              <w:rPr>
                <w:rFonts w:ascii="標楷體" w:hAnsi="標楷體" w:hint="eastAsia"/>
              </w:rPr>
              <w:t>依學生編號由小到大排序，</w:t>
            </w:r>
            <w:r w:rsidR="002266EC">
              <w:rPr>
                <w:rFonts w:ascii="標楷體" w:hAnsi="標楷體" w:hint="eastAsia"/>
              </w:rPr>
              <w:t>從第1筆開始，取得3筆所有欄位資料</w:t>
            </w:r>
          </w:p>
        </w:tc>
      </w:tr>
      <w:tr w:rsidR="00857B8F" w14:paraId="05D8CEB2" w14:textId="77777777" w:rsidTr="00857B8F">
        <w:tc>
          <w:tcPr>
            <w:tcW w:w="8296" w:type="dxa"/>
          </w:tcPr>
          <w:p w14:paraId="50065574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 xml:space="preserve">SELECT * </w:t>
            </w:r>
          </w:p>
          <w:p w14:paraId="1E091809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FROM `students`</w:t>
            </w:r>
          </w:p>
          <w:p w14:paraId="5DEBE364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ORDER BY `sId` ASC</w:t>
            </w:r>
          </w:p>
          <w:p w14:paraId="21EFC156" w14:textId="3D7F502A" w:rsidR="00857B8F" w:rsidRDefault="002266EC" w:rsidP="002266EC">
            <w:pPr>
              <w:rPr>
                <w:rFonts w:ascii="標楷體" w:hAnsi="標楷體"/>
              </w:rPr>
            </w:pPr>
            <w:r w:rsidRPr="002266EC">
              <w:rPr>
                <w:rFonts w:ascii="Consolas" w:hAnsi="Consolas"/>
              </w:rPr>
              <w:t>LIMIT 0, 3</w:t>
            </w:r>
          </w:p>
        </w:tc>
      </w:tr>
    </w:tbl>
    <w:p w14:paraId="21ECEF2F" w14:textId="17CFE795" w:rsidR="00857B8F" w:rsidRDefault="00857B8F" w:rsidP="00857B8F">
      <w:pPr>
        <w:rPr>
          <w:rFonts w:ascii="標楷體" w:hAnsi="標楷體"/>
        </w:rPr>
      </w:pPr>
    </w:p>
    <w:p w14:paraId="1DF3FAED" w14:textId="3A034E57" w:rsidR="002266EC" w:rsidRDefault="002266EC" w:rsidP="002266EC">
      <w:pPr>
        <w:jc w:val="center"/>
        <w:rPr>
          <w:rFonts w:ascii="標楷體" w:hAnsi="標楷體"/>
        </w:rPr>
      </w:pPr>
      <w:r w:rsidRPr="002266EC">
        <w:rPr>
          <w:rFonts w:ascii="標楷體" w:hAnsi="標楷體"/>
        </w:rPr>
        <w:drawing>
          <wp:inline distT="0" distB="0" distL="0" distR="0" wp14:anchorId="0D468519" wp14:editId="59C01C1C">
            <wp:extent cx="5274310" cy="689610"/>
            <wp:effectExtent l="19050" t="19050" r="21590" b="15240"/>
            <wp:docPr id="66" name="圖片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896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E13639" w14:textId="7B41C834" w:rsidR="002266EC" w:rsidRDefault="002266EC" w:rsidP="002266EC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M8</w:t>
      </w:r>
      <w:r w:rsidR="00292186">
        <w:rPr>
          <w:rFonts w:ascii="標楷體" w:hAnsi="標楷體"/>
        </w:rPr>
        <w:t>-1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執行結果</w:t>
      </w:r>
    </w:p>
    <w:p w14:paraId="015D5940" w14:textId="75359D66" w:rsidR="002266EC" w:rsidRDefault="002266EC" w:rsidP="002266EC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266EC" w14:paraId="125D2E64" w14:textId="77777777" w:rsidTr="002266EC">
        <w:tc>
          <w:tcPr>
            <w:tcW w:w="8296" w:type="dxa"/>
          </w:tcPr>
          <w:p w14:paraId="320F5C85" w14:textId="187D46B9" w:rsidR="002266EC" w:rsidRDefault="002266EC" w:rsidP="002266EC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>
              <w:rPr>
                <w:rFonts w:ascii="標楷體" w:hAnsi="標楷體"/>
              </w:rPr>
              <w:t>8-</w:t>
            </w:r>
            <w:r w:rsidR="002E669A">
              <w:rPr>
                <w:rFonts w:ascii="標楷體" w:hAnsi="標楷體"/>
              </w:rPr>
              <w:t>2</w:t>
            </w:r>
            <w:r>
              <w:rPr>
                <w:rFonts w:ascii="標楷體" w:hAnsi="標楷體"/>
              </w:rPr>
              <w:t xml:space="preserve">: </w:t>
            </w:r>
            <w:r>
              <w:rPr>
                <w:rFonts w:ascii="標楷體" w:hAnsi="標楷體" w:hint="eastAsia"/>
              </w:rPr>
              <w:t>依學生編號由小到大排序，從第3筆開始，取得3筆所有欄位資料</w:t>
            </w:r>
          </w:p>
        </w:tc>
      </w:tr>
      <w:tr w:rsidR="002266EC" w14:paraId="172E2EB4" w14:textId="77777777" w:rsidTr="002266EC">
        <w:tc>
          <w:tcPr>
            <w:tcW w:w="8296" w:type="dxa"/>
          </w:tcPr>
          <w:p w14:paraId="38FBA2A6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 xml:space="preserve">SELECT * </w:t>
            </w:r>
          </w:p>
          <w:p w14:paraId="289B7AE5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FROM `students`</w:t>
            </w:r>
          </w:p>
          <w:p w14:paraId="6FC66CB2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ORDER BY `sId` ASC</w:t>
            </w:r>
          </w:p>
          <w:p w14:paraId="1BC95E2A" w14:textId="2A44C9C6" w:rsidR="002266EC" w:rsidRPr="002266EC" w:rsidRDefault="002266EC" w:rsidP="002266EC">
            <w:pPr>
              <w:rPr>
                <w:rFonts w:ascii="標楷體" w:hAnsi="標楷體"/>
              </w:rPr>
            </w:pPr>
            <w:r w:rsidRPr="002266EC">
              <w:rPr>
                <w:rFonts w:ascii="Consolas" w:hAnsi="Consolas"/>
              </w:rPr>
              <w:t>LIMIT 3, 3</w:t>
            </w:r>
          </w:p>
        </w:tc>
      </w:tr>
    </w:tbl>
    <w:p w14:paraId="24E45841" w14:textId="10BEB30F" w:rsidR="002266EC" w:rsidRDefault="002266EC" w:rsidP="002266EC">
      <w:pPr>
        <w:rPr>
          <w:rFonts w:ascii="標楷體" w:hAnsi="標楷體"/>
        </w:rPr>
      </w:pPr>
    </w:p>
    <w:p w14:paraId="7EE802C3" w14:textId="5D0D153D" w:rsidR="002266EC" w:rsidRDefault="002266EC" w:rsidP="002266EC">
      <w:pPr>
        <w:jc w:val="center"/>
        <w:rPr>
          <w:rFonts w:ascii="標楷體" w:hAnsi="標楷體"/>
        </w:rPr>
      </w:pPr>
      <w:r w:rsidRPr="002266EC">
        <w:rPr>
          <w:rFonts w:ascii="標楷體" w:hAnsi="標楷體"/>
        </w:rPr>
        <w:drawing>
          <wp:inline distT="0" distB="0" distL="0" distR="0" wp14:anchorId="59F49E8C" wp14:editId="6E6A0E51">
            <wp:extent cx="5274310" cy="689610"/>
            <wp:effectExtent l="19050" t="19050" r="21590" b="15240"/>
            <wp:docPr id="67" name="圖片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896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4A9BCE" w14:textId="4AB72813" w:rsidR="002266EC" w:rsidRDefault="002266EC" w:rsidP="002266EC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M8-</w:t>
      </w:r>
      <w:r w:rsidR="00292186">
        <w:rPr>
          <w:rFonts w:ascii="標楷體" w:hAnsi="標楷體"/>
        </w:rPr>
        <w:t>2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執行結果</w:t>
      </w:r>
    </w:p>
    <w:p w14:paraId="1BDD60CA" w14:textId="16D6ECA4" w:rsidR="002266EC" w:rsidRDefault="002266EC" w:rsidP="002266EC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266EC" w14:paraId="115CC9BA" w14:textId="77777777" w:rsidTr="002266EC">
        <w:tc>
          <w:tcPr>
            <w:tcW w:w="8296" w:type="dxa"/>
          </w:tcPr>
          <w:p w14:paraId="44552442" w14:textId="0DB3721D" w:rsidR="002266EC" w:rsidRDefault="002266EC" w:rsidP="002266EC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lastRenderedPageBreak/>
              <w:t>M</w:t>
            </w:r>
            <w:r>
              <w:rPr>
                <w:rFonts w:ascii="標楷體" w:hAnsi="標楷體"/>
              </w:rPr>
              <w:t>8-</w:t>
            </w:r>
            <w:r w:rsidR="00AC0DA8">
              <w:rPr>
                <w:rFonts w:ascii="標楷體" w:hAnsi="標楷體"/>
              </w:rPr>
              <w:t>3</w:t>
            </w:r>
            <w:r>
              <w:rPr>
                <w:rFonts w:ascii="標楷體" w:hAnsi="標楷體"/>
              </w:rPr>
              <w:t xml:space="preserve">: </w:t>
            </w:r>
            <w:r>
              <w:rPr>
                <w:rFonts w:ascii="標楷體" w:hAnsi="標楷體" w:hint="eastAsia"/>
              </w:rPr>
              <w:t>依學生編號由小到大排序，從第6筆開始，取得3筆所有欄位資料</w:t>
            </w:r>
          </w:p>
        </w:tc>
      </w:tr>
      <w:tr w:rsidR="002266EC" w14:paraId="18D6EAC8" w14:textId="77777777" w:rsidTr="002266EC">
        <w:tc>
          <w:tcPr>
            <w:tcW w:w="8296" w:type="dxa"/>
          </w:tcPr>
          <w:p w14:paraId="5BDEFF7A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 xml:space="preserve">SELECT * </w:t>
            </w:r>
          </w:p>
          <w:p w14:paraId="14FBDCC4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FROM `students`</w:t>
            </w:r>
          </w:p>
          <w:p w14:paraId="1D50FED5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ORDER BY `sId` ASC</w:t>
            </w:r>
          </w:p>
          <w:p w14:paraId="2FB39E91" w14:textId="474CEAA0" w:rsidR="002266EC" w:rsidRPr="002266EC" w:rsidRDefault="002266EC" w:rsidP="002266EC">
            <w:pPr>
              <w:rPr>
                <w:rFonts w:ascii="標楷體" w:hAnsi="標楷體"/>
              </w:rPr>
            </w:pPr>
            <w:r w:rsidRPr="002266EC">
              <w:rPr>
                <w:rFonts w:ascii="Consolas" w:hAnsi="Consolas"/>
              </w:rPr>
              <w:t>LIMIT 6, 3</w:t>
            </w:r>
          </w:p>
        </w:tc>
      </w:tr>
    </w:tbl>
    <w:p w14:paraId="4E411F73" w14:textId="2FEDEBA4" w:rsidR="002266EC" w:rsidRDefault="002266EC" w:rsidP="002266EC">
      <w:pPr>
        <w:rPr>
          <w:rFonts w:ascii="標楷體" w:hAnsi="標楷體"/>
        </w:rPr>
      </w:pPr>
    </w:p>
    <w:p w14:paraId="5575C9A5" w14:textId="2F14F7BE" w:rsidR="002266EC" w:rsidRDefault="002266EC" w:rsidP="002266EC">
      <w:pPr>
        <w:jc w:val="center"/>
        <w:rPr>
          <w:rFonts w:ascii="標楷體" w:hAnsi="標楷體"/>
        </w:rPr>
      </w:pPr>
      <w:r w:rsidRPr="002266EC">
        <w:rPr>
          <w:rFonts w:ascii="標楷體" w:hAnsi="標楷體"/>
        </w:rPr>
        <w:drawing>
          <wp:inline distT="0" distB="0" distL="0" distR="0" wp14:anchorId="6D19D67E" wp14:editId="37721824">
            <wp:extent cx="5274310" cy="551180"/>
            <wp:effectExtent l="19050" t="19050" r="21590" b="20320"/>
            <wp:docPr id="68" name="圖片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511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71059F" w14:textId="7E20E262" w:rsidR="002266EC" w:rsidRDefault="002266EC" w:rsidP="002266EC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M8-</w:t>
      </w:r>
      <w:r w:rsidR="00292186">
        <w:rPr>
          <w:rFonts w:ascii="標楷體" w:hAnsi="標楷體"/>
        </w:rPr>
        <w:t>3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執行結果</w:t>
      </w:r>
    </w:p>
    <w:p w14:paraId="0D2C134D" w14:textId="77777777" w:rsidR="00365BDD" w:rsidRPr="00207E79" w:rsidRDefault="00365BDD" w:rsidP="00857B8F">
      <w:pPr>
        <w:rPr>
          <w:rFonts w:ascii="標楷體" w:hAnsi="標楷體"/>
        </w:rPr>
      </w:pPr>
    </w:p>
    <w:p w14:paraId="5D3F28A8" w14:textId="67704EAE" w:rsidR="008C2FCC" w:rsidRPr="00207E79" w:rsidRDefault="006F4725" w:rsidP="00747E77">
      <w:pPr>
        <w:pStyle w:val="1"/>
        <w:rPr>
          <w:rFonts w:ascii="標楷體" w:hAnsi="標楷體"/>
        </w:rPr>
      </w:pPr>
      <w:bookmarkStart w:id="8" w:name="_Toc72408970"/>
      <w:r>
        <w:rPr>
          <w:rFonts w:ascii="標楷體" w:hAnsi="標楷體" w:hint="eastAsia"/>
        </w:rPr>
        <w:t>八</w:t>
      </w:r>
      <w:r w:rsidR="00C125BA" w:rsidRPr="00207E79">
        <w:rPr>
          <w:rFonts w:ascii="標楷體" w:hAnsi="標楷體" w:hint="eastAsia"/>
        </w:rPr>
        <w:t>、進</w:t>
      </w:r>
      <w:r w:rsidR="00C125BA" w:rsidRPr="00207E79">
        <w:rPr>
          <w:rFonts w:ascii="標楷體" w:hAnsi="標楷體" w:cs="新細明體" w:hint="eastAsia"/>
        </w:rPr>
        <w:t>階查詢</w:t>
      </w:r>
      <w:bookmarkEnd w:id="8"/>
    </w:p>
    <w:p w14:paraId="5B07AFEA" w14:textId="77777777" w:rsidR="006D3709" w:rsidRPr="00207E79" w:rsidRDefault="006D3709" w:rsidP="006D370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048FAD5B" wp14:editId="16FA2160">
            <wp:extent cx="5274310" cy="4149090"/>
            <wp:effectExtent l="0" t="0" r="2540" b="3810"/>
            <wp:docPr id="259" name="圖片 2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" name="2015416143231568.png"/>
                    <pic:cNvPicPr/>
                  </pic:nvPicPr>
                  <pic:blipFill>
                    <a:blip r:embed="rId1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49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F479A6" w14:textId="77777777" w:rsidR="006D3709" w:rsidRPr="00207E79" w:rsidRDefault="006D3709" w:rsidP="006D370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資料表結合的</w:t>
      </w:r>
      <w:r w:rsidR="0087079E" w:rsidRPr="00207E79">
        <w:rPr>
          <w:rFonts w:ascii="標楷體" w:hAnsi="標楷體" w:hint="eastAsia"/>
        </w:rPr>
        <w:t>常見</w:t>
      </w:r>
      <w:r w:rsidRPr="00207E79">
        <w:rPr>
          <w:rFonts w:ascii="標楷體" w:hAnsi="標楷體" w:hint="eastAsia"/>
        </w:rPr>
        <w:t>態樣</w:t>
      </w:r>
    </w:p>
    <w:p w14:paraId="69346760" w14:textId="6663FB11" w:rsidR="004C65B0" w:rsidRPr="00207E79" w:rsidRDefault="004C65B0" w:rsidP="00747E77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F2BCC" w:rsidRPr="00207E79" w14:paraId="23023F32" w14:textId="77777777" w:rsidTr="002F2BCC">
        <w:tc>
          <w:tcPr>
            <w:tcW w:w="8296" w:type="dxa"/>
          </w:tcPr>
          <w:p w14:paraId="1A6EAD7C" w14:textId="77777777" w:rsidR="002F2BCC" w:rsidRPr="00207E79" w:rsidRDefault="002F2BCC" w:rsidP="004C65B0">
            <w:pPr>
              <w:rPr>
                <w:rFonts w:ascii="標楷體" w:hAnsi="標楷體" w:cs="Times New Roman"/>
                <w:b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/>
                <w:bCs/>
                <w:color w:val="000000"/>
              </w:rPr>
              <w:t>格式</w:t>
            </w:r>
          </w:p>
        </w:tc>
      </w:tr>
      <w:tr w:rsidR="002F2BCC" w:rsidRPr="00207E79" w14:paraId="1352EB3C" w14:textId="77777777" w:rsidTr="002F2BCC">
        <w:tc>
          <w:tcPr>
            <w:tcW w:w="8296" w:type="dxa"/>
          </w:tcPr>
          <w:p w14:paraId="283F3024" w14:textId="77777777" w:rsidR="006D3709" w:rsidRPr="00FD26F4" w:rsidRDefault="006D3709" w:rsidP="006D3709">
            <w:pPr>
              <w:rPr>
                <w:rFonts w:ascii="Consolas" w:hAnsi="Consolas"/>
              </w:rPr>
            </w:pPr>
            <w:r w:rsidRPr="00FD26F4">
              <w:rPr>
                <w:rFonts w:ascii="Consolas" w:hAnsi="Consolas"/>
              </w:rPr>
              <w:t>SELECT `</w:t>
            </w:r>
            <w:r w:rsidRPr="00FD26F4">
              <w:rPr>
                <w:rFonts w:ascii="Consolas" w:hAnsi="Consolas"/>
              </w:rPr>
              <w:t>欄位</w:t>
            </w:r>
            <w:r w:rsidRPr="00FD26F4">
              <w:rPr>
                <w:rFonts w:ascii="Consolas" w:hAnsi="Consolas"/>
              </w:rPr>
              <w:t>1`, `</w:t>
            </w:r>
            <w:r w:rsidRPr="00FD26F4">
              <w:rPr>
                <w:rFonts w:ascii="Consolas" w:hAnsi="Consolas"/>
              </w:rPr>
              <w:t>欄位</w:t>
            </w:r>
            <w:r w:rsidRPr="00FD26F4">
              <w:rPr>
                <w:rFonts w:ascii="Consolas" w:hAnsi="Consolas"/>
              </w:rPr>
              <w:t>2`</w:t>
            </w:r>
          </w:p>
          <w:p w14:paraId="1B2699CA" w14:textId="77777777" w:rsidR="006D3709" w:rsidRPr="00FD26F4" w:rsidRDefault="006D3709" w:rsidP="006D3709">
            <w:pPr>
              <w:rPr>
                <w:rFonts w:ascii="Consolas" w:hAnsi="Consolas"/>
              </w:rPr>
            </w:pPr>
            <w:r w:rsidRPr="00FD26F4">
              <w:rPr>
                <w:rFonts w:ascii="Consolas" w:hAnsi="Consolas"/>
              </w:rPr>
              <w:lastRenderedPageBreak/>
              <w:t>FROM `</w:t>
            </w:r>
            <w:r w:rsidRPr="00FD26F4">
              <w:rPr>
                <w:rFonts w:ascii="Consolas" w:hAnsi="Consolas"/>
              </w:rPr>
              <w:t>資料表</w:t>
            </w:r>
            <w:r w:rsidRPr="00FD26F4">
              <w:rPr>
                <w:rFonts w:ascii="Consolas" w:hAnsi="Consolas"/>
              </w:rPr>
              <w:t xml:space="preserve">1` </w:t>
            </w:r>
            <w:r w:rsidRPr="00FD26F4">
              <w:rPr>
                <w:rFonts w:ascii="Consolas" w:hAnsi="Consolas"/>
                <w:color w:val="FF0000"/>
              </w:rPr>
              <w:t>INNER</w:t>
            </w:r>
            <w:r w:rsidRPr="00FD26F4">
              <w:rPr>
                <w:rFonts w:ascii="Consolas" w:hAnsi="Consolas"/>
              </w:rPr>
              <w:t xml:space="preserve"> JOIN `</w:t>
            </w:r>
            <w:r w:rsidRPr="00FD26F4">
              <w:rPr>
                <w:rFonts w:ascii="Consolas" w:hAnsi="Consolas"/>
              </w:rPr>
              <w:t>資料表</w:t>
            </w:r>
            <w:r w:rsidRPr="00FD26F4">
              <w:rPr>
                <w:rFonts w:ascii="Consolas" w:hAnsi="Consolas"/>
              </w:rPr>
              <w:t>2`</w:t>
            </w:r>
          </w:p>
          <w:p w14:paraId="32E6A384" w14:textId="77777777" w:rsidR="002F2BCC" w:rsidRPr="00FD26F4" w:rsidRDefault="006D3709" w:rsidP="006D3709">
            <w:pPr>
              <w:rPr>
                <w:rFonts w:ascii="Consolas" w:hAnsi="Consolas"/>
              </w:rPr>
            </w:pPr>
            <w:r w:rsidRPr="00FD26F4">
              <w:rPr>
                <w:rFonts w:ascii="Consolas" w:hAnsi="Consolas"/>
              </w:rPr>
              <w:t>ON `</w:t>
            </w:r>
            <w:r w:rsidRPr="00FD26F4">
              <w:rPr>
                <w:rFonts w:ascii="Consolas" w:hAnsi="Consolas"/>
              </w:rPr>
              <w:t>資料表</w:t>
            </w:r>
            <w:r w:rsidRPr="00FD26F4">
              <w:rPr>
                <w:rFonts w:ascii="Consolas" w:hAnsi="Consolas"/>
              </w:rPr>
              <w:t>1`.`</w:t>
            </w:r>
            <w:r w:rsidRPr="00FD26F4">
              <w:rPr>
                <w:rFonts w:ascii="Consolas" w:hAnsi="Consolas"/>
              </w:rPr>
              <w:t>欄位</w:t>
            </w:r>
            <w:r w:rsidRPr="00FD26F4">
              <w:rPr>
                <w:rFonts w:ascii="Consolas" w:hAnsi="Consolas"/>
              </w:rPr>
              <w:t>A` = `</w:t>
            </w:r>
            <w:r w:rsidRPr="00FD26F4">
              <w:rPr>
                <w:rFonts w:ascii="Consolas" w:hAnsi="Consolas"/>
              </w:rPr>
              <w:t>資料表</w:t>
            </w:r>
            <w:r w:rsidRPr="00FD26F4">
              <w:rPr>
                <w:rFonts w:ascii="Consolas" w:hAnsi="Consolas"/>
              </w:rPr>
              <w:t>2`.`</w:t>
            </w:r>
            <w:r w:rsidRPr="00FD26F4">
              <w:rPr>
                <w:rFonts w:ascii="Consolas" w:hAnsi="Consolas"/>
              </w:rPr>
              <w:t>欄位</w:t>
            </w:r>
            <w:r w:rsidRPr="00FD26F4">
              <w:rPr>
                <w:rFonts w:ascii="Consolas" w:hAnsi="Consolas"/>
              </w:rPr>
              <w:t>A`</w:t>
            </w:r>
          </w:p>
          <w:p w14:paraId="551BBD38" w14:textId="77777777" w:rsidR="006D3709" w:rsidRPr="00207E79" w:rsidRDefault="006D3709" w:rsidP="006D3709">
            <w:pPr>
              <w:rPr>
                <w:rFonts w:ascii="標楷體" w:hAnsi="標楷體" w:cs="Times New Roman"/>
                <w:b/>
                <w:bCs/>
                <w:color w:val="000000"/>
              </w:rPr>
            </w:pPr>
          </w:p>
          <w:p w14:paraId="2436E503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說明：</w:t>
            </w:r>
          </w:p>
          <w:p w14:paraId="68FC6B7F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I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 xml:space="preserve">NNER JOIN </w:t>
            </w: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兩個資料表進行內部結合</w:t>
            </w:r>
          </w:p>
          <w:p w14:paraId="36B4C4F3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L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 xml:space="preserve">EFT JOIN </w:t>
            </w: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以左邊資料表為主，進行結合</w:t>
            </w:r>
          </w:p>
          <w:p w14:paraId="4FF461A3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R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 xml:space="preserve">IGHT JOIN </w:t>
            </w: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以右邊資料表為主，進行結合</w:t>
            </w:r>
          </w:p>
          <w:p w14:paraId="6D528F5E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O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>UTTER JOIN</w:t>
            </w:r>
          </w:p>
        </w:tc>
      </w:tr>
    </w:tbl>
    <w:p w14:paraId="6184EE5C" w14:textId="77777777" w:rsidR="00747E77" w:rsidRPr="00207E79" w:rsidRDefault="00747E77" w:rsidP="004C65B0">
      <w:pPr>
        <w:rPr>
          <w:rFonts w:ascii="標楷體" w:hAnsi="標楷體" w:cs="Times New Roman"/>
          <w:b/>
          <w:bCs/>
          <w:color w:val="000000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72FC9" w:rsidRPr="00207E79" w14:paraId="32DC450B" w14:textId="77777777" w:rsidTr="00772FC9">
        <w:tc>
          <w:tcPr>
            <w:tcW w:w="8296" w:type="dxa"/>
          </w:tcPr>
          <w:p w14:paraId="43B932BD" w14:textId="77777777" w:rsidR="00772FC9" w:rsidRPr="00207E79" w:rsidRDefault="00162833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0: </w:t>
            </w:r>
            <w:r w:rsidR="00F329B4" w:rsidRPr="00207E79">
              <w:rPr>
                <w:rFonts w:ascii="標楷體" w:hAnsi="標楷體" w:hint="eastAsia"/>
              </w:rPr>
              <w:t>查詢各個課</w:t>
            </w:r>
            <w:r w:rsidR="00A3211D" w:rsidRPr="00207E79">
              <w:rPr>
                <w:rFonts w:ascii="標楷體" w:hAnsi="標楷體" w:hint="eastAsia"/>
              </w:rPr>
              <w:t>程</w:t>
            </w:r>
            <w:r w:rsidR="00F329B4" w:rsidRPr="00207E79">
              <w:rPr>
                <w:rFonts w:ascii="標楷體" w:hAnsi="標楷體" w:hint="eastAsia"/>
              </w:rPr>
              <w:t>中的授課老師姓名</w:t>
            </w:r>
          </w:p>
        </w:tc>
      </w:tr>
      <w:tr w:rsidR="00772FC9" w:rsidRPr="00207E79" w14:paraId="54A06839" w14:textId="77777777" w:rsidTr="00772FC9">
        <w:tc>
          <w:tcPr>
            <w:tcW w:w="8296" w:type="dxa"/>
          </w:tcPr>
          <w:p w14:paraId="47517C4E" w14:textId="77777777" w:rsidR="008C2FCC" w:rsidRPr="005C743E" w:rsidRDefault="008C2FCC" w:rsidP="008C2FC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cName`, `tName`</w:t>
            </w:r>
          </w:p>
          <w:p w14:paraId="1C1A96DA" w14:textId="77777777" w:rsidR="008C2FCC" w:rsidRPr="005C743E" w:rsidRDefault="008C2FCC" w:rsidP="008C2FC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courses` INNER JOIN `teachers`</w:t>
            </w:r>
          </w:p>
          <w:p w14:paraId="4319ECDB" w14:textId="77777777" w:rsidR="00772FC9" w:rsidRPr="00207E79" w:rsidRDefault="008C2FCC" w:rsidP="008C2FCC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ON `courses`.`tId` = `teachers`.`tId`</w:t>
            </w:r>
          </w:p>
        </w:tc>
      </w:tr>
    </w:tbl>
    <w:p w14:paraId="28CB244E" w14:textId="77777777" w:rsidR="00110DF9" w:rsidRPr="00207E79" w:rsidRDefault="00110DF9" w:rsidP="004C65B0">
      <w:pPr>
        <w:rPr>
          <w:rFonts w:ascii="標楷體" w:hAnsi="標楷體"/>
        </w:rPr>
      </w:pPr>
    </w:p>
    <w:p w14:paraId="143C96C3" w14:textId="77777777" w:rsidR="00110DF9" w:rsidRPr="00207E79" w:rsidRDefault="009C0CC3" w:rsidP="009C0CC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4DF24E3" wp14:editId="4F96D71B">
            <wp:extent cx="1305107" cy="1076475"/>
            <wp:effectExtent l="19050" t="19050" r="28575" b="28575"/>
            <wp:docPr id="260" name="圖片 2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6"/>
                    <a:stretch>
                      <a:fillRect/>
                    </a:stretch>
                  </pic:blipFill>
                  <pic:spPr>
                    <a:xfrm>
                      <a:off x="0" y="0"/>
                      <a:ext cx="1305107" cy="10764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7062D2" w14:textId="77777777" w:rsidR="009C0CC3" w:rsidRPr="00207E79" w:rsidRDefault="009C0CC3" w:rsidP="009C0CC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0</w:t>
      </w:r>
      <w:r w:rsidRPr="00207E79">
        <w:rPr>
          <w:rFonts w:ascii="標楷體" w:hAnsi="標楷體" w:hint="eastAsia"/>
        </w:rPr>
        <w:t>執行結果</w:t>
      </w:r>
    </w:p>
    <w:p w14:paraId="4B83768E" w14:textId="24A3B41D" w:rsidR="00D02F36" w:rsidRPr="00207E79" w:rsidRDefault="00D02F36" w:rsidP="00D02F36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02F36" w:rsidRPr="00207E79" w14:paraId="6A3A64B5" w14:textId="77777777" w:rsidTr="00BD6A23">
        <w:tc>
          <w:tcPr>
            <w:tcW w:w="8296" w:type="dxa"/>
          </w:tcPr>
          <w:p w14:paraId="0D6802A6" w14:textId="6FAE66DC" w:rsidR="00D02F36" w:rsidRPr="00207E79" w:rsidRDefault="00D02F36" w:rsidP="00BD6A23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1: </w:t>
            </w:r>
            <w:r w:rsidRPr="00207E79">
              <w:rPr>
                <w:rFonts w:ascii="標楷體" w:hAnsi="標楷體" w:hint="eastAsia"/>
              </w:rPr>
              <w:t>列出所有擁有成績的學生姓名</w:t>
            </w:r>
            <w:r w:rsidR="00FA5976">
              <w:rPr>
                <w:rFonts w:ascii="標楷體" w:hAnsi="標楷體" w:hint="eastAsia"/>
              </w:rPr>
              <w:t>、</w:t>
            </w:r>
            <w:r w:rsidRPr="00207E79">
              <w:rPr>
                <w:rFonts w:ascii="標楷體" w:hAnsi="標楷體" w:hint="eastAsia"/>
              </w:rPr>
              <w:t>課程名稱</w:t>
            </w:r>
            <w:r w:rsidR="00FA5976">
              <w:rPr>
                <w:rFonts w:ascii="標楷體" w:hAnsi="標楷體" w:hint="eastAsia"/>
              </w:rPr>
              <w:t>與分數</w:t>
            </w:r>
          </w:p>
        </w:tc>
      </w:tr>
      <w:tr w:rsidR="00D02F36" w:rsidRPr="00207E79" w14:paraId="3375F948" w14:textId="77777777" w:rsidTr="00BD6A23">
        <w:tc>
          <w:tcPr>
            <w:tcW w:w="8296" w:type="dxa"/>
          </w:tcPr>
          <w:p w14:paraId="5D365BC1" w14:textId="77777777" w:rsidR="00D02F36" w:rsidRPr="005C743E" w:rsidRDefault="00D02F36" w:rsidP="00BD6A23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`sName`, `cName`, `score` </w:t>
            </w:r>
          </w:p>
          <w:p w14:paraId="096AD974" w14:textId="77777777" w:rsidR="00D02F36" w:rsidRPr="005C743E" w:rsidRDefault="00D02F36" w:rsidP="00BD6A23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FROM `scores` </w:t>
            </w:r>
          </w:p>
          <w:p w14:paraId="6324DE8D" w14:textId="3033063B" w:rsidR="00D02F36" w:rsidRPr="005C743E" w:rsidRDefault="002C0BEE" w:rsidP="00BD6A23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FF0000"/>
              </w:rPr>
              <w:t>INNER</w:t>
            </w:r>
            <w:r w:rsidR="00D02F36" w:rsidRPr="005525DD">
              <w:rPr>
                <w:rFonts w:ascii="Consolas" w:hAnsi="Consolas"/>
                <w:color w:val="FF0000"/>
              </w:rPr>
              <w:t xml:space="preserve"> JOIN</w:t>
            </w:r>
            <w:r w:rsidR="00D02F36" w:rsidRPr="005C743E">
              <w:rPr>
                <w:rFonts w:ascii="Consolas" w:hAnsi="Consolas"/>
              </w:rPr>
              <w:t xml:space="preserve"> `students`</w:t>
            </w:r>
          </w:p>
          <w:p w14:paraId="187AB5E5" w14:textId="77777777" w:rsidR="00D02F36" w:rsidRPr="005C743E" w:rsidRDefault="00D02F36" w:rsidP="00BD6A23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ON `scores`.`sId` = `students`.`sId`</w:t>
            </w:r>
          </w:p>
          <w:p w14:paraId="36A0D088" w14:textId="44B56AD5" w:rsidR="00D02F36" w:rsidRPr="005C743E" w:rsidRDefault="002C0BEE" w:rsidP="00BD6A23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FF0000"/>
              </w:rPr>
              <w:t>INNER</w:t>
            </w:r>
            <w:r w:rsidR="00D02F36" w:rsidRPr="005525DD">
              <w:rPr>
                <w:rFonts w:ascii="Consolas" w:hAnsi="Consolas"/>
                <w:color w:val="FF0000"/>
              </w:rPr>
              <w:t xml:space="preserve"> JOIN</w:t>
            </w:r>
            <w:r w:rsidR="00D02F36" w:rsidRPr="005C743E">
              <w:rPr>
                <w:rFonts w:ascii="Consolas" w:hAnsi="Consolas"/>
              </w:rPr>
              <w:t xml:space="preserve"> `courses`</w:t>
            </w:r>
          </w:p>
          <w:p w14:paraId="526CD00A" w14:textId="77777777" w:rsidR="00D02F36" w:rsidRPr="00207E79" w:rsidRDefault="00D02F36" w:rsidP="00BD6A23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ON `scores`.`cId` = `courses`.`cId`</w:t>
            </w:r>
          </w:p>
        </w:tc>
      </w:tr>
    </w:tbl>
    <w:p w14:paraId="4FE91D57" w14:textId="77777777" w:rsidR="00D02F36" w:rsidRPr="00207E79" w:rsidRDefault="00D02F36" w:rsidP="00D02F36">
      <w:pPr>
        <w:rPr>
          <w:rFonts w:ascii="標楷體" w:hAnsi="標楷體"/>
        </w:rPr>
      </w:pPr>
    </w:p>
    <w:p w14:paraId="3D1778CF" w14:textId="31350E05" w:rsidR="00D02F36" w:rsidRPr="00207E79" w:rsidRDefault="00FA5976" w:rsidP="00D02F36">
      <w:pPr>
        <w:jc w:val="center"/>
        <w:rPr>
          <w:rFonts w:ascii="標楷體" w:hAnsi="標楷體"/>
        </w:rPr>
      </w:pPr>
      <w:r w:rsidRPr="00FA5976">
        <w:rPr>
          <w:rFonts w:ascii="標楷體" w:hAnsi="標楷體"/>
        </w:rPr>
        <w:drawing>
          <wp:inline distT="0" distB="0" distL="0" distR="0" wp14:anchorId="5B6793A2" wp14:editId="2D09095B">
            <wp:extent cx="5274310" cy="1603375"/>
            <wp:effectExtent l="19050" t="19050" r="21590" b="15875"/>
            <wp:docPr id="64" name="圖片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033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B91C57" w14:textId="56A732CC" w:rsidR="00323EE7" w:rsidRDefault="00D02F36" w:rsidP="007F373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(圖</w:t>
      </w:r>
      <w:r w:rsidRPr="00207E79">
        <w:rPr>
          <w:rFonts w:ascii="標楷體" w:hAnsi="標楷體"/>
        </w:rPr>
        <w:t>) M1</w:t>
      </w:r>
      <w:r w:rsidRPr="00207E79">
        <w:rPr>
          <w:rFonts w:ascii="標楷體" w:hAnsi="標楷體" w:hint="eastAsia"/>
        </w:rPr>
        <w:t>執行結果</w:t>
      </w:r>
    </w:p>
    <w:p w14:paraId="4AF98AC6" w14:textId="77777777" w:rsidR="005525DD" w:rsidRDefault="005525DD" w:rsidP="00FD26F4">
      <w:pPr>
        <w:rPr>
          <w:rFonts w:ascii="標楷體" w:hAnsi="標楷體"/>
        </w:rPr>
      </w:pPr>
    </w:p>
    <w:p w14:paraId="0AAA1F4F" w14:textId="0E64C9EF" w:rsidR="00FD26F4" w:rsidRDefault="00FD26F4" w:rsidP="00FD26F4">
      <w:pPr>
        <w:rPr>
          <w:rFonts w:ascii="標楷體" w:hAnsi="標楷體"/>
        </w:rPr>
      </w:pPr>
      <w:r>
        <w:rPr>
          <w:rFonts w:ascii="標楷體" w:hAnsi="標楷體" w:hint="eastAsia"/>
        </w:rPr>
        <w:t xml:space="preserve">接下來，請新增 </w:t>
      </w:r>
      <w:r>
        <w:rPr>
          <w:rFonts w:ascii="標楷體" w:hAnsi="標楷體"/>
        </w:rPr>
        <w:t xml:space="preserve">company </w:t>
      </w:r>
      <w:r>
        <w:rPr>
          <w:rFonts w:ascii="標楷體" w:hAnsi="標楷體" w:hint="eastAsia"/>
        </w:rPr>
        <w:t xml:space="preserve">資料庫，並匯入 </w:t>
      </w:r>
      <w:r>
        <w:rPr>
          <w:rFonts w:ascii="標楷體" w:hAnsi="標楷體"/>
        </w:rPr>
        <w:t>company.sql</w:t>
      </w:r>
      <w:r>
        <w:rPr>
          <w:rFonts w:ascii="標楷體" w:hAnsi="標楷體" w:hint="eastAsia"/>
        </w:rPr>
        <w:t>。</w:t>
      </w:r>
    </w:p>
    <w:p w14:paraId="4BA38DDF" w14:textId="23492E7A" w:rsidR="00525D66" w:rsidRDefault="00525D66" w:rsidP="00FD26F4">
      <w:pPr>
        <w:rPr>
          <w:rFonts w:ascii="標楷體" w:hAnsi="標楷體"/>
        </w:rPr>
      </w:pPr>
    </w:p>
    <w:p w14:paraId="4988B312" w14:textId="6602C25E" w:rsidR="00525D66" w:rsidRDefault="00525D66" w:rsidP="00525D66">
      <w:pPr>
        <w:jc w:val="center"/>
        <w:rPr>
          <w:rFonts w:ascii="標楷體" w:hAnsi="標楷體"/>
        </w:rPr>
      </w:pPr>
      <w:r w:rsidRPr="00525D66">
        <w:rPr>
          <w:rFonts w:ascii="標楷體" w:hAnsi="標楷體"/>
        </w:rPr>
        <w:drawing>
          <wp:inline distT="0" distB="0" distL="0" distR="0" wp14:anchorId="1DA3588D" wp14:editId="66CB3552">
            <wp:extent cx="3027680" cy="856615"/>
            <wp:effectExtent l="19050" t="19050" r="20320" b="19685"/>
            <wp:docPr id="214" name="圖片 2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8"/>
                    <a:stretch>
                      <a:fillRect/>
                    </a:stretch>
                  </pic:blipFill>
                  <pic:spPr>
                    <a:xfrm>
                      <a:off x="0" y="0"/>
                      <a:ext cx="3046346" cy="8618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E780FE" w14:textId="4BF1CD9E" w:rsidR="00525D66" w:rsidRDefault="00525D66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新增 </w:t>
      </w:r>
      <w:r>
        <w:rPr>
          <w:rFonts w:ascii="標楷體" w:hAnsi="標楷體"/>
        </w:rPr>
        <w:t xml:space="preserve">company </w:t>
      </w:r>
      <w:r>
        <w:rPr>
          <w:rFonts w:ascii="標楷體" w:hAnsi="標楷體" w:hint="eastAsia"/>
        </w:rPr>
        <w:t>資料庫</w:t>
      </w:r>
    </w:p>
    <w:p w14:paraId="166A08EF" w14:textId="7CE566D4" w:rsidR="00525D66" w:rsidRDefault="00525D66" w:rsidP="00525D66">
      <w:pPr>
        <w:jc w:val="center"/>
        <w:rPr>
          <w:rFonts w:ascii="標楷體" w:hAnsi="標楷體"/>
        </w:rPr>
      </w:pPr>
    </w:p>
    <w:p w14:paraId="07A6C117" w14:textId="1AE4A1C8" w:rsidR="00525D66" w:rsidRDefault="00525D66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drawing>
          <wp:inline distT="0" distB="0" distL="0" distR="0" wp14:anchorId="7C9784A1" wp14:editId="475816C7">
            <wp:extent cx="1061720" cy="633136"/>
            <wp:effectExtent l="19050" t="19050" r="24130" b="14605"/>
            <wp:docPr id="215" name="圖片 2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9124" cy="63755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1F34D2" w14:textId="196EA3B1" w:rsidR="00525D66" w:rsidRDefault="00525D66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點選</w:t>
      </w:r>
      <w:r w:rsidR="002A1181">
        <w:rPr>
          <w:rFonts w:ascii="標楷體" w:hAnsi="標楷體" w:hint="eastAsia"/>
        </w:rPr>
        <w:t xml:space="preserve">左側的 </w:t>
      </w:r>
      <w:r w:rsidR="002A1181">
        <w:rPr>
          <w:rFonts w:ascii="標楷體" w:hAnsi="標楷體"/>
        </w:rPr>
        <w:t xml:space="preserve">company </w:t>
      </w:r>
      <w:r w:rsidR="002A1181">
        <w:rPr>
          <w:rFonts w:ascii="標楷體" w:hAnsi="標楷體" w:hint="eastAsia"/>
        </w:rPr>
        <w:t>資料庫</w:t>
      </w:r>
    </w:p>
    <w:p w14:paraId="448A7725" w14:textId="0F09A8FA" w:rsidR="002A1181" w:rsidRDefault="002A1181" w:rsidP="00525D66">
      <w:pPr>
        <w:jc w:val="center"/>
        <w:rPr>
          <w:rFonts w:ascii="標楷體" w:hAnsi="標楷體"/>
        </w:rPr>
      </w:pPr>
    </w:p>
    <w:p w14:paraId="00A42CD5" w14:textId="20FEDB7B" w:rsidR="002A1181" w:rsidRDefault="002A1181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drawing>
          <wp:inline distT="0" distB="0" distL="0" distR="0" wp14:anchorId="2F49D5D2" wp14:editId="36A2DCD6">
            <wp:extent cx="5273040" cy="670560"/>
            <wp:effectExtent l="19050" t="19050" r="22860" b="15240"/>
            <wp:docPr id="228" name="圖片 2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040" cy="6705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36BA13" w14:textId="24E66074" w:rsidR="002A1181" w:rsidRDefault="002A1181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按下匯入</w:t>
      </w:r>
    </w:p>
    <w:p w14:paraId="350EFDDC" w14:textId="1B2DB1D9" w:rsidR="002A1181" w:rsidRDefault="002A1181" w:rsidP="00525D66">
      <w:pPr>
        <w:jc w:val="center"/>
        <w:rPr>
          <w:rFonts w:ascii="標楷體" w:hAnsi="標楷體"/>
        </w:rPr>
      </w:pPr>
    </w:p>
    <w:p w14:paraId="430C8BE7" w14:textId="540124C3" w:rsidR="002A1181" w:rsidRDefault="002A1181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drawing>
          <wp:inline distT="0" distB="0" distL="0" distR="0" wp14:anchorId="766E0CEB" wp14:editId="5075D88B">
            <wp:extent cx="4465320" cy="2423160"/>
            <wp:effectExtent l="19050" t="19050" r="11430" b="15240"/>
            <wp:docPr id="232" name="圖片 2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5320" cy="24231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EC25A1" w14:textId="19704BCE" w:rsidR="002A1181" w:rsidRDefault="002A1181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選擇 </w:t>
      </w:r>
      <w:r>
        <w:rPr>
          <w:rFonts w:ascii="標楷體" w:hAnsi="標楷體"/>
        </w:rPr>
        <w:t xml:space="preserve">company.sql </w:t>
      </w:r>
      <w:r>
        <w:rPr>
          <w:rFonts w:ascii="標楷體" w:hAnsi="標楷體" w:hint="eastAsia"/>
        </w:rPr>
        <w:t>檔案，按下執行</w:t>
      </w:r>
    </w:p>
    <w:p w14:paraId="0418CB52" w14:textId="463CC615" w:rsidR="002A1181" w:rsidRDefault="002A1181" w:rsidP="00525D66">
      <w:pPr>
        <w:jc w:val="center"/>
        <w:rPr>
          <w:rFonts w:ascii="標楷體" w:hAnsi="標楷體"/>
        </w:rPr>
      </w:pPr>
    </w:p>
    <w:p w14:paraId="2487DD6F" w14:textId="5D3348ED" w:rsidR="002A1181" w:rsidRDefault="002A1181" w:rsidP="00525D66">
      <w:pPr>
        <w:jc w:val="center"/>
        <w:rPr>
          <w:rFonts w:ascii="標楷體" w:hAnsi="標楷體"/>
        </w:rPr>
      </w:pPr>
      <w:r w:rsidRPr="002A1181">
        <w:rPr>
          <w:rFonts w:ascii="標楷體" w:hAnsi="標楷體"/>
        </w:rPr>
        <w:lastRenderedPageBreak/>
        <w:drawing>
          <wp:inline distT="0" distB="0" distL="0" distR="0" wp14:anchorId="45E79A88" wp14:editId="63D0D2C9">
            <wp:extent cx="1876687" cy="2133898"/>
            <wp:effectExtent l="19050" t="19050" r="28575" b="19050"/>
            <wp:docPr id="233" name="圖片 2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2"/>
                    <a:stretch>
                      <a:fillRect/>
                    </a:stretch>
                  </pic:blipFill>
                  <pic:spPr>
                    <a:xfrm>
                      <a:off x="0" y="0"/>
                      <a:ext cx="1876687" cy="21338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7D9FB6" w14:textId="5F481D7E" w:rsidR="00525D66" w:rsidRPr="00207E79" w:rsidRDefault="002A1181" w:rsidP="00972B61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原先空的 </w:t>
      </w:r>
      <w:r>
        <w:rPr>
          <w:rFonts w:ascii="標楷體" w:hAnsi="標楷體"/>
        </w:rPr>
        <w:t xml:space="preserve">company </w:t>
      </w:r>
      <w:r>
        <w:rPr>
          <w:rFonts w:ascii="標楷體" w:hAnsi="標楷體" w:hint="eastAsia"/>
        </w:rPr>
        <w:t>資料庫，會多出幾個資料表</w:t>
      </w:r>
    </w:p>
    <w:p w14:paraId="32E79DF8" w14:textId="77777777" w:rsidR="00ED5A30" w:rsidRPr="00207E79" w:rsidRDefault="00ED5A30" w:rsidP="00ED5A30">
      <w:pPr>
        <w:widowControl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263509D" wp14:editId="771881A8">
            <wp:extent cx="5230333" cy="6503213"/>
            <wp:effectExtent l="0" t="0" r="8890" b="0"/>
            <wp:docPr id="266" name="圖片 2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8" name="未命名-1.jpg"/>
                    <pic:cNvPicPr/>
                  </pic:nvPicPr>
                  <pic:blipFill rotWithShape="1">
                    <a:blip r:embed="rId1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21" t="5197" r="3724" b="13712"/>
                    <a:stretch/>
                  </pic:blipFill>
                  <pic:spPr bwMode="auto">
                    <a:xfrm>
                      <a:off x="0" y="0"/>
                      <a:ext cx="5237570" cy="65122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207E79">
        <w:rPr>
          <w:rFonts w:ascii="標楷體" w:hAnsi="標楷體"/>
        </w:rPr>
        <w:br w:type="page"/>
      </w:r>
    </w:p>
    <w:p w14:paraId="1A7C1CAF" w14:textId="77777777" w:rsidR="00ED5A30" w:rsidRPr="00207E79" w:rsidRDefault="00ED5A30" w:rsidP="00ED5A30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D5A30" w:rsidRPr="00207E79" w14:paraId="11C93F04" w14:textId="77777777" w:rsidTr="004C2AFC">
        <w:tc>
          <w:tcPr>
            <w:tcW w:w="8296" w:type="dxa"/>
          </w:tcPr>
          <w:p w14:paraId="26652856" w14:textId="44102555" w:rsidR="00ED5A30" w:rsidRPr="00207E79" w:rsidRDefault="00ED5A30" w:rsidP="004C2AFC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Q</w:t>
            </w:r>
            <w:r w:rsidRPr="00207E79">
              <w:rPr>
                <w:rFonts w:ascii="標楷體" w:hAnsi="標楷體"/>
              </w:rPr>
              <w:t xml:space="preserve">1: </w:t>
            </w:r>
            <w:r w:rsidR="002254D5" w:rsidRPr="00207E79">
              <w:rPr>
                <w:rFonts w:ascii="標楷體" w:hAnsi="標楷體" w:hint="eastAsia"/>
              </w:rPr>
              <w:t>找出</w:t>
            </w:r>
            <w:r w:rsidRPr="00207E79">
              <w:rPr>
                <w:rFonts w:ascii="標楷體" w:hAnsi="標楷體" w:hint="eastAsia"/>
              </w:rPr>
              <w:t xml:space="preserve">在 </w:t>
            </w:r>
            <w:r w:rsidRPr="00207E79">
              <w:rPr>
                <w:rFonts w:ascii="標楷體" w:hAnsi="標楷體"/>
              </w:rPr>
              <w:t xml:space="preserve">Research </w:t>
            </w:r>
            <w:r w:rsidRPr="00207E79">
              <w:rPr>
                <w:rFonts w:ascii="標楷體" w:hAnsi="標楷體" w:hint="eastAsia"/>
              </w:rPr>
              <w:t>部門工作的所有員工姓名與住址</w:t>
            </w:r>
          </w:p>
        </w:tc>
      </w:tr>
      <w:tr w:rsidR="00ED5A30" w:rsidRPr="00207E79" w14:paraId="2CAD0308" w14:textId="77777777" w:rsidTr="004C2AFC">
        <w:tc>
          <w:tcPr>
            <w:tcW w:w="8296" w:type="dxa"/>
          </w:tcPr>
          <w:p w14:paraId="3EDF450E" w14:textId="77777777" w:rsidR="00902923" w:rsidRPr="005C743E" w:rsidRDefault="00902923" w:rsidP="00902923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SELECT</w:t>
            </w:r>
            <w:r w:rsidRPr="005C743E">
              <w:rPr>
                <w:rFonts w:ascii="Consolas" w:hAnsi="Consolas"/>
              </w:rPr>
              <w:t xml:space="preserve"> `employee`.`Fname`, `employee`.`Lname`, `employee`.`Address`</w:t>
            </w:r>
          </w:p>
          <w:p w14:paraId="1668FA30" w14:textId="77777777" w:rsidR="00902923" w:rsidRPr="005C743E" w:rsidRDefault="00902923" w:rsidP="00902923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FROM</w:t>
            </w:r>
            <w:r w:rsidRPr="005C743E">
              <w:rPr>
                <w:rFonts w:ascii="Consolas" w:hAnsi="Consolas"/>
              </w:rPr>
              <w:t xml:space="preserve"> `employee` </w:t>
            </w:r>
            <w:r w:rsidRPr="00D15338">
              <w:rPr>
                <w:rFonts w:ascii="Consolas" w:hAnsi="Consolas"/>
                <w:color w:val="00B0F0"/>
              </w:rPr>
              <w:t>INNER JOIN</w:t>
            </w:r>
            <w:r w:rsidRPr="005C743E">
              <w:rPr>
                <w:rFonts w:ascii="Consolas" w:hAnsi="Consolas"/>
              </w:rPr>
              <w:t xml:space="preserve"> `department`</w:t>
            </w:r>
          </w:p>
          <w:p w14:paraId="5452BD95" w14:textId="77777777" w:rsidR="00902923" w:rsidRPr="005C743E" w:rsidRDefault="00902923" w:rsidP="00902923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ON</w:t>
            </w:r>
            <w:r w:rsidRPr="005C743E">
              <w:rPr>
                <w:rFonts w:ascii="Consolas" w:hAnsi="Consolas"/>
              </w:rPr>
              <w:t xml:space="preserve"> `employee`.`Dno` = `department`.`Dnumber`</w:t>
            </w:r>
          </w:p>
          <w:p w14:paraId="4E3D9C96" w14:textId="053FD52C" w:rsidR="00902923" w:rsidRPr="00207E79" w:rsidRDefault="00902923" w:rsidP="00902923">
            <w:pPr>
              <w:rPr>
                <w:rFonts w:ascii="標楷體" w:hAnsi="標楷體"/>
              </w:rPr>
            </w:pPr>
            <w:r w:rsidRPr="00B0633C">
              <w:rPr>
                <w:rFonts w:ascii="Consolas" w:hAnsi="Consolas"/>
                <w:color w:val="FF0000"/>
              </w:rPr>
              <w:t>WHERE</w:t>
            </w:r>
            <w:r w:rsidRPr="005C743E">
              <w:rPr>
                <w:rFonts w:ascii="Consolas" w:hAnsi="Consolas"/>
              </w:rPr>
              <w:t xml:space="preserve"> `department`.`Dname` = 'Research'</w:t>
            </w:r>
          </w:p>
        </w:tc>
      </w:tr>
    </w:tbl>
    <w:p w14:paraId="0D3A74AE" w14:textId="77777777" w:rsidR="00ED5A30" w:rsidRPr="00207E79" w:rsidRDefault="00ED5A30" w:rsidP="00ED5A30">
      <w:pPr>
        <w:rPr>
          <w:rFonts w:ascii="標楷體" w:hAnsi="標楷體"/>
        </w:rPr>
      </w:pPr>
    </w:p>
    <w:p w14:paraId="169AEC90" w14:textId="77777777" w:rsidR="00ED5A30" w:rsidRPr="00207E79" w:rsidRDefault="00ED5A30" w:rsidP="00ED5A30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DA97800" wp14:editId="396D45C8">
            <wp:extent cx="2691993" cy="992639"/>
            <wp:effectExtent l="19050" t="19050" r="13335" b="17145"/>
            <wp:docPr id="269" name="圖片 2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4"/>
                    <a:stretch>
                      <a:fillRect/>
                    </a:stretch>
                  </pic:blipFill>
                  <pic:spPr>
                    <a:xfrm>
                      <a:off x="0" y="0"/>
                      <a:ext cx="2711473" cy="9998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721060" w14:textId="77777777" w:rsidR="00ED5A30" w:rsidRPr="00207E79" w:rsidRDefault="00ED5A30" w:rsidP="00ED5A30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</w:t>
      </w:r>
      <w:r w:rsidRPr="00207E79">
        <w:rPr>
          <w:rFonts w:ascii="標楷體" w:hAnsi="標楷體" w:cs="新細明體" w:hint="eastAsia"/>
        </w:rPr>
        <w:t>圖</w:t>
      </w:r>
      <w:r w:rsidRPr="00207E79">
        <w:rPr>
          <w:rFonts w:ascii="標楷體" w:hAnsi="標楷體"/>
        </w:rPr>
        <w:t>) Q1</w:t>
      </w:r>
      <w:r w:rsidRPr="00207E79">
        <w:rPr>
          <w:rFonts w:ascii="標楷體" w:hAnsi="標楷體" w:hint="eastAsia"/>
        </w:rPr>
        <w:t>執行結果</w:t>
      </w:r>
    </w:p>
    <w:p w14:paraId="42EB1854" w14:textId="77777777" w:rsidR="00ED5A30" w:rsidRPr="00207E79" w:rsidRDefault="00ED5A30" w:rsidP="00ED5A30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D5A30" w:rsidRPr="00207E79" w14:paraId="3CEFC09C" w14:textId="77777777" w:rsidTr="004C2AFC">
        <w:tc>
          <w:tcPr>
            <w:tcW w:w="8296" w:type="dxa"/>
          </w:tcPr>
          <w:p w14:paraId="5011261B" w14:textId="77777777" w:rsidR="00ED5A30" w:rsidRPr="00207E79" w:rsidRDefault="00ED5A30" w:rsidP="004C2AFC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Q</w:t>
            </w:r>
            <w:r w:rsidRPr="00207E79">
              <w:rPr>
                <w:rFonts w:ascii="標楷體" w:hAnsi="標楷體"/>
              </w:rPr>
              <w:t xml:space="preserve">2: </w:t>
            </w:r>
            <w:r w:rsidRPr="00207E79">
              <w:rPr>
                <w:rFonts w:ascii="標楷體" w:hAnsi="標楷體" w:hint="eastAsia"/>
              </w:rPr>
              <w:t xml:space="preserve">列出所有位在 </w:t>
            </w:r>
            <w:r w:rsidRPr="00207E79">
              <w:rPr>
                <w:rFonts w:ascii="標楷體" w:hAnsi="標楷體"/>
              </w:rPr>
              <w:t xml:space="preserve">Stafford </w:t>
            </w:r>
            <w:r w:rsidRPr="00207E79">
              <w:rPr>
                <w:rFonts w:ascii="標楷體" w:hAnsi="標楷體" w:hint="eastAsia"/>
              </w:rPr>
              <w:t>地點的計畫，其計畫編號、部門編號，以及部門經理的姓氏、住址和生日</w:t>
            </w:r>
          </w:p>
        </w:tc>
      </w:tr>
      <w:tr w:rsidR="00ED5A30" w:rsidRPr="00207E79" w14:paraId="19BCB812" w14:textId="77777777" w:rsidTr="004C2AFC">
        <w:tc>
          <w:tcPr>
            <w:tcW w:w="8296" w:type="dxa"/>
          </w:tcPr>
          <w:p w14:paraId="3A9AD834" w14:textId="77777777" w:rsidR="00EE4835" w:rsidRPr="005C743E" w:rsidRDefault="00EE4835" w:rsidP="00EE4835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SELECT</w:t>
            </w:r>
            <w:r w:rsidRPr="005C743E">
              <w:rPr>
                <w:rFonts w:ascii="Consolas" w:hAnsi="Consolas"/>
              </w:rPr>
              <w:t xml:space="preserve"> `project`.`Pnumber`, `project`.`Dnum`, `employee`.`Lname`, `employee`.`Address`, `employee`.`Bdate`</w:t>
            </w:r>
          </w:p>
          <w:p w14:paraId="21DEE432" w14:textId="77777777" w:rsidR="009219C5" w:rsidRPr="005C743E" w:rsidRDefault="00EE4835" w:rsidP="00EE4835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FROM</w:t>
            </w:r>
            <w:r w:rsidRPr="005C743E">
              <w:rPr>
                <w:rFonts w:ascii="Consolas" w:hAnsi="Consolas"/>
              </w:rPr>
              <w:t xml:space="preserve"> `project` </w:t>
            </w:r>
          </w:p>
          <w:p w14:paraId="616528DE" w14:textId="564B4D3C" w:rsidR="00EE4835" w:rsidRPr="005C743E" w:rsidRDefault="00EE4835" w:rsidP="00EE4835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INNER JOIN</w:t>
            </w:r>
            <w:r w:rsidRPr="005C743E">
              <w:rPr>
                <w:rFonts w:ascii="Consolas" w:hAnsi="Consolas"/>
              </w:rPr>
              <w:t xml:space="preserve"> `department`</w:t>
            </w:r>
          </w:p>
          <w:p w14:paraId="00DDAEA9" w14:textId="77777777" w:rsidR="00EE4835" w:rsidRPr="005C743E" w:rsidRDefault="00EE4835" w:rsidP="00EE4835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ON</w:t>
            </w:r>
            <w:r w:rsidRPr="005C743E">
              <w:rPr>
                <w:rFonts w:ascii="Consolas" w:hAnsi="Consolas"/>
              </w:rPr>
              <w:t xml:space="preserve"> `project`.`Dnum` = `department`.`Dnumber`</w:t>
            </w:r>
          </w:p>
          <w:p w14:paraId="53822CFC" w14:textId="77777777" w:rsidR="00EE4835" w:rsidRPr="005C743E" w:rsidRDefault="00EE4835" w:rsidP="00EE4835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INNER JOIN</w:t>
            </w:r>
            <w:r w:rsidRPr="005C743E">
              <w:rPr>
                <w:rFonts w:ascii="Consolas" w:hAnsi="Consolas"/>
              </w:rPr>
              <w:t xml:space="preserve"> `employee`</w:t>
            </w:r>
          </w:p>
          <w:p w14:paraId="4404A41A" w14:textId="77777777" w:rsidR="00EE4835" w:rsidRPr="005C743E" w:rsidRDefault="00EE4835" w:rsidP="00EE4835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ON</w:t>
            </w:r>
            <w:r w:rsidRPr="005C743E">
              <w:rPr>
                <w:rFonts w:ascii="Consolas" w:hAnsi="Consolas"/>
              </w:rPr>
              <w:t xml:space="preserve"> `department`.`Mgr_ssn` = `employee`.`Ssn`</w:t>
            </w:r>
          </w:p>
          <w:p w14:paraId="7D25445E" w14:textId="7FB6AE2F" w:rsidR="00EE4835" w:rsidRPr="00207E79" w:rsidRDefault="00752846" w:rsidP="00EE4835">
            <w:pPr>
              <w:rPr>
                <w:rFonts w:ascii="標楷體" w:hAnsi="標楷體"/>
              </w:rPr>
            </w:pPr>
            <w:r w:rsidRPr="00B0633C">
              <w:rPr>
                <w:rFonts w:ascii="Consolas" w:hAnsi="Consolas"/>
                <w:color w:val="FF0000"/>
              </w:rPr>
              <w:t>WHERE</w:t>
            </w:r>
            <w:r>
              <w:rPr>
                <w:rFonts w:ascii="Consolas" w:hAnsi="Consolas"/>
              </w:rPr>
              <w:t xml:space="preserve"> </w:t>
            </w:r>
            <w:r w:rsidR="00EE4835" w:rsidRPr="005C743E">
              <w:rPr>
                <w:rFonts w:ascii="Consolas" w:hAnsi="Consolas"/>
              </w:rPr>
              <w:t>`project`.`Plocation` = 'Stafford'</w:t>
            </w:r>
          </w:p>
        </w:tc>
      </w:tr>
    </w:tbl>
    <w:p w14:paraId="0C7FD217" w14:textId="77777777" w:rsidR="00ED5A30" w:rsidRPr="00207E79" w:rsidRDefault="00ED5A30" w:rsidP="00ED5A30">
      <w:pPr>
        <w:rPr>
          <w:rFonts w:ascii="標楷體" w:hAnsi="標楷體"/>
        </w:rPr>
      </w:pPr>
    </w:p>
    <w:p w14:paraId="1EAB77ED" w14:textId="77777777" w:rsidR="00ED5A30" w:rsidRPr="00207E79" w:rsidRDefault="00ED5A30" w:rsidP="00ED5A30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301AE2D2" wp14:editId="127C71FA">
            <wp:extent cx="3467405" cy="583606"/>
            <wp:effectExtent l="19050" t="19050" r="19050" b="26035"/>
            <wp:docPr id="270" name="圖片 2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5"/>
                    <a:stretch>
                      <a:fillRect/>
                    </a:stretch>
                  </pic:blipFill>
                  <pic:spPr>
                    <a:xfrm>
                      <a:off x="0" y="0"/>
                      <a:ext cx="3504792" cy="58989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248216" w14:textId="77777777" w:rsidR="00ED5A30" w:rsidRPr="00207E79" w:rsidRDefault="00ED5A30" w:rsidP="00ED5A30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</w:t>
      </w:r>
      <w:r w:rsidRPr="00207E79">
        <w:rPr>
          <w:rFonts w:ascii="標楷體" w:hAnsi="標楷體" w:cs="新細明體" w:hint="eastAsia"/>
        </w:rPr>
        <w:t>圖</w:t>
      </w:r>
      <w:r w:rsidRPr="00207E79">
        <w:rPr>
          <w:rFonts w:ascii="標楷體" w:hAnsi="標楷體"/>
        </w:rPr>
        <w:t>) Q2</w:t>
      </w:r>
      <w:r w:rsidRPr="00207E79">
        <w:rPr>
          <w:rFonts w:ascii="標楷體" w:hAnsi="標楷體" w:hint="eastAsia"/>
        </w:rPr>
        <w:t>執行結果</w:t>
      </w:r>
    </w:p>
    <w:p w14:paraId="13FA47DA" w14:textId="77777777" w:rsidR="00ED5A30" w:rsidRPr="00207E79" w:rsidRDefault="00ED5A30" w:rsidP="00ED5A30">
      <w:pPr>
        <w:rPr>
          <w:rFonts w:ascii="標楷體" w:hAnsi="標楷體" w:cs="新細明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D5A30" w:rsidRPr="00207E79" w14:paraId="2620960C" w14:textId="77777777" w:rsidTr="004C2AFC">
        <w:tc>
          <w:tcPr>
            <w:tcW w:w="8296" w:type="dxa"/>
          </w:tcPr>
          <w:p w14:paraId="03A32DCC" w14:textId="3007B679" w:rsidR="00ED5A30" w:rsidRPr="00207E79" w:rsidRDefault="00ED5A30" w:rsidP="004C2AFC">
            <w:pPr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cs="新細明體" w:hint="eastAsia"/>
              </w:rPr>
              <w:t>Q</w:t>
            </w:r>
            <w:r w:rsidR="008A581E">
              <w:rPr>
                <w:rFonts w:ascii="標楷體" w:hAnsi="標楷體" w:cs="新細明體"/>
              </w:rPr>
              <w:t>3</w:t>
            </w:r>
            <w:r w:rsidRPr="00207E79">
              <w:rPr>
                <w:rFonts w:ascii="標楷體" w:hAnsi="標楷體" w:cs="新細明體"/>
              </w:rPr>
              <w:t xml:space="preserve">: </w:t>
            </w:r>
            <w:r w:rsidR="002254D5" w:rsidRPr="00207E79">
              <w:rPr>
                <w:rFonts w:ascii="標楷體" w:hAnsi="標楷體" w:cs="新細明體" w:hint="eastAsia"/>
              </w:rPr>
              <w:t>查詢</w:t>
            </w:r>
            <w:r w:rsidRPr="00207E79">
              <w:rPr>
                <w:rFonts w:ascii="標楷體" w:hAnsi="標楷體" w:cs="新細明體" w:hint="eastAsia"/>
              </w:rPr>
              <w:t>每一位員工的姓名與其直屬上司的姓名</w:t>
            </w:r>
          </w:p>
        </w:tc>
      </w:tr>
      <w:tr w:rsidR="00ED5A30" w:rsidRPr="00207E79" w14:paraId="1AE4393F" w14:textId="77777777" w:rsidTr="004C2AFC">
        <w:tc>
          <w:tcPr>
            <w:tcW w:w="8296" w:type="dxa"/>
          </w:tcPr>
          <w:p w14:paraId="789CBCE3" w14:textId="77777777" w:rsidR="00254BCD" w:rsidRPr="005C743E" w:rsidRDefault="00254BCD" w:rsidP="00254BCD">
            <w:pPr>
              <w:rPr>
                <w:rFonts w:ascii="Consolas" w:hAnsi="Consolas" w:cs="新細明體"/>
              </w:rPr>
            </w:pPr>
            <w:r w:rsidRPr="00D15338">
              <w:rPr>
                <w:rFonts w:ascii="Consolas" w:hAnsi="Consolas" w:cs="新細明體"/>
                <w:color w:val="00B0F0"/>
              </w:rPr>
              <w:t>SELECT</w:t>
            </w:r>
            <w:r w:rsidRPr="005C743E">
              <w:rPr>
                <w:rFonts w:ascii="Consolas" w:hAnsi="Consolas" w:cs="新細明體"/>
              </w:rPr>
              <w:t xml:space="preserve"> `E`.`Fname`, `E`.`Lname`, `S`.`Fname`, `S`.`Lname` </w:t>
            </w:r>
          </w:p>
          <w:p w14:paraId="6C6C1122" w14:textId="77777777" w:rsidR="00B0633C" w:rsidRDefault="00254BCD" w:rsidP="00254BCD">
            <w:pPr>
              <w:rPr>
                <w:rFonts w:ascii="Consolas" w:hAnsi="Consolas" w:cs="新細明體"/>
              </w:rPr>
            </w:pPr>
            <w:r w:rsidRPr="00D15338">
              <w:rPr>
                <w:rFonts w:ascii="Consolas" w:hAnsi="Consolas" w:cs="新細明體"/>
                <w:color w:val="00B0F0"/>
              </w:rPr>
              <w:t>FROM</w:t>
            </w:r>
            <w:r w:rsidRPr="005C743E">
              <w:rPr>
                <w:rFonts w:ascii="Consolas" w:hAnsi="Consolas" w:cs="新細明體"/>
              </w:rPr>
              <w:t xml:space="preserve"> `employee` </w:t>
            </w:r>
            <w:r w:rsidRPr="00D15338">
              <w:rPr>
                <w:rFonts w:ascii="Consolas" w:hAnsi="Consolas" w:cs="新細明體"/>
                <w:color w:val="00B0F0"/>
              </w:rPr>
              <w:t>AS</w:t>
            </w:r>
            <w:r w:rsidRPr="005C743E">
              <w:rPr>
                <w:rFonts w:ascii="Consolas" w:hAnsi="Consolas" w:cs="新細明體"/>
              </w:rPr>
              <w:t xml:space="preserve"> `E` </w:t>
            </w:r>
          </w:p>
          <w:p w14:paraId="30075637" w14:textId="4F939947" w:rsidR="00254BCD" w:rsidRPr="005C743E" w:rsidRDefault="00254BCD" w:rsidP="00254BCD">
            <w:pPr>
              <w:rPr>
                <w:rFonts w:ascii="Consolas" w:hAnsi="Consolas" w:cs="新細明體"/>
              </w:rPr>
            </w:pPr>
            <w:r w:rsidRPr="00D15338">
              <w:rPr>
                <w:rFonts w:ascii="Consolas" w:hAnsi="Consolas" w:cs="新細明體"/>
                <w:color w:val="00B0F0"/>
              </w:rPr>
              <w:t>INNER JOIN</w:t>
            </w:r>
            <w:r w:rsidRPr="005C743E">
              <w:rPr>
                <w:rFonts w:ascii="Consolas" w:hAnsi="Consolas" w:cs="新細明體"/>
              </w:rPr>
              <w:t xml:space="preserve"> `employee` </w:t>
            </w:r>
            <w:r w:rsidRPr="00D15338">
              <w:rPr>
                <w:rFonts w:ascii="Consolas" w:hAnsi="Consolas" w:cs="新細明體"/>
                <w:color w:val="00B0F0"/>
              </w:rPr>
              <w:t>AS</w:t>
            </w:r>
            <w:r w:rsidRPr="005C743E">
              <w:rPr>
                <w:rFonts w:ascii="Consolas" w:hAnsi="Consolas" w:cs="新細明體"/>
              </w:rPr>
              <w:t xml:space="preserve"> `S`</w:t>
            </w:r>
          </w:p>
          <w:p w14:paraId="565BCD6A" w14:textId="2483384D" w:rsidR="00254BCD" w:rsidRPr="00207E79" w:rsidRDefault="00254BCD" w:rsidP="00254BCD">
            <w:pPr>
              <w:rPr>
                <w:rFonts w:ascii="標楷體" w:hAnsi="標楷體" w:cs="新細明體"/>
              </w:rPr>
            </w:pPr>
            <w:r w:rsidRPr="00D15338">
              <w:rPr>
                <w:rFonts w:ascii="Consolas" w:hAnsi="Consolas" w:cs="新細明體"/>
                <w:color w:val="00B0F0"/>
              </w:rPr>
              <w:t>ON</w:t>
            </w:r>
            <w:r w:rsidRPr="005C743E">
              <w:rPr>
                <w:rFonts w:ascii="Consolas" w:hAnsi="Consolas" w:cs="新細明體"/>
              </w:rPr>
              <w:t xml:space="preserve"> `E`.`Super_ssn` = `S`.`Ssn`</w:t>
            </w:r>
          </w:p>
        </w:tc>
      </w:tr>
    </w:tbl>
    <w:p w14:paraId="5F19A711" w14:textId="77777777" w:rsidR="00ED5A30" w:rsidRPr="00207E79" w:rsidRDefault="00ED5A30" w:rsidP="00ED5A30">
      <w:pPr>
        <w:rPr>
          <w:rFonts w:ascii="標楷體" w:hAnsi="標楷體" w:cs="新細明體"/>
        </w:rPr>
      </w:pPr>
    </w:p>
    <w:p w14:paraId="762B18E1" w14:textId="77777777" w:rsidR="00ED5A30" w:rsidRPr="00207E79" w:rsidRDefault="00ED5A30" w:rsidP="00ED5A30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/>
        </w:rPr>
        <w:lastRenderedPageBreak/>
        <w:drawing>
          <wp:inline distT="0" distB="0" distL="0" distR="0" wp14:anchorId="13889010" wp14:editId="790B7B6B">
            <wp:extent cx="2362530" cy="1343212"/>
            <wp:effectExtent l="19050" t="19050" r="19050" b="9525"/>
            <wp:docPr id="272" name="圖片 2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6"/>
                    <a:stretch>
                      <a:fillRect/>
                    </a:stretch>
                  </pic:blipFill>
                  <pic:spPr>
                    <a:xfrm>
                      <a:off x="0" y="0"/>
                      <a:ext cx="2362530" cy="13432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666A8B" w14:textId="77777777" w:rsidR="00ED5A30" w:rsidRPr="00207E79" w:rsidRDefault="00ED5A30" w:rsidP="00ED5A30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>) Q8</w:t>
      </w:r>
      <w:r w:rsidRPr="00207E79">
        <w:rPr>
          <w:rFonts w:ascii="標楷體" w:hAnsi="標楷體" w:cs="新細明體" w:hint="eastAsia"/>
        </w:rPr>
        <w:t>執行結果</w:t>
      </w:r>
    </w:p>
    <w:p w14:paraId="7114321B" w14:textId="77777777" w:rsidR="0083616C" w:rsidRPr="00207E79" w:rsidRDefault="0083616C" w:rsidP="004C65B0">
      <w:pPr>
        <w:rPr>
          <w:rFonts w:ascii="標楷體" w:hAnsi="標楷體"/>
        </w:rPr>
      </w:pPr>
    </w:p>
    <w:p w14:paraId="2ED318DD" w14:textId="77777777" w:rsidR="0083616C" w:rsidRPr="00207E79" w:rsidRDefault="0083616C" w:rsidP="0083616C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2812D86" wp14:editId="30BC1F6F">
            <wp:extent cx="5274310" cy="1909445"/>
            <wp:effectExtent l="0" t="0" r="2540" b="0"/>
            <wp:docPr id="262" name="圖片 2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09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6DB537" w14:textId="77777777" w:rsidR="0083616C" w:rsidRPr="00207E79" w:rsidRDefault="0083616C" w:rsidP="0083616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EMPLOYEE </w:t>
      </w:r>
      <w:r w:rsidRPr="00207E79">
        <w:rPr>
          <w:rFonts w:ascii="標楷體" w:hAnsi="標楷體" w:hint="eastAsia"/>
        </w:rPr>
        <w:t>資料表的內容</w:t>
      </w:r>
    </w:p>
    <w:p w14:paraId="52CE0480" w14:textId="77777777" w:rsidR="0083616C" w:rsidRPr="00207E79" w:rsidRDefault="0083616C" w:rsidP="0083616C">
      <w:pPr>
        <w:rPr>
          <w:rFonts w:ascii="標楷體" w:hAnsi="標楷體"/>
        </w:rPr>
      </w:pPr>
    </w:p>
    <w:p w14:paraId="448F96B7" w14:textId="77777777" w:rsidR="00D34086" w:rsidRPr="00207E79" w:rsidRDefault="00A454F5" w:rsidP="0083616C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由於該資料表同時有員工的 </w:t>
      </w:r>
      <w:r w:rsidRPr="00207E79">
        <w:rPr>
          <w:rFonts w:ascii="標楷體" w:hAnsi="標楷體"/>
        </w:rPr>
        <w:t>Ssn</w:t>
      </w:r>
      <w:r w:rsidRPr="00207E79">
        <w:rPr>
          <w:rFonts w:ascii="標楷體" w:hAnsi="標楷體" w:hint="eastAsia"/>
        </w:rPr>
        <w:t>和上級</w:t>
      </w:r>
      <w:r w:rsidR="005A7FB6" w:rsidRPr="00207E79">
        <w:rPr>
          <w:rFonts w:ascii="標楷體" w:hAnsi="標楷體" w:hint="eastAsia"/>
        </w:rPr>
        <w:t xml:space="preserve"> </w:t>
      </w:r>
      <w:r w:rsidR="005A7FB6" w:rsidRPr="00207E79">
        <w:rPr>
          <w:rFonts w:ascii="標楷體" w:hAnsi="標楷體"/>
        </w:rPr>
        <w:t>Superior</w:t>
      </w:r>
      <w:r w:rsidRPr="00207E79">
        <w:rPr>
          <w:rFonts w:ascii="標楷體" w:hAnsi="標楷體" w:hint="eastAsia"/>
        </w:rPr>
        <w:t xml:space="preserve">的 </w:t>
      </w:r>
      <w:r w:rsidRPr="00207E79">
        <w:rPr>
          <w:rFonts w:ascii="標楷體" w:hAnsi="標楷體"/>
        </w:rPr>
        <w:t>S</w:t>
      </w:r>
      <w:r w:rsidR="007453CA" w:rsidRPr="00207E79">
        <w:rPr>
          <w:rFonts w:ascii="標楷體" w:hAnsi="標楷體"/>
        </w:rPr>
        <w:t>s</w:t>
      </w:r>
      <w:r w:rsidRPr="00207E79">
        <w:rPr>
          <w:rFonts w:ascii="標楷體" w:hAnsi="標楷體"/>
        </w:rPr>
        <w:t>n</w:t>
      </w:r>
      <w:r w:rsidRPr="00207E79">
        <w:rPr>
          <w:rFonts w:ascii="標楷體" w:hAnsi="標楷體" w:hint="eastAsia"/>
        </w:rPr>
        <w:t>（S</w:t>
      </w:r>
      <w:r w:rsidRPr="00207E79">
        <w:rPr>
          <w:rFonts w:ascii="標楷體" w:hAnsi="標楷體"/>
        </w:rPr>
        <w:t>uper_ssn</w:t>
      </w:r>
      <w:r w:rsidRPr="00207E79">
        <w:rPr>
          <w:rFonts w:ascii="標楷體" w:hAnsi="標楷體" w:hint="eastAsia"/>
        </w:rPr>
        <w:t>），我們</w:t>
      </w:r>
      <w:r w:rsidR="00D34086" w:rsidRPr="00207E79">
        <w:rPr>
          <w:rFonts w:ascii="標楷體" w:hAnsi="標楷體" w:hint="eastAsia"/>
        </w:rPr>
        <w:t>可以試著查詢</w:t>
      </w:r>
      <w:r w:rsidRPr="00207E79">
        <w:rPr>
          <w:rFonts w:ascii="標楷體" w:hAnsi="標楷體" w:hint="eastAsia"/>
        </w:rPr>
        <w:t>每一個員工的頂頭上司是誰。</w:t>
      </w:r>
    </w:p>
    <w:p w14:paraId="5395B9C1" w14:textId="77777777" w:rsidR="00A454F5" w:rsidRPr="00207E79" w:rsidRDefault="00A454F5" w:rsidP="0083616C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E7394" w:rsidRPr="00207E79" w14:paraId="5EC1E8AC" w14:textId="77777777" w:rsidTr="003E7394">
        <w:tc>
          <w:tcPr>
            <w:tcW w:w="8296" w:type="dxa"/>
          </w:tcPr>
          <w:p w14:paraId="320401B2" w14:textId="4195EC3F" w:rsidR="003E7394" w:rsidRPr="00207E79" w:rsidRDefault="004B2807" w:rsidP="0083616C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Q</w:t>
            </w:r>
            <w:r w:rsidR="008A581E">
              <w:rPr>
                <w:rFonts w:ascii="標楷體" w:hAnsi="標楷體"/>
              </w:rPr>
              <w:t>4</w:t>
            </w:r>
            <w:r w:rsidRPr="00207E79">
              <w:rPr>
                <w:rFonts w:ascii="標楷體" w:hAnsi="標楷體"/>
              </w:rPr>
              <w:t xml:space="preserve">: </w:t>
            </w:r>
            <w:r w:rsidRPr="00207E79">
              <w:rPr>
                <w:rFonts w:ascii="標楷體" w:hAnsi="標楷體" w:hint="eastAsia"/>
              </w:rPr>
              <w:t>查詢每一個員工的頂頭上司是誰，包括員工本身的姓名、S</w:t>
            </w:r>
            <w:r w:rsidRPr="00207E79">
              <w:rPr>
                <w:rFonts w:ascii="標楷體" w:hAnsi="標楷體"/>
              </w:rPr>
              <w:t>sn</w:t>
            </w:r>
            <w:r w:rsidRPr="00207E79">
              <w:rPr>
                <w:rFonts w:ascii="標楷體" w:hAnsi="標楷體" w:hint="eastAsia"/>
              </w:rPr>
              <w:t>，以及上級的姓</w:t>
            </w:r>
            <w:r w:rsidR="00A6260E">
              <w:rPr>
                <w:rFonts w:ascii="標楷體" w:hAnsi="標楷體" w:hint="eastAsia"/>
              </w:rPr>
              <w:t>名、</w:t>
            </w:r>
            <w:r w:rsidRPr="00207E79">
              <w:rPr>
                <w:rFonts w:ascii="標楷體" w:hAnsi="標楷體"/>
              </w:rPr>
              <w:t>SSn</w:t>
            </w:r>
          </w:p>
        </w:tc>
      </w:tr>
      <w:tr w:rsidR="003E7394" w:rsidRPr="00207E79" w14:paraId="602C57F9" w14:textId="77777777" w:rsidTr="003E7394">
        <w:tc>
          <w:tcPr>
            <w:tcW w:w="8296" w:type="dxa"/>
          </w:tcPr>
          <w:p w14:paraId="095AFD27" w14:textId="1F833108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  <w:color w:val="00B0F0"/>
              </w:rPr>
              <w:t>SELECT</w:t>
            </w:r>
            <w:r w:rsidRPr="00556992">
              <w:rPr>
                <w:rFonts w:ascii="Consolas" w:hAnsi="Consolas"/>
              </w:rPr>
              <w:t xml:space="preserve"> `In</w:t>
            </w:r>
            <w:r w:rsidR="00454C61">
              <w:rPr>
                <w:rFonts w:ascii="Consolas" w:hAnsi="Consolas"/>
              </w:rPr>
              <w:t>f</w:t>
            </w:r>
            <w:r w:rsidRPr="00556992">
              <w:rPr>
                <w:rFonts w:ascii="Consolas" w:hAnsi="Consolas"/>
              </w:rPr>
              <w:t xml:space="preserve">erE`.`Fname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In</w:t>
            </w:r>
            <w:r w:rsidR="00454C61">
              <w:rPr>
                <w:rFonts w:ascii="Consolas" w:hAnsi="Consolas"/>
              </w:rPr>
              <w:t>f</w:t>
            </w:r>
            <w:r w:rsidRPr="00556992">
              <w:rPr>
                <w:rFonts w:ascii="Consolas" w:hAnsi="Consolas"/>
              </w:rPr>
              <w:t xml:space="preserve">erE_Fname`, </w:t>
            </w:r>
          </w:p>
          <w:p w14:paraId="02AE7E3D" w14:textId="1C44C3AC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</w:rPr>
              <w:t>`In</w:t>
            </w:r>
            <w:r w:rsidR="00454C61">
              <w:rPr>
                <w:rFonts w:ascii="Consolas" w:hAnsi="Consolas"/>
              </w:rPr>
              <w:t>f</w:t>
            </w:r>
            <w:r w:rsidRPr="00556992">
              <w:rPr>
                <w:rFonts w:ascii="Consolas" w:hAnsi="Consolas"/>
              </w:rPr>
              <w:t xml:space="preserve">erE`.`Lname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In</w:t>
            </w:r>
            <w:r w:rsidR="00454C61">
              <w:rPr>
                <w:rFonts w:ascii="Consolas" w:hAnsi="Consolas"/>
              </w:rPr>
              <w:t>f</w:t>
            </w:r>
            <w:r w:rsidRPr="00556992">
              <w:rPr>
                <w:rFonts w:ascii="Consolas" w:hAnsi="Consolas"/>
              </w:rPr>
              <w:t xml:space="preserve">erE_Lname`, </w:t>
            </w:r>
          </w:p>
          <w:p w14:paraId="7B2D9F0E" w14:textId="235A64EB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</w:rPr>
              <w:t>`In</w:t>
            </w:r>
            <w:r w:rsidR="00454C61">
              <w:rPr>
                <w:rFonts w:ascii="Consolas" w:hAnsi="Consolas"/>
              </w:rPr>
              <w:t>f</w:t>
            </w:r>
            <w:r w:rsidRPr="00556992">
              <w:rPr>
                <w:rFonts w:ascii="Consolas" w:hAnsi="Consolas"/>
              </w:rPr>
              <w:t xml:space="preserve">erE`.`Ssn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In</w:t>
            </w:r>
            <w:r w:rsidR="00454C61">
              <w:rPr>
                <w:rFonts w:ascii="Consolas" w:hAnsi="Consolas"/>
              </w:rPr>
              <w:t>f</w:t>
            </w:r>
            <w:r w:rsidRPr="00556992">
              <w:rPr>
                <w:rFonts w:ascii="Consolas" w:hAnsi="Consolas"/>
              </w:rPr>
              <w:t xml:space="preserve">erE_Ssn`, </w:t>
            </w:r>
          </w:p>
          <w:p w14:paraId="203BE56F" w14:textId="77777777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</w:rPr>
              <w:t xml:space="preserve">`SuperE`.`Fname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SuperE_Fname`, </w:t>
            </w:r>
          </w:p>
          <w:p w14:paraId="34DD9BC8" w14:textId="77777777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</w:rPr>
              <w:t xml:space="preserve">`SuperE`.`Lname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SuperE_Lname`, </w:t>
            </w:r>
          </w:p>
          <w:p w14:paraId="34AE13EF" w14:textId="77777777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</w:rPr>
              <w:t xml:space="preserve">`SuperE`.`Ssn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SuperE_Ssn` </w:t>
            </w:r>
          </w:p>
          <w:p w14:paraId="153F8E38" w14:textId="33C7495D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  <w:color w:val="00B0F0"/>
              </w:rPr>
              <w:t>FROM</w:t>
            </w:r>
            <w:r w:rsidRPr="00556992">
              <w:rPr>
                <w:rFonts w:ascii="Consolas" w:hAnsi="Consolas"/>
              </w:rPr>
              <w:t xml:space="preserve"> `employee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In</w:t>
            </w:r>
            <w:r w:rsidR="00454C61">
              <w:rPr>
                <w:rFonts w:ascii="Consolas" w:hAnsi="Consolas"/>
              </w:rPr>
              <w:t>f</w:t>
            </w:r>
            <w:r w:rsidRPr="00556992">
              <w:rPr>
                <w:rFonts w:ascii="Consolas" w:hAnsi="Consolas"/>
              </w:rPr>
              <w:t xml:space="preserve">erE` </w:t>
            </w:r>
          </w:p>
          <w:p w14:paraId="423FBE61" w14:textId="77777777" w:rsidR="00556992" w:rsidRPr="00556992" w:rsidRDefault="00556992" w:rsidP="00556992">
            <w:pPr>
              <w:rPr>
                <w:rFonts w:ascii="Consolas" w:hAnsi="Consolas"/>
              </w:rPr>
            </w:pPr>
            <w:r w:rsidRPr="00633FB5">
              <w:rPr>
                <w:rFonts w:ascii="Consolas" w:hAnsi="Consolas"/>
                <w:color w:val="FF0000"/>
              </w:rPr>
              <w:t>LEFT JOIN</w:t>
            </w:r>
            <w:r w:rsidRPr="00556992">
              <w:rPr>
                <w:rFonts w:ascii="Consolas" w:hAnsi="Consolas"/>
              </w:rPr>
              <w:t xml:space="preserve"> `employee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SuperE`</w:t>
            </w:r>
          </w:p>
          <w:p w14:paraId="1121FE7A" w14:textId="2D975BD9" w:rsidR="003E7394" w:rsidRPr="00207E79" w:rsidRDefault="00556992" w:rsidP="00556992">
            <w:pPr>
              <w:rPr>
                <w:rFonts w:ascii="標楷體" w:hAnsi="標楷體"/>
              </w:rPr>
            </w:pPr>
            <w:r w:rsidRPr="00556992">
              <w:rPr>
                <w:rFonts w:ascii="Consolas" w:hAnsi="Consolas"/>
                <w:color w:val="00B0F0"/>
              </w:rPr>
              <w:t>ON</w:t>
            </w:r>
            <w:r w:rsidRPr="00556992">
              <w:rPr>
                <w:rFonts w:ascii="Consolas" w:hAnsi="Consolas"/>
              </w:rPr>
              <w:t xml:space="preserve"> `In</w:t>
            </w:r>
            <w:r w:rsidR="00454C61">
              <w:rPr>
                <w:rFonts w:ascii="Consolas" w:hAnsi="Consolas"/>
              </w:rPr>
              <w:t>f</w:t>
            </w:r>
            <w:r w:rsidRPr="00556992">
              <w:rPr>
                <w:rFonts w:ascii="Consolas" w:hAnsi="Consolas"/>
              </w:rPr>
              <w:t>erE`.`Super_ssn` = `SuperE`.`Ssn`</w:t>
            </w:r>
          </w:p>
        </w:tc>
      </w:tr>
    </w:tbl>
    <w:p w14:paraId="2037DA81" w14:textId="77777777" w:rsidR="00A454F5" w:rsidRPr="00207E79" w:rsidRDefault="00A454F5" w:rsidP="0083616C">
      <w:pPr>
        <w:rPr>
          <w:rFonts w:ascii="標楷體" w:hAnsi="標楷體"/>
        </w:rPr>
      </w:pPr>
    </w:p>
    <w:p w14:paraId="19C641AF" w14:textId="77777777" w:rsidR="0083616C" w:rsidRPr="00207E79" w:rsidRDefault="0093556E" w:rsidP="0093556E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3C0EB02E" wp14:editId="1A89B0CD">
            <wp:extent cx="5274310" cy="1341755"/>
            <wp:effectExtent l="19050" t="19050" r="21590" b="10795"/>
            <wp:docPr id="263" name="圖片 2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417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D2A09A" w14:textId="77777777" w:rsidR="0093556E" w:rsidRPr="00207E79" w:rsidRDefault="0093556E" w:rsidP="0093556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Q1</w:t>
      </w:r>
      <w:r w:rsidRPr="00207E79">
        <w:rPr>
          <w:rFonts w:ascii="標楷體" w:hAnsi="標楷體" w:cs="新細明體" w:hint="eastAsia"/>
        </w:rPr>
        <w:t>執行結果</w:t>
      </w:r>
    </w:p>
    <w:p w14:paraId="5C681F77" w14:textId="77777777" w:rsidR="004C65B0" w:rsidRPr="00207E79" w:rsidRDefault="004C65B0" w:rsidP="004C65B0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D52D2" w:rsidRPr="00207E79" w14:paraId="149562E4" w14:textId="77777777" w:rsidTr="006D52D2">
        <w:tc>
          <w:tcPr>
            <w:tcW w:w="8296" w:type="dxa"/>
          </w:tcPr>
          <w:p w14:paraId="218C0B2C" w14:textId="77777777" w:rsidR="006D52D2" w:rsidRPr="00207E79" w:rsidRDefault="006D52D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補充說明</w:t>
            </w:r>
          </w:p>
        </w:tc>
      </w:tr>
      <w:tr w:rsidR="006D52D2" w:rsidRPr="00207E79" w14:paraId="52ADCB5C" w14:textId="77777777" w:rsidTr="006D52D2">
        <w:tc>
          <w:tcPr>
            <w:tcW w:w="8296" w:type="dxa"/>
          </w:tcPr>
          <w:p w14:paraId="00B9F9E2" w14:textId="4A61B665" w:rsidR="00DF7741" w:rsidRPr="00207E79" w:rsidRDefault="00DF7741" w:rsidP="00DF774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from和join均是用於指定需要從哪些表查詢數據</w:t>
            </w:r>
            <w:r w:rsidRPr="00207E79">
              <w:rPr>
                <w:rFonts w:ascii="標楷體" w:hAnsi="標楷體" w:hint="eastAsia"/>
              </w:rPr>
              <w:t>。</w:t>
            </w:r>
          </w:p>
          <w:p w14:paraId="79B40201" w14:textId="77777777" w:rsidR="00DF7741" w:rsidRPr="00207E79" w:rsidRDefault="00DF7741" w:rsidP="00DF7741">
            <w:pPr>
              <w:pStyle w:val="ab"/>
              <w:numPr>
                <w:ilvl w:val="0"/>
                <w:numId w:val="13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from可以是一個</w:t>
            </w:r>
            <w:r w:rsidR="00505EBE" w:rsidRPr="00207E79">
              <w:rPr>
                <w:rFonts w:ascii="標楷體" w:hAnsi="標楷體" w:hint="eastAsia"/>
              </w:rPr>
              <w:t>資料</w:t>
            </w:r>
            <w:r w:rsidRPr="00207E79">
              <w:rPr>
                <w:rFonts w:ascii="標楷體" w:hAnsi="標楷體"/>
              </w:rPr>
              <w:t>表或多個</w:t>
            </w:r>
            <w:r w:rsidR="00505EBE" w:rsidRPr="00207E79">
              <w:rPr>
                <w:rFonts w:ascii="標楷體" w:hAnsi="標楷體" w:hint="eastAsia"/>
              </w:rPr>
              <w:t>資料</w:t>
            </w:r>
            <w:r w:rsidRPr="00207E79">
              <w:rPr>
                <w:rFonts w:ascii="標楷體" w:hAnsi="標楷體"/>
              </w:rPr>
              <w:t>表，如果是</w:t>
            </w:r>
            <w:r w:rsidRPr="00207E79">
              <w:rPr>
                <w:rFonts w:ascii="標楷體" w:hAnsi="標楷體"/>
                <w:u w:val="single"/>
              </w:rPr>
              <w:t>多個</w:t>
            </w:r>
            <w:r w:rsidR="00505EBE" w:rsidRPr="00207E79">
              <w:rPr>
                <w:rFonts w:ascii="標楷體" w:hAnsi="標楷體" w:hint="eastAsia"/>
                <w:u w:val="single"/>
              </w:rPr>
              <w:t>資料</w:t>
            </w:r>
            <w:r w:rsidRPr="00207E79">
              <w:rPr>
                <w:rFonts w:ascii="標楷體" w:hAnsi="標楷體"/>
                <w:u w:val="single"/>
              </w:rPr>
              <w:t>表</w:t>
            </w:r>
            <w:r w:rsidRPr="00207E79">
              <w:rPr>
                <w:rFonts w:ascii="標楷體" w:hAnsi="標楷體"/>
              </w:rPr>
              <w:t>則是生成一個</w:t>
            </w:r>
            <w:r w:rsidRPr="00207E79">
              <w:rPr>
                <w:rFonts w:ascii="標楷體" w:hAnsi="標楷體"/>
                <w:shd w:val="pct15" w:color="auto" w:fill="FFFFFF"/>
              </w:rPr>
              <w:t>笛卡爾集</w:t>
            </w:r>
            <w:r w:rsidRPr="00207E79">
              <w:rPr>
                <w:rFonts w:ascii="標楷體" w:hAnsi="標楷體"/>
              </w:rPr>
              <w:t>，會涉及到大量數據。所以通常在涉及到多個</w:t>
            </w:r>
            <w:r w:rsidR="00505EBE" w:rsidRPr="00207E79">
              <w:rPr>
                <w:rFonts w:ascii="標楷體" w:hAnsi="標楷體" w:hint="eastAsia"/>
              </w:rPr>
              <w:t>資料</w:t>
            </w:r>
            <w:r w:rsidRPr="00207E79">
              <w:rPr>
                <w:rFonts w:ascii="標楷體" w:hAnsi="標楷體"/>
              </w:rPr>
              <w:t>表的查詢時，通常通過join來拼接多個</w:t>
            </w:r>
            <w:r w:rsidR="002C6D6A" w:rsidRPr="00207E79">
              <w:rPr>
                <w:rFonts w:ascii="標楷體" w:hAnsi="標楷體" w:hint="eastAsia"/>
              </w:rPr>
              <w:t>資料</w:t>
            </w:r>
            <w:r w:rsidRPr="00207E79">
              <w:rPr>
                <w:rFonts w:ascii="標楷體" w:hAnsi="標楷體"/>
              </w:rPr>
              <w:t>表。</w:t>
            </w:r>
            <w:r w:rsidR="00505EBE" w:rsidRPr="00207E79">
              <w:rPr>
                <w:rFonts w:ascii="標楷體" w:hAnsi="標楷體" w:hint="eastAsia"/>
              </w:rPr>
              <w:t>故如果</w:t>
            </w:r>
            <w:r w:rsidR="00BD39B4" w:rsidRPr="00207E79">
              <w:rPr>
                <w:rFonts w:ascii="標楷體" w:hAnsi="標楷體" w:hint="eastAsia"/>
              </w:rPr>
              <w:t>資料</w:t>
            </w:r>
            <w:r w:rsidR="00505EBE" w:rsidRPr="00207E79">
              <w:rPr>
                <w:rFonts w:ascii="標楷體" w:hAnsi="標楷體" w:hint="eastAsia"/>
              </w:rPr>
              <w:t>表的數據行多時，則數據量很多，造成巨大的磁碟、</w:t>
            </w:r>
            <w:r w:rsidR="00BD39B4" w:rsidRPr="00207E79">
              <w:rPr>
                <w:rFonts w:ascii="標楷體" w:hAnsi="標楷體" w:hint="eastAsia"/>
              </w:rPr>
              <w:t>記憶體</w:t>
            </w:r>
            <w:r w:rsidR="00505EBE" w:rsidRPr="00207E79">
              <w:rPr>
                <w:rFonts w:ascii="標楷體" w:hAnsi="標楷體" w:hint="eastAsia"/>
              </w:rPr>
              <w:t>開銷，當然查詢速度也會很慢。</w:t>
            </w:r>
          </w:p>
          <w:p w14:paraId="09BDD555" w14:textId="77777777" w:rsidR="006D52D2" w:rsidRPr="00207E79" w:rsidRDefault="00DF7741" w:rsidP="00983506">
            <w:pPr>
              <w:pStyle w:val="ab"/>
              <w:numPr>
                <w:ilvl w:val="0"/>
                <w:numId w:val="13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join主要是通過</w:t>
            </w:r>
            <w:r w:rsidRPr="00207E79">
              <w:rPr>
                <w:rFonts w:ascii="標楷體" w:hAnsi="標楷體"/>
                <w:u w:val="single"/>
              </w:rPr>
              <w:t>多個</w:t>
            </w:r>
            <w:r w:rsidR="001E30FF" w:rsidRPr="00207E79">
              <w:rPr>
                <w:rFonts w:ascii="標楷體" w:hAnsi="標楷體" w:hint="eastAsia"/>
                <w:u w:val="single"/>
              </w:rPr>
              <w:t>資料</w:t>
            </w:r>
            <w:r w:rsidRPr="00207E79">
              <w:rPr>
                <w:rFonts w:ascii="標楷體" w:hAnsi="標楷體"/>
                <w:u w:val="single"/>
              </w:rPr>
              <w:t>表之間的外鍵關聯來進行拼接</w:t>
            </w:r>
            <w:r w:rsidRPr="00207E79">
              <w:rPr>
                <w:rFonts w:ascii="標楷體" w:hAnsi="標楷體"/>
              </w:rPr>
              <w:t>，注意用於拼接的</w:t>
            </w:r>
            <w:r w:rsidR="00253E5E" w:rsidRPr="00207E79">
              <w:rPr>
                <w:rFonts w:ascii="標楷體" w:hAnsi="標楷體" w:hint="eastAsia"/>
              </w:rPr>
              <w:t>鍵</w:t>
            </w:r>
            <w:r w:rsidRPr="00207E79">
              <w:rPr>
                <w:rFonts w:ascii="標楷體" w:hAnsi="標楷體"/>
                <w:shd w:val="pct15" w:color="auto" w:fill="FFFFFF"/>
              </w:rPr>
              <w:t>需要加上索引</w:t>
            </w:r>
            <w:r w:rsidRPr="00207E79">
              <w:rPr>
                <w:rFonts w:ascii="標楷體" w:hAnsi="標楷體"/>
              </w:rPr>
              <w:t>，如果沒有則MySQL也會默認加上，不過前提是外鍵和引用的主鍵需要是</w:t>
            </w:r>
            <w:r w:rsidRPr="00207E79">
              <w:rPr>
                <w:rFonts w:ascii="標楷體" w:hAnsi="標楷體"/>
                <w:u w:val="single"/>
              </w:rPr>
              <w:t>相同的</w:t>
            </w:r>
            <w:r w:rsidR="00253E5E" w:rsidRPr="00207E79">
              <w:rPr>
                <w:rFonts w:ascii="標楷體" w:hAnsi="標楷體" w:hint="eastAsia"/>
                <w:u w:val="single"/>
              </w:rPr>
              <w:t>資料型態</w:t>
            </w:r>
            <w:r w:rsidRPr="00207E79">
              <w:rPr>
                <w:rFonts w:ascii="標楷體" w:hAnsi="標楷體"/>
              </w:rPr>
              <w:t>如數字類型需要是相同的長度和均是有符號或無符號數，字符串類型長度可以不一樣。</w:t>
            </w:r>
          </w:p>
        </w:tc>
      </w:tr>
    </w:tbl>
    <w:p w14:paraId="7F3C7EAF" w14:textId="7A9747CE" w:rsidR="00FD0D87" w:rsidRDefault="00FD0D87" w:rsidP="00FD0D87">
      <w:pPr>
        <w:rPr>
          <w:rFonts w:ascii="標楷體" w:hAnsi="標楷體"/>
        </w:rPr>
      </w:pPr>
    </w:p>
    <w:p w14:paraId="682A1DDB" w14:textId="17F7583D" w:rsidR="005079D2" w:rsidRPr="00207E79" w:rsidRDefault="006F4725" w:rsidP="005079D2">
      <w:pPr>
        <w:pStyle w:val="1"/>
        <w:rPr>
          <w:rFonts w:ascii="標楷體" w:hAnsi="標楷體"/>
        </w:rPr>
      </w:pPr>
      <w:bookmarkStart w:id="9" w:name="_Toc72408971"/>
      <w:r>
        <w:rPr>
          <w:rFonts w:ascii="標楷體" w:hAnsi="標楷體" w:hint="eastAsia"/>
        </w:rPr>
        <w:t>九</w:t>
      </w:r>
      <w:r w:rsidR="005079D2" w:rsidRPr="00207E79">
        <w:rPr>
          <w:rFonts w:ascii="標楷體" w:hAnsi="標楷體" w:hint="eastAsia"/>
        </w:rPr>
        <w:t>、</w:t>
      </w:r>
      <w:r w:rsidR="005079D2">
        <w:rPr>
          <w:rFonts w:ascii="標楷體" w:hAnsi="標楷體" w:hint="eastAsia"/>
        </w:rPr>
        <w:t>函式</w:t>
      </w:r>
      <w:bookmarkEnd w:id="9"/>
    </w:p>
    <w:p w14:paraId="32C84435" w14:textId="488873E6" w:rsidR="005079D2" w:rsidRDefault="005732E8" w:rsidP="005079D2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>
        <w:rPr>
          <w:rFonts w:ascii="標楷體" w:hAnsi="標楷體" w:cs="Arial" w:hint="eastAsia"/>
          <w:color w:val="000000" w:themeColor="text1"/>
          <w:sz w:val="24"/>
          <w:szCs w:val="24"/>
        </w:rPr>
        <w:t>M</w:t>
      </w:r>
      <w:r>
        <w:rPr>
          <w:rFonts w:ascii="標楷體" w:hAnsi="標楷體" w:cs="Arial"/>
          <w:color w:val="000000" w:themeColor="text1"/>
          <w:sz w:val="24"/>
          <w:szCs w:val="24"/>
        </w:rPr>
        <w:t xml:space="preserve">ySQL </w:t>
      </w:r>
      <w:r>
        <w:rPr>
          <w:rFonts w:ascii="標楷體" w:hAnsi="標楷體" w:cs="Arial" w:hint="eastAsia"/>
          <w:color w:val="000000" w:themeColor="text1"/>
          <w:sz w:val="24"/>
          <w:szCs w:val="24"/>
        </w:rPr>
        <w:t>的</w:t>
      </w:r>
      <w:r w:rsidR="00BD2D0E">
        <w:rPr>
          <w:rFonts w:ascii="標楷體" w:hAnsi="標楷體" w:cs="Arial" w:hint="eastAsia"/>
          <w:color w:val="000000" w:themeColor="text1"/>
          <w:sz w:val="24"/>
          <w:szCs w:val="24"/>
        </w:rPr>
        <w:t>內建</w:t>
      </w:r>
      <w:proofErr w:type="gramStart"/>
      <w:r>
        <w:rPr>
          <w:rFonts w:ascii="標楷體" w:hAnsi="標楷體" w:cs="Arial" w:hint="eastAsia"/>
          <w:color w:val="000000" w:themeColor="text1"/>
          <w:sz w:val="24"/>
          <w:szCs w:val="24"/>
        </w:rPr>
        <w:t>函式族繁</w:t>
      </w:r>
      <w:proofErr w:type="gramEnd"/>
      <w:r>
        <w:rPr>
          <w:rFonts w:ascii="標楷體" w:hAnsi="標楷體" w:cs="Arial" w:hint="eastAsia"/>
          <w:color w:val="000000" w:themeColor="text1"/>
          <w:sz w:val="24"/>
          <w:szCs w:val="24"/>
        </w:rPr>
        <w:t>不及備載，以下僅</w:t>
      </w:r>
      <w:r w:rsidR="00BD2D0E">
        <w:rPr>
          <w:rFonts w:ascii="標楷體" w:hAnsi="標楷體" w:cs="Arial" w:hint="eastAsia"/>
          <w:color w:val="000000" w:themeColor="text1"/>
          <w:sz w:val="24"/>
          <w:szCs w:val="24"/>
        </w:rPr>
        <w:t>列出課程會用</w:t>
      </w:r>
      <w:proofErr w:type="gramStart"/>
      <w:r w:rsidR="00BD2D0E">
        <w:rPr>
          <w:rFonts w:ascii="標楷體" w:hAnsi="標楷體" w:cs="Arial" w:hint="eastAsia"/>
          <w:color w:val="000000" w:themeColor="text1"/>
          <w:sz w:val="24"/>
          <w:szCs w:val="24"/>
        </w:rPr>
        <w:t>到函</w:t>
      </w:r>
      <w:proofErr w:type="gramEnd"/>
      <w:r w:rsidR="00BD2D0E">
        <w:rPr>
          <w:rFonts w:ascii="標楷體" w:hAnsi="標楷體" w:cs="Arial" w:hint="eastAsia"/>
          <w:color w:val="000000" w:themeColor="text1"/>
          <w:sz w:val="24"/>
          <w:szCs w:val="24"/>
        </w:rPr>
        <w:t>式。</w:t>
      </w:r>
    </w:p>
    <w:p w14:paraId="3ED0EFBB" w14:textId="7089B697" w:rsidR="00BD2D0E" w:rsidRDefault="00BD2D0E" w:rsidP="005079D2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</w:p>
    <w:p w14:paraId="6E2EC101" w14:textId="27EF2DEC" w:rsidR="00BD2D0E" w:rsidRDefault="00BD2D0E" w:rsidP="005079D2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>
        <w:rPr>
          <w:rFonts w:ascii="標楷體" w:hAnsi="標楷體" w:cs="Arial" w:hint="eastAsia"/>
          <w:color w:val="000000" w:themeColor="text1"/>
          <w:sz w:val="24"/>
          <w:szCs w:val="24"/>
        </w:rPr>
        <w:t>參考連結：</w:t>
      </w:r>
    </w:p>
    <w:p w14:paraId="1DC18D6E" w14:textId="268BBDF5" w:rsidR="00BD2D0E" w:rsidRPr="00BD2D0E" w:rsidRDefault="00BD2D0E" w:rsidP="005079D2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 w:rsidRPr="00BD2D0E">
        <w:rPr>
          <w:rFonts w:ascii="標楷體" w:hAnsi="標楷體" w:cs="Arial"/>
          <w:color w:val="000000" w:themeColor="text1"/>
          <w:sz w:val="24"/>
          <w:szCs w:val="24"/>
        </w:rPr>
        <w:t>MySQL Functions</w:t>
      </w:r>
    </w:p>
    <w:p w14:paraId="2F3F587B" w14:textId="7D75B6B5" w:rsidR="00BD2D0E" w:rsidRDefault="00BD2D0E" w:rsidP="005079D2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 w:rsidRPr="00BD2D0E">
        <w:rPr>
          <w:rFonts w:ascii="標楷體" w:hAnsi="標楷體" w:cs="Arial"/>
          <w:color w:val="000000" w:themeColor="text1"/>
          <w:sz w:val="24"/>
          <w:szCs w:val="24"/>
        </w:rPr>
        <w:t>https://www.w3schools.com/mysql/mysql_ref_functions.asp</w:t>
      </w:r>
    </w:p>
    <w:p w14:paraId="3DE3817F" w14:textId="77777777" w:rsidR="00B025BE" w:rsidRPr="00207E79" w:rsidRDefault="00B025BE" w:rsidP="00B025B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025BE" w:rsidRPr="00207E79" w14:paraId="7E550B20" w14:textId="77777777" w:rsidTr="00CB5AB8">
        <w:tc>
          <w:tcPr>
            <w:tcW w:w="8296" w:type="dxa"/>
          </w:tcPr>
          <w:p w14:paraId="5BEBC0EC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1</w:t>
            </w:r>
          </w:p>
        </w:tc>
      </w:tr>
      <w:tr w:rsidR="00B025BE" w:rsidRPr="00207E79" w14:paraId="244DA2F5" w14:textId="77777777" w:rsidTr="00CB5AB8">
        <w:tc>
          <w:tcPr>
            <w:tcW w:w="8296" w:type="dxa"/>
          </w:tcPr>
          <w:p w14:paraId="1F98D253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</w:t>
            </w:r>
            <w:r w:rsidRPr="005C743E">
              <w:rPr>
                <w:rFonts w:ascii="Consolas" w:hAnsi="Consolas"/>
                <w:color w:val="FF0000"/>
              </w:rPr>
              <w:t>函式</w:t>
            </w:r>
            <w:r w:rsidRPr="005C743E">
              <w:rPr>
                <w:rFonts w:ascii="Consolas" w:hAnsi="Consolas"/>
                <w:color w:val="FF0000"/>
              </w:rPr>
              <w:t>(</w:t>
            </w:r>
            <w:r w:rsidRPr="005C743E">
              <w:rPr>
                <w:rFonts w:ascii="Consolas" w:hAnsi="Consolas"/>
              </w:rPr>
              <w:t>`</w:t>
            </w:r>
            <w:r w:rsidRPr="005C743E">
              <w:rPr>
                <w:rFonts w:ascii="Consolas" w:hAnsi="Consolas"/>
              </w:rPr>
              <w:t>欄位</w:t>
            </w:r>
            <w:r w:rsidRPr="005C743E">
              <w:rPr>
                <w:rFonts w:ascii="Consolas" w:hAnsi="Consolas"/>
              </w:rPr>
              <w:t>`</w:t>
            </w:r>
            <w:r w:rsidRPr="005C743E">
              <w:rPr>
                <w:rFonts w:ascii="Consolas" w:hAnsi="Consolas"/>
                <w:color w:val="FF0000"/>
              </w:rPr>
              <w:t>)</w:t>
            </w:r>
          </w:p>
          <w:p w14:paraId="44C96BD4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</w:t>
            </w:r>
            <w:r w:rsidRPr="005C743E">
              <w:rPr>
                <w:rFonts w:ascii="Consolas" w:hAnsi="Consolas"/>
              </w:rPr>
              <w:t>資料表</w:t>
            </w:r>
            <w:r w:rsidRPr="005C743E">
              <w:rPr>
                <w:rFonts w:ascii="Consolas" w:hAnsi="Consolas"/>
              </w:rPr>
              <w:t>`</w:t>
            </w:r>
          </w:p>
          <w:p w14:paraId="7E3A8E43" w14:textId="77777777" w:rsidR="00B025BE" w:rsidRPr="00207E79" w:rsidRDefault="00B025BE" w:rsidP="00CB5AB8">
            <w:pPr>
              <w:rPr>
                <w:rFonts w:ascii="標楷體" w:hAnsi="標楷體"/>
              </w:rPr>
            </w:pPr>
          </w:p>
          <w:p w14:paraId="27708FE9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備註：也可以加上 </w:t>
            </w:r>
            <w:r w:rsidRPr="00207E79">
              <w:rPr>
                <w:rFonts w:ascii="標楷體" w:hAnsi="標楷體"/>
              </w:rPr>
              <w:t>WHERE</w:t>
            </w:r>
            <w:r w:rsidRPr="00207E79">
              <w:rPr>
                <w:rFonts w:ascii="標楷體" w:hAnsi="標楷體" w:hint="eastAsia"/>
              </w:rPr>
              <w:t xml:space="preserve"> 條件來過濾資料</w:t>
            </w:r>
          </w:p>
        </w:tc>
      </w:tr>
    </w:tbl>
    <w:p w14:paraId="51714527" w14:textId="77777777" w:rsidR="00B025BE" w:rsidRPr="00207E79" w:rsidRDefault="00B025BE" w:rsidP="00B025B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025BE" w:rsidRPr="00207E79" w14:paraId="4690D977" w14:textId="77777777" w:rsidTr="00CB5AB8">
        <w:tc>
          <w:tcPr>
            <w:tcW w:w="8296" w:type="dxa"/>
          </w:tcPr>
          <w:p w14:paraId="0176D332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1: </w:t>
            </w:r>
            <w:r w:rsidRPr="00207E79">
              <w:rPr>
                <w:rFonts w:ascii="標楷體" w:hAnsi="標楷體" w:hint="eastAsia"/>
              </w:rPr>
              <w:t>查詢所有課程中，最大的學分數是多少</w:t>
            </w:r>
          </w:p>
        </w:tc>
      </w:tr>
      <w:tr w:rsidR="00B025BE" w:rsidRPr="00207E79" w14:paraId="456CD53F" w14:textId="77777777" w:rsidTr="00CB5AB8">
        <w:tc>
          <w:tcPr>
            <w:tcW w:w="8296" w:type="dxa"/>
          </w:tcPr>
          <w:p w14:paraId="3DF37BD4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</w:t>
            </w:r>
            <w:r w:rsidRPr="00511F00">
              <w:rPr>
                <w:rFonts w:ascii="Consolas" w:hAnsi="Consolas"/>
                <w:color w:val="FF0000"/>
              </w:rPr>
              <w:t>MAX</w:t>
            </w:r>
            <w:r w:rsidRPr="005C743E">
              <w:rPr>
                <w:rFonts w:ascii="Consolas" w:hAnsi="Consolas"/>
              </w:rPr>
              <w:t>(`credit`)</w:t>
            </w:r>
          </w:p>
          <w:p w14:paraId="40E251E7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FROM `courses`</w:t>
            </w:r>
          </w:p>
        </w:tc>
      </w:tr>
    </w:tbl>
    <w:p w14:paraId="7B3DB2EA" w14:textId="77777777" w:rsidR="00B025BE" w:rsidRPr="00207E79" w:rsidRDefault="00B025BE" w:rsidP="00B025BE">
      <w:pPr>
        <w:rPr>
          <w:rFonts w:ascii="標楷體" w:hAnsi="標楷體"/>
        </w:rPr>
      </w:pPr>
    </w:p>
    <w:p w14:paraId="0905C3D5" w14:textId="77777777" w:rsidR="00B025BE" w:rsidRPr="00207E79" w:rsidRDefault="00B025BE" w:rsidP="00B025BE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1CC4E1C8" wp14:editId="481674BF">
            <wp:extent cx="962159" cy="400106"/>
            <wp:effectExtent l="19050" t="19050" r="9525" b="19050"/>
            <wp:docPr id="241" name="圖片 2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9"/>
                    <a:stretch>
                      <a:fillRect/>
                    </a:stretch>
                  </pic:blipFill>
                  <pic:spPr>
                    <a:xfrm>
                      <a:off x="0" y="0"/>
                      <a:ext cx="962159" cy="4001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366991" w14:textId="77777777" w:rsidR="00B025BE" w:rsidRPr="00207E79" w:rsidRDefault="00B025BE" w:rsidP="00B025B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1</w:t>
      </w:r>
      <w:r w:rsidRPr="00207E79">
        <w:rPr>
          <w:rFonts w:ascii="標楷體" w:hAnsi="標楷體" w:hint="eastAsia"/>
        </w:rPr>
        <w:t>執行結果</w:t>
      </w:r>
    </w:p>
    <w:p w14:paraId="6B7CB970" w14:textId="77777777" w:rsidR="00B025BE" w:rsidRPr="00207E79" w:rsidRDefault="00B025BE" w:rsidP="00B025B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025BE" w:rsidRPr="00207E79" w14:paraId="5EEE3FB2" w14:textId="77777777" w:rsidTr="00CB5AB8">
        <w:tc>
          <w:tcPr>
            <w:tcW w:w="8296" w:type="dxa"/>
          </w:tcPr>
          <w:p w14:paraId="2AE2EEC2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2</w:t>
            </w:r>
          </w:p>
        </w:tc>
      </w:tr>
      <w:tr w:rsidR="00B025BE" w:rsidRPr="00207E79" w14:paraId="24EAFB00" w14:textId="77777777" w:rsidTr="00CB5AB8">
        <w:tc>
          <w:tcPr>
            <w:tcW w:w="8296" w:type="dxa"/>
          </w:tcPr>
          <w:p w14:paraId="750E8AD8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</w:t>
            </w:r>
            <w:r w:rsidRPr="005C743E">
              <w:rPr>
                <w:rFonts w:ascii="Consolas" w:hAnsi="Consolas"/>
                <w:color w:val="0070C0"/>
              </w:rPr>
              <w:t xml:space="preserve"> </w:t>
            </w:r>
            <w:r w:rsidRPr="0018089D">
              <w:rPr>
                <w:rFonts w:ascii="Consolas" w:hAnsi="Consolas"/>
                <w:color w:val="70AD47" w:themeColor="accent6"/>
              </w:rPr>
              <w:t>`</w:t>
            </w:r>
            <w:r w:rsidRPr="0018089D">
              <w:rPr>
                <w:rFonts w:ascii="Consolas" w:hAnsi="Consolas"/>
                <w:color w:val="70AD47" w:themeColor="accent6"/>
              </w:rPr>
              <w:t>欄位</w:t>
            </w:r>
            <w:r w:rsidRPr="0018089D">
              <w:rPr>
                <w:rFonts w:ascii="Consolas" w:hAnsi="Consolas"/>
                <w:color w:val="70AD47" w:themeColor="accent6"/>
              </w:rPr>
              <w:t>1`,`</w:t>
            </w:r>
            <w:r w:rsidRPr="0018089D">
              <w:rPr>
                <w:rFonts w:ascii="Consolas" w:hAnsi="Consolas"/>
                <w:color w:val="70AD47" w:themeColor="accent6"/>
              </w:rPr>
              <w:t>欄位</w:t>
            </w:r>
            <w:r w:rsidRPr="0018089D">
              <w:rPr>
                <w:rFonts w:ascii="Consolas" w:hAnsi="Consolas"/>
                <w:color w:val="70AD47" w:themeColor="accent6"/>
              </w:rPr>
              <w:t>2`</w:t>
            </w:r>
            <w:r w:rsidRPr="005C743E">
              <w:rPr>
                <w:rFonts w:ascii="Consolas" w:hAnsi="Consolas"/>
              </w:rPr>
              <w:t xml:space="preserve">, </w:t>
            </w:r>
            <w:r w:rsidRPr="005C743E">
              <w:rPr>
                <w:rFonts w:ascii="Consolas" w:hAnsi="Consolas"/>
                <w:color w:val="FF0000"/>
              </w:rPr>
              <w:t>函式</w:t>
            </w:r>
            <w:r w:rsidRPr="005C743E">
              <w:rPr>
                <w:rFonts w:ascii="Consolas" w:hAnsi="Consolas"/>
                <w:color w:val="FF0000"/>
              </w:rPr>
              <w:t>(</w:t>
            </w:r>
            <w:r w:rsidRPr="005C743E">
              <w:rPr>
                <w:rFonts w:ascii="Consolas" w:hAnsi="Consolas"/>
              </w:rPr>
              <w:t>`</w:t>
            </w:r>
            <w:r w:rsidRPr="005C743E">
              <w:rPr>
                <w:rFonts w:ascii="Consolas" w:hAnsi="Consolas"/>
              </w:rPr>
              <w:t>欄位</w:t>
            </w:r>
            <w:r w:rsidRPr="005C743E">
              <w:rPr>
                <w:rFonts w:ascii="Consolas" w:hAnsi="Consolas"/>
              </w:rPr>
              <w:t>3`</w:t>
            </w:r>
            <w:r w:rsidRPr="005C743E">
              <w:rPr>
                <w:rFonts w:ascii="Consolas" w:hAnsi="Consolas"/>
                <w:color w:val="FF0000"/>
              </w:rPr>
              <w:t>)</w:t>
            </w:r>
          </w:p>
          <w:p w14:paraId="49F171FC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</w:t>
            </w:r>
            <w:r w:rsidRPr="005C743E">
              <w:rPr>
                <w:rFonts w:ascii="Consolas" w:hAnsi="Consolas"/>
              </w:rPr>
              <w:t>資料表</w:t>
            </w:r>
            <w:r w:rsidRPr="005C743E">
              <w:rPr>
                <w:rFonts w:ascii="Consolas" w:hAnsi="Consolas"/>
              </w:rPr>
              <w:t>`</w:t>
            </w:r>
          </w:p>
          <w:p w14:paraId="4EAEB194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WHERE `</w:t>
            </w:r>
            <w:r w:rsidRPr="005C743E">
              <w:rPr>
                <w:rFonts w:ascii="Consolas" w:hAnsi="Consolas"/>
              </w:rPr>
              <w:t>欄位</w:t>
            </w:r>
            <w:r w:rsidRPr="005C743E">
              <w:rPr>
                <w:rFonts w:ascii="Consolas" w:hAnsi="Consolas"/>
              </w:rPr>
              <w:t>A` = `</w:t>
            </w:r>
            <w:r w:rsidRPr="005C743E">
              <w:rPr>
                <w:rFonts w:ascii="Consolas" w:hAnsi="Consolas"/>
              </w:rPr>
              <w:t>欄位</w:t>
            </w:r>
            <w:r w:rsidRPr="005C743E">
              <w:rPr>
                <w:rFonts w:ascii="Consolas" w:hAnsi="Consolas"/>
              </w:rPr>
              <w:t>B`</w:t>
            </w:r>
          </w:p>
          <w:p w14:paraId="1EDF5D39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GROUP BY </w:t>
            </w:r>
            <w:r w:rsidRPr="0018089D">
              <w:rPr>
                <w:rFonts w:ascii="Consolas" w:hAnsi="Consolas"/>
                <w:color w:val="70AD47" w:themeColor="accent6"/>
              </w:rPr>
              <w:t>`</w:t>
            </w:r>
            <w:r w:rsidRPr="0018089D">
              <w:rPr>
                <w:rFonts w:ascii="Consolas" w:hAnsi="Consolas"/>
                <w:color w:val="70AD47" w:themeColor="accent6"/>
              </w:rPr>
              <w:t>欄位</w:t>
            </w:r>
            <w:r w:rsidRPr="0018089D">
              <w:rPr>
                <w:rFonts w:ascii="Consolas" w:hAnsi="Consolas"/>
                <w:color w:val="70AD47" w:themeColor="accent6"/>
              </w:rPr>
              <w:t>1`,`</w:t>
            </w:r>
            <w:r w:rsidRPr="0018089D">
              <w:rPr>
                <w:rFonts w:ascii="Consolas" w:hAnsi="Consolas"/>
                <w:color w:val="70AD47" w:themeColor="accent6"/>
              </w:rPr>
              <w:t>欄位</w:t>
            </w:r>
            <w:r w:rsidRPr="0018089D">
              <w:rPr>
                <w:rFonts w:ascii="Consolas" w:hAnsi="Consolas"/>
                <w:color w:val="70AD47" w:themeColor="accent6"/>
              </w:rPr>
              <w:t>2`</w:t>
            </w:r>
          </w:p>
          <w:p w14:paraId="7A08211B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 xml:space="preserve">HAVING </w:t>
            </w:r>
            <w:r w:rsidRPr="005C743E">
              <w:rPr>
                <w:rFonts w:ascii="Consolas" w:hAnsi="Consolas"/>
                <w:color w:val="FF0000"/>
              </w:rPr>
              <w:t>函式</w:t>
            </w:r>
            <w:r w:rsidRPr="005C743E">
              <w:rPr>
                <w:rFonts w:ascii="Consolas" w:hAnsi="Consolas"/>
                <w:color w:val="FF0000"/>
              </w:rPr>
              <w:t>(</w:t>
            </w:r>
            <w:r w:rsidRPr="005C743E">
              <w:rPr>
                <w:rFonts w:ascii="Consolas" w:hAnsi="Consolas"/>
              </w:rPr>
              <w:t>`</w:t>
            </w:r>
            <w:r w:rsidRPr="005C743E">
              <w:rPr>
                <w:rFonts w:ascii="Consolas" w:hAnsi="Consolas"/>
              </w:rPr>
              <w:t>欄位</w:t>
            </w:r>
            <w:r w:rsidRPr="005C743E">
              <w:rPr>
                <w:rFonts w:ascii="Consolas" w:hAnsi="Consolas"/>
              </w:rPr>
              <w:t>3`</w:t>
            </w:r>
            <w:r w:rsidRPr="005C743E">
              <w:rPr>
                <w:rFonts w:ascii="Consolas" w:hAnsi="Consolas"/>
                <w:color w:val="FF0000"/>
              </w:rPr>
              <w:t>)</w:t>
            </w:r>
            <w:r w:rsidRPr="005C743E">
              <w:rPr>
                <w:rFonts w:ascii="Consolas" w:hAnsi="Consolas"/>
              </w:rPr>
              <w:t xml:space="preserve"> </w:t>
            </w:r>
            <w:r w:rsidRPr="005C743E">
              <w:rPr>
                <w:rFonts w:ascii="Consolas" w:hAnsi="Consolas"/>
                <w:shd w:val="pct15" w:color="auto" w:fill="FFFFFF"/>
              </w:rPr>
              <w:t>&gt;</w:t>
            </w:r>
            <w:r w:rsidRPr="005C743E">
              <w:rPr>
                <w:rFonts w:ascii="Consolas" w:hAnsi="Consolas"/>
              </w:rPr>
              <w:t xml:space="preserve"> </w:t>
            </w:r>
            <w:r w:rsidRPr="005C743E">
              <w:rPr>
                <w:rFonts w:ascii="Consolas" w:hAnsi="Consolas"/>
              </w:rPr>
              <w:t>值</w:t>
            </w:r>
          </w:p>
        </w:tc>
      </w:tr>
    </w:tbl>
    <w:p w14:paraId="65AC01F2" w14:textId="70DE71DF" w:rsidR="00B025BE" w:rsidRDefault="00B025BE" w:rsidP="00B025BE">
      <w:pPr>
        <w:rPr>
          <w:rFonts w:ascii="標楷體" w:hAnsi="標楷體"/>
        </w:rPr>
      </w:pPr>
    </w:p>
    <w:p w14:paraId="20C3749F" w14:textId="44DE168D" w:rsidR="00647DBC" w:rsidRDefault="00647DBC" w:rsidP="00B025BE">
      <w:pPr>
        <w:rPr>
          <w:rFonts w:ascii="標楷體" w:hAnsi="標楷體"/>
        </w:rPr>
      </w:pPr>
      <w:r>
        <w:rPr>
          <w:rFonts w:ascii="標楷體" w:hAnsi="標楷體" w:hint="eastAsia"/>
        </w:rPr>
        <w:t>以下為聚合（a</w:t>
      </w:r>
      <w:r>
        <w:rPr>
          <w:rFonts w:ascii="標楷體" w:hAnsi="標楷體"/>
        </w:rPr>
        <w:t>ggregation</w:t>
      </w:r>
      <w:r>
        <w:rPr>
          <w:rFonts w:ascii="標楷體" w:hAnsi="標楷體" w:hint="eastAsia"/>
        </w:rPr>
        <w:t>）的</w:t>
      </w:r>
      <w:r w:rsidR="00327809">
        <w:rPr>
          <w:rFonts w:ascii="標楷體" w:hAnsi="標楷體" w:hint="eastAsia"/>
        </w:rPr>
        <w:t>範例，類似把離散的資料加以群組</w:t>
      </w:r>
      <w:r w:rsidR="00774EE6">
        <w:rPr>
          <w:rFonts w:ascii="標楷體" w:hAnsi="標楷體" w:hint="eastAsia"/>
        </w:rPr>
        <w:t>起來的</w:t>
      </w:r>
      <w:r>
        <w:rPr>
          <w:rFonts w:ascii="標楷體" w:hAnsi="標楷體" w:hint="eastAsia"/>
        </w:rPr>
        <w:t>概念：</w:t>
      </w:r>
    </w:p>
    <w:p w14:paraId="75E6902C" w14:textId="77777777" w:rsidR="00647DBC" w:rsidRPr="00207E79" w:rsidRDefault="00647DBC" w:rsidP="00B025B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025BE" w:rsidRPr="00207E79" w14:paraId="56892ABE" w14:textId="77777777" w:rsidTr="00CB5AB8">
        <w:tc>
          <w:tcPr>
            <w:tcW w:w="8296" w:type="dxa"/>
          </w:tcPr>
          <w:p w14:paraId="12D37DAE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2: </w:t>
            </w:r>
            <w:r w:rsidRPr="00207E79">
              <w:rPr>
                <w:rFonts w:ascii="標楷體" w:hAnsi="標楷體" w:hint="eastAsia"/>
              </w:rPr>
              <w:t>查詢各個學分數，相對應的課程各有幾個</w:t>
            </w:r>
          </w:p>
        </w:tc>
      </w:tr>
      <w:tr w:rsidR="00B025BE" w:rsidRPr="00207E79" w14:paraId="110C8709" w14:textId="77777777" w:rsidTr="00CB5AB8">
        <w:tc>
          <w:tcPr>
            <w:tcW w:w="8296" w:type="dxa"/>
          </w:tcPr>
          <w:p w14:paraId="67398D25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</w:t>
            </w:r>
            <w:r w:rsidRPr="0018089D">
              <w:rPr>
                <w:rFonts w:ascii="Consolas" w:hAnsi="Consolas"/>
                <w:color w:val="70AD47" w:themeColor="accent6"/>
              </w:rPr>
              <w:t>`credit`</w:t>
            </w:r>
            <w:r w:rsidRPr="005C743E">
              <w:rPr>
                <w:rFonts w:ascii="Consolas" w:hAnsi="Consolas"/>
              </w:rPr>
              <w:t xml:space="preserve">, </w:t>
            </w:r>
            <w:r w:rsidRPr="00820F63">
              <w:rPr>
                <w:rFonts w:ascii="Consolas" w:hAnsi="Consolas"/>
                <w:color w:val="FF0000"/>
              </w:rPr>
              <w:t>COUNT</w:t>
            </w:r>
            <w:r w:rsidRPr="005C743E">
              <w:rPr>
                <w:rFonts w:ascii="Consolas" w:hAnsi="Consolas"/>
              </w:rPr>
              <w:t>(`cId`)</w:t>
            </w:r>
          </w:p>
          <w:p w14:paraId="25E8A148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courses`</w:t>
            </w:r>
          </w:p>
          <w:p w14:paraId="687FFCA7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 xml:space="preserve">GROUP BY </w:t>
            </w:r>
            <w:r w:rsidRPr="0018089D">
              <w:rPr>
                <w:rFonts w:ascii="Consolas" w:hAnsi="Consolas"/>
                <w:color w:val="70AD47" w:themeColor="accent6"/>
              </w:rPr>
              <w:t>`credit`</w:t>
            </w:r>
          </w:p>
        </w:tc>
      </w:tr>
    </w:tbl>
    <w:p w14:paraId="28A51B1E" w14:textId="77777777" w:rsidR="00B025BE" w:rsidRPr="00207E79" w:rsidRDefault="00B025BE" w:rsidP="00B025BE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0899AFB" wp14:editId="5A0B4F9F">
            <wp:extent cx="1495634" cy="885949"/>
            <wp:effectExtent l="19050" t="19050" r="28575" b="28575"/>
            <wp:docPr id="238" name="圖片 2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0"/>
                    <a:stretch>
                      <a:fillRect/>
                    </a:stretch>
                  </pic:blipFill>
                  <pic:spPr>
                    <a:xfrm>
                      <a:off x="0" y="0"/>
                      <a:ext cx="1495634" cy="8859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0E263D" w14:textId="77777777" w:rsidR="00B025BE" w:rsidRPr="00207E79" w:rsidRDefault="00B025BE" w:rsidP="00B025B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2</w:t>
      </w:r>
      <w:r w:rsidRPr="00207E79">
        <w:rPr>
          <w:rFonts w:ascii="標楷體" w:hAnsi="標楷體" w:hint="eastAsia"/>
        </w:rPr>
        <w:t>執行結果</w:t>
      </w:r>
    </w:p>
    <w:p w14:paraId="76DDD1EA" w14:textId="77777777" w:rsidR="00B025BE" w:rsidRPr="00207E79" w:rsidRDefault="00B025BE" w:rsidP="00B025B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025BE" w:rsidRPr="00207E79" w14:paraId="25506650" w14:textId="77777777" w:rsidTr="00CB5AB8">
        <w:tc>
          <w:tcPr>
            <w:tcW w:w="8296" w:type="dxa"/>
          </w:tcPr>
          <w:p w14:paraId="36CB0375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>3</w:t>
            </w:r>
            <w:r w:rsidRPr="00207E79">
              <w:rPr>
                <w:rFonts w:ascii="標楷體" w:hAnsi="標楷體" w:hint="eastAsia"/>
              </w:rPr>
              <w:t>:</w:t>
            </w:r>
            <w:r w:rsidRPr="00207E79">
              <w:rPr>
                <w:rFonts w:ascii="標楷體" w:hAnsi="標楷體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>計算平均成績</w:t>
            </w:r>
          </w:p>
        </w:tc>
      </w:tr>
      <w:tr w:rsidR="00B025BE" w:rsidRPr="00207E79" w14:paraId="4D5CC6D1" w14:textId="77777777" w:rsidTr="00CB5AB8">
        <w:tc>
          <w:tcPr>
            <w:tcW w:w="8296" w:type="dxa"/>
          </w:tcPr>
          <w:p w14:paraId="1871D77E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</w:t>
            </w:r>
            <w:r w:rsidRPr="00820F63">
              <w:rPr>
                <w:rFonts w:ascii="Consolas" w:hAnsi="Consolas"/>
                <w:color w:val="FF0000"/>
              </w:rPr>
              <w:t>AVG</w:t>
            </w:r>
            <w:r w:rsidRPr="005C743E">
              <w:rPr>
                <w:rFonts w:ascii="Consolas" w:hAnsi="Consolas"/>
              </w:rPr>
              <w:t>(`score`)</w:t>
            </w:r>
          </w:p>
          <w:p w14:paraId="6264BABD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FROM `scores`</w:t>
            </w:r>
          </w:p>
        </w:tc>
      </w:tr>
    </w:tbl>
    <w:p w14:paraId="7B4417D0" w14:textId="3C7F0BEA" w:rsidR="00B025BE" w:rsidRPr="00207E79" w:rsidRDefault="00197F80" w:rsidP="00B025BE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 xml:space="preserve"> </w:t>
      </w:r>
      <w:r w:rsidRPr="00197F80">
        <w:rPr>
          <w:rFonts w:ascii="標楷體" w:hAnsi="標楷體"/>
        </w:rPr>
        <w:drawing>
          <wp:inline distT="0" distB="0" distL="0" distR="0" wp14:anchorId="16B22AD7" wp14:editId="6E8B1455">
            <wp:extent cx="1086002" cy="562053"/>
            <wp:effectExtent l="19050" t="19050" r="19050" b="9525"/>
            <wp:docPr id="117" name="圖片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1"/>
                    <a:stretch>
                      <a:fillRect/>
                    </a:stretch>
                  </pic:blipFill>
                  <pic:spPr>
                    <a:xfrm>
                      <a:off x="0" y="0"/>
                      <a:ext cx="1086002" cy="5620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52893C" w14:textId="4E040202" w:rsidR="00B025BE" w:rsidRPr="00207E79" w:rsidRDefault="00B025BE" w:rsidP="00B025B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3</w:t>
      </w:r>
      <w:r w:rsidRPr="00207E79">
        <w:rPr>
          <w:rFonts w:ascii="標楷體" w:hAnsi="標楷體" w:hint="eastAsia"/>
        </w:rPr>
        <w:t>執行結果</w:t>
      </w:r>
      <w:r w:rsidR="00116B2C">
        <w:rPr>
          <w:rFonts w:ascii="標楷體" w:hAnsi="標楷體" w:hint="eastAsia"/>
        </w:rPr>
        <w:t>。結果可能隨著課堂練習而有不同。</w:t>
      </w:r>
    </w:p>
    <w:p w14:paraId="3F67BA9C" w14:textId="77777777" w:rsidR="00B025BE" w:rsidRPr="00207E79" w:rsidRDefault="00B025BE" w:rsidP="00B025BE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025BE" w:rsidRPr="00207E79" w14:paraId="777833FD" w14:textId="77777777" w:rsidTr="00CB5AB8">
        <w:tc>
          <w:tcPr>
            <w:tcW w:w="8296" w:type="dxa"/>
          </w:tcPr>
          <w:p w14:paraId="096EB73C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4: </w:t>
            </w:r>
            <w:r w:rsidRPr="00207E79">
              <w:rPr>
                <w:rFonts w:ascii="標楷體" w:hAnsi="標楷體" w:hint="eastAsia"/>
              </w:rPr>
              <w:t>查詢各個課程的平均成績</w:t>
            </w:r>
          </w:p>
        </w:tc>
      </w:tr>
      <w:tr w:rsidR="00B025BE" w:rsidRPr="00207E79" w14:paraId="57FDAEBE" w14:textId="77777777" w:rsidTr="00CB5AB8">
        <w:tc>
          <w:tcPr>
            <w:tcW w:w="8296" w:type="dxa"/>
          </w:tcPr>
          <w:p w14:paraId="596F5DC8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</w:t>
            </w:r>
            <w:r w:rsidRPr="0018089D">
              <w:rPr>
                <w:rFonts w:ascii="Consolas" w:hAnsi="Consolas"/>
                <w:color w:val="70AD47" w:themeColor="accent6"/>
              </w:rPr>
              <w:t>`cId`</w:t>
            </w:r>
            <w:r w:rsidRPr="005C743E">
              <w:rPr>
                <w:rFonts w:ascii="Consolas" w:hAnsi="Consolas"/>
              </w:rPr>
              <w:t xml:space="preserve">, </w:t>
            </w:r>
            <w:r w:rsidRPr="00820F63">
              <w:rPr>
                <w:rFonts w:ascii="Consolas" w:hAnsi="Consolas"/>
                <w:color w:val="FF0000"/>
              </w:rPr>
              <w:t>AVG</w:t>
            </w:r>
            <w:r w:rsidRPr="005C743E">
              <w:rPr>
                <w:rFonts w:ascii="Consolas" w:hAnsi="Consolas"/>
              </w:rPr>
              <w:t>(`score`)</w:t>
            </w:r>
          </w:p>
          <w:p w14:paraId="206D98A6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cores`</w:t>
            </w:r>
          </w:p>
          <w:p w14:paraId="2785EDBA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 xml:space="preserve">GROUP BY </w:t>
            </w:r>
            <w:r w:rsidRPr="0018089D">
              <w:rPr>
                <w:rFonts w:ascii="Consolas" w:hAnsi="Consolas"/>
                <w:color w:val="70AD47" w:themeColor="accent6"/>
              </w:rPr>
              <w:t>`cId`</w:t>
            </w:r>
          </w:p>
        </w:tc>
      </w:tr>
    </w:tbl>
    <w:p w14:paraId="3A259560" w14:textId="77777777" w:rsidR="00B025BE" w:rsidRPr="00207E79" w:rsidRDefault="00B025BE" w:rsidP="00B025BE">
      <w:pPr>
        <w:rPr>
          <w:rFonts w:ascii="標楷體" w:hAnsi="標楷體"/>
        </w:rPr>
      </w:pPr>
    </w:p>
    <w:p w14:paraId="4EE0625C" w14:textId="77777777" w:rsidR="00B025BE" w:rsidRPr="00207E79" w:rsidRDefault="00B025BE" w:rsidP="00B025BE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7C56C420" wp14:editId="27AF0440">
            <wp:extent cx="1424354" cy="932304"/>
            <wp:effectExtent l="19050" t="19050" r="23495" b="20320"/>
            <wp:docPr id="288" name="圖片 2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2"/>
                    <a:stretch>
                      <a:fillRect/>
                    </a:stretch>
                  </pic:blipFill>
                  <pic:spPr>
                    <a:xfrm>
                      <a:off x="0" y="0"/>
                      <a:ext cx="1438016" cy="9412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2A3F23" w14:textId="77777777" w:rsidR="00B025BE" w:rsidRPr="00207E79" w:rsidRDefault="00B025BE" w:rsidP="00B025B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4</w:t>
      </w:r>
      <w:r w:rsidRPr="00207E79">
        <w:rPr>
          <w:rFonts w:ascii="標楷體" w:hAnsi="標楷體" w:hint="eastAsia"/>
        </w:rPr>
        <w:t>執行結果</w:t>
      </w:r>
    </w:p>
    <w:p w14:paraId="281D37C0" w14:textId="5C324230" w:rsidR="00B025BE" w:rsidRDefault="00B025BE" w:rsidP="005079D2">
      <w:pPr>
        <w:pStyle w:val="HTML"/>
        <w:rPr>
          <w:rFonts w:ascii="標楷體" w:hAnsi="標楷體" w:cs="細明體"/>
          <w:color w:val="000000"/>
          <w:kern w:val="0"/>
          <w:sz w:val="24"/>
          <w:szCs w:val="24"/>
        </w:rPr>
      </w:pPr>
    </w:p>
    <w:tbl>
      <w:tblPr>
        <w:tblStyle w:val="3-1"/>
        <w:tblW w:w="0" w:type="auto"/>
        <w:tblLook w:val="04A0" w:firstRow="1" w:lastRow="0" w:firstColumn="1" w:lastColumn="0" w:noHBand="0" w:noVBand="1"/>
      </w:tblPr>
      <w:tblGrid>
        <w:gridCol w:w="1838"/>
        <w:gridCol w:w="6458"/>
      </w:tblGrid>
      <w:tr w:rsidR="0056717B" w:rsidRPr="00207E79" w14:paraId="35CAE47C" w14:textId="77777777" w:rsidTr="00CB5AB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838" w:type="dxa"/>
          </w:tcPr>
          <w:p w14:paraId="49194C5D" w14:textId="77777777" w:rsidR="0056717B" w:rsidRPr="00207E79" w:rsidRDefault="0056717B" w:rsidP="00CB5AB8">
            <w:pPr>
              <w:pStyle w:val="HTML"/>
              <w:rPr>
                <w:rFonts w:ascii="標楷體" w:hAnsi="標楷體" w:cs="細明體"/>
                <w:color w:val="FFFFFF" w:themeColor="background1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FFFFFF" w:themeColor="background1"/>
                <w:kern w:val="0"/>
                <w:sz w:val="24"/>
                <w:szCs w:val="24"/>
              </w:rPr>
              <w:t>函式</w:t>
            </w:r>
          </w:p>
        </w:tc>
        <w:tc>
          <w:tcPr>
            <w:tcW w:w="6458" w:type="dxa"/>
          </w:tcPr>
          <w:p w14:paraId="6A9373B5" w14:textId="77777777" w:rsidR="0056717B" w:rsidRPr="00207E79" w:rsidRDefault="0056717B" w:rsidP="00CB5AB8">
            <w:pPr>
              <w:pStyle w:val="HTML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 w:cs="細明體"/>
                <w:color w:val="FFFFFF" w:themeColor="background1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FFFFFF" w:themeColor="background1"/>
                <w:kern w:val="0"/>
                <w:sz w:val="24"/>
                <w:szCs w:val="24"/>
              </w:rPr>
              <w:t>說明</w:t>
            </w:r>
          </w:p>
        </w:tc>
      </w:tr>
      <w:tr w:rsidR="0056717B" w:rsidRPr="00207E79" w14:paraId="52DF5BAD" w14:textId="77777777" w:rsidTr="00CB5A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43AC3AF2" w14:textId="77777777" w:rsidR="0056717B" w:rsidRPr="00903FF8" w:rsidRDefault="0056717B" w:rsidP="00CB5AB8">
            <w:pPr>
              <w:pStyle w:val="HTML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proofErr w:type="gramStart"/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CASE(</w:t>
            </w:r>
            <w:proofErr w:type="gramEnd"/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)</w:t>
            </w:r>
          </w:p>
        </w:tc>
        <w:tc>
          <w:tcPr>
            <w:tcW w:w="6458" w:type="dxa"/>
          </w:tcPr>
          <w:p w14:paraId="415E1DD8" w14:textId="77777777" w:rsidR="0056717B" w:rsidRPr="00903FF8" w:rsidRDefault="0056717B" w:rsidP="00CB5AB8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SELECT CASE column</w:t>
            </w:r>
          </w:p>
          <w:p w14:paraId="52ABCFB1" w14:textId="77777777" w:rsidR="0056717B" w:rsidRPr="00903FF8" w:rsidRDefault="0056717B" w:rsidP="00CB5AB8">
            <w:pPr>
              <w:pStyle w:val="HTML"/>
              <w:ind w:firstLineChars="300" w:firstLine="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WHEN a THEN b</w:t>
            </w:r>
          </w:p>
          <w:p w14:paraId="244BAC8B" w14:textId="77777777" w:rsidR="0056717B" w:rsidRPr="00903FF8" w:rsidRDefault="0056717B" w:rsidP="00CB5AB8">
            <w:pPr>
              <w:pStyle w:val="HTML"/>
              <w:ind w:firstLineChars="300" w:firstLine="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WHEN c THEN d</w:t>
            </w:r>
          </w:p>
          <w:p w14:paraId="062711EA" w14:textId="77777777" w:rsidR="0056717B" w:rsidRPr="00903FF8" w:rsidRDefault="0056717B" w:rsidP="004B2D6D">
            <w:pPr>
              <w:pStyle w:val="HTML"/>
              <w:ind w:firstLineChars="300" w:firstLine="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ELSE e</w:t>
            </w:r>
          </w:p>
          <w:p w14:paraId="23E6E114" w14:textId="77777777" w:rsidR="0056717B" w:rsidRPr="00903FF8" w:rsidRDefault="0056717B" w:rsidP="00CB5AB8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END</w:t>
            </w:r>
          </w:p>
          <w:p w14:paraId="6B55700A" w14:textId="77777777" w:rsidR="0056717B" w:rsidRPr="00207E79" w:rsidRDefault="0056717B" w:rsidP="00CB5AB8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</w:p>
          <w:p w14:paraId="47B81D2E" w14:textId="77777777" w:rsidR="0056717B" w:rsidRPr="00207E79" w:rsidRDefault="0056717B" w:rsidP="00CB5AB8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若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column等於a，則返回b</w:t>
            </w:r>
          </w:p>
          <w:p w14:paraId="7D4436C3" w14:textId="77777777" w:rsidR="0056717B" w:rsidRPr="00207E79" w:rsidRDefault="0056717B" w:rsidP="00CB5AB8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若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column等於c，則返回d</w:t>
            </w:r>
          </w:p>
          <w:p w14:paraId="3CF5DADD" w14:textId="77777777" w:rsidR="0056717B" w:rsidRPr="00207E79" w:rsidRDefault="0056717B" w:rsidP="00CB5AB8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否則返回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e</w:t>
            </w:r>
          </w:p>
          <w:p w14:paraId="3EDA2C39" w14:textId="77777777" w:rsidR="0056717B" w:rsidRPr="00207E79" w:rsidRDefault="0056717B" w:rsidP="00CB5AB8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另外，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a與c可為運算式，例如a</w:t>
            </w:r>
            <w:r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 xml:space="preserve"> 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&lt;</w:t>
            </w:r>
            <w:r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 xml:space="preserve"> 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10，只要是a小於10都返回b</w:t>
            </w:r>
          </w:p>
        </w:tc>
      </w:tr>
      <w:tr w:rsidR="0056717B" w:rsidRPr="00207E79" w14:paraId="3A8C6BF4" w14:textId="77777777" w:rsidTr="00CB5AB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5DCCD4F0" w14:textId="77777777" w:rsidR="0056717B" w:rsidRPr="00903FF8" w:rsidRDefault="0056717B" w:rsidP="00CB5AB8">
            <w:pPr>
              <w:pStyle w:val="HTML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proofErr w:type="gramStart"/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IF(</w:t>
            </w:r>
            <w:proofErr w:type="gramEnd"/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)</w:t>
            </w:r>
          </w:p>
        </w:tc>
        <w:tc>
          <w:tcPr>
            <w:tcW w:w="6458" w:type="dxa"/>
          </w:tcPr>
          <w:p w14:paraId="1611D3E8" w14:textId="77777777" w:rsidR="0056717B" w:rsidRPr="00903FF8" w:rsidRDefault="0056717B" w:rsidP="00CB5AB8">
            <w:pPr>
              <w:pStyle w:val="HTM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 xml:space="preserve">SELECT </w:t>
            </w:r>
            <w:proofErr w:type="gramStart"/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IF(</w:t>
            </w:r>
            <w:proofErr w:type="gramEnd"/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input, x, y)</w:t>
            </w:r>
          </w:p>
          <w:p w14:paraId="44FB2128" w14:textId="77777777" w:rsidR="0056717B" w:rsidRPr="00207E79" w:rsidRDefault="0056717B" w:rsidP="00CB5AB8">
            <w:pPr>
              <w:pStyle w:val="HTM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IF()返回一個數字</w:t>
            </w:r>
            <w:proofErr w:type="gramStart"/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或字符串值</w:t>
            </w:r>
            <w:proofErr w:type="gramEnd"/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。</w:t>
            </w:r>
          </w:p>
          <w:p w14:paraId="7133C602" w14:textId="77777777" w:rsidR="0056717B" w:rsidRPr="00207E79" w:rsidRDefault="0056717B" w:rsidP="00CB5AB8">
            <w:pPr>
              <w:pStyle w:val="HTM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如果</w:t>
            </w:r>
            <w:r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i</w:t>
            </w:r>
            <w:r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nput</w:t>
            </w:r>
            <w:r w:rsidRPr="00207E79">
              <w:rPr>
                <w:rFonts w:ascii="標楷體" w:hAnsi="標楷體" w:cs="細明體"/>
                <w:color w:val="00B0F0"/>
                <w:kern w:val="0"/>
                <w:sz w:val="24"/>
                <w:szCs w:val="24"/>
              </w:rPr>
              <w:t xml:space="preserve">是TRUE 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(</w:t>
            </w:r>
            <w:r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input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不為0且x不為NULL)，那麼IF() 返回</w:t>
            </w:r>
            <w:r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x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，否則它返回</w:t>
            </w:r>
            <w:r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y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。</w:t>
            </w:r>
          </w:p>
          <w:p w14:paraId="6A4029B1" w14:textId="77777777" w:rsidR="0056717B" w:rsidRPr="00207E79" w:rsidRDefault="0056717B" w:rsidP="00CB5AB8">
            <w:pPr>
              <w:pStyle w:val="HTM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類似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PHP中的 三元運算子</w:t>
            </w:r>
          </w:p>
        </w:tc>
      </w:tr>
      <w:tr w:rsidR="0056717B" w:rsidRPr="00207E79" w14:paraId="6A04FE56" w14:textId="77777777" w:rsidTr="00CB5A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381644C3" w14:textId="77777777" w:rsidR="0056717B" w:rsidRPr="00903FF8" w:rsidRDefault="0056717B" w:rsidP="00CB5AB8">
            <w:pPr>
              <w:pStyle w:val="HTML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r w:rsidRPr="00903FF8">
              <w:rPr>
                <w:rFonts w:ascii="Consolas" w:hAnsi="Consolas"/>
              </w:rPr>
              <w:t>DATE_</w:t>
            </w:r>
            <w:proofErr w:type="gramStart"/>
            <w:r w:rsidRPr="00903FF8">
              <w:rPr>
                <w:rFonts w:ascii="Consolas" w:hAnsi="Consolas"/>
              </w:rPr>
              <w:t>FORMAT(</w:t>
            </w:r>
            <w:proofErr w:type="gramEnd"/>
            <w:r w:rsidRPr="00903FF8">
              <w:rPr>
                <w:rFonts w:ascii="Consolas" w:hAnsi="Consolas"/>
              </w:rPr>
              <w:t>)</w:t>
            </w:r>
          </w:p>
        </w:tc>
        <w:tc>
          <w:tcPr>
            <w:tcW w:w="6458" w:type="dxa"/>
          </w:tcPr>
          <w:p w14:paraId="4958AD81" w14:textId="77777777" w:rsidR="0056717B" w:rsidRPr="00402E40" w:rsidRDefault="0056717B" w:rsidP="00CB5A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cs="細明體" w:hint="eastAsia"/>
                <w:color w:val="000000"/>
                <w:kern w:val="0"/>
              </w:rPr>
              <w:t>參數分別</w:t>
            </w:r>
            <w:r w:rsidRPr="0026115A">
              <w:rPr>
                <w:rFonts w:hint="eastAsia"/>
              </w:rPr>
              <w:t>為</w:t>
            </w:r>
            <w:r w:rsidRPr="0026115A">
              <w:rPr>
                <w:rFonts w:hint="eastAsia"/>
              </w:rPr>
              <w:t xml:space="preserve"> (</w:t>
            </w:r>
            <w:r w:rsidRPr="0026115A">
              <w:rPr>
                <w:rFonts w:hint="eastAsia"/>
              </w:rPr>
              <w:t>你指定的日期時間</w:t>
            </w:r>
            <w:r w:rsidRPr="0026115A">
              <w:t xml:space="preserve">, </w:t>
            </w:r>
            <w:r w:rsidRPr="0026115A">
              <w:t>格式化字串</w:t>
            </w:r>
            <w:r w:rsidRPr="0026115A">
              <w:rPr>
                <w:rFonts w:hint="eastAsia"/>
              </w:rPr>
              <w:t>)</w:t>
            </w:r>
            <w:r>
              <w:rPr>
                <w:rFonts w:hint="eastAsia"/>
              </w:rPr>
              <w:t>。</w:t>
            </w:r>
          </w:p>
        </w:tc>
      </w:tr>
    </w:tbl>
    <w:p w14:paraId="49CA2301" w14:textId="77777777" w:rsidR="00B025BE" w:rsidRDefault="00B025BE" w:rsidP="005079D2">
      <w:pPr>
        <w:pStyle w:val="HTML"/>
        <w:rPr>
          <w:rFonts w:ascii="標楷體" w:hAnsi="標楷體" w:cs="細明體"/>
          <w:color w:val="000000"/>
          <w:kern w:val="0"/>
          <w:sz w:val="24"/>
          <w:szCs w:val="24"/>
        </w:rPr>
      </w:pPr>
    </w:p>
    <w:p w14:paraId="44A87030" w14:textId="77777777" w:rsidR="005079D2" w:rsidRPr="00117987" w:rsidRDefault="005079D2" w:rsidP="005079D2">
      <w:pPr>
        <w:rPr>
          <w:rFonts w:ascii="Consolas" w:hAnsi="Consolas" w:cs="細明體"/>
          <w:color w:val="000000"/>
          <w:kern w:val="0"/>
          <w:shd w:val="pct15" w:color="auto" w:fill="FFFFFF"/>
        </w:rPr>
      </w:pPr>
      <w:r w:rsidRPr="00117987">
        <w:rPr>
          <w:rFonts w:ascii="Consolas" w:hAnsi="Consolas"/>
          <w:shd w:val="pct15" w:color="auto" w:fill="FFFFFF"/>
        </w:rPr>
        <w:t>CASE(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079D2" w:rsidRPr="00207E79" w14:paraId="3B28848A" w14:textId="77777777" w:rsidTr="004E3BC1">
        <w:tc>
          <w:tcPr>
            <w:tcW w:w="8296" w:type="dxa"/>
          </w:tcPr>
          <w:p w14:paraId="0CE4A8B3" w14:textId="77777777" w:rsidR="005079D2" w:rsidRPr="00207E79" w:rsidRDefault="005079D2" w:rsidP="004E3BC1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範例</w:t>
            </w:r>
          </w:p>
        </w:tc>
      </w:tr>
      <w:tr w:rsidR="005079D2" w:rsidRPr="00207E79" w14:paraId="513DE2BD" w14:textId="77777777" w:rsidTr="004E3BC1">
        <w:tc>
          <w:tcPr>
            <w:tcW w:w="8296" w:type="dxa"/>
          </w:tcPr>
          <w:p w14:paraId="1C716DBD" w14:textId="77777777" w:rsidR="005079D2" w:rsidRPr="005C743E" w:rsidRDefault="005079D2" w:rsidP="004E3BC1">
            <w:pPr>
              <w:rPr>
                <w:rFonts w:ascii="Consolas" w:hAnsi="Consolas"/>
                <w:sz w:val="20"/>
                <w:szCs w:val="20"/>
              </w:rPr>
            </w:pPr>
            <w:r w:rsidRPr="005C743E">
              <w:rPr>
                <w:rFonts w:ascii="Consolas" w:hAnsi="Consolas"/>
                <w:sz w:val="20"/>
                <w:szCs w:val="20"/>
              </w:rPr>
              <w:t>SELECT `sId`, `cId`, `score`,</w:t>
            </w:r>
          </w:p>
          <w:p w14:paraId="468BA9B3" w14:textId="77777777" w:rsidR="005079D2" w:rsidRPr="005C743E" w:rsidRDefault="005079D2" w:rsidP="004E3BC1">
            <w:pPr>
              <w:rPr>
                <w:rFonts w:ascii="Consolas" w:hAnsi="Consolas"/>
                <w:color w:val="0070C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 xml:space="preserve">CASE </w:t>
            </w:r>
          </w:p>
          <w:p w14:paraId="76FA2126" w14:textId="77777777" w:rsidR="005079D2" w:rsidRPr="005C743E" w:rsidRDefault="005079D2" w:rsidP="004E3BC1">
            <w:pPr>
              <w:ind w:firstLineChars="200" w:firstLine="400"/>
              <w:rPr>
                <w:rFonts w:ascii="Consolas" w:hAnsi="Consolas"/>
                <w:color w:val="0070C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WHEN `score` &gt;= 90 THEN '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成績在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90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分以上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 xml:space="preserve">' </w:t>
            </w:r>
          </w:p>
          <w:p w14:paraId="74D6A8EF" w14:textId="77777777" w:rsidR="005079D2" w:rsidRPr="005C743E" w:rsidRDefault="005079D2" w:rsidP="004E3BC1">
            <w:pPr>
              <w:ind w:firstLineChars="200" w:firstLine="400"/>
              <w:rPr>
                <w:rFonts w:ascii="Consolas" w:hAnsi="Consolas"/>
                <w:color w:val="0070C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WHEN `score` &lt; 90 AND `score` &gt;= 70 THEN '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成績在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70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到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89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分之間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 xml:space="preserve">' </w:t>
            </w:r>
          </w:p>
          <w:p w14:paraId="6A1BDC05" w14:textId="77777777" w:rsidR="005079D2" w:rsidRPr="005C743E" w:rsidRDefault="005079D2" w:rsidP="00347EEA">
            <w:pPr>
              <w:ind w:firstLineChars="200" w:firstLine="400"/>
              <w:rPr>
                <w:rFonts w:ascii="Consolas" w:hAnsi="Consolas"/>
                <w:color w:val="0070C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ELSE '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成績低於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 xml:space="preserve">70' </w:t>
            </w:r>
          </w:p>
          <w:p w14:paraId="49D4AE1E" w14:textId="77777777" w:rsidR="005079D2" w:rsidRPr="005C743E" w:rsidRDefault="005079D2" w:rsidP="004E3BC1">
            <w:pPr>
              <w:rPr>
                <w:rFonts w:ascii="Consolas" w:hAnsi="Consolas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END</w:t>
            </w:r>
            <w:r w:rsidRPr="005C743E">
              <w:rPr>
                <w:rFonts w:ascii="Consolas" w:hAnsi="Consolas"/>
                <w:sz w:val="20"/>
                <w:szCs w:val="20"/>
              </w:rPr>
              <w:t xml:space="preserve"> AS `msg`</w:t>
            </w:r>
          </w:p>
          <w:p w14:paraId="7F2889DD" w14:textId="77777777" w:rsidR="005079D2" w:rsidRPr="00207E79" w:rsidRDefault="005079D2" w:rsidP="004E3BC1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  <w:sz w:val="20"/>
                <w:szCs w:val="20"/>
              </w:rPr>
              <w:t>FROM `scores`</w:t>
            </w:r>
          </w:p>
        </w:tc>
      </w:tr>
    </w:tbl>
    <w:p w14:paraId="4E304573" w14:textId="77777777" w:rsidR="005079D2" w:rsidRPr="00207E79" w:rsidRDefault="005079D2" w:rsidP="005079D2">
      <w:pPr>
        <w:rPr>
          <w:rFonts w:ascii="標楷體" w:hAnsi="標楷體"/>
        </w:rPr>
      </w:pPr>
    </w:p>
    <w:p w14:paraId="2CE52FFC" w14:textId="77777777" w:rsidR="005079D2" w:rsidRPr="00207E79" w:rsidRDefault="005079D2" w:rsidP="005079D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11F489BE" wp14:editId="6D54F70B">
            <wp:extent cx="3248478" cy="1371791"/>
            <wp:effectExtent l="19050" t="19050" r="28575" b="19050"/>
            <wp:docPr id="245" name="圖片 2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3"/>
                    <a:stretch>
                      <a:fillRect/>
                    </a:stretch>
                  </pic:blipFill>
                  <pic:spPr>
                    <a:xfrm>
                      <a:off x="0" y="0"/>
                      <a:ext cx="3248478" cy="13717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6E9CE7" w14:textId="77777777" w:rsidR="005079D2" w:rsidRPr="00207E79" w:rsidRDefault="005079D2" w:rsidP="005079D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CASE() </w:t>
      </w:r>
      <w:r w:rsidRPr="00207E79">
        <w:rPr>
          <w:rFonts w:ascii="標楷體" w:hAnsi="標楷體" w:hint="eastAsia"/>
        </w:rPr>
        <w:t>執行結果</w:t>
      </w:r>
    </w:p>
    <w:p w14:paraId="01863944" w14:textId="77777777" w:rsidR="005079D2" w:rsidRDefault="005079D2" w:rsidP="005079D2">
      <w:pPr>
        <w:rPr>
          <w:rFonts w:ascii="標楷體" w:hAnsi="標楷體"/>
        </w:rPr>
      </w:pPr>
    </w:p>
    <w:p w14:paraId="154F962F" w14:textId="77777777" w:rsidR="005079D2" w:rsidRPr="00117987" w:rsidRDefault="005079D2" w:rsidP="005079D2">
      <w:pPr>
        <w:rPr>
          <w:rFonts w:ascii="Consolas" w:hAnsi="Consolas"/>
          <w:shd w:val="pct15" w:color="auto" w:fill="FFFFFF"/>
        </w:rPr>
      </w:pPr>
      <w:r w:rsidRPr="00117987">
        <w:rPr>
          <w:rFonts w:ascii="Consolas" w:hAnsi="Consolas"/>
          <w:shd w:val="pct15" w:color="auto" w:fill="FFFFFF"/>
        </w:rPr>
        <w:t>IF(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079D2" w:rsidRPr="00207E79" w14:paraId="49BC47DE" w14:textId="77777777" w:rsidTr="004E3BC1">
        <w:tc>
          <w:tcPr>
            <w:tcW w:w="8296" w:type="dxa"/>
          </w:tcPr>
          <w:p w14:paraId="2941508F" w14:textId="77777777" w:rsidR="005079D2" w:rsidRPr="00207E79" w:rsidRDefault="005079D2" w:rsidP="004E3BC1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範例</w:t>
            </w:r>
          </w:p>
        </w:tc>
      </w:tr>
      <w:tr w:rsidR="005079D2" w:rsidRPr="00207E79" w14:paraId="4214BF86" w14:textId="77777777" w:rsidTr="004E3BC1">
        <w:tc>
          <w:tcPr>
            <w:tcW w:w="8296" w:type="dxa"/>
          </w:tcPr>
          <w:p w14:paraId="571DDD89" w14:textId="77777777" w:rsidR="005079D2" w:rsidRPr="005C743E" w:rsidRDefault="005079D2" w:rsidP="004E3BC1">
            <w:pPr>
              <w:rPr>
                <w:rFonts w:ascii="Consolas" w:hAnsi="Consolas"/>
                <w:sz w:val="16"/>
                <w:szCs w:val="16"/>
              </w:rPr>
            </w:pPr>
            <w:r w:rsidRPr="005C743E">
              <w:rPr>
                <w:rFonts w:ascii="Consolas" w:hAnsi="Consolas"/>
                <w:sz w:val="16"/>
                <w:szCs w:val="16"/>
              </w:rPr>
              <w:t>SELECT `sId`, `cId`, `score`, IF(`score` &gt;= 90, "</w:t>
            </w:r>
            <w:r w:rsidRPr="005C743E">
              <w:rPr>
                <w:rFonts w:ascii="Consolas" w:hAnsi="Consolas"/>
                <w:sz w:val="16"/>
                <w:szCs w:val="16"/>
              </w:rPr>
              <w:t>大於</w:t>
            </w:r>
            <w:r w:rsidRPr="005C743E">
              <w:rPr>
                <w:rFonts w:ascii="Consolas" w:hAnsi="Consolas"/>
                <w:sz w:val="16"/>
                <w:szCs w:val="16"/>
              </w:rPr>
              <w:t xml:space="preserve"> 90 </w:t>
            </w:r>
            <w:r w:rsidRPr="005C743E">
              <w:rPr>
                <w:rFonts w:ascii="Consolas" w:hAnsi="Consolas"/>
                <w:sz w:val="16"/>
                <w:szCs w:val="16"/>
              </w:rPr>
              <w:t>分</w:t>
            </w:r>
            <w:r w:rsidRPr="005C743E">
              <w:rPr>
                <w:rFonts w:ascii="Consolas" w:hAnsi="Consolas"/>
                <w:sz w:val="16"/>
                <w:szCs w:val="16"/>
              </w:rPr>
              <w:t>", "</w:t>
            </w:r>
            <w:r w:rsidRPr="005C743E">
              <w:rPr>
                <w:rFonts w:ascii="Consolas" w:hAnsi="Consolas"/>
                <w:sz w:val="16"/>
                <w:szCs w:val="16"/>
              </w:rPr>
              <w:t>低於</w:t>
            </w:r>
            <w:r w:rsidRPr="005C743E">
              <w:rPr>
                <w:rFonts w:ascii="Consolas" w:hAnsi="Consolas"/>
                <w:sz w:val="16"/>
                <w:szCs w:val="16"/>
              </w:rPr>
              <w:t xml:space="preserve"> 90 </w:t>
            </w:r>
            <w:r w:rsidRPr="005C743E">
              <w:rPr>
                <w:rFonts w:ascii="Consolas" w:hAnsi="Consolas"/>
                <w:sz w:val="16"/>
                <w:szCs w:val="16"/>
              </w:rPr>
              <w:t>分</w:t>
            </w:r>
            <w:r w:rsidRPr="005C743E">
              <w:rPr>
                <w:rFonts w:ascii="Consolas" w:hAnsi="Consolas"/>
                <w:sz w:val="16"/>
                <w:szCs w:val="16"/>
              </w:rPr>
              <w:t>") AS `msg`</w:t>
            </w:r>
          </w:p>
          <w:p w14:paraId="2FC8B6AC" w14:textId="77777777" w:rsidR="005079D2" w:rsidRPr="00207E79" w:rsidRDefault="005079D2" w:rsidP="004E3BC1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  <w:sz w:val="16"/>
                <w:szCs w:val="16"/>
              </w:rPr>
              <w:t>FROM `scores`;</w:t>
            </w:r>
          </w:p>
        </w:tc>
      </w:tr>
    </w:tbl>
    <w:p w14:paraId="310445C2" w14:textId="77777777" w:rsidR="005079D2" w:rsidRPr="00207E79" w:rsidRDefault="005079D2" w:rsidP="005079D2">
      <w:pPr>
        <w:rPr>
          <w:rFonts w:ascii="標楷體" w:hAnsi="標楷體"/>
        </w:rPr>
      </w:pPr>
    </w:p>
    <w:p w14:paraId="0BF4E14C" w14:textId="77777777" w:rsidR="005079D2" w:rsidRPr="00207E79" w:rsidRDefault="005079D2" w:rsidP="005079D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F964399" wp14:editId="72AC4648">
            <wp:extent cx="2867425" cy="1400370"/>
            <wp:effectExtent l="19050" t="19050" r="28575" b="28575"/>
            <wp:docPr id="242" name="圖片 2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4"/>
                    <a:stretch>
                      <a:fillRect/>
                    </a:stretch>
                  </pic:blipFill>
                  <pic:spPr>
                    <a:xfrm>
                      <a:off x="0" y="0"/>
                      <a:ext cx="2867425" cy="1400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73CE77" w14:textId="2EA4F083" w:rsidR="005079D2" w:rsidRDefault="005079D2" w:rsidP="005079D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IF() </w:t>
      </w:r>
      <w:r w:rsidRPr="00207E79">
        <w:rPr>
          <w:rFonts w:ascii="標楷體" w:hAnsi="標楷體" w:hint="eastAsia"/>
        </w:rPr>
        <w:t>執行結果</w:t>
      </w:r>
    </w:p>
    <w:p w14:paraId="633DB2D9" w14:textId="77777777" w:rsidR="0027686B" w:rsidRPr="00207E79" w:rsidRDefault="0027686B" w:rsidP="0027686B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7686B" w:rsidRPr="00207E79" w14:paraId="7F22611D" w14:textId="77777777" w:rsidTr="004E3BC1">
        <w:tc>
          <w:tcPr>
            <w:tcW w:w="8296" w:type="dxa"/>
          </w:tcPr>
          <w:p w14:paraId="51031AA7" w14:textId="29F7544E" w:rsidR="0027686B" w:rsidRPr="00207E79" w:rsidRDefault="0027686B" w:rsidP="004E3BC1">
            <w:pPr>
              <w:rPr>
                <w:rFonts w:ascii="標楷體" w:hAnsi="標楷體"/>
              </w:rPr>
            </w:pPr>
            <w:r>
              <w:rPr>
                <w:rFonts w:ascii="標楷體" w:hAnsi="標楷體"/>
              </w:rPr>
              <w:t>F1</w:t>
            </w:r>
            <w:r w:rsidRPr="00207E79">
              <w:rPr>
                <w:rFonts w:ascii="標楷體" w:hAnsi="標楷體"/>
              </w:rPr>
              <w:t xml:space="preserve">: </w:t>
            </w:r>
            <w:r w:rsidRPr="00207E79">
              <w:rPr>
                <w:rFonts w:ascii="標楷體" w:hAnsi="標楷體" w:hint="eastAsia"/>
              </w:rPr>
              <w:t>找出所有課程的成績，判斷是否高於或低於平均成績並印出提示文字</w:t>
            </w:r>
          </w:p>
        </w:tc>
      </w:tr>
      <w:tr w:rsidR="0027686B" w:rsidRPr="00207E79" w14:paraId="712FB22F" w14:textId="77777777" w:rsidTr="004E3BC1">
        <w:tc>
          <w:tcPr>
            <w:tcW w:w="8296" w:type="dxa"/>
          </w:tcPr>
          <w:p w14:paraId="64F49DAE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w w:val="90"/>
                <w:sz w:val="20"/>
                <w:szCs w:val="20"/>
              </w:rPr>
              <w:t>SELECT `sId`, `cId`, `score`</w:t>
            </w:r>
            <w:r w:rsidRPr="005C743E">
              <w:rPr>
                <w:rFonts w:ascii="Consolas" w:hAnsi="Consolas"/>
                <w:color w:val="FF0000"/>
                <w:w w:val="90"/>
                <w:sz w:val="20"/>
                <w:szCs w:val="20"/>
              </w:rPr>
              <w:t>,</w:t>
            </w:r>
          </w:p>
          <w:p w14:paraId="1751F7B4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CASE </w:t>
            </w:r>
          </w:p>
          <w:p w14:paraId="3E985F8D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    WHEN `score` &gt;= 90 THEN '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成績在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90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分以上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' </w:t>
            </w:r>
          </w:p>
          <w:p w14:paraId="76966FAC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    WHEN `score` &lt; 90 AND `score` &gt;= 70 THEN '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成績在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70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到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89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分之間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' </w:t>
            </w:r>
          </w:p>
          <w:p w14:paraId="362FEC94" w14:textId="6602455F" w:rsidR="0027686B" w:rsidRPr="005C743E" w:rsidRDefault="0027686B" w:rsidP="007A67AB">
            <w:pPr>
              <w:spacing w:line="280" w:lineRule="exact"/>
              <w:ind w:firstLineChars="200" w:firstLine="359"/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ELSE '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成績低於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70' </w:t>
            </w:r>
          </w:p>
          <w:p w14:paraId="6793CAB9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END AS `msg`</w:t>
            </w:r>
            <w:r w:rsidRPr="005C743E">
              <w:rPr>
                <w:rFonts w:ascii="Consolas" w:hAnsi="Consolas"/>
                <w:w w:val="90"/>
                <w:sz w:val="20"/>
                <w:szCs w:val="20"/>
              </w:rPr>
              <w:t xml:space="preserve">, </w:t>
            </w:r>
            <w:r w:rsidRPr="005C743E">
              <w:rPr>
                <w:rFonts w:ascii="Consolas" w:hAnsi="Consolas"/>
                <w:color w:val="00B050"/>
                <w:w w:val="90"/>
                <w:sz w:val="20"/>
                <w:szCs w:val="20"/>
              </w:rPr>
              <w:t>(SELECT AVG(`score`) FROM `scores`) AS `avg_scores`</w:t>
            </w:r>
            <w:r w:rsidRPr="005C743E">
              <w:rPr>
                <w:rFonts w:ascii="Consolas" w:hAnsi="Consolas"/>
                <w:color w:val="FF0000"/>
                <w:w w:val="90"/>
                <w:sz w:val="20"/>
                <w:szCs w:val="20"/>
              </w:rPr>
              <w:t>,</w:t>
            </w:r>
          </w:p>
          <w:p w14:paraId="2BD4F6B2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 xml:space="preserve">CASE </w:t>
            </w:r>
          </w:p>
          <w:p w14:paraId="2408DC30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 xml:space="preserve">    WHEN `score` &gt;= (SELECT AVG(`score`) FROM `scores`) THEN '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大於等於平均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'</w:t>
            </w:r>
          </w:p>
          <w:p w14:paraId="02F3E8E5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 xml:space="preserve">ELSE </w:t>
            </w:r>
          </w:p>
          <w:p w14:paraId="623A494B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ab/>
              <w:t>'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小於平均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'</w:t>
            </w:r>
          </w:p>
          <w:p w14:paraId="711AB39D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END AS `avg_msg`</w:t>
            </w:r>
          </w:p>
          <w:p w14:paraId="2869780F" w14:textId="77777777" w:rsidR="0027686B" w:rsidRPr="00207E79" w:rsidRDefault="0027686B" w:rsidP="004E3BC1">
            <w:pPr>
              <w:spacing w:line="280" w:lineRule="exact"/>
              <w:rPr>
                <w:rFonts w:ascii="標楷體" w:hAnsi="標楷體"/>
              </w:rPr>
            </w:pPr>
            <w:r w:rsidRPr="005C743E">
              <w:rPr>
                <w:rFonts w:ascii="Consolas" w:hAnsi="Consolas"/>
                <w:w w:val="90"/>
                <w:sz w:val="20"/>
                <w:szCs w:val="20"/>
              </w:rPr>
              <w:t>FROM `scores`</w:t>
            </w:r>
          </w:p>
        </w:tc>
      </w:tr>
    </w:tbl>
    <w:p w14:paraId="4DD3B401" w14:textId="77777777" w:rsidR="0027686B" w:rsidRDefault="0027686B" w:rsidP="0027686B">
      <w:pPr>
        <w:jc w:val="center"/>
        <w:rPr>
          <w:rFonts w:ascii="標楷體" w:hAnsi="標楷體"/>
        </w:rPr>
      </w:pPr>
    </w:p>
    <w:p w14:paraId="4DAD58D0" w14:textId="699FC087" w:rsidR="0027686B" w:rsidRPr="00207E79" w:rsidRDefault="00CB1B31" w:rsidP="0027686B">
      <w:pPr>
        <w:jc w:val="center"/>
        <w:rPr>
          <w:rFonts w:ascii="標楷體" w:hAnsi="標楷體"/>
        </w:rPr>
      </w:pPr>
      <w:r w:rsidRPr="00CB1B31">
        <w:rPr>
          <w:rFonts w:ascii="標楷體" w:hAnsi="標楷體"/>
        </w:rPr>
        <w:lastRenderedPageBreak/>
        <w:drawing>
          <wp:inline distT="0" distB="0" distL="0" distR="0" wp14:anchorId="30A9DCAD" wp14:editId="0CCB3C7A">
            <wp:extent cx="5274310" cy="1091565"/>
            <wp:effectExtent l="19050" t="19050" r="21590" b="13335"/>
            <wp:docPr id="118" name="圖片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915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350439" w14:textId="77777777" w:rsidR="0027686B" w:rsidRPr="00207E79" w:rsidRDefault="0027686B" w:rsidP="0027686B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C2</w:t>
      </w:r>
      <w:r w:rsidRPr="00207E79">
        <w:rPr>
          <w:rFonts w:ascii="標楷體" w:hAnsi="標楷體" w:hint="eastAsia"/>
        </w:rPr>
        <w:t>執行結果</w:t>
      </w:r>
    </w:p>
    <w:p w14:paraId="22EFBE53" w14:textId="77777777" w:rsidR="0027686B" w:rsidRPr="00207E79" w:rsidRDefault="0027686B" w:rsidP="0027686B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7686B" w:rsidRPr="00207E79" w14:paraId="5F342910" w14:textId="77777777" w:rsidTr="004E3BC1">
        <w:tc>
          <w:tcPr>
            <w:tcW w:w="8296" w:type="dxa"/>
          </w:tcPr>
          <w:p w14:paraId="626531CB" w14:textId="3897CC8E" w:rsidR="0027686B" w:rsidRPr="00207E79" w:rsidRDefault="0027686B" w:rsidP="004E3BC1">
            <w:pPr>
              <w:rPr>
                <w:rFonts w:ascii="標楷體" w:hAnsi="標楷體"/>
              </w:rPr>
            </w:pPr>
            <w:r>
              <w:rPr>
                <w:rFonts w:ascii="標楷體" w:hAnsi="標楷體"/>
              </w:rPr>
              <w:t>F2</w:t>
            </w:r>
            <w:r w:rsidRPr="00207E79">
              <w:rPr>
                <w:rFonts w:ascii="標楷體" w:hAnsi="標楷體"/>
              </w:rPr>
              <w:t xml:space="preserve">: </w:t>
            </w:r>
            <w:r>
              <w:rPr>
                <w:rFonts w:ascii="標楷體" w:hAnsi="標楷體"/>
              </w:rPr>
              <w:t>F1</w:t>
            </w:r>
            <w:r w:rsidRPr="00207E79">
              <w:rPr>
                <w:rFonts w:ascii="標楷體" w:hAnsi="標楷體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 xml:space="preserve">的 </w:t>
            </w:r>
            <w:r w:rsidRPr="00207E79">
              <w:rPr>
                <w:rFonts w:ascii="標楷體" w:hAnsi="標楷體"/>
              </w:rPr>
              <w:t xml:space="preserve">IF </w:t>
            </w:r>
            <w:r w:rsidRPr="00207E79">
              <w:rPr>
                <w:rFonts w:ascii="標楷體" w:hAnsi="標楷體" w:hint="eastAsia"/>
              </w:rPr>
              <w:t>版本，其中判斷是否大於等於</w:t>
            </w:r>
            <w:r w:rsidRPr="00207E79">
              <w:rPr>
                <w:rFonts w:ascii="標楷體" w:hAnsi="標楷體"/>
              </w:rPr>
              <w:t>90</w:t>
            </w:r>
            <w:r w:rsidRPr="00207E79">
              <w:rPr>
                <w:rFonts w:ascii="標楷體" w:hAnsi="標楷體" w:hint="eastAsia"/>
              </w:rPr>
              <w:t>、小於9</w:t>
            </w:r>
            <w:r w:rsidRPr="00207E79">
              <w:rPr>
                <w:rFonts w:ascii="標楷體" w:hAnsi="標楷體"/>
              </w:rPr>
              <w:t>0</w:t>
            </w:r>
            <w:r w:rsidRPr="00207E79">
              <w:rPr>
                <w:rFonts w:ascii="標楷體" w:hAnsi="標楷體" w:hint="eastAsia"/>
              </w:rPr>
              <w:t>即可</w:t>
            </w:r>
          </w:p>
        </w:tc>
      </w:tr>
      <w:tr w:rsidR="0027686B" w:rsidRPr="00207E79" w14:paraId="368E376F" w14:textId="77777777" w:rsidTr="004E3BC1">
        <w:tc>
          <w:tcPr>
            <w:tcW w:w="8296" w:type="dxa"/>
          </w:tcPr>
          <w:p w14:paraId="6F182F5D" w14:textId="77777777" w:rsidR="0027686B" w:rsidRPr="005C743E" w:rsidRDefault="0027686B" w:rsidP="004E3BC1">
            <w:pPr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w w:val="90"/>
                <w:sz w:val="20"/>
                <w:szCs w:val="20"/>
              </w:rPr>
              <w:t>SELECT `sId`, `cId`, `score`</w:t>
            </w:r>
            <w:r w:rsidRPr="005C743E">
              <w:rPr>
                <w:rFonts w:ascii="Consolas" w:hAnsi="Consolas"/>
                <w:color w:val="FF0000"/>
                <w:w w:val="90"/>
                <w:sz w:val="20"/>
                <w:szCs w:val="20"/>
              </w:rPr>
              <w:t>,</w:t>
            </w:r>
            <w:r w:rsidRPr="005C743E">
              <w:rPr>
                <w:rFonts w:ascii="Consolas" w:hAnsi="Consolas"/>
                <w:w w:val="90"/>
                <w:sz w:val="20"/>
                <w:szCs w:val="20"/>
              </w:rPr>
              <w:t xml:space="preserve"> </w:t>
            </w:r>
          </w:p>
          <w:p w14:paraId="0DDDF9D9" w14:textId="77777777" w:rsidR="0027686B" w:rsidRPr="005C743E" w:rsidRDefault="0027686B" w:rsidP="004E3BC1">
            <w:pPr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>IF(`score` &gt;= 90, '</w:t>
            </w: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>大於等於</w:t>
            </w: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 xml:space="preserve"> 90', '</w:t>
            </w: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>小於</w:t>
            </w: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 xml:space="preserve"> 90') as `msg`</w:t>
            </w:r>
            <w:r w:rsidRPr="005C743E">
              <w:rPr>
                <w:rFonts w:ascii="Consolas" w:hAnsi="Consolas"/>
                <w:w w:val="90"/>
                <w:sz w:val="20"/>
                <w:szCs w:val="20"/>
              </w:rPr>
              <w:t xml:space="preserve">, </w:t>
            </w:r>
          </w:p>
          <w:p w14:paraId="17C6C570" w14:textId="77777777" w:rsidR="0027686B" w:rsidRPr="005C743E" w:rsidRDefault="0027686B" w:rsidP="004E3BC1">
            <w:pPr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B050"/>
                <w:w w:val="90"/>
                <w:sz w:val="20"/>
                <w:szCs w:val="20"/>
              </w:rPr>
              <w:t>(SELECT AVG(`score`) FROM `scores`) AS `avg_scores`</w:t>
            </w:r>
            <w:r w:rsidRPr="005C743E">
              <w:rPr>
                <w:rFonts w:ascii="Consolas" w:hAnsi="Consolas"/>
                <w:color w:val="FF0000"/>
                <w:w w:val="90"/>
                <w:sz w:val="20"/>
                <w:szCs w:val="20"/>
              </w:rPr>
              <w:t>,</w:t>
            </w:r>
          </w:p>
          <w:p w14:paraId="3F9117BA" w14:textId="77777777" w:rsidR="0027686B" w:rsidRPr="005C743E" w:rsidRDefault="0027686B" w:rsidP="004E3BC1">
            <w:pPr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IF(`score` &gt;= (SELECT AVG(`score`) FROM `scores`), '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大於等於平均成績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', '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小於平均成績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') AS `avg_msg`</w:t>
            </w:r>
          </w:p>
          <w:p w14:paraId="3C4823B2" w14:textId="77777777" w:rsidR="0027686B" w:rsidRPr="00207E79" w:rsidRDefault="0027686B" w:rsidP="004E3BC1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  <w:w w:val="90"/>
                <w:sz w:val="20"/>
                <w:szCs w:val="20"/>
              </w:rPr>
              <w:t>FROM `scores`</w:t>
            </w:r>
          </w:p>
        </w:tc>
      </w:tr>
    </w:tbl>
    <w:p w14:paraId="08F17A04" w14:textId="77777777" w:rsidR="0027686B" w:rsidRDefault="0027686B" w:rsidP="0027686B">
      <w:pPr>
        <w:jc w:val="center"/>
        <w:rPr>
          <w:rFonts w:ascii="標楷體" w:hAnsi="標楷體"/>
        </w:rPr>
      </w:pPr>
    </w:p>
    <w:p w14:paraId="32E29304" w14:textId="77777777" w:rsidR="0027686B" w:rsidRPr="00207E79" w:rsidRDefault="0027686B" w:rsidP="0027686B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0240D55" wp14:editId="62205137">
            <wp:extent cx="4342203" cy="1126066"/>
            <wp:effectExtent l="19050" t="19050" r="20320" b="17145"/>
            <wp:docPr id="291" name="圖片 2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6"/>
                    <a:stretch>
                      <a:fillRect/>
                    </a:stretch>
                  </pic:blipFill>
                  <pic:spPr>
                    <a:xfrm>
                      <a:off x="0" y="0"/>
                      <a:ext cx="4402797" cy="11417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2ED6B2" w14:textId="6C35136D" w:rsidR="0027686B" w:rsidRPr="00207E79" w:rsidRDefault="0027686B" w:rsidP="0027686B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C3</w:t>
      </w:r>
      <w:r w:rsidRPr="00207E79">
        <w:rPr>
          <w:rFonts w:ascii="標楷體" w:hAnsi="標楷體" w:hint="eastAsia"/>
        </w:rPr>
        <w:t>執行結果</w:t>
      </w:r>
      <w:r w:rsidR="00CB1B31">
        <w:rPr>
          <w:rFonts w:ascii="標楷體" w:hAnsi="標楷體" w:hint="eastAsia"/>
        </w:rPr>
        <w:t>。結果可能隨著課堂練習而有不同。</w:t>
      </w:r>
    </w:p>
    <w:p w14:paraId="11C48B5E" w14:textId="77777777" w:rsidR="005079D2" w:rsidRDefault="005079D2" w:rsidP="005079D2">
      <w:pPr>
        <w:rPr>
          <w:rFonts w:ascii="標楷體" w:hAnsi="標楷體"/>
        </w:rPr>
      </w:pPr>
    </w:p>
    <w:p w14:paraId="3C234A59" w14:textId="77777777" w:rsidR="005079D2" w:rsidRPr="00117987" w:rsidRDefault="005079D2" w:rsidP="005079D2">
      <w:pPr>
        <w:rPr>
          <w:rFonts w:ascii="Consolas" w:hAnsi="Consolas"/>
          <w:shd w:val="pct15" w:color="auto" w:fill="FFFFFF"/>
        </w:rPr>
      </w:pPr>
      <w:r w:rsidRPr="00117987">
        <w:rPr>
          <w:rFonts w:ascii="Consolas" w:hAnsi="Consolas"/>
          <w:shd w:val="pct15" w:color="auto" w:fill="FFFFFF"/>
        </w:rPr>
        <w:t>DATE_FORMAT()</w:t>
      </w:r>
    </w:p>
    <w:p w14:paraId="30E810D3" w14:textId="77777777" w:rsidR="005079D2" w:rsidRPr="00860E4E" w:rsidRDefault="005079D2" w:rsidP="005079D2">
      <w:pPr>
        <w:rPr>
          <w:rFonts w:ascii="Consolas" w:hAnsi="Consolas"/>
        </w:rPr>
      </w:pPr>
      <w:r w:rsidRPr="00860E4E">
        <w:rPr>
          <w:rFonts w:ascii="Consolas" w:hAnsi="Consolas"/>
        </w:rPr>
        <w:t>以下為</w:t>
      </w:r>
      <w:r w:rsidRPr="00860E4E">
        <w:rPr>
          <w:rFonts w:ascii="Consolas" w:hAnsi="Consolas"/>
        </w:rPr>
        <w:t xml:space="preserve"> DATE_FORMAT(date</w:t>
      </w:r>
      <w:r>
        <w:rPr>
          <w:rFonts w:ascii="Consolas" w:hAnsi="Consolas"/>
        </w:rPr>
        <w:t>time</w:t>
      </w:r>
      <w:r w:rsidRPr="00860E4E">
        <w:rPr>
          <w:rFonts w:ascii="Consolas" w:hAnsi="Consolas"/>
        </w:rPr>
        <w:t xml:space="preserve">, format) </w:t>
      </w:r>
      <w:r w:rsidRPr="00860E4E">
        <w:rPr>
          <w:rFonts w:ascii="Consolas" w:hAnsi="Consolas"/>
        </w:rPr>
        <w:t>的</w:t>
      </w:r>
      <w:r>
        <w:rPr>
          <w:rFonts w:ascii="Consolas" w:hAnsi="Consolas" w:hint="eastAsia"/>
        </w:rPr>
        <w:t>基礎</w:t>
      </w:r>
      <w:r w:rsidRPr="00860E4E">
        <w:rPr>
          <w:rFonts w:ascii="Consolas" w:hAnsi="Consolas"/>
        </w:rPr>
        <w:t>格式列表：</w:t>
      </w:r>
    </w:p>
    <w:tbl>
      <w:tblPr>
        <w:tblW w:w="5000" w:type="pct"/>
        <w:tblBorders>
          <w:top w:val="single" w:sz="6" w:space="0" w:color="AAAAAA"/>
          <w:left w:val="single" w:sz="6" w:space="0" w:color="AAAAAA"/>
          <w:bottom w:val="single" w:sz="6" w:space="0" w:color="AAAAAA"/>
          <w:right w:val="single" w:sz="6" w:space="0" w:color="AAAAAA"/>
        </w:tblBorders>
        <w:shd w:val="clear" w:color="auto" w:fill="FDFCF8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52"/>
        <w:gridCol w:w="6738"/>
      </w:tblGrid>
      <w:tr w:rsidR="005079D2" w:rsidRPr="00860E4E" w14:paraId="67CE52CF" w14:textId="77777777" w:rsidTr="004E3BC1">
        <w:trPr>
          <w:trHeight w:val="200"/>
          <w:tblHeader/>
        </w:trPr>
        <w:tc>
          <w:tcPr>
            <w:tcW w:w="936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51DA35FC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b/>
                <w:bCs/>
                <w:color w:val="FFFFFF"/>
                <w:kern w:val="0"/>
              </w:rPr>
            </w:pPr>
            <w:r w:rsidRPr="00860E4E">
              <w:rPr>
                <w:rFonts w:ascii="Consolas" w:eastAsia="新細明體" w:hAnsi="Consolas" w:cs="新細明體"/>
                <w:b/>
                <w:bCs/>
                <w:color w:val="FFFFFF"/>
                <w:kern w:val="0"/>
              </w:rPr>
              <w:t>format</w:t>
            </w:r>
          </w:p>
        </w:tc>
        <w:tc>
          <w:tcPr>
            <w:tcW w:w="4064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3B55DB64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b/>
                <w:bCs/>
                <w:color w:val="FFFFFF"/>
                <w:kern w:val="0"/>
              </w:rPr>
            </w:pPr>
            <w:r w:rsidRPr="00860E4E">
              <w:rPr>
                <w:rFonts w:ascii="Consolas" w:eastAsia="新細明體" w:hAnsi="Consolas" w:cs="新細明體"/>
                <w:b/>
                <w:bCs/>
                <w:color w:val="FFFFFF"/>
                <w:kern w:val="0"/>
              </w:rPr>
              <w:t>description</w:t>
            </w:r>
          </w:p>
        </w:tc>
      </w:tr>
      <w:tr w:rsidR="005079D2" w:rsidRPr="00860E4E" w14:paraId="5AA70BC3" w14:textId="77777777" w:rsidTr="004E3BC1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714BB3FA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%</w:t>
            </w:r>
            <w:r>
              <w:rPr>
                <w:rFonts w:ascii="Consolas" w:eastAsia="新細明體" w:hAnsi="Consolas" w:cs="新細明體"/>
                <w:color w:val="000000"/>
                <w:kern w:val="0"/>
              </w:rPr>
              <w:t>Y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0044636D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西元年，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4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位數</w:t>
            </w:r>
          </w:p>
        </w:tc>
      </w:tr>
      <w:tr w:rsidR="005079D2" w:rsidRPr="00860E4E" w14:paraId="0BD0DAC7" w14:textId="77777777" w:rsidTr="004E3BC1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557B1666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%m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6E17381E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月，數值</w:t>
            </w: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(00-12)</w:t>
            </w:r>
          </w:p>
        </w:tc>
      </w:tr>
      <w:tr w:rsidR="005079D2" w:rsidRPr="00860E4E" w14:paraId="5D57190B" w14:textId="77777777" w:rsidTr="004E3BC1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6665ABC7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%d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657BE6EE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日</w:t>
            </w: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，數值</w:t>
            </w: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(00-31)</w:t>
            </w:r>
          </w:p>
        </w:tc>
      </w:tr>
      <w:tr w:rsidR="005079D2" w:rsidRPr="00860E4E" w14:paraId="0977F16E" w14:textId="77777777" w:rsidTr="004E3BC1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71689A01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%H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54E8FE7D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小時</w:t>
            </w: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 xml:space="preserve"> (00-23)</w:t>
            </w:r>
          </w:p>
        </w:tc>
      </w:tr>
      <w:tr w:rsidR="005079D2" w:rsidRPr="00860E4E" w14:paraId="2ECB3FDF" w14:textId="77777777" w:rsidTr="004E3BC1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5975D1A4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%i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17F861C3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分鐘，數值</w:t>
            </w: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(00-59)</w:t>
            </w:r>
          </w:p>
        </w:tc>
      </w:tr>
      <w:tr w:rsidR="005079D2" w:rsidRPr="00860E4E" w14:paraId="32E99F37" w14:textId="77777777" w:rsidTr="004E3BC1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auto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465E132C" w14:textId="77777777" w:rsidR="005079D2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%</w:t>
            </w:r>
            <w:r>
              <w:rPr>
                <w:rFonts w:ascii="Consolas" w:eastAsia="新細明體" w:hAnsi="Consolas" w:cs="新細明體"/>
                <w:color w:val="000000"/>
                <w:kern w:val="0"/>
              </w:rPr>
              <w:t>s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auto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22124B90" w14:textId="77777777" w:rsidR="005079D2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0372D5">
              <w:rPr>
                <w:rFonts w:ascii="Consolas" w:eastAsia="新細明體" w:hAnsi="Consolas" w:cs="新細明體" w:hint="eastAsia"/>
                <w:color w:val="000000"/>
                <w:kern w:val="0"/>
              </w:rPr>
              <w:t>秒</w:t>
            </w:r>
            <w:r w:rsidRPr="000372D5">
              <w:rPr>
                <w:rFonts w:ascii="Consolas" w:eastAsia="新細明體" w:hAnsi="Consolas" w:cs="新細明體" w:hint="eastAsia"/>
                <w:color w:val="000000"/>
                <w:kern w:val="0"/>
              </w:rPr>
              <w:t>(00-59)</w:t>
            </w:r>
          </w:p>
        </w:tc>
      </w:tr>
    </w:tbl>
    <w:p w14:paraId="478DDAE5" w14:textId="77777777" w:rsidR="005079D2" w:rsidRDefault="005079D2" w:rsidP="005079D2">
      <w:pPr>
        <w:rPr>
          <w:rFonts w:ascii="Consolas" w:hAnsi="Consolas"/>
        </w:rPr>
      </w:pPr>
    </w:p>
    <w:p w14:paraId="28135BD5" w14:textId="77777777" w:rsidR="005079D2" w:rsidRDefault="005079D2" w:rsidP="005079D2">
      <w:pPr>
        <w:rPr>
          <w:rFonts w:ascii="Consolas" w:hAnsi="Consolas"/>
        </w:rPr>
      </w:pPr>
      <w:r>
        <w:rPr>
          <w:rFonts w:ascii="Consolas" w:hAnsi="Consolas" w:hint="eastAsia"/>
        </w:rPr>
        <w:t>更多相關格式，請參考：</w:t>
      </w:r>
    </w:p>
    <w:p w14:paraId="09B6CFA7" w14:textId="77777777" w:rsidR="005079D2" w:rsidRDefault="005B1E5E" w:rsidP="005079D2">
      <w:pPr>
        <w:rPr>
          <w:rFonts w:ascii="Consolas" w:hAnsi="Consolas"/>
        </w:rPr>
      </w:pPr>
      <w:hyperlink r:id="rId167" w:history="1">
        <w:r w:rsidR="005079D2">
          <w:rPr>
            <w:rStyle w:val="aa"/>
          </w:rPr>
          <w:t>https://www.w3school.com.cn/sql/func_date_format.asp</w:t>
        </w:r>
      </w:hyperlink>
    </w:p>
    <w:p w14:paraId="4548E1E8" w14:textId="77777777" w:rsidR="005079D2" w:rsidRPr="0026115A" w:rsidRDefault="005079D2" w:rsidP="005079D2">
      <w:pPr>
        <w:rPr>
          <w:rFonts w:ascii="Consolas" w:hAnsi="Consolas"/>
        </w:rPr>
      </w:pPr>
    </w:p>
    <w:p w14:paraId="180F4984" w14:textId="77777777" w:rsidR="005079D2" w:rsidRPr="00860E4E" w:rsidRDefault="005079D2" w:rsidP="005079D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drawing>
          <wp:inline distT="0" distB="0" distL="0" distR="0" wp14:anchorId="5611222E" wp14:editId="6A591972">
            <wp:extent cx="3657600" cy="2698063"/>
            <wp:effectExtent l="19050" t="19050" r="19050" b="26670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8"/>
                    <a:stretch>
                      <a:fillRect/>
                    </a:stretch>
                  </pic:blipFill>
                  <pic:spPr>
                    <a:xfrm>
                      <a:off x="0" y="0"/>
                      <a:ext cx="3774302" cy="27841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840454" w14:textId="77777777" w:rsidR="005079D2" w:rsidRPr="00860E4E" w:rsidRDefault="005079D2" w:rsidP="005079D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t>(</w:t>
      </w:r>
      <w:r w:rsidRPr="00860E4E">
        <w:rPr>
          <w:rFonts w:ascii="Consolas" w:hAnsi="Consolas"/>
        </w:rPr>
        <w:t>圖</w:t>
      </w:r>
      <w:r w:rsidRPr="00860E4E">
        <w:rPr>
          <w:rFonts w:ascii="Consolas" w:hAnsi="Consolas"/>
        </w:rPr>
        <w:t xml:space="preserve">) DATE_FORMAT() </w:t>
      </w:r>
      <w:r w:rsidRPr="00860E4E">
        <w:rPr>
          <w:rFonts w:ascii="Consolas" w:hAnsi="Consolas"/>
        </w:rPr>
        <w:t>的簡單用法</w:t>
      </w:r>
    </w:p>
    <w:p w14:paraId="6CA6C6E8" w14:textId="77777777" w:rsidR="005079D2" w:rsidRPr="00860E4E" w:rsidRDefault="005079D2" w:rsidP="005079D2">
      <w:pPr>
        <w:jc w:val="center"/>
        <w:rPr>
          <w:rFonts w:ascii="Consolas" w:hAnsi="Consolas"/>
        </w:rPr>
      </w:pPr>
    </w:p>
    <w:p w14:paraId="55299B8E" w14:textId="77777777" w:rsidR="005079D2" w:rsidRPr="00860E4E" w:rsidRDefault="005079D2" w:rsidP="005079D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drawing>
          <wp:inline distT="0" distB="0" distL="0" distR="0" wp14:anchorId="77322957" wp14:editId="5A68E344">
            <wp:extent cx="5178055" cy="3016063"/>
            <wp:effectExtent l="19050" t="19050" r="22860" b="13335"/>
            <wp:docPr id="23" name="圖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9"/>
                    <a:stretch>
                      <a:fillRect/>
                    </a:stretch>
                  </pic:blipFill>
                  <pic:spPr>
                    <a:xfrm>
                      <a:off x="0" y="0"/>
                      <a:ext cx="5267707" cy="30682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41785E" w14:textId="77777777" w:rsidR="005079D2" w:rsidRPr="00860E4E" w:rsidRDefault="005079D2" w:rsidP="005079D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t>(</w:t>
      </w:r>
      <w:r w:rsidRPr="00860E4E">
        <w:rPr>
          <w:rFonts w:ascii="Consolas" w:hAnsi="Consolas"/>
        </w:rPr>
        <w:t>圖</w:t>
      </w:r>
      <w:r w:rsidRPr="00860E4E">
        <w:rPr>
          <w:rFonts w:ascii="Consolas" w:hAnsi="Consolas"/>
        </w:rPr>
        <w:t xml:space="preserve">) </w:t>
      </w:r>
      <w:r w:rsidRPr="00860E4E">
        <w:rPr>
          <w:rFonts w:ascii="Consolas" w:hAnsi="Consolas"/>
        </w:rPr>
        <w:t>可用在</w:t>
      </w:r>
      <w:r w:rsidRPr="00860E4E">
        <w:rPr>
          <w:rFonts w:ascii="Consolas" w:hAnsi="Consolas"/>
        </w:rPr>
        <w:t xml:space="preserve"> SELECT</w:t>
      </w:r>
      <w:r w:rsidRPr="00860E4E">
        <w:rPr>
          <w:rFonts w:ascii="Consolas" w:hAnsi="Consolas"/>
        </w:rPr>
        <w:t>，也可以用在</w:t>
      </w:r>
      <w:r w:rsidRPr="00860E4E">
        <w:rPr>
          <w:rFonts w:ascii="Consolas" w:hAnsi="Consolas"/>
        </w:rPr>
        <w:t xml:space="preserve"> WHERE</w:t>
      </w:r>
    </w:p>
    <w:p w14:paraId="42B38990" w14:textId="77777777" w:rsidR="005079D2" w:rsidRPr="00860E4E" w:rsidRDefault="005079D2" w:rsidP="005079D2">
      <w:pPr>
        <w:jc w:val="center"/>
        <w:rPr>
          <w:rFonts w:ascii="Consolas" w:hAnsi="Consolas"/>
        </w:rPr>
      </w:pPr>
    </w:p>
    <w:p w14:paraId="7CB123DD" w14:textId="77777777" w:rsidR="005079D2" w:rsidRPr="00860E4E" w:rsidRDefault="005079D2" w:rsidP="005079D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lastRenderedPageBreak/>
        <w:drawing>
          <wp:inline distT="0" distB="0" distL="0" distR="0" wp14:anchorId="04E3A0DE" wp14:editId="2B9F0D1C">
            <wp:extent cx="5274310" cy="3435350"/>
            <wp:effectExtent l="19050" t="19050" r="21590" b="12700"/>
            <wp:docPr id="48" name="圖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353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B9CB39" w14:textId="77777777" w:rsidR="005079D2" w:rsidRPr="00860E4E" w:rsidRDefault="005079D2" w:rsidP="005079D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t>(</w:t>
      </w:r>
      <w:r w:rsidRPr="00860E4E">
        <w:rPr>
          <w:rFonts w:ascii="Consolas" w:hAnsi="Consolas"/>
        </w:rPr>
        <w:t>圖</w:t>
      </w:r>
      <w:r w:rsidRPr="00860E4E">
        <w:rPr>
          <w:rFonts w:ascii="Consolas" w:hAnsi="Consolas"/>
        </w:rPr>
        <w:t xml:space="preserve">) </w:t>
      </w:r>
      <w:r w:rsidRPr="00860E4E">
        <w:rPr>
          <w:rFonts w:ascii="Consolas" w:hAnsi="Consolas"/>
        </w:rPr>
        <w:t>可以在</w:t>
      </w:r>
      <w:r w:rsidRPr="00860E4E">
        <w:rPr>
          <w:rFonts w:ascii="Consolas" w:hAnsi="Consolas"/>
        </w:rPr>
        <w:t xml:space="preserve"> WHERE </w:t>
      </w:r>
      <w:r w:rsidRPr="00860E4E">
        <w:rPr>
          <w:rFonts w:ascii="Consolas" w:hAnsi="Consolas"/>
        </w:rPr>
        <w:t>中限定範例</w:t>
      </w:r>
    </w:p>
    <w:p w14:paraId="18AAB68E" w14:textId="704F3282" w:rsidR="005079D2" w:rsidRDefault="005079D2" w:rsidP="00FD0D87">
      <w:pPr>
        <w:rPr>
          <w:rFonts w:ascii="標楷體" w:hAnsi="標楷體"/>
        </w:rPr>
      </w:pPr>
    </w:p>
    <w:p w14:paraId="29518DD4" w14:textId="0700EBD0" w:rsidR="008B580B" w:rsidRDefault="008B580B" w:rsidP="00476945">
      <w:pPr>
        <w:pStyle w:val="1"/>
      </w:pPr>
      <w:bookmarkStart w:id="10" w:name="_Toc72408972"/>
      <w:r>
        <w:rPr>
          <w:rFonts w:hint="eastAsia"/>
        </w:rPr>
        <w:t>十、完整性原則</w:t>
      </w:r>
      <w:r w:rsidR="00E45522">
        <w:rPr>
          <w:rFonts w:hint="eastAsia"/>
        </w:rPr>
        <w:t>與關聯介紹</w:t>
      </w:r>
      <w:bookmarkEnd w:id="10"/>
    </w:p>
    <w:p w14:paraId="35C9CA1C" w14:textId="33D1EF3A" w:rsidR="00165CF4" w:rsidRDefault="002943E8" w:rsidP="00165CF4">
      <w:r>
        <w:rPr>
          <w:rFonts w:hint="eastAsia"/>
        </w:rPr>
        <w:t>在規劃資料庫的過程中，需要滿足完整性</w:t>
      </w:r>
      <w:r w:rsidR="00402D2B">
        <w:rPr>
          <w:rFonts w:hint="eastAsia"/>
        </w:rPr>
        <w:t>與資料表間對應的關聯性</w:t>
      </w:r>
      <w:r>
        <w:rPr>
          <w:rFonts w:hint="eastAsia"/>
        </w:rPr>
        <w:t>，才能</w:t>
      </w:r>
      <w:r w:rsidR="00E45522">
        <w:rPr>
          <w:rFonts w:hint="eastAsia"/>
        </w:rPr>
        <w:t>設計出</w:t>
      </w:r>
      <w:r w:rsidR="00402D2B">
        <w:rPr>
          <w:rFonts w:hint="eastAsia"/>
        </w:rPr>
        <w:t>合適的資料庫結構。</w:t>
      </w:r>
    </w:p>
    <w:p w14:paraId="17D35525" w14:textId="21763473" w:rsidR="005923C7" w:rsidRDefault="005923C7" w:rsidP="00165CF4"/>
    <w:p w14:paraId="60BE1B9C" w14:textId="559E769C" w:rsidR="00165CF4" w:rsidRPr="00A16AF1" w:rsidRDefault="005923C7" w:rsidP="00165CF4">
      <w:pPr>
        <w:rPr>
          <w:bdr w:val="single" w:sz="4" w:space="0" w:color="auto"/>
        </w:rPr>
      </w:pPr>
      <w:r w:rsidRPr="00A16AF1">
        <w:rPr>
          <w:rFonts w:hint="eastAsia"/>
          <w:bdr w:val="single" w:sz="4" w:space="0" w:color="auto"/>
        </w:rPr>
        <w:t>完整性原則</w:t>
      </w:r>
    </w:p>
    <w:p w14:paraId="707F5AAE" w14:textId="204B960E" w:rsidR="008B580B" w:rsidRPr="00A16AF1" w:rsidRDefault="00712493" w:rsidP="00A16AF1">
      <w:pPr>
        <w:pStyle w:val="ab"/>
        <w:numPr>
          <w:ilvl w:val="0"/>
          <w:numId w:val="24"/>
        </w:numPr>
        <w:ind w:leftChars="0"/>
        <w:rPr>
          <w:rFonts w:ascii="標楷體" w:hAnsi="標楷體"/>
          <w:b/>
          <w:shd w:val="pct15" w:color="auto" w:fill="FFFFFF"/>
        </w:rPr>
      </w:pPr>
      <w:r w:rsidRPr="00A16AF1">
        <w:rPr>
          <w:rFonts w:ascii="標楷體" w:hAnsi="標楷體" w:hint="eastAsia"/>
          <w:b/>
          <w:shd w:val="pct15" w:color="auto" w:fill="FFFFFF"/>
        </w:rPr>
        <w:t>參考完整性</w:t>
      </w:r>
      <w:r w:rsidR="003A17A1" w:rsidRPr="00E3777C">
        <w:rPr>
          <w:rFonts w:ascii="標楷體" w:hAnsi="標楷體" w:hint="eastAsia"/>
          <w:b/>
        </w:rPr>
        <w:t>*</w:t>
      </w:r>
    </w:p>
    <w:p w14:paraId="52BBD633" w14:textId="17843A7C" w:rsidR="00712493" w:rsidRPr="00A16AF1" w:rsidRDefault="00712493" w:rsidP="00BC785A">
      <w:pPr>
        <w:pStyle w:val="ab"/>
        <w:ind w:leftChars="0"/>
        <w:rPr>
          <w:rFonts w:ascii="標楷體" w:hAnsi="標楷體"/>
        </w:rPr>
      </w:pPr>
      <w:r w:rsidRPr="00A16AF1">
        <w:rPr>
          <w:rFonts w:ascii="標楷體" w:hAnsi="標楷體" w:hint="eastAsia"/>
        </w:rPr>
        <w:t>資料表</w:t>
      </w:r>
      <w:r w:rsidR="006E3C49" w:rsidRPr="00A16AF1">
        <w:rPr>
          <w:rFonts w:ascii="標楷體" w:hAnsi="標楷體" w:hint="eastAsia"/>
        </w:rPr>
        <w:t>A</w:t>
      </w:r>
      <w:r w:rsidRPr="00A16AF1">
        <w:rPr>
          <w:rFonts w:ascii="標楷體" w:hAnsi="標楷體" w:hint="eastAsia"/>
        </w:rPr>
        <w:t>的F</w:t>
      </w:r>
      <w:r w:rsidRPr="00A16AF1">
        <w:rPr>
          <w:rFonts w:ascii="標楷體" w:hAnsi="標楷體"/>
        </w:rPr>
        <w:t>oreign Key</w:t>
      </w:r>
      <w:r w:rsidR="006E3C49" w:rsidRPr="00A16AF1">
        <w:rPr>
          <w:rFonts w:ascii="標楷體" w:hAnsi="標楷體" w:hint="eastAsia"/>
        </w:rPr>
        <w:t>（</w:t>
      </w:r>
      <w:r w:rsidR="006E3C49" w:rsidRPr="00A16AF1">
        <w:rPr>
          <w:rFonts w:ascii="標楷體" w:hAnsi="標楷體"/>
        </w:rPr>
        <w:t>FK</w:t>
      </w:r>
      <w:r w:rsidR="006E3C49" w:rsidRPr="00A16AF1">
        <w:rPr>
          <w:rFonts w:ascii="標楷體" w:hAnsi="標楷體" w:hint="eastAsia"/>
        </w:rPr>
        <w:t>）</w:t>
      </w:r>
      <w:r w:rsidRPr="00A16AF1">
        <w:rPr>
          <w:rFonts w:ascii="標楷體" w:hAnsi="標楷體" w:hint="eastAsia"/>
        </w:rPr>
        <w:t>集合，其值域應該落在資料表</w:t>
      </w:r>
      <w:r w:rsidR="006E3C49" w:rsidRPr="00A16AF1">
        <w:rPr>
          <w:rFonts w:ascii="標楷體" w:hAnsi="標楷體" w:hint="eastAsia"/>
        </w:rPr>
        <w:t>B</w:t>
      </w:r>
      <w:r w:rsidRPr="00A16AF1">
        <w:rPr>
          <w:rFonts w:ascii="標楷體" w:hAnsi="標楷體" w:hint="eastAsia"/>
        </w:rPr>
        <w:t>的P</w:t>
      </w:r>
      <w:r w:rsidRPr="00A16AF1">
        <w:rPr>
          <w:rFonts w:ascii="標楷體" w:hAnsi="標楷體"/>
        </w:rPr>
        <w:t>rimary Key</w:t>
      </w:r>
      <w:r w:rsidR="006E3C49" w:rsidRPr="00A16AF1">
        <w:rPr>
          <w:rFonts w:ascii="標楷體" w:hAnsi="標楷體" w:hint="eastAsia"/>
        </w:rPr>
        <w:t>（P</w:t>
      </w:r>
      <w:r w:rsidR="006E3C49" w:rsidRPr="00A16AF1">
        <w:rPr>
          <w:rFonts w:ascii="標楷體" w:hAnsi="標楷體"/>
        </w:rPr>
        <w:t>K</w:t>
      </w:r>
      <w:r w:rsidR="006E3C49" w:rsidRPr="00A16AF1">
        <w:rPr>
          <w:rFonts w:ascii="標楷體" w:hAnsi="標楷體" w:hint="eastAsia"/>
        </w:rPr>
        <w:t>）</w:t>
      </w:r>
      <w:r w:rsidRPr="00A16AF1">
        <w:rPr>
          <w:rFonts w:ascii="標楷體" w:hAnsi="標楷體" w:hint="eastAsia"/>
        </w:rPr>
        <w:t>當中</w:t>
      </w:r>
      <w:r w:rsidR="006E3C49" w:rsidRPr="00A16AF1">
        <w:rPr>
          <w:rFonts w:ascii="標楷體" w:hAnsi="標楷體" w:hint="eastAsia"/>
        </w:rPr>
        <w:t>，否則資料表A的</w:t>
      </w:r>
      <w:r w:rsidR="006E3C49" w:rsidRPr="00A16AF1">
        <w:rPr>
          <w:rFonts w:ascii="標楷體" w:hAnsi="標楷體"/>
        </w:rPr>
        <w:t>FK</w:t>
      </w:r>
      <w:r w:rsidR="006E3C49" w:rsidRPr="00A16AF1">
        <w:rPr>
          <w:rFonts w:ascii="標楷體" w:hAnsi="標楷體" w:hint="eastAsia"/>
        </w:rPr>
        <w:t>無法參考到資料表B的P</w:t>
      </w:r>
      <w:r w:rsidR="006E3C49" w:rsidRPr="00A16AF1">
        <w:rPr>
          <w:rFonts w:ascii="標楷體" w:hAnsi="標楷體"/>
        </w:rPr>
        <w:t>K</w:t>
      </w:r>
      <w:r w:rsidRPr="00A16AF1">
        <w:rPr>
          <w:rFonts w:ascii="標楷體" w:hAnsi="標楷體" w:hint="eastAsia"/>
        </w:rPr>
        <w:t>。</w:t>
      </w:r>
    </w:p>
    <w:p w14:paraId="1AD17EDA" w14:textId="0EC86A7C" w:rsidR="00712493" w:rsidRPr="00A16AF1" w:rsidRDefault="00712493" w:rsidP="00A16AF1">
      <w:pPr>
        <w:pStyle w:val="ab"/>
        <w:numPr>
          <w:ilvl w:val="0"/>
          <w:numId w:val="24"/>
        </w:numPr>
        <w:ind w:leftChars="0"/>
        <w:rPr>
          <w:rFonts w:ascii="標楷體" w:hAnsi="標楷體"/>
          <w:b/>
          <w:shd w:val="pct15" w:color="auto" w:fill="FFFFFF"/>
        </w:rPr>
      </w:pPr>
      <w:r w:rsidRPr="00A16AF1">
        <w:rPr>
          <w:rFonts w:ascii="標楷體" w:hAnsi="標楷體" w:hint="eastAsia"/>
          <w:b/>
          <w:shd w:val="pct15" w:color="auto" w:fill="FFFFFF"/>
        </w:rPr>
        <w:t>實體完整性</w:t>
      </w:r>
      <w:r w:rsidR="003A17A1" w:rsidRPr="00E3777C">
        <w:rPr>
          <w:rFonts w:ascii="標楷體" w:hAnsi="標楷體" w:hint="eastAsia"/>
          <w:b/>
        </w:rPr>
        <w:t>*</w:t>
      </w:r>
    </w:p>
    <w:p w14:paraId="433E1510" w14:textId="46C4786B" w:rsidR="00712493" w:rsidRDefault="00356557" w:rsidP="00BC785A">
      <w:pPr>
        <w:pStyle w:val="ab"/>
        <w:ind w:leftChars="0"/>
        <w:rPr>
          <w:rFonts w:ascii="標楷體" w:hAnsi="標楷體"/>
        </w:rPr>
      </w:pPr>
      <w:r w:rsidRPr="00A16AF1">
        <w:rPr>
          <w:rFonts w:ascii="標楷體" w:hAnsi="標楷體" w:hint="eastAsia"/>
        </w:rPr>
        <w:t>資料表</w:t>
      </w:r>
      <w:r w:rsidR="00813C32" w:rsidRPr="00A16AF1">
        <w:rPr>
          <w:rFonts w:ascii="標楷體" w:hAnsi="標楷體" w:hint="eastAsia"/>
        </w:rPr>
        <w:t>B</w:t>
      </w:r>
      <w:r w:rsidRPr="00A16AF1">
        <w:rPr>
          <w:rFonts w:ascii="標楷體" w:hAnsi="標楷體" w:hint="eastAsia"/>
        </w:rPr>
        <w:t>的P</w:t>
      </w:r>
      <w:r w:rsidRPr="00A16AF1">
        <w:rPr>
          <w:rFonts w:ascii="標楷體" w:hAnsi="標楷體"/>
        </w:rPr>
        <w:t>rimary Key</w:t>
      </w:r>
      <w:r w:rsidRPr="00A16AF1">
        <w:rPr>
          <w:rFonts w:ascii="標楷體" w:hAnsi="標楷體" w:hint="eastAsia"/>
        </w:rPr>
        <w:t>，其值不得為空值（</w:t>
      </w:r>
      <w:r w:rsidRPr="00A16AF1">
        <w:rPr>
          <w:rFonts w:ascii="標楷體" w:hAnsi="標楷體"/>
        </w:rPr>
        <w:t>NULL</w:t>
      </w:r>
      <w:r w:rsidRPr="00A16AF1">
        <w:rPr>
          <w:rFonts w:ascii="標楷體" w:hAnsi="標楷體" w:hint="eastAsia"/>
        </w:rPr>
        <w:t>），否則</w:t>
      </w:r>
      <w:r w:rsidR="006E3C49" w:rsidRPr="00A16AF1">
        <w:rPr>
          <w:rFonts w:ascii="標楷體" w:hAnsi="標楷體" w:hint="eastAsia"/>
        </w:rPr>
        <w:t>無法讓資料表</w:t>
      </w:r>
      <w:r w:rsidR="00AF2F8B" w:rsidRPr="00A16AF1">
        <w:rPr>
          <w:rFonts w:ascii="標楷體" w:hAnsi="標楷體"/>
        </w:rPr>
        <w:t>A</w:t>
      </w:r>
      <w:r w:rsidR="006E3C49" w:rsidRPr="00A16AF1">
        <w:rPr>
          <w:rFonts w:ascii="標楷體" w:hAnsi="標楷體" w:hint="eastAsia"/>
        </w:rPr>
        <w:t xml:space="preserve">的 </w:t>
      </w:r>
      <w:r w:rsidR="006E3C49" w:rsidRPr="00A16AF1">
        <w:rPr>
          <w:rFonts w:ascii="標楷體" w:hAnsi="標楷體"/>
        </w:rPr>
        <w:t xml:space="preserve">Foregin Key </w:t>
      </w:r>
      <w:r w:rsidR="006E3C49" w:rsidRPr="00A16AF1">
        <w:rPr>
          <w:rFonts w:ascii="標楷體" w:hAnsi="標楷體" w:hint="eastAsia"/>
        </w:rPr>
        <w:t>參考到。</w:t>
      </w:r>
    </w:p>
    <w:p w14:paraId="7C9FF6FD" w14:textId="4F1664EF" w:rsidR="00712493" w:rsidRPr="00A16AF1" w:rsidRDefault="00712493" w:rsidP="00A16AF1">
      <w:pPr>
        <w:pStyle w:val="ab"/>
        <w:numPr>
          <w:ilvl w:val="0"/>
          <w:numId w:val="24"/>
        </w:numPr>
        <w:ind w:leftChars="0"/>
        <w:rPr>
          <w:rFonts w:ascii="標楷體" w:hAnsi="標楷體"/>
          <w:b/>
          <w:shd w:val="pct15" w:color="auto" w:fill="FFFFFF"/>
        </w:rPr>
      </w:pPr>
      <w:r w:rsidRPr="00A16AF1">
        <w:rPr>
          <w:rFonts w:ascii="標楷體" w:hAnsi="標楷體" w:hint="eastAsia"/>
          <w:b/>
          <w:shd w:val="pct15" w:color="auto" w:fill="FFFFFF"/>
        </w:rPr>
        <w:t>值域完整性</w:t>
      </w:r>
    </w:p>
    <w:p w14:paraId="00F684B5" w14:textId="7DC4126E" w:rsidR="00476945" w:rsidRDefault="00FD45FE" w:rsidP="00A16AF1">
      <w:pPr>
        <w:pStyle w:val="ab"/>
        <w:ind w:leftChars="0"/>
        <w:rPr>
          <w:rFonts w:ascii="標楷體" w:hAnsi="標楷體"/>
        </w:rPr>
      </w:pPr>
      <w:r w:rsidRPr="00A16AF1">
        <w:rPr>
          <w:rFonts w:ascii="標楷體" w:hAnsi="標楷體" w:hint="eastAsia"/>
        </w:rPr>
        <w:t>若是欄位的結構設定中，指定型態</w:t>
      </w:r>
      <w:r w:rsidR="009B2B72">
        <w:rPr>
          <w:rFonts w:ascii="標楷體" w:hAnsi="標楷體" w:hint="eastAsia"/>
        </w:rPr>
        <w:t>為日期</w:t>
      </w:r>
      <w:r w:rsidRPr="00A16AF1">
        <w:rPr>
          <w:rFonts w:ascii="標楷體" w:hAnsi="標楷體" w:hint="eastAsia"/>
        </w:rPr>
        <w:t>（例如</w:t>
      </w:r>
      <w:r w:rsidR="009B2B72">
        <w:rPr>
          <w:rFonts w:ascii="標楷體" w:hAnsi="標楷體"/>
        </w:rPr>
        <w:t>datetime</w:t>
      </w:r>
      <w:r w:rsidRPr="00A16AF1">
        <w:rPr>
          <w:rFonts w:ascii="標楷體" w:hAnsi="標楷體" w:hint="eastAsia"/>
        </w:rPr>
        <w:t>），就不能寫入數值（例如</w:t>
      </w:r>
      <w:r w:rsidRPr="00A16AF1">
        <w:rPr>
          <w:rFonts w:ascii="標楷體" w:hAnsi="標楷體"/>
        </w:rPr>
        <w:t>int</w:t>
      </w:r>
      <w:r w:rsidR="00A72D47">
        <w:rPr>
          <w:rFonts w:ascii="標楷體" w:hAnsi="標楷體" w:hint="eastAsia"/>
        </w:rPr>
        <w:t>或f</w:t>
      </w:r>
      <w:r w:rsidR="00A72D47">
        <w:rPr>
          <w:rFonts w:ascii="標楷體" w:hAnsi="標楷體"/>
        </w:rPr>
        <w:t>loat</w:t>
      </w:r>
      <w:r w:rsidRPr="00A16AF1">
        <w:rPr>
          <w:rFonts w:ascii="標楷體" w:hAnsi="標楷體" w:hint="eastAsia"/>
        </w:rPr>
        <w:t>）。</w:t>
      </w:r>
    </w:p>
    <w:p w14:paraId="17BBF348" w14:textId="62E3BBEC" w:rsidR="00A16AF1" w:rsidRDefault="00A16AF1" w:rsidP="00A16AF1">
      <w:pPr>
        <w:rPr>
          <w:rFonts w:ascii="標楷體" w:hAnsi="標楷體"/>
        </w:rPr>
      </w:pPr>
    </w:p>
    <w:p w14:paraId="55AD2659" w14:textId="04785C3F" w:rsidR="00A16AF1" w:rsidRPr="00DD4D98" w:rsidRDefault="00CB5AB8" w:rsidP="00A16AF1">
      <w:pPr>
        <w:rPr>
          <w:rFonts w:ascii="標楷體" w:hAnsi="標楷體"/>
          <w:bdr w:val="single" w:sz="4" w:space="0" w:color="auto"/>
        </w:rPr>
      </w:pPr>
      <w:r w:rsidRPr="00DD4D98">
        <w:rPr>
          <w:rFonts w:ascii="標楷體" w:hAnsi="標楷體" w:hint="eastAsia"/>
          <w:bdr w:val="single" w:sz="4" w:space="0" w:color="auto"/>
        </w:rPr>
        <w:t>資料表關聯</w:t>
      </w:r>
    </w:p>
    <w:p w14:paraId="781DA1EC" w14:textId="1B56163E" w:rsidR="00DD4D98" w:rsidRPr="00DD4D98" w:rsidRDefault="00DD4D98" w:rsidP="00DD4D98">
      <w:pPr>
        <w:pStyle w:val="ab"/>
        <w:numPr>
          <w:ilvl w:val="0"/>
          <w:numId w:val="24"/>
        </w:numPr>
        <w:ind w:leftChars="0"/>
        <w:rPr>
          <w:rFonts w:ascii="標楷體" w:hAnsi="標楷體"/>
        </w:rPr>
      </w:pPr>
      <w:r w:rsidRPr="00DD4D98">
        <w:rPr>
          <w:rFonts w:ascii="標楷體" w:hAnsi="標楷體" w:hint="eastAsia"/>
        </w:rPr>
        <w:t>一對一</w:t>
      </w:r>
    </w:p>
    <w:p w14:paraId="35983770" w14:textId="50A013AD" w:rsidR="00DD4D98" w:rsidRPr="00DD4D98" w:rsidRDefault="00DD4D98" w:rsidP="00DD4D98">
      <w:pPr>
        <w:pStyle w:val="ab"/>
        <w:numPr>
          <w:ilvl w:val="0"/>
          <w:numId w:val="24"/>
        </w:numPr>
        <w:ind w:leftChars="0"/>
        <w:rPr>
          <w:rFonts w:ascii="標楷體" w:hAnsi="標楷體"/>
        </w:rPr>
      </w:pPr>
      <w:r w:rsidRPr="00DD4D98">
        <w:rPr>
          <w:rFonts w:ascii="標楷體" w:hAnsi="標楷體" w:hint="eastAsia"/>
        </w:rPr>
        <w:t>一對多</w:t>
      </w:r>
    </w:p>
    <w:p w14:paraId="58EF7723" w14:textId="4D742A01" w:rsidR="00DD4D98" w:rsidRPr="00DD4D98" w:rsidRDefault="00DD4D98" w:rsidP="00DD4D98">
      <w:pPr>
        <w:pStyle w:val="ab"/>
        <w:numPr>
          <w:ilvl w:val="0"/>
          <w:numId w:val="24"/>
        </w:numPr>
        <w:ind w:leftChars="0"/>
        <w:rPr>
          <w:rFonts w:ascii="標楷體" w:hAnsi="標楷體"/>
        </w:rPr>
      </w:pPr>
      <w:r w:rsidRPr="00DD4D98">
        <w:rPr>
          <w:rFonts w:ascii="標楷體" w:hAnsi="標楷體" w:hint="eastAsia"/>
        </w:rPr>
        <w:lastRenderedPageBreak/>
        <w:t>多對多</w:t>
      </w:r>
    </w:p>
    <w:p w14:paraId="2D4F9E41" w14:textId="77777777" w:rsidR="00DD4D98" w:rsidRPr="00A16AF1" w:rsidRDefault="00DD4D98" w:rsidP="00A16AF1">
      <w:pPr>
        <w:rPr>
          <w:rFonts w:ascii="標楷體" w:hAnsi="標楷體"/>
        </w:rPr>
      </w:pPr>
    </w:p>
    <w:p w14:paraId="3D59A8CA" w14:textId="75A4BA83" w:rsidR="00FB0886" w:rsidRDefault="001E18DC" w:rsidP="00FB0886">
      <w:pPr>
        <w:pStyle w:val="1"/>
      </w:pPr>
      <w:bookmarkStart w:id="11" w:name="_Toc72408973"/>
      <w:r>
        <w:rPr>
          <w:rFonts w:hint="eastAsia"/>
        </w:rPr>
        <w:t>十</w:t>
      </w:r>
      <w:r w:rsidR="006F4725">
        <w:rPr>
          <w:rFonts w:hint="eastAsia"/>
        </w:rPr>
        <w:t>一</w:t>
      </w:r>
      <w:r w:rsidR="00FB0886">
        <w:rPr>
          <w:rFonts w:hint="eastAsia"/>
        </w:rPr>
        <w:t>、觸發器（</w:t>
      </w:r>
      <w:r w:rsidR="00A511B8">
        <w:t>T</w:t>
      </w:r>
      <w:r w:rsidR="00FB0886">
        <w:t>rigger</w:t>
      </w:r>
      <w:r w:rsidR="00FB0886">
        <w:rPr>
          <w:rFonts w:hint="eastAsia"/>
        </w:rPr>
        <w:t>）</w:t>
      </w:r>
      <w:bookmarkEnd w:id="11"/>
    </w:p>
    <w:p w14:paraId="1FC43158" w14:textId="099E3EB8" w:rsidR="00FB0886" w:rsidRDefault="00FB0886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>
        <w:rPr>
          <w:rFonts w:ascii="標楷體" w:hAnsi="標楷體" w:cs="Arial" w:hint="eastAsia"/>
          <w:color w:val="000000" w:themeColor="text1"/>
          <w:sz w:val="24"/>
          <w:szCs w:val="24"/>
        </w:rPr>
        <w:t>資料表之間的同步新增（</w:t>
      </w:r>
      <w:r>
        <w:rPr>
          <w:rFonts w:ascii="標楷體" w:hAnsi="標楷體" w:cs="Arial"/>
          <w:color w:val="000000" w:themeColor="text1"/>
          <w:sz w:val="24"/>
          <w:szCs w:val="24"/>
        </w:rPr>
        <w:t>insert</w:t>
      </w:r>
      <w:r>
        <w:rPr>
          <w:rFonts w:ascii="標楷體" w:hAnsi="標楷體" w:cs="Arial" w:hint="eastAsia"/>
          <w:color w:val="000000" w:themeColor="text1"/>
          <w:sz w:val="24"/>
          <w:szCs w:val="24"/>
        </w:rPr>
        <w:t>）、更新（</w:t>
      </w:r>
      <w:r>
        <w:rPr>
          <w:rFonts w:ascii="標楷體" w:hAnsi="標楷體" w:cs="Arial"/>
          <w:color w:val="000000" w:themeColor="text1"/>
          <w:sz w:val="24"/>
          <w:szCs w:val="24"/>
        </w:rPr>
        <w:t>update</w:t>
      </w:r>
      <w:r>
        <w:rPr>
          <w:rFonts w:ascii="標楷體" w:hAnsi="標楷體" w:cs="Arial" w:hint="eastAsia"/>
          <w:color w:val="000000" w:themeColor="text1"/>
          <w:sz w:val="24"/>
          <w:szCs w:val="24"/>
        </w:rPr>
        <w:t>）、刪除（d</w:t>
      </w:r>
      <w:r>
        <w:rPr>
          <w:rFonts w:ascii="標楷體" w:hAnsi="標楷體" w:cs="Arial"/>
          <w:color w:val="000000" w:themeColor="text1"/>
          <w:sz w:val="24"/>
          <w:szCs w:val="24"/>
        </w:rPr>
        <w:t>elete</w:t>
      </w:r>
      <w:r>
        <w:rPr>
          <w:rFonts w:ascii="標楷體" w:hAnsi="標楷體" w:cs="Arial" w:hint="eastAsia"/>
          <w:color w:val="000000" w:themeColor="text1"/>
          <w:sz w:val="24"/>
          <w:szCs w:val="24"/>
        </w:rPr>
        <w:t>），或是修改一個資料表，同時還要新增、更新、刪除其它表的資料，可以透過觸發器來實現。</w:t>
      </w:r>
    </w:p>
    <w:p w14:paraId="16D8D5C3" w14:textId="178D672B" w:rsidR="0056237E" w:rsidRDefault="0056237E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</w:p>
    <w:p w14:paraId="26BBA17B" w14:textId="6A2F6207" w:rsidR="0056237E" w:rsidRDefault="0056237E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>
        <w:rPr>
          <w:rFonts w:ascii="標楷體" w:hAnsi="標楷體" w:cs="Arial" w:hint="eastAsia"/>
          <w:color w:val="000000" w:themeColor="text1"/>
          <w:sz w:val="24"/>
          <w:szCs w:val="24"/>
        </w:rPr>
        <w:t>參考連結：</w:t>
      </w:r>
    </w:p>
    <w:p w14:paraId="36D091B1" w14:textId="5C317144" w:rsidR="0056237E" w:rsidRDefault="0056237E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>
        <w:rPr>
          <w:rFonts w:ascii="標楷體" w:hAnsi="標楷體" w:cs="Arial"/>
          <w:color w:val="000000" w:themeColor="text1"/>
          <w:sz w:val="24"/>
          <w:szCs w:val="24"/>
        </w:rPr>
        <w:t xml:space="preserve">[1] </w:t>
      </w:r>
      <w:r w:rsidRPr="0056237E">
        <w:rPr>
          <w:rFonts w:ascii="標楷體" w:hAnsi="標楷體" w:cs="Arial"/>
          <w:color w:val="000000" w:themeColor="text1"/>
          <w:sz w:val="24"/>
          <w:szCs w:val="24"/>
        </w:rPr>
        <w:t>MySQL/Trigger</w:t>
      </w:r>
    </w:p>
    <w:p w14:paraId="04B10CC8" w14:textId="0EEE206C" w:rsidR="0056237E" w:rsidRDefault="005B1E5E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hyperlink r:id="rId171" w:history="1">
        <w:r w:rsidR="00C97B3E" w:rsidRPr="000E202C">
          <w:rPr>
            <w:rStyle w:val="aa"/>
            <w:rFonts w:ascii="標楷體" w:hAnsi="標楷體" w:cs="Arial"/>
            <w:sz w:val="24"/>
            <w:szCs w:val="24"/>
          </w:rPr>
          <w:t>https://zh.m.wikibooks.org/wiki/MySQL/Trigger</w:t>
        </w:r>
      </w:hyperlink>
    </w:p>
    <w:p w14:paraId="29665FAD" w14:textId="57713801" w:rsidR="006E09A6" w:rsidRPr="00C97B3E" w:rsidRDefault="006E09A6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</w:p>
    <w:p w14:paraId="2D7E5522" w14:textId="1B924C29" w:rsidR="006E09A6" w:rsidRDefault="006E09A6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>
        <w:rPr>
          <w:rFonts w:ascii="標楷體" w:hAnsi="標楷體" w:cs="Arial" w:hint="eastAsia"/>
          <w:color w:val="000000" w:themeColor="text1"/>
          <w:sz w:val="24"/>
          <w:szCs w:val="24"/>
        </w:rPr>
        <w:t xml:space="preserve">接下來，我們到 </w:t>
      </w:r>
      <w:r>
        <w:rPr>
          <w:rFonts w:ascii="標楷體" w:hAnsi="標楷體" w:cs="Arial"/>
          <w:color w:val="000000" w:themeColor="text1"/>
          <w:sz w:val="24"/>
          <w:szCs w:val="24"/>
        </w:rPr>
        <w:t xml:space="preserve">test </w:t>
      </w:r>
      <w:r>
        <w:rPr>
          <w:rFonts w:ascii="標楷體" w:hAnsi="標楷體" w:cs="Arial" w:hint="eastAsia"/>
          <w:color w:val="000000" w:themeColor="text1"/>
          <w:sz w:val="24"/>
          <w:szCs w:val="24"/>
        </w:rPr>
        <w:t>資料庫當中，進行測試。</w:t>
      </w:r>
    </w:p>
    <w:p w14:paraId="7D8D192E" w14:textId="076A22CC" w:rsidR="00FB0886" w:rsidRDefault="00FB0886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</w:p>
    <w:p w14:paraId="0DC5AE20" w14:textId="6EE61D14" w:rsidR="006D4DD5" w:rsidRDefault="006D4DD5" w:rsidP="006D4DD5">
      <w:pPr>
        <w:pStyle w:val="HTML"/>
        <w:jc w:val="center"/>
        <w:rPr>
          <w:rFonts w:ascii="標楷體" w:hAnsi="標楷體" w:cs="Arial"/>
          <w:color w:val="000000" w:themeColor="text1"/>
          <w:sz w:val="24"/>
          <w:szCs w:val="24"/>
        </w:rPr>
      </w:pPr>
      <w:r w:rsidRPr="006D4DD5">
        <w:rPr>
          <w:rFonts w:ascii="標楷體" w:hAnsi="標楷體" w:cs="Arial"/>
          <w:noProof/>
          <w:color w:val="000000" w:themeColor="text1"/>
          <w:sz w:val="24"/>
          <w:szCs w:val="24"/>
        </w:rPr>
        <w:drawing>
          <wp:inline distT="0" distB="0" distL="0" distR="0" wp14:anchorId="7D0D7BB4" wp14:editId="05B79545">
            <wp:extent cx="5274310" cy="690880"/>
            <wp:effectExtent l="19050" t="19050" r="21590" b="13970"/>
            <wp:docPr id="107" name="圖片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908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CF689A1" w14:textId="30D10D81" w:rsidR="006D4DD5" w:rsidRDefault="006D4DD5" w:rsidP="006D4DD5">
      <w:pPr>
        <w:pStyle w:val="HTML"/>
        <w:jc w:val="center"/>
        <w:rPr>
          <w:rFonts w:ascii="標楷體" w:hAnsi="標楷體" w:cs="Arial"/>
          <w:color w:val="000000" w:themeColor="text1"/>
          <w:sz w:val="24"/>
          <w:szCs w:val="24"/>
        </w:rPr>
      </w:pPr>
      <w:r>
        <w:rPr>
          <w:rFonts w:ascii="標楷體" w:hAnsi="標楷體" w:cs="Arial" w:hint="eastAsia"/>
          <w:color w:val="000000" w:themeColor="text1"/>
          <w:sz w:val="24"/>
          <w:szCs w:val="24"/>
        </w:rPr>
        <w:t>圖:</w:t>
      </w:r>
      <w:r>
        <w:rPr>
          <w:rFonts w:ascii="標楷體" w:hAnsi="標楷體" w:cs="Arial"/>
          <w:color w:val="000000" w:themeColor="text1"/>
          <w:sz w:val="24"/>
          <w:szCs w:val="24"/>
        </w:rPr>
        <w:t xml:space="preserve"> </w:t>
      </w:r>
      <w:r>
        <w:rPr>
          <w:rFonts w:ascii="標楷體" w:hAnsi="標楷體" w:cs="Arial" w:hint="eastAsia"/>
          <w:color w:val="000000" w:themeColor="text1"/>
          <w:sz w:val="24"/>
          <w:szCs w:val="24"/>
        </w:rPr>
        <w:t xml:space="preserve">到 </w:t>
      </w:r>
      <w:r>
        <w:rPr>
          <w:rFonts w:ascii="標楷體" w:hAnsi="標楷體" w:cs="Arial"/>
          <w:color w:val="000000" w:themeColor="text1"/>
          <w:sz w:val="24"/>
          <w:szCs w:val="24"/>
        </w:rPr>
        <w:t xml:space="preserve">test </w:t>
      </w:r>
      <w:r>
        <w:rPr>
          <w:rFonts w:ascii="標楷體" w:hAnsi="標楷體" w:cs="Arial" w:hint="eastAsia"/>
          <w:color w:val="000000" w:themeColor="text1"/>
          <w:sz w:val="24"/>
          <w:szCs w:val="24"/>
        </w:rPr>
        <w:t xml:space="preserve">資料庫新增 </w:t>
      </w:r>
      <w:r>
        <w:rPr>
          <w:rFonts w:ascii="標楷體" w:hAnsi="標楷體" w:cs="Arial"/>
          <w:color w:val="000000" w:themeColor="text1"/>
          <w:sz w:val="24"/>
          <w:szCs w:val="24"/>
        </w:rPr>
        <w:t xml:space="preserve">users </w:t>
      </w:r>
      <w:r>
        <w:rPr>
          <w:rFonts w:ascii="標楷體" w:hAnsi="標楷體" w:cs="Arial" w:hint="eastAsia"/>
          <w:color w:val="000000" w:themeColor="text1"/>
          <w:sz w:val="24"/>
          <w:szCs w:val="24"/>
        </w:rPr>
        <w:t>資料表</w:t>
      </w:r>
      <w:r w:rsidR="00B516C5">
        <w:rPr>
          <w:rFonts w:ascii="標楷體" w:hAnsi="標楷體" w:cs="Arial" w:hint="eastAsia"/>
          <w:color w:val="000000" w:themeColor="text1"/>
          <w:sz w:val="24"/>
          <w:szCs w:val="24"/>
        </w:rPr>
        <w:t>，</w:t>
      </w:r>
      <w:r w:rsidR="000F658E">
        <w:rPr>
          <w:rFonts w:ascii="標楷體" w:hAnsi="標楷體" w:cs="Arial" w:hint="eastAsia"/>
          <w:color w:val="000000" w:themeColor="text1"/>
          <w:sz w:val="24"/>
          <w:szCs w:val="24"/>
        </w:rPr>
        <w:t>結構</w:t>
      </w:r>
      <w:r w:rsidR="00B516C5">
        <w:rPr>
          <w:rFonts w:ascii="標楷體" w:hAnsi="標楷體" w:cs="Arial" w:hint="eastAsia"/>
          <w:color w:val="000000" w:themeColor="text1"/>
          <w:sz w:val="24"/>
          <w:szCs w:val="24"/>
        </w:rPr>
        <w:t>如上。</w:t>
      </w:r>
    </w:p>
    <w:p w14:paraId="1D16D670" w14:textId="77777777" w:rsidR="006D4DD5" w:rsidRDefault="006D4DD5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</w:p>
    <w:p w14:paraId="5676D1ED" w14:textId="75F37518" w:rsidR="00FB0886" w:rsidRDefault="005754E4" w:rsidP="00FB0886">
      <w:pPr>
        <w:pStyle w:val="HTML"/>
        <w:jc w:val="center"/>
        <w:rPr>
          <w:rFonts w:ascii="標楷體" w:hAnsi="標楷體" w:cs="Arial"/>
          <w:color w:val="000000" w:themeColor="text1"/>
          <w:sz w:val="24"/>
          <w:szCs w:val="24"/>
        </w:rPr>
      </w:pPr>
      <w:r w:rsidRPr="005754E4">
        <w:rPr>
          <w:rFonts w:ascii="標楷體" w:hAnsi="標楷體" w:cs="Arial"/>
          <w:noProof/>
          <w:color w:val="000000" w:themeColor="text1"/>
          <w:sz w:val="24"/>
          <w:szCs w:val="24"/>
        </w:rPr>
        <w:drawing>
          <wp:inline distT="0" distB="0" distL="0" distR="0" wp14:anchorId="4F0B22F3" wp14:editId="4FFE9DAA">
            <wp:extent cx="5274310" cy="675640"/>
            <wp:effectExtent l="19050" t="19050" r="21590" b="10160"/>
            <wp:docPr id="106" name="圖片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75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E020F8" w14:textId="575A712F" w:rsidR="005754E4" w:rsidRDefault="005754E4" w:rsidP="00FB0886">
      <w:pPr>
        <w:pStyle w:val="HTML"/>
        <w:jc w:val="center"/>
        <w:rPr>
          <w:rFonts w:ascii="標楷體" w:hAnsi="標楷體" w:cs="Arial"/>
          <w:color w:val="000000" w:themeColor="text1"/>
          <w:sz w:val="24"/>
          <w:szCs w:val="24"/>
        </w:rPr>
      </w:pPr>
      <w:r>
        <w:rPr>
          <w:rFonts w:ascii="標楷體" w:hAnsi="標楷體" w:cs="Arial" w:hint="eastAsia"/>
          <w:color w:val="000000" w:themeColor="text1"/>
          <w:sz w:val="24"/>
          <w:szCs w:val="24"/>
        </w:rPr>
        <w:t>圖:</w:t>
      </w:r>
      <w:r>
        <w:rPr>
          <w:rFonts w:ascii="標楷體" w:hAnsi="標楷體" w:cs="Arial"/>
          <w:color w:val="000000" w:themeColor="text1"/>
          <w:sz w:val="24"/>
          <w:szCs w:val="24"/>
        </w:rPr>
        <w:t xml:space="preserve"> </w:t>
      </w:r>
      <w:r w:rsidR="006D4DD5">
        <w:rPr>
          <w:rFonts w:ascii="標楷體" w:hAnsi="標楷體" w:cs="Arial" w:hint="eastAsia"/>
          <w:color w:val="000000" w:themeColor="text1"/>
          <w:sz w:val="24"/>
          <w:szCs w:val="24"/>
        </w:rPr>
        <w:t xml:space="preserve">到 </w:t>
      </w:r>
      <w:r w:rsidR="006D4DD5">
        <w:rPr>
          <w:rFonts w:ascii="標楷體" w:hAnsi="標楷體" w:cs="Arial"/>
          <w:color w:val="000000" w:themeColor="text1"/>
          <w:sz w:val="24"/>
          <w:szCs w:val="24"/>
        </w:rPr>
        <w:t xml:space="preserve">test </w:t>
      </w:r>
      <w:r w:rsidR="006D4DD5">
        <w:rPr>
          <w:rFonts w:ascii="標楷體" w:hAnsi="標楷體" w:cs="Arial" w:hint="eastAsia"/>
          <w:color w:val="000000" w:themeColor="text1"/>
          <w:sz w:val="24"/>
          <w:szCs w:val="24"/>
        </w:rPr>
        <w:t xml:space="preserve">資料庫中新增 </w:t>
      </w:r>
      <w:r w:rsidR="006D4DD5">
        <w:rPr>
          <w:rFonts w:ascii="標楷體" w:hAnsi="標楷體" w:cs="Arial"/>
          <w:color w:val="000000" w:themeColor="text1"/>
          <w:sz w:val="24"/>
          <w:szCs w:val="24"/>
        </w:rPr>
        <w:t>logs</w:t>
      </w:r>
      <w:r w:rsidR="006E09A6">
        <w:rPr>
          <w:rFonts w:ascii="標楷體" w:hAnsi="標楷體" w:cs="Arial"/>
          <w:color w:val="000000" w:themeColor="text1"/>
          <w:sz w:val="24"/>
          <w:szCs w:val="24"/>
        </w:rPr>
        <w:t xml:space="preserve"> </w:t>
      </w:r>
      <w:r w:rsidR="006E09A6">
        <w:rPr>
          <w:rFonts w:ascii="標楷體" w:hAnsi="標楷體" w:cs="Arial" w:hint="eastAsia"/>
          <w:color w:val="000000" w:themeColor="text1"/>
          <w:sz w:val="24"/>
          <w:szCs w:val="24"/>
        </w:rPr>
        <w:t>資料表</w:t>
      </w:r>
      <w:r w:rsidR="00B516C5">
        <w:rPr>
          <w:rFonts w:ascii="標楷體" w:hAnsi="標楷體" w:cs="Arial" w:hint="eastAsia"/>
          <w:color w:val="000000" w:themeColor="text1"/>
          <w:sz w:val="24"/>
          <w:szCs w:val="24"/>
        </w:rPr>
        <w:t>，</w:t>
      </w:r>
      <w:r w:rsidR="000F658E">
        <w:rPr>
          <w:rFonts w:ascii="標楷體" w:hAnsi="標楷體" w:cs="Arial" w:hint="eastAsia"/>
          <w:color w:val="000000" w:themeColor="text1"/>
          <w:sz w:val="24"/>
          <w:szCs w:val="24"/>
        </w:rPr>
        <w:t>結構</w:t>
      </w:r>
      <w:r w:rsidR="00B516C5">
        <w:rPr>
          <w:rFonts w:ascii="標楷體" w:hAnsi="標楷體" w:cs="Arial" w:hint="eastAsia"/>
          <w:color w:val="000000" w:themeColor="text1"/>
          <w:sz w:val="24"/>
          <w:szCs w:val="24"/>
        </w:rPr>
        <w:t>如上。</w:t>
      </w:r>
    </w:p>
    <w:p w14:paraId="49C78B9E" w14:textId="22ADCBAC" w:rsidR="00FB0886" w:rsidRDefault="00FB0886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64E31" w14:paraId="2378753A" w14:textId="77777777" w:rsidTr="00B64E31">
        <w:tc>
          <w:tcPr>
            <w:tcW w:w="8296" w:type="dxa"/>
          </w:tcPr>
          <w:p w14:paraId="4DB13CDB" w14:textId="1DD289BD" w:rsidR="00B64E31" w:rsidRDefault="00B64E31" w:rsidP="00FB0886">
            <w:pPr>
              <w:pStyle w:val="HTML"/>
              <w:rPr>
                <w:rFonts w:ascii="標楷體" w:hAnsi="標楷體" w:cs="Arial"/>
                <w:color w:val="000000" w:themeColor="text1"/>
                <w:sz w:val="24"/>
                <w:szCs w:val="24"/>
              </w:rPr>
            </w:pPr>
            <w:r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格式</w:t>
            </w:r>
          </w:p>
        </w:tc>
      </w:tr>
      <w:tr w:rsidR="00B64E31" w14:paraId="34B09B22" w14:textId="77777777" w:rsidTr="00B64E31">
        <w:tc>
          <w:tcPr>
            <w:tcW w:w="8296" w:type="dxa"/>
          </w:tcPr>
          <w:p w14:paraId="5D12FF78" w14:textId="77777777" w:rsidR="00B64E31" w:rsidRPr="00B64E31" w:rsidRDefault="00B64E31" w:rsidP="00B64E31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B64E31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 xml:space="preserve">DELIMITER </w:t>
            </w:r>
            <w:r w:rsidRPr="00B64E31">
              <w:rPr>
                <w:rFonts w:ascii="Consolas" w:hAnsi="Consolas" w:cs="Arial"/>
                <w:color w:val="00B0F0"/>
                <w:sz w:val="24"/>
                <w:szCs w:val="24"/>
              </w:rPr>
              <w:t>/</w:t>
            </w:r>
          </w:p>
          <w:p w14:paraId="3CDF83D3" w14:textId="54704337" w:rsidR="00B64E31" w:rsidRPr="00B64E31" w:rsidRDefault="00B64E31" w:rsidP="00B64E31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B64E31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 xml:space="preserve">CREATE TRIGGER </w:t>
            </w:r>
            <w:r w:rsidRPr="00B64E31">
              <w:rPr>
                <w:rFonts w:ascii="Consolas" w:hAnsi="Consolas" w:cs="Arial"/>
                <w:color w:val="5B9BD5" w:themeColor="accent5"/>
                <w:sz w:val="24"/>
                <w:szCs w:val="24"/>
              </w:rPr>
              <w:t>`</w:t>
            </w:r>
            <w:proofErr w:type="spellStart"/>
            <w:r w:rsidRPr="00B64E31">
              <w:rPr>
                <w:rFonts w:ascii="Consolas" w:hAnsi="Consolas" w:cs="Arial"/>
                <w:color w:val="5B9BD5" w:themeColor="accent5"/>
                <w:sz w:val="24"/>
                <w:szCs w:val="24"/>
              </w:rPr>
              <w:t>trigger</w:t>
            </w:r>
            <w:proofErr w:type="spellEnd"/>
            <w:r w:rsidRPr="00B64E31">
              <w:rPr>
                <w:rFonts w:ascii="Consolas" w:hAnsi="Consolas" w:cs="Arial" w:hint="eastAsia"/>
                <w:color w:val="5B9BD5" w:themeColor="accent5"/>
                <w:sz w:val="24"/>
                <w:szCs w:val="24"/>
              </w:rPr>
              <w:t>名稱</w:t>
            </w:r>
            <w:r w:rsidRPr="00B64E31">
              <w:rPr>
                <w:rFonts w:ascii="Consolas" w:hAnsi="Consolas" w:cs="Arial"/>
                <w:color w:val="5B9BD5" w:themeColor="accent5"/>
                <w:sz w:val="24"/>
                <w:szCs w:val="24"/>
              </w:rPr>
              <w:t>`</w:t>
            </w:r>
          </w:p>
          <w:p w14:paraId="65D0F856" w14:textId="7AEF4D9F" w:rsidR="00B64E31" w:rsidRPr="00B64E31" w:rsidRDefault="00B736D8" w:rsidP="00B64E31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B736D8">
              <w:rPr>
                <w:rFonts w:ascii="Consolas" w:hAnsi="Consolas" w:cs="Arial"/>
                <w:color w:val="FFC000" w:themeColor="accent4"/>
                <w:sz w:val="24"/>
                <w:szCs w:val="24"/>
              </w:rPr>
              <w:t>BEFORE|</w:t>
            </w:r>
            <w:r w:rsidR="00B64E31" w:rsidRPr="00B736D8">
              <w:rPr>
                <w:rFonts w:ascii="Consolas" w:hAnsi="Consolas" w:cs="Arial"/>
                <w:color w:val="FFC000" w:themeColor="accent4"/>
                <w:sz w:val="24"/>
                <w:szCs w:val="24"/>
              </w:rPr>
              <w:t>AFTER</w:t>
            </w:r>
            <w:r w:rsidR="00B64E31" w:rsidRPr="00B64E31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 xml:space="preserve"> </w:t>
            </w:r>
            <w:r w:rsidR="00B64E31" w:rsidRPr="00B64E31">
              <w:rPr>
                <w:rFonts w:ascii="Consolas" w:hAnsi="Consolas" w:cs="Arial"/>
                <w:color w:val="FF0000"/>
                <w:sz w:val="24"/>
                <w:szCs w:val="24"/>
              </w:rPr>
              <w:t>INSERT|UPDATE|DELETE</w:t>
            </w:r>
            <w:r w:rsidR="00B64E31" w:rsidRPr="00B64E31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 xml:space="preserve"> ON </w:t>
            </w:r>
            <w:r w:rsidR="00B64E31" w:rsidRPr="00B64E31">
              <w:rPr>
                <w:rFonts w:ascii="Consolas" w:hAnsi="Consolas" w:cs="Arial"/>
                <w:color w:val="00B050"/>
                <w:sz w:val="24"/>
                <w:szCs w:val="24"/>
              </w:rPr>
              <w:t>`</w:t>
            </w:r>
            <w:r w:rsidR="00B64E31">
              <w:rPr>
                <w:rFonts w:ascii="Consolas" w:hAnsi="Consolas" w:cs="Arial" w:hint="eastAsia"/>
                <w:color w:val="00B050"/>
                <w:sz w:val="24"/>
                <w:szCs w:val="24"/>
              </w:rPr>
              <w:t>事件觸發的來源</w:t>
            </w:r>
            <w:r w:rsidR="00B64E31">
              <w:rPr>
                <w:rFonts w:ascii="Consolas" w:hAnsi="Consolas" w:cs="Arial" w:hint="eastAsia"/>
                <w:color w:val="00B050"/>
                <w:sz w:val="24"/>
                <w:szCs w:val="24"/>
              </w:rPr>
              <w:t>t</w:t>
            </w:r>
            <w:r w:rsidR="00B64E31">
              <w:rPr>
                <w:rFonts w:ascii="Consolas" w:hAnsi="Consolas" w:cs="Arial"/>
                <w:color w:val="00B050"/>
                <w:sz w:val="24"/>
                <w:szCs w:val="24"/>
              </w:rPr>
              <w:t>able</w:t>
            </w:r>
            <w:r w:rsidR="00B64E31" w:rsidRPr="00B64E31">
              <w:rPr>
                <w:rFonts w:ascii="Consolas" w:hAnsi="Consolas" w:cs="Arial"/>
                <w:color w:val="00B050"/>
                <w:sz w:val="24"/>
                <w:szCs w:val="24"/>
              </w:rPr>
              <w:t>`</w:t>
            </w:r>
          </w:p>
          <w:p w14:paraId="1CD3EE69" w14:textId="77777777" w:rsidR="00B64E31" w:rsidRPr="00B64E31" w:rsidRDefault="00B64E31" w:rsidP="00B64E31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B64E31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>FOR EACH ROW</w:t>
            </w:r>
          </w:p>
          <w:p w14:paraId="096DEC98" w14:textId="77777777" w:rsidR="00B64E31" w:rsidRPr="00B64E31" w:rsidRDefault="00B64E31" w:rsidP="00B64E31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B64E31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>BEGIN</w:t>
            </w:r>
          </w:p>
          <w:p w14:paraId="591A2A68" w14:textId="62FABF92" w:rsidR="00B64E31" w:rsidRPr="00B64E31" w:rsidRDefault="00B64E31" w:rsidP="00B64E31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B64E31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ab/>
            </w:r>
            <w:r w:rsidRPr="008F5DD8">
              <w:rPr>
                <w:rFonts w:ascii="Consolas" w:hAnsi="Consolas" w:cs="Arial" w:hint="eastAsia"/>
                <w:color w:val="000000" w:themeColor="text1"/>
                <w:sz w:val="24"/>
                <w:szCs w:val="24"/>
                <w:shd w:val="pct15" w:color="auto" w:fill="FFFFFF"/>
              </w:rPr>
              <w:t>你的</w:t>
            </w:r>
            <w:r w:rsidRPr="008F5DD8">
              <w:rPr>
                <w:rFonts w:ascii="Consolas" w:hAnsi="Consolas" w:cs="Arial"/>
                <w:color w:val="000000" w:themeColor="text1"/>
                <w:sz w:val="24"/>
                <w:szCs w:val="24"/>
                <w:shd w:val="pct15" w:color="auto" w:fill="FFFFFF"/>
              </w:rPr>
              <w:t>INSERT/UPDATE/DELETE</w:t>
            </w:r>
            <w:r w:rsidRPr="008F5DD8">
              <w:rPr>
                <w:rFonts w:ascii="Consolas" w:hAnsi="Consolas" w:cs="Arial" w:hint="eastAsia"/>
                <w:color w:val="000000" w:themeColor="text1"/>
                <w:sz w:val="24"/>
                <w:szCs w:val="24"/>
                <w:shd w:val="pct15" w:color="auto" w:fill="FFFFFF"/>
              </w:rPr>
              <w:t>的</w:t>
            </w:r>
            <w:r w:rsidRPr="008F5DD8">
              <w:rPr>
                <w:rFonts w:ascii="Consolas" w:hAnsi="Consolas" w:cs="Arial"/>
                <w:color w:val="000000" w:themeColor="text1"/>
                <w:sz w:val="24"/>
                <w:szCs w:val="24"/>
                <w:shd w:val="pct15" w:color="auto" w:fill="FFFFFF"/>
              </w:rPr>
              <w:t>SQL</w:t>
            </w:r>
            <w:r w:rsidRPr="008F5DD8">
              <w:rPr>
                <w:rFonts w:ascii="Consolas" w:hAnsi="Consolas" w:cs="Arial" w:hint="eastAsia"/>
                <w:color w:val="000000" w:themeColor="text1"/>
                <w:sz w:val="24"/>
                <w:szCs w:val="24"/>
                <w:shd w:val="pct15" w:color="auto" w:fill="FFFFFF"/>
              </w:rPr>
              <w:t>語法</w:t>
            </w:r>
            <w:r w:rsidRPr="008F5DD8">
              <w:rPr>
                <w:rFonts w:ascii="Consolas" w:hAnsi="Consolas" w:cs="Arial" w:hint="eastAsia"/>
                <w:color w:val="000000" w:themeColor="text1"/>
                <w:sz w:val="24"/>
                <w:szCs w:val="24"/>
                <w:shd w:val="pct15" w:color="auto" w:fill="FFFFFF"/>
              </w:rPr>
              <w:t>;</w:t>
            </w:r>
          </w:p>
          <w:p w14:paraId="497D1290" w14:textId="3D053A7E" w:rsidR="00B64E31" w:rsidRPr="00C9434C" w:rsidRDefault="00B64E31" w:rsidP="00B64E31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B64E31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 xml:space="preserve">END </w:t>
            </w:r>
            <w:r w:rsidRPr="00B64E31">
              <w:rPr>
                <w:rFonts w:ascii="Consolas" w:hAnsi="Consolas" w:cs="Arial"/>
                <w:color w:val="00B0F0"/>
                <w:sz w:val="24"/>
                <w:szCs w:val="24"/>
              </w:rPr>
              <w:t>/</w:t>
            </w:r>
          </w:p>
          <w:p w14:paraId="5F35F97A" w14:textId="5E3DFBD2" w:rsidR="00B64E31" w:rsidRDefault="00B64E31" w:rsidP="00B64E31">
            <w:pPr>
              <w:pStyle w:val="HTML"/>
              <w:rPr>
                <w:rFonts w:ascii="標楷體" w:hAnsi="標楷體" w:cs="Arial"/>
                <w:color w:val="000000" w:themeColor="text1"/>
                <w:sz w:val="24"/>
                <w:szCs w:val="24"/>
              </w:rPr>
            </w:pPr>
            <w:proofErr w:type="gramStart"/>
            <w:r w:rsidRPr="00B64E31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 xml:space="preserve">DELIMITER </w:t>
            </w:r>
            <w:r w:rsidRPr="00B64E31">
              <w:rPr>
                <w:rFonts w:ascii="Consolas" w:hAnsi="Consolas" w:cs="Arial"/>
                <w:color w:val="70AD47" w:themeColor="accent6"/>
                <w:sz w:val="24"/>
                <w:szCs w:val="24"/>
              </w:rPr>
              <w:t>;</w:t>
            </w:r>
            <w:proofErr w:type="gramEnd"/>
          </w:p>
        </w:tc>
      </w:tr>
    </w:tbl>
    <w:p w14:paraId="60F3C485" w14:textId="54F72C61" w:rsidR="00B64E31" w:rsidRDefault="00B64E31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</w:p>
    <w:p w14:paraId="296E6154" w14:textId="299B24BE" w:rsidR="00E61321" w:rsidRDefault="00E61321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>
        <w:rPr>
          <w:rFonts w:ascii="標楷體" w:hAnsi="標楷體" w:cs="Arial" w:hint="eastAsia"/>
          <w:color w:val="000000" w:themeColor="text1"/>
          <w:sz w:val="24"/>
          <w:szCs w:val="24"/>
        </w:rPr>
        <w:t>說明:</w:t>
      </w:r>
    </w:p>
    <w:p w14:paraId="040FFCF5" w14:textId="77777777" w:rsidR="00E61321" w:rsidRPr="00E61321" w:rsidRDefault="00E61321" w:rsidP="00E61321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 w:rsidRPr="00E61321">
        <w:rPr>
          <w:rFonts w:ascii="標楷體" w:hAnsi="標楷體" w:cs="Arial" w:hint="eastAsia"/>
          <w:color w:val="000000" w:themeColor="text1"/>
          <w:sz w:val="24"/>
          <w:szCs w:val="24"/>
        </w:rPr>
        <w:lastRenderedPageBreak/>
        <w:t>「OLD.欄位名稱」: 修改或刪除前的欄位值</w:t>
      </w:r>
    </w:p>
    <w:p w14:paraId="57603FF9" w14:textId="746800E4" w:rsidR="00E61321" w:rsidRDefault="00E61321" w:rsidP="00E61321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 w:rsidRPr="00E61321">
        <w:rPr>
          <w:rFonts w:ascii="標楷體" w:hAnsi="標楷體" w:cs="Arial" w:hint="eastAsia"/>
          <w:color w:val="000000" w:themeColor="text1"/>
          <w:sz w:val="24"/>
          <w:szCs w:val="24"/>
        </w:rPr>
        <w:t>「NEW.欄位名稱」: 修改後或新增的欄位值</w:t>
      </w:r>
    </w:p>
    <w:p w14:paraId="1987E3F0" w14:textId="77777777" w:rsidR="00E61321" w:rsidRDefault="00E61321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B0886" w14:paraId="2FAC55AD" w14:textId="77777777" w:rsidTr="00FB0886">
        <w:tc>
          <w:tcPr>
            <w:tcW w:w="8296" w:type="dxa"/>
          </w:tcPr>
          <w:p w14:paraId="3B7C6E9D" w14:textId="384425E8" w:rsidR="00FB0886" w:rsidRDefault="00B64E31" w:rsidP="00FB0886">
            <w:pPr>
              <w:pStyle w:val="HTML"/>
              <w:rPr>
                <w:rFonts w:ascii="標楷體" w:hAnsi="標楷體" w:cs="Arial"/>
                <w:color w:val="000000" w:themeColor="text1"/>
                <w:sz w:val="24"/>
                <w:szCs w:val="24"/>
              </w:rPr>
            </w:pPr>
            <w:r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T</w:t>
            </w:r>
            <w:r>
              <w:rPr>
                <w:rFonts w:ascii="標楷體" w:hAnsi="標楷體" w:cs="Arial"/>
                <w:color w:val="000000" w:themeColor="text1"/>
                <w:sz w:val="24"/>
                <w:szCs w:val="24"/>
              </w:rPr>
              <w:t>R1</w:t>
            </w:r>
            <w:r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:</w:t>
            </w:r>
            <w:r>
              <w:rPr>
                <w:rFonts w:ascii="標楷體" w:hAnsi="標楷體" w:cs="Arial"/>
                <w:color w:val="000000" w:themeColor="text1"/>
                <w:sz w:val="24"/>
                <w:szCs w:val="24"/>
              </w:rPr>
              <w:t xml:space="preserve"> </w:t>
            </w:r>
            <w:r w:rsidR="00B736D8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新增名為</w:t>
            </w:r>
            <w:r w:rsidR="00B736D8">
              <w:rPr>
                <w:rFonts w:ascii="標楷體" w:hAnsi="標楷體" w:cs="Arial"/>
                <w:color w:val="000000" w:themeColor="text1"/>
                <w:sz w:val="24"/>
                <w:szCs w:val="24"/>
              </w:rPr>
              <w:t>insert_logs</w:t>
            </w:r>
            <w:r w:rsidR="00D97D9B">
              <w:rPr>
                <w:rFonts w:ascii="標楷體" w:hAnsi="標楷體" w:cs="Arial"/>
                <w:color w:val="000000" w:themeColor="text1"/>
                <w:sz w:val="24"/>
                <w:szCs w:val="24"/>
              </w:rPr>
              <w:t>_01</w:t>
            </w:r>
            <w:r w:rsidR="00B736D8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的觸發器，事件觸發在</w:t>
            </w:r>
            <w:r w:rsidR="00D97D9B" w:rsidRPr="00384831">
              <w:rPr>
                <w:rFonts w:ascii="標楷體" w:hAnsi="標楷體" w:cs="Arial" w:hint="eastAsia"/>
                <w:b/>
                <w:color w:val="000000" w:themeColor="text1"/>
                <w:sz w:val="24"/>
                <w:szCs w:val="24"/>
                <w:u w:val="single"/>
              </w:rPr>
              <w:t>新增</w:t>
            </w:r>
            <w:r w:rsidR="005079D2" w:rsidRPr="00384831">
              <w:rPr>
                <w:rFonts w:ascii="標楷體" w:hAnsi="標楷體" w:cs="Arial"/>
                <w:color w:val="000000" w:themeColor="text1"/>
                <w:sz w:val="24"/>
                <w:szCs w:val="24"/>
                <w:u w:val="single"/>
              </w:rPr>
              <w:t>users</w:t>
            </w:r>
            <w:r w:rsidR="005079D2" w:rsidRPr="00384831">
              <w:rPr>
                <w:rFonts w:ascii="標楷體" w:hAnsi="標楷體" w:cs="Arial" w:hint="eastAsia"/>
                <w:color w:val="000000" w:themeColor="text1"/>
                <w:sz w:val="24"/>
                <w:szCs w:val="24"/>
                <w:u w:val="single"/>
              </w:rPr>
              <w:t>資料表</w:t>
            </w:r>
            <w:r w:rsidR="00B736D8" w:rsidRPr="00384831">
              <w:rPr>
                <w:rFonts w:ascii="標楷體" w:hAnsi="標楷體" w:cs="Arial" w:hint="eastAsia"/>
                <w:color w:val="000000" w:themeColor="text1"/>
                <w:sz w:val="24"/>
                <w:szCs w:val="24"/>
                <w:u w:val="single"/>
              </w:rPr>
              <w:t>之</w:t>
            </w:r>
            <w:r w:rsidR="00800AD7" w:rsidRPr="00384831">
              <w:rPr>
                <w:rFonts w:ascii="標楷體" w:hAnsi="標楷體" w:cs="Arial" w:hint="eastAsia"/>
                <w:color w:val="000000" w:themeColor="text1"/>
                <w:sz w:val="24"/>
                <w:szCs w:val="24"/>
                <w:u w:val="single"/>
              </w:rPr>
              <w:t>後</w:t>
            </w:r>
            <w:r w:rsidR="005079D2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，</w:t>
            </w:r>
            <w:r w:rsidR="00D97D9B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同時</w:t>
            </w:r>
            <w:r w:rsidR="005079D2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新增l</w:t>
            </w:r>
            <w:r w:rsidR="005079D2">
              <w:rPr>
                <w:rFonts w:ascii="標楷體" w:hAnsi="標楷體" w:cs="Arial"/>
                <w:color w:val="000000" w:themeColor="text1"/>
                <w:sz w:val="24"/>
                <w:szCs w:val="24"/>
              </w:rPr>
              <w:t>ogs</w:t>
            </w:r>
            <w:r w:rsidR="006E4E21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資料</w:t>
            </w:r>
            <w:r w:rsidR="005079D2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，</w:t>
            </w:r>
            <w:r w:rsidR="006E4E21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其中</w:t>
            </w:r>
            <w:proofErr w:type="spellStart"/>
            <w:r w:rsidR="004C00EE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l</w:t>
            </w:r>
            <w:r w:rsidR="004C00EE">
              <w:rPr>
                <w:rFonts w:ascii="標楷體" w:hAnsi="標楷體" w:cs="Arial"/>
                <w:color w:val="000000" w:themeColor="text1"/>
                <w:sz w:val="24"/>
                <w:szCs w:val="24"/>
              </w:rPr>
              <w:t>ogs.username</w:t>
            </w:r>
            <w:proofErr w:type="spellEnd"/>
            <w:r w:rsidR="005079D2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為</w:t>
            </w:r>
            <w:r w:rsidR="004C00EE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u</w:t>
            </w:r>
            <w:r w:rsidR="004C00EE">
              <w:rPr>
                <w:rFonts w:ascii="標楷體" w:hAnsi="標楷體" w:cs="Arial"/>
                <w:color w:val="000000" w:themeColor="text1"/>
                <w:sz w:val="24"/>
                <w:szCs w:val="24"/>
              </w:rPr>
              <w:t>sers</w:t>
            </w:r>
            <w:r w:rsidR="006E4E21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資料</w:t>
            </w:r>
            <w:r w:rsidR="005079D2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修改前的</w:t>
            </w:r>
            <w:r w:rsidR="004C00EE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u</w:t>
            </w:r>
            <w:r w:rsidR="004C00EE">
              <w:rPr>
                <w:rFonts w:ascii="標楷體" w:hAnsi="標楷體" w:cs="Arial"/>
                <w:color w:val="000000" w:themeColor="text1"/>
                <w:sz w:val="24"/>
                <w:szCs w:val="24"/>
              </w:rPr>
              <w:t>sername</w:t>
            </w:r>
            <w:r w:rsidR="005079D2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欄位值，</w:t>
            </w:r>
            <w:proofErr w:type="spellStart"/>
            <w:r w:rsidR="00140504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l</w:t>
            </w:r>
            <w:r w:rsidR="00140504">
              <w:rPr>
                <w:rFonts w:ascii="標楷體" w:hAnsi="標楷體" w:cs="Arial"/>
                <w:color w:val="000000" w:themeColor="text1"/>
                <w:sz w:val="24"/>
                <w:szCs w:val="24"/>
              </w:rPr>
              <w:t>ogs.update_at</w:t>
            </w:r>
            <w:proofErr w:type="spellEnd"/>
            <w:r w:rsidR="00140504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為</w:t>
            </w:r>
            <w:r w:rsidR="00D97D9B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新增當下的</w:t>
            </w:r>
            <w:r w:rsidR="005079D2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格式化後時間欄位(西元年-月-日 時:分:秒</w:t>
            </w:r>
            <w:r w:rsidR="005079D2">
              <w:rPr>
                <w:rFonts w:ascii="標楷體" w:hAnsi="標楷體" w:cs="Arial"/>
                <w:color w:val="000000" w:themeColor="text1"/>
                <w:sz w:val="24"/>
                <w:szCs w:val="24"/>
              </w:rPr>
              <w:t>)</w:t>
            </w:r>
            <w:r w:rsidR="005079D2">
              <w:rPr>
                <w:rFonts w:ascii="標楷體" w:hAnsi="標楷體" w:cs="Arial" w:hint="eastAsia"/>
                <w:color w:val="000000" w:themeColor="text1"/>
                <w:sz w:val="24"/>
                <w:szCs w:val="24"/>
              </w:rPr>
              <w:t>。</w:t>
            </w:r>
          </w:p>
        </w:tc>
      </w:tr>
      <w:tr w:rsidR="00FB0886" w14:paraId="4D01847F" w14:textId="77777777" w:rsidTr="00FB0886">
        <w:tc>
          <w:tcPr>
            <w:tcW w:w="8296" w:type="dxa"/>
          </w:tcPr>
          <w:p w14:paraId="6EE926CF" w14:textId="77777777" w:rsidR="00D97D9B" w:rsidRPr="00D97D9B" w:rsidRDefault="00D97D9B" w:rsidP="00D97D9B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D97D9B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>DELIMITER /</w:t>
            </w:r>
          </w:p>
          <w:p w14:paraId="0182C71E" w14:textId="2CDD9F25" w:rsidR="00D97D9B" w:rsidRPr="00D97D9B" w:rsidRDefault="00D97D9B" w:rsidP="00D97D9B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D97D9B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>CREATE TRIGGER `insert_logs</w:t>
            </w:r>
            <w:r>
              <w:rPr>
                <w:rFonts w:ascii="Consolas" w:hAnsi="Consolas" w:cs="Arial"/>
                <w:color w:val="000000" w:themeColor="text1"/>
                <w:sz w:val="24"/>
                <w:szCs w:val="24"/>
              </w:rPr>
              <w:t>_01</w:t>
            </w:r>
            <w:r w:rsidRPr="00D97D9B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>`</w:t>
            </w:r>
          </w:p>
          <w:p w14:paraId="111D7D61" w14:textId="77777777" w:rsidR="00D97D9B" w:rsidRPr="00D97D9B" w:rsidRDefault="00D97D9B" w:rsidP="00D97D9B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D97D9B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 xml:space="preserve">AFTER </w:t>
            </w:r>
            <w:r w:rsidRPr="00D97D9B">
              <w:rPr>
                <w:rFonts w:ascii="Consolas" w:hAnsi="Consolas" w:cs="Arial"/>
                <w:color w:val="FF0000"/>
                <w:sz w:val="24"/>
                <w:szCs w:val="24"/>
              </w:rPr>
              <w:t>INSERT</w:t>
            </w:r>
            <w:r w:rsidRPr="00D97D9B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 xml:space="preserve"> ON `users`</w:t>
            </w:r>
          </w:p>
          <w:p w14:paraId="335F9D8D" w14:textId="77777777" w:rsidR="00D97D9B" w:rsidRPr="00D97D9B" w:rsidRDefault="00D97D9B" w:rsidP="00D97D9B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D97D9B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>FOR EACH ROW</w:t>
            </w:r>
          </w:p>
          <w:p w14:paraId="762BE8BF" w14:textId="77777777" w:rsidR="00D97D9B" w:rsidRPr="00D97D9B" w:rsidRDefault="00D97D9B" w:rsidP="00D97D9B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D97D9B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>BEGIN</w:t>
            </w:r>
          </w:p>
          <w:p w14:paraId="0D8CEAA1" w14:textId="77777777" w:rsidR="00D97D9B" w:rsidRPr="002D46C7" w:rsidRDefault="00D97D9B" w:rsidP="00D97D9B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  <w:shd w:val="pct15" w:color="auto" w:fill="FFFFFF"/>
              </w:rPr>
            </w:pPr>
            <w:r w:rsidRPr="00D97D9B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ab/>
            </w:r>
            <w:r w:rsidRPr="002D46C7">
              <w:rPr>
                <w:rFonts w:ascii="Consolas" w:hAnsi="Consolas" w:cs="Arial"/>
                <w:color w:val="000000" w:themeColor="text1"/>
                <w:sz w:val="24"/>
                <w:szCs w:val="24"/>
                <w:shd w:val="pct15" w:color="auto" w:fill="FFFFFF"/>
              </w:rPr>
              <w:t>INSERT INTO `logs` (`username`, `</w:t>
            </w:r>
            <w:proofErr w:type="spellStart"/>
            <w:r w:rsidRPr="002D46C7">
              <w:rPr>
                <w:rFonts w:ascii="Consolas" w:hAnsi="Consolas" w:cs="Arial"/>
                <w:color w:val="000000" w:themeColor="text1"/>
                <w:sz w:val="24"/>
                <w:szCs w:val="24"/>
                <w:shd w:val="pct15" w:color="auto" w:fill="FFFFFF"/>
              </w:rPr>
              <w:t>updated_at</w:t>
            </w:r>
            <w:proofErr w:type="spellEnd"/>
            <w:r w:rsidRPr="002D46C7">
              <w:rPr>
                <w:rFonts w:ascii="Consolas" w:hAnsi="Consolas" w:cs="Arial"/>
                <w:color w:val="000000" w:themeColor="text1"/>
                <w:sz w:val="24"/>
                <w:szCs w:val="24"/>
                <w:shd w:val="pct15" w:color="auto" w:fill="FFFFFF"/>
              </w:rPr>
              <w:t>`) VALUES (</w:t>
            </w:r>
            <w:proofErr w:type="spellStart"/>
            <w:r w:rsidRPr="002D46C7">
              <w:rPr>
                <w:rFonts w:ascii="Consolas" w:hAnsi="Consolas" w:cs="Arial"/>
                <w:color w:val="FF0000"/>
                <w:sz w:val="24"/>
                <w:szCs w:val="24"/>
                <w:shd w:val="pct15" w:color="auto" w:fill="FFFFFF"/>
              </w:rPr>
              <w:t>NEW</w:t>
            </w:r>
            <w:r w:rsidRPr="002D46C7">
              <w:rPr>
                <w:rFonts w:ascii="Consolas" w:hAnsi="Consolas" w:cs="Arial"/>
                <w:color w:val="000000" w:themeColor="text1"/>
                <w:sz w:val="24"/>
                <w:szCs w:val="24"/>
                <w:shd w:val="pct15" w:color="auto" w:fill="FFFFFF"/>
              </w:rPr>
              <w:t>.username</w:t>
            </w:r>
            <w:proofErr w:type="spellEnd"/>
            <w:r w:rsidRPr="002D46C7">
              <w:rPr>
                <w:rFonts w:ascii="Consolas" w:hAnsi="Consolas" w:cs="Arial"/>
                <w:color w:val="000000" w:themeColor="text1"/>
                <w:sz w:val="24"/>
                <w:szCs w:val="24"/>
                <w:shd w:val="pct15" w:color="auto" w:fill="FFFFFF"/>
              </w:rPr>
              <w:t>, DATE_FORMAT(</w:t>
            </w:r>
            <w:proofErr w:type="gramStart"/>
            <w:r w:rsidRPr="002D46C7">
              <w:rPr>
                <w:rFonts w:ascii="Consolas" w:hAnsi="Consolas" w:cs="Arial"/>
                <w:color w:val="000000" w:themeColor="text1"/>
                <w:sz w:val="24"/>
                <w:szCs w:val="24"/>
                <w:shd w:val="pct15" w:color="auto" w:fill="FFFFFF"/>
              </w:rPr>
              <w:t>NOW(</w:t>
            </w:r>
            <w:proofErr w:type="gramEnd"/>
            <w:r w:rsidRPr="002D46C7">
              <w:rPr>
                <w:rFonts w:ascii="Consolas" w:hAnsi="Consolas" w:cs="Arial"/>
                <w:color w:val="000000" w:themeColor="text1"/>
                <w:sz w:val="24"/>
                <w:szCs w:val="24"/>
                <w:shd w:val="pct15" w:color="auto" w:fill="FFFFFF"/>
              </w:rPr>
              <w:t>), '%Y-%m-%d %H:%</w:t>
            </w:r>
            <w:proofErr w:type="spellStart"/>
            <w:r w:rsidRPr="002D46C7">
              <w:rPr>
                <w:rFonts w:ascii="Consolas" w:hAnsi="Consolas" w:cs="Arial"/>
                <w:color w:val="000000" w:themeColor="text1"/>
                <w:sz w:val="24"/>
                <w:szCs w:val="24"/>
                <w:shd w:val="pct15" w:color="auto" w:fill="FFFFFF"/>
              </w:rPr>
              <w:t>i</w:t>
            </w:r>
            <w:proofErr w:type="spellEnd"/>
            <w:r w:rsidRPr="002D46C7">
              <w:rPr>
                <w:rFonts w:ascii="Consolas" w:hAnsi="Consolas" w:cs="Arial"/>
                <w:color w:val="000000" w:themeColor="text1"/>
                <w:sz w:val="24"/>
                <w:szCs w:val="24"/>
                <w:shd w:val="pct15" w:color="auto" w:fill="FFFFFF"/>
              </w:rPr>
              <w:t>:%s'));</w:t>
            </w:r>
          </w:p>
          <w:p w14:paraId="2F3F0DF1" w14:textId="76307BAB" w:rsidR="00D97D9B" w:rsidRPr="00D97D9B" w:rsidRDefault="00D97D9B" w:rsidP="00D97D9B">
            <w:pPr>
              <w:pStyle w:val="HTML"/>
              <w:rPr>
                <w:rFonts w:ascii="Consolas" w:hAnsi="Consolas" w:cs="Arial"/>
                <w:color w:val="000000" w:themeColor="text1"/>
                <w:sz w:val="24"/>
                <w:szCs w:val="24"/>
              </w:rPr>
            </w:pPr>
            <w:r w:rsidRPr="00D97D9B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>END /</w:t>
            </w:r>
          </w:p>
          <w:p w14:paraId="015FA31F" w14:textId="21069EB5" w:rsidR="00FB0886" w:rsidRDefault="00D97D9B" w:rsidP="00D97D9B">
            <w:pPr>
              <w:pStyle w:val="HTML"/>
              <w:rPr>
                <w:rFonts w:ascii="標楷體" w:hAnsi="標楷體" w:cs="Arial"/>
                <w:color w:val="000000" w:themeColor="text1"/>
                <w:sz w:val="24"/>
                <w:szCs w:val="24"/>
              </w:rPr>
            </w:pPr>
            <w:proofErr w:type="gramStart"/>
            <w:r w:rsidRPr="00D97D9B">
              <w:rPr>
                <w:rFonts w:ascii="Consolas" w:hAnsi="Consolas" w:cs="Arial"/>
                <w:color w:val="000000" w:themeColor="text1"/>
                <w:sz w:val="24"/>
                <w:szCs w:val="24"/>
              </w:rPr>
              <w:t>DELIMITER ;</w:t>
            </w:r>
            <w:proofErr w:type="gramEnd"/>
          </w:p>
        </w:tc>
      </w:tr>
    </w:tbl>
    <w:p w14:paraId="3B9C7D7A" w14:textId="77777777" w:rsidR="00FB0886" w:rsidRDefault="00FB0886" w:rsidP="00FB0886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D5CA3" w14:paraId="029A23E4" w14:textId="77777777" w:rsidTr="00BD5CA3">
        <w:tc>
          <w:tcPr>
            <w:tcW w:w="8296" w:type="dxa"/>
          </w:tcPr>
          <w:p w14:paraId="0CF3DE0C" w14:textId="4B9FEFC1" w:rsidR="00BD5CA3" w:rsidRDefault="00BD5CA3" w:rsidP="00FD0D87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T</w:t>
            </w:r>
            <w:r>
              <w:rPr>
                <w:rFonts w:ascii="標楷體" w:hAnsi="標楷體"/>
              </w:rPr>
              <w:t xml:space="preserve">R2: </w:t>
            </w:r>
            <w:r w:rsidR="00D97D9B">
              <w:rPr>
                <w:rFonts w:ascii="標楷體" w:hAnsi="標楷體" w:hint="eastAsia"/>
              </w:rPr>
              <w:t xml:space="preserve">新增名為 </w:t>
            </w:r>
            <w:r w:rsidR="00D97D9B">
              <w:rPr>
                <w:rFonts w:ascii="標楷體" w:hAnsi="標楷體"/>
              </w:rPr>
              <w:t>insert_logs_02</w:t>
            </w:r>
            <w:r w:rsidR="00D97D9B">
              <w:rPr>
                <w:rFonts w:ascii="標楷體" w:hAnsi="標楷體" w:hint="eastAsia"/>
              </w:rPr>
              <w:t>的觸發器，事件觸發在</w:t>
            </w:r>
            <w:r w:rsidR="009039DE" w:rsidRPr="00384831">
              <w:rPr>
                <w:rFonts w:ascii="標楷體" w:hAnsi="標楷體" w:hint="eastAsia"/>
                <w:b/>
                <w:u w:val="single"/>
              </w:rPr>
              <w:t>更新</w:t>
            </w:r>
            <w:r w:rsidR="009039DE" w:rsidRPr="00384831">
              <w:rPr>
                <w:rFonts w:ascii="標楷體" w:hAnsi="標楷體" w:hint="eastAsia"/>
                <w:u w:val="single"/>
              </w:rPr>
              <w:t>u</w:t>
            </w:r>
            <w:r w:rsidR="009039DE" w:rsidRPr="00384831">
              <w:rPr>
                <w:rFonts w:ascii="標楷體" w:hAnsi="標楷體"/>
                <w:u w:val="single"/>
              </w:rPr>
              <w:t>sers</w:t>
            </w:r>
            <w:r w:rsidR="009039DE" w:rsidRPr="00384831">
              <w:rPr>
                <w:rFonts w:ascii="標楷體" w:hAnsi="標楷體" w:hint="eastAsia"/>
                <w:u w:val="single"/>
              </w:rPr>
              <w:t>資料表之後</w:t>
            </w:r>
            <w:r w:rsidR="009039DE">
              <w:rPr>
                <w:rFonts w:ascii="標楷體" w:hAnsi="標楷體" w:hint="eastAsia"/>
              </w:rPr>
              <w:t>，同時新增l</w:t>
            </w:r>
            <w:r w:rsidR="009039DE">
              <w:rPr>
                <w:rFonts w:ascii="標楷體" w:hAnsi="標楷體"/>
              </w:rPr>
              <w:t>ogs</w:t>
            </w:r>
            <w:r w:rsidR="009039DE">
              <w:rPr>
                <w:rFonts w:ascii="標楷體" w:hAnsi="標楷體" w:hint="eastAsia"/>
              </w:rPr>
              <w:t>資料，其中l</w:t>
            </w:r>
            <w:r w:rsidR="009039DE">
              <w:rPr>
                <w:rFonts w:ascii="標楷體" w:hAnsi="標楷體"/>
              </w:rPr>
              <w:t>ogs.username</w:t>
            </w:r>
            <w:r w:rsidR="009039DE">
              <w:rPr>
                <w:rFonts w:ascii="標楷體" w:hAnsi="標楷體" w:hint="eastAsia"/>
              </w:rPr>
              <w:t>為u</w:t>
            </w:r>
            <w:r w:rsidR="009039DE">
              <w:rPr>
                <w:rFonts w:ascii="標楷體" w:hAnsi="標楷體"/>
              </w:rPr>
              <w:t>sers</w:t>
            </w:r>
            <w:r w:rsidR="009039DE">
              <w:rPr>
                <w:rFonts w:ascii="標楷體" w:hAnsi="標楷體" w:hint="eastAsia"/>
              </w:rPr>
              <w:t>資料修改前的u</w:t>
            </w:r>
            <w:r w:rsidR="009039DE">
              <w:rPr>
                <w:rFonts w:ascii="標楷體" w:hAnsi="標楷體"/>
              </w:rPr>
              <w:t>sername</w:t>
            </w:r>
            <w:r w:rsidR="009039DE">
              <w:rPr>
                <w:rFonts w:ascii="標楷體" w:hAnsi="標楷體" w:hint="eastAsia"/>
              </w:rPr>
              <w:t>欄位值，l</w:t>
            </w:r>
            <w:r w:rsidR="009039DE">
              <w:rPr>
                <w:rFonts w:ascii="標楷體" w:hAnsi="標楷體"/>
              </w:rPr>
              <w:t>ogs.update_at</w:t>
            </w:r>
            <w:r w:rsidR="009039DE">
              <w:rPr>
                <w:rFonts w:ascii="標楷體" w:hAnsi="標楷體" w:hint="eastAsia"/>
              </w:rPr>
              <w:t>為新增當下的格式化後時間欄位(西元年-月-日 時:分:秒</w:t>
            </w:r>
            <w:r w:rsidR="009039DE">
              <w:rPr>
                <w:rFonts w:ascii="標楷體" w:hAnsi="標楷體"/>
              </w:rPr>
              <w:t>)</w:t>
            </w:r>
            <w:r w:rsidR="009039DE">
              <w:rPr>
                <w:rFonts w:ascii="標楷體" w:hAnsi="標楷體" w:hint="eastAsia"/>
              </w:rPr>
              <w:t>。</w:t>
            </w:r>
          </w:p>
        </w:tc>
      </w:tr>
      <w:tr w:rsidR="00BD5CA3" w14:paraId="644E7EBE" w14:textId="77777777" w:rsidTr="00BD5CA3">
        <w:tc>
          <w:tcPr>
            <w:tcW w:w="8296" w:type="dxa"/>
          </w:tcPr>
          <w:p w14:paraId="2CFD8566" w14:textId="77777777" w:rsidR="00D97D9B" w:rsidRPr="00D97D9B" w:rsidRDefault="00D97D9B" w:rsidP="00D97D9B">
            <w:pPr>
              <w:rPr>
                <w:rFonts w:ascii="Consolas" w:hAnsi="Consolas"/>
              </w:rPr>
            </w:pPr>
            <w:r w:rsidRPr="00D97D9B">
              <w:rPr>
                <w:rFonts w:ascii="Consolas" w:hAnsi="Consolas"/>
              </w:rPr>
              <w:t>DELIMITER /</w:t>
            </w:r>
          </w:p>
          <w:p w14:paraId="14F35AF2" w14:textId="77777777" w:rsidR="00D97D9B" w:rsidRPr="00D97D9B" w:rsidRDefault="00D97D9B" w:rsidP="00D97D9B">
            <w:pPr>
              <w:rPr>
                <w:rFonts w:ascii="Consolas" w:hAnsi="Consolas"/>
              </w:rPr>
            </w:pPr>
            <w:r w:rsidRPr="00D97D9B">
              <w:rPr>
                <w:rFonts w:ascii="Consolas" w:hAnsi="Consolas"/>
              </w:rPr>
              <w:t>CREATE TRIGGER `insert_logs_02`</w:t>
            </w:r>
          </w:p>
          <w:p w14:paraId="56F4B4ED" w14:textId="77777777" w:rsidR="00D97D9B" w:rsidRPr="00D97D9B" w:rsidRDefault="00D97D9B" w:rsidP="00D97D9B">
            <w:pPr>
              <w:rPr>
                <w:rFonts w:ascii="Consolas" w:hAnsi="Consolas"/>
              </w:rPr>
            </w:pPr>
            <w:r w:rsidRPr="00D97D9B">
              <w:rPr>
                <w:rFonts w:ascii="Consolas" w:hAnsi="Consolas"/>
              </w:rPr>
              <w:t xml:space="preserve">AFTER </w:t>
            </w:r>
            <w:r w:rsidRPr="00D97D9B">
              <w:rPr>
                <w:rFonts w:ascii="Consolas" w:hAnsi="Consolas"/>
                <w:color w:val="FFC000" w:themeColor="accent4"/>
              </w:rPr>
              <w:t>UPDATE</w:t>
            </w:r>
            <w:r w:rsidRPr="00D97D9B">
              <w:rPr>
                <w:rFonts w:ascii="Consolas" w:hAnsi="Consolas"/>
              </w:rPr>
              <w:t xml:space="preserve"> ON `users`</w:t>
            </w:r>
          </w:p>
          <w:p w14:paraId="04CDDF16" w14:textId="77777777" w:rsidR="00D97D9B" w:rsidRPr="00D97D9B" w:rsidRDefault="00D97D9B" w:rsidP="00D97D9B">
            <w:pPr>
              <w:rPr>
                <w:rFonts w:ascii="Consolas" w:hAnsi="Consolas"/>
              </w:rPr>
            </w:pPr>
            <w:r w:rsidRPr="00D97D9B">
              <w:rPr>
                <w:rFonts w:ascii="Consolas" w:hAnsi="Consolas"/>
              </w:rPr>
              <w:t>FOR EACH ROW</w:t>
            </w:r>
          </w:p>
          <w:p w14:paraId="68F4138D" w14:textId="77777777" w:rsidR="00D97D9B" w:rsidRPr="00D97D9B" w:rsidRDefault="00D97D9B" w:rsidP="00D97D9B">
            <w:pPr>
              <w:rPr>
                <w:rFonts w:ascii="Consolas" w:hAnsi="Consolas"/>
              </w:rPr>
            </w:pPr>
            <w:r w:rsidRPr="00D97D9B">
              <w:rPr>
                <w:rFonts w:ascii="Consolas" w:hAnsi="Consolas"/>
              </w:rPr>
              <w:t>BEGIN</w:t>
            </w:r>
          </w:p>
          <w:p w14:paraId="769EE9C7" w14:textId="77777777" w:rsidR="00D97D9B" w:rsidRPr="00D97D9B" w:rsidRDefault="00D97D9B" w:rsidP="00D97D9B">
            <w:pPr>
              <w:rPr>
                <w:rFonts w:ascii="Consolas" w:hAnsi="Consolas"/>
              </w:rPr>
            </w:pPr>
            <w:r w:rsidRPr="00D97D9B">
              <w:rPr>
                <w:rFonts w:ascii="Consolas" w:hAnsi="Consolas"/>
              </w:rPr>
              <w:tab/>
            </w:r>
            <w:r w:rsidRPr="00DB56B4">
              <w:rPr>
                <w:rFonts w:ascii="Consolas" w:hAnsi="Consolas"/>
                <w:shd w:val="pct15" w:color="auto" w:fill="FFFFFF"/>
              </w:rPr>
              <w:t>INSERT INTO `logs` (`username`, `updated_at`) VALUES (</w:t>
            </w:r>
            <w:r w:rsidRPr="00DB56B4">
              <w:rPr>
                <w:rFonts w:ascii="Consolas" w:hAnsi="Consolas"/>
                <w:color w:val="FFC000" w:themeColor="accent4"/>
                <w:shd w:val="pct15" w:color="auto" w:fill="FFFFFF"/>
              </w:rPr>
              <w:t>OLD</w:t>
            </w:r>
            <w:r w:rsidRPr="00DB56B4">
              <w:rPr>
                <w:rFonts w:ascii="Consolas" w:hAnsi="Consolas"/>
                <w:shd w:val="pct15" w:color="auto" w:fill="FFFFFF"/>
              </w:rPr>
              <w:t>.username, DATE_FORMAT(NOW(), '%Y-%m-%d %H:%i:%s'));</w:t>
            </w:r>
          </w:p>
          <w:p w14:paraId="1DBE7641" w14:textId="1053B416" w:rsidR="00D97D9B" w:rsidRPr="00D97D9B" w:rsidRDefault="00D97D9B" w:rsidP="00D97D9B">
            <w:pPr>
              <w:rPr>
                <w:rFonts w:ascii="Consolas" w:hAnsi="Consolas"/>
              </w:rPr>
            </w:pPr>
            <w:r w:rsidRPr="00D97D9B">
              <w:rPr>
                <w:rFonts w:ascii="Consolas" w:hAnsi="Consolas"/>
              </w:rPr>
              <w:t>END /</w:t>
            </w:r>
          </w:p>
          <w:p w14:paraId="6E5F97C6" w14:textId="2ECB4AAB" w:rsidR="00BD5CA3" w:rsidRDefault="00D97D9B" w:rsidP="00D97D9B">
            <w:pPr>
              <w:rPr>
                <w:rFonts w:ascii="標楷體" w:hAnsi="標楷體"/>
              </w:rPr>
            </w:pPr>
            <w:r w:rsidRPr="00D97D9B">
              <w:rPr>
                <w:rFonts w:ascii="Consolas" w:hAnsi="Consolas"/>
              </w:rPr>
              <w:t>DELIMITER ;</w:t>
            </w:r>
          </w:p>
        </w:tc>
      </w:tr>
    </w:tbl>
    <w:p w14:paraId="5BC5EDAD" w14:textId="77777777" w:rsidR="00C4566B" w:rsidRDefault="00C4566B" w:rsidP="00FD0D87">
      <w:pPr>
        <w:rPr>
          <w:rFonts w:ascii="標楷體" w:hAnsi="標楷體"/>
        </w:rPr>
      </w:pPr>
    </w:p>
    <w:p w14:paraId="22688CAE" w14:textId="166839B4" w:rsidR="001E18DC" w:rsidRDefault="001E18DC" w:rsidP="0027686B">
      <w:pPr>
        <w:pStyle w:val="1"/>
      </w:pPr>
      <w:bookmarkStart w:id="12" w:name="_Toc72408974"/>
      <w:r>
        <w:rPr>
          <w:rFonts w:hint="eastAsia"/>
        </w:rPr>
        <w:t>十</w:t>
      </w:r>
      <w:r w:rsidR="006F4725">
        <w:rPr>
          <w:rFonts w:hint="eastAsia"/>
        </w:rPr>
        <w:t>二</w:t>
      </w:r>
      <w:r>
        <w:rPr>
          <w:rFonts w:hint="eastAsia"/>
        </w:rPr>
        <w:t>、事件</w:t>
      </w:r>
      <w:r w:rsidR="002C42A3">
        <w:rPr>
          <w:rFonts w:hint="eastAsia"/>
        </w:rPr>
        <w:t>（</w:t>
      </w:r>
      <w:r w:rsidR="002C42A3">
        <w:t>Event</w:t>
      </w:r>
      <w:r w:rsidR="002C42A3">
        <w:rPr>
          <w:rFonts w:hint="eastAsia"/>
        </w:rPr>
        <w:t>）</w:t>
      </w:r>
      <w:bookmarkEnd w:id="12"/>
    </w:p>
    <w:p w14:paraId="3F2C39B9" w14:textId="6759C026" w:rsidR="00DB298B" w:rsidRDefault="00FD5B19" w:rsidP="00FD0D87">
      <w:pPr>
        <w:rPr>
          <w:rFonts w:ascii="標楷體" w:hAnsi="標楷體"/>
        </w:rPr>
      </w:pPr>
      <w:r>
        <w:rPr>
          <w:rFonts w:ascii="標楷體" w:hAnsi="標楷體" w:hint="eastAsia"/>
        </w:rPr>
        <w:t xml:space="preserve">若有週期性的觸發事件需要執行，可以透過設定事件排程，在特定的時間或間隔結束後，執行指定的 </w:t>
      </w:r>
      <w:r>
        <w:rPr>
          <w:rFonts w:ascii="標楷體" w:hAnsi="標楷體"/>
        </w:rPr>
        <w:t xml:space="preserve">SQL </w:t>
      </w:r>
      <w:r>
        <w:rPr>
          <w:rFonts w:ascii="標楷體" w:hAnsi="標楷體" w:hint="eastAsia"/>
        </w:rPr>
        <w:t>指令，例如2</w:t>
      </w:r>
      <w:r>
        <w:rPr>
          <w:rFonts w:ascii="標楷體" w:hAnsi="標楷體"/>
        </w:rPr>
        <w:t>4</w:t>
      </w:r>
      <w:r>
        <w:rPr>
          <w:rFonts w:ascii="標楷體" w:hAnsi="標楷體" w:hint="eastAsia"/>
        </w:rPr>
        <w:t>小時後、每兩小時、幾個月後或每天的特定時間。</w:t>
      </w:r>
    </w:p>
    <w:p w14:paraId="792D529C" w14:textId="5AC71E96" w:rsidR="0056237E" w:rsidRDefault="0056237E" w:rsidP="00FD0D87">
      <w:pPr>
        <w:rPr>
          <w:rFonts w:ascii="標楷體" w:hAnsi="標楷體"/>
        </w:rPr>
      </w:pPr>
    </w:p>
    <w:p w14:paraId="23ED3A55" w14:textId="76A329D7" w:rsidR="0056237E" w:rsidRDefault="0056237E" w:rsidP="00FD0D87">
      <w:pPr>
        <w:rPr>
          <w:rFonts w:ascii="標楷體" w:hAnsi="標楷體"/>
        </w:rPr>
      </w:pPr>
      <w:r>
        <w:rPr>
          <w:rFonts w:ascii="標楷體" w:hAnsi="標楷體" w:hint="eastAsia"/>
        </w:rPr>
        <w:lastRenderedPageBreak/>
        <w:t>參考連結：</w:t>
      </w:r>
    </w:p>
    <w:p w14:paraId="6C8910F1" w14:textId="659B15BF" w:rsidR="0056237E" w:rsidRDefault="0056237E" w:rsidP="00FD0D87">
      <w:pPr>
        <w:rPr>
          <w:rFonts w:ascii="標楷體" w:hAnsi="標楷體"/>
        </w:rPr>
      </w:pPr>
      <w:r>
        <w:rPr>
          <w:rFonts w:ascii="標楷體" w:hAnsi="標楷體"/>
        </w:rPr>
        <w:t xml:space="preserve">[1] </w:t>
      </w:r>
      <w:r w:rsidRPr="0056237E">
        <w:rPr>
          <w:rFonts w:ascii="標楷體" w:hAnsi="標楷體"/>
        </w:rPr>
        <w:t>MySQL/Event</w:t>
      </w:r>
    </w:p>
    <w:p w14:paraId="4FA2E24B" w14:textId="36D03AD4" w:rsidR="0056237E" w:rsidRPr="0056237E" w:rsidRDefault="005B1E5E" w:rsidP="00FD0D87">
      <w:pPr>
        <w:rPr>
          <w:rFonts w:ascii="標楷體" w:hAnsi="標楷體"/>
        </w:rPr>
      </w:pPr>
      <w:hyperlink r:id="rId174" w:history="1">
        <w:r w:rsidR="0056237E" w:rsidRPr="008060BD">
          <w:rPr>
            <w:rStyle w:val="aa"/>
            <w:rFonts w:ascii="標楷體" w:hAnsi="標楷體"/>
          </w:rPr>
          <w:t>https://zh.m.wikibooks.org/zh-tw/MySQL/Event</w:t>
        </w:r>
      </w:hyperlink>
    </w:p>
    <w:p w14:paraId="29BC7BBD" w14:textId="4F44C0F5" w:rsidR="00FD5B19" w:rsidRDefault="00FD5B19" w:rsidP="00FD0D87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61FF5" w14:paraId="05325C86" w14:textId="77777777" w:rsidTr="00161FF5">
        <w:tc>
          <w:tcPr>
            <w:tcW w:w="8296" w:type="dxa"/>
          </w:tcPr>
          <w:p w14:paraId="4EFE19D8" w14:textId="3CB1868A" w:rsidR="00161FF5" w:rsidRDefault="00161FF5" w:rsidP="00FD0D87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開啟 事件排程狀態</w:t>
            </w:r>
          </w:p>
        </w:tc>
      </w:tr>
      <w:tr w:rsidR="00161FF5" w14:paraId="382D8AB5" w14:textId="77777777" w:rsidTr="00161FF5">
        <w:tc>
          <w:tcPr>
            <w:tcW w:w="8296" w:type="dxa"/>
          </w:tcPr>
          <w:p w14:paraId="7814271D" w14:textId="69BEC21C" w:rsidR="00161FF5" w:rsidRPr="00161FF5" w:rsidRDefault="0095587D" w:rsidP="00FD0D87">
            <w:pPr>
              <w:rPr>
                <w:rFonts w:ascii="Consolas" w:hAnsi="Consolas"/>
              </w:rPr>
            </w:pPr>
            <w:r w:rsidRPr="0095587D">
              <w:rPr>
                <w:rFonts w:ascii="Consolas" w:hAnsi="Consolas"/>
              </w:rPr>
              <w:t>SET GLOBAL event_scheduler="ON"</w:t>
            </w:r>
          </w:p>
        </w:tc>
      </w:tr>
    </w:tbl>
    <w:p w14:paraId="1BAB46BB" w14:textId="1CB0DD70" w:rsidR="00161FF5" w:rsidRDefault="00161FF5" w:rsidP="00FD0D87">
      <w:pPr>
        <w:rPr>
          <w:rFonts w:ascii="標楷體" w:hAnsi="標楷體"/>
        </w:rPr>
      </w:pPr>
    </w:p>
    <w:p w14:paraId="6C0CA73A" w14:textId="27AF62C4" w:rsidR="00161FF5" w:rsidRDefault="00107BE8" w:rsidP="00161FF5">
      <w:pPr>
        <w:jc w:val="center"/>
        <w:rPr>
          <w:rFonts w:ascii="標楷體" w:hAnsi="標楷體"/>
        </w:rPr>
      </w:pPr>
      <w:r w:rsidRPr="00107BE8">
        <w:rPr>
          <w:rFonts w:ascii="標楷體" w:hAnsi="標楷體"/>
        </w:rPr>
        <w:drawing>
          <wp:inline distT="0" distB="0" distL="0" distR="0" wp14:anchorId="0E6CD00C" wp14:editId="1EF8483D">
            <wp:extent cx="5274310" cy="2402840"/>
            <wp:effectExtent l="19050" t="19050" r="21590" b="16510"/>
            <wp:docPr id="112" name="圖片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028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243E6D" w14:textId="4BF55FAB" w:rsidR="00161FF5" w:rsidRDefault="00161FF5" w:rsidP="00161FF5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可以在「事件→事件排程狀態」中開啟</w:t>
      </w:r>
    </w:p>
    <w:p w14:paraId="3079E3F1" w14:textId="77777777" w:rsidR="00161FF5" w:rsidRDefault="00161FF5" w:rsidP="00161FF5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9168F" w14:paraId="7F9E1B56" w14:textId="77777777" w:rsidTr="0069168F">
        <w:tc>
          <w:tcPr>
            <w:tcW w:w="8296" w:type="dxa"/>
          </w:tcPr>
          <w:p w14:paraId="0BA97946" w14:textId="0F85901B" w:rsidR="0069168F" w:rsidRDefault="0069168F" w:rsidP="00FD0D87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格式</w:t>
            </w:r>
          </w:p>
        </w:tc>
      </w:tr>
      <w:tr w:rsidR="0069168F" w14:paraId="5E4C4585" w14:textId="77777777" w:rsidTr="0069168F">
        <w:tc>
          <w:tcPr>
            <w:tcW w:w="8296" w:type="dxa"/>
          </w:tcPr>
          <w:p w14:paraId="7E6847A8" w14:textId="77777777" w:rsidR="0069168F" w:rsidRPr="0069168F" w:rsidRDefault="0069168F" w:rsidP="0069168F">
            <w:pPr>
              <w:rPr>
                <w:rFonts w:ascii="Consolas" w:hAnsi="Consolas"/>
              </w:rPr>
            </w:pPr>
            <w:r w:rsidRPr="0069168F">
              <w:rPr>
                <w:rFonts w:ascii="Consolas" w:hAnsi="Consolas"/>
              </w:rPr>
              <w:t xml:space="preserve">delimiter </w:t>
            </w:r>
            <w:r w:rsidRPr="0069168F">
              <w:rPr>
                <w:rFonts w:ascii="Consolas" w:hAnsi="Consolas"/>
                <w:color w:val="00B0F0"/>
              </w:rPr>
              <w:t>/</w:t>
            </w:r>
          </w:p>
          <w:p w14:paraId="0191FDC8" w14:textId="5DDC7A46" w:rsidR="0069168F" w:rsidRPr="0069168F" w:rsidRDefault="0069168F" w:rsidP="0069168F">
            <w:pPr>
              <w:rPr>
                <w:rFonts w:ascii="Consolas" w:hAnsi="Consolas"/>
              </w:rPr>
            </w:pPr>
            <w:r w:rsidRPr="0069168F">
              <w:rPr>
                <w:rFonts w:ascii="Consolas" w:hAnsi="Consolas"/>
              </w:rPr>
              <w:t xml:space="preserve">CREATE EVENT </w:t>
            </w:r>
            <w:r w:rsidRPr="0069168F">
              <w:rPr>
                <w:rFonts w:ascii="Consolas" w:hAnsi="Consolas"/>
                <w:color w:val="5B9BD5" w:themeColor="accent5"/>
              </w:rPr>
              <w:t>`</w:t>
            </w:r>
            <w:r w:rsidRPr="0069168F">
              <w:rPr>
                <w:rFonts w:ascii="Consolas" w:hAnsi="Consolas" w:hint="eastAsia"/>
                <w:color w:val="5B9BD5" w:themeColor="accent5"/>
              </w:rPr>
              <w:t>e</w:t>
            </w:r>
            <w:r w:rsidRPr="0069168F">
              <w:rPr>
                <w:rFonts w:ascii="Consolas" w:hAnsi="Consolas"/>
                <w:color w:val="5B9BD5" w:themeColor="accent5"/>
              </w:rPr>
              <w:t>vent</w:t>
            </w:r>
            <w:r w:rsidRPr="0069168F">
              <w:rPr>
                <w:rFonts w:ascii="Consolas" w:hAnsi="Consolas"/>
                <w:color w:val="5B9BD5" w:themeColor="accent5"/>
              </w:rPr>
              <w:t>名稱</w:t>
            </w:r>
            <w:r w:rsidRPr="0069168F">
              <w:rPr>
                <w:rFonts w:ascii="Consolas" w:hAnsi="Consolas"/>
                <w:color w:val="5B9BD5" w:themeColor="accent5"/>
              </w:rPr>
              <w:t>`</w:t>
            </w:r>
          </w:p>
          <w:p w14:paraId="58C19DF9" w14:textId="77777777" w:rsidR="0069168F" w:rsidRPr="0069168F" w:rsidRDefault="0069168F" w:rsidP="0069168F">
            <w:pPr>
              <w:rPr>
                <w:rFonts w:ascii="Consolas" w:hAnsi="Consolas"/>
              </w:rPr>
            </w:pPr>
            <w:r w:rsidRPr="0069168F">
              <w:rPr>
                <w:rFonts w:ascii="Consolas" w:hAnsi="Consolas"/>
                <w:color w:val="FFC000" w:themeColor="accent4"/>
              </w:rPr>
              <w:t>ON SCHEDULE</w:t>
            </w:r>
            <w:r w:rsidRPr="0069168F">
              <w:rPr>
                <w:rFonts w:ascii="Consolas" w:hAnsi="Consolas"/>
              </w:rPr>
              <w:t xml:space="preserve"> </w:t>
            </w:r>
            <w:r w:rsidRPr="0069168F">
              <w:rPr>
                <w:rFonts w:ascii="Consolas" w:hAnsi="Consolas"/>
                <w:color w:val="FF0000"/>
              </w:rPr>
              <w:t>設定時間</w:t>
            </w:r>
          </w:p>
          <w:p w14:paraId="16D63BC4" w14:textId="77777777" w:rsidR="0069168F" w:rsidRPr="0069168F" w:rsidRDefault="0069168F" w:rsidP="0069168F">
            <w:pPr>
              <w:rPr>
                <w:rFonts w:ascii="Consolas" w:hAnsi="Consolas"/>
              </w:rPr>
            </w:pPr>
            <w:r w:rsidRPr="0069168F">
              <w:rPr>
                <w:rFonts w:ascii="Consolas" w:hAnsi="Consolas"/>
              </w:rPr>
              <w:t>DO</w:t>
            </w:r>
          </w:p>
          <w:p w14:paraId="33BF9922" w14:textId="77777777" w:rsidR="0069168F" w:rsidRPr="0069168F" w:rsidRDefault="0069168F" w:rsidP="0069168F">
            <w:pPr>
              <w:rPr>
                <w:rFonts w:ascii="Consolas" w:hAnsi="Consolas"/>
              </w:rPr>
            </w:pPr>
            <w:r w:rsidRPr="0069168F">
              <w:rPr>
                <w:rFonts w:ascii="Consolas" w:hAnsi="Consolas"/>
              </w:rPr>
              <w:t>BEGIN</w:t>
            </w:r>
          </w:p>
          <w:p w14:paraId="58627967" w14:textId="77777777" w:rsidR="0069168F" w:rsidRPr="0069168F" w:rsidRDefault="0069168F" w:rsidP="00B93BD1">
            <w:pPr>
              <w:ind w:firstLineChars="200" w:firstLine="480"/>
              <w:rPr>
                <w:rFonts w:ascii="Consolas" w:hAnsi="Consolas"/>
                <w:shd w:val="pct15" w:color="auto" w:fill="FFFFFF"/>
              </w:rPr>
            </w:pPr>
            <w:r w:rsidRPr="0069168F">
              <w:rPr>
                <w:rFonts w:ascii="Consolas" w:hAnsi="Consolas"/>
                <w:shd w:val="pct15" w:color="auto" w:fill="FFFFFF"/>
              </w:rPr>
              <w:t>待執行的</w:t>
            </w:r>
            <w:r w:rsidRPr="0069168F">
              <w:rPr>
                <w:rFonts w:ascii="Consolas" w:hAnsi="Consolas"/>
                <w:shd w:val="pct15" w:color="auto" w:fill="FFFFFF"/>
              </w:rPr>
              <w:t xml:space="preserve"> SQL </w:t>
            </w:r>
            <w:r w:rsidRPr="0069168F">
              <w:rPr>
                <w:rFonts w:ascii="Consolas" w:hAnsi="Consolas"/>
                <w:shd w:val="pct15" w:color="auto" w:fill="FFFFFF"/>
              </w:rPr>
              <w:t>語法</w:t>
            </w:r>
            <w:r w:rsidRPr="0069168F">
              <w:rPr>
                <w:rFonts w:ascii="Consolas" w:hAnsi="Consolas"/>
                <w:shd w:val="pct15" w:color="auto" w:fill="FFFFFF"/>
              </w:rPr>
              <w:t>;</w:t>
            </w:r>
          </w:p>
          <w:p w14:paraId="54D84C45" w14:textId="77777777" w:rsidR="0069168F" w:rsidRPr="0069168F" w:rsidRDefault="0069168F" w:rsidP="0069168F">
            <w:pPr>
              <w:rPr>
                <w:rFonts w:ascii="Consolas" w:hAnsi="Consolas"/>
              </w:rPr>
            </w:pPr>
            <w:r w:rsidRPr="0069168F">
              <w:rPr>
                <w:rFonts w:ascii="Consolas" w:hAnsi="Consolas"/>
              </w:rPr>
              <w:t xml:space="preserve">END </w:t>
            </w:r>
            <w:r w:rsidRPr="0069168F">
              <w:rPr>
                <w:rFonts w:ascii="Consolas" w:hAnsi="Consolas"/>
                <w:color w:val="00B0F0"/>
              </w:rPr>
              <w:t>/</w:t>
            </w:r>
          </w:p>
          <w:p w14:paraId="6F8BB92F" w14:textId="08F2C378" w:rsidR="0069168F" w:rsidRDefault="0069168F" w:rsidP="0069168F">
            <w:pPr>
              <w:rPr>
                <w:rFonts w:ascii="標楷體" w:hAnsi="標楷體"/>
              </w:rPr>
            </w:pPr>
            <w:r w:rsidRPr="0069168F">
              <w:rPr>
                <w:rFonts w:ascii="Consolas" w:hAnsi="Consolas"/>
              </w:rPr>
              <w:t>delimiter ;</w:t>
            </w:r>
          </w:p>
        </w:tc>
      </w:tr>
    </w:tbl>
    <w:p w14:paraId="451DFE0B" w14:textId="4C62EBEA" w:rsidR="00FD5B19" w:rsidRDefault="00FD5B19" w:rsidP="00FD0D87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72A3C" w14:paraId="073EBAC2" w14:textId="77777777" w:rsidTr="00072A3C">
        <w:tc>
          <w:tcPr>
            <w:tcW w:w="8296" w:type="dxa"/>
          </w:tcPr>
          <w:p w14:paraId="11806F69" w14:textId="6748BDB4" w:rsidR="00072A3C" w:rsidRDefault="00072A3C" w:rsidP="00FD0D87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可用的時間單位</w:t>
            </w:r>
          </w:p>
        </w:tc>
      </w:tr>
      <w:tr w:rsidR="00072A3C" w14:paraId="708A5031" w14:textId="77777777" w:rsidTr="00072A3C">
        <w:tc>
          <w:tcPr>
            <w:tcW w:w="8296" w:type="dxa"/>
          </w:tcPr>
          <w:p w14:paraId="0C8F4D04" w14:textId="670B3940" w:rsidR="00072A3C" w:rsidRPr="00072A3C" w:rsidRDefault="00072A3C" w:rsidP="00FD0D87">
            <w:pPr>
              <w:rPr>
                <w:rFonts w:ascii="Consolas" w:hAnsi="Consolas"/>
              </w:rPr>
            </w:pPr>
            <w:r w:rsidRPr="00072A3C">
              <w:rPr>
                <w:rFonts w:ascii="Consolas" w:hAnsi="Consolas"/>
              </w:rPr>
              <w:t>YEAR, QUARTER, MONTH, WEEK, DAY, HOUR, MINUTE, SECOND, YEAR_MONTH, DAY_HOUR, DAY_MINUTE, DAY_SECOND, HOUR_MINUTE, HOUR_SECOND, MINUTE_SECOND</w:t>
            </w:r>
          </w:p>
        </w:tc>
      </w:tr>
    </w:tbl>
    <w:p w14:paraId="68A94440" w14:textId="77777777" w:rsidR="00072A3C" w:rsidRDefault="00072A3C" w:rsidP="00FD0D87">
      <w:pPr>
        <w:rPr>
          <w:rFonts w:ascii="標楷體" w:hAnsi="標楷體"/>
        </w:rPr>
      </w:pPr>
    </w:p>
    <w:p w14:paraId="20B41AF0" w14:textId="479C2509" w:rsidR="0056237E" w:rsidRDefault="0056237E" w:rsidP="00FD0D87">
      <w:pPr>
        <w:rPr>
          <w:rFonts w:ascii="標楷體" w:hAnsi="標楷體"/>
        </w:rPr>
      </w:pPr>
      <w:r>
        <w:rPr>
          <w:rFonts w:ascii="標楷體" w:hAnsi="標楷體" w:hint="eastAsia"/>
        </w:rPr>
        <w:t>我們</w:t>
      </w:r>
      <w:r w:rsidR="00EE670B">
        <w:rPr>
          <w:rFonts w:ascii="標楷體" w:hAnsi="標楷體" w:hint="eastAsia"/>
        </w:rPr>
        <w:t>繼續</w:t>
      </w:r>
      <w:r>
        <w:rPr>
          <w:rFonts w:ascii="標楷體" w:hAnsi="標楷體" w:hint="eastAsia"/>
        </w:rPr>
        <w:t>在</w:t>
      </w:r>
      <w:r>
        <w:rPr>
          <w:rFonts w:ascii="標楷體" w:hAnsi="標楷體"/>
        </w:rPr>
        <w:t xml:space="preserve">test </w:t>
      </w:r>
      <w:r>
        <w:rPr>
          <w:rFonts w:ascii="標楷體" w:hAnsi="標楷體" w:hint="eastAsia"/>
        </w:rPr>
        <w:t>資料庫當中的</w:t>
      </w:r>
      <w:r w:rsidR="00484B2A">
        <w:rPr>
          <w:rFonts w:ascii="標楷體" w:hAnsi="標楷體"/>
        </w:rPr>
        <w:t>users</w:t>
      </w:r>
      <w:r w:rsidR="00484B2A">
        <w:rPr>
          <w:rFonts w:ascii="標楷體" w:hAnsi="標楷體" w:hint="eastAsia"/>
        </w:rPr>
        <w:t>、</w:t>
      </w:r>
      <w:r>
        <w:rPr>
          <w:rFonts w:ascii="標楷體" w:hAnsi="標楷體" w:hint="eastAsia"/>
        </w:rPr>
        <w:t>l</w:t>
      </w:r>
      <w:r>
        <w:rPr>
          <w:rFonts w:ascii="標楷體" w:hAnsi="標楷體"/>
        </w:rPr>
        <w:t>ogs</w:t>
      </w:r>
      <w:r>
        <w:rPr>
          <w:rFonts w:ascii="標楷體" w:hAnsi="標楷體" w:hint="eastAsia"/>
        </w:rPr>
        <w:t>資料表，進行測試。</w:t>
      </w:r>
    </w:p>
    <w:p w14:paraId="3F7C7980" w14:textId="77777777" w:rsidR="0056237E" w:rsidRDefault="0056237E" w:rsidP="00FD0D87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6237E" w14:paraId="3D9CBCEC" w14:textId="77777777" w:rsidTr="0056237E">
        <w:tc>
          <w:tcPr>
            <w:tcW w:w="8296" w:type="dxa"/>
          </w:tcPr>
          <w:p w14:paraId="3BF192E2" w14:textId="0AFCC44F" w:rsidR="0056237E" w:rsidRDefault="0056237E" w:rsidP="00FD0D87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E</w:t>
            </w:r>
            <w:r>
              <w:rPr>
                <w:rFonts w:ascii="標楷體" w:hAnsi="標楷體"/>
              </w:rPr>
              <w:t>VT1</w:t>
            </w:r>
            <w:r>
              <w:rPr>
                <w:rFonts w:ascii="標楷體" w:hAnsi="標楷體" w:hint="eastAsia"/>
              </w:rPr>
              <w:t>：每</w:t>
            </w:r>
            <w:r w:rsidR="00161FF5">
              <w:rPr>
                <w:rFonts w:ascii="標楷體" w:hAnsi="標楷體" w:hint="eastAsia"/>
              </w:rPr>
              <w:t>2</w:t>
            </w:r>
            <w:r>
              <w:rPr>
                <w:rFonts w:ascii="標楷體" w:hAnsi="標楷體" w:hint="eastAsia"/>
              </w:rPr>
              <w:t>秒在</w:t>
            </w:r>
            <w:r>
              <w:rPr>
                <w:rFonts w:ascii="標楷體" w:hAnsi="標楷體"/>
              </w:rPr>
              <w:t>logs</w:t>
            </w:r>
            <w:r>
              <w:rPr>
                <w:rFonts w:ascii="標楷體" w:hAnsi="標楷體" w:hint="eastAsia"/>
              </w:rPr>
              <w:t>資</w:t>
            </w:r>
            <w:r w:rsidR="0095587D">
              <w:rPr>
                <w:rFonts w:ascii="標楷體" w:hAnsi="標楷體" w:hint="eastAsia"/>
              </w:rPr>
              <w:t>料表中，寫入u</w:t>
            </w:r>
            <w:r w:rsidR="0095587D">
              <w:rPr>
                <w:rFonts w:ascii="標楷體" w:hAnsi="標楷體"/>
              </w:rPr>
              <w:t>sername</w:t>
            </w:r>
            <w:r w:rsidR="0095587D">
              <w:rPr>
                <w:rFonts w:ascii="標楷體" w:hAnsi="標楷體" w:hint="eastAsia"/>
              </w:rPr>
              <w:t>和u</w:t>
            </w:r>
            <w:r w:rsidR="0095587D">
              <w:rPr>
                <w:rFonts w:ascii="標楷體" w:hAnsi="標楷體"/>
              </w:rPr>
              <w:t>pdated_at</w:t>
            </w:r>
            <w:r w:rsidR="0095587D">
              <w:rPr>
                <w:rFonts w:ascii="標楷體" w:hAnsi="標楷體" w:hint="eastAsia"/>
              </w:rPr>
              <w:t>欄位資料</w:t>
            </w:r>
          </w:p>
        </w:tc>
      </w:tr>
      <w:tr w:rsidR="0056237E" w14:paraId="7C79096B" w14:textId="77777777" w:rsidTr="0056237E">
        <w:tc>
          <w:tcPr>
            <w:tcW w:w="8296" w:type="dxa"/>
          </w:tcPr>
          <w:p w14:paraId="065E181E" w14:textId="77777777" w:rsidR="0095587D" w:rsidRPr="0095587D" w:rsidRDefault="0095587D" w:rsidP="0095587D">
            <w:pPr>
              <w:rPr>
                <w:rFonts w:ascii="Consolas" w:hAnsi="Consolas"/>
              </w:rPr>
            </w:pPr>
            <w:r w:rsidRPr="0095587D">
              <w:rPr>
                <w:rFonts w:ascii="Consolas" w:hAnsi="Consolas"/>
              </w:rPr>
              <w:lastRenderedPageBreak/>
              <w:t>delimiter /</w:t>
            </w:r>
          </w:p>
          <w:p w14:paraId="62CFE79A" w14:textId="77777777" w:rsidR="0095587D" w:rsidRPr="0095587D" w:rsidRDefault="0095587D" w:rsidP="0095587D">
            <w:pPr>
              <w:rPr>
                <w:rFonts w:ascii="Consolas" w:hAnsi="Consolas"/>
              </w:rPr>
            </w:pPr>
            <w:r w:rsidRPr="0095587D">
              <w:rPr>
                <w:rFonts w:ascii="Consolas" w:hAnsi="Consolas"/>
              </w:rPr>
              <w:t xml:space="preserve">CREATE EVENT </w:t>
            </w:r>
            <w:r w:rsidRPr="000C4DB6">
              <w:rPr>
                <w:rFonts w:ascii="Consolas" w:hAnsi="Consolas"/>
                <w:color w:val="5B9BD5" w:themeColor="accent5"/>
              </w:rPr>
              <w:t>`event_every_2_seconds_insert_logs`</w:t>
            </w:r>
          </w:p>
          <w:p w14:paraId="5CF4DB55" w14:textId="77777777" w:rsidR="0095587D" w:rsidRPr="0095587D" w:rsidRDefault="0095587D" w:rsidP="0095587D">
            <w:pPr>
              <w:rPr>
                <w:rFonts w:ascii="Consolas" w:hAnsi="Consolas"/>
              </w:rPr>
            </w:pPr>
            <w:r w:rsidRPr="0095587D">
              <w:rPr>
                <w:rFonts w:ascii="Consolas" w:hAnsi="Consolas"/>
              </w:rPr>
              <w:t xml:space="preserve">ON SCHEDULE </w:t>
            </w:r>
            <w:r w:rsidRPr="0095587D">
              <w:rPr>
                <w:rFonts w:ascii="Consolas" w:hAnsi="Consolas"/>
                <w:color w:val="FF0000"/>
              </w:rPr>
              <w:t>EVERY 2 SECOND</w:t>
            </w:r>
          </w:p>
          <w:p w14:paraId="388F244C" w14:textId="77777777" w:rsidR="0095587D" w:rsidRPr="0095587D" w:rsidRDefault="0095587D" w:rsidP="0095587D">
            <w:pPr>
              <w:rPr>
                <w:rFonts w:ascii="Consolas" w:hAnsi="Consolas"/>
              </w:rPr>
            </w:pPr>
            <w:r w:rsidRPr="0095587D">
              <w:rPr>
                <w:rFonts w:ascii="Consolas" w:hAnsi="Consolas"/>
              </w:rPr>
              <w:t>DO</w:t>
            </w:r>
          </w:p>
          <w:p w14:paraId="667037F9" w14:textId="77777777" w:rsidR="0095587D" w:rsidRPr="0095587D" w:rsidRDefault="0095587D" w:rsidP="0095587D">
            <w:pPr>
              <w:rPr>
                <w:rFonts w:ascii="Consolas" w:hAnsi="Consolas"/>
              </w:rPr>
            </w:pPr>
            <w:r w:rsidRPr="0095587D">
              <w:rPr>
                <w:rFonts w:ascii="Consolas" w:hAnsi="Consolas"/>
              </w:rPr>
              <w:t>BEGIN</w:t>
            </w:r>
          </w:p>
          <w:p w14:paraId="7A20266B" w14:textId="77777777" w:rsidR="0095587D" w:rsidRPr="0095587D" w:rsidRDefault="0095587D" w:rsidP="005A08E0">
            <w:pPr>
              <w:ind w:leftChars="200" w:left="480"/>
              <w:rPr>
                <w:rFonts w:ascii="Consolas" w:hAnsi="Consolas"/>
              </w:rPr>
            </w:pPr>
            <w:r w:rsidRPr="0095587D">
              <w:rPr>
                <w:rFonts w:ascii="Consolas" w:hAnsi="Consolas"/>
                <w:shd w:val="pct15" w:color="auto" w:fill="FFFFFF"/>
              </w:rPr>
              <w:t>INSERT INTO `logs` (`username`, `updated_at`) VALUES ('darren', DATE_FORMAT(NOW(), '%Y-%m-%d %H:%i:%s'));</w:t>
            </w:r>
          </w:p>
          <w:p w14:paraId="3E6EC457" w14:textId="77777777" w:rsidR="0095587D" w:rsidRPr="0095587D" w:rsidRDefault="0095587D" w:rsidP="0095587D">
            <w:pPr>
              <w:rPr>
                <w:rFonts w:ascii="Consolas" w:hAnsi="Consolas"/>
              </w:rPr>
            </w:pPr>
            <w:r w:rsidRPr="0095587D">
              <w:rPr>
                <w:rFonts w:ascii="Consolas" w:hAnsi="Consolas"/>
              </w:rPr>
              <w:t>END /</w:t>
            </w:r>
          </w:p>
          <w:p w14:paraId="410874E3" w14:textId="3A6F25FB" w:rsidR="0056237E" w:rsidRDefault="0095587D" w:rsidP="0095587D">
            <w:pPr>
              <w:rPr>
                <w:rFonts w:ascii="標楷體" w:hAnsi="標楷體"/>
              </w:rPr>
            </w:pPr>
            <w:r w:rsidRPr="0095587D">
              <w:rPr>
                <w:rFonts w:ascii="Consolas" w:hAnsi="Consolas"/>
              </w:rPr>
              <w:t>delimiter ;</w:t>
            </w:r>
          </w:p>
        </w:tc>
      </w:tr>
    </w:tbl>
    <w:p w14:paraId="303EBA3F" w14:textId="7D4E0EDE" w:rsidR="0056237E" w:rsidRDefault="0056237E" w:rsidP="00FD0D87">
      <w:pPr>
        <w:rPr>
          <w:rFonts w:ascii="標楷體" w:hAnsi="標楷體"/>
        </w:rPr>
      </w:pPr>
    </w:p>
    <w:p w14:paraId="369D63EB" w14:textId="673DCD41" w:rsidR="00741A68" w:rsidRDefault="00741A68" w:rsidP="00741A68">
      <w:pPr>
        <w:jc w:val="center"/>
        <w:rPr>
          <w:rFonts w:ascii="標楷體" w:hAnsi="標楷體"/>
        </w:rPr>
      </w:pPr>
      <w:r w:rsidRPr="00741A68">
        <w:rPr>
          <w:rFonts w:ascii="標楷體" w:hAnsi="標楷體"/>
        </w:rPr>
        <w:drawing>
          <wp:inline distT="0" distB="0" distL="0" distR="0" wp14:anchorId="4EA9A684" wp14:editId="0B6971C2">
            <wp:extent cx="5274310" cy="3633470"/>
            <wp:effectExtent l="19050" t="19050" r="21590" b="24130"/>
            <wp:docPr id="110" name="圖片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334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F83624" w14:textId="0CEBC3E7" w:rsidR="00741A68" w:rsidRDefault="00741A68" w:rsidP="00741A68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每</w:t>
      </w:r>
      <w:r>
        <w:rPr>
          <w:rFonts w:ascii="標楷體" w:hAnsi="標楷體"/>
        </w:rPr>
        <w:t>2</w:t>
      </w:r>
      <w:r>
        <w:rPr>
          <w:rFonts w:ascii="標楷體" w:hAnsi="標楷體" w:hint="eastAsia"/>
        </w:rPr>
        <w:t>秒</w:t>
      </w:r>
      <w:r w:rsidR="00161FF5">
        <w:rPr>
          <w:rFonts w:ascii="標楷體" w:hAnsi="標楷體" w:hint="eastAsia"/>
        </w:rPr>
        <w:t>自動</w:t>
      </w:r>
      <w:r>
        <w:rPr>
          <w:rFonts w:ascii="標楷體" w:hAnsi="標楷體" w:hint="eastAsia"/>
        </w:rPr>
        <w:t>寫入</w:t>
      </w:r>
      <w:r w:rsidR="00161FF5">
        <w:rPr>
          <w:rFonts w:ascii="標楷體" w:hAnsi="標楷體" w:hint="eastAsia"/>
        </w:rPr>
        <w:t>u</w:t>
      </w:r>
      <w:r w:rsidR="00161FF5">
        <w:rPr>
          <w:rFonts w:ascii="標楷體" w:hAnsi="標楷體"/>
        </w:rPr>
        <w:t>sername</w:t>
      </w:r>
      <w:r w:rsidR="00161FF5">
        <w:rPr>
          <w:rFonts w:ascii="標楷體" w:hAnsi="標楷體" w:hint="eastAsia"/>
        </w:rPr>
        <w:t>和u</w:t>
      </w:r>
      <w:r w:rsidR="00161FF5">
        <w:rPr>
          <w:rFonts w:ascii="標楷體" w:hAnsi="標楷體"/>
        </w:rPr>
        <w:t>pdated_at</w:t>
      </w:r>
      <w:r w:rsidR="00161FF5">
        <w:rPr>
          <w:rFonts w:ascii="標楷體" w:hAnsi="標楷體" w:hint="eastAsia"/>
        </w:rPr>
        <w:t>欄位</w:t>
      </w:r>
    </w:p>
    <w:p w14:paraId="4BC71BF5" w14:textId="308851D5" w:rsidR="00072A3C" w:rsidRDefault="00072A3C" w:rsidP="00072A3C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7436D" w14:paraId="2B6C3968" w14:textId="77777777" w:rsidTr="0077436D">
        <w:tc>
          <w:tcPr>
            <w:tcW w:w="8296" w:type="dxa"/>
          </w:tcPr>
          <w:p w14:paraId="4B58DEE8" w14:textId="36302A09" w:rsidR="0077436D" w:rsidRDefault="0077436D" w:rsidP="00072A3C">
            <w:pPr>
              <w:rPr>
                <w:rFonts w:ascii="標楷體" w:hAnsi="標楷體"/>
              </w:rPr>
            </w:pPr>
            <w:r w:rsidRPr="0077436D">
              <w:rPr>
                <w:rFonts w:ascii="標楷體" w:hAnsi="標楷體" w:hint="eastAsia"/>
              </w:rPr>
              <w:t>EVT2：1分鐘後，在users資料表中，寫入username和cht_name欄位資料</w:t>
            </w:r>
          </w:p>
        </w:tc>
      </w:tr>
      <w:tr w:rsidR="0077436D" w14:paraId="30ECC5DA" w14:textId="77777777" w:rsidTr="0077436D">
        <w:tc>
          <w:tcPr>
            <w:tcW w:w="8296" w:type="dxa"/>
          </w:tcPr>
          <w:p w14:paraId="28399734" w14:textId="77777777" w:rsidR="00A009B9" w:rsidRPr="00A009B9" w:rsidRDefault="00A009B9" w:rsidP="00A009B9">
            <w:pPr>
              <w:rPr>
                <w:rFonts w:ascii="Consolas" w:hAnsi="Consolas"/>
              </w:rPr>
            </w:pPr>
            <w:r w:rsidRPr="00A009B9">
              <w:rPr>
                <w:rFonts w:ascii="Consolas" w:hAnsi="Consolas"/>
              </w:rPr>
              <w:t>delimiter /</w:t>
            </w:r>
          </w:p>
          <w:p w14:paraId="446A7637" w14:textId="77777777" w:rsidR="00A009B9" w:rsidRPr="00A009B9" w:rsidRDefault="00A009B9" w:rsidP="00A009B9">
            <w:pPr>
              <w:rPr>
                <w:rFonts w:ascii="Consolas" w:hAnsi="Consolas"/>
              </w:rPr>
            </w:pPr>
            <w:r w:rsidRPr="00A009B9">
              <w:rPr>
                <w:rFonts w:ascii="Consolas" w:hAnsi="Consolas"/>
              </w:rPr>
              <w:t xml:space="preserve">CREATE EVENT </w:t>
            </w:r>
            <w:r w:rsidRPr="000C4DB6">
              <w:rPr>
                <w:rFonts w:ascii="Consolas" w:hAnsi="Consolas"/>
                <w:color w:val="5B9BD5" w:themeColor="accent5"/>
              </w:rPr>
              <w:t>`event_after_1_minute_insert_users`</w:t>
            </w:r>
          </w:p>
          <w:p w14:paraId="4345EB08" w14:textId="77777777" w:rsidR="00A009B9" w:rsidRPr="00A009B9" w:rsidRDefault="00A009B9" w:rsidP="00A009B9">
            <w:pPr>
              <w:rPr>
                <w:rFonts w:ascii="Consolas" w:hAnsi="Consolas"/>
              </w:rPr>
            </w:pPr>
            <w:r w:rsidRPr="00A009B9">
              <w:rPr>
                <w:rFonts w:ascii="Consolas" w:hAnsi="Consolas"/>
              </w:rPr>
              <w:t xml:space="preserve">ON SCHEDULE </w:t>
            </w:r>
            <w:r w:rsidRPr="00A009B9">
              <w:rPr>
                <w:rFonts w:ascii="Consolas" w:hAnsi="Consolas"/>
                <w:color w:val="FF0000"/>
              </w:rPr>
              <w:t>AT CURRENT_TIMESTAMP + INTERVAL 1 MINUTE</w:t>
            </w:r>
          </w:p>
          <w:p w14:paraId="6C565D95" w14:textId="77777777" w:rsidR="00A009B9" w:rsidRPr="00A009B9" w:rsidRDefault="00A009B9" w:rsidP="00A009B9">
            <w:pPr>
              <w:rPr>
                <w:rFonts w:ascii="Consolas" w:hAnsi="Consolas"/>
              </w:rPr>
            </w:pPr>
            <w:r w:rsidRPr="00A009B9">
              <w:rPr>
                <w:rFonts w:ascii="Consolas" w:hAnsi="Consolas"/>
              </w:rPr>
              <w:t>DO</w:t>
            </w:r>
          </w:p>
          <w:p w14:paraId="48510880" w14:textId="77777777" w:rsidR="00A009B9" w:rsidRPr="00A009B9" w:rsidRDefault="00A009B9" w:rsidP="00A009B9">
            <w:pPr>
              <w:rPr>
                <w:rFonts w:ascii="Consolas" w:hAnsi="Consolas"/>
              </w:rPr>
            </w:pPr>
            <w:r w:rsidRPr="00A009B9">
              <w:rPr>
                <w:rFonts w:ascii="Consolas" w:hAnsi="Consolas"/>
              </w:rPr>
              <w:t>BEGIN</w:t>
            </w:r>
          </w:p>
          <w:p w14:paraId="67BFFB93" w14:textId="77777777" w:rsidR="00A009B9" w:rsidRPr="00314FB1" w:rsidRDefault="00A009B9" w:rsidP="00FE39E5">
            <w:pPr>
              <w:ind w:leftChars="200" w:left="480"/>
              <w:rPr>
                <w:rFonts w:ascii="Consolas" w:hAnsi="Consolas"/>
                <w:shd w:val="pct15" w:color="auto" w:fill="FFFFFF"/>
              </w:rPr>
            </w:pPr>
            <w:r w:rsidRPr="00314FB1">
              <w:rPr>
                <w:rFonts w:ascii="Consolas" w:hAnsi="Consolas"/>
                <w:shd w:val="pct15" w:color="auto" w:fill="FFFFFF"/>
              </w:rPr>
              <w:t>INSERT INTO `users` (`username`, `cht_name`) VALUES ('darren', '</w:t>
            </w:r>
            <w:r w:rsidRPr="00314FB1">
              <w:rPr>
                <w:rFonts w:ascii="Consolas" w:hAnsi="Consolas"/>
                <w:shd w:val="pct15" w:color="auto" w:fill="FFFFFF"/>
              </w:rPr>
              <w:t>楊</w:t>
            </w:r>
            <w:r w:rsidRPr="00314FB1">
              <w:rPr>
                <w:rFonts w:ascii="Consolas" w:hAnsi="Consolas"/>
                <w:shd w:val="pct15" w:color="auto" w:fill="FFFFFF"/>
              </w:rPr>
              <w:t>○○');</w:t>
            </w:r>
          </w:p>
          <w:p w14:paraId="4B2337E1" w14:textId="77777777" w:rsidR="00A009B9" w:rsidRPr="00A009B9" w:rsidRDefault="00A009B9" w:rsidP="00A009B9">
            <w:pPr>
              <w:rPr>
                <w:rFonts w:ascii="Consolas" w:hAnsi="Consolas"/>
              </w:rPr>
            </w:pPr>
            <w:r w:rsidRPr="00A009B9">
              <w:rPr>
                <w:rFonts w:ascii="Consolas" w:hAnsi="Consolas"/>
              </w:rPr>
              <w:t>END /</w:t>
            </w:r>
          </w:p>
          <w:p w14:paraId="71E31D6D" w14:textId="212387C9" w:rsidR="0077436D" w:rsidRDefault="00A009B9" w:rsidP="00A009B9">
            <w:pPr>
              <w:rPr>
                <w:rFonts w:ascii="標楷體" w:hAnsi="標楷體"/>
              </w:rPr>
            </w:pPr>
            <w:r w:rsidRPr="00A009B9">
              <w:rPr>
                <w:rFonts w:ascii="Consolas" w:hAnsi="Consolas"/>
              </w:rPr>
              <w:lastRenderedPageBreak/>
              <w:t>delimiter ;</w:t>
            </w:r>
          </w:p>
        </w:tc>
      </w:tr>
    </w:tbl>
    <w:p w14:paraId="78B82B52" w14:textId="406C6A82" w:rsidR="00072A3C" w:rsidRDefault="00072A3C" w:rsidP="00072A3C">
      <w:pPr>
        <w:rPr>
          <w:rFonts w:ascii="標楷體" w:hAnsi="標楷體"/>
        </w:rPr>
      </w:pPr>
    </w:p>
    <w:p w14:paraId="1A3ED891" w14:textId="37E0E1E5" w:rsidR="00135E3D" w:rsidRDefault="007866E5" w:rsidP="007866E5">
      <w:pPr>
        <w:jc w:val="center"/>
        <w:rPr>
          <w:rFonts w:ascii="標楷體" w:hAnsi="標楷體"/>
        </w:rPr>
      </w:pPr>
      <w:r w:rsidRPr="007866E5">
        <w:rPr>
          <w:rFonts w:ascii="標楷體" w:hAnsi="標楷體"/>
        </w:rPr>
        <w:drawing>
          <wp:inline distT="0" distB="0" distL="0" distR="0" wp14:anchorId="70BA6261" wp14:editId="49D97EC3">
            <wp:extent cx="5274310" cy="957580"/>
            <wp:effectExtent l="19050" t="19050" r="21590" b="13970"/>
            <wp:docPr id="114" name="圖片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575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46ECFA" w14:textId="549A7A8B" w:rsidR="007866E5" w:rsidRDefault="007866E5" w:rsidP="007866E5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1</w:t>
      </w:r>
      <w:r>
        <w:rPr>
          <w:rFonts w:ascii="標楷體" w:hAnsi="標楷體" w:hint="eastAsia"/>
        </w:rPr>
        <w:t>分鐘後，在u</w:t>
      </w:r>
      <w:r>
        <w:rPr>
          <w:rFonts w:ascii="標楷體" w:hAnsi="標楷體"/>
        </w:rPr>
        <w:t>sers</w:t>
      </w:r>
      <w:r w:rsidR="006C3181">
        <w:rPr>
          <w:rFonts w:ascii="標楷體" w:hAnsi="標楷體" w:hint="eastAsia"/>
        </w:rPr>
        <w:t>資料中進行資料寫入</w:t>
      </w:r>
    </w:p>
    <w:p w14:paraId="7DECD566" w14:textId="0C83E2C9" w:rsidR="007866E5" w:rsidRDefault="007866E5" w:rsidP="007866E5">
      <w:pPr>
        <w:jc w:val="center"/>
        <w:rPr>
          <w:rFonts w:ascii="標楷體" w:hAnsi="標楷體"/>
        </w:rPr>
      </w:pPr>
    </w:p>
    <w:p w14:paraId="230A23C7" w14:textId="77777777" w:rsidR="007866E5" w:rsidRDefault="007866E5" w:rsidP="007866E5">
      <w:pPr>
        <w:jc w:val="center"/>
        <w:rPr>
          <w:rFonts w:ascii="標楷體" w:hAnsi="標楷體"/>
        </w:rPr>
      </w:pPr>
      <w:r w:rsidRPr="00D96B2B">
        <w:rPr>
          <w:rFonts w:ascii="標楷體" w:hAnsi="標楷體"/>
        </w:rPr>
        <w:drawing>
          <wp:inline distT="0" distB="0" distL="0" distR="0" wp14:anchorId="688B3C2E" wp14:editId="40909F88">
            <wp:extent cx="5274310" cy="1318260"/>
            <wp:effectExtent l="19050" t="19050" r="21590" b="15240"/>
            <wp:docPr id="113" name="圖片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182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0B5365" w14:textId="77777777" w:rsidR="007866E5" w:rsidRPr="00DB298B" w:rsidRDefault="007866E5" w:rsidP="007866E5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共有兩個事件，一個只執行一次，另一個是週期性地執行</w:t>
      </w:r>
    </w:p>
    <w:p w14:paraId="3A9FE467" w14:textId="0744F0B0" w:rsidR="007866E5" w:rsidRDefault="007866E5" w:rsidP="007866E5">
      <w:pPr>
        <w:jc w:val="center"/>
        <w:rPr>
          <w:rFonts w:ascii="標楷體" w:hAnsi="標楷體"/>
        </w:rPr>
      </w:pPr>
    </w:p>
    <w:p w14:paraId="7AD23FF7" w14:textId="05A09D4C" w:rsidR="007866E5" w:rsidRDefault="007866E5" w:rsidP="007866E5">
      <w:pPr>
        <w:jc w:val="center"/>
        <w:rPr>
          <w:rFonts w:ascii="標楷體" w:hAnsi="標楷體"/>
        </w:rPr>
      </w:pPr>
      <w:r w:rsidRPr="007866E5">
        <w:rPr>
          <w:rFonts w:ascii="標楷體" w:hAnsi="標楷體"/>
        </w:rPr>
        <w:drawing>
          <wp:inline distT="0" distB="0" distL="0" distR="0" wp14:anchorId="24B5E076" wp14:editId="172BC7E7">
            <wp:extent cx="5274310" cy="1118235"/>
            <wp:effectExtent l="19050" t="19050" r="21590" b="24765"/>
            <wp:docPr id="115" name="圖片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182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BF1ECF" w14:textId="534C6AFB" w:rsidR="007866E5" w:rsidRPr="007866E5" w:rsidRDefault="007866E5" w:rsidP="007866E5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當</w:t>
      </w:r>
      <w:r w:rsidR="00A9262A">
        <w:rPr>
          <w:rFonts w:ascii="標楷體" w:hAnsi="標楷體" w:hint="eastAsia"/>
        </w:rPr>
        <w:t>「</w:t>
      </w:r>
      <w:r>
        <w:rPr>
          <w:rFonts w:ascii="標楷體" w:hAnsi="標楷體" w:hint="eastAsia"/>
        </w:rPr>
        <w:t>一次性事件</w:t>
      </w:r>
      <w:r w:rsidR="00A9262A">
        <w:rPr>
          <w:rFonts w:ascii="標楷體" w:hAnsi="標楷體" w:hint="eastAsia"/>
        </w:rPr>
        <w:t>」</w:t>
      </w:r>
      <w:r>
        <w:rPr>
          <w:rFonts w:ascii="標楷體" w:hAnsi="標楷體" w:hint="eastAsia"/>
        </w:rPr>
        <w:t>執行完畢後，</w:t>
      </w:r>
      <w:r w:rsidR="00A83A25">
        <w:rPr>
          <w:rFonts w:ascii="標楷體" w:hAnsi="標楷體" w:hint="eastAsia"/>
        </w:rPr>
        <w:t>該</w:t>
      </w:r>
      <w:r w:rsidR="00FC50AD">
        <w:rPr>
          <w:rFonts w:ascii="標楷體" w:hAnsi="標楷體" w:hint="eastAsia"/>
        </w:rPr>
        <w:t>事件</w:t>
      </w:r>
      <w:r>
        <w:rPr>
          <w:rFonts w:ascii="標楷體" w:hAnsi="標楷體" w:hint="eastAsia"/>
        </w:rPr>
        <w:t>會自動</w:t>
      </w:r>
      <w:r w:rsidR="003E39EA">
        <w:rPr>
          <w:rFonts w:ascii="標楷體" w:hAnsi="標楷體" w:hint="eastAsia"/>
        </w:rPr>
        <w:t>被</w:t>
      </w:r>
      <w:r>
        <w:rPr>
          <w:rFonts w:ascii="標楷體" w:hAnsi="標楷體" w:hint="eastAsia"/>
        </w:rPr>
        <w:t>刪除</w:t>
      </w:r>
    </w:p>
    <w:p w14:paraId="1B7B1D26" w14:textId="5D19F95E" w:rsidR="005273EA" w:rsidRPr="00FD5B19" w:rsidRDefault="005273EA" w:rsidP="005273EA">
      <w:pPr>
        <w:rPr>
          <w:rFonts w:ascii="標楷體" w:hAnsi="標楷體"/>
        </w:rPr>
      </w:pPr>
    </w:p>
    <w:p w14:paraId="41AE07E3" w14:textId="72E1D1E5" w:rsidR="00B570AA" w:rsidRPr="004F7EF6" w:rsidRDefault="00561B0E" w:rsidP="00747AA4">
      <w:pPr>
        <w:pStyle w:val="1"/>
      </w:pPr>
      <w:bookmarkStart w:id="13" w:name="_Toc72408975"/>
      <w:r w:rsidRPr="00207E79">
        <w:rPr>
          <w:rFonts w:hint="eastAsia"/>
        </w:rPr>
        <w:t>十</w:t>
      </w:r>
      <w:r w:rsidR="006F4725">
        <w:rPr>
          <w:rFonts w:hint="eastAsia"/>
        </w:rPr>
        <w:t>三</w:t>
      </w:r>
      <w:r w:rsidRPr="00207E79">
        <w:rPr>
          <w:rFonts w:hint="eastAsia"/>
        </w:rPr>
        <w:t>、</w:t>
      </w:r>
      <w:r w:rsidR="00B570AA" w:rsidRPr="00207E79">
        <w:rPr>
          <w:rFonts w:hint="eastAsia"/>
        </w:rPr>
        <w:t>子查詢（</w:t>
      </w:r>
      <w:r w:rsidR="00B570AA" w:rsidRPr="00207E79">
        <w:t xml:space="preserve">Sub </w:t>
      </w:r>
      <w:r w:rsidR="00B94AD9" w:rsidRPr="00207E79">
        <w:t>Q</w:t>
      </w:r>
      <w:r w:rsidR="00B570AA" w:rsidRPr="00207E79">
        <w:t>uery</w:t>
      </w:r>
      <w:r w:rsidR="00B570AA" w:rsidRPr="00207E79">
        <w:rPr>
          <w:rFonts w:hint="eastAsia"/>
        </w:rPr>
        <w:t>）</w:t>
      </w:r>
      <w:bookmarkEnd w:id="13"/>
    </w:p>
    <w:p w14:paraId="346BF7D2" w14:textId="7B684AF7" w:rsidR="00B570AA" w:rsidRPr="00207E79" w:rsidRDefault="001534EE" w:rsidP="00B570AA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進行多資料表查詢，除了使用</w:t>
      </w:r>
      <w:r w:rsidRPr="00207E79">
        <w:rPr>
          <w:rFonts w:ascii="標楷體" w:hAnsi="標楷體"/>
        </w:rPr>
        <w:t>join外，也可以使用SQL 子查詢(</w:t>
      </w:r>
      <w:r w:rsidR="00B94AD9" w:rsidRPr="00207E79">
        <w:rPr>
          <w:rFonts w:ascii="標楷體" w:hAnsi="標楷體"/>
        </w:rPr>
        <w:t>s</w:t>
      </w:r>
      <w:r w:rsidRPr="00207E79">
        <w:rPr>
          <w:rFonts w:ascii="標楷體" w:hAnsi="標楷體"/>
        </w:rPr>
        <w:t>ub query)</w:t>
      </w:r>
      <w:r w:rsidRPr="00207E79">
        <w:rPr>
          <w:rFonts w:ascii="標楷體" w:hAnsi="標楷體" w:hint="eastAsia"/>
        </w:rPr>
        <w:t>。</w:t>
      </w:r>
      <w:r w:rsidRPr="00207E79">
        <w:rPr>
          <w:rFonts w:ascii="標楷體" w:hAnsi="標楷體"/>
        </w:rPr>
        <w:t>子查詢就是在一個</w:t>
      </w:r>
      <w:r w:rsidR="009D0552" w:rsidRPr="00207E79">
        <w:rPr>
          <w:rFonts w:ascii="標楷體" w:hAnsi="標楷體" w:hint="eastAsia"/>
        </w:rPr>
        <w:t>s</w:t>
      </w:r>
      <w:r w:rsidRPr="00207E79">
        <w:rPr>
          <w:rFonts w:ascii="標楷體" w:hAnsi="標楷體"/>
        </w:rPr>
        <w:t>elect指令內再放入一個</w:t>
      </w:r>
      <w:r w:rsidR="009D0552" w:rsidRPr="00207E79">
        <w:rPr>
          <w:rFonts w:ascii="標楷體" w:hAnsi="標楷體" w:hint="eastAsia"/>
        </w:rPr>
        <w:t>s</w:t>
      </w:r>
      <w:r w:rsidRPr="00207E79">
        <w:rPr>
          <w:rFonts w:ascii="標楷體" w:hAnsi="標楷體"/>
        </w:rPr>
        <w:t>elect查詢指令進行查詢，通常是位在</w:t>
      </w:r>
      <w:r w:rsidR="009D0552" w:rsidRPr="00207E79">
        <w:rPr>
          <w:rFonts w:ascii="標楷體" w:hAnsi="標楷體" w:hint="eastAsia"/>
        </w:rPr>
        <w:t>s</w:t>
      </w:r>
      <w:r w:rsidRPr="00207E79">
        <w:rPr>
          <w:rFonts w:ascii="標楷體" w:hAnsi="標楷體"/>
        </w:rPr>
        <w:t>elect的</w:t>
      </w:r>
      <w:r w:rsidR="009D0552" w:rsidRPr="00207E79">
        <w:rPr>
          <w:rFonts w:ascii="標楷體" w:hAnsi="標楷體" w:hint="eastAsia"/>
        </w:rPr>
        <w:t>w</w:t>
      </w:r>
      <w:r w:rsidRPr="00207E79">
        <w:rPr>
          <w:rFonts w:ascii="標楷體" w:hAnsi="標楷體"/>
        </w:rPr>
        <w:t>here子句，可以透過子查詢取得查詢條件</w:t>
      </w:r>
      <w:r w:rsidR="00512E9E" w:rsidRPr="00207E79">
        <w:rPr>
          <w:rFonts w:ascii="標楷體" w:hAnsi="標楷體" w:hint="eastAsia"/>
        </w:rPr>
        <w:t>；</w:t>
      </w:r>
      <w:r w:rsidR="004121E3" w:rsidRPr="00207E79">
        <w:rPr>
          <w:rFonts w:ascii="標楷體" w:hAnsi="標楷體" w:hint="eastAsia"/>
        </w:rPr>
        <w:t>子查詢的效能</w:t>
      </w:r>
      <w:r w:rsidR="00182BA9" w:rsidRPr="00207E79">
        <w:rPr>
          <w:rFonts w:ascii="標楷體" w:hAnsi="標楷體" w:hint="eastAsia"/>
        </w:rPr>
        <w:t>較差</w:t>
      </w:r>
      <w:r w:rsidR="004121E3" w:rsidRPr="00207E79">
        <w:rPr>
          <w:rFonts w:ascii="標楷體" w:hAnsi="標楷體" w:hint="eastAsia"/>
        </w:rPr>
        <w:t>，除非資料不大，否則不建議頻</w:t>
      </w:r>
      <w:r w:rsidR="004121E3" w:rsidRPr="00207E79">
        <w:rPr>
          <w:rFonts w:ascii="標楷體" w:hAnsi="標楷體" w:cs="新細明體" w:hint="eastAsia"/>
        </w:rPr>
        <w:t>繁</w:t>
      </w:r>
      <w:r w:rsidR="004121E3" w:rsidRPr="00207E79">
        <w:rPr>
          <w:rFonts w:ascii="標楷體" w:hAnsi="標楷體" w:hint="eastAsia"/>
        </w:rPr>
        <w:t>使用。</w:t>
      </w:r>
    </w:p>
    <w:p w14:paraId="3404CCE3" w14:textId="3734F163" w:rsidR="003017D2" w:rsidRPr="00207E79" w:rsidRDefault="003017D2" w:rsidP="00B570AA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017D2" w:rsidRPr="00207E79" w14:paraId="4A176515" w14:textId="77777777" w:rsidTr="003017D2">
        <w:tc>
          <w:tcPr>
            <w:tcW w:w="8296" w:type="dxa"/>
          </w:tcPr>
          <w:p w14:paraId="0C523DBE" w14:textId="4DFA279D" w:rsidR="003017D2" w:rsidRPr="00207E79" w:rsidRDefault="003017D2" w:rsidP="00B570AA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3017D2" w:rsidRPr="00207E79" w14:paraId="1FFC37A2" w14:textId="77777777" w:rsidTr="003017D2">
        <w:tc>
          <w:tcPr>
            <w:tcW w:w="8296" w:type="dxa"/>
          </w:tcPr>
          <w:p w14:paraId="561ED093" w14:textId="77777777" w:rsidR="003017D2" w:rsidRPr="00C9434C" w:rsidRDefault="003017D2" w:rsidP="003017D2">
            <w:pPr>
              <w:rPr>
                <w:rFonts w:ascii="Consolas" w:hAnsi="Consolas"/>
              </w:rPr>
            </w:pPr>
            <w:r w:rsidRPr="00C9434C">
              <w:rPr>
                <w:rFonts w:ascii="Consolas" w:hAnsi="Consolas"/>
              </w:rPr>
              <w:t xml:space="preserve">SELECT </w:t>
            </w:r>
            <w:r w:rsidRPr="00C9434C">
              <w:rPr>
                <w:rFonts w:ascii="Consolas" w:hAnsi="Consolas"/>
              </w:rPr>
              <w:t>欄位名稱</w:t>
            </w:r>
            <w:r w:rsidRPr="00C9434C">
              <w:rPr>
                <w:rFonts w:ascii="Consolas" w:hAnsi="Consolas"/>
              </w:rPr>
              <w:t>1,</w:t>
            </w:r>
            <w:r w:rsidRPr="00C9434C">
              <w:rPr>
                <w:rFonts w:ascii="Consolas" w:hAnsi="Consolas"/>
              </w:rPr>
              <w:t>欄位名稱</w:t>
            </w:r>
            <w:r w:rsidRPr="00C9434C">
              <w:rPr>
                <w:rFonts w:ascii="Consolas" w:hAnsi="Consolas"/>
              </w:rPr>
              <w:t>2,...,</w:t>
            </w:r>
            <w:r w:rsidRPr="00C9434C">
              <w:rPr>
                <w:rFonts w:ascii="Consolas" w:hAnsi="Consolas"/>
              </w:rPr>
              <w:t>欄位名稱</w:t>
            </w:r>
            <w:r w:rsidRPr="00C9434C">
              <w:rPr>
                <w:rFonts w:ascii="Consolas" w:hAnsi="Consolas"/>
              </w:rPr>
              <w:t xml:space="preserve">n </w:t>
            </w:r>
          </w:p>
          <w:p w14:paraId="773471FD" w14:textId="77777777" w:rsidR="003017D2" w:rsidRPr="00C9434C" w:rsidRDefault="003017D2" w:rsidP="003017D2">
            <w:pPr>
              <w:rPr>
                <w:rFonts w:ascii="Consolas" w:hAnsi="Consolas"/>
              </w:rPr>
            </w:pPr>
            <w:r w:rsidRPr="00C9434C">
              <w:rPr>
                <w:rFonts w:ascii="Consolas" w:hAnsi="Consolas"/>
              </w:rPr>
              <w:t xml:space="preserve">FROM </w:t>
            </w:r>
            <w:r w:rsidRPr="00C9434C">
              <w:rPr>
                <w:rFonts w:ascii="Consolas" w:hAnsi="Consolas"/>
              </w:rPr>
              <w:t>資料表名稱</w:t>
            </w:r>
            <w:r w:rsidRPr="00C9434C">
              <w:rPr>
                <w:rFonts w:ascii="Consolas" w:hAnsi="Consolas"/>
              </w:rPr>
              <w:t>1</w:t>
            </w:r>
          </w:p>
          <w:p w14:paraId="3205E7E7" w14:textId="47DB619C" w:rsidR="003017D2" w:rsidRPr="00C9434C" w:rsidRDefault="003017D2" w:rsidP="003017D2">
            <w:pPr>
              <w:rPr>
                <w:rFonts w:ascii="Consolas" w:hAnsi="Consolas"/>
              </w:rPr>
            </w:pPr>
            <w:r w:rsidRPr="00C9434C">
              <w:rPr>
                <w:rFonts w:ascii="Consolas" w:hAnsi="Consolas"/>
              </w:rPr>
              <w:t xml:space="preserve">WHERE </w:t>
            </w:r>
            <w:r w:rsidRPr="00C9434C">
              <w:rPr>
                <w:rFonts w:ascii="Consolas" w:hAnsi="Consolas"/>
                <w:color w:val="70AD47" w:themeColor="accent6"/>
              </w:rPr>
              <w:t>欄位名稱</w:t>
            </w:r>
            <w:r w:rsidRPr="00C9434C">
              <w:rPr>
                <w:rFonts w:ascii="Consolas" w:hAnsi="Consolas"/>
              </w:rPr>
              <w:t xml:space="preserve"> </w:t>
            </w:r>
            <w:r w:rsidRPr="00C9434C">
              <w:rPr>
                <w:rFonts w:ascii="Consolas" w:hAnsi="Consolas"/>
                <w:color w:val="00B0F0"/>
              </w:rPr>
              <w:t xml:space="preserve">IN </w:t>
            </w:r>
            <w:r w:rsidR="00E74227" w:rsidRPr="00C9434C">
              <w:rPr>
                <w:rFonts w:ascii="Consolas" w:hAnsi="Consolas"/>
                <w:color w:val="FF0000"/>
              </w:rPr>
              <w:t>(</w:t>
            </w:r>
            <w:r w:rsidR="008347FE" w:rsidRPr="00C9434C">
              <w:rPr>
                <w:rFonts w:ascii="Consolas" w:hAnsi="Consolas"/>
                <w:color w:val="FF0000"/>
              </w:rPr>
              <w:t>或是</w:t>
            </w:r>
            <w:r w:rsidRPr="00C9434C">
              <w:rPr>
                <w:rFonts w:ascii="Consolas" w:hAnsi="Consolas"/>
                <w:color w:val="FF0000"/>
              </w:rPr>
              <w:t xml:space="preserve"> =</w:t>
            </w:r>
            <w:r w:rsidR="00E74227" w:rsidRPr="00C9434C">
              <w:rPr>
                <w:rFonts w:ascii="Consolas" w:hAnsi="Consolas"/>
                <w:color w:val="FF0000"/>
              </w:rPr>
              <w:t>)</w:t>
            </w:r>
            <w:r w:rsidRPr="00C9434C">
              <w:rPr>
                <w:rFonts w:ascii="Consolas" w:hAnsi="Consolas"/>
              </w:rPr>
              <w:t xml:space="preserve"> (</w:t>
            </w:r>
          </w:p>
          <w:p w14:paraId="279E5F76" w14:textId="77777777" w:rsidR="003017D2" w:rsidRPr="00C9434C" w:rsidRDefault="003017D2" w:rsidP="003017D2">
            <w:pPr>
              <w:rPr>
                <w:rFonts w:ascii="Consolas" w:hAnsi="Consolas"/>
              </w:rPr>
            </w:pPr>
            <w:r w:rsidRPr="00C9434C">
              <w:rPr>
                <w:rFonts w:ascii="Consolas" w:hAnsi="Consolas"/>
              </w:rPr>
              <w:tab/>
              <w:t xml:space="preserve">SELECT </w:t>
            </w:r>
            <w:r w:rsidRPr="00C9434C">
              <w:rPr>
                <w:rFonts w:ascii="Consolas" w:hAnsi="Consolas"/>
                <w:color w:val="70AD47" w:themeColor="accent6"/>
              </w:rPr>
              <w:t>欄位名稱</w:t>
            </w:r>
            <w:r w:rsidRPr="00C9434C">
              <w:rPr>
                <w:rFonts w:ascii="Consolas" w:hAnsi="Consolas"/>
              </w:rPr>
              <w:t xml:space="preserve"> </w:t>
            </w:r>
          </w:p>
          <w:p w14:paraId="01C103D8" w14:textId="77777777" w:rsidR="003017D2" w:rsidRPr="00C9434C" w:rsidRDefault="003017D2" w:rsidP="003017D2">
            <w:pPr>
              <w:rPr>
                <w:rFonts w:ascii="Consolas" w:hAnsi="Consolas"/>
              </w:rPr>
            </w:pPr>
            <w:r w:rsidRPr="00C9434C">
              <w:rPr>
                <w:rFonts w:ascii="Consolas" w:hAnsi="Consolas"/>
              </w:rPr>
              <w:lastRenderedPageBreak/>
              <w:tab/>
              <w:t xml:space="preserve">FROM </w:t>
            </w:r>
            <w:r w:rsidRPr="00C9434C">
              <w:rPr>
                <w:rFonts w:ascii="Consolas" w:hAnsi="Consolas"/>
              </w:rPr>
              <w:t>資料表名稱</w:t>
            </w:r>
            <w:r w:rsidRPr="00C9434C">
              <w:rPr>
                <w:rFonts w:ascii="Consolas" w:hAnsi="Consolas"/>
              </w:rPr>
              <w:t xml:space="preserve">2 </w:t>
            </w:r>
          </w:p>
          <w:p w14:paraId="64BD1E01" w14:textId="77777777" w:rsidR="003017D2" w:rsidRPr="00C9434C" w:rsidRDefault="003017D2" w:rsidP="003017D2">
            <w:pPr>
              <w:rPr>
                <w:rFonts w:ascii="Consolas" w:hAnsi="Consolas"/>
              </w:rPr>
            </w:pPr>
            <w:r w:rsidRPr="00C9434C">
              <w:rPr>
                <w:rFonts w:ascii="Consolas" w:hAnsi="Consolas"/>
              </w:rPr>
              <w:tab/>
              <w:t xml:space="preserve">WHERE </w:t>
            </w:r>
            <w:r w:rsidRPr="00C9434C">
              <w:rPr>
                <w:rFonts w:ascii="Consolas" w:hAnsi="Consolas"/>
              </w:rPr>
              <w:t>條件</w:t>
            </w:r>
          </w:p>
          <w:p w14:paraId="7E8DC645" w14:textId="4634F078" w:rsidR="003017D2" w:rsidRPr="00FD0A10" w:rsidRDefault="003017D2" w:rsidP="003017D2">
            <w:pPr>
              <w:rPr>
                <w:rFonts w:ascii="Consolas" w:hAnsi="Consolas"/>
              </w:rPr>
            </w:pPr>
            <w:r w:rsidRPr="00C9434C">
              <w:rPr>
                <w:rFonts w:ascii="Consolas" w:hAnsi="Consolas"/>
              </w:rPr>
              <w:t>)</w:t>
            </w:r>
          </w:p>
        </w:tc>
      </w:tr>
    </w:tbl>
    <w:p w14:paraId="5663BF43" w14:textId="4BAD466E" w:rsidR="00C52992" w:rsidRPr="00207E79" w:rsidRDefault="00C52992" w:rsidP="00B570AA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52992" w:rsidRPr="00207E79" w14:paraId="02100360" w14:textId="77777777" w:rsidTr="00C52992">
        <w:tc>
          <w:tcPr>
            <w:tcW w:w="8296" w:type="dxa"/>
          </w:tcPr>
          <w:p w14:paraId="28AFF9D4" w14:textId="6880D11B" w:rsidR="00C52992" w:rsidRPr="00207E79" w:rsidRDefault="00747AA4" w:rsidP="00B570AA">
            <w:pPr>
              <w:rPr>
                <w:rFonts w:ascii="標楷體" w:hAnsi="標楷體"/>
              </w:rPr>
            </w:pPr>
            <w:r>
              <w:rPr>
                <w:rFonts w:ascii="標楷體" w:hAnsi="標楷體"/>
              </w:rPr>
              <w:t>S</w:t>
            </w:r>
            <w:r w:rsidR="00C52992" w:rsidRPr="00207E79">
              <w:rPr>
                <w:rFonts w:ascii="標楷體" w:hAnsi="標楷體"/>
              </w:rPr>
              <w:t xml:space="preserve">1: </w:t>
            </w:r>
            <w:r w:rsidR="00C52992" w:rsidRPr="00207E79">
              <w:rPr>
                <w:rFonts w:ascii="標楷體" w:hAnsi="標楷體" w:hint="eastAsia"/>
              </w:rPr>
              <w:t>查詢</w:t>
            </w:r>
            <w:r w:rsidR="00420197">
              <w:rPr>
                <w:rFonts w:ascii="標楷體" w:hAnsi="標楷體" w:hint="eastAsia"/>
              </w:rPr>
              <w:t>員工資料，其</w:t>
            </w:r>
            <w:r w:rsidR="004E6034">
              <w:rPr>
                <w:rFonts w:ascii="標楷體" w:hAnsi="標楷體" w:hint="eastAsia"/>
              </w:rPr>
              <w:t>所屬</w:t>
            </w:r>
            <w:r w:rsidR="00420197">
              <w:rPr>
                <w:rFonts w:ascii="標楷體" w:hAnsi="標楷體" w:hint="eastAsia"/>
              </w:rPr>
              <w:t>部門代號</w:t>
            </w:r>
            <w:r w:rsidR="004E6034">
              <w:rPr>
                <w:rFonts w:ascii="標楷體" w:hAnsi="標楷體" w:hint="eastAsia"/>
              </w:rPr>
              <w:t>在部門資料表當中的編號，</w:t>
            </w:r>
            <w:r w:rsidR="00420197">
              <w:rPr>
                <w:rFonts w:ascii="標楷體" w:hAnsi="標楷體" w:hint="eastAsia"/>
              </w:rPr>
              <w:t xml:space="preserve">不是 </w:t>
            </w:r>
            <w:r w:rsidR="00420197">
              <w:rPr>
                <w:rFonts w:ascii="標楷體" w:hAnsi="標楷體"/>
              </w:rPr>
              <w:t xml:space="preserve">4 </w:t>
            </w:r>
            <w:r w:rsidR="00420197">
              <w:rPr>
                <w:rFonts w:ascii="標楷體" w:hAnsi="標楷體" w:hint="eastAsia"/>
              </w:rPr>
              <w:t xml:space="preserve">和 </w:t>
            </w:r>
            <w:r w:rsidR="00420197">
              <w:rPr>
                <w:rFonts w:ascii="標楷體" w:hAnsi="標楷體"/>
              </w:rPr>
              <w:t>5</w:t>
            </w:r>
            <w:r w:rsidR="00420197">
              <w:rPr>
                <w:rFonts w:ascii="標楷體" w:hAnsi="標楷體" w:hint="eastAsia"/>
              </w:rPr>
              <w:t>。</w:t>
            </w:r>
            <w:r w:rsidR="00420197">
              <w:rPr>
                <w:rFonts w:ascii="標楷體" w:hAnsi="標楷體"/>
              </w:rPr>
              <w:t xml:space="preserve"> </w:t>
            </w:r>
          </w:p>
        </w:tc>
      </w:tr>
      <w:tr w:rsidR="00C52992" w:rsidRPr="00207E79" w14:paraId="25FED2E2" w14:textId="77777777" w:rsidTr="00C52992">
        <w:tc>
          <w:tcPr>
            <w:tcW w:w="8296" w:type="dxa"/>
          </w:tcPr>
          <w:p w14:paraId="6E570E28" w14:textId="77777777" w:rsidR="00420197" w:rsidRPr="00420197" w:rsidRDefault="00420197" w:rsidP="00420197">
            <w:pPr>
              <w:rPr>
                <w:rFonts w:ascii="Consolas" w:hAnsi="Consolas"/>
              </w:rPr>
            </w:pPr>
            <w:r w:rsidRPr="00420197">
              <w:rPr>
                <w:rFonts w:ascii="Consolas" w:hAnsi="Consolas"/>
              </w:rPr>
              <w:t>SELECT *</w:t>
            </w:r>
          </w:p>
          <w:p w14:paraId="1CC6FBA3" w14:textId="77777777" w:rsidR="00420197" w:rsidRPr="00420197" w:rsidRDefault="00420197" w:rsidP="00420197">
            <w:pPr>
              <w:rPr>
                <w:rFonts w:ascii="Consolas" w:hAnsi="Consolas"/>
              </w:rPr>
            </w:pPr>
            <w:r w:rsidRPr="00420197">
              <w:rPr>
                <w:rFonts w:ascii="Consolas" w:hAnsi="Consolas"/>
              </w:rPr>
              <w:t>FROM `employee`</w:t>
            </w:r>
          </w:p>
          <w:p w14:paraId="18B04D4C" w14:textId="77777777" w:rsidR="00420197" w:rsidRPr="00420197" w:rsidRDefault="00420197" w:rsidP="00420197">
            <w:pPr>
              <w:rPr>
                <w:rFonts w:ascii="Consolas" w:hAnsi="Consolas"/>
              </w:rPr>
            </w:pPr>
            <w:r w:rsidRPr="00420197">
              <w:rPr>
                <w:rFonts w:ascii="Consolas" w:hAnsi="Consolas"/>
              </w:rPr>
              <w:t>WHERE `Dno` IN (</w:t>
            </w:r>
          </w:p>
          <w:p w14:paraId="3E920F1D" w14:textId="77777777" w:rsidR="00420197" w:rsidRPr="00420197" w:rsidRDefault="00420197" w:rsidP="00420197">
            <w:pPr>
              <w:rPr>
                <w:rFonts w:ascii="Consolas" w:hAnsi="Consolas"/>
              </w:rPr>
            </w:pPr>
            <w:r w:rsidRPr="00420197">
              <w:rPr>
                <w:rFonts w:ascii="Consolas" w:hAnsi="Consolas"/>
              </w:rPr>
              <w:t xml:space="preserve">    SELECT `Dnumber`</w:t>
            </w:r>
          </w:p>
          <w:p w14:paraId="045A8F59" w14:textId="77777777" w:rsidR="00420197" w:rsidRPr="00420197" w:rsidRDefault="00420197" w:rsidP="00420197">
            <w:pPr>
              <w:rPr>
                <w:rFonts w:ascii="Consolas" w:hAnsi="Consolas"/>
              </w:rPr>
            </w:pPr>
            <w:r w:rsidRPr="00420197">
              <w:rPr>
                <w:rFonts w:ascii="Consolas" w:hAnsi="Consolas"/>
              </w:rPr>
              <w:t xml:space="preserve">    FROM `department`</w:t>
            </w:r>
          </w:p>
          <w:p w14:paraId="213A0B92" w14:textId="77777777" w:rsidR="00420197" w:rsidRPr="00420197" w:rsidRDefault="00420197" w:rsidP="00420197">
            <w:pPr>
              <w:rPr>
                <w:rFonts w:ascii="Consolas" w:hAnsi="Consolas"/>
              </w:rPr>
            </w:pPr>
            <w:r w:rsidRPr="00420197">
              <w:rPr>
                <w:rFonts w:ascii="Consolas" w:hAnsi="Consolas"/>
              </w:rPr>
              <w:t xml:space="preserve">    WHERE `Dnumber` NOT IN (4, 5)</w:t>
            </w:r>
          </w:p>
          <w:p w14:paraId="3B5E26AF" w14:textId="4ADAA965" w:rsidR="00C52992" w:rsidRPr="00207E79" w:rsidRDefault="00420197" w:rsidP="00420197">
            <w:pPr>
              <w:rPr>
                <w:rFonts w:ascii="標楷體" w:hAnsi="標楷體"/>
              </w:rPr>
            </w:pPr>
            <w:r w:rsidRPr="00420197">
              <w:rPr>
                <w:rFonts w:ascii="Consolas" w:hAnsi="Consolas"/>
              </w:rPr>
              <w:t>)</w:t>
            </w:r>
          </w:p>
        </w:tc>
      </w:tr>
    </w:tbl>
    <w:p w14:paraId="5173C2AD" w14:textId="13F28675" w:rsidR="00C52992" w:rsidRDefault="00C52992" w:rsidP="004C1259">
      <w:pPr>
        <w:jc w:val="center"/>
        <w:rPr>
          <w:rFonts w:ascii="標楷體" w:hAnsi="標楷體"/>
        </w:rPr>
      </w:pPr>
    </w:p>
    <w:p w14:paraId="5A1CE3C2" w14:textId="293BA0FB" w:rsidR="00420197" w:rsidRPr="00207E79" w:rsidRDefault="00420197" w:rsidP="004C1259">
      <w:pPr>
        <w:jc w:val="center"/>
        <w:rPr>
          <w:rFonts w:ascii="標楷體" w:hAnsi="標楷體"/>
        </w:rPr>
      </w:pPr>
      <w:r w:rsidRPr="00420197">
        <w:rPr>
          <w:rFonts w:ascii="標楷體" w:hAnsi="標楷體"/>
        </w:rPr>
        <w:drawing>
          <wp:inline distT="0" distB="0" distL="0" distR="0" wp14:anchorId="6F9B7FA4" wp14:editId="46CF2661">
            <wp:extent cx="5274310" cy="527685"/>
            <wp:effectExtent l="19050" t="19050" r="21590" b="24765"/>
            <wp:docPr id="116" name="圖片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276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929BD4" w14:textId="29113387" w:rsidR="00DE4905" w:rsidRPr="00207E79" w:rsidRDefault="00DE4905" w:rsidP="004C125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420197">
        <w:rPr>
          <w:rFonts w:ascii="標楷體" w:hAnsi="標楷體"/>
        </w:rPr>
        <w:t>S</w:t>
      </w:r>
      <w:r w:rsidRPr="00207E79">
        <w:rPr>
          <w:rFonts w:ascii="標楷體" w:hAnsi="標楷體"/>
        </w:rPr>
        <w:t>1</w:t>
      </w:r>
      <w:r w:rsidRPr="00207E79">
        <w:rPr>
          <w:rFonts w:ascii="標楷體" w:hAnsi="標楷體" w:cs="新細明體" w:hint="eastAsia"/>
        </w:rPr>
        <w:t>執行結果</w:t>
      </w:r>
    </w:p>
    <w:p w14:paraId="3BF07FD0" w14:textId="4FBCAEC7" w:rsidR="004D4AEB" w:rsidRDefault="004D4AEB" w:rsidP="004C2AFC">
      <w:pPr>
        <w:rPr>
          <w:rFonts w:ascii="標楷體" w:hAnsi="標楷體"/>
          <w:sz w:val="28"/>
          <w:szCs w:val="28"/>
        </w:rPr>
      </w:pPr>
    </w:p>
    <w:p w14:paraId="1489F5C4" w14:textId="5E848124" w:rsidR="006811EF" w:rsidRPr="006811EF" w:rsidRDefault="00840AFD" w:rsidP="00840AFD">
      <w:pPr>
        <w:pStyle w:val="1"/>
      </w:pPr>
      <w:bookmarkStart w:id="14" w:name="_Toc72408976"/>
      <w:r>
        <w:rPr>
          <w:rFonts w:hint="eastAsia"/>
        </w:rPr>
        <w:t>十</w:t>
      </w:r>
      <w:r w:rsidR="006F4725">
        <w:rPr>
          <w:rFonts w:hint="eastAsia"/>
        </w:rPr>
        <w:t>四</w:t>
      </w:r>
      <w:r>
        <w:rPr>
          <w:rFonts w:hint="eastAsia"/>
        </w:rPr>
        <w:t>、</w:t>
      </w:r>
      <w:r w:rsidR="006811EF" w:rsidRPr="006811EF">
        <w:rPr>
          <w:rFonts w:hint="eastAsia"/>
        </w:rPr>
        <w:t>檢視表（</w:t>
      </w:r>
      <w:r w:rsidR="006811EF" w:rsidRPr="006811EF">
        <w:t>View</w:t>
      </w:r>
      <w:r w:rsidR="006811EF" w:rsidRPr="006811EF">
        <w:rPr>
          <w:rFonts w:hint="eastAsia"/>
        </w:rPr>
        <w:t>）</w:t>
      </w:r>
      <w:bookmarkEnd w:id="14"/>
    </w:p>
    <w:p w14:paraId="7B533421" w14:textId="5A09656F" w:rsidR="006811EF" w:rsidRDefault="000E3337" w:rsidP="004C2AFC">
      <w:r>
        <w:rPr>
          <w:rFonts w:hint="eastAsia"/>
        </w:rPr>
        <w:t>倘若</w:t>
      </w:r>
      <w:r w:rsidR="006811EF">
        <w:rPr>
          <w:rFonts w:hint="eastAsia"/>
        </w:rPr>
        <w:t>我們經常使用複雜的查詢語句，</w:t>
      </w:r>
      <w:r>
        <w:rPr>
          <w:rFonts w:hint="eastAsia"/>
        </w:rPr>
        <w:t>可能會增加程式維護的成本。因此，我們可以</w:t>
      </w:r>
      <w:r w:rsidRPr="00A4291B">
        <w:rPr>
          <w:rFonts w:hint="eastAsia"/>
          <w:u w:val="single"/>
        </w:rPr>
        <w:t>將查詢語句建立成一個虛擬的資料表</w:t>
      </w:r>
      <w:r>
        <w:rPr>
          <w:rFonts w:hint="eastAsia"/>
        </w:rPr>
        <w:t>，僅需使用基本的查詢語法，便可達到如同執行複雜語句的效果。檢視表有以下的特性：</w:t>
      </w:r>
    </w:p>
    <w:p w14:paraId="2A80F536" w14:textId="77777777" w:rsidR="000E3337" w:rsidRDefault="000E3337" w:rsidP="000E3337">
      <w:pPr>
        <w:pStyle w:val="ab"/>
        <w:numPr>
          <w:ilvl w:val="0"/>
          <w:numId w:val="18"/>
        </w:numPr>
        <w:ind w:leftChars="0"/>
      </w:pPr>
      <w:r>
        <w:rPr>
          <w:rFonts w:hint="eastAsia"/>
        </w:rPr>
        <w:t>加強資料庫的安全性，</w:t>
      </w:r>
      <w:r>
        <w:rPr>
          <w:rFonts w:hint="eastAsia"/>
        </w:rPr>
        <w:t xml:space="preserve">View </w:t>
      </w:r>
      <w:r>
        <w:rPr>
          <w:rFonts w:hint="eastAsia"/>
        </w:rPr>
        <w:t>可以將實體資料表結構隱藏起來，同時限制使用者只可以檢視及使用哪些資料表欄位。</w:t>
      </w:r>
    </w:p>
    <w:p w14:paraId="304BE8CB" w14:textId="77777777" w:rsidR="000E3337" w:rsidRDefault="000E3337" w:rsidP="000E3337">
      <w:pPr>
        <w:pStyle w:val="ab"/>
        <w:numPr>
          <w:ilvl w:val="0"/>
          <w:numId w:val="18"/>
        </w:numPr>
        <w:ind w:leftChars="0"/>
      </w:pPr>
      <w:r>
        <w:rPr>
          <w:rFonts w:hint="eastAsia"/>
        </w:rPr>
        <w:t>檢視表是唯讀的，亦即外部使用者無法直接透過</w:t>
      </w:r>
      <w:r>
        <w:rPr>
          <w:rFonts w:hint="eastAsia"/>
        </w:rPr>
        <w:t xml:space="preserve"> View </w:t>
      </w:r>
      <w:r>
        <w:rPr>
          <w:rFonts w:hint="eastAsia"/>
        </w:rPr>
        <w:t>去修改內部資料。</w:t>
      </w:r>
    </w:p>
    <w:p w14:paraId="6B2E74DB" w14:textId="77777777" w:rsidR="000E3337" w:rsidRDefault="000E3337" w:rsidP="000E3337">
      <w:pPr>
        <w:pStyle w:val="ab"/>
        <w:numPr>
          <w:ilvl w:val="0"/>
          <w:numId w:val="18"/>
        </w:numPr>
        <w:ind w:leftChars="0"/>
      </w:pPr>
      <w:r>
        <w:rPr>
          <w:rFonts w:hint="eastAsia"/>
        </w:rPr>
        <w:t>將複雜的</w:t>
      </w:r>
      <w:r>
        <w:t xml:space="preserve"> SQL </w:t>
      </w:r>
      <w:r>
        <w:rPr>
          <w:rFonts w:hint="eastAsia"/>
        </w:rPr>
        <w:t>查詢包裝在</w:t>
      </w:r>
      <w:r>
        <w:t xml:space="preserve"> View </w:t>
      </w:r>
      <w:r>
        <w:rPr>
          <w:rFonts w:hint="eastAsia"/>
        </w:rPr>
        <w:t>中，可以簡化查詢的複雜度。</w:t>
      </w:r>
    </w:p>
    <w:p w14:paraId="09E5906A" w14:textId="7045EFD7" w:rsidR="000E3337" w:rsidRDefault="000E3337" w:rsidP="000E3337">
      <w:pPr>
        <w:pStyle w:val="ab"/>
        <w:numPr>
          <w:ilvl w:val="0"/>
          <w:numId w:val="18"/>
        </w:numPr>
        <w:ind w:leftChars="0"/>
      </w:pPr>
      <w:r>
        <w:rPr>
          <w:rFonts w:hint="eastAsia"/>
        </w:rPr>
        <w:t>當資料表結構有變更時，只需要更改</w:t>
      </w:r>
      <w:r>
        <w:t xml:space="preserve"> View </w:t>
      </w:r>
      <w:r>
        <w:rPr>
          <w:rFonts w:hint="eastAsia"/>
        </w:rPr>
        <w:t>的設定，不需更改程式。</w:t>
      </w:r>
    </w:p>
    <w:p w14:paraId="7FF928E0" w14:textId="74E7AEBF" w:rsidR="000E3337" w:rsidRDefault="000E3337" w:rsidP="004C2AFC"/>
    <w:p w14:paraId="7727C88C" w14:textId="58C6A45D" w:rsidR="000E3337" w:rsidRDefault="000E3337" w:rsidP="000E3337">
      <w:pPr>
        <w:jc w:val="center"/>
      </w:pPr>
      <w:r w:rsidRPr="000E3337">
        <w:drawing>
          <wp:inline distT="0" distB="0" distL="0" distR="0" wp14:anchorId="170F55E1" wp14:editId="356E051B">
            <wp:extent cx="5274310" cy="1177925"/>
            <wp:effectExtent l="19050" t="19050" r="21590" b="22225"/>
            <wp:docPr id="83" name="圖片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77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9C6F88" w14:textId="70EA71C0" w:rsidR="000E3337" w:rsidRDefault="000E3337" w:rsidP="000E3337">
      <w:pPr>
        <w:jc w:val="center"/>
      </w:pPr>
      <w:r>
        <w:rPr>
          <w:rFonts w:hint="eastAsia"/>
        </w:rPr>
        <w:lastRenderedPageBreak/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以</w:t>
      </w:r>
      <w:r>
        <w:rPr>
          <w:rFonts w:hint="eastAsia"/>
        </w:rPr>
        <w:t xml:space="preserve"> </w:t>
      </w:r>
      <w:r>
        <w:t xml:space="preserve">C3 </w:t>
      </w:r>
      <w:r>
        <w:rPr>
          <w:rFonts w:hint="eastAsia"/>
        </w:rPr>
        <w:t>為例，執行</w:t>
      </w:r>
      <w:r>
        <w:rPr>
          <w:rFonts w:hint="eastAsia"/>
        </w:rPr>
        <w:t xml:space="preserve"> </w:t>
      </w:r>
      <w:r>
        <w:t xml:space="preserve">SQL </w:t>
      </w:r>
      <w:r>
        <w:rPr>
          <w:rFonts w:hint="eastAsia"/>
        </w:rPr>
        <w:t>查詢</w:t>
      </w:r>
    </w:p>
    <w:p w14:paraId="6D1AC011" w14:textId="36474CFA" w:rsidR="000E3337" w:rsidRDefault="000E3337" w:rsidP="000E3337">
      <w:pPr>
        <w:jc w:val="center"/>
      </w:pPr>
    </w:p>
    <w:p w14:paraId="6860F5F3" w14:textId="4A380781" w:rsidR="000E3337" w:rsidRDefault="000E3337" w:rsidP="000E3337">
      <w:pPr>
        <w:jc w:val="center"/>
      </w:pPr>
      <w:r>
        <w:rPr>
          <w:rFonts w:hint="eastAsia"/>
        </w:rPr>
        <w:drawing>
          <wp:inline distT="0" distB="0" distL="0" distR="0" wp14:anchorId="2C5DBE6C" wp14:editId="41C1FDF2">
            <wp:extent cx="5269230" cy="2784475"/>
            <wp:effectExtent l="19050" t="19050" r="26670" b="15875"/>
            <wp:docPr id="84" name="圖片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9230" cy="27844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84AA7D" w14:textId="69BA5002" w:rsidR="000E3337" w:rsidRDefault="000E3337" w:rsidP="000E333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顯示查詢結果後，按下「新增檢視表」</w:t>
      </w:r>
    </w:p>
    <w:p w14:paraId="2B9C555D" w14:textId="27839532" w:rsidR="000E3337" w:rsidRDefault="000E3337" w:rsidP="000E3337">
      <w:pPr>
        <w:jc w:val="center"/>
      </w:pPr>
    </w:p>
    <w:p w14:paraId="7DFF72C8" w14:textId="22799321" w:rsidR="000E3337" w:rsidRDefault="009A0AFD" w:rsidP="000E3337">
      <w:pPr>
        <w:jc w:val="center"/>
      </w:pPr>
      <w:r>
        <w:rPr>
          <w:rFonts w:hint="eastAsia"/>
        </w:rPr>
        <w:drawing>
          <wp:inline distT="0" distB="0" distL="0" distR="0" wp14:anchorId="72D48937" wp14:editId="251B46D8">
            <wp:extent cx="3329354" cy="3459350"/>
            <wp:effectExtent l="19050" t="19050" r="23495" b="27305"/>
            <wp:docPr id="85" name="圖片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6846" cy="346713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0E177B" w14:textId="4362886D" w:rsidR="009A0AFD" w:rsidRDefault="009A0AFD" w:rsidP="000E333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輸入</w:t>
      </w:r>
      <w:r>
        <w:rPr>
          <w:rFonts w:hint="eastAsia"/>
        </w:rPr>
        <w:t xml:space="preserve"> </w:t>
      </w:r>
      <w:r>
        <w:t xml:space="preserve">view </w:t>
      </w:r>
      <w:r>
        <w:rPr>
          <w:rFonts w:hint="eastAsia"/>
        </w:rPr>
        <w:t>的名稱，按下執行</w:t>
      </w:r>
    </w:p>
    <w:p w14:paraId="36188B4D" w14:textId="66A4CA4F" w:rsidR="009A0AFD" w:rsidRDefault="009A0AFD" w:rsidP="000E3337">
      <w:pPr>
        <w:jc w:val="center"/>
      </w:pPr>
    </w:p>
    <w:p w14:paraId="5AF22186" w14:textId="678E915B" w:rsidR="009A0AFD" w:rsidRDefault="009A0AFD" w:rsidP="000E3337">
      <w:pPr>
        <w:jc w:val="center"/>
      </w:pPr>
      <w:r w:rsidRPr="009A0AFD">
        <w:lastRenderedPageBreak/>
        <w:drawing>
          <wp:inline distT="0" distB="0" distL="0" distR="0" wp14:anchorId="4917714A" wp14:editId="2B4DED1F">
            <wp:extent cx="2191056" cy="2657846"/>
            <wp:effectExtent l="19050" t="19050" r="19050" b="28575"/>
            <wp:docPr id="86" name="圖片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4"/>
                    <a:stretch>
                      <a:fillRect/>
                    </a:stretch>
                  </pic:blipFill>
                  <pic:spPr>
                    <a:xfrm>
                      <a:off x="0" y="0"/>
                      <a:ext cx="2191056" cy="26578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6B3AC1" w14:textId="70B8348A" w:rsidR="009A0AFD" w:rsidRDefault="009A0AFD" w:rsidP="000E333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多了「檢視表」→「</w:t>
      </w:r>
      <w:r>
        <w:t>score_ranking</w:t>
      </w:r>
      <w:r>
        <w:rPr>
          <w:rFonts w:hint="eastAsia"/>
        </w:rPr>
        <w:t>」</w:t>
      </w:r>
    </w:p>
    <w:p w14:paraId="65C48D3D" w14:textId="38487636" w:rsidR="009A0AFD" w:rsidRDefault="009A0AFD" w:rsidP="00D91BB9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91BB9" w14:paraId="45F6519C" w14:textId="77777777" w:rsidTr="00D91BB9">
        <w:tc>
          <w:tcPr>
            <w:tcW w:w="8296" w:type="dxa"/>
          </w:tcPr>
          <w:p w14:paraId="2A8EDE63" w14:textId="5EFF0494" w:rsidR="00D91BB9" w:rsidRDefault="00D91BB9" w:rsidP="00D91BB9">
            <w:r>
              <w:rPr>
                <w:rFonts w:hint="eastAsia"/>
              </w:rPr>
              <w:t>S</w:t>
            </w:r>
            <w:r>
              <w:t xml:space="preserve">QL </w:t>
            </w:r>
            <w:r>
              <w:rPr>
                <w:rFonts w:hint="eastAsia"/>
              </w:rPr>
              <w:t>語法</w:t>
            </w:r>
          </w:p>
        </w:tc>
      </w:tr>
      <w:tr w:rsidR="00D91BB9" w14:paraId="0CE1D7BE" w14:textId="77777777" w:rsidTr="00D91BB9">
        <w:tc>
          <w:tcPr>
            <w:tcW w:w="8296" w:type="dxa"/>
          </w:tcPr>
          <w:p w14:paraId="0BCEDC6B" w14:textId="77777777" w:rsidR="00D91BB9" w:rsidRPr="00D91BB9" w:rsidRDefault="00D91BB9" w:rsidP="00D91BB9">
            <w:pPr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</w:pPr>
            <w:r w:rsidRPr="00D91BB9">
              <w:rPr>
                <w:rFonts w:ascii="Consolas" w:hAnsi="Consolas"/>
              </w:rPr>
              <w:t xml:space="preserve">CREATE VIEW `score_ranking` AS 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 xml:space="preserve">SELECT `sId`, `cId`, `score`, </w:t>
            </w:r>
          </w:p>
          <w:p w14:paraId="19EAA0DB" w14:textId="77777777" w:rsidR="00D91BB9" w:rsidRPr="00D91BB9" w:rsidRDefault="00D91BB9" w:rsidP="00D91BB9">
            <w:pPr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</w:pP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IF(`score` &gt;= 90, '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大於等於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 xml:space="preserve"> 90', '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小於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 xml:space="preserve"> 90') as `msg`, </w:t>
            </w:r>
          </w:p>
          <w:p w14:paraId="5929BCEF" w14:textId="77777777" w:rsidR="00D91BB9" w:rsidRPr="00D91BB9" w:rsidRDefault="00D91BB9" w:rsidP="00D91BB9">
            <w:pPr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</w:pP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(SELECT AVG(`score`) FROM `scores`) AS `avg_scores`,</w:t>
            </w:r>
          </w:p>
          <w:p w14:paraId="314212B0" w14:textId="77777777" w:rsidR="00D91BB9" w:rsidRPr="00D91BB9" w:rsidRDefault="00D91BB9" w:rsidP="00D91BB9">
            <w:pPr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</w:pP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IF(`score` &gt;= (SELECT AVG(`score`) FROM `scores`), '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大於等於平均成績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', '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小於平均成績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') AS `avg_msg`</w:t>
            </w:r>
          </w:p>
          <w:p w14:paraId="15A598C1" w14:textId="4ED3B910" w:rsidR="00D91BB9" w:rsidRDefault="00D91BB9" w:rsidP="00D91BB9">
            <w:r w:rsidRPr="00F879A6">
              <w:rPr>
                <w:rFonts w:ascii="Consolas" w:hAnsi="Consolas"/>
                <w:w w:val="90"/>
                <w:sz w:val="20"/>
                <w:szCs w:val="20"/>
                <w:shd w:val="pct15" w:color="auto" w:fill="FFFFFF"/>
              </w:rPr>
              <w:t>FROM `scores`</w:t>
            </w:r>
          </w:p>
        </w:tc>
      </w:tr>
    </w:tbl>
    <w:p w14:paraId="144C6DE0" w14:textId="77777777" w:rsidR="00D91BB9" w:rsidRDefault="00D91BB9" w:rsidP="00D91BB9"/>
    <w:p w14:paraId="6EADAFB3" w14:textId="1674ED1B" w:rsidR="009A0AFD" w:rsidRDefault="009A0AFD" w:rsidP="000E3337">
      <w:pPr>
        <w:jc w:val="center"/>
      </w:pPr>
      <w:r>
        <w:rPr>
          <w:rFonts w:hint="eastAsia"/>
        </w:rPr>
        <w:drawing>
          <wp:inline distT="0" distB="0" distL="0" distR="0" wp14:anchorId="247411D4" wp14:editId="34C8CD33">
            <wp:extent cx="5263515" cy="1734820"/>
            <wp:effectExtent l="19050" t="19050" r="13335" b="17780"/>
            <wp:docPr id="87" name="圖片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3515" cy="17348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B8D48A" w14:textId="21197C48" w:rsidR="009A0AFD" w:rsidRDefault="009A0AFD" w:rsidP="000E333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查詢</w:t>
      </w:r>
      <w:r w:rsidR="00854183">
        <w:rPr>
          <w:rFonts w:hint="eastAsia"/>
        </w:rPr>
        <w:t>檢視表，等同於執行先前儲存的複雜查詢語句</w:t>
      </w:r>
    </w:p>
    <w:p w14:paraId="69C18CDA" w14:textId="414577F6" w:rsidR="00BC27A8" w:rsidRDefault="00BC27A8" w:rsidP="00BC27A8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C27A8" w14:paraId="2635BCFA" w14:textId="77777777" w:rsidTr="00BC27A8">
        <w:tc>
          <w:tcPr>
            <w:tcW w:w="8296" w:type="dxa"/>
          </w:tcPr>
          <w:p w14:paraId="4DBEA7BC" w14:textId="3D942485" w:rsidR="00BC27A8" w:rsidRDefault="00BC27A8" w:rsidP="00BC27A8">
            <w:r>
              <w:rPr>
                <w:rFonts w:hint="eastAsia"/>
              </w:rPr>
              <w:t>V</w:t>
            </w:r>
            <w:r>
              <w:t xml:space="preserve">1: </w:t>
            </w:r>
            <w:r>
              <w:rPr>
                <w:rFonts w:hint="eastAsia"/>
              </w:rPr>
              <w:t>將檢視表所有資料，依成績由大到小進行排序</w:t>
            </w:r>
          </w:p>
        </w:tc>
      </w:tr>
      <w:tr w:rsidR="00BC27A8" w14:paraId="6155D314" w14:textId="77777777" w:rsidTr="00BC27A8">
        <w:tc>
          <w:tcPr>
            <w:tcW w:w="8296" w:type="dxa"/>
          </w:tcPr>
          <w:p w14:paraId="7F061AA3" w14:textId="77777777" w:rsidR="00BC27A8" w:rsidRPr="00BC27A8" w:rsidRDefault="00BC27A8" w:rsidP="00BC27A8">
            <w:pPr>
              <w:rPr>
                <w:rFonts w:ascii="Consolas" w:hAnsi="Consolas"/>
              </w:rPr>
            </w:pPr>
            <w:r w:rsidRPr="00BC27A8">
              <w:rPr>
                <w:rFonts w:ascii="Consolas" w:hAnsi="Consolas"/>
              </w:rPr>
              <w:t xml:space="preserve">SELECT * </w:t>
            </w:r>
          </w:p>
          <w:p w14:paraId="2838E723" w14:textId="77777777" w:rsidR="00BC27A8" w:rsidRPr="00BC27A8" w:rsidRDefault="00BC27A8" w:rsidP="00BC27A8">
            <w:pPr>
              <w:rPr>
                <w:rFonts w:ascii="Consolas" w:hAnsi="Consolas"/>
              </w:rPr>
            </w:pPr>
            <w:r w:rsidRPr="00BC27A8">
              <w:rPr>
                <w:rFonts w:ascii="Consolas" w:hAnsi="Consolas"/>
              </w:rPr>
              <w:t>FROM `score_ranking`</w:t>
            </w:r>
          </w:p>
          <w:p w14:paraId="769F88F3" w14:textId="2A07F060" w:rsidR="00BC27A8" w:rsidRDefault="00BC27A8" w:rsidP="00BC27A8">
            <w:r w:rsidRPr="00BC27A8">
              <w:rPr>
                <w:rFonts w:ascii="Consolas" w:hAnsi="Consolas"/>
              </w:rPr>
              <w:t>ORDER BY `score` DESC</w:t>
            </w:r>
          </w:p>
        </w:tc>
      </w:tr>
    </w:tbl>
    <w:p w14:paraId="2118005F" w14:textId="655EB19F" w:rsidR="00BC27A8" w:rsidRDefault="00BC27A8" w:rsidP="00BC27A8"/>
    <w:p w14:paraId="7CD10324" w14:textId="26AB843C" w:rsidR="00BC27A8" w:rsidRDefault="00BC27A8" w:rsidP="00BC27A8">
      <w:pPr>
        <w:jc w:val="center"/>
      </w:pPr>
      <w:r w:rsidRPr="00BC27A8">
        <w:lastRenderedPageBreak/>
        <w:drawing>
          <wp:inline distT="0" distB="0" distL="0" distR="0" wp14:anchorId="06520E4A" wp14:editId="0A5980B6">
            <wp:extent cx="5274310" cy="1136015"/>
            <wp:effectExtent l="19050" t="19050" r="21590" b="26035"/>
            <wp:docPr id="88" name="圖片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360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FCBB87" w14:textId="6C804DBC" w:rsidR="00BC27A8" w:rsidRDefault="00BC27A8" w:rsidP="00BC27A8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V1 </w:t>
      </w:r>
      <w:r>
        <w:rPr>
          <w:rFonts w:hint="eastAsia"/>
        </w:rPr>
        <w:t>執行結果</w:t>
      </w:r>
    </w:p>
    <w:p w14:paraId="0569C7DE" w14:textId="1E11A1E8" w:rsidR="000E3337" w:rsidRDefault="000E3337" w:rsidP="004C2AFC"/>
    <w:p w14:paraId="257CF270" w14:textId="3503AC68" w:rsidR="002F4120" w:rsidRDefault="002F4120" w:rsidP="002F4120">
      <w:pPr>
        <w:jc w:val="center"/>
      </w:pPr>
      <w:r>
        <w:rPr>
          <w:rFonts w:hint="eastAsia"/>
        </w:rPr>
        <w:drawing>
          <wp:inline distT="0" distB="0" distL="0" distR="0" wp14:anchorId="2E582A49" wp14:editId="213103B4">
            <wp:extent cx="5269230" cy="2039620"/>
            <wp:effectExtent l="19050" t="19050" r="26670" b="17780"/>
            <wp:docPr id="89" name="圖片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9230" cy="20396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A0D082" w14:textId="131B4D3C" w:rsidR="002F4120" w:rsidRDefault="002F4120" w:rsidP="002F4120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編輯檢視表</w:t>
      </w:r>
    </w:p>
    <w:p w14:paraId="3BFBDA12" w14:textId="47E9C0DA" w:rsidR="002F4120" w:rsidRDefault="002F4120" w:rsidP="002F4120">
      <w:pPr>
        <w:jc w:val="center"/>
      </w:pPr>
    </w:p>
    <w:p w14:paraId="6D983CA4" w14:textId="0221DDD7" w:rsidR="002F4120" w:rsidRDefault="002F4120" w:rsidP="002F4120">
      <w:pPr>
        <w:jc w:val="center"/>
      </w:pPr>
      <w:r>
        <w:rPr>
          <w:rFonts w:hint="eastAsia"/>
        </w:rPr>
        <w:drawing>
          <wp:inline distT="0" distB="0" distL="0" distR="0" wp14:anchorId="679AEDD8" wp14:editId="0DAB5D2A">
            <wp:extent cx="3264876" cy="3454144"/>
            <wp:effectExtent l="19050" t="19050" r="12065" b="13335"/>
            <wp:docPr id="90" name="圖片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715" cy="346666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4842D1" w14:textId="59C5F1C2" w:rsidR="002F4120" w:rsidRDefault="002F4120" w:rsidP="002F4120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執行，</w:t>
      </w:r>
      <w:r w:rsidR="00DB305A">
        <w:rPr>
          <w:rFonts w:hint="eastAsia"/>
        </w:rPr>
        <w:t>儲存檢視表預先定義的</w:t>
      </w:r>
      <w:r w:rsidR="00DB305A">
        <w:rPr>
          <w:rFonts w:hint="eastAsia"/>
        </w:rPr>
        <w:t xml:space="preserve"> </w:t>
      </w:r>
      <w:r w:rsidR="00DB305A">
        <w:t xml:space="preserve">SQL </w:t>
      </w:r>
      <w:r w:rsidR="00DB305A">
        <w:rPr>
          <w:rFonts w:hint="eastAsia"/>
        </w:rPr>
        <w:t>語句</w:t>
      </w:r>
    </w:p>
    <w:p w14:paraId="22C2B9E8" w14:textId="77777777" w:rsidR="002F4120" w:rsidRPr="00DB305A" w:rsidRDefault="002F4120" w:rsidP="002F4120"/>
    <w:p w14:paraId="30FD767F" w14:textId="3FCF4BD4" w:rsidR="002709D4" w:rsidRDefault="00A23674" w:rsidP="002709D4">
      <w:pPr>
        <w:pStyle w:val="1"/>
      </w:pPr>
      <w:bookmarkStart w:id="15" w:name="_Toc72408977"/>
      <w:r>
        <w:rPr>
          <w:rFonts w:hint="eastAsia"/>
        </w:rPr>
        <w:lastRenderedPageBreak/>
        <w:t>十</w:t>
      </w:r>
      <w:r w:rsidR="006F4725">
        <w:rPr>
          <w:rFonts w:hint="eastAsia"/>
        </w:rPr>
        <w:t>五</w:t>
      </w:r>
      <w:r>
        <w:rPr>
          <w:rFonts w:hint="eastAsia"/>
        </w:rPr>
        <w:t>、</w:t>
      </w:r>
      <w:r w:rsidR="002709D4">
        <w:rPr>
          <w:rFonts w:hint="eastAsia"/>
        </w:rPr>
        <w:t>實務操作（一）</w:t>
      </w:r>
      <w:bookmarkEnd w:id="15"/>
    </w:p>
    <w:p w14:paraId="5931B2E8" w14:textId="0E9CCFEC" w:rsidR="002709D4" w:rsidRDefault="00C27B87" w:rsidP="00A23674">
      <w:r>
        <w:rPr>
          <w:rFonts w:hint="eastAsia"/>
        </w:rPr>
        <w:t>資料來源</w:t>
      </w:r>
      <w:r>
        <w:rPr>
          <w:rFonts w:hint="eastAsia"/>
        </w:rPr>
        <w:t>:</w:t>
      </w:r>
    </w:p>
    <w:p w14:paraId="1285C758" w14:textId="6C5429C0" w:rsidR="002709D4" w:rsidRDefault="002709D4" w:rsidP="00A23674">
      <w:r>
        <w:t xml:space="preserve">[1] </w:t>
      </w:r>
      <w:r w:rsidRPr="002709D4">
        <w:rPr>
          <w:rFonts w:hint="eastAsia"/>
        </w:rPr>
        <w:t>OpenData-</w:t>
      </w:r>
      <w:r w:rsidRPr="002709D4">
        <w:rPr>
          <w:rFonts w:hint="eastAsia"/>
        </w:rPr>
        <w:t>全國宗教資訊系統資料</w:t>
      </w:r>
      <w:r w:rsidRPr="002709D4">
        <w:rPr>
          <w:rFonts w:hint="eastAsia"/>
        </w:rPr>
        <w:t>-</w:t>
      </w:r>
      <w:r w:rsidRPr="002709D4">
        <w:rPr>
          <w:rFonts w:hint="eastAsia"/>
        </w:rPr>
        <w:t>寺廟</w:t>
      </w:r>
    </w:p>
    <w:p w14:paraId="43E2C386" w14:textId="1C8462A9" w:rsidR="00A23674" w:rsidRDefault="005B1E5E" w:rsidP="00A23674">
      <w:hyperlink r:id="rId189" w:history="1">
        <w:r w:rsidR="002709D4" w:rsidRPr="00150725">
          <w:rPr>
            <w:rStyle w:val="aa"/>
          </w:rPr>
          <w:t>https://data.moi.gov.tw/MoiOD/Data/DataDetail.aspx?oid=1B56C087-43D9-4B4B-B08C-D7B6A750E033</w:t>
        </w:r>
      </w:hyperlink>
    </w:p>
    <w:p w14:paraId="4CF1EDA0" w14:textId="7835FE7E" w:rsidR="00DF04D9" w:rsidRDefault="00DF04D9" w:rsidP="00A23674"/>
    <w:p w14:paraId="4A713324" w14:textId="7E3355FD" w:rsidR="00DF04D9" w:rsidRDefault="00DF04D9" w:rsidP="00A23674">
      <w:r>
        <w:rPr>
          <w:rFonts w:hint="eastAsia"/>
        </w:rPr>
        <w:t>請匯入</w:t>
      </w:r>
      <w:r>
        <w:rPr>
          <w:rFonts w:hint="eastAsia"/>
        </w:rPr>
        <w:t xml:space="preserve"> </w:t>
      </w:r>
      <w:r>
        <w:t xml:space="preserve">osm_temple.sql </w:t>
      </w:r>
      <w:r>
        <w:rPr>
          <w:rFonts w:hint="eastAsia"/>
        </w:rPr>
        <w:t>到</w:t>
      </w:r>
      <w:r>
        <w:rPr>
          <w:rFonts w:hint="eastAsia"/>
        </w:rPr>
        <w:t xml:space="preserve"> </w:t>
      </w:r>
      <w:r>
        <w:t xml:space="preserve">my_db </w:t>
      </w:r>
      <w:r>
        <w:rPr>
          <w:rFonts w:hint="eastAsia"/>
        </w:rPr>
        <w:t>資料庫當中。</w:t>
      </w:r>
    </w:p>
    <w:p w14:paraId="4026E81B" w14:textId="4455D42D" w:rsidR="00C27B87" w:rsidRDefault="00C27B87" w:rsidP="00A23674"/>
    <w:p w14:paraId="2BB9AC5F" w14:textId="5871A4AC" w:rsidR="00C27B87" w:rsidRDefault="000965B6" w:rsidP="000965B6">
      <w:pPr>
        <w:jc w:val="center"/>
      </w:pPr>
      <w:r>
        <w:drawing>
          <wp:inline distT="0" distB="0" distL="0" distR="0" wp14:anchorId="77AD8F82" wp14:editId="5D5483BC">
            <wp:extent cx="3723640" cy="1845661"/>
            <wp:effectExtent l="19050" t="19050" r="10160" b="21590"/>
            <wp:docPr id="195" name="圖片 195" descr="https://camo.githubusercontent.com/d174ee0d6ebaa636d82850593834fadc8c5d2a4b0c866d94e4b07f96dbdfb6d7/68747470733a2f2f692e696d6775722e636f6d2f615279783436462e706e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camo.githubusercontent.com/d174ee0d6ebaa636d82850593834fadc8c5d2a4b0c866d94e4b07f96dbdfb6d7/68747470733a2f2f692e696d6775722e636f6d2f615279783436462e706e67"/>
                    <pic:cNvPicPr>
                      <a:picLocks noChangeAspect="1" noChangeArrowheads="1"/>
                    </pic:cNvPicPr>
                  </pic:nvPicPr>
                  <pic:blipFill>
                    <a:blip r:embed="rId1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4346" cy="185592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C74782" w14:textId="2ADB2E08" w:rsidR="000965B6" w:rsidRDefault="000965B6" w:rsidP="000965B6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寺廟資料表基本結構</w:t>
      </w:r>
    </w:p>
    <w:p w14:paraId="6CB8827E" w14:textId="1826C124" w:rsidR="000965B6" w:rsidRDefault="000965B6" w:rsidP="000965B6">
      <w:pPr>
        <w:jc w:val="center"/>
      </w:pPr>
    </w:p>
    <w:p w14:paraId="21CC419F" w14:textId="141307E5" w:rsidR="008E1A7E" w:rsidRDefault="008E1A7E" w:rsidP="000965B6">
      <w:pPr>
        <w:jc w:val="center"/>
      </w:pPr>
      <w:r w:rsidRPr="008E1A7E">
        <w:drawing>
          <wp:inline distT="0" distB="0" distL="0" distR="0" wp14:anchorId="7FC63C8D" wp14:editId="540E1C36">
            <wp:extent cx="5191338" cy="2215662"/>
            <wp:effectExtent l="19050" t="19050" r="9525" b="13335"/>
            <wp:docPr id="197" name="圖片 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1"/>
                    <a:stretch>
                      <a:fillRect/>
                    </a:stretch>
                  </pic:blipFill>
                  <pic:spPr>
                    <a:xfrm>
                      <a:off x="0" y="0"/>
                      <a:ext cx="5250044" cy="22407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22A7A5" w14:textId="462C66BD" w:rsidR="008E1A7E" w:rsidRDefault="008E1A7E" w:rsidP="000965B6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瀏覽內容</w:t>
      </w:r>
    </w:p>
    <w:p w14:paraId="306E35B4" w14:textId="0F0F1A74" w:rsidR="008E1A7E" w:rsidRDefault="008E1A7E" w:rsidP="008E1A7E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E1A7E" w14:paraId="2156334B" w14:textId="77777777" w:rsidTr="008E1A7E">
        <w:tc>
          <w:tcPr>
            <w:tcW w:w="8296" w:type="dxa"/>
          </w:tcPr>
          <w:p w14:paraId="45CE95D0" w14:textId="29F2BABF" w:rsidR="008E1A7E" w:rsidRDefault="008E1A7E" w:rsidP="008E1A7E">
            <w:r>
              <w:rPr>
                <w:rFonts w:hint="eastAsia"/>
              </w:rPr>
              <w:t>T</w:t>
            </w:r>
            <w:r>
              <w:t xml:space="preserve">1 </w:t>
            </w:r>
            <w:r>
              <w:rPr>
                <w:rFonts w:hint="eastAsia"/>
              </w:rPr>
              <w:t>取得</w:t>
            </w:r>
            <w:r w:rsidR="007A16BA">
              <w:rPr>
                <w:rFonts w:hint="eastAsia"/>
              </w:rPr>
              <w:t>主祀神祇為「福德正神」的所有資料</w:t>
            </w:r>
          </w:p>
        </w:tc>
      </w:tr>
      <w:tr w:rsidR="008E1A7E" w14:paraId="5DFAE3F0" w14:textId="77777777" w:rsidTr="008E1A7E">
        <w:tc>
          <w:tcPr>
            <w:tcW w:w="8296" w:type="dxa"/>
          </w:tcPr>
          <w:p w14:paraId="51E254DE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 xml:space="preserve">SELECT * </w:t>
            </w:r>
          </w:p>
          <w:p w14:paraId="72DEB1C5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>FROM `temples`</w:t>
            </w:r>
          </w:p>
          <w:p w14:paraId="02FA78DA" w14:textId="6456CCB3" w:rsidR="008E1A7E" w:rsidRDefault="007A16BA" w:rsidP="007A16BA">
            <w:r w:rsidRPr="007A16BA">
              <w:rPr>
                <w:rFonts w:ascii="Consolas" w:hAnsi="Consolas"/>
              </w:rPr>
              <w:t>WHERE `god_name` = '</w:t>
            </w:r>
            <w:r w:rsidRPr="007A16BA">
              <w:rPr>
                <w:rFonts w:ascii="Consolas" w:hAnsi="Consolas"/>
              </w:rPr>
              <w:t>福德正神</w:t>
            </w:r>
            <w:r w:rsidRPr="007A16BA">
              <w:rPr>
                <w:rFonts w:ascii="Consolas" w:hAnsi="Consolas"/>
              </w:rPr>
              <w:t>'</w:t>
            </w:r>
          </w:p>
        </w:tc>
      </w:tr>
    </w:tbl>
    <w:p w14:paraId="5176825F" w14:textId="165C0B0C" w:rsidR="008E1A7E" w:rsidRDefault="008E1A7E" w:rsidP="008E1A7E"/>
    <w:p w14:paraId="64208BB9" w14:textId="2EA67EE6" w:rsidR="007A16BA" w:rsidRDefault="007A16BA" w:rsidP="007A16BA">
      <w:pPr>
        <w:jc w:val="center"/>
      </w:pPr>
      <w:r w:rsidRPr="007A16BA">
        <w:lastRenderedPageBreak/>
        <w:drawing>
          <wp:inline distT="0" distB="0" distL="0" distR="0" wp14:anchorId="6659F320" wp14:editId="228B7F7A">
            <wp:extent cx="5274310" cy="2609850"/>
            <wp:effectExtent l="19050" t="19050" r="21590" b="19050"/>
            <wp:docPr id="196" name="圖片 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098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5EFF91" w14:textId="4A166793" w:rsidR="007A16BA" w:rsidRDefault="007A16BA" w:rsidP="007A16BA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952CCA">
        <w:t xml:space="preserve">T1 </w:t>
      </w:r>
      <w:r w:rsidR="00952CCA">
        <w:rPr>
          <w:rFonts w:hint="eastAsia"/>
        </w:rPr>
        <w:t>執行結果</w:t>
      </w:r>
    </w:p>
    <w:p w14:paraId="6962EB07" w14:textId="12DF5412" w:rsidR="007A16BA" w:rsidRDefault="007A16BA" w:rsidP="007A16BA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A16BA" w14:paraId="63CB1524" w14:textId="77777777" w:rsidTr="007A16BA">
        <w:tc>
          <w:tcPr>
            <w:tcW w:w="8296" w:type="dxa"/>
          </w:tcPr>
          <w:p w14:paraId="7ED245C2" w14:textId="6874D077" w:rsidR="007A16BA" w:rsidRDefault="007A16BA" w:rsidP="007A16BA">
            <w:r>
              <w:rPr>
                <w:rFonts w:hint="eastAsia"/>
              </w:rPr>
              <w:t>T</w:t>
            </w:r>
            <w:r>
              <w:t xml:space="preserve">2 </w:t>
            </w:r>
            <w:r>
              <w:rPr>
                <w:rFonts w:hint="eastAsia"/>
              </w:rPr>
              <w:t>取得臺北市裡，主祀神祇為福德正神的寺廟名稱、教別、負責人及電話</w:t>
            </w:r>
          </w:p>
        </w:tc>
      </w:tr>
      <w:tr w:rsidR="007A16BA" w14:paraId="1D23A793" w14:textId="77777777" w:rsidTr="007A16BA">
        <w:tc>
          <w:tcPr>
            <w:tcW w:w="8296" w:type="dxa"/>
          </w:tcPr>
          <w:p w14:paraId="1E62FF18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>SELECT `temple_name`, `religion`, `owner`, `phone_number`</w:t>
            </w:r>
          </w:p>
          <w:p w14:paraId="56E0EC45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>FROM `temples`</w:t>
            </w:r>
          </w:p>
          <w:p w14:paraId="0DD507E2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>WHERE `district` = '</w:t>
            </w:r>
            <w:r w:rsidRPr="007A16BA">
              <w:rPr>
                <w:rFonts w:ascii="Consolas" w:hAnsi="Consolas"/>
              </w:rPr>
              <w:t>臺北市</w:t>
            </w:r>
            <w:r w:rsidRPr="007A16BA">
              <w:rPr>
                <w:rFonts w:ascii="Consolas" w:hAnsi="Consolas"/>
              </w:rPr>
              <w:t>'</w:t>
            </w:r>
          </w:p>
          <w:p w14:paraId="00F6F50D" w14:textId="409C2365" w:rsidR="007A16BA" w:rsidRPr="007A16BA" w:rsidRDefault="007A16BA" w:rsidP="007A16BA">
            <w:r w:rsidRPr="007A16BA">
              <w:rPr>
                <w:rFonts w:ascii="Consolas" w:hAnsi="Consolas"/>
              </w:rPr>
              <w:t>AND `god_name` = '</w:t>
            </w:r>
            <w:r w:rsidRPr="007A16BA">
              <w:rPr>
                <w:rFonts w:ascii="Consolas" w:hAnsi="Consolas"/>
              </w:rPr>
              <w:t>福德正神</w:t>
            </w:r>
            <w:r w:rsidRPr="007A16BA">
              <w:rPr>
                <w:rFonts w:ascii="Consolas" w:hAnsi="Consolas"/>
              </w:rPr>
              <w:t>'</w:t>
            </w:r>
          </w:p>
        </w:tc>
      </w:tr>
    </w:tbl>
    <w:p w14:paraId="1CA8F8EE" w14:textId="0022A98E" w:rsidR="007A16BA" w:rsidRDefault="007A16BA" w:rsidP="007A16BA"/>
    <w:p w14:paraId="4CCF4D1B" w14:textId="0DFB70A5" w:rsidR="007A16BA" w:rsidRDefault="007A16BA" w:rsidP="007A16BA">
      <w:pPr>
        <w:jc w:val="center"/>
      </w:pPr>
      <w:r w:rsidRPr="007A16BA">
        <w:lastRenderedPageBreak/>
        <w:drawing>
          <wp:inline distT="0" distB="0" distL="0" distR="0" wp14:anchorId="3DEF1B66" wp14:editId="31638251">
            <wp:extent cx="5274310" cy="4784725"/>
            <wp:effectExtent l="19050" t="19050" r="21590" b="15875"/>
            <wp:docPr id="206" name="圖片 2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7847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1D3519" w14:textId="07E2E9B0" w:rsidR="007A16BA" w:rsidRDefault="007A16BA" w:rsidP="007A16BA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952CCA">
        <w:t xml:space="preserve">T2 </w:t>
      </w:r>
      <w:r w:rsidR="00952CCA">
        <w:rPr>
          <w:rFonts w:hint="eastAsia"/>
        </w:rPr>
        <w:t>執行結果</w:t>
      </w:r>
    </w:p>
    <w:p w14:paraId="57F54617" w14:textId="778EC8A7" w:rsidR="007A16BA" w:rsidRDefault="007A16BA" w:rsidP="008E1A7E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52CCA" w14:paraId="743EC5FF" w14:textId="77777777" w:rsidTr="00952CCA">
        <w:tc>
          <w:tcPr>
            <w:tcW w:w="8296" w:type="dxa"/>
          </w:tcPr>
          <w:p w14:paraId="009877F6" w14:textId="334C02FB" w:rsidR="00952CCA" w:rsidRDefault="00952CCA" w:rsidP="008E1A7E">
            <w:r>
              <w:rPr>
                <w:rFonts w:hint="eastAsia"/>
              </w:rPr>
              <w:t>T</w:t>
            </w:r>
            <w:r>
              <w:t xml:space="preserve">3 </w:t>
            </w:r>
            <w:r>
              <w:rPr>
                <w:rFonts w:hint="eastAsia"/>
              </w:rPr>
              <w:t>取得寺廟名稱當中，只要有「龍山寺」三個字，就列出寺廟名稱與行政區</w:t>
            </w:r>
          </w:p>
        </w:tc>
      </w:tr>
      <w:tr w:rsidR="00952CCA" w14:paraId="2C54D989" w14:textId="77777777" w:rsidTr="00952CCA">
        <w:tc>
          <w:tcPr>
            <w:tcW w:w="8296" w:type="dxa"/>
          </w:tcPr>
          <w:p w14:paraId="60CD64B4" w14:textId="77777777" w:rsidR="00952CCA" w:rsidRPr="00952CCA" w:rsidRDefault="00952CCA" w:rsidP="00952CCA">
            <w:pPr>
              <w:rPr>
                <w:rFonts w:ascii="Consolas" w:hAnsi="Consolas"/>
              </w:rPr>
            </w:pPr>
            <w:r w:rsidRPr="00952CCA">
              <w:rPr>
                <w:rFonts w:ascii="Consolas" w:hAnsi="Consolas"/>
              </w:rPr>
              <w:t>SELECT `temple_name`, `district`</w:t>
            </w:r>
          </w:p>
          <w:p w14:paraId="429D44E7" w14:textId="77777777" w:rsidR="00952CCA" w:rsidRPr="00952CCA" w:rsidRDefault="00952CCA" w:rsidP="00952CCA">
            <w:pPr>
              <w:rPr>
                <w:rFonts w:ascii="Consolas" w:hAnsi="Consolas"/>
              </w:rPr>
            </w:pPr>
            <w:r w:rsidRPr="00952CCA">
              <w:rPr>
                <w:rFonts w:ascii="Consolas" w:hAnsi="Consolas"/>
              </w:rPr>
              <w:t>FROM `temples`</w:t>
            </w:r>
          </w:p>
          <w:p w14:paraId="273EB93B" w14:textId="266920E5" w:rsidR="00952CCA" w:rsidRDefault="00952CCA" w:rsidP="00952CCA">
            <w:r w:rsidRPr="00952CCA">
              <w:rPr>
                <w:rFonts w:ascii="Consolas" w:hAnsi="Consolas"/>
              </w:rPr>
              <w:t>WHERE `temple_name` LIKE '%</w:t>
            </w:r>
            <w:r w:rsidRPr="00952CCA">
              <w:rPr>
                <w:rFonts w:ascii="Consolas" w:hAnsi="Consolas"/>
              </w:rPr>
              <w:t>龍山寺</w:t>
            </w:r>
            <w:r w:rsidRPr="00952CCA">
              <w:rPr>
                <w:rFonts w:ascii="Consolas" w:hAnsi="Consolas"/>
              </w:rPr>
              <w:t>%'</w:t>
            </w:r>
          </w:p>
        </w:tc>
      </w:tr>
    </w:tbl>
    <w:p w14:paraId="3BB4A8E0" w14:textId="061B2364" w:rsidR="007A16BA" w:rsidRDefault="007A16BA" w:rsidP="008E1A7E"/>
    <w:p w14:paraId="5A295C63" w14:textId="4DAF5607" w:rsidR="00952CCA" w:rsidRDefault="00952CCA" w:rsidP="00952CCA">
      <w:pPr>
        <w:jc w:val="center"/>
      </w:pPr>
      <w:r w:rsidRPr="00952CCA">
        <w:lastRenderedPageBreak/>
        <w:drawing>
          <wp:inline distT="0" distB="0" distL="0" distR="0" wp14:anchorId="3DC20552" wp14:editId="2ABB1C36">
            <wp:extent cx="4325816" cy="3007136"/>
            <wp:effectExtent l="19050" t="19050" r="17780" b="22225"/>
            <wp:docPr id="207" name="圖片 2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4"/>
                    <a:stretch>
                      <a:fillRect/>
                    </a:stretch>
                  </pic:blipFill>
                  <pic:spPr>
                    <a:xfrm>
                      <a:off x="0" y="0"/>
                      <a:ext cx="4363732" cy="30334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841731" w14:textId="02072CBB" w:rsidR="00952CCA" w:rsidRDefault="00952CCA" w:rsidP="00952CCA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3 </w:t>
      </w:r>
      <w:r>
        <w:rPr>
          <w:rFonts w:hint="eastAsia"/>
        </w:rPr>
        <w:t>執行結果</w:t>
      </w:r>
    </w:p>
    <w:p w14:paraId="684BBF99" w14:textId="3D023D3B" w:rsidR="00952CCA" w:rsidRDefault="00952CCA" w:rsidP="00952CCA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52CCA" w14:paraId="3A38CDCF" w14:textId="77777777" w:rsidTr="00952CCA">
        <w:tc>
          <w:tcPr>
            <w:tcW w:w="8296" w:type="dxa"/>
          </w:tcPr>
          <w:p w14:paraId="53B0A1B7" w14:textId="1D1DBFD3" w:rsidR="00952CCA" w:rsidRDefault="00952CCA" w:rsidP="00952CCA">
            <w:r>
              <w:rPr>
                <w:rFonts w:hint="eastAsia"/>
              </w:rPr>
              <w:t>T</w:t>
            </w:r>
            <w:r>
              <w:t>4</w:t>
            </w:r>
            <w:r w:rsidR="00A6715F">
              <w:rPr>
                <w:rFonts w:hint="eastAsia"/>
              </w:rPr>
              <w:t>取得以行政區、宗教兩個欄位進行分組的</w:t>
            </w:r>
            <w:r>
              <w:rPr>
                <w:rFonts w:hint="eastAsia"/>
              </w:rPr>
              <w:t>寺廟數量</w:t>
            </w:r>
            <w:r>
              <w:rPr>
                <w:rFonts w:hint="eastAsia"/>
              </w:rPr>
              <w:t xml:space="preserve"> </w:t>
            </w:r>
            <w:r>
              <w:t>(</w:t>
            </w:r>
            <w:r>
              <w:rPr>
                <w:rFonts w:hint="eastAsia"/>
              </w:rPr>
              <w:t>別名自訂</w:t>
            </w:r>
            <w:r>
              <w:t>)</w:t>
            </w:r>
          </w:p>
        </w:tc>
      </w:tr>
      <w:tr w:rsidR="00952CCA" w14:paraId="17495AF4" w14:textId="77777777" w:rsidTr="00952CCA">
        <w:tc>
          <w:tcPr>
            <w:tcW w:w="8296" w:type="dxa"/>
          </w:tcPr>
          <w:p w14:paraId="3516A241" w14:textId="77777777" w:rsidR="00952CCA" w:rsidRPr="00952CCA" w:rsidRDefault="00952CCA" w:rsidP="00952CCA">
            <w:pPr>
              <w:rPr>
                <w:rFonts w:ascii="Consolas" w:hAnsi="Consolas"/>
              </w:rPr>
            </w:pPr>
            <w:r w:rsidRPr="00952CCA">
              <w:rPr>
                <w:rFonts w:ascii="Consolas" w:hAnsi="Consolas"/>
              </w:rPr>
              <w:t xml:space="preserve">SELECT </w:t>
            </w:r>
            <w:r w:rsidRPr="006317D2">
              <w:rPr>
                <w:rFonts w:ascii="Consolas" w:hAnsi="Consolas"/>
                <w:shd w:val="pct15" w:color="auto" w:fill="FFFFFF"/>
              </w:rPr>
              <w:t>`district`, `religion`</w:t>
            </w:r>
            <w:r w:rsidRPr="00952CCA">
              <w:rPr>
                <w:rFonts w:ascii="Consolas" w:hAnsi="Consolas"/>
              </w:rPr>
              <w:t>, COUNT(`id`) AS `temple_count`</w:t>
            </w:r>
          </w:p>
          <w:p w14:paraId="405B6B62" w14:textId="77777777" w:rsidR="00952CCA" w:rsidRPr="00952CCA" w:rsidRDefault="00952CCA" w:rsidP="00952CCA">
            <w:pPr>
              <w:rPr>
                <w:rFonts w:ascii="Consolas" w:hAnsi="Consolas"/>
              </w:rPr>
            </w:pPr>
            <w:r w:rsidRPr="00952CCA">
              <w:rPr>
                <w:rFonts w:ascii="Consolas" w:hAnsi="Consolas"/>
              </w:rPr>
              <w:t>FROM `temples`</w:t>
            </w:r>
          </w:p>
          <w:p w14:paraId="303C605B" w14:textId="0E336B4B" w:rsidR="00952CCA" w:rsidRPr="00952CCA" w:rsidRDefault="00952CCA" w:rsidP="00952CCA">
            <w:r w:rsidRPr="00952CCA">
              <w:rPr>
                <w:rFonts w:ascii="Consolas" w:hAnsi="Consolas"/>
              </w:rPr>
              <w:t xml:space="preserve">GROUP BY </w:t>
            </w:r>
            <w:r w:rsidRPr="006317D2">
              <w:rPr>
                <w:rFonts w:ascii="Consolas" w:hAnsi="Consolas"/>
                <w:shd w:val="pct15" w:color="auto" w:fill="FFFFFF"/>
              </w:rPr>
              <w:t>`district`, `religion`</w:t>
            </w:r>
          </w:p>
        </w:tc>
      </w:tr>
    </w:tbl>
    <w:p w14:paraId="19F3D973" w14:textId="30A84FCE" w:rsidR="00952CCA" w:rsidRDefault="00952CCA" w:rsidP="00952CCA"/>
    <w:p w14:paraId="440A64EE" w14:textId="689DA741" w:rsidR="00952CCA" w:rsidRDefault="00952CCA" w:rsidP="00952CCA">
      <w:pPr>
        <w:jc w:val="center"/>
      </w:pPr>
      <w:r w:rsidRPr="00952CCA">
        <w:drawing>
          <wp:inline distT="0" distB="0" distL="0" distR="0" wp14:anchorId="3D174F83" wp14:editId="1AB666D7">
            <wp:extent cx="4806461" cy="3278763"/>
            <wp:effectExtent l="19050" t="19050" r="13335" b="17145"/>
            <wp:docPr id="208" name="圖片 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5"/>
                    <a:stretch>
                      <a:fillRect/>
                    </a:stretch>
                  </pic:blipFill>
                  <pic:spPr>
                    <a:xfrm>
                      <a:off x="0" y="0"/>
                      <a:ext cx="4811742" cy="32823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266047" w14:textId="6BCB693A" w:rsidR="00952CCA" w:rsidRDefault="00952CCA" w:rsidP="00952CCA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4 </w:t>
      </w:r>
      <w:r>
        <w:rPr>
          <w:rFonts w:hint="eastAsia"/>
        </w:rPr>
        <w:t>執行結果</w:t>
      </w:r>
    </w:p>
    <w:p w14:paraId="7590BA8C" w14:textId="4C517D07" w:rsidR="00952CCA" w:rsidRDefault="00952CCA" w:rsidP="00952CCA"/>
    <w:p w14:paraId="6D364C3C" w14:textId="09532480" w:rsidR="00952CCA" w:rsidRDefault="00952CCA" w:rsidP="00952CCA">
      <w:r>
        <w:rPr>
          <w:rFonts w:hint="eastAsia"/>
        </w:rPr>
        <w:lastRenderedPageBreak/>
        <w:t>從</w:t>
      </w:r>
      <w:r>
        <w:rPr>
          <w:rFonts w:hint="eastAsia"/>
        </w:rPr>
        <w:t xml:space="preserve"> </w:t>
      </w:r>
      <w:r>
        <w:t xml:space="preserve">T4 </w:t>
      </w:r>
      <w:r>
        <w:rPr>
          <w:rFonts w:hint="eastAsia"/>
        </w:rPr>
        <w:t>執行結果可以得知，資料裡面有些</w:t>
      </w:r>
      <w:r w:rsidR="00250E95">
        <w:rPr>
          <w:rFonts w:hint="eastAsia"/>
        </w:rPr>
        <w:t>缺失的資訊</w:t>
      </w:r>
      <w:r w:rsidR="00250E95">
        <w:rPr>
          <w:rFonts w:hint="eastAsia"/>
        </w:rPr>
        <w:t>(</w:t>
      </w:r>
      <w:r w:rsidR="00250E95">
        <w:rPr>
          <w:rFonts w:hint="eastAsia"/>
        </w:rPr>
        <w:t>例如</w:t>
      </w:r>
      <w:r w:rsidR="00250E95">
        <w:rPr>
          <w:rFonts w:hint="eastAsia"/>
        </w:rPr>
        <w:t xml:space="preserve"> </w:t>
      </w:r>
      <w:r w:rsidR="00250E95">
        <w:t xml:space="preserve">NULL </w:t>
      </w:r>
      <w:r w:rsidR="00250E95">
        <w:rPr>
          <w:rFonts w:hint="eastAsia"/>
        </w:rPr>
        <w:t>空值</w:t>
      </w:r>
      <w:r w:rsidR="00250E95">
        <w:t>)</w:t>
      </w:r>
      <w:r w:rsidR="00250E95">
        <w:rPr>
          <w:rFonts w:hint="eastAsia"/>
        </w:rPr>
        <w:t>，若是我們需要省略缺失的資訊，可以加上「</w:t>
      </w:r>
      <w:r w:rsidR="00250E95" w:rsidRPr="00C37A38">
        <w:rPr>
          <w:rFonts w:ascii="Consolas" w:hAnsi="Consolas"/>
          <w:shd w:val="pct15" w:color="auto" w:fill="FFFFFF"/>
        </w:rPr>
        <w:t>WHERE `religion` IS NOT NULL</w:t>
      </w:r>
      <w:r w:rsidR="00250E95">
        <w:rPr>
          <w:rFonts w:hint="eastAsia"/>
        </w:rPr>
        <w:t>」來過濾掉缺失的資訊。</w:t>
      </w:r>
    </w:p>
    <w:p w14:paraId="1E0F6415" w14:textId="4F7F4B3A" w:rsidR="00250E95" w:rsidRDefault="00250E95" w:rsidP="00952CCA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50E95" w14:paraId="547829FE" w14:textId="77777777" w:rsidTr="00250E95">
        <w:tc>
          <w:tcPr>
            <w:tcW w:w="8296" w:type="dxa"/>
          </w:tcPr>
          <w:p w14:paraId="033CF463" w14:textId="6D450742" w:rsidR="00250E95" w:rsidRDefault="00250E95" w:rsidP="00952CCA">
            <w:r>
              <w:rPr>
                <w:rFonts w:hint="eastAsia"/>
              </w:rPr>
              <w:t>T</w:t>
            </w:r>
            <w:r>
              <w:t>4-1</w:t>
            </w:r>
            <w:r w:rsidR="00FB2E19">
              <w:rPr>
                <w:rFonts w:hint="eastAsia"/>
              </w:rPr>
              <w:t>取得以行政區、宗教兩個欄位進行分組</w:t>
            </w:r>
            <w:r>
              <w:rPr>
                <w:rFonts w:hint="eastAsia"/>
              </w:rPr>
              <w:t>的寺廟數量</w:t>
            </w:r>
            <w:r>
              <w:rPr>
                <w:rFonts w:hint="eastAsia"/>
              </w:rPr>
              <w:t xml:space="preserve"> </w:t>
            </w:r>
            <w:r>
              <w:t>(</w:t>
            </w:r>
            <w:r>
              <w:rPr>
                <w:rFonts w:hint="eastAsia"/>
              </w:rPr>
              <w:t>別名自訂</w:t>
            </w:r>
            <w:r>
              <w:t>)</w:t>
            </w:r>
            <w:r>
              <w:rPr>
                <w:rFonts w:hint="eastAsia"/>
              </w:rPr>
              <w:t>，省略缺失資訊</w:t>
            </w:r>
          </w:p>
        </w:tc>
      </w:tr>
      <w:tr w:rsidR="00250E95" w14:paraId="2D64B7A1" w14:textId="77777777" w:rsidTr="00250E95">
        <w:tc>
          <w:tcPr>
            <w:tcW w:w="8296" w:type="dxa"/>
          </w:tcPr>
          <w:p w14:paraId="1AFBC3A8" w14:textId="77777777" w:rsidR="00250E95" w:rsidRPr="00250E95" w:rsidRDefault="00250E95" w:rsidP="00250E95">
            <w:pPr>
              <w:rPr>
                <w:rFonts w:ascii="Consolas" w:hAnsi="Consolas"/>
              </w:rPr>
            </w:pPr>
            <w:r w:rsidRPr="00250E95">
              <w:rPr>
                <w:rFonts w:ascii="Consolas" w:hAnsi="Consolas"/>
              </w:rPr>
              <w:t>SELECT `district`, `religion`, COUNT(`id`) AS `temple_count`</w:t>
            </w:r>
          </w:p>
          <w:p w14:paraId="478DD494" w14:textId="77777777" w:rsidR="00250E95" w:rsidRPr="00250E95" w:rsidRDefault="00250E95" w:rsidP="00250E95">
            <w:pPr>
              <w:rPr>
                <w:rFonts w:ascii="Consolas" w:hAnsi="Consolas"/>
              </w:rPr>
            </w:pPr>
            <w:r w:rsidRPr="00250E95">
              <w:rPr>
                <w:rFonts w:ascii="Consolas" w:hAnsi="Consolas"/>
              </w:rPr>
              <w:t>FROM `temples`</w:t>
            </w:r>
          </w:p>
          <w:p w14:paraId="272115B9" w14:textId="77777777" w:rsidR="00250E95" w:rsidRPr="00250E95" w:rsidRDefault="00250E95" w:rsidP="00250E95">
            <w:pPr>
              <w:rPr>
                <w:rFonts w:ascii="Consolas" w:hAnsi="Consolas"/>
              </w:rPr>
            </w:pPr>
            <w:r w:rsidRPr="00250E95">
              <w:rPr>
                <w:rFonts w:ascii="Consolas" w:hAnsi="Consolas"/>
              </w:rPr>
              <w:t>WHERE `religion` IS NOT NULL</w:t>
            </w:r>
          </w:p>
          <w:p w14:paraId="20EFDFAD" w14:textId="3B4B1986" w:rsidR="00250E95" w:rsidRPr="00250E95" w:rsidRDefault="00250E95" w:rsidP="00250E95">
            <w:pPr>
              <w:rPr>
                <w:rFonts w:ascii="Consolas" w:hAnsi="Consolas"/>
              </w:rPr>
            </w:pPr>
            <w:r w:rsidRPr="00250E95">
              <w:rPr>
                <w:rFonts w:ascii="Consolas" w:hAnsi="Consolas"/>
              </w:rPr>
              <w:t>GROUP BY `district`, `religion`</w:t>
            </w:r>
          </w:p>
        </w:tc>
      </w:tr>
    </w:tbl>
    <w:p w14:paraId="6175C27D" w14:textId="25ABB80F" w:rsidR="00250E95" w:rsidRDefault="00250E95" w:rsidP="00952CCA"/>
    <w:p w14:paraId="47C0D005" w14:textId="0E66EA3B" w:rsidR="00250E95" w:rsidRDefault="00250E95" w:rsidP="00250E95">
      <w:pPr>
        <w:jc w:val="center"/>
      </w:pPr>
      <w:r w:rsidRPr="00250E95">
        <w:drawing>
          <wp:inline distT="0" distB="0" distL="0" distR="0" wp14:anchorId="6D7FC9CA" wp14:editId="1D20CD0B">
            <wp:extent cx="5274310" cy="3570605"/>
            <wp:effectExtent l="19050" t="19050" r="21590" b="10795"/>
            <wp:docPr id="209" name="圖片 2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706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348BA3" w14:textId="47836B81" w:rsidR="00250E95" w:rsidRDefault="00250E95" w:rsidP="00250E9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4-1 </w:t>
      </w:r>
      <w:r>
        <w:rPr>
          <w:rFonts w:hint="eastAsia"/>
        </w:rPr>
        <w:t>執行結果</w:t>
      </w:r>
    </w:p>
    <w:p w14:paraId="17C0052A" w14:textId="3C92D2CE" w:rsidR="00250E95" w:rsidRDefault="00250E95" w:rsidP="00250E95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50E95" w14:paraId="6F91F2E6" w14:textId="77777777" w:rsidTr="00250E95">
        <w:tc>
          <w:tcPr>
            <w:tcW w:w="8296" w:type="dxa"/>
          </w:tcPr>
          <w:p w14:paraId="06AE80DB" w14:textId="33DDCCE0" w:rsidR="00250E95" w:rsidRDefault="00250E95" w:rsidP="00250E95">
            <w:r>
              <w:rPr>
                <w:rFonts w:hint="eastAsia"/>
              </w:rPr>
              <w:t>T</w:t>
            </w:r>
            <w:r>
              <w:t>5</w:t>
            </w:r>
            <w:r w:rsidR="00FB2E19">
              <w:rPr>
                <w:rFonts w:hint="eastAsia"/>
              </w:rPr>
              <w:t>取得以行政區、宗教兩個欄位進行分組</w:t>
            </w:r>
            <w:r>
              <w:rPr>
                <w:rFonts w:hint="eastAsia"/>
              </w:rPr>
              <w:t>的寺廟數量</w:t>
            </w:r>
            <w:r>
              <w:rPr>
                <w:rFonts w:hint="eastAsia"/>
              </w:rPr>
              <w:t xml:space="preserve"> </w:t>
            </w:r>
            <w:r>
              <w:t>(</w:t>
            </w:r>
            <w:r>
              <w:rPr>
                <w:rFonts w:hint="eastAsia"/>
              </w:rPr>
              <w:t>別名自訂</w:t>
            </w:r>
            <w:r>
              <w:t>)</w:t>
            </w:r>
            <w:r>
              <w:rPr>
                <w:rFonts w:hint="eastAsia"/>
              </w:rPr>
              <w:t>，省略缺失資訊，並依寺廟數量進行由大到小的排序結果。</w:t>
            </w:r>
          </w:p>
        </w:tc>
      </w:tr>
      <w:tr w:rsidR="00250E95" w14:paraId="6D590C66" w14:textId="77777777" w:rsidTr="00250E95">
        <w:tc>
          <w:tcPr>
            <w:tcW w:w="8296" w:type="dxa"/>
          </w:tcPr>
          <w:p w14:paraId="30791BCC" w14:textId="77777777" w:rsidR="00250E95" w:rsidRPr="006317D2" w:rsidRDefault="00250E95" w:rsidP="00250E95">
            <w:pPr>
              <w:rPr>
                <w:rFonts w:ascii="Consolas" w:hAnsi="Consolas"/>
              </w:rPr>
            </w:pPr>
            <w:r w:rsidRPr="006317D2">
              <w:rPr>
                <w:rFonts w:ascii="Consolas" w:hAnsi="Consolas"/>
              </w:rPr>
              <w:t>SELECT `district`, `religion`, COUNT(`id`) AS `temple_count`</w:t>
            </w:r>
          </w:p>
          <w:p w14:paraId="312C23A6" w14:textId="77777777" w:rsidR="00250E95" w:rsidRPr="006317D2" w:rsidRDefault="00250E95" w:rsidP="00250E95">
            <w:pPr>
              <w:rPr>
                <w:rFonts w:ascii="Consolas" w:hAnsi="Consolas"/>
              </w:rPr>
            </w:pPr>
            <w:r w:rsidRPr="006317D2">
              <w:rPr>
                <w:rFonts w:ascii="Consolas" w:hAnsi="Consolas"/>
              </w:rPr>
              <w:t>FROM `temples`</w:t>
            </w:r>
          </w:p>
          <w:p w14:paraId="0560562C" w14:textId="77777777" w:rsidR="00250E95" w:rsidRPr="006317D2" w:rsidRDefault="00250E95" w:rsidP="00250E95">
            <w:pPr>
              <w:rPr>
                <w:rFonts w:ascii="Consolas" w:hAnsi="Consolas"/>
              </w:rPr>
            </w:pPr>
            <w:r w:rsidRPr="006317D2">
              <w:rPr>
                <w:rFonts w:ascii="Consolas" w:hAnsi="Consolas"/>
              </w:rPr>
              <w:t>WHERE `religion` IS NOT NULL</w:t>
            </w:r>
          </w:p>
          <w:p w14:paraId="5BD698AB" w14:textId="77777777" w:rsidR="00250E95" w:rsidRPr="006317D2" w:rsidRDefault="00250E95" w:rsidP="00250E95">
            <w:pPr>
              <w:rPr>
                <w:rFonts w:ascii="Consolas" w:hAnsi="Consolas"/>
              </w:rPr>
            </w:pPr>
            <w:r w:rsidRPr="006317D2">
              <w:rPr>
                <w:rFonts w:ascii="Consolas" w:hAnsi="Consolas"/>
              </w:rPr>
              <w:t>GROUP BY `district`, `religion`</w:t>
            </w:r>
          </w:p>
          <w:p w14:paraId="4D205B3D" w14:textId="52ABCB49" w:rsidR="00250E95" w:rsidRDefault="00250E95" w:rsidP="00250E95">
            <w:r w:rsidRPr="006317D2">
              <w:rPr>
                <w:rFonts w:ascii="Consolas" w:hAnsi="Consolas"/>
              </w:rPr>
              <w:t>ORDER BY `temple_count` DESC</w:t>
            </w:r>
          </w:p>
        </w:tc>
      </w:tr>
    </w:tbl>
    <w:p w14:paraId="67AE0BAA" w14:textId="1AAEC6FB" w:rsidR="00250E95" w:rsidRDefault="00250E95" w:rsidP="00250E95"/>
    <w:p w14:paraId="3E144AF3" w14:textId="77323474" w:rsidR="006317D2" w:rsidRDefault="006317D2" w:rsidP="006317D2">
      <w:pPr>
        <w:jc w:val="center"/>
      </w:pPr>
      <w:r w:rsidRPr="006317D2">
        <w:lastRenderedPageBreak/>
        <w:drawing>
          <wp:inline distT="0" distB="0" distL="0" distR="0" wp14:anchorId="2C3A81D7" wp14:editId="62E7F1C0">
            <wp:extent cx="5274310" cy="4171315"/>
            <wp:effectExtent l="19050" t="19050" r="21590" b="19685"/>
            <wp:docPr id="210" name="圖片 2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713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1340F2" w14:textId="5712BEA4" w:rsidR="006317D2" w:rsidRDefault="006317D2" w:rsidP="006317D2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5 </w:t>
      </w:r>
      <w:r>
        <w:rPr>
          <w:rFonts w:hint="eastAsia"/>
        </w:rPr>
        <w:t>執行結果</w:t>
      </w:r>
    </w:p>
    <w:p w14:paraId="05287CF0" w14:textId="7D4DC81E" w:rsidR="006317D2" w:rsidRDefault="006317D2" w:rsidP="006317D2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E56F7" w14:paraId="68468294" w14:textId="77777777" w:rsidTr="002E56F7">
        <w:tc>
          <w:tcPr>
            <w:tcW w:w="8296" w:type="dxa"/>
          </w:tcPr>
          <w:p w14:paraId="43B094BA" w14:textId="0E04879A" w:rsidR="002E56F7" w:rsidRDefault="002E56F7" w:rsidP="006317D2">
            <w:r>
              <w:rPr>
                <w:rFonts w:hint="eastAsia"/>
              </w:rPr>
              <w:t>T</w:t>
            </w:r>
            <w:r>
              <w:t xml:space="preserve">6 </w:t>
            </w:r>
            <w:r>
              <w:rPr>
                <w:rFonts w:hint="eastAsia"/>
              </w:rPr>
              <w:t>所有宗教各自的數量，同時省略缺失資訊</w:t>
            </w:r>
          </w:p>
        </w:tc>
      </w:tr>
      <w:tr w:rsidR="002E56F7" w14:paraId="171513C6" w14:textId="77777777" w:rsidTr="002E56F7">
        <w:tc>
          <w:tcPr>
            <w:tcW w:w="8296" w:type="dxa"/>
          </w:tcPr>
          <w:p w14:paraId="5E6B9891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SELECT `religion`, COUNT(`id`) AS `temple_count`</w:t>
            </w:r>
          </w:p>
          <w:p w14:paraId="60C8E2B1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FROM `temples`</w:t>
            </w:r>
          </w:p>
          <w:p w14:paraId="15AD8F59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WHERE `religion` IS NOT NULL</w:t>
            </w:r>
          </w:p>
          <w:p w14:paraId="740C4DE4" w14:textId="3E610427" w:rsidR="002E56F7" w:rsidRDefault="002E56F7" w:rsidP="002E56F7">
            <w:r w:rsidRPr="002E56F7">
              <w:rPr>
                <w:rFonts w:ascii="Consolas" w:hAnsi="Consolas"/>
              </w:rPr>
              <w:t>GROUP BY `religion`</w:t>
            </w:r>
          </w:p>
        </w:tc>
      </w:tr>
    </w:tbl>
    <w:p w14:paraId="2C032B4C" w14:textId="77777777" w:rsidR="006317D2" w:rsidRDefault="006317D2" w:rsidP="006317D2"/>
    <w:p w14:paraId="548BFA85" w14:textId="69E87F3C" w:rsidR="00250E95" w:rsidRDefault="002E56F7" w:rsidP="002E56F7">
      <w:pPr>
        <w:jc w:val="center"/>
      </w:pPr>
      <w:r w:rsidRPr="002E56F7">
        <w:lastRenderedPageBreak/>
        <w:drawing>
          <wp:inline distT="0" distB="0" distL="0" distR="0" wp14:anchorId="6C6E8BD7" wp14:editId="2ED61D12">
            <wp:extent cx="4671646" cy="2621544"/>
            <wp:effectExtent l="19050" t="19050" r="15240" b="26670"/>
            <wp:docPr id="212" name="圖片 2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8"/>
                    <a:stretch>
                      <a:fillRect/>
                    </a:stretch>
                  </pic:blipFill>
                  <pic:spPr>
                    <a:xfrm>
                      <a:off x="0" y="0"/>
                      <a:ext cx="4679597" cy="26260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660D72" w14:textId="6121E960" w:rsidR="002E56F7" w:rsidRDefault="002E56F7" w:rsidP="002E56F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6 </w:t>
      </w:r>
      <w:r>
        <w:rPr>
          <w:rFonts w:hint="eastAsia"/>
        </w:rPr>
        <w:t>執行結果</w:t>
      </w:r>
    </w:p>
    <w:p w14:paraId="6D02F2CC" w14:textId="25295DAB" w:rsidR="002E56F7" w:rsidRDefault="002E56F7" w:rsidP="002E56F7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E56F7" w14:paraId="51DB977F" w14:textId="77777777" w:rsidTr="002E56F7">
        <w:tc>
          <w:tcPr>
            <w:tcW w:w="8296" w:type="dxa"/>
          </w:tcPr>
          <w:p w14:paraId="2839F0E7" w14:textId="0C881235" w:rsidR="002E56F7" w:rsidRDefault="002E56F7" w:rsidP="002E56F7">
            <w:r>
              <w:rPr>
                <w:rFonts w:hint="eastAsia"/>
              </w:rPr>
              <w:t>T</w:t>
            </w:r>
            <w:r>
              <w:t>6-1</w:t>
            </w:r>
            <w:r>
              <w:rPr>
                <w:rFonts w:hint="eastAsia"/>
              </w:rPr>
              <w:t>所有宗教各自的數量，同時省略缺失資訊，並依數量由小到大排序</w:t>
            </w:r>
          </w:p>
        </w:tc>
      </w:tr>
      <w:tr w:rsidR="002E56F7" w14:paraId="4033BBEC" w14:textId="77777777" w:rsidTr="002E56F7">
        <w:tc>
          <w:tcPr>
            <w:tcW w:w="8296" w:type="dxa"/>
          </w:tcPr>
          <w:p w14:paraId="3DFDF486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SELECT `religion`, COUNT(`id`) AS `temple_count`</w:t>
            </w:r>
          </w:p>
          <w:p w14:paraId="529A9BA9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FROM `temples`</w:t>
            </w:r>
          </w:p>
          <w:p w14:paraId="105285AE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WHERE `religion` IS NOT NULL</w:t>
            </w:r>
          </w:p>
          <w:p w14:paraId="48DF0B2C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GROUP BY `religion`</w:t>
            </w:r>
          </w:p>
          <w:p w14:paraId="704FCB36" w14:textId="2FBC8235" w:rsidR="002E56F7" w:rsidRPr="002E56F7" w:rsidRDefault="002E56F7" w:rsidP="002E56F7">
            <w:r w:rsidRPr="002E56F7">
              <w:rPr>
                <w:rFonts w:ascii="Consolas" w:hAnsi="Consolas"/>
              </w:rPr>
              <w:t>ORDER BY `temple_count` ASC</w:t>
            </w:r>
          </w:p>
        </w:tc>
      </w:tr>
    </w:tbl>
    <w:p w14:paraId="3EFB2FC7" w14:textId="77777777" w:rsidR="002E56F7" w:rsidRDefault="002E56F7" w:rsidP="002E56F7"/>
    <w:p w14:paraId="15388A48" w14:textId="5CAA9C78" w:rsidR="00250E95" w:rsidRDefault="002E56F7" w:rsidP="002E56F7">
      <w:pPr>
        <w:jc w:val="center"/>
      </w:pPr>
      <w:r w:rsidRPr="002E56F7">
        <w:drawing>
          <wp:inline distT="0" distB="0" distL="0" distR="0" wp14:anchorId="1C0E7478" wp14:editId="12F3BA7C">
            <wp:extent cx="4712677" cy="2883437"/>
            <wp:effectExtent l="19050" t="19050" r="12065" b="12700"/>
            <wp:docPr id="213" name="圖片 2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9"/>
                    <a:stretch>
                      <a:fillRect/>
                    </a:stretch>
                  </pic:blipFill>
                  <pic:spPr>
                    <a:xfrm>
                      <a:off x="0" y="0"/>
                      <a:ext cx="4720110" cy="28879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41A1E1" w14:textId="48AEB326" w:rsidR="002E56F7" w:rsidRDefault="002E56F7" w:rsidP="002E56F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6-1 </w:t>
      </w:r>
      <w:r>
        <w:rPr>
          <w:rFonts w:hint="eastAsia"/>
        </w:rPr>
        <w:t>執行結果</w:t>
      </w:r>
    </w:p>
    <w:p w14:paraId="20A79771" w14:textId="31568334" w:rsidR="00A43618" w:rsidRDefault="00A43618" w:rsidP="00A43618"/>
    <w:p w14:paraId="4CB34AD4" w14:textId="154A941D" w:rsidR="00A77B10" w:rsidRDefault="002709D4" w:rsidP="00A77B10">
      <w:pPr>
        <w:pStyle w:val="1"/>
      </w:pPr>
      <w:bookmarkStart w:id="16" w:name="_Toc72408978"/>
      <w:r>
        <w:rPr>
          <w:rFonts w:hint="eastAsia"/>
        </w:rPr>
        <w:lastRenderedPageBreak/>
        <w:t>十六、</w:t>
      </w:r>
      <w:r w:rsidR="00F84662">
        <w:rPr>
          <w:rFonts w:hint="eastAsia"/>
        </w:rPr>
        <w:t>實務操作</w:t>
      </w:r>
      <w:r>
        <w:rPr>
          <w:rFonts w:hint="eastAsia"/>
        </w:rPr>
        <w:t>（</w:t>
      </w:r>
      <w:r w:rsidR="00F84662">
        <w:rPr>
          <w:rFonts w:hint="eastAsia"/>
        </w:rPr>
        <w:t>二</w:t>
      </w:r>
      <w:r>
        <w:rPr>
          <w:rFonts w:hint="eastAsia"/>
        </w:rPr>
        <w:t>）</w:t>
      </w:r>
      <w:bookmarkEnd w:id="16"/>
    </w:p>
    <w:p w14:paraId="1AF1B9FC" w14:textId="6920E1FE" w:rsidR="0012642A" w:rsidRDefault="00116671" w:rsidP="00A43618">
      <w:r>
        <w:rPr>
          <w:rFonts w:hint="eastAsia"/>
        </w:rPr>
        <w:t>L</w:t>
      </w:r>
      <w:r>
        <w:t xml:space="preserve">INE </w:t>
      </w:r>
      <w:r>
        <w:rPr>
          <w:rFonts w:hint="eastAsia"/>
        </w:rPr>
        <w:t>貼圖資訊擷取與儲存</w:t>
      </w:r>
    </w:p>
    <w:p w14:paraId="2D8AB5BA" w14:textId="3D6A5BFD" w:rsidR="00A77B10" w:rsidRDefault="00A77B10" w:rsidP="00A43618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77B10" w14:paraId="40528DCA" w14:textId="77777777" w:rsidTr="00A77B10">
        <w:tc>
          <w:tcPr>
            <w:tcW w:w="8296" w:type="dxa"/>
          </w:tcPr>
          <w:p w14:paraId="75044832" w14:textId="26B14C26" w:rsidR="00A77B10" w:rsidRPr="00A77B10" w:rsidRDefault="00A77B10" w:rsidP="00A43618">
            <w:r>
              <w:rPr>
                <w:rFonts w:hint="eastAsia"/>
              </w:rPr>
              <w:t>實務操作所需要安裝的套件指令</w:t>
            </w:r>
          </w:p>
        </w:tc>
      </w:tr>
      <w:tr w:rsidR="00A77B10" w14:paraId="0779C66A" w14:textId="77777777" w:rsidTr="00A77B10">
        <w:tc>
          <w:tcPr>
            <w:tcW w:w="8296" w:type="dxa"/>
          </w:tcPr>
          <w:p w14:paraId="3A166051" w14:textId="313716BA" w:rsidR="00A77B10" w:rsidRDefault="00A77B10" w:rsidP="00A77B10">
            <w:r>
              <w:t>pip install selenium beautifulsoup4 requests</w:t>
            </w:r>
            <w:r w:rsidR="0013552F">
              <w:t xml:space="preserve"> PyMySQL</w:t>
            </w:r>
            <w:r w:rsidR="00BE7D49">
              <w:t xml:space="preserve"> </w:t>
            </w:r>
            <w:r w:rsidR="00BE7D49" w:rsidRPr="00BE7D49">
              <w:t>Flask</w:t>
            </w:r>
          </w:p>
        </w:tc>
      </w:tr>
    </w:tbl>
    <w:p w14:paraId="4768CF8D" w14:textId="5509693E" w:rsidR="00116671" w:rsidRDefault="00116671" w:rsidP="00A43618"/>
    <w:p w14:paraId="651761DD" w14:textId="32392BB0" w:rsidR="00CA5875" w:rsidRDefault="00CA5875" w:rsidP="00A43618">
      <w:r>
        <w:rPr>
          <w:rFonts w:hint="eastAsia"/>
        </w:rPr>
        <w:t>參考頁面</w:t>
      </w:r>
      <w:r>
        <w:rPr>
          <w:rFonts w:hint="eastAsia"/>
        </w:rPr>
        <w:t>:</w:t>
      </w:r>
    </w:p>
    <w:p w14:paraId="564DC5AB" w14:textId="7B71F91C" w:rsidR="00CA5875" w:rsidRDefault="009E2A0C" w:rsidP="00A43618">
      <w:r>
        <w:t xml:space="preserve">[1] </w:t>
      </w:r>
      <w:r w:rsidR="00CA5875">
        <w:t>PyMySQL Examples</w:t>
      </w:r>
    </w:p>
    <w:p w14:paraId="41A37E5D" w14:textId="35282EF8" w:rsidR="00CA5875" w:rsidRDefault="005B1E5E" w:rsidP="00A43618">
      <w:hyperlink r:id="rId200" w:history="1">
        <w:r w:rsidR="00404A05" w:rsidRPr="001C77DD">
          <w:rPr>
            <w:rStyle w:val="aa"/>
          </w:rPr>
          <w:t>https://pymysql.readthedocs.io/en/latest/user/examples.html</w:t>
        </w:r>
      </w:hyperlink>
    </w:p>
    <w:p w14:paraId="5534C9C3" w14:textId="30C51605" w:rsidR="009E2A0C" w:rsidRDefault="009E2A0C" w:rsidP="00A43618">
      <w:r>
        <w:t xml:space="preserve">[2] </w:t>
      </w:r>
      <w:r w:rsidRPr="009E2A0C">
        <w:rPr>
          <w:rFonts w:hint="eastAsia"/>
        </w:rPr>
        <w:t>Python+MySQL</w:t>
      </w:r>
      <w:r w:rsidRPr="009E2A0C">
        <w:rPr>
          <w:rFonts w:hint="eastAsia"/>
        </w:rPr>
        <w:t>資料庫操作（</w:t>
      </w:r>
      <w:r w:rsidRPr="009E2A0C">
        <w:rPr>
          <w:rFonts w:hint="eastAsia"/>
        </w:rPr>
        <w:t>PyMySQL</w:t>
      </w:r>
      <w:r w:rsidRPr="009E2A0C">
        <w:rPr>
          <w:rFonts w:hint="eastAsia"/>
        </w:rPr>
        <w:t>）</w:t>
      </w:r>
    </w:p>
    <w:p w14:paraId="581A758C" w14:textId="647721E0" w:rsidR="009E2A0C" w:rsidRDefault="005B1E5E" w:rsidP="00A43618">
      <w:pPr>
        <w:rPr>
          <w:rStyle w:val="aa"/>
        </w:rPr>
      </w:pPr>
      <w:hyperlink r:id="rId201" w:history="1">
        <w:r w:rsidR="00404A05" w:rsidRPr="001C77DD">
          <w:rPr>
            <w:rStyle w:val="aa"/>
          </w:rPr>
          <w:t>https://www.tw511.com/3/39/1388.html</w:t>
        </w:r>
      </w:hyperlink>
    </w:p>
    <w:p w14:paraId="495B874F" w14:textId="4F06DAFC" w:rsidR="00826CB2" w:rsidRDefault="00826CB2" w:rsidP="00A43618">
      <w:r>
        <w:t xml:space="preserve">[3] </w:t>
      </w:r>
      <w:r w:rsidRPr="00826CB2">
        <w:rPr>
          <w:rFonts w:hint="eastAsia"/>
        </w:rPr>
        <w:t>Python</w:t>
      </w:r>
      <w:r w:rsidRPr="00826CB2">
        <w:rPr>
          <w:rFonts w:hint="eastAsia"/>
        </w:rPr>
        <w:t>資料庫學習筆記</w:t>
      </w:r>
      <w:r w:rsidRPr="00826CB2">
        <w:rPr>
          <w:rFonts w:hint="eastAsia"/>
        </w:rPr>
        <w:t>(</w:t>
      </w:r>
      <w:r w:rsidRPr="00826CB2">
        <w:rPr>
          <w:rFonts w:hint="eastAsia"/>
        </w:rPr>
        <w:t>四</w:t>
      </w:r>
      <w:r w:rsidRPr="00826CB2">
        <w:rPr>
          <w:rFonts w:hint="eastAsia"/>
        </w:rPr>
        <w:t>)</w:t>
      </w:r>
      <w:r w:rsidRPr="00826CB2">
        <w:rPr>
          <w:rFonts w:hint="eastAsia"/>
        </w:rPr>
        <w:t>：使用</w:t>
      </w:r>
      <w:r w:rsidRPr="00826CB2">
        <w:rPr>
          <w:rFonts w:hint="eastAsia"/>
        </w:rPr>
        <w:t>PyMySQL</w:t>
      </w:r>
      <w:r w:rsidRPr="00826CB2">
        <w:rPr>
          <w:rFonts w:hint="eastAsia"/>
        </w:rPr>
        <w:t>模組</w:t>
      </w:r>
    </w:p>
    <w:p w14:paraId="4F744AF8" w14:textId="759B0813" w:rsidR="00826CB2" w:rsidRDefault="005B1E5E" w:rsidP="00A43618">
      <w:hyperlink r:id="rId202" w:history="1">
        <w:r w:rsidR="00826CB2" w:rsidRPr="00064E88">
          <w:rPr>
            <w:rStyle w:val="aa"/>
          </w:rPr>
          <w:t>https://reurl.cc/Q78eD2</w:t>
        </w:r>
      </w:hyperlink>
    </w:p>
    <w:p w14:paraId="432297DA" w14:textId="1DF60695" w:rsidR="00FA61FE" w:rsidRDefault="00FA61FE" w:rsidP="00A43618">
      <w:r>
        <w:rPr>
          <w:rFonts w:hint="eastAsia"/>
        </w:rPr>
        <w:t>[</w:t>
      </w:r>
      <w:r w:rsidR="00826CB2">
        <w:t>4</w:t>
      </w:r>
      <w:r>
        <w:t xml:space="preserve">] </w:t>
      </w:r>
      <w:r w:rsidRPr="00FA61FE">
        <w:rPr>
          <w:rFonts w:hint="eastAsia"/>
        </w:rPr>
        <w:t xml:space="preserve">[Day 08] Beautiful Soup </w:t>
      </w:r>
      <w:r w:rsidRPr="00FA61FE">
        <w:rPr>
          <w:rFonts w:hint="eastAsia"/>
        </w:rPr>
        <w:t>解析</w:t>
      </w:r>
      <w:r w:rsidRPr="00FA61FE">
        <w:rPr>
          <w:rFonts w:hint="eastAsia"/>
        </w:rPr>
        <w:t>HTML</w:t>
      </w:r>
      <w:r w:rsidRPr="00FA61FE">
        <w:rPr>
          <w:rFonts w:hint="eastAsia"/>
        </w:rPr>
        <w:t>元素</w:t>
      </w:r>
    </w:p>
    <w:p w14:paraId="288D665F" w14:textId="0875F871" w:rsidR="00404A05" w:rsidRDefault="005B1E5E" w:rsidP="00A43618">
      <w:hyperlink r:id="rId203" w:history="1">
        <w:r w:rsidR="00404A05" w:rsidRPr="001C77DD">
          <w:rPr>
            <w:rStyle w:val="aa"/>
          </w:rPr>
          <w:t>https://ithelp.ithome.com.tw/articles/10204390</w:t>
        </w:r>
      </w:hyperlink>
    </w:p>
    <w:p w14:paraId="713F78E4" w14:textId="5320CB99" w:rsidR="004549E6" w:rsidRDefault="004549E6" w:rsidP="00A43618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549E6" w14:paraId="484AEC3C" w14:textId="77777777" w:rsidTr="004549E6">
        <w:tc>
          <w:tcPr>
            <w:tcW w:w="8296" w:type="dxa"/>
          </w:tcPr>
          <w:p w14:paraId="7E66C971" w14:textId="54DF1672" w:rsidR="004549E6" w:rsidRDefault="004549E6" w:rsidP="00A43618">
            <w:r>
              <w:rPr>
                <w:rFonts w:hint="eastAsia"/>
              </w:rPr>
              <w:t>新增</w:t>
            </w:r>
            <w:r>
              <w:rPr>
                <w:rFonts w:hint="eastAsia"/>
              </w:rPr>
              <w:t>L</w:t>
            </w:r>
            <w:r>
              <w:t>INE</w:t>
            </w:r>
            <w:r>
              <w:rPr>
                <w:rFonts w:hint="eastAsia"/>
              </w:rPr>
              <w:t>貼圖使用的資料表（</w:t>
            </w:r>
            <w:r>
              <w:rPr>
                <w:rFonts w:hint="eastAsia"/>
              </w:rPr>
              <w:t>S</w:t>
            </w:r>
            <w:r>
              <w:t>QL</w:t>
            </w:r>
            <w:r w:rsidR="0020177F">
              <w:rPr>
                <w:rFonts w:hint="eastAsia"/>
              </w:rPr>
              <w:t>語法，</w:t>
            </w:r>
            <w:r w:rsidR="0020177F" w:rsidRPr="00A74475">
              <w:rPr>
                <w:rFonts w:hint="eastAsia"/>
                <w:shd w:val="pct15" w:color="auto" w:fill="FFFFFF"/>
              </w:rPr>
              <w:t>請</w:t>
            </w:r>
            <w:r w:rsidR="0039473E">
              <w:rPr>
                <w:rFonts w:hint="eastAsia"/>
                <w:shd w:val="pct15" w:color="auto" w:fill="FFFFFF"/>
              </w:rPr>
              <w:t>新增在</w:t>
            </w:r>
            <w:r w:rsidR="0020177F" w:rsidRPr="00A74475">
              <w:rPr>
                <w:rFonts w:hint="eastAsia"/>
                <w:shd w:val="pct15" w:color="auto" w:fill="FFFFFF"/>
              </w:rPr>
              <w:t>m</w:t>
            </w:r>
            <w:r w:rsidR="0020177F" w:rsidRPr="00A74475">
              <w:rPr>
                <w:shd w:val="pct15" w:color="auto" w:fill="FFFFFF"/>
              </w:rPr>
              <w:t>y_db</w:t>
            </w:r>
            <w:r w:rsidR="0020177F" w:rsidRPr="00A74475">
              <w:rPr>
                <w:rFonts w:hint="eastAsia"/>
                <w:shd w:val="pct15" w:color="auto" w:fill="FFFFFF"/>
              </w:rPr>
              <w:t>資料庫</w:t>
            </w:r>
            <w:r>
              <w:rPr>
                <w:rFonts w:hint="eastAsia"/>
              </w:rPr>
              <w:t>）</w:t>
            </w:r>
          </w:p>
        </w:tc>
      </w:tr>
      <w:tr w:rsidR="004549E6" w14:paraId="59130E9B" w14:textId="77777777" w:rsidTr="004549E6">
        <w:tc>
          <w:tcPr>
            <w:tcW w:w="8296" w:type="dxa"/>
          </w:tcPr>
          <w:p w14:paraId="393372E9" w14:textId="77777777" w:rsidR="004549E6" w:rsidRPr="004549E6" w:rsidRDefault="004549E6" w:rsidP="004549E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16"/>
                <w:szCs w:val="16"/>
              </w:rPr>
            </w:pP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CREATE TABLE `line-stickers` (</w:t>
            </w:r>
          </w:p>
          <w:p w14:paraId="05CC36BB" w14:textId="77777777" w:rsidR="004549E6" w:rsidRPr="004549E6" w:rsidRDefault="004549E6" w:rsidP="004549E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16"/>
                <w:szCs w:val="16"/>
              </w:rPr>
            </w:pP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  `id` varchar(20) COLLATE utf8mb4_unicode_ci NOT NULL COMMENT '</w:t>
            </w: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貼圖編號</w:t>
            </w: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',</w:t>
            </w:r>
          </w:p>
          <w:p w14:paraId="065C4E7F" w14:textId="77777777" w:rsidR="004549E6" w:rsidRPr="004549E6" w:rsidRDefault="004549E6" w:rsidP="004549E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16"/>
                <w:szCs w:val="16"/>
              </w:rPr>
            </w:pP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  `</w:t>
            </w:r>
            <w:proofErr w:type="spellStart"/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ext</w:t>
            </w:r>
            <w:proofErr w:type="spellEnd"/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` varchar(5) COLLATE utf8mb4_unicode_ci NOT NULL COMMENT '</w:t>
            </w: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副檔名</w:t>
            </w: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',</w:t>
            </w:r>
          </w:p>
          <w:p w14:paraId="1E3C1835" w14:textId="77777777" w:rsidR="004549E6" w:rsidRPr="004549E6" w:rsidRDefault="004549E6" w:rsidP="004549E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16"/>
                <w:szCs w:val="16"/>
              </w:rPr>
            </w:pP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  `category` varchar(15) COLLATE utf8mb4_unicode_ci NOT NULL COMMENT '</w:t>
            </w: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貼圖類別</w:t>
            </w: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',</w:t>
            </w:r>
          </w:p>
          <w:p w14:paraId="02797A55" w14:textId="77777777" w:rsidR="004549E6" w:rsidRPr="004549E6" w:rsidRDefault="004549E6" w:rsidP="004549E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16"/>
                <w:szCs w:val="16"/>
              </w:rPr>
            </w:pP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  `link` varchar(255) COLLATE utf8mb4_unicode_ci NOT NULL COMMENT '</w:t>
            </w: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貼圖連結</w:t>
            </w: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',</w:t>
            </w:r>
          </w:p>
          <w:p w14:paraId="0956B086" w14:textId="77777777" w:rsidR="004549E6" w:rsidRPr="004549E6" w:rsidRDefault="004549E6" w:rsidP="004549E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16"/>
                <w:szCs w:val="16"/>
              </w:rPr>
            </w:pP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  `created_at` datetime NOT NULL DEFAULT current_timestamp() COMMENT '</w:t>
            </w: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新增時間</w:t>
            </w: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',</w:t>
            </w:r>
          </w:p>
          <w:p w14:paraId="5DBECD83" w14:textId="77777777" w:rsidR="004549E6" w:rsidRPr="004549E6" w:rsidRDefault="004549E6" w:rsidP="004549E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16"/>
                <w:szCs w:val="16"/>
              </w:rPr>
            </w:pP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  `updated_at` datetime NOT NULL DEFAULT current_timestamp() ON UPDATE current_timestamp() COMMENT '</w:t>
            </w: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更新時間</w:t>
            </w: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'</w:t>
            </w:r>
          </w:p>
          <w:p w14:paraId="7BDEFA56" w14:textId="77777777" w:rsidR="004549E6" w:rsidRPr="004549E6" w:rsidRDefault="004549E6" w:rsidP="004549E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16"/>
                <w:szCs w:val="16"/>
              </w:rPr>
            </w:pP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) ENGINE=InnoDB DEFAULT CHARSET=utf8mb4 COLLATE=utf8mb4_unicode_ci COMMENT='LINE</w:t>
            </w: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貼圖資料表</w:t>
            </w: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';</w:t>
            </w:r>
          </w:p>
          <w:p w14:paraId="3436AB68" w14:textId="77777777" w:rsidR="004549E6" w:rsidRPr="004549E6" w:rsidRDefault="004549E6" w:rsidP="004549E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16"/>
                <w:szCs w:val="16"/>
              </w:rPr>
            </w:pPr>
          </w:p>
          <w:p w14:paraId="7D55A11F" w14:textId="19F39FE8" w:rsidR="004549E6" w:rsidRPr="004549E6" w:rsidRDefault="004549E6" w:rsidP="004549E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549E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ALTER TABLE `line-stickers` ADD PRIMARY KEY (`id`);</w:t>
            </w:r>
          </w:p>
        </w:tc>
      </w:tr>
    </w:tbl>
    <w:p w14:paraId="4F9B1224" w14:textId="77777777" w:rsidR="00CA5875" w:rsidRDefault="00CA5875" w:rsidP="00A43618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3552F" w14:paraId="778E0953" w14:textId="77777777" w:rsidTr="0013552F">
        <w:tc>
          <w:tcPr>
            <w:tcW w:w="8296" w:type="dxa"/>
          </w:tcPr>
          <w:p w14:paraId="25A64ABD" w14:textId="3AFF7CFB" w:rsidR="0013552F" w:rsidRDefault="0013552F" w:rsidP="00A43618">
            <w:r>
              <w:rPr>
                <w:rFonts w:hint="eastAsia"/>
              </w:rPr>
              <w:t>P</w:t>
            </w:r>
            <w:r>
              <w:t xml:space="preserve">yMySQL </w:t>
            </w:r>
            <w:r>
              <w:rPr>
                <w:rFonts w:hint="eastAsia"/>
              </w:rPr>
              <w:t>的</w:t>
            </w:r>
            <w:r w:rsidR="00D67912">
              <w:rPr>
                <w:rFonts w:hint="eastAsia"/>
              </w:rPr>
              <w:t>操作範例</w:t>
            </w:r>
          </w:p>
        </w:tc>
      </w:tr>
      <w:tr w:rsidR="0013552F" w14:paraId="2D97E4FF" w14:textId="77777777" w:rsidTr="0013552F">
        <w:tc>
          <w:tcPr>
            <w:tcW w:w="8296" w:type="dxa"/>
          </w:tcPr>
          <w:p w14:paraId="41C7DF3A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mport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pymysql</w:t>
            </w:r>
            <w:proofErr w:type="spellEnd"/>
          </w:p>
          <w:p w14:paraId="2BCB84C5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39B14518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資料庫連線</w:t>
            </w:r>
          </w:p>
          <w:p w14:paraId="60B48727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 = </w:t>
            </w:r>
            <w:proofErr w:type="spellStart"/>
            <w:proofErr w:type="gramStart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pymysql.connect</w:t>
            </w:r>
            <w:proofErr w:type="spellEnd"/>
            <w:proofErr w:type="gramEnd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</w:p>
          <w:p w14:paraId="08B1D06B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AF4ABD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host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AF4AB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localhost'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289545E8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AF4ABD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user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AF4AB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root'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01A78F21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AF4ABD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password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AF4AB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'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142AA129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AF4ABD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database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AF4AB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AF4AB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my_db</w:t>
            </w:r>
            <w:proofErr w:type="spellEnd"/>
            <w:r w:rsidRPr="00AF4AB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42754FE7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AF4ABD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charset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AF4AB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utf8mb4'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29872421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AF4ABD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cursorclass</w:t>
            </w:r>
            <w:proofErr w:type="spellEnd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proofErr w:type="spellStart"/>
            <w:proofErr w:type="gramStart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pymysql.cursors</w:t>
            </w:r>
            <w:proofErr w:type="gramEnd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DictCursor</w:t>
            </w:r>
            <w:proofErr w:type="spellEnd"/>
          </w:p>
          <w:p w14:paraId="4081C1A2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4CEE2DCE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68601C63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cursor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物件，進行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CRUD</w:t>
            </w:r>
          </w:p>
          <w:p w14:paraId="4A2DF907" w14:textId="1CD42AC6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 = </w:t>
            </w:r>
            <w:proofErr w:type="spellStart"/>
            <w:proofErr w:type="gramStart"/>
            <w:r w:rsidR="00CF4F0E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cursor</w:t>
            </w:r>
            <w:proofErr w:type="spellEnd"/>
            <w:proofErr w:type="gramEnd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60B74D12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731488F9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try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75D7A5B3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w w:val="9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w w:val="90"/>
                <w:kern w:val="0"/>
                <w:sz w:val="21"/>
                <w:szCs w:val="21"/>
              </w:rPr>
              <w:t>#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w w:val="90"/>
                <w:kern w:val="0"/>
                <w:sz w:val="21"/>
                <w:szCs w:val="21"/>
              </w:rPr>
              <w:t>寫入資料</w:t>
            </w:r>
          </w:p>
          <w:p w14:paraId="6CFCBDEF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w w:val="9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w w:val="90"/>
                <w:kern w:val="0"/>
                <w:sz w:val="21"/>
                <w:szCs w:val="21"/>
              </w:rPr>
              <w:t>   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w w:val="90"/>
                <w:kern w:val="0"/>
                <w:sz w:val="21"/>
                <w:szCs w:val="21"/>
              </w:rPr>
              <w:t># sql = "INSERT INTO `users` (`email`, `password`) VALUES (%s, %s)"</w:t>
            </w:r>
          </w:p>
          <w:p w14:paraId="370F680B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w w:val="9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w w:val="90"/>
                <w:kern w:val="0"/>
                <w:sz w:val="21"/>
                <w:szCs w:val="21"/>
              </w:rPr>
              <w:t>   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w w:val="90"/>
                <w:kern w:val="0"/>
                <w:sz w:val="21"/>
                <w:szCs w:val="21"/>
              </w:rPr>
              <w:t># </w:t>
            </w:r>
            <w:proofErr w:type="gramStart"/>
            <w:r w:rsidRPr="00AF4ABD">
              <w:rPr>
                <w:rFonts w:ascii="Consolas" w:eastAsia="新細明體" w:hAnsi="Consolas" w:cs="新細明體"/>
                <w:noProof w:val="0"/>
                <w:color w:val="008000"/>
                <w:w w:val="90"/>
                <w:kern w:val="0"/>
                <w:sz w:val="21"/>
                <w:szCs w:val="21"/>
              </w:rPr>
              <w:t>cursor.execute</w:t>
            </w:r>
            <w:proofErr w:type="gramEnd"/>
            <w:r w:rsidRPr="00AF4ABD">
              <w:rPr>
                <w:rFonts w:ascii="Consolas" w:eastAsia="新細明體" w:hAnsi="Consolas" w:cs="新細明體"/>
                <w:noProof w:val="0"/>
                <w:color w:val="008000"/>
                <w:w w:val="90"/>
                <w:kern w:val="0"/>
                <w:sz w:val="21"/>
                <w:szCs w:val="21"/>
              </w:rPr>
              <w:t>(sql, ('webmaster@python.org', 'very-secret'))</w:t>
            </w:r>
          </w:p>
          <w:p w14:paraId="65174F53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4A4B217B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查詢資料</w:t>
            </w:r>
          </w:p>
          <w:p w14:paraId="3F504EF7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ql</w:t>
            </w:r>
            <w:proofErr w:type="spellEnd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AF4AB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SELECT * FROM `categories`"</w:t>
            </w:r>
          </w:p>
          <w:p w14:paraId="06F2270F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.execute</w:t>
            </w:r>
            <w:proofErr w:type="spellEnd"/>
            <w:proofErr w:type="gramEnd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ql</w:t>
            </w:r>
            <w:proofErr w:type="spellEnd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12D12F50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7E10C0C3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查詢結果列數大於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0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，代表有資料</w:t>
            </w:r>
          </w:p>
          <w:p w14:paraId="63BFFB96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AF4AB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f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.rowcount</w:t>
            </w:r>
            <w:proofErr w:type="spellEnd"/>
            <w:proofErr w:type="gramEnd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&gt; </w:t>
            </w:r>
            <w:r w:rsidRPr="00AF4ABD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0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5723A858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將查詢結果轉成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list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型態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(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裡頭元素都是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dict</w:t>
            </w:r>
            <w:proofErr w:type="spellEnd"/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)</w:t>
            </w:r>
          </w:p>
          <w:p w14:paraId="0DFE25AB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results = </w:t>
            </w:r>
            <w:proofErr w:type="spellStart"/>
            <w:proofErr w:type="gramStart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.fetchall</w:t>
            </w:r>
            <w:proofErr w:type="spellEnd"/>
            <w:proofErr w:type="gramEnd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69F7C199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迭代取得資料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(</w:t>
            </w:r>
            <w:proofErr w:type="spellStart"/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dict</w:t>
            </w:r>
            <w:proofErr w:type="spellEnd"/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型態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)</w:t>
            </w:r>
          </w:p>
          <w:p w14:paraId="60CAF86D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AF4AB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for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result </w:t>
            </w:r>
            <w:r w:rsidRPr="00AF4AB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n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results:</w:t>
            </w:r>
          </w:p>
          <w:p w14:paraId="65A95260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AF4ABD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rint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result)</w:t>
            </w:r>
          </w:p>
          <w:p w14:paraId="2BCA127B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AF4AB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else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0233B7DA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AF4ABD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rint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F4AB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AF4AB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rowcount</w:t>
            </w:r>
            <w:proofErr w:type="spellEnd"/>
            <w:r w:rsidRPr="00AF4AB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: 0"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1520DE65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29008503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提交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SQL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執行結果</w:t>
            </w:r>
          </w:p>
          <w:p w14:paraId="13FB970A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.commit</w:t>
            </w:r>
            <w:proofErr w:type="spellEnd"/>
            <w:proofErr w:type="gramEnd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35DE1108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except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AF4ABD">
              <w:rPr>
                <w:rFonts w:ascii="Consolas" w:eastAsia="新細明體" w:hAnsi="Consolas" w:cs="新細明體"/>
                <w:noProof w:val="0"/>
                <w:color w:val="267F99"/>
                <w:kern w:val="0"/>
                <w:sz w:val="21"/>
                <w:szCs w:val="21"/>
              </w:rPr>
              <w:t>Exception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AF4ABD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as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e:</w:t>
            </w:r>
          </w:p>
          <w:p w14:paraId="234034CD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回滾</w:t>
            </w:r>
          </w:p>
          <w:p w14:paraId="71366E97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.rollback</w:t>
            </w:r>
            <w:proofErr w:type="spellEnd"/>
            <w:proofErr w:type="gramEnd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503D9A0E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AF4ABD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rint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AF4AB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SQL </w:t>
            </w:r>
            <w:r w:rsidRPr="00AF4AB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執行失敗</w:t>
            </w:r>
            <w:r w:rsidRPr="00AF4ABD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664BE705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AF4ABD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rint</w:t>
            </w:r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e)</w:t>
            </w:r>
          </w:p>
          <w:p w14:paraId="08EAA627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2CF4D8E5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釋放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cursor</w:t>
            </w:r>
          </w:p>
          <w:p w14:paraId="4831A1E8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.close</w:t>
            </w:r>
            <w:proofErr w:type="spellEnd"/>
            <w:proofErr w:type="gramEnd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331D1D85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7F0241CB" w14:textId="77777777" w:rsidR="00AF4ABD" w:rsidRPr="00AF4ABD" w:rsidRDefault="00AF4ABD" w:rsidP="00AF4A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lastRenderedPageBreak/>
              <w:t># </w:t>
            </w:r>
            <w:r w:rsidRPr="00AF4ABD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關閉資料庫連線</w:t>
            </w:r>
          </w:p>
          <w:p w14:paraId="1F08BF19" w14:textId="4B0601C5" w:rsidR="0013552F" w:rsidRPr="0034569B" w:rsidRDefault="00AF4ABD" w:rsidP="0034569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.close</w:t>
            </w:r>
            <w:proofErr w:type="spellEnd"/>
            <w:proofErr w:type="gramEnd"/>
            <w:r w:rsidRPr="00AF4ABD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3225B366" w14:textId="24B728C5" w:rsidR="0013552F" w:rsidRDefault="0013552F" w:rsidP="00A43618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A61FE" w14:paraId="75F332B4" w14:textId="77777777" w:rsidTr="00FA61FE">
        <w:tc>
          <w:tcPr>
            <w:tcW w:w="8296" w:type="dxa"/>
          </w:tcPr>
          <w:p w14:paraId="49950BD1" w14:textId="65F4C2D1" w:rsidR="00FA61FE" w:rsidRDefault="00FA61FE" w:rsidP="00A43618">
            <w:r>
              <w:rPr>
                <w:rFonts w:hint="eastAsia"/>
              </w:rPr>
              <w:t>B</w:t>
            </w:r>
            <w:r>
              <w:t xml:space="preserve">eautifulSoup </w:t>
            </w:r>
            <w:r>
              <w:rPr>
                <w:rFonts w:hint="eastAsia"/>
              </w:rPr>
              <w:t>基本用法</w:t>
            </w:r>
          </w:p>
        </w:tc>
      </w:tr>
      <w:tr w:rsidR="00FA61FE" w14:paraId="5DB7AD2C" w14:textId="77777777" w:rsidTr="00FA61FE">
        <w:tc>
          <w:tcPr>
            <w:tcW w:w="8296" w:type="dxa"/>
          </w:tcPr>
          <w:p w14:paraId="4B4E3187" w14:textId="77777777" w:rsidR="00FA61FE" w:rsidRDefault="00FA61FE" w:rsidP="00FA61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</w:pPr>
            <w:proofErr w:type="spellStart"/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soup.select</w:t>
            </w:r>
            <w:proofErr w:type="spellEnd"/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()</w:t>
            </w:r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：</w:t>
            </w:r>
          </w:p>
          <w:p w14:paraId="0A0BFEB4" w14:textId="7AE8AD53" w:rsidR="00FA61FE" w:rsidRDefault="00FA61FE" w:rsidP="00FA61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回傳的結果是元素集合</w:t>
            </w:r>
            <w:proofErr w:type="gramStart"/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（</w:t>
            </w:r>
            <w:proofErr w:type="gramEnd"/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list </w:t>
            </w:r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型態，</w:t>
            </w:r>
            <w:proofErr w:type="spellStart"/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BeautifulSoup</w:t>
            </w:r>
            <w:proofErr w:type="spellEnd"/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 </w:t>
            </w:r>
            <w:proofErr w:type="spellStart"/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ResultSet</w:t>
            </w:r>
            <w:proofErr w:type="spellEnd"/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）</w:t>
            </w:r>
          </w:p>
          <w:p w14:paraId="35939C87" w14:textId="77777777" w:rsidR="00FA61FE" w:rsidRPr="00FA61FE" w:rsidRDefault="00FA61FE" w:rsidP="00FA61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</w:pPr>
          </w:p>
          <w:p w14:paraId="48E4AAF6" w14:textId="77777777" w:rsidR="00FA61FE" w:rsidRDefault="00FA61FE" w:rsidP="00FA61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</w:pPr>
            <w:proofErr w:type="spellStart"/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soup.select_one</w:t>
            </w:r>
            <w:proofErr w:type="spellEnd"/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()</w:t>
            </w:r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：</w:t>
            </w:r>
          </w:p>
          <w:p w14:paraId="0DED252B" w14:textId="11CEE2EF" w:rsidR="00FA61FE" w:rsidRPr="00FA61FE" w:rsidRDefault="00FA61FE" w:rsidP="00FA61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回傳的結果是單一元素</w:t>
            </w:r>
            <w:proofErr w:type="gramStart"/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（</w:t>
            </w:r>
            <w:proofErr w:type="spellStart"/>
            <w:proofErr w:type="gramEnd"/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BeautifulSoup</w:t>
            </w:r>
            <w:proofErr w:type="spellEnd"/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 Result</w:t>
            </w:r>
            <w:r w:rsidRPr="00FA61FE">
              <w:rPr>
                <w:rFonts w:ascii="Consolas" w:eastAsia="新細明體" w:hAnsi="Consolas" w:cs="新細明體"/>
                <w:noProof w:val="0"/>
                <w:color w:val="auto"/>
                <w:kern w:val="0"/>
                <w:sz w:val="21"/>
                <w:szCs w:val="21"/>
              </w:rPr>
              <w:t>）</w:t>
            </w:r>
          </w:p>
        </w:tc>
      </w:tr>
    </w:tbl>
    <w:p w14:paraId="547AC0E3" w14:textId="77777777" w:rsidR="00FA61FE" w:rsidRPr="0013552F" w:rsidRDefault="00FA61FE" w:rsidP="00A43618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16671" w14:paraId="718C255D" w14:textId="77777777" w:rsidTr="00116671">
        <w:tc>
          <w:tcPr>
            <w:tcW w:w="8296" w:type="dxa"/>
          </w:tcPr>
          <w:p w14:paraId="4E9CD45F" w14:textId="07EFAD76" w:rsidR="00116671" w:rsidRDefault="00116671" w:rsidP="00A43618">
            <w:r>
              <w:rPr>
                <w:rFonts w:hint="eastAsia"/>
              </w:rPr>
              <w:t>l</w:t>
            </w:r>
            <w:r>
              <w:t>ine-stickers-bs4.py</w:t>
            </w:r>
          </w:p>
        </w:tc>
      </w:tr>
      <w:tr w:rsidR="00116671" w14:paraId="29DE7D8B" w14:textId="77777777" w:rsidTr="00116671">
        <w:tc>
          <w:tcPr>
            <w:tcW w:w="8296" w:type="dxa"/>
          </w:tcPr>
          <w:p w14:paraId="50D8BD76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mport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requests, 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pprint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os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json, 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pprint</w:t>
            </w:r>
            <w:proofErr w:type="spellEnd"/>
          </w:p>
          <w:p w14:paraId="25E925CB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from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bs4 </w:t>
            </w:r>
            <w:r w:rsidRPr="00190E83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mport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BeautifulSoup</w:t>
            </w:r>
            <w:proofErr w:type="spellEnd"/>
          </w:p>
          <w:p w14:paraId="7C5BB2FC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mport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pymysql</w:t>
            </w:r>
            <w:proofErr w:type="spellEnd"/>
          </w:p>
          <w:p w14:paraId="2A59CC0C" w14:textId="0D2377CA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51F5B28A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</w:t>
            </w:r>
            <w:proofErr w:type="gramStart"/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放貼圖</w:t>
            </w:r>
            <w:proofErr w:type="gramEnd"/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資訊用</w:t>
            </w:r>
          </w:p>
          <w:p w14:paraId="59CF2B3A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listLineStickers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[]</w:t>
            </w:r>
          </w:p>
          <w:p w14:paraId="7BBA3AC4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326D6438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自訂標頭</w:t>
            </w:r>
          </w:p>
          <w:p w14:paraId="29AA8B4B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my_headers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{</w:t>
            </w:r>
          </w:p>
          <w:p w14:paraId="0EAE72A6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user-agent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 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Mozilla/5.0 (Windows NT 10.0; Win64; x64) AppleWebKit/537.36 (KHTML, like Gecko) Chrome/86.0.4240.75 Safari/537.36'</w:t>
            </w:r>
          </w:p>
          <w:p w14:paraId="5570F8D6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}</w:t>
            </w:r>
          </w:p>
          <w:p w14:paraId="6A06FBDD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28F92A1F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官方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LINE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貼圖的網址</w:t>
            </w:r>
          </w:p>
          <w:p w14:paraId="79D1C31F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url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https://store.line.me/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stickershop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/product/17555/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zh-Hant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</w:p>
          <w:p w14:paraId="7F37709F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0CE8876A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將自訂標頭加入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GET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請求中</w:t>
            </w:r>
          </w:p>
          <w:p w14:paraId="4F9FA687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response = </w:t>
            </w:r>
            <w:proofErr w:type="spellStart"/>
            <w:proofErr w:type="gram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requests.get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url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190E83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headers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my_headers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3AC46BA6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1C629AA5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建立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soup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物件</w:t>
            </w:r>
          </w:p>
          <w:p w14:paraId="0DD36F88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oup = </w:t>
            </w:r>
            <w:proofErr w:type="spellStart"/>
            <w:proofErr w:type="gram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BeautifulSoup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response.text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lxml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036A61BE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196340A7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放置貼圖的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li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元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(list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型態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)</w:t>
            </w:r>
          </w:p>
          <w:p w14:paraId="0FB40D54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li_elements = </w:t>
            </w:r>
            <w:proofErr w:type="gram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oup.select</w:t>
            </w:r>
            <w:proofErr w:type="gram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ul.mdCMN09Ul.FnStickerList &gt; li.mdCMN09Li.FnStickerPreviewItem"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09700E02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2AD628F0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lastRenderedPageBreak/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逐一取得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li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元素中的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data-preview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資訊</w:t>
            </w:r>
          </w:p>
          <w:p w14:paraId="74ED3A3A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for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li </w:t>
            </w:r>
            <w:r w:rsidRPr="00190E83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n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li_elements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4BDFC85E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data-preview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屬性的值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(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字串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)</w:t>
            </w:r>
          </w:p>
          <w:p w14:paraId="63169D61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trJson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li[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data-preview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另一種寫法：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li.get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("data-preview")</w:t>
            </w:r>
          </w:p>
          <w:p w14:paraId="75A08D45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</w:p>
          <w:p w14:paraId="2B5873A6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把屬性的值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(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字串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)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轉成物件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</w:p>
          <w:p w14:paraId="7B596A36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obj = </w:t>
            </w:r>
            <w:proofErr w:type="spellStart"/>
            <w:proofErr w:type="gram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json.loads</w:t>
            </w:r>
            <w:proofErr w:type="spellEnd"/>
            <w:proofErr w:type="gram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trJson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304CA1B0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</w:p>
          <w:p w14:paraId="06E3B163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將重要資訊放置在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list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當中，幫助我們稍候進行資料下載與儲存</w:t>
            </w:r>
          </w:p>
          <w:p w14:paraId="6818CB46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listLineStickers.append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{</w:t>
            </w:r>
          </w:p>
          <w:p w14:paraId="1A3B31FF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d"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 obj[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id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,</w:t>
            </w:r>
          </w:p>
          <w:p w14:paraId="6BF9B6E3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link"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 obj[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staticUrl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</w:t>
            </w:r>
          </w:p>
          <w:p w14:paraId="65EA0598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})</w:t>
            </w:r>
          </w:p>
          <w:p w14:paraId="5DE57E0B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4821666E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資料庫連線</w:t>
            </w:r>
          </w:p>
          <w:p w14:paraId="44635C28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 = </w:t>
            </w:r>
            <w:proofErr w:type="spellStart"/>
            <w:proofErr w:type="gram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pymysql.connect</w:t>
            </w:r>
            <w:proofErr w:type="spellEnd"/>
            <w:proofErr w:type="gram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</w:p>
          <w:p w14:paraId="32D34E56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90E83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host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localhost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6F7110FB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90E83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user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root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5FA561EC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90E83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password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66AA7492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90E83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database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my_db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3446FD13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90E83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charset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utf8mb4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22679B4B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cursorclass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proofErr w:type="spellStart"/>
            <w:proofErr w:type="gram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pymysql.cursors</w:t>
            </w:r>
            <w:proofErr w:type="gram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DictCursor</w:t>
            </w:r>
            <w:proofErr w:type="spellEnd"/>
          </w:p>
          <w:p w14:paraId="7BBD5A78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2A449FB6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25AFD52C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cursor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物件，進行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CRUD</w:t>
            </w:r>
          </w:p>
          <w:p w14:paraId="6591BA78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 = </w:t>
            </w:r>
            <w:proofErr w:type="spellStart"/>
            <w:proofErr w:type="gram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.cursor</w:t>
            </w:r>
            <w:proofErr w:type="spellEnd"/>
            <w:proofErr w:type="gram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22AB845B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29016D14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try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36C25FD3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建立儲存圖片的資料夾，不存在就新增</w:t>
            </w:r>
          </w:p>
          <w:p w14:paraId="59E2E709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folderPath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line_stickers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</w:p>
          <w:p w14:paraId="70C625C0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90E83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f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190E83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not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os.path</w:t>
            </w:r>
            <w:proofErr w:type="gram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exists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folderPath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:</w:t>
            </w:r>
          </w:p>
          <w:p w14:paraId="7CA31CA6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os.makedirs</w:t>
            </w:r>
            <w:proofErr w:type="spellEnd"/>
            <w:proofErr w:type="gram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folderPath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188F0DB5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430DA6E7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定義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SQL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語法</w:t>
            </w:r>
          </w:p>
          <w:p w14:paraId="7DC8D710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sql = 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SERT INTO `line-stickers` (`id`, `ext`, `category`, `link`) VALUES (</w:t>
            </w:r>
            <w:r w:rsidRPr="00190E83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%s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, </w:t>
            </w:r>
            <w:r w:rsidRPr="00190E83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%s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, </w:t>
            </w:r>
            <w:r w:rsidRPr="00190E83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%s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, </w:t>
            </w:r>
            <w:r w:rsidRPr="00190E83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%s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)"</w:t>
            </w:r>
          </w:p>
          <w:p w14:paraId="1CEF7747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</w:p>
          <w:p w14:paraId="29BF9904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迭代走訪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list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當中的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dict</w:t>
            </w:r>
            <w:proofErr w:type="spellEnd"/>
          </w:p>
          <w:p w14:paraId="365DE71A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190E83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for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obj </w:t>
            </w:r>
            <w:r w:rsidRPr="00190E83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n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listLineStickers</w:t>
            </w:r>
            <w:proofErr w:type="spell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 </w:t>
            </w:r>
          </w:p>
          <w:p w14:paraId="4B779035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執行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SQL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語法</w:t>
            </w:r>
          </w:p>
          <w:p w14:paraId="44E43132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cursor.execute</w:t>
            </w:r>
            <w:proofErr w:type="gram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( sql, (obj[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'id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], 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'png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, 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'stickershop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, obj[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'link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]) )</w:t>
            </w:r>
          </w:p>
          <w:p w14:paraId="0140333E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16FA9077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下載</w:t>
            </w:r>
          </w:p>
          <w:p w14:paraId="2584EEE3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os.system</w:t>
            </w:r>
            <w:proofErr w:type="gram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190E83">
              <w:rPr>
                <w:rFonts w:ascii="Consolas" w:eastAsia="新細明體" w:hAnsi="Consolas" w:cs="新細明體"/>
                <w:noProof w:val="0"/>
                <w:color w:val="0000FF"/>
                <w:w w:val="80"/>
                <w:kern w:val="0"/>
                <w:sz w:val="21"/>
                <w:szCs w:val="21"/>
              </w:rPr>
              <w:t>f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"curl </w:t>
            </w:r>
            <w:r w:rsidRPr="00190E83">
              <w:rPr>
                <w:rFonts w:ascii="Consolas" w:eastAsia="新細明體" w:hAnsi="Consolas" w:cs="新細明體"/>
                <w:noProof w:val="0"/>
                <w:color w:val="0000FF"/>
                <w:w w:val="80"/>
                <w:kern w:val="0"/>
                <w:sz w:val="21"/>
                <w:szCs w:val="21"/>
              </w:rPr>
              <w:t>{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obj[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'link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]</w:t>
            </w:r>
            <w:r w:rsidRPr="00190E83">
              <w:rPr>
                <w:rFonts w:ascii="Consolas" w:eastAsia="新細明體" w:hAnsi="Consolas" w:cs="新細明體"/>
                <w:noProof w:val="0"/>
                <w:color w:val="0000FF"/>
                <w:w w:val="80"/>
                <w:kern w:val="0"/>
                <w:sz w:val="21"/>
                <w:szCs w:val="21"/>
              </w:rPr>
              <w:t>}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 -o </w:t>
            </w:r>
            <w:r w:rsidRPr="00190E83">
              <w:rPr>
                <w:rFonts w:ascii="Consolas" w:eastAsia="新細明體" w:hAnsi="Consolas" w:cs="新細明體"/>
                <w:noProof w:val="0"/>
                <w:color w:val="0000FF"/>
                <w:w w:val="80"/>
                <w:kern w:val="0"/>
                <w:sz w:val="21"/>
                <w:szCs w:val="21"/>
              </w:rPr>
              <w:t>{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folderPath</w:t>
            </w:r>
            <w:r w:rsidRPr="00190E83">
              <w:rPr>
                <w:rFonts w:ascii="Consolas" w:eastAsia="新細明體" w:hAnsi="Consolas" w:cs="新細明體"/>
                <w:noProof w:val="0"/>
                <w:color w:val="0000FF"/>
                <w:w w:val="80"/>
                <w:kern w:val="0"/>
                <w:sz w:val="21"/>
                <w:szCs w:val="21"/>
              </w:rPr>
              <w:t>}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/</w:t>
            </w:r>
            <w:r w:rsidRPr="00190E83">
              <w:rPr>
                <w:rFonts w:ascii="Consolas" w:eastAsia="新細明體" w:hAnsi="Consolas" w:cs="新細明體"/>
                <w:noProof w:val="0"/>
                <w:color w:val="0000FF"/>
                <w:w w:val="80"/>
                <w:kern w:val="0"/>
                <w:sz w:val="21"/>
                <w:szCs w:val="21"/>
              </w:rPr>
              <w:t>{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obj[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'id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]</w:t>
            </w:r>
            <w:r w:rsidRPr="00190E83">
              <w:rPr>
                <w:rFonts w:ascii="Consolas" w:eastAsia="新細明體" w:hAnsi="Consolas" w:cs="新細明體"/>
                <w:noProof w:val="0"/>
                <w:color w:val="0000FF"/>
                <w:w w:val="80"/>
                <w:kern w:val="0"/>
                <w:sz w:val="21"/>
                <w:szCs w:val="21"/>
              </w:rPr>
              <w:t>}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.png"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)</w:t>
            </w:r>
          </w:p>
          <w:p w14:paraId="77CD4EA5" w14:textId="7088CCA6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        </w:t>
            </w:r>
            <w:r w:rsidR="00956B41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 xml:space="preserve">  </w:t>
            </w:r>
            <w:r w:rsidRPr="00190E83">
              <w:rPr>
                <w:rFonts w:ascii="Consolas" w:eastAsia="新細明體" w:hAnsi="Consolas" w:cs="新細明體"/>
                <w:noProof w:val="0"/>
                <w:color w:val="795E26"/>
                <w:w w:val="80"/>
                <w:kern w:val="0"/>
                <w:sz w:val="21"/>
                <w:szCs w:val="21"/>
              </w:rPr>
              <w:t>print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190E83">
              <w:rPr>
                <w:rFonts w:ascii="Consolas" w:eastAsia="新細明體" w:hAnsi="Consolas" w:cs="新細明體"/>
                <w:noProof w:val="0"/>
                <w:color w:val="0000FF"/>
                <w:w w:val="80"/>
                <w:kern w:val="0"/>
                <w:sz w:val="21"/>
                <w:szCs w:val="21"/>
              </w:rPr>
              <w:t>f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"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貼圖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ID: </w:t>
            </w:r>
            <w:r w:rsidRPr="00190E83">
              <w:rPr>
                <w:rFonts w:ascii="Consolas" w:eastAsia="新細明體" w:hAnsi="Consolas" w:cs="新細明體"/>
                <w:noProof w:val="0"/>
                <w:color w:val="0000FF"/>
                <w:w w:val="80"/>
                <w:kern w:val="0"/>
                <w:sz w:val="21"/>
                <w:szCs w:val="21"/>
              </w:rPr>
              <w:t>{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obj[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'id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]</w:t>
            </w:r>
            <w:r w:rsidRPr="00190E83">
              <w:rPr>
                <w:rFonts w:ascii="Consolas" w:eastAsia="新細明體" w:hAnsi="Consolas" w:cs="新細明體"/>
                <w:noProof w:val="0"/>
                <w:color w:val="0000FF"/>
                <w:w w:val="80"/>
                <w:kern w:val="0"/>
                <w:sz w:val="21"/>
                <w:szCs w:val="21"/>
              </w:rPr>
              <w:t>}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, 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下載連結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: </w:t>
            </w:r>
            <w:r w:rsidRPr="00190E83">
              <w:rPr>
                <w:rFonts w:ascii="Consolas" w:eastAsia="新細明體" w:hAnsi="Consolas" w:cs="新細明體"/>
                <w:noProof w:val="0"/>
                <w:color w:val="0000FF"/>
                <w:w w:val="80"/>
                <w:kern w:val="0"/>
                <w:sz w:val="21"/>
                <w:szCs w:val="21"/>
              </w:rPr>
              <w:t>{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obj[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'link'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]</w:t>
            </w:r>
            <w:r w:rsidRPr="00190E83">
              <w:rPr>
                <w:rFonts w:ascii="Consolas" w:eastAsia="新細明體" w:hAnsi="Consolas" w:cs="新細明體"/>
                <w:noProof w:val="0"/>
                <w:color w:val="0000FF"/>
                <w:w w:val="80"/>
                <w:kern w:val="0"/>
                <w:sz w:val="21"/>
                <w:szCs w:val="21"/>
              </w:rPr>
              <w:t>}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21"/>
                <w:szCs w:val="21"/>
              </w:rPr>
              <w:t>"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21"/>
                <w:szCs w:val="21"/>
              </w:rPr>
              <w:t>)</w:t>
            </w:r>
          </w:p>
          <w:p w14:paraId="1A4EFFC6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63B7197B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提交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SQL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執行結果</w:t>
            </w:r>
          </w:p>
          <w:p w14:paraId="025979A0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.commit</w:t>
            </w:r>
            <w:proofErr w:type="spellEnd"/>
            <w:proofErr w:type="gram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3D9B9EDB" w14:textId="24A8B02B" w:rsid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except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190E83">
              <w:rPr>
                <w:rFonts w:ascii="Consolas" w:eastAsia="新細明體" w:hAnsi="Consolas" w:cs="新細明體"/>
                <w:noProof w:val="0"/>
                <w:color w:val="267F99"/>
                <w:kern w:val="0"/>
                <w:sz w:val="21"/>
                <w:szCs w:val="21"/>
              </w:rPr>
              <w:t>Exception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190E83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as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e:</w:t>
            </w:r>
          </w:p>
          <w:p w14:paraId="767B2667" w14:textId="5544E0FD" w:rsidR="006B35D0" w:rsidRPr="00190E83" w:rsidRDefault="006B35D0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 w:hint="eastAsia"/>
                <w:noProof w:val="0"/>
                <w:color w:val="000000"/>
                <w:kern w:val="0"/>
                <w:sz w:val="21"/>
                <w:szCs w:val="21"/>
              </w:rPr>
              <w:t xml:space="preserve"> </w:t>
            </w:r>
            <w:r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 xml:space="preserve">   </w:t>
            </w:r>
            <w:r w:rsidRPr="006B35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6B35D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回滾</w:t>
            </w:r>
          </w:p>
          <w:p w14:paraId="162A0617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.rollback</w:t>
            </w:r>
            <w:proofErr w:type="spellEnd"/>
            <w:proofErr w:type="gram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65385241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90E83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rint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SQL 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執行失敗</w:t>
            </w:r>
            <w:r w:rsidRPr="00190E83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3CB886C4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190E83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rint</w:t>
            </w:r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e)</w:t>
            </w:r>
          </w:p>
          <w:p w14:paraId="0E16F069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2111B281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關閉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cursor</w:t>
            </w:r>
          </w:p>
          <w:p w14:paraId="3EF9C7D8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.close</w:t>
            </w:r>
            <w:proofErr w:type="spellEnd"/>
            <w:proofErr w:type="gram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0F74802A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036584CF" w14:textId="77777777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關閉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r w:rsidRPr="00190E83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資料庫連線</w:t>
            </w:r>
          </w:p>
          <w:p w14:paraId="2A928F13" w14:textId="77777777" w:rsidR="00116671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.close</w:t>
            </w:r>
            <w:proofErr w:type="spellEnd"/>
            <w:proofErr w:type="gramEnd"/>
            <w:r w:rsidRPr="00190E83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28824D5C" w14:textId="0244F5B3" w:rsidR="00190E83" w:rsidRPr="00190E83" w:rsidRDefault="00190E83" w:rsidP="00190E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</w:tc>
      </w:tr>
    </w:tbl>
    <w:p w14:paraId="090AC1DE" w14:textId="6BA9B1BF" w:rsidR="00F84662" w:rsidRDefault="00F84662" w:rsidP="00A43618"/>
    <w:p w14:paraId="6814D3EF" w14:textId="2E360674" w:rsidR="00F84662" w:rsidRDefault="00F84662" w:rsidP="00F84662">
      <w:pPr>
        <w:pStyle w:val="1"/>
      </w:pPr>
      <w:bookmarkStart w:id="17" w:name="_Toc72408979"/>
      <w:r>
        <w:rPr>
          <w:rFonts w:hint="eastAsia"/>
        </w:rPr>
        <w:t>十七、實務操作（三）</w:t>
      </w:r>
      <w:bookmarkEnd w:id="17"/>
    </w:p>
    <w:p w14:paraId="4A9D97BB" w14:textId="1CA642C8" w:rsidR="00F84662" w:rsidRDefault="009D5795" w:rsidP="00A43618">
      <w:r>
        <w:rPr>
          <w:rFonts w:hint="eastAsia"/>
        </w:rPr>
        <w:t>Y</w:t>
      </w:r>
      <w:r>
        <w:t xml:space="preserve">ouTube </w:t>
      </w:r>
      <w:r>
        <w:rPr>
          <w:rFonts w:hint="eastAsia"/>
        </w:rPr>
        <w:t>搜尋結果擷取與儲存</w:t>
      </w:r>
    </w:p>
    <w:p w14:paraId="11152166" w14:textId="28A585FC" w:rsidR="009D5795" w:rsidRDefault="009D5795" w:rsidP="00A43618"/>
    <w:p w14:paraId="7111EB03" w14:textId="52D55C78" w:rsidR="0000162C" w:rsidRDefault="0000162C" w:rsidP="00A43618">
      <w:r>
        <w:rPr>
          <w:rFonts w:hint="eastAsia"/>
        </w:rPr>
        <w:t>資料庫操作方式，請參考「十六、實務操作（二）」</w:t>
      </w:r>
    </w:p>
    <w:p w14:paraId="5E4945DA" w14:textId="7FE7D560" w:rsidR="006911B0" w:rsidRDefault="006911B0" w:rsidP="00A43618"/>
    <w:p w14:paraId="7BF1B34A" w14:textId="69E4CF5C" w:rsidR="00B72F4C" w:rsidRDefault="00B72F4C" w:rsidP="00A43618">
      <w:r>
        <w:rPr>
          <w:rFonts w:hint="eastAsia"/>
        </w:rPr>
        <w:t>在往下閱讀前</w:t>
      </w:r>
      <w:r>
        <w:rPr>
          <w:rFonts w:hint="eastAsia"/>
        </w:rPr>
        <w:t>:</w:t>
      </w:r>
    </w:p>
    <w:p w14:paraId="59B34793" w14:textId="407AE66A" w:rsidR="006911B0" w:rsidRDefault="00B72F4C" w:rsidP="00B72F4C">
      <w:pPr>
        <w:pStyle w:val="ab"/>
        <w:numPr>
          <w:ilvl w:val="0"/>
          <w:numId w:val="25"/>
        </w:numPr>
        <w:ind w:leftChars="0"/>
      </w:pPr>
      <w:r>
        <w:rPr>
          <w:rFonts w:hint="eastAsia"/>
        </w:rPr>
        <w:t>請先下載</w:t>
      </w:r>
      <w:r>
        <w:rPr>
          <w:rFonts w:hint="eastAsia"/>
        </w:rPr>
        <w:t xml:space="preserve"> </w:t>
      </w:r>
      <w:r>
        <w:t>ChromeDrvier</w:t>
      </w:r>
    </w:p>
    <w:p w14:paraId="45E64879" w14:textId="3E33E42E" w:rsidR="00B72F4C" w:rsidRDefault="005B1E5E" w:rsidP="00B72F4C">
      <w:pPr>
        <w:pStyle w:val="ab"/>
        <w:ind w:leftChars="0"/>
      </w:pPr>
      <w:hyperlink r:id="rId204" w:history="1">
        <w:r w:rsidR="00B72F4C" w:rsidRPr="002C10AC">
          <w:rPr>
            <w:rStyle w:val="aa"/>
          </w:rPr>
          <w:t>https://chromedriver.chromium.org/</w:t>
        </w:r>
      </w:hyperlink>
    </w:p>
    <w:p w14:paraId="67C59E29" w14:textId="77777777" w:rsidR="004D7A54" w:rsidRDefault="004D7A54" w:rsidP="00B72F4C">
      <w:pPr>
        <w:pStyle w:val="ab"/>
        <w:ind w:leftChars="0"/>
      </w:pPr>
    </w:p>
    <w:p w14:paraId="317617E4" w14:textId="53DF4325" w:rsidR="00B72F4C" w:rsidRDefault="00B72F4C" w:rsidP="00B72F4C">
      <w:pPr>
        <w:pStyle w:val="ab"/>
        <w:numPr>
          <w:ilvl w:val="0"/>
          <w:numId w:val="25"/>
        </w:numPr>
        <w:ind w:leftChars="0"/>
      </w:pPr>
      <w:r>
        <w:rPr>
          <w:rFonts w:hint="eastAsia"/>
        </w:rPr>
        <w:t>請確認目前你電腦裡面的</w:t>
      </w:r>
      <w:r>
        <w:rPr>
          <w:rFonts w:hint="eastAsia"/>
        </w:rPr>
        <w:t xml:space="preserve"> </w:t>
      </w:r>
      <w:r>
        <w:t xml:space="preserve">chrome </w:t>
      </w:r>
      <w:r>
        <w:rPr>
          <w:rFonts w:hint="eastAsia"/>
        </w:rPr>
        <w:t>瀏覽器版本</w:t>
      </w:r>
    </w:p>
    <w:p w14:paraId="371FC127" w14:textId="6288927D" w:rsidR="00B72F4C" w:rsidRDefault="00B72F4C" w:rsidP="00B72F4C">
      <w:pPr>
        <w:jc w:val="center"/>
      </w:pPr>
      <w:r w:rsidRPr="00B72F4C">
        <w:lastRenderedPageBreak/>
        <w:drawing>
          <wp:inline distT="0" distB="0" distL="0" distR="0" wp14:anchorId="65389AF1" wp14:editId="4B1DDDC5">
            <wp:extent cx="3680460" cy="882229"/>
            <wp:effectExtent l="19050" t="19050" r="15240" b="13335"/>
            <wp:docPr id="70" name="圖片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5"/>
                    <a:stretch>
                      <a:fillRect/>
                    </a:stretch>
                  </pic:blipFill>
                  <pic:spPr>
                    <a:xfrm>
                      <a:off x="0" y="0"/>
                      <a:ext cx="3723002" cy="8924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68B20F" w14:textId="5194E25D" w:rsidR="00B72F4C" w:rsidRDefault="00B72F4C" w:rsidP="00B72F4C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</w:t>
      </w:r>
      <w:r w:rsidR="00A10A37">
        <w:rPr>
          <w:rFonts w:hint="eastAsia"/>
        </w:rPr>
        <w:t>瀏覽器右上方的</w:t>
      </w:r>
      <w:r>
        <w:rPr>
          <w:rFonts w:hint="eastAsia"/>
        </w:rPr>
        <w:t>「</w:t>
      </w:r>
      <w:r w:rsidRPr="00B72F4C">
        <w:drawing>
          <wp:inline distT="0" distB="0" distL="0" distR="0" wp14:anchorId="722350DB" wp14:editId="6A9A2A6A">
            <wp:extent cx="148254" cy="186690"/>
            <wp:effectExtent l="0" t="0" r="4445" b="3810"/>
            <wp:docPr id="71" name="圖片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6"/>
                    <a:stretch>
                      <a:fillRect/>
                    </a:stretch>
                  </pic:blipFill>
                  <pic:spPr>
                    <a:xfrm>
                      <a:off x="0" y="0"/>
                      <a:ext cx="149566" cy="188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>」→說明→關於</w:t>
      </w:r>
      <w:r>
        <w:rPr>
          <w:rFonts w:hint="eastAsia"/>
        </w:rPr>
        <w:t xml:space="preserve"> </w:t>
      </w:r>
      <w:r>
        <w:t>Google Chrome</w:t>
      </w:r>
    </w:p>
    <w:p w14:paraId="24B0C0C7" w14:textId="301A898A" w:rsidR="00B72F4C" w:rsidRDefault="00B72F4C" w:rsidP="00B72F4C">
      <w:pPr>
        <w:jc w:val="center"/>
      </w:pPr>
      <w:r w:rsidRPr="00B72F4C">
        <w:drawing>
          <wp:inline distT="0" distB="0" distL="0" distR="0" wp14:anchorId="051B4868" wp14:editId="2555A5DD">
            <wp:extent cx="2194560" cy="1194099"/>
            <wp:effectExtent l="19050" t="19050" r="15240" b="25400"/>
            <wp:docPr id="72" name="圖片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7"/>
                    <a:stretch>
                      <a:fillRect/>
                    </a:stretch>
                  </pic:blipFill>
                  <pic:spPr>
                    <a:xfrm>
                      <a:off x="0" y="0"/>
                      <a:ext cx="2205555" cy="12000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3CE5EE" w14:textId="02A2D442" w:rsidR="00B72F4C" w:rsidRDefault="00B72F4C" w:rsidP="00FC1020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請與下載的</w:t>
      </w:r>
      <w:r>
        <w:t>ChromeDriver</w:t>
      </w:r>
      <w:r>
        <w:rPr>
          <w:rFonts w:hint="eastAsia"/>
        </w:rPr>
        <w:t>版本一致</w:t>
      </w:r>
    </w:p>
    <w:p w14:paraId="3BB5881F" w14:textId="77777777" w:rsidR="004D7A54" w:rsidRDefault="004D7A54" w:rsidP="00FC1020">
      <w:pPr>
        <w:jc w:val="center"/>
      </w:pPr>
    </w:p>
    <w:p w14:paraId="4456E014" w14:textId="5ACA56D5" w:rsidR="00B72F4C" w:rsidRDefault="00394CA5" w:rsidP="00B72F4C">
      <w:pPr>
        <w:pStyle w:val="ab"/>
        <w:numPr>
          <w:ilvl w:val="0"/>
          <w:numId w:val="25"/>
        </w:numPr>
        <w:ind w:leftChars="0"/>
      </w:pPr>
      <w:r>
        <w:rPr>
          <w:rFonts w:hint="eastAsia"/>
        </w:rPr>
        <w:t>下載</w:t>
      </w:r>
      <w:r>
        <w:t>ChromeDriver</w:t>
      </w:r>
      <w:r>
        <w:rPr>
          <w:rFonts w:hint="eastAsia"/>
        </w:rPr>
        <w:t>檔案，並</w:t>
      </w:r>
      <w:r w:rsidR="009517CF">
        <w:rPr>
          <w:rFonts w:hint="eastAsia"/>
        </w:rPr>
        <w:t>放到專案資料夾當中</w:t>
      </w:r>
    </w:p>
    <w:p w14:paraId="1F72156E" w14:textId="450B0EA1" w:rsidR="00394CA5" w:rsidRDefault="00394CA5" w:rsidP="00394CA5">
      <w:pPr>
        <w:jc w:val="center"/>
      </w:pPr>
      <w:r w:rsidRPr="00394CA5">
        <w:drawing>
          <wp:inline distT="0" distB="0" distL="0" distR="0" wp14:anchorId="7A666F15" wp14:editId="69A6F4D2">
            <wp:extent cx="3314700" cy="802137"/>
            <wp:effectExtent l="19050" t="19050" r="19050" b="17145"/>
            <wp:docPr id="73" name="圖片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8"/>
                    <a:stretch>
                      <a:fillRect/>
                    </a:stretch>
                  </pic:blipFill>
                  <pic:spPr>
                    <a:xfrm>
                      <a:off x="0" y="0"/>
                      <a:ext cx="3352583" cy="8113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3D175F" w14:textId="6ADAD5C7" w:rsidR="00394CA5" w:rsidRDefault="00394CA5" w:rsidP="00394CA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下載合適的</w:t>
      </w:r>
      <w:r>
        <w:rPr>
          <w:rFonts w:hint="eastAsia"/>
        </w:rPr>
        <w:t>C</w:t>
      </w:r>
      <w:r>
        <w:t>hrome</w:t>
      </w:r>
      <w:r>
        <w:rPr>
          <w:rFonts w:hint="eastAsia"/>
        </w:rPr>
        <w:t>版本</w:t>
      </w:r>
    </w:p>
    <w:p w14:paraId="6848216F" w14:textId="209C9137" w:rsidR="00394CA5" w:rsidRDefault="00394CA5" w:rsidP="00394CA5">
      <w:pPr>
        <w:jc w:val="center"/>
      </w:pPr>
      <w:r w:rsidRPr="00394CA5">
        <w:drawing>
          <wp:inline distT="0" distB="0" distL="0" distR="0" wp14:anchorId="5DB853DD" wp14:editId="1E7F9C51">
            <wp:extent cx="1783080" cy="1512232"/>
            <wp:effectExtent l="19050" t="19050" r="26670" b="12065"/>
            <wp:docPr id="74" name="圖片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9"/>
                    <a:stretch>
                      <a:fillRect/>
                    </a:stretch>
                  </pic:blipFill>
                  <pic:spPr>
                    <a:xfrm>
                      <a:off x="0" y="0"/>
                      <a:ext cx="1790928" cy="15188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7BB0E4" w14:textId="2E193E47" w:rsidR="00394CA5" w:rsidRDefault="00394CA5" w:rsidP="00394CA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W</w:t>
      </w:r>
      <w:r>
        <w:t>indows</w:t>
      </w:r>
      <w:r>
        <w:rPr>
          <w:rFonts w:hint="eastAsia"/>
        </w:rPr>
        <w:t>選擇</w:t>
      </w:r>
      <w:r>
        <w:rPr>
          <w:rFonts w:hint="eastAsia"/>
        </w:rPr>
        <w:t xml:space="preserve"> </w:t>
      </w:r>
      <w:r>
        <w:t>win32</w:t>
      </w:r>
      <w:r>
        <w:rPr>
          <w:rFonts w:hint="eastAsia"/>
        </w:rPr>
        <w:t>版本；</w:t>
      </w:r>
      <w:r>
        <w:t>MacOS</w:t>
      </w:r>
      <w:r>
        <w:rPr>
          <w:rFonts w:hint="eastAsia"/>
        </w:rPr>
        <w:t>則需要選擇對應的版本</w:t>
      </w:r>
    </w:p>
    <w:p w14:paraId="1976EE5B" w14:textId="77777777" w:rsidR="004D7A54" w:rsidRPr="00394CA5" w:rsidRDefault="004D7A54" w:rsidP="00394CA5">
      <w:pPr>
        <w:jc w:val="center"/>
      </w:pPr>
    </w:p>
    <w:p w14:paraId="34F69353" w14:textId="617F2193" w:rsidR="00394CA5" w:rsidRDefault="00893BB0" w:rsidP="00B72F4C">
      <w:pPr>
        <w:pStyle w:val="ab"/>
        <w:numPr>
          <w:ilvl w:val="0"/>
          <w:numId w:val="25"/>
        </w:numPr>
        <w:ind w:leftChars="0"/>
      </w:pPr>
      <w:r>
        <w:rPr>
          <w:rFonts w:hint="eastAsia"/>
        </w:rPr>
        <w:t>放置</w:t>
      </w:r>
      <w:r>
        <w:t>ChromeDriver</w:t>
      </w:r>
      <w:r>
        <w:rPr>
          <w:rFonts w:hint="eastAsia"/>
        </w:rPr>
        <w:t>，到</w:t>
      </w:r>
      <w:r>
        <w:rPr>
          <w:rFonts w:hint="eastAsia"/>
        </w:rPr>
        <w:t xml:space="preserve"> </w:t>
      </w:r>
      <w:r>
        <w:t xml:space="preserve">youtube.py </w:t>
      </w:r>
      <w:r>
        <w:rPr>
          <w:rFonts w:hint="eastAsia"/>
        </w:rPr>
        <w:t>檔案相同的路徑下</w:t>
      </w:r>
    </w:p>
    <w:p w14:paraId="6537E715" w14:textId="78CCF7B4" w:rsidR="00893BB0" w:rsidRDefault="00893BB0" w:rsidP="00893BB0">
      <w:pPr>
        <w:jc w:val="center"/>
      </w:pPr>
      <w:r w:rsidRPr="00893BB0">
        <w:drawing>
          <wp:inline distT="0" distB="0" distL="0" distR="0" wp14:anchorId="1545E57C" wp14:editId="0AAF0E87">
            <wp:extent cx="1379220" cy="1496207"/>
            <wp:effectExtent l="19050" t="19050" r="11430" b="27940"/>
            <wp:docPr id="75" name="圖片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0"/>
                    <a:stretch>
                      <a:fillRect/>
                    </a:stretch>
                  </pic:blipFill>
                  <pic:spPr>
                    <a:xfrm>
                      <a:off x="0" y="0"/>
                      <a:ext cx="1386183" cy="15037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47AA1A" w14:textId="036D95FF" w:rsidR="00893BB0" w:rsidRDefault="00893BB0" w:rsidP="00893BB0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0254BA">
        <w:rPr>
          <w:rFonts w:hint="eastAsia"/>
        </w:rPr>
        <w:t>下載到專案資料夾</w:t>
      </w:r>
      <w:r w:rsidR="00B96136">
        <w:rPr>
          <w:rFonts w:hint="eastAsia"/>
        </w:rPr>
        <w:t>裡面，並</w:t>
      </w:r>
      <w:r w:rsidR="00D508F0">
        <w:rPr>
          <w:rFonts w:hint="eastAsia"/>
        </w:rPr>
        <w:t>解</w:t>
      </w:r>
      <w:r w:rsidR="00B96136">
        <w:rPr>
          <w:rFonts w:hint="eastAsia"/>
        </w:rPr>
        <w:t>壓縮</w:t>
      </w:r>
    </w:p>
    <w:p w14:paraId="65B9EC27" w14:textId="56131FCD" w:rsidR="0000162C" w:rsidRDefault="0000162C" w:rsidP="00A43618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E1115" w14:paraId="6108BFC2" w14:textId="77777777" w:rsidTr="00FE1115">
        <w:tc>
          <w:tcPr>
            <w:tcW w:w="8296" w:type="dxa"/>
          </w:tcPr>
          <w:p w14:paraId="528F5DA7" w14:textId="0FF04ACB" w:rsidR="00FE1115" w:rsidRDefault="00DA044D" w:rsidP="00A43618">
            <w:r>
              <w:rPr>
                <w:rFonts w:hint="eastAsia"/>
              </w:rPr>
              <w:t>新增</w:t>
            </w:r>
            <w:r>
              <w:rPr>
                <w:rFonts w:hint="eastAsia"/>
              </w:rPr>
              <w:t>Y</w:t>
            </w:r>
            <w:r>
              <w:t>ouTube</w:t>
            </w:r>
            <w:r>
              <w:rPr>
                <w:rFonts w:hint="eastAsia"/>
              </w:rPr>
              <w:t>資訊所使用的資料表（</w:t>
            </w:r>
            <w:r>
              <w:rPr>
                <w:rFonts w:hint="eastAsia"/>
              </w:rPr>
              <w:t>S</w:t>
            </w:r>
            <w:r>
              <w:t>QL</w:t>
            </w:r>
            <w:r>
              <w:rPr>
                <w:rFonts w:hint="eastAsia"/>
              </w:rPr>
              <w:t>語法，</w:t>
            </w:r>
            <w:r w:rsidRPr="00A74475">
              <w:rPr>
                <w:rFonts w:hint="eastAsia"/>
                <w:shd w:val="pct15" w:color="auto" w:fill="FFFFFF"/>
              </w:rPr>
              <w:t>請</w:t>
            </w:r>
            <w:r>
              <w:rPr>
                <w:rFonts w:hint="eastAsia"/>
                <w:shd w:val="pct15" w:color="auto" w:fill="FFFFFF"/>
              </w:rPr>
              <w:t>新增在</w:t>
            </w:r>
            <w:r w:rsidRPr="00A74475">
              <w:rPr>
                <w:rFonts w:hint="eastAsia"/>
                <w:shd w:val="pct15" w:color="auto" w:fill="FFFFFF"/>
              </w:rPr>
              <w:t>m</w:t>
            </w:r>
            <w:r w:rsidRPr="00A74475">
              <w:rPr>
                <w:shd w:val="pct15" w:color="auto" w:fill="FFFFFF"/>
              </w:rPr>
              <w:t>y_db</w:t>
            </w:r>
            <w:r w:rsidRPr="00A74475">
              <w:rPr>
                <w:rFonts w:hint="eastAsia"/>
                <w:shd w:val="pct15" w:color="auto" w:fill="FFFFFF"/>
              </w:rPr>
              <w:t>資料庫</w:t>
            </w:r>
            <w:r>
              <w:rPr>
                <w:rFonts w:hint="eastAsia"/>
              </w:rPr>
              <w:t>）</w:t>
            </w:r>
          </w:p>
        </w:tc>
      </w:tr>
      <w:tr w:rsidR="00FE1115" w14:paraId="5C757778" w14:textId="77777777" w:rsidTr="00FE1115">
        <w:tc>
          <w:tcPr>
            <w:tcW w:w="8296" w:type="dxa"/>
          </w:tcPr>
          <w:p w14:paraId="18A8C6C6" w14:textId="77777777" w:rsidR="003425DC" w:rsidRPr="003425DC" w:rsidRDefault="003425DC" w:rsidP="003425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</w:pPr>
            <w:r w:rsidRPr="003425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CREATE TABLE `</w:t>
            </w:r>
            <w:proofErr w:type="spellStart"/>
            <w:r w:rsidRPr="003425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youtube</w:t>
            </w:r>
            <w:proofErr w:type="spellEnd"/>
            <w:r w:rsidRPr="003425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` (</w:t>
            </w:r>
          </w:p>
          <w:p w14:paraId="1DDE647D" w14:textId="77777777" w:rsidR="003425DC" w:rsidRPr="003425DC" w:rsidRDefault="003425DC" w:rsidP="003425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</w:pPr>
            <w:r w:rsidRPr="003425DC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 xml:space="preserve">  `id` varchar(20) COLLATE utf8mb4_unicode_ci NOT NULL COMMENT '</w:t>
            </w:r>
            <w:r w:rsidRPr="003425DC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影音編號</w:t>
            </w:r>
            <w:r w:rsidRPr="003425DC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',</w:t>
            </w:r>
          </w:p>
          <w:p w14:paraId="77C1C6FC" w14:textId="77777777" w:rsidR="003425DC" w:rsidRPr="003425DC" w:rsidRDefault="003425DC" w:rsidP="003425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</w:pPr>
            <w:r w:rsidRPr="003425DC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 xml:space="preserve">  `</w:t>
            </w:r>
            <w:proofErr w:type="spellStart"/>
            <w:r w:rsidRPr="003425DC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ext</w:t>
            </w:r>
            <w:proofErr w:type="spellEnd"/>
            <w:r w:rsidRPr="003425DC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` varchar(5) COLLATE utf8mb4_unicode_ci DEFAULT NULL COMMENT '</w:t>
            </w:r>
            <w:r w:rsidRPr="003425DC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副檔名</w:t>
            </w:r>
            <w:r w:rsidRPr="003425DC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',</w:t>
            </w:r>
          </w:p>
          <w:p w14:paraId="5FFBB113" w14:textId="77777777" w:rsidR="003425DC" w:rsidRPr="003425DC" w:rsidRDefault="003425DC" w:rsidP="003425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</w:pPr>
            <w:r w:rsidRPr="003425DC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 xml:space="preserve">  `keyword` varchar(15) COLLATE utf8mb4_unicode_ci NOT NULL COMMENT '</w:t>
            </w:r>
            <w:r w:rsidRPr="003425DC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搜尋關鍵字</w:t>
            </w:r>
            <w:r w:rsidRPr="003425DC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',</w:t>
            </w:r>
          </w:p>
          <w:p w14:paraId="55C505BC" w14:textId="77777777" w:rsidR="003425DC" w:rsidRPr="003425DC" w:rsidRDefault="003425DC" w:rsidP="003425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</w:pPr>
            <w:r w:rsidRPr="003425DC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 xml:space="preserve">  `title` varchar(255) COLLATE utf8mb4_unicode_ci NOT NULL COMMENT '</w:t>
            </w:r>
            <w:r w:rsidRPr="003425DC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影音標題</w:t>
            </w:r>
            <w:r w:rsidRPr="003425DC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',</w:t>
            </w:r>
          </w:p>
          <w:p w14:paraId="0279E35A" w14:textId="77777777" w:rsidR="003425DC" w:rsidRPr="003425DC" w:rsidRDefault="003425DC" w:rsidP="003425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</w:pPr>
            <w:r w:rsidRPr="003425DC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 xml:space="preserve">  `link` varchar(255) COLLATE utf8mb4_unicode_ci NOT NULL COMMENT '</w:t>
            </w:r>
            <w:r w:rsidRPr="003425DC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影音連結</w:t>
            </w:r>
            <w:r w:rsidRPr="003425DC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',</w:t>
            </w:r>
          </w:p>
          <w:p w14:paraId="1913B64F" w14:textId="77777777" w:rsidR="003425DC" w:rsidRPr="003425DC" w:rsidRDefault="003425DC" w:rsidP="003425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</w:pPr>
            <w:r w:rsidRPr="003425DC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 xml:space="preserve">  `</w:t>
            </w:r>
            <w:proofErr w:type="spellStart"/>
            <w:r w:rsidRPr="003425DC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img</w:t>
            </w:r>
            <w:proofErr w:type="spellEnd"/>
            <w:r w:rsidRPr="003425DC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` varchar(255) COLLATE utf8mb4_unicode_ci DEFAULT NULL COMMENT '</w:t>
            </w:r>
            <w:r w:rsidRPr="003425DC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影音封面照片路徑</w:t>
            </w:r>
            <w:r w:rsidRPr="003425DC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',</w:t>
            </w:r>
          </w:p>
          <w:p w14:paraId="2445BA89" w14:textId="77777777" w:rsidR="003425DC" w:rsidRPr="003425DC" w:rsidRDefault="003425DC" w:rsidP="003425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</w:pPr>
            <w:r w:rsidRPr="003425DC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 xml:space="preserve">  `</w:t>
            </w:r>
            <w:proofErr w:type="spellStart"/>
            <w:r w:rsidRPr="003425DC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created_at</w:t>
            </w:r>
            <w:proofErr w:type="spellEnd"/>
            <w:r w:rsidRPr="003425DC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 xml:space="preserve">` datetime NOT NULL DEFAULT </w:t>
            </w:r>
            <w:proofErr w:type="spellStart"/>
            <w:r w:rsidRPr="003425DC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current_timestamp</w:t>
            </w:r>
            <w:proofErr w:type="spellEnd"/>
            <w:r w:rsidRPr="003425DC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() COMMENT '</w:t>
            </w:r>
            <w:r w:rsidRPr="003425DC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新增時間</w:t>
            </w:r>
            <w:r w:rsidRPr="003425DC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',</w:t>
            </w:r>
          </w:p>
          <w:p w14:paraId="2211EF57" w14:textId="77777777" w:rsidR="003425DC" w:rsidRPr="003425DC" w:rsidRDefault="003425DC" w:rsidP="003425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</w:pPr>
            <w:r w:rsidRPr="003425DC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 xml:space="preserve">  `</w:t>
            </w:r>
            <w:proofErr w:type="spellStart"/>
            <w:r w:rsidRPr="003425DC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updated_at</w:t>
            </w:r>
            <w:proofErr w:type="spellEnd"/>
            <w:r w:rsidRPr="003425DC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 xml:space="preserve">` datetime NOT NULL DEFAULT </w:t>
            </w:r>
            <w:proofErr w:type="spellStart"/>
            <w:r w:rsidRPr="003425DC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current_timestamp</w:t>
            </w:r>
            <w:proofErr w:type="spellEnd"/>
            <w:r w:rsidRPr="003425DC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 xml:space="preserve">() ON UPDATE </w:t>
            </w:r>
            <w:proofErr w:type="spellStart"/>
            <w:r w:rsidRPr="003425DC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current_timestamp</w:t>
            </w:r>
            <w:proofErr w:type="spellEnd"/>
            <w:r w:rsidRPr="003425DC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() COMMENT '</w:t>
            </w:r>
            <w:r w:rsidRPr="003425DC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更新時間</w:t>
            </w:r>
            <w:r w:rsidRPr="003425DC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'</w:t>
            </w:r>
          </w:p>
          <w:p w14:paraId="3DC3833F" w14:textId="167D6A98" w:rsidR="002D56CE" w:rsidRDefault="003425DC" w:rsidP="003425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</w:pPr>
            <w:r w:rsidRPr="003425DC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) ENGINE=</w:t>
            </w:r>
            <w:proofErr w:type="spellStart"/>
            <w:r w:rsidRPr="003425DC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InnoDB</w:t>
            </w:r>
            <w:proofErr w:type="spellEnd"/>
            <w:r w:rsidRPr="003425DC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 xml:space="preserve"> DEFAULT CHARSET=utf8mb4 COLLATE=utf8mb4_unicode_ci COMMENT='YouTube</w:t>
            </w:r>
            <w:r w:rsidRPr="003425DC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資料表</w:t>
            </w:r>
            <w:r w:rsidRPr="003425DC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16"/>
                <w:szCs w:val="16"/>
              </w:rPr>
              <w:t>';</w:t>
            </w:r>
          </w:p>
          <w:p w14:paraId="646F0216" w14:textId="77777777" w:rsidR="003425DC" w:rsidRPr="00096E05" w:rsidRDefault="003425DC" w:rsidP="003425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</w:pPr>
          </w:p>
          <w:p w14:paraId="27B16B7E" w14:textId="1E86A5A9" w:rsidR="00096E05" w:rsidRPr="00020929" w:rsidRDefault="00096E05" w:rsidP="00096E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</w:pPr>
            <w:r w:rsidRPr="00096E05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ALTER TABLE `</w:t>
            </w:r>
            <w:proofErr w:type="spellStart"/>
            <w:r w:rsidRPr="00096E05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youtube</w:t>
            </w:r>
            <w:proofErr w:type="spellEnd"/>
            <w:r w:rsidRPr="00096E05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`</w:t>
            </w:r>
            <w:r w:rsidR="00020929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 xml:space="preserve"> </w:t>
            </w:r>
            <w:r w:rsidRPr="00096E05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16"/>
                <w:szCs w:val="16"/>
              </w:rPr>
              <w:t>ADD PRIMARY KEY (`id`);</w:t>
            </w:r>
          </w:p>
        </w:tc>
      </w:tr>
    </w:tbl>
    <w:p w14:paraId="7D62E5B4" w14:textId="37EEE176" w:rsidR="00FE1115" w:rsidRDefault="00FE1115" w:rsidP="00A43618"/>
    <w:p w14:paraId="33E4E703" w14:textId="77777777" w:rsidR="006E4F20" w:rsidRDefault="006E4F20" w:rsidP="006E4F20">
      <w:pPr>
        <w:jc w:val="center"/>
        <w:rPr>
          <w:rFonts w:ascii="微軟正黑體" w:hAnsi="微軟正黑體"/>
        </w:rPr>
      </w:pPr>
      <w:r w:rsidRPr="0044367B">
        <w:rPr>
          <w:rFonts w:ascii="微軟正黑體" w:hAnsi="微軟正黑體"/>
        </w:rPr>
        <w:drawing>
          <wp:inline distT="0" distB="0" distL="0" distR="0" wp14:anchorId="7D3886A6" wp14:editId="7C928A02">
            <wp:extent cx="5274310" cy="3121025"/>
            <wp:effectExtent l="0" t="0" r="2540" b="3175"/>
            <wp:docPr id="76" name="圖片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21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7F2EEF" w14:textId="5D6186EA" w:rsidR="006E4F20" w:rsidRDefault="006E4F20" w:rsidP="006E4F20">
      <w:pPr>
        <w:jc w:val="center"/>
      </w:pPr>
      <w:r>
        <w:t>圖</w:t>
      </w:r>
      <w:r>
        <w:rPr>
          <w:rFonts w:hint="eastAsia"/>
        </w:rPr>
        <w:t>：列出</w:t>
      </w:r>
      <w:r>
        <w:t>driver</w:t>
      </w:r>
      <w:r>
        <w:rPr>
          <w:rFonts w:hint="eastAsia"/>
        </w:rPr>
        <w:t>取得元素的方法</w:t>
      </w:r>
    </w:p>
    <w:p w14:paraId="7BD84BE7" w14:textId="77777777" w:rsidR="006E4F20" w:rsidRPr="00FE6138" w:rsidRDefault="006E4F20" w:rsidP="00A43618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D5795" w14:paraId="0C4A38D2" w14:textId="77777777" w:rsidTr="009D5795">
        <w:tc>
          <w:tcPr>
            <w:tcW w:w="8296" w:type="dxa"/>
          </w:tcPr>
          <w:p w14:paraId="21BA89EE" w14:textId="4B39E859" w:rsidR="009D5795" w:rsidRDefault="009D5795" w:rsidP="00A43618">
            <w:r>
              <w:rPr>
                <w:rFonts w:hint="eastAsia"/>
              </w:rPr>
              <w:t>y</w:t>
            </w:r>
            <w:r>
              <w:t>outube.py</w:t>
            </w:r>
          </w:p>
        </w:tc>
      </w:tr>
      <w:tr w:rsidR="009D5795" w14:paraId="4135F363" w14:textId="77777777" w:rsidTr="009D5795">
        <w:tc>
          <w:tcPr>
            <w:tcW w:w="8296" w:type="dxa"/>
          </w:tcPr>
          <w:p w14:paraId="45DD1BA4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''</w:t>
            </w:r>
          </w:p>
          <w:p w14:paraId="4E7A2A0F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匯入套件</w:t>
            </w:r>
          </w:p>
          <w:p w14:paraId="3FAC663A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''</w:t>
            </w:r>
          </w:p>
          <w:p w14:paraId="53DAA4AC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操作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browser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的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API</w:t>
            </w:r>
          </w:p>
          <w:p w14:paraId="05EC4004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from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selenium </w:t>
            </w:r>
            <w:r w:rsidRPr="004315C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mport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webdriver</w:t>
            </w:r>
            <w:proofErr w:type="spellEnd"/>
          </w:p>
          <w:p w14:paraId="536091A6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3AC06FFC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處理逾時例外的工具</w:t>
            </w:r>
          </w:p>
          <w:p w14:paraId="0394F8DB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from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elenium.common</w:t>
            </w:r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exceptions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4315C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mport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TimeoutException</w:t>
            </w:r>
            <w:proofErr w:type="spellEnd"/>
          </w:p>
          <w:p w14:paraId="051BA907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11301F41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面對動態網頁，等待某個元素出現的工具，通常與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exptected_conditions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搭配</w:t>
            </w:r>
          </w:p>
          <w:p w14:paraId="7E2BAC71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from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elenium.webdriver</w:t>
            </w:r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support.ui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4315C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mport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WebDriverWait</w:t>
            </w:r>
            <w:proofErr w:type="spellEnd"/>
          </w:p>
          <w:p w14:paraId="6C837537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0A34BD17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搭配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WebDriverWait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使用，對元素狀態的一種期待條件，若條件發生，則等待結束，往下一行執行</w:t>
            </w:r>
          </w:p>
          <w:p w14:paraId="2446C372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from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elenium.webdriver</w:t>
            </w:r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support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4315C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mport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expected_conditions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4315C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as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EC</w:t>
            </w:r>
          </w:p>
          <w:p w14:paraId="49C4A6B5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183C53BC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期待元素出現要透過什麼方式指定，通常與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EC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、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WebDriverWait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一起使用</w:t>
            </w:r>
          </w:p>
          <w:p w14:paraId="5D650EF0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from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selenium.webdriver.common.by </w:t>
            </w:r>
            <w:r w:rsidRPr="004315C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mport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By</w:t>
            </w:r>
          </w:p>
          <w:p w14:paraId="08FAFD82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1FDC226B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強制等待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(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執行期間休息一下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)</w:t>
            </w:r>
          </w:p>
          <w:p w14:paraId="5B213391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from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time </w:t>
            </w:r>
            <w:r w:rsidRPr="004315C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mport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sleep</w:t>
            </w:r>
          </w:p>
          <w:p w14:paraId="23C43392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38FB1F1D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整理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json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使用的工具</w:t>
            </w:r>
          </w:p>
          <w:p w14:paraId="14E5626C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mport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json</w:t>
            </w:r>
          </w:p>
          <w:p w14:paraId="3EFD7644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1CAEEEEA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執行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command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的時候用的</w:t>
            </w:r>
          </w:p>
          <w:p w14:paraId="7E10432C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mport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os</w:t>
            </w:r>
            <w:proofErr w:type="spellEnd"/>
          </w:p>
          <w:p w14:paraId="50EDE9B7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522BFFB3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資料庫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CRUD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工具</w:t>
            </w:r>
          </w:p>
          <w:p w14:paraId="7CFD5748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mport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pymysql</w:t>
            </w:r>
            <w:proofErr w:type="spellEnd"/>
          </w:p>
          <w:p w14:paraId="1E0A5C85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0E8C1B6F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''</w:t>
            </w:r>
          </w:p>
          <w:p w14:paraId="30051EE2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Selenium with Python 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中文翻譯文檔</w:t>
            </w:r>
          </w:p>
          <w:p w14:paraId="4F7E885C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參考網頁：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https://selenium-python-zh.readthedocs.io/en/latest/index.html</w:t>
            </w:r>
          </w:p>
          <w:p w14:paraId="44421D78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selenium 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啓動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Chrome 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的進階配置參數</w:t>
            </w:r>
          </w:p>
          <w:p w14:paraId="37715B96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參考網址：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https://stackoverflow.max-everyday.com/2019/12/selenium-chrome-options/</w:t>
            </w:r>
          </w:p>
          <w:p w14:paraId="12D35EEA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Mouse Hover Action in Selenium</w:t>
            </w:r>
          </w:p>
          <w:p w14:paraId="51ECED2E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參考網址：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https://www.toolsqa.com/selenium-webdriver/mouse-hover-action/</w:t>
            </w:r>
          </w:p>
          <w:p w14:paraId="0953E411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''</w:t>
            </w:r>
          </w:p>
          <w:p w14:paraId="7261184B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啟動瀏覽器工具的選項</w:t>
            </w:r>
          </w:p>
          <w:p w14:paraId="11EDF753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lastRenderedPageBreak/>
              <w:t>options = </w:t>
            </w:r>
            <w:proofErr w:type="spellStart"/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webdriver.ChromeOptions</w:t>
            </w:r>
            <w:proofErr w:type="spellEnd"/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7135EB37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options.add_argument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("--headless")                #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不開啟實體瀏覽器背景執行</w:t>
            </w:r>
          </w:p>
          <w:p w14:paraId="3C8D826F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options.add_argument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--start-maximized"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        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最大化視窗</w:t>
            </w:r>
          </w:p>
          <w:p w14:paraId="1BD1B411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options.add_argument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--incognito"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              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開啟無痕模式</w:t>
            </w:r>
          </w:p>
          <w:p w14:paraId="56F5BE8D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options.add_argument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--disable-popup-blocking "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禁用彈出攔截</w:t>
            </w:r>
          </w:p>
          <w:p w14:paraId="2C9C00EA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77DBD4BD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使用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Chrome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的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WebDriver (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含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options)</w:t>
            </w:r>
          </w:p>
          <w:p w14:paraId="477D5EA8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river = </w:t>
            </w:r>
            <w:proofErr w:type="spellStart"/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webdriver.Chrome</w:t>
            </w:r>
            <w:proofErr w:type="spellEnd"/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 </w:t>
            </w:r>
            <w:r w:rsidRPr="004315C0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options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options )</w:t>
            </w:r>
          </w:p>
          <w:p w14:paraId="2FA52095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6CDFCDE4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driver.set_window_size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(1200, 960) #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視窗大小設定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(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寬，高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)</w:t>
            </w:r>
          </w:p>
          <w:p w14:paraId="60EA94E5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driver.maximize_window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() #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視窗最大化</w:t>
            </w:r>
          </w:p>
          <w:p w14:paraId="225EF2C7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driver.minimize_window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() #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視窗最小化</w:t>
            </w:r>
          </w:p>
          <w:p w14:paraId="2F94911D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718FD0AF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資料庫連線</w:t>
            </w:r>
          </w:p>
          <w:p w14:paraId="3545D0E5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 = </w:t>
            </w:r>
            <w:proofErr w:type="spellStart"/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pymysql.connect</w:t>
            </w:r>
            <w:proofErr w:type="spellEnd"/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</w:p>
          <w:p w14:paraId="526BBCD4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4315C0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host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localhost'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0A37F07A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4315C0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user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root'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1F113B89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4315C0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password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'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7325A79F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4315C0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database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my_db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069C6917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4315C0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charset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utf8mb4'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3978413E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cursorclass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pymysql.cursors</w:t>
            </w:r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DictCursor</w:t>
            </w:r>
            <w:proofErr w:type="spellEnd"/>
          </w:p>
          <w:p w14:paraId="556BAF9A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1F3C9D1C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7363FFCE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cursor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物件，進行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CRUD</w:t>
            </w:r>
          </w:p>
          <w:p w14:paraId="5E596A5C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 = </w:t>
            </w:r>
            <w:proofErr w:type="spellStart"/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.cursor</w:t>
            </w:r>
            <w:proofErr w:type="spellEnd"/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27523440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17AB3326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放置爬取的資料</w:t>
            </w:r>
          </w:p>
          <w:p w14:paraId="1DD5FF9D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listData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[]</w:t>
            </w:r>
          </w:p>
          <w:p w14:paraId="35BBF677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06EAF133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準備在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YouTube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搜尋的關鍵字</w:t>
            </w:r>
          </w:p>
          <w:p w14:paraId="7E33ED51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keyword = 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張學友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</w:p>
          <w:p w14:paraId="29243AAF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6DEC0198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''</w:t>
            </w:r>
          </w:p>
          <w:p w14:paraId="12062300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以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function 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名稱，作為爬蟲流程</w:t>
            </w:r>
          </w:p>
          <w:p w14:paraId="1079775E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''</w:t>
            </w:r>
          </w:p>
          <w:p w14:paraId="1EE505C0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531A5DDB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走訪頁面</w:t>
            </w:r>
          </w:p>
          <w:p w14:paraId="358F82DC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lastRenderedPageBreak/>
              <w:t>def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visit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:</w:t>
            </w:r>
          </w:p>
          <w:p w14:paraId="5D9C05C4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river.get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https://www.youtube.com/'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  <w:r w:rsidRPr="004315C0">
              <w:rPr>
                <w:rFonts w:ascii="Consolas" w:eastAsia="新細明體" w:hAnsi="Consolas" w:cs="新細明體"/>
                <w:noProof w:val="0"/>
                <w:color w:val="CD3131"/>
                <w:kern w:val="0"/>
                <w:sz w:val="21"/>
                <w:szCs w:val="21"/>
              </w:rPr>
              <w:t>;</w:t>
            </w:r>
          </w:p>
          <w:p w14:paraId="459613DC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2984A8BA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輸入關鍵字</w:t>
            </w:r>
          </w:p>
          <w:p w14:paraId="6149BE30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def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search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:</w:t>
            </w:r>
          </w:p>
          <w:p w14:paraId="65121060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輸入名稱</w:t>
            </w:r>
          </w:p>
          <w:p w14:paraId="010B2405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txtInput = </w:t>
            </w:r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river.find</w:t>
            </w:r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_element(By.CSS_SELECTOR, 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put#search"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237191EF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txtInput.send_keys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keyword)</w:t>
            </w:r>
          </w:p>
          <w:p w14:paraId="56F8478E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</w:p>
          <w:p w14:paraId="0DDDEDBD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按下送出</w:t>
            </w:r>
          </w:p>
          <w:p w14:paraId="15F6310C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btnInput = </w:t>
            </w:r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river.find</w:t>
            </w:r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_element(By.CSS_SELECTOR, 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button#search-icon-legacy"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20C4547B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btnInput.click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26E9B23A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6E670FBE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等待一下</w:t>
            </w:r>
          </w:p>
          <w:p w14:paraId="02D3E077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leep(</w:t>
            </w:r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2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1556F333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</w:p>
          <w:p w14:paraId="43BCA753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篩選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(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選項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)</w:t>
            </w:r>
          </w:p>
          <w:p w14:paraId="376BE3AF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def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filterFunc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:</w:t>
            </w:r>
          </w:p>
          <w:p w14:paraId="410A83D2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4315C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try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4B6FE18F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等待篩選元素出現</w:t>
            </w:r>
          </w:p>
          <w:p w14:paraId="1E2D15B9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WebDriverWait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river, </w:t>
            </w:r>
            <w:r w:rsidRPr="004315C0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10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.until(</w:t>
            </w:r>
          </w:p>
          <w:p w14:paraId="42A72DD4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EC.presence</w:t>
            </w:r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_of_element_located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 </w:t>
            </w:r>
          </w:p>
          <w:p w14:paraId="2295ECC4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(</w:t>
            </w:r>
          </w:p>
          <w:p w14:paraId="6CA8F15E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</w:p>
          <w:p w14:paraId="28409F02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yt-formatted-string#text.style-scope.ytd-toggle-button-</w:t>
            </w:r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renderer.style</w:t>
            </w:r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-text"</w:t>
            </w:r>
          </w:p>
          <w:p w14:paraId="5220CCF1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) </w:t>
            </w:r>
          </w:p>
          <w:p w14:paraId="4F6322C0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)</w:t>
            </w:r>
          </w:p>
          <w:p w14:paraId="2938FA7D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)</w:t>
            </w:r>
          </w:p>
          <w:p w14:paraId="09EE65FB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19CAF61F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按下篩選元素，使項目浮現</w:t>
            </w:r>
          </w:p>
          <w:p w14:paraId="1A50D5FC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river.find</w:t>
            </w:r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</w:p>
          <w:p w14:paraId="2A2DEC68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</w:p>
          <w:p w14:paraId="3ED30CAD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yt-formatted-string#text.style-scope.ytd-toggle-button-</w:t>
            </w:r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renderer.style</w:t>
            </w:r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-text"</w:t>
            </w:r>
          </w:p>
          <w:p w14:paraId="419A19D8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.click</w:t>
            </w:r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4FDE5ADF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2050E9F7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等待一下</w:t>
            </w:r>
          </w:p>
          <w:p w14:paraId="5B2C711C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leep(</w:t>
            </w:r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2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52FC2AD8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2F047AFC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按下選擇的項目</w:t>
            </w:r>
          </w:p>
          <w:p w14:paraId="59EED935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river.find</w:t>
            </w:r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_elements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</w:p>
          <w:p w14:paraId="3B0FA0EB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</w:p>
          <w:p w14:paraId="619D28F7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yt-formatted-string.style-scope.ytd-search-filter-renderer"</w:t>
            </w:r>
          </w:p>
          <w:p w14:paraId="65398483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[</w:t>
            </w:r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10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.click()</w:t>
            </w:r>
          </w:p>
          <w:p w14:paraId="6A9D8E4C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3968EB5A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等待一下</w:t>
            </w:r>
          </w:p>
          <w:p w14:paraId="0919AB33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leep(</w:t>
            </w:r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2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38C96C4A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224C2588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4315C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except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TimeoutException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5E48934B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4315C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rint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等待逾時，即將關閉瀏覽器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…"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214789A0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leep(</w:t>
            </w:r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3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50778FBF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river.quit</w:t>
            </w:r>
            <w:proofErr w:type="spellEnd"/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15D27D50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471E2141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滾動頁面</w:t>
            </w:r>
          </w:p>
          <w:p w14:paraId="69EEA77B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def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scroll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:</w:t>
            </w:r>
          </w:p>
          <w:p w14:paraId="039C16F8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瀏覽器內部的高度</w:t>
            </w:r>
          </w:p>
          <w:p w14:paraId="1629D02F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innerHeightOfWindow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4315C0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0</w:t>
            </w:r>
          </w:p>
          <w:p w14:paraId="5D24555E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</w:p>
          <w:p w14:paraId="55EBDD20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當前捲動的量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(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高度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)</w:t>
            </w:r>
          </w:p>
          <w:p w14:paraId="548EF6A1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totalOffset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4315C0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0</w:t>
            </w:r>
          </w:p>
          <w:p w14:paraId="0B986ECF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</w:p>
          <w:p w14:paraId="71DFB963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在捲動到沒有元素動態產生前，持續捲動</w:t>
            </w:r>
          </w:p>
          <w:p w14:paraId="2ED80207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4315C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while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totalOffset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&lt;=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innerHeightOfWindow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2FD29226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每次移動高度</w:t>
            </w:r>
          </w:p>
          <w:p w14:paraId="3C3D79D9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totalOffset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+= </w:t>
            </w:r>
            <w:r w:rsidRPr="004315C0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300</w:t>
            </w:r>
          </w:p>
          <w:p w14:paraId="1D783C98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28B966FE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捲動的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js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code</w:t>
            </w:r>
          </w:p>
          <w:p w14:paraId="6BB0D498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js_scroll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''(</w:t>
            </w:r>
          </w:p>
          <w:p w14:paraId="79D8BF81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function </w:t>
            </w:r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()</w:t>
            </w:r>
            <w:r w:rsidRPr="004315C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{</w:t>
            </w:r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{</w:t>
            </w:r>
          </w:p>
          <w:p w14:paraId="0B37B479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</w:t>
            </w:r>
            <w:proofErr w:type="spellStart"/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window.scrollTo</w:t>
            </w:r>
            <w:proofErr w:type="spellEnd"/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(</w:t>
            </w:r>
            <w:r w:rsidRPr="004315C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{{</w:t>
            </w:r>
          </w:p>
          <w:p w14:paraId="73133C21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top:</w:t>
            </w:r>
            <w:r w:rsidRPr="004315C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{</w:t>
            </w:r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}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, </w:t>
            </w:r>
          </w:p>
          <w:p w14:paraId="43F6A457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    behavior: 'smooth' </w:t>
            </w:r>
          </w:p>
          <w:p w14:paraId="680B7C3D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               </w:t>
            </w:r>
            <w:r w:rsidRPr="004315C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}}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);</w:t>
            </w:r>
          </w:p>
          <w:p w14:paraId="1BAA19D0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lastRenderedPageBreak/>
              <w:t>            </w:t>
            </w:r>
            <w:r w:rsidRPr="004315C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}</w:t>
            </w:r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}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)(</w:t>
            </w:r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);'''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format(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totalOffset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67ACF862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71C1ADCD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執行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js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code</w:t>
            </w:r>
          </w:p>
          <w:p w14:paraId="2E358863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river.execute</w:t>
            </w:r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_script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js_scroll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56BDFBA1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516B3C22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強制等待</w:t>
            </w:r>
          </w:p>
          <w:p w14:paraId="19EECCBB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leep(</w:t>
            </w:r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1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7930D661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619D4D22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透過執行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js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語法來取得捲動後的當前總高度</w:t>
            </w:r>
          </w:p>
          <w:p w14:paraId="6AA501F7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innerHeightOfWindow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river.execute</w:t>
            </w:r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_script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</w:p>
          <w:p w14:paraId="57496128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return </w:t>
            </w:r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window.document</w:t>
            </w:r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.documentElement.scrollHeight;'</w:t>
            </w:r>
          </w:p>
          <w:p w14:paraId="3521221C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)</w:t>
            </w:r>
          </w:p>
          <w:p w14:paraId="53265933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0138C8E1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強制等待</w:t>
            </w:r>
          </w:p>
          <w:p w14:paraId="7A7F20EC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leep(</w:t>
            </w:r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1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7A1EFEFC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1228FBAA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印出捲動距離</w:t>
            </w:r>
          </w:p>
          <w:p w14:paraId="494B74CF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rint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nerHeightOfWindow: </w:t>
            </w:r>
            <w:r w:rsidRPr="004315C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{}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, totalOffset: </w:t>
            </w:r>
            <w:r w:rsidRPr="004315C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{}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format(innerHeightOfWindow, totalOffset))</w:t>
            </w:r>
          </w:p>
          <w:p w14:paraId="6ECD110C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4C13F01F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為了實驗功能，捲動超過一定的距離，就結束程式</w:t>
            </w:r>
          </w:p>
          <w:p w14:paraId="33EFAB5B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if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totalOffset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&gt;= 1800:</w:t>
            </w:r>
          </w:p>
          <w:p w14:paraId="0C8D9096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    break</w:t>
            </w:r>
          </w:p>
          <w:p w14:paraId="2DF08BC2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002E4CF9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分析頁面元素資訊</w:t>
            </w:r>
          </w:p>
          <w:p w14:paraId="0B4BA87A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def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arse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:</w:t>
            </w:r>
          </w:p>
          <w:p w14:paraId="708B16C0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主要元素的集合</w:t>
            </w:r>
          </w:p>
          <w:p w14:paraId="22F4C871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ytd_video_renderers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river.find</w:t>
            </w:r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_elements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</w:p>
          <w:p w14:paraId="23BA559E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</w:p>
          <w:p w14:paraId="3E735B93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ytd-video-renderer.style-scope.ytd-item-section-renderer'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6A8CF3B0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</w:p>
          <w:p w14:paraId="3C6D863F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逐一檢視元素</w:t>
            </w:r>
          </w:p>
          <w:p w14:paraId="50C3FA86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4315C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for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element </w:t>
            </w:r>
            <w:r w:rsidRPr="004315C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n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ytd_video_renderers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096EC624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印出分隔文字</w:t>
            </w:r>
          </w:p>
          <w:p w14:paraId="79B41649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rint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="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* </w:t>
            </w:r>
            <w:r w:rsidRPr="004315C0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30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0CC7EC1A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6CB96567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圖片連結</w:t>
            </w:r>
          </w:p>
          <w:p w14:paraId="1F7416F5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img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element.find</w:t>
            </w:r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</w:p>
          <w:p w14:paraId="43A17644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lastRenderedPageBreak/>
              <w:t>           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</w:p>
          <w:p w14:paraId="2442F090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ytd-thumbnail.style-scope.ytd-video-renderer img#img"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37138055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imgSrc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img.get_attribute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src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022F0351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4315C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rint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imgSrc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609EE402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4A9E19AA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資料名稱</w:t>
            </w:r>
          </w:p>
          <w:p w14:paraId="2E4B5FAF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a = </w:t>
            </w:r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element.find</w:t>
            </w:r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_element(By.CSS_SELECTOR, 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a#video-title"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1CA276A5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aTitle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a.text</w:t>
            </w:r>
            <w:proofErr w:type="spellEnd"/>
          </w:p>
          <w:p w14:paraId="1FAE6904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4315C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rint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aTitle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00FF8677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65D625B2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YouTube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連結</w:t>
            </w:r>
          </w:p>
          <w:p w14:paraId="63710CC8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aLink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a.get_attribute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03044846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4315C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rint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aLink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56556352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24D01BFB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影音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ID</w:t>
            </w:r>
          </w:p>
          <w:p w14:paraId="5ECE38D5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youtube_id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aLink.split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v=</w:t>
            </w:r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[</w:t>
            </w:r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1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</w:t>
            </w:r>
          </w:p>
          <w:p w14:paraId="28673C9D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1B8D28D5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放資料到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list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中</w:t>
            </w:r>
          </w:p>
          <w:p w14:paraId="11642609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listData.append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{</w:t>
            </w:r>
          </w:p>
          <w:p w14:paraId="4A13D2A7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d"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youtube_id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75853106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title"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aTitle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11B6A3A6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link"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aLink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26B0E382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img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imgSrc</w:t>
            </w:r>
            <w:proofErr w:type="spellEnd"/>
          </w:p>
          <w:p w14:paraId="6B14C1A6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})</w:t>
            </w:r>
          </w:p>
          <w:p w14:paraId="1655EBD4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7944D47E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將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list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存成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json</w:t>
            </w:r>
          </w:p>
          <w:p w14:paraId="6098D39E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def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saveJson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:</w:t>
            </w:r>
          </w:p>
          <w:p w14:paraId="61FB3953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fp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open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youtube.json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w"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4315C0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encoding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utf-8'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7DD318B0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fp.write</w:t>
            </w:r>
            <w:proofErr w:type="spellEnd"/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json.dumps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listData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ensure_ascii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4315C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False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 )</w:t>
            </w:r>
          </w:p>
          <w:p w14:paraId="26671B97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fp.close</w:t>
            </w:r>
            <w:proofErr w:type="spellEnd"/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5C9A28E0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211EFBFC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將取得資料寫入資料庫</w:t>
            </w:r>
          </w:p>
          <w:p w14:paraId="3CB5A786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def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saveDB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:</w:t>
            </w:r>
          </w:p>
          <w:p w14:paraId="1FE88344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4315C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try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36009B66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開啟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json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檔案</w:t>
            </w:r>
          </w:p>
          <w:p w14:paraId="50566DC6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fp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open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youtube.json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r"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4315C0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encoding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utf-8'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1EBE16FB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7D844AAF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json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字串</w:t>
            </w:r>
          </w:p>
          <w:p w14:paraId="573221EB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trJson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fp.read</w:t>
            </w:r>
            <w:proofErr w:type="spellEnd"/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394C2870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39B81207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關閉檔案</w:t>
            </w:r>
          </w:p>
          <w:p w14:paraId="65985901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fp.close</w:t>
            </w:r>
            <w:proofErr w:type="spellEnd"/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209B59A0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02CA15F0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將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json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轉成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list (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裡面是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dict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集合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)</w:t>
            </w:r>
          </w:p>
          <w:p w14:paraId="1DB83E41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listResult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json.loads</w:t>
            </w:r>
            <w:proofErr w:type="spellEnd"/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trJson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40390195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65FE83EC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去除重複的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dict</w:t>
            </w:r>
            <w:proofErr w:type="spellEnd"/>
          </w:p>
          <w:p w14:paraId="7017E9EB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listResult = [</w:t>
            </w:r>
            <w:r w:rsidRPr="004315C0">
              <w:rPr>
                <w:rFonts w:ascii="Consolas" w:eastAsia="新細明體" w:hAnsi="Consolas" w:cs="新細明體"/>
                <w:noProof w:val="0"/>
                <w:color w:val="267F99"/>
                <w:kern w:val="0"/>
                <w:sz w:val="21"/>
                <w:szCs w:val="21"/>
              </w:rPr>
              <w:t>dict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t) </w:t>
            </w:r>
            <w:r w:rsidRPr="004315C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for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t </w:t>
            </w:r>
            <w:r w:rsidRPr="004315C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n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4315C0">
              <w:rPr>
                <w:rFonts w:ascii="Consolas" w:eastAsia="新細明體" w:hAnsi="Consolas" w:cs="新細明體"/>
                <w:noProof w:val="0"/>
                <w:color w:val="267F99"/>
                <w:kern w:val="0"/>
                <w:sz w:val="21"/>
                <w:szCs w:val="21"/>
              </w:rPr>
              <w:t>set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267F99"/>
                <w:kern w:val="0"/>
                <w:sz w:val="21"/>
                <w:szCs w:val="21"/>
              </w:rPr>
              <w:t>tuple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myDict.items()) </w:t>
            </w:r>
            <w:r w:rsidRPr="004315C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for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myDict </w:t>
            </w:r>
            <w:r w:rsidRPr="004315C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n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listResult)]</w:t>
            </w:r>
          </w:p>
          <w:p w14:paraId="6075DFDE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251A3F76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決定資料寫入的語法</w:t>
            </w:r>
          </w:p>
          <w:p w14:paraId="7B015659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sql = 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SERT INTO `youtube` (`id`, `keyword`, `title`, `link`, `img`) VALUES (</w:t>
            </w:r>
            <w:r w:rsidRPr="004315C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%s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, </w:t>
            </w:r>
            <w:r w:rsidRPr="004315C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%s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, </w:t>
            </w:r>
            <w:r w:rsidRPr="004315C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%s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, </w:t>
            </w:r>
            <w:r w:rsidRPr="004315C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%s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, </w:t>
            </w:r>
            <w:r w:rsidRPr="004315C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%s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)"</w:t>
            </w:r>
          </w:p>
          <w:p w14:paraId="7D5A9548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171DDC3A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??????</w:t>
            </w:r>
          </w:p>
          <w:p w14:paraId="6F96544A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4315C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for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index, obj </w:t>
            </w:r>
            <w:r w:rsidRPr="004315C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n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4315C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enumerate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listResult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:</w:t>
            </w:r>
          </w:p>
          <w:p w14:paraId="752C9610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.execute</w:t>
            </w:r>
            <w:proofErr w:type="spellEnd"/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 </w:t>
            </w:r>
          </w:p>
          <w:p w14:paraId="4A85D554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spell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ql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</w:p>
          <w:p w14:paraId="0B55D88D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(</w:t>
            </w:r>
          </w:p>
          <w:p w14:paraId="77615550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obj[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id'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, keyword, obj[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title'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, obj[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link'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, obj[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img'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</w:t>
            </w:r>
          </w:p>
          <w:p w14:paraId="6C12D1D3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) </w:t>
            </w:r>
          </w:p>
          <w:p w14:paraId="29087DEB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)</w:t>
            </w:r>
          </w:p>
          <w:p w14:paraId="45D37A5C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</w:p>
          <w:p w14:paraId="5D09FB07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提交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SQL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執行結果</w:t>
            </w:r>
          </w:p>
          <w:p w14:paraId="62F0330D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.commit</w:t>
            </w:r>
            <w:proofErr w:type="spellEnd"/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33E36F10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4315C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except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4315C0">
              <w:rPr>
                <w:rFonts w:ascii="Consolas" w:eastAsia="新細明體" w:hAnsi="Consolas" w:cs="新細明體"/>
                <w:noProof w:val="0"/>
                <w:color w:val="267F99"/>
                <w:kern w:val="0"/>
                <w:sz w:val="21"/>
                <w:szCs w:val="21"/>
              </w:rPr>
              <w:t>Exception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4315C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as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e:</w:t>
            </w:r>
          </w:p>
          <w:p w14:paraId="37287D86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回滾</w:t>
            </w:r>
          </w:p>
          <w:p w14:paraId="276446D0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.rollback</w:t>
            </w:r>
            <w:proofErr w:type="spellEnd"/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4CFD57D4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4315C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rint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SQL 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執行失敗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2E1F37AF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4315C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rint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e)</w:t>
            </w:r>
          </w:p>
          <w:p w14:paraId="7EA7FBFA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0D7AA9FF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關閉瀏覽器、資料庫等資源</w:t>
            </w:r>
          </w:p>
          <w:p w14:paraId="35D85F00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def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close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:</w:t>
            </w:r>
          </w:p>
          <w:p w14:paraId="48C141CA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river.quit</w:t>
            </w:r>
            <w:proofErr w:type="spellEnd"/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3905C477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.close</w:t>
            </w:r>
            <w:proofErr w:type="spellEnd"/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2D4EDA28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proofErr w:type="spellStart"/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.close</w:t>
            </w:r>
            <w:proofErr w:type="spellEnd"/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4513EA9A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281BE705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4315C0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主程式</w:t>
            </w:r>
          </w:p>
          <w:p w14:paraId="517A72D2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f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4315C0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__name__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= </w:t>
            </w:r>
            <w:r w:rsidRPr="004315C0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__main__'</w:t>
            </w: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6193D17B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visit(</w:t>
            </w:r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7ED84ACC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earch(</w:t>
            </w:r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4ABA829F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filterFunc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7031FA2E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croll(</w:t>
            </w:r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4857B08B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parse(</w:t>
            </w:r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671CABD2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aveJson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51F883A2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aveDB</w:t>
            </w:r>
            <w:proofErr w:type="spell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45DED0B7" w14:textId="77777777" w:rsidR="004315C0" w:rsidRPr="004315C0" w:rsidRDefault="004315C0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lose(</w:t>
            </w:r>
            <w:proofErr w:type="gramEnd"/>
            <w:r w:rsidRPr="004315C0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16727D19" w14:textId="290388B0" w:rsidR="00B27B5F" w:rsidRPr="009D5795" w:rsidRDefault="00B27B5F" w:rsidP="00431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</w:tc>
      </w:tr>
    </w:tbl>
    <w:p w14:paraId="13112A2B" w14:textId="11F5058B" w:rsidR="00F84662" w:rsidRDefault="00F84662" w:rsidP="00A43618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A1ACF" w14:paraId="64A4C7A5" w14:textId="77777777" w:rsidTr="00AA1ACF">
        <w:tc>
          <w:tcPr>
            <w:tcW w:w="8296" w:type="dxa"/>
          </w:tcPr>
          <w:p w14:paraId="5F7D4AA0" w14:textId="57A87D68" w:rsidR="00AA1ACF" w:rsidRDefault="00AA1ACF" w:rsidP="00A43618">
            <w:r>
              <w:rPr>
                <w:rFonts w:hint="eastAsia"/>
              </w:rPr>
              <w:t>可能用到下載檔案的程式碼</w:t>
            </w:r>
          </w:p>
        </w:tc>
      </w:tr>
      <w:tr w:rsidR="00AA1ACF" w14:paraId="34B16501" w14:textId="77777777" w:rsidTr="00AA1ACF">
        <w:tc>
          <w:tcPr>
            <w:tcW w:w="8296" w:type="dxa"/>
          </w:tcPr>
          <w:p w14:paraId="208BF7E2" w14:textId="273B60CC" w:rsidR="00AA1ACF" w:rsidRPr="00AA1ACF" w:rsidRDefault="00AA1ACF" w:rsidP="00A43618">
            <w:pPr>
              <w:rPr>
                <w:rFonts w:ascii="Consolas" w:hAnsi="Consolas"/>
                <w:sz w:val="16"/>
                <w:szCs w:val="16"/>
              </w:rPr>
            </w:pPr>
            <w:r w:rsidRPr="00AA1ACF">
              <w:rPr>
                <w:rFonts w:ascii="Consolas" w:hAnsi="Consolas"/>
                <w:sz w:val="16"/>
                <w:szCs w:val="16"/>
              </w:rPr>
              <w:t>os.system("youtube-dl.exe -f mp4 -i {} -o {}".format(obj["aLink"], "%(id)s.%(ext)s"))</w:t>
            </w:r>
          </w:p>
        </w:tc>
      </w:tr>
    </w:tbl>
    <w:p w14:paraId="117A0A97" w14:textId="2C5A8311" w:rsidR="00AA1ACF" w:rsidRDefault="00AA1ACF" w:rsidP="00A43618"/>
    <w:p w14:paraId="4927E3B1" w14:textId="1A56D3D8" w:rsidR="00E731D0" w:rsidRPr="00E731D0" w:rsidRDefault="00DC0E15" w:rsidP="00E731D0">
      <w:pPr>
        <w:pStyle w:val="1"/>
      </w:pPr>
      <w:bookmarkStart w:id="18" w:name="_Toc72408980"/>
      <w:r>
        <w:rPr>
          <w:rFonts w:hint="eastAsia"/>
        </w:rPr>
        <w:t>十八、</w:t>
      </w:r>
      <w:r w:rsidR="00FA61FE">
        <w:rPr>
          <w:rFonts w:hint="eastAsia"/>
        </w:rPr>
        <w:t>網頁整合</w:t>
      </w:r>
      <w:r w:rsidR="00F8778B">
        <w:rPr>
          <w:rFonts w:hint="eastAsia"/>
        </w:rPr>
        <w:t>資料庫</w:t>
      </w:r>
      <w:bookmarkEnd w:id="18"/>
    </w:p>
    <w:p w14:paraId="0C64E019" w14:textId="3BB5DE6C" w:rsidR="00A54965" w:rsidRDefault="004D459F" w:rsidP="004D459F">
      <w:pPr>
        <w:jc w:val="center"/>
      </w:pPr>
      <w:r w:rsidRPr="004D459F">
        <w:drawing>
          <wp:inline distT="0" distB="0" distL="0" distR="0" wp14:anchorId="11816A62" wp14:editId="2B10B9D5">
            <wp:extent cx="5274310" cy="534035"/>
            <wp:effectExtent l="19050" t="19050" r="21590" b="18415"/>
            <wp:docPr id="77" name="圖片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340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2297FF" w14:textId="61BD8377" w:rsidR="004D459F" w:rsidRDefault="004D459F" w:rsidP="004D459F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8D2BE0">
        <w:rPr>
          <w:rFonts w:hint="eastAsia"/>
        </w:rPr>
        <w:t>網頁初始樣式</w:t>
      </w:r>
    </w:p>
    <w:p w14:paraId="3E694D6A" w14:textId="68CBA589" w:rsidR="008D2BE0" w:rsidRDefault="008D2BE0" w:rsidP="004D459F">
      <w:pPr>
        <w:jc w:val="center"/>
      </w:pPr>
    </w:p>
    <w:p w14:paraId="679A644A" w14:textId="485B3EB3" w:rsidR="008D2BE0" w:rsidRDefault="008D2BE0" w:rsidP="004D459F">
      <w:pPr>
        <w:jc w:val="center"/>
      </w:pPr>
      <w:r w:rsidRPr="008D2BE0">
        <w:drawing>
          <wp:inline distT="0" distB="0" distL="0" distR="0" wp14:anchorId="0B522E25" wp14:editId="2C9417A1">
            <wp:extent cx="5274310" cy="2839085"/>
            <wp:effectExtent l="19050" t="19050" r="21590" b="18415"/>
            <wp:docPr id="78" name="圖片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390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81303E" w14:textId="6B8E465F" w:rsidR="008D2BE0" w:rsidRDefault="008D2BE0" w:rsidP="004D459F">
      <w:pPr>
        <w:jc w:val="center"/>
      </w:pPr>
      <w:r>
        <w:rPr>
          <w:rFonts w:hint="eastAsia"/>
        </w:rPr>
        <w:lastRenderedPageBreak/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「取得</w:t>
      </w:r>
      <w:r>
        <w:rPr>
          <w:rFonts w:hint="eastAsia"/>
        </w:rPr>
        <w:t xml:space="preserve"> </w:t>
      </w:r>
      <w:r>
        <w:t xml:space="preserve">YouTube </w:t>
      </w:r>
      <w:r>
        <w:rPr>
          <w:rFonts w:hint="eastAsia"/>
        </w:rPr>
        <w:t>列表」後，會將查詢結果放在網頁上</w:t>
      </w:r>
    </w:p>
    <w:p w14:paraId="221443F7" w14:textId="2381C662" w:rsidR="009118DC" w:rsidRDefault="009118DC" w:rsidP="009118DC"/>
    <w:p w14:paraId="44A46ADA" w14:textId="74DE24CD" w:rsidR="00E731D0" w:rsidRDefault="00E731D0" w:rsidP="009118DC">
      <w:r>
        <w:rPr>
          <w:rFonts w:hint="eastAsia"/>
        </w:rPr>
        <w:t>參考資料</w:t>
      </w:r>
      <w:r>
        <w:rPr>
          <w:rFonts w:hint="eastAsia"/>
        </w:rPr>
        <w:t>:</w:t>
      </w:r>
    </w:p>
    <w:p w14:paraId="0936BCDE" w14:textId="03FB216F" w:rsidR="00E731D0" w:rsidRDefault="00E731D0" w:rsidP="009118DC">
      <w:r>
        <w:t xml:space="preserve">[1] </w:t>
      </w:r>
      <w:r w:rsidRPr="00E731D0">
        <w:rPr>
          <w:rFonts w:hint="eastAsia"/>
        </w:rPr>
        <w:t xml:space="preserve">JavaScript Fetch API </w:t>
      </w:r>
      <w:r w:rsidRPr="00E731D0">
        <w:rPr>
          <w:rFonts w:hint="eastAsia"/>
        </w:rPr>
        <w:t>使用教學</w:t>
      </w:r>
    </w:p>
    <w:p w14:paraId="551CFCC9" w14:textId="6FB78522" w:rsidR="00E731D0" w:rsidRDefault="005B1E5E" w:rsidP="009118DC">
      <w:hyperlink r:id="rId214" w:history="1">
        <w:r w:rsidR="006E5FE5" w:rsidRPr="00BC1CC6">
          <w:rPr>
            <w:rStyle w:val="aa"/>
          </w:rPr>
          <w:t>https://www.oxxostudio.tw/articles/201908/js-fetch.html</w:t>
        </w:r>
      </w:hyperlink>
    </w:p>
    <w:p w14:paraId="16FCCFCF" w14:textId="6402BCA3" w:rsidR="006E5FE5" w:rsidRDefault="006E5FE5" w:rsidP="009118DC">
      <w:r>
        <w:t xml:space="preserve">[2] </w:t>
      </w:r>
      <w:r w:rsidRPr="006E5FE5">
        <w:t>Bootstrap · The most popular HTML, CSS, and JS library in the world.</w:t>
      </w:r>
    </w:p>
    <w:p w14:paraId="4F790307" w14:textId="3B7EC1EB" w:rsidR="006E5FE5" w:rsidRDefault="005B1E5E" w:rsidP="009118DC">
      <w:hyperlink r:id="rId215" w:history="1">
        <w:r w:rsidR="006E5FE5" w:rsidRPr="00BC1CC6">
          <w:rPr>
            <w:rStyle w:val="aa"/>
          </w:rPr>
          <w:t>https://getbootstrap.com/</w:t>
        </w:r>
      </w:hyperlink>
    </w:p>
    <w:p w14:paraId="649AD8F3" w14:textId="77777777" w:rsidR="00E731D0" w:rsidRDefault="00E731D0" w:rsidP="009118DC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118DC" w14:paraId="0454F632" w14:textId="77777777" w:rsidTr="009118DC">
        <w:tc>
          <w:tcPr>
            <w:tcW w:w="8296" w:type="dxa"/>
          </w:tcPr>
          <w:p w14:paraId="7E0797BC" w14:textId="058520A1" w:rsidR="009118DC" w:rsidRDefault="009118DC" w:rsidP="009118DC">
            <w:r>
              <w:rPr>
                <w:rFonts w:hint="eastAsia"/>
              </w:rPr>
              <w:t>a</w:t>
            </w:r>
            <w:r>
              <w:t>pp.py</w:t>
            </w:r>
          </w:p>
        </w:tc>
      </w:tr>
      <w:tr w:rsidR="009118DC" w14:paraId="1A1763A2" w14:textId="77777777" w:rsidTr="009118DC">
        <w:tc>
          <w:tcPr>
            <w:tcW w:w="8296" w:type="dxa"/>
          </w:tcPr>
          <w:p w14:paraId="6F99AF66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mport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json</w:t>
            </w:r>
          </w:p>
          <w:p w14:paraId="75EAE1CC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from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flask </w:t>
            </w:r>
            <w:r w:rsidRPr="009118DC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mport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Flask, </w:t>
            </w:r>
            <w:proofErr w:type="spellStart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render_template</w:t>
            </w:r>
            <w:proofErr w:type="spellEnd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proofErr w:type="spellStart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jsonify</w:t>
            </w:r>
            <w:proofErr w:type="spellEnd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request</w:t>
            </w:r>
          </w:p>
          <w:p w14:paraId="4EE55827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mport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pymysql</w:t>
            </w:r>
            <w:proofErr w:type="spellEnd"/>
          </w:p>
          <w:p w14:paraId="4F73B28C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249591A8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資料庫連線</w:t>
            </w:r>
          </w:p>
          <w:p w14:paraId="1901A9FC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 = </w:t>
            </w:r>
            <w:proofErr w:type="spellStart"/>
            <w:proofErr w:type="gramStart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pymysql.connect</w:t>
            </w:r>
            <w:proofErr w:type="spellEnd"/>
            <w:proofErr w:type="gramEnd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</w:p>
          <w:p w14:paraId="6FE2D4C1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9118DC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host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localhost'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6C08D065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9118DC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user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root'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292F9C44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9118DC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password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'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228AB3FF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9118DC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database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my_db</w:t>
            </w:r>
            <w:proofErr w:type="spellEnd"/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3E280891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9118DC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charset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utf8mb4'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</w:p>
          <w:p w14:paraId="20DD6EBB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9118DC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cursorclass</w:t>
            </w:r>
            <w:proofErr w:type="spellEnd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proofErr w:type="spellStart"/>
            <w:proofErr w:type="gramStart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pymysql.cursors</w:t>
            </w:r>
            <w:proofErr w:type="gramEnd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DictCursor</w:t>
            </w:r>
            <w:proofErr w:type="spellEnd"/>
          </w:p>
          <w:p w14:paraId="69EDBD6B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6088A8A1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75BA24DE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cursor 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物件，進行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CRUD</w:t>
            </w:r>
          </w:p>
          <w:p w14:paraId="01254693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 = </w:t>
            </w:r>
            <w:proofErr w:type="spellStart"/>
            <w:proofErr w:type="gramStart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.cursor</w:t>
            </w:r>
            <w:proofErr w:type="spellEnd"/>
            <w:proofErr w:type="gramEnd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0E111480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404C3497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建立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Flask 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物件</w:t>
            </w:r>
          </w:p>
          <w:p w14:paraId="468A4BC6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app = Flask(</w:t>
            </w:r>
            <w:r w:rsidRPr="009118DC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__name__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4289D507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3CBE4F2D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'' 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樣版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'''</w:t>
            </w:r>
          </w:p>
          <w:p w14:paraId="6BF03ED2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套用網頁樣版</w:t>
            </w:r>
          </w:p>
          <w:p w14:paraId="7AA6F772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@</w:t>
            </w:r>
            <w:proofErr w:type="spellStart"/>
            <w:proofErr w:type="gramStart"/>
            <w:r w:rsidRPr="009118DC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app.route</w:t>
            </w:r>
            <w:proofErr w:type="spellEnd"/>
            <w:proofErr w:type="gramEnd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/'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9118DC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methods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[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GET'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)</w:t>
            </w:r>
          </w:p>
          <w:p w14:paraId="726FC5AD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def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9118DC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index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:</w:t>
            </w:r>
          </w:p>
          <w:p w14:paraId="44FF6207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9118DC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return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render_template</w:t>
            </w:r>
            <w:proofErr w:type="spellEnd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index.html'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14607AD7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54554AD8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'' Web API '''</w:t>
            </w:r>
          </w:p>
          <w:p w14:paraId="672517E8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@</w:t>
            </w:r>
            <w:proofErr w:type="spellStart"/>
            <w:proofErr w:type="gramStart"/>
            <w:r w:rsidRPr="009118DC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app.route</w:t>
            </w:r>
            <w:proofErr w:type="spellEnd"/>
            <w:proofErr w:type="gramEnd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/</w:t>
            </w:r>
            <w:proofErr w:type="spellStart"/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linestickers</w:t>
            </w:r>
            <w:proofErr w:type="spellEnd"/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9118DC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methods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[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GET'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)</w:t>
            </w:r>
          </w:p>
          <w:p w14:paraId="15131E83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def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9118DC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getLineStickers</w:t>
            </w:r>
            <w:proofErr w:type="spellEnd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:</w:t>
            </w:r>
          </w:p>
          <w:p w14:paraId="19864B67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預設回傳訊息</w:t>
            </w:r>
          </w:p>
          <w:p w14:paraId="500770A7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ictResponse</w:t>
            </w:r>
            <w:proofErr w:type="spellEnd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{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success"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 </w:t>
            </w:r>
            <w:r w:rsidRPr="009118DC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False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fo"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 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查詢失敗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}</w:t>
            </w:r>
          </w:p>
          <w:p w14:paraId="4879A663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</w:p>
          <w:p w14:paraId="7DF0F722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9118DC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try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2045C505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查詢資料</w:t>
            </w:r>
          </w:p>
          <w:p w14:paraId="2FA4196C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ql</w:t>
            </w:r>
            <w:proofErr w:type="spellEnd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SELECT * FROM `</w:t>
            </w:r>
            <w:proofErr w:type="spellStart"/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youtube</w:t>
            </w:r>
            <w:proofErr w:type="spellEnd"/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"</w:t>
            </w:r>
          </w:p>
          <w:p w14:paraId="45701E73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.execute</w:t>
            </w:r>
            <w:proofErr w:type="spellEnd"/>
            <w:proofErr w:type="gramEnd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sql</w:t>
            </w:r>
            <w:proofErr w:type="spellEnd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794CEFED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179D423F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查詢結果列數大於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0 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，代表有資料</w:t>
            </w:r>
          </w:p>
          <w:p w14:paraId="07033B24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9118DC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f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.rowcount</w:t>
            </w:r>
            <w:proofErr w:type="spellEnd"/>
            <w:proofErr w:type="gramEnd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&gt; </w:t>
            </w:r>
            <w:r w:rsidRPr="009118DC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0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220075CC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將查詢結果轉成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list 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型態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(list 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裡頭元素都是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dict</w:t>
            </w:r>
            <w:proofErr w:type="spellEnd"/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)</w:t>
            </w:r>
          </w:p>
          <w:p w14:paraId="06B3E2E9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results = </w:t>
            </w:r>
            <w:proofErr w:type="spellStart"/>
            <w:proofErr w:type="gramStart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ursor.fetchall</w:t>
            </w:r>
            <w:proofErr w:type="spellEnd"/>
            <w:proofErr w:type="gramEnd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3E14C947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</w:p>
          <w:p w14:paraId="3E7A9151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新增屬性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results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，將查詢結果送回前端頁面</w:t>
            </w:r>
          </w:p>
          <w:p w14:paraId="7F25B92C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ictResponse</w:t>
            </w:r>
            <w:proofErr w:type="spellEnd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success"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 = </w:t>
            </w:r>
            <w:r w:rsidRPr="009118DC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True</w:t>
            </w:r>
          </w:p>
          <w:p w14:paraId="653DCAA3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ictResponse</w:t>
            </w:r>
            <w:proofErr w:type="spellEnd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fo"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 = 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查詢成功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</w:p>
          <w:p w14:paraId="0E93C096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ictResponse</w:t>
            </w:r>
            <w:proofErr w:type="spellEnd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results"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 = results</w:t>
            </w:r>
          </w:p>
          <w:p w14:paraId="554FE726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9118DC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else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75638088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ictResponse</w:t>
            </w:r>
            <w:proofErr w:type="spellEnd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fo"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 = 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查詢結果為空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</w:p>
          <w:p w14:paraId="0546D88C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09EE1F25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提交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SQL 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執行結果</w:t>
            </w:r>
          </w:p>
          <w:p w14:paraId="0F2D8F55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.commit</w:t>
            </w:r>
            <w:proofErr w:type="spellEnd"/>
            <w:proofErr w:type="gramEnd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61E06EE4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7A0B17D0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9118DC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except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9118DC">
              <w:rPr>
                <w:rFonts w:ascii="Consolas" w:eastAsia="新細明體" w:hAnsi="Consolas" w:cs="新細明體"/>
                <w:noProof w:val="0"/>
                <w:color w:val="267F99"/>
                <w:kern w:val="0"/>
                <w:sz w:val="21"/>
                <w:szCs w:val="21"/>
              </w:rPr>
              <w:t>Exception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9118DC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as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e:</w:t>
            </w:r>
          </w:p>
          <w:p w14:paraId="169D717D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回滾</w:t>
            </w:r>
          </w:p>
          <w:p w14:paraId="311783AE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connection.rollback</w:t>
            </w:r>
            <w:proofErr w:type="spellEnd"/>
            <w:proofErr w:type="gramEnd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)</w:t>
            </w:r>
          </w:p>
          <w:p w14:paraId="6E2377AF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ictResponse</w:t>
            </w:r>
            <w:proofErr w:type="spellEnd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fo"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 = </w:t>
            </w:r>
            <w:proofErr w:type="spellStart"/>
            <w:r w:rsidRPr="009118DC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f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SQL</w:t>
            </w:r>
            <w:proofErr w:type="spellEnd"/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 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執行失敗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: </w:t>
            </w:r>
            <w:r w:rsidRPr="009118DC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{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e</w:t>
            </w:r>
            <w:r w:rsidRPr="009118DC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}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</w:p>
          <w:p w14:paraId="61B36DBB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3B859432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回傳結果</w:t>
            </w:r>
          </w:p>
          <w:p w14:paraId="0E932646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9118DC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return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jsonify</w:t>
            </w:r>
            <w:proofErr w:type="spellEnd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dictResponse</w:t>
            </w:r>
            <w:proofErr w:type="spellEnd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3E2FF251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506FF1AE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# 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主程式區域</w:t>
            </w:r>
          </w:p>
          <w:p w14:paraId="71977B65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f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9118DC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__name__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= 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__main__'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:</w:t>
            </w:r>
          </w:p>
          <w:p w14:paraId="5B65D411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app.debug</w:t>
            </w:r>
            <w:proofErr w:type="spellEnd"/>
            <w:proofErr w:type="gramEnd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9118DC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True</w:t>
            </w:r>
          </w:p>
          <w:p w14:paraId="6C856C1C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app.run</w:t>
            </w:r>
            <w:proofErr w:type="spellEnd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118DC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host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0.0.0.0'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9118DC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port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9118DC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5000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4A75890C" w14:textId="77777777" w:rsidR="009118DC" w:rsidRPr="009118DC" w:rsidRDefault="009118DC" w:rsidP="009118DC"/>
        </w:tc>
      </w:tr>
    </w:tbl>
    <w:p w14:paraId="1556EEC5" w14:textId="77777777" w:rsidR="009118DC" w:rsidRDefault="009118DC" w:rsidP="009118DC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118DC" w14:paraId="591C8B64" w14:textId="77777777" w:rsidTr="009118DC">
        <w:tc>
          <w:tcPr>
            <w:tcW w:w="8296" w:type="dxa"/>
          </w:tcPr>
          <w:p w14:paraId="729855B2" w14:textId="735EBE25" w:rsidR="009118DC" w:rsidRDefault="009118DC" w:rsidP="00A54965">
            <w:r>
              <w:rPr>
                <w:rFonts w:hint="eastAsia"/>
              </w:rPr>
              <w:t>t</w:t>
            </w:r>
            <w:r>
              <w:t>emplates/index.html</w:t>
            </w:r>
          </w:p>
        </w:tc>
      </w:tr>
      <w:tr w:rsidR="009118DC" w14:paraId="5990EF87" w14:textId="77777777" w:rsidTr="009118DC">
        <w:tc>
          <w:tcPr>
            <w:tcW w:w="8296" w:type="dxa"/>
          </w:tcPr>
          <w:p w14:paraId="59EC2CFD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lastRenderedPageBreak/>
              <w:t>&lt;!DOCTYPE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9118DC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html</w:t>
            </w:r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</w:p>
          <w:p w14:paraId="5486D9AC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html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9118DC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lang</w:t>
            </w:r>
            <w:proofErr w:type="spellEnd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9118DC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9118DC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9118DC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</w:t>
            </w:r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</w:p>
          <w:p w14:paraId="54598DAD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0A9CF8CC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head&gt;</w:t>
            </w:r>
          </w:p>
          <w:p w14:paraId="43016082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meta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9118DC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charset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9118DC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UTF-8"</w:t>
            </w:r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</w:p>
          <w:p w14:paraId="26E0301F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meta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9118DC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9118DC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9118DC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X-UA-Compatible"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9118DC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content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9118DC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IE=edge"</w:t>
            </w:r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</w:p>
          <w:p w14:paraId="01A2E763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meta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9118DC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name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9118DC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viewport"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9118DC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content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9118DC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</w:p>
          <w:p w14:paraId="61937770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title&gt;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資料庫成果展示</w:t>
            </w:r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159DF8C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&lt;!--</w:t>
            </w:r>
            <w:proofErr w:type="gramEnd"/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CSS only --&gt;</w:t>
            </w:r>
          </w:p>
          <w:p w14:paraId="1FE1FDB0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link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9118DC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href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9118DC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https://cdn.jsdelivr.net/npm/bootstrap@5.0.1/dist/css/bootstrap.min.css"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9118DC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rel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9118DC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stylesheet"</w:t>
            </w:r>
          </w:p>
          <w:p w14:paraId="3BCE1E48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9118DC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integrity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9118DC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sha384-+0n0xVW2eSR5OomGNYDnhzAbDsOXxcvSN1TPprVMTNDbiYZCxYbOOl7+AMvyTG2x"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9118DC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crossorigin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9118DC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anonymous"</w:t>
            </w:r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</w:p>
          <w:p w14:paraId="6D6C85B9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752F4AD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44819565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body&gt;</w:t>
            </w:r>
          </w:p>
          <w:p w14:paraId="3A4D29F8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3D4FE69C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div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9118DC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class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9118DC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container"</w:t>
            </w:r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</w:p>
          <w:p w14:paraId="3D4ECE81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div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9118DC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class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9118DC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row"</w:t>
            </w:r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</w:p>
          <w:p w14:paraId="135510EB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header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9118DC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class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9118DC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d-flex flex-wrap justify-content-center py-3 mb-4 border-bottom"</w:t>
            </w:r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</w:p>
          <w:p w14:paraId="4176C9FC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a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9118DC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href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9118DC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/"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9118DC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class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9118DC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d-flex align-items-center mb-3 mb-md-0 me-md-auto text-dark text-decoration-none"</w:t>
            </w:r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</w:p>
          <w:p w14:paraId="052F8E62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</w:t>
            </w:r>
            <w:proofErr w:type="spellStart"/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svg</w:t>
            </w:r>
            <w:proofErr w:type="spellEnd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9118DC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class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9118DC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bi me-2"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9118DC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width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9118DC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40"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9118DC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height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9118DC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32"</w:t>
            </w:r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</w:p>
          <w:p w14:paraId="0C76042C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use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9118DC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xlink:href</w:t>
            </w:r>
            <w:proofErr w:type="spellEnd"/>
            <w:proofErr w:type="gramEnd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9118DC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#bootstrap"</w:t>
            </w:r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&lt;/use&gt;</w:t>
            </w:r>
          </w:p>
          <w:p w14:paraId="268AB2CD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/</w:t>
            </w:r>
            <w:proofErr w:type="spellStart"/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svg</w:t>
            </w:r>
            <w:proofErr w:type="spellEnd"/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</w:p>
          <w:p w14:paraId="31FA1965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span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9118DC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class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9118DC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fs-4"</w:t>
            </w:r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資料庫成果展示</w:t>
            </w:r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/span&gt;</w:t>
            </w:r>
          </w:p>
          <w:p w14:paraId="62AD1700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/a&gt;</w:t>
            </w:r>
          </w:p>
          <w:p w14:paraId="255836A4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button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9118DC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type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9118DC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button"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9118DC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class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9118DC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btn btn-primary"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9118DC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id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9118DC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query"</w:t>
            </w:r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取得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YouTube 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列表</w:t>
            </w:r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4434EAAC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/header&gt;</w:t>
            </w:r>
          </w:p>
          <w:p w14:paraId="3D1BB20F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/div&gt;</w:t>
            </w:r>
          </w:p>
          <w:p w14:paraId="6A8AC0AA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div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9118DC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id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9118DC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results"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9118DC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class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9118DC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row row-cols-1 row-cols-sm-2 row-cols-md-3 g-1"</w:t>
            </w:r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請按下「取得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YouTube 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列表」按鈕</w:t>
            </w:r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/div&gt;</w:t>
            </w:r>
          </w:p>
          <w:p w14:paraId="680E2414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/div&gt;</w:t>
            </w:r>
          </w:p>
          <w:p w14:paraId="018B09CE" w14:textId="77777777" w:rsidR="009118DC" w:rsidRPr="009118DC" w:rsidRDefault="009118DC" w:rsidP="009118DC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4E03E4F3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proofErr w:type="gramStart"/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&lt;!--</w:t>
            </w:r>
            <w:proofErr w:type="gramEnd"/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JavaScript Bundle with Popper --&gt;</w:t>
            </w:r>
          </w:p>
          <w:p w14:paraId="06731234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script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9118DC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src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9118DC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https://cdn.jsdelivr.net/npm/bootstrap@5.0.1/dist/js/bootstrap.bundle.min.js"</w:t>
            </w:r>
          </w:p>
          <w:p w14:paraId="078DFE41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9118DC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integrity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9118DC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sha384-gtEjrD/SeCtmISkJkNUaaKMoLD0//ElJ19smozuHV6z3Iehds+3Ulb9Bn9Plx0x4"</w:t>
            </w:r>
          </w:p>
          <w:p w14:paraId="6D5FC147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9118DC">
              <w:rPr>
                <w:rFonts w:ascii="Consolas" w:eastAsia="新細明體" w:hAnsi="Consolas" w:cs="新細明體"/>
                <w:noProof w:val="0"/>
                <w:color w:val="FF0000"/>
                <w:kern w:val="0"/>
                <w:sz w:val="21"/>
                <w:szCs w:val="21"/>
              </w:rPr>
              <w:t>crossorigin</w:t>
            </w:r>
            <w:proofErr w:type="spellEnd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=</w:t>
            </w:r>
            <w:r w:rsidRPr="009118DC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"anonymous"</w:t>
            </w:r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gt;&lt;/script&gt;</w:t>
            </w:r>
          </w:p>
          <w:p w14:paraId="0D86AD71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</w:p>
          <w:p w14:paraId="02B88A37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&lt;!--</w:t>
            </w:r>
            <w:proofErr w:type="gramEnd"/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自訂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js</w:t>
            </w:r>
            <w:proofErr w:type="spellEnd"/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語法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--&gt;</w:t>
            </w:r>
          </w:p>
          <w:p w14:paraId="7C9B225D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6824771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取得放置查詢結果的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div 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元素</w:t>
            </w:r>
          </w:p>
          <w:p w14:paraId="2EFB9BFC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9118DC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const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9118DC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div_result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9118DC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document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9118DC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div#results"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;</w:t>
            </w:r>
          </w:p>
          <w:p w14:paraId="059BD589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465BAB15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註冊按鈕事件</w:t>
            </w:r>
          </w:p>
          <w:p w14:paraId="45BF14F4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r w:rsidRPr="009118DC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const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9118DC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btn_query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9118DC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document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9118DC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button#query"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;</w:t>
            </w:r>
          </w:p>
          <w:p w14:paraId="4E93A3B0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9118DC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btn_</w:t>
            </w:r>
            <w:proofErr w:type="gramStart"/>
            <w:r w:rsidRPr="009118DC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query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9118DC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addEventListener</w:t>
            </w:r>
            <w:proofErr w:type="spellEnd"/>
            <w:proofErr w:type="gramEnd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click"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9118DC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function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9118DC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event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{</w:t>
            </w:r>
          </w:p>
          <w:p w14:paraId="10FB88FB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9118DC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fetch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/</w:t>
            </w:r>
            <w:proofErr w:type="spellStart"/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linestickers</w:t>
            </w:r>
            <w:proofErr w:type="spellEnd"/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{</w:t>
            </w:r>
          </w:p>
          <w:p w14:paraId="1CC2CA32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9118DC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method: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GET"</w:t>
            </w:r>
          </w:p>
          <w:p w14:paraId="77D39ECD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}</w:t>
            </w:r>
            <w:proofErr w:type="gramStart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.</w:t>
            </w:r>
            <w:r w:rsidRPr="009118DC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then</w:t>
            </w:r>
            <w:proofErr w:type="gramEnd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9118DC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function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9118DC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response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{</w:t>
            </w:r>
          </w:p>
          <w:p w14:paraId="0C8018FC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9118DC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return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9118DC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response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9118DC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text</w:t>
            </w:r>
            <w:proofErr w:type="spellEnd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;</w:t>
            </w:r>
          </w:p>
          <w:p w14:paraId="294B2E6D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}</w:t>
            </w:r>
            <w:proofErr w:type="gramStart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.</w:t>
            </w:r>
            <w:r w:rsidRPr="009118DC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then</w:t>
            </w:r>
            <w:proofErr w:type="gramEnd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9118DC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function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9118DC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json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{</w:t>
            </w:r>
          </w:p>
          <w:p w14:paraId="4440CBE3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將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json 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轉成物件</w:t>
            </w:r>
          </w:p>
          <w:p w14:paraId="04DA9777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9118DC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const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9118DC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dictData</w:t>
            </w:r>
            <w:proofErr w:type="spellEnd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r w:rsidRPr="009118DC">
              <w:rPr>
                <w:rFonts w:ascii="Consolas" w:eastAsia="新細明體" w:hAnsi="Consolas" w:cs="新細明體"/>
                <w:noProof w:val="0"/>
                <w:color w:val="267F99"/>
                <w:kern w:val="0"/>
                <w:sz w:val="21"/>
                <w:szCs w:val="21"/>
              </w:rPr>
              <w:t>JSON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9118DC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parse</w:t>
            </w:r>
            <w:proofErr w:type="spellEnd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9118DC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json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;</w:t>
            </w:r>
          </w:p>
          <w:p w14:paraId="50F15518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</w:p>
          <w:p w14:paraId="555A61A5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若是回傳結果為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True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，則將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 results 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屬性的內容呈現在網路上</w:t>
            </w:r>
          </w:p>
          <w:p w14:paraId="0760CE50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9118DC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if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9118DC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dictData</w:t>
            </w:r>
            <w:proofErr w:type="spellEnd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success"</w:t>
            </w:r>
            <w:proofErr w:type="gramStart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){</w:t>
            </w:r>
            <w:proofErr w:type="gramEnd"/>
          </w:p>
          <w:p w14:paraId="27D77E99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9118DC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let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9118DC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html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`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;</w:t>
            </w:r>
          </w:p>
          <w:p w14:paraId="11207B84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9118DC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for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118DC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let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9118DC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result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9118DC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of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9118DC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dictData</w:t>
            </w:r>
            <w:proofErr w:type="spellEnd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results"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){</w:t>
            </w:r>
          </w:p>
          <w:p w14:paraId="262F38D1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16"/>
                <w:szCs w:val="16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9118DC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html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+= 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16"/>
                <w:szCs w:val="16"/>
              </w:rPr>
              <w:t>&lt;div class="col"&gt;</w:t>
            </w:r>
          </w:p>
          <w:p w14:paraId="7CA376CD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16"/>
                <w:szCs w:val="16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16"/>
                <w:szCs w:val="16"/>
              </w:rPr>
              <w:t>                                    &lt;div class="card shadow-</w:t>
            </w:r>
            <w:proofErr w:type="spellStart"/>
            <w:r w:rsidRPr="009118DC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16"/>
                <w:szCs w:val="16"/>
              </w:rPr>
              <w:t>sm</w:t>
            </w:r>
            <w:proofErr w:type="spellEnd"/>
            <w:r w:rsidRPr="009118DC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16"/>
                <w:szCs w:val="16"/>
              </w:rPr>
              <w:t>"&gt;</w:t>
            </w:r>
          </w:p>
          <w:p w14:paraId="26117E40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16"/>
                <w:szCs w:val="16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16"/>
                <w:szCs w:val="16"/>
              </w:rPr>
              <w:t>                                        &lt;img class="bd-placeholder-img card-img-top" src="</w:t>
            </w:r>
            <w:r w:rsidRPr="009118DC">
              <w:rPr>
                <w:rFonts w:ascii="Consolas" w:eastAsia="新細明體" w:hAnsi="Consolas" w:cs="新細明體"/>
                <w:noProof w:val="0"/>
                <w:color w:val="0000FF"/>
                <w:w w:val="80"/>
                <w:kern w:val="0"/>
                <w:sz w:val="16"/>
                <w:szCs w:val="16"/>
              </w:rPr>
              <w:t>${</w:t>
            </w:r>
            <w:r w:rsidRPr="009118DC">
              <w:rPr>
                <w:rFonts w:ascii="Consolas" w:eastAsia="新細明體" w:hAnsi="Consolas" w:cs="新細明體"/>
                <w:noProof w:val="0"/>
                <w:color w:val="001080"/>
                <w:w w:val="80"/>
                <w:kern w:val="0"/>
                <w:sz w:val="16"/>
                <w:szCs w:val="16"/>
              </w:rPr>
              <w:t>result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16"/>
                <w:szCs w:val="16"/>
              </w:rPr>
              <w:t>[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16"/>
                <w:szCs w:val="16"/>
              </w:rPr>
              <w:t>'img'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16"/>
                <w:szCs w:val="16"/>
              </w:rPr>
              <w:t>]</w:t>
            </w:r>
            <w:r w:rsidRPr="009118DC">
              <w:rPr>
                <w:rFonts w:ascii="Consolas" w:eastAsia="新細明體" w:hAnsi="Consolas" w:cs="新細明體"/>
                <w:noProof w:val="0"/>
                <w:color w:val="0000FF"/>
                <w:w w:val="80"/>
                <w:kern w:val="0"/>
                <w:sz w:val="16"/>
                <w:szCs w:val="16"/>
              </w:rPr>
              <w:t>}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16"/>
                <w:szCs w:val="16"/>
              </w:rPr>
              <w:t>"&gt;</w:t>
            </w:r>
          </w:p>
          <w:p w14:paraId="082526C2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16"/>
                <w:szCs w:val="16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16"/>
                <w:szCs w:val="16"/>
              </w:rPr>
              <w:t>                                        &lt;div class="card-body"&gt;</w:t>
            </w:r>
          </w:p>
          <w:p w14:paraId="144C9B39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16"/>
                <w:szCs w:val="16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16"/>
                <w:szCs w:val="16"/>
              </w:rPr>
              <w:t>                                            &lt;p class="card-text"&gt;</w:t>
            </w:r>
            <w:r w:rsidRPr="009118DC">
              <w:rPr>
                <w:rFonts w:ascii="Consolas" w:eastAsia="新細明體" w:hAnsi="Consolas" w:cs="新細明體"/>
                <w:noProof w:val="0"/>
                <w:color w:val="0000FF"/>
                <w:w w:val="80"/>
                <w:kern w:val="0"/>
                <w:sz w:val="16"/>
                <w:szCs w:val="16"/>
              </w:rPr>
              <w:t>${</w:t>
            </w:r>
            <w:r w:rsidRPr="009118DC">
              <w:rPr>
                <w:rFonts w:ascii="Consolas" w:eastAsia="新細明體" w:hAnsi="Consolas" w:cs="新細明體"/>
                <w:noProof w:val="0"/>
                <w:color w:val="001080"/>
                <w:w w:val="80"/>
                <w:kern w:val="0"/>
                <w:sz w:val="16"/>
                <w:szCs w:val="16"/>
              </w:rPr>
              <w:t>result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16"/>
                <w:szCs w:val="16"/>
              </w:rPr>
              <w:t>[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16"/>
                <w:szCs w:val="16"/>
              </w:rPr>
              <w:t>'title'</w:t>
            </w:r>
            <w:proofErr w:type="gramStart"/>
            <w:r w:rsidRPr="009118DC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16"/>
                <w:szCs w:val="16"/>
              </w:rPr>
              <w:t>]</w:t>
            </w:r>
            <w:r w:rsidRPr="009118DC">
              <w:rPr>
                <w:rFonts w:ascii="Consolas" w:eastAsia="新細明體" w:hAnsi="Consolas" w:cs="新細明體"/>
                <w:noProof w:val="0"/>
                <w:color w:val="0000FF"/>
                <w:w w:val="80"/>
                <w:kern w:val="0"/>
                <w:sz w:val="16"/>
                <w:szCs w:val="16"/>
              </w:rPr>
              <w:t>}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16"/>
                <w:szCs w:val="16"/>
              </w:rPr>
              <w:t>&lt;</w:t>
            </w:r>
            <w:proofErr w:type="gramEnd"/>
            <w:r w:rsidRPr="009118DC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16"/>
                <w:szCs w:val="16"/>
              </w:rPr>
              <w:t>/p&gt;</w:t>
            </w:r>
          </w:p>
          <w:p w14:paraId="59EB9CC4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16"/>
                <w:szCs w:val="16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16"/>
                <w:szCs w:val="16"/>
              </w:rPr>
              <w:t>                                            &lt;div class="d-flex justify-content-between align-items-center"&gt;</w:t>
            </w:r>
          </w:p>
          <w:p w14:paraId="3EE9FAD9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16"/>
                <w:szCs w:val="16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16"/>
                <w:szCs w:val="16"/>
              </w:rPr>
              <w:t>                                                &lt;div class="btn-group"&gt;</w:t>
            </w:r>
          </w:p>
          <w:p w14:paraId="31492309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16"/>
                <w:szCs w:val="16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16"/>
                <w:szCs w:val="16"/>
              </w:rPr>
              <w:t>                                                    &lt;a class="btn btn-sm btn-outline-secondary" href="</w:t>
            </w:r>
            <w:r w:rsidRPr="009118DC">
              <w:rPr>
                <w:rFonts w:ascii="Consolas" w:eastAsia="新細明體" w:hAnsi="Consolas" w:cs="新細明體"/>
                <w:noProof w:val="0"/>
                <w:color w:val="0000FF"/>
                <w:w w:val="80"/>
                <w:kern w:val="0"/>
                <w:sz w:val="16"/>
                <w:szCs w:val="16"/>
              </w:rPr>
              <w:t>${</w:t>
            </w:r>
            <w:r w:rsidRPr="009118DC">
              <w:rPr>
                <w:rFonts w:ascii="Consolas" w:eastAsia="新細明體" w:hAnsi="Consolas" w:cs="新細明體"/>
                <w:noProof w:val="0"/>
                <w:color w:val="001080"/>
                <w:w w:val="80"/>
                <w:kern w:val="0"/>
                <w:sz w:val="16"/>
                <w:szCs w:val="16"/>
              </w:rPr>
              <w:t>result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16"/>
                <w:szCs w:val="16"/>
              </w:rPr>
              <w:t>[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16"/>
                <w:szCs w:val="16"/>
              </w:rPr>
              <w:t>'link'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16"/>
                <w:szCs w:val="16"/>
              </w:rPr>
              <w:t>]</w:t>
            </w:r>
            <w:r w:rsidRPr="009118DC">
              <w:rPr>
                <w:rFonts w:ascii="Consolas" w:eastAsia="新細明體" w:hAnsi="Consolas" w:cs="新細明體"/>
                <w:noProof w:val="0"/>
                <w:color w:val="0000FF"/>
                <w:w w:val="80"/>
                <w:kern w:val="0"/>
                <w:sz w:val="16"/>
                <w:szCs w:val="16"/>
              </w:rPr>
              <w:t>}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16"/>
                <w:szCs w:val="16"/>
              </w:rPr>
              <w:t>" target="_blank"&gt;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16"/>
                <w:szCs w:val="16"/>
              </w:rPr>
              <w:t>觀看影片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16"/>
                <w:szCs w:val="16"/>
              </w:rPr>
              <w:t>&lt;/a&gt;</w:t>
            </w:r>
          </w:p>
          <w:p w14:paraId="5DD1DFB1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16"/>
                <w:szCs w:val="16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16"/>
                <w:szCs w:val="16"/>
              </w:rPr>
              <w:t>                                                &lt;/div&gt;</w:t>
            </w:r>
          </w:p>
          <w:p w14:paraId="577F77D2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16"/>
                <w:szCs w:val="16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16"/>
                <w:szCs w:val="16"/>
              </w:rPr>
              <w:lastRenderedPageBreak/>
              <w:t>                                                &lt;small class="text-muted"&gt;?? mins&lt;/small&gt;</w:t>
            </w:r>
          </w:p>
          <w:p w14:paraId="50248A0E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16"/>
                <w:szCs w:val="16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16"/>
                <w:szCs w:val="16"/>
              </w:rPr>
              <w:t>                                            &lt;/div&gt;</w:t>
            </w:r>
          </w:p>
          <w:p w14:paraId="24D121F7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16"/>
                <w:szCs w:val="16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16"/>
                <w:szCs w:val="16"/>
              </w:rPr>
              <w:t>                                        &lt;/div&gt;</w:t>
            </w:r>
          </w:p>
          <w:p w14:paraId="0610C345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w w:val="80"/>
                <w:kern w:val="0"/>
                <w:sz w:val="16"/>
                <w:szCs w:val="16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16"/>
                <w:szCs w:val="16"/>
              </w:rPr>
              <w:t>                                    &lt;/div&gt;</w:t>
            </w:r>
          </w:p>
          <w:p w14:paraId="4C1FECEE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A31515"/>
                <w:w w:val="80"/>
                <w:kern w:val="0"/>
                <w:sz w:val="16"/>
                <w:szCs w:val="16"/>
              </w:rPr>
              <w:t>                                &lt;/div&gt;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;</w:t>
            </w:r>
          </w:p>
          <w:p w14:paraId="7FD14F82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}</w:t>
            </w:r>
          </w:p>
          <w:p w14:paraId="1BE42165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19E1DA37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//</w:t>
            </w:r>
            <w:r w:rsidRPr="009118DC">
              <w:rPr>
                <w:rFonts w:ascii="Consolas" w:eastAsia="新細明體" w:hAnsi="Consolas" w:cs="新細明體"/>
                <w:noProof w:val="0"/>
                <w:color w:val="008000"/>
                <w:kern w:val="0"/>
                <w:sz w:val="21"/>
                <w:szCs w:val="21"/>
              </w:rPr>
              <w:t>呈現查詢結果</w:t>
            </w:r>
          </w:p>
          <w:p w14:paraId="087D1E24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spellStart"/>
            <w:r w:rsidRPr="009118DC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div_</w:t>
            </w:r>
            <w:proofErr w:type="gramStart"/>
            <w:r w:rsidRPr="009118DC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result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.</w:t>
            </w:r>
            <w:r w:rsidRPr="009118DC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innerHTML</w:t>
            </w:r>
            <w:proofErr w:type="spellEnd"/>
            <w:proofErr w:type="gramEnd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9118DC">
              <w:rPr>
                <w:rFonts w:ascii="Consolas" w:eastAsia="新細明體" w:hAnsi="Consolas" w:cs="新細明體"/>
                <w:noProof w:val="0"/>
                <w:color w:val="001080"/>
                <w:kern w:val="0"/>
                <w:sz w:val="21"/>
                <w:szCs w:val="21"/>
              </w:rPr>
              <w:t>html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;</w:t>
            </w:r>
          </w:p>
          <w:p w14:paraId="42F9FA5C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} </w:t>
            </w:r>
            <w:r w:rsidRPr="009118DC">
              <w:rPr>
                <w:rFonts w:ascii="Consolas" w:eastAsia="新細明體" w:hAnsi="Consolas" w:cs="新細明體"/>
                <w:noProof w:val="0"/>
                <w:color w:val="AF00DB"/>
                <w:kern w:val="0"/>
                <w:sz w:val="21"/>
                <w:szCs w:val="21"/>
              </w:rPr>
              <w:t>else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{</w:t>
            </w:r>
          </w:p>
          <w:p w14:paraId="0B066681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9118DC">
              <w:rPr>
                <w:rFonts w:ascii="Consolas" w:eastAsia="新細明體" w:hAnsi="Consolas" w:cs="新細明體"/>
                <w:noProof w:val="0"/>
                <w:color w:val="795E26"/>
                <w:kern w:val="0"/>
                <w:sz w:val="21"/>
                <w:szCs w:val="21"/>
              </w:rPr>
              <w:t>alert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9118DC">
              <w:rPr>
                <w:rFonts w:ascii="Consolas" w:eastAsia="新細明體" w:hAnsi="Consolas" w:cs="新細明體"/>
                <w:noProof w:val="0"/>
                <w:color w:val="0070C1"/>
                <w:kern w:val="0"/>
                <w:sz w:val="21"/>
                <w:szCs w:val="21"/>
              </w:rPr>
              <w:t>dictData</w:t>
            </w:r>
            <w:proofErr w:type="spellEnd"/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[</w:t>
            </w:r>
            <w:r w:rsidRPr="009118DC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"info"</w:t>
            </w: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]);</w:t>
            </w:r>
          </w:p>
          <w:p w14:paraId="0F97167E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    }</w:t>
            </w:r>
          </w:p>
          <w:p w14:paraId="32469905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    });</w:t>
            </w:r>
          </w:p>
          <w:p w14:paraId="596925F6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    })</w:t>
            </w:r>
          </w:p>
          <w:p w14:paraId="31E243B5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   </w:t>
            </w:r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504C3B76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7920D5D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5917670D" w14:textId="77777777" w:rsidR="009118DC" w:rsidRPr="009118DC" w:rsidRDefault="009118DC" w:rsidP="009118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118DC">
              <w:rPr>
                <w:rFonts w:ascii="Consolas" w:eastAsia="新細明體" w:hAnsi="Consolas" w:cs="新細明體"/>
                <w:noProof w:val="0"/>
                <w:color w:val="800000"/>
                <w:kern w:val="0"/>
                <w:sz w:val="21"/>
                <w:szCs w:val="21"/>
              </w:rPr>
              <w:t>&lt;/html&gt;</w:t>
            </w:r>
          </w:p>
          <w:p w14:paraId="371C73BD" w14:textId="77777777" w:rsidR="009118DC" w:rsidRDefault="009118DC" w:rsidP="00A54965"/>
        </w:tc>
      </w:tr>
    </w:tbl>
    <w:p w14:paraId="0EB0F53B" w14:textId="35BC829F" w:rsidR="004D459F" w:rsidRDefault="004D459F" w:rsidP="00A54965"/>
    <w:p w14:paraId="1BEBCB5B" w14:textId="7C972701" w:rsidR="004D459F" w:rsidRDefault="00CF697D" w:rsidP="00CF697D">
      <w:pPr>
        <w:pStyle w:val="1"/>
      </w:pPr>
      <w:bookmarkStart w:id="19" w:name="_Toc72408981"/>
      <w:r>
        <w:rPr>
          <w:rFonts w:hint="eastAsia"/>
        </w:rPr>
        <w:t>作業</w:t>
      </w:r>
      <w:bookmarkEnd w:id="19"/>
    </w:p>
    <w:p w14:paraId="6A558A20" w14:textId="347294A9" w:rsidR="009103EB" w:rsidRDefault="00512A75" w:rsidP="009103EB">
      <w:pPr>
        <w:pStyle w:val="ab"/>
        <w:numPr>
          <w:ilvl w:val="0"/>
          <w:numId w:val="26"/>
        </w:numPr>
        <w:ind w:leftChars="0"/>
      </w:pPr>
      <w:r>
        <w:rPr>
          <w:rFonts w:hint="eastAsia"/>
        </w:rPr>
        <w:t>尋找喜歡的議題，</w:t>
      </w:r>
      <w:r w:rsidR="00BD6047">
        <w:rPr>
          <w:rFonts w:hint="eastAsia"/>
        </w:rPr>
        <w:t>選擇</w:t>
      </w:r>
      <w:r w:rsidR="00BD6047" w:rsidRPr="009103EB">
        <w:rPr>
          <w:rFonts w:hint="eastAsia"/>
          <w:color w:val="auto"/>
        </w:rPr>
        <w:t>一個網站或網頁</w:t>
      </w:r>
      <w:r w:rsidR="00BD6047">
        <w:rPr>
          <w:rFonts w:hint="eastAsia"/>
        </w:rPr>
        <w:t>，</w:t>
      </w:r>
      <w:r>
        <w:rPr>
          <w:rFonts w:hint="eastAsia"/>
        </w:rPr>
        <w:t>透過上課講過的技術，</w:t>
      </w:r>
      <w:r w:rsidR="00BD6047">
        <w:rPr>
          <w:rFonts w:hint="eastAsia"/>
        </w:rPr>
        <w:t>取得</w:t>
      </w:r>
      <w:r w:rsidR="001E7F3D" w:rsidRPr="009103EB">
        <w:rPr>
          <w:rFonts w:hint="eastAsia"/>
          <w:color w:val="FF0000"/>
        </w:rPr>
        <w:t>結構性</w:t>
      </w:r>
      <w:r w:rsidR="001E7F3D">
        <w:rPr>
          <w:rFonts w:hint="eastAsia"/>
        </w:rPr>
        <w:t>的資料</w:t>
      </w:r>
      <w:r w:rsidR="009103EB">
        <w:rPr>
          <w:rFonts w:hint="eastAsia"/>
        </w:rPr>
        <w:t>。</w:t>
      </w:r>
    </w:p>
    <w:p w14:paraId="34DF3A5E" w14:textId="0FA3633B" w:rsidR="00BD6047" w:rsidRDefault="00EF5421" w:rsidP="009103EB">
      <w:pPr>
        <w:pStyle w:val="ab"/>
        <w:numPr>
          <w:ilvl w:val="0"/>
          <w:numId w:val="26"/>
        </w:numPr>
        <w:ind w:leftChars="0"/>
      </w:pPr>
      <w:r>
        <w:rPr>
          <w:rFonts w:hint="eastAsia"/>
        </w:rPr>
        <w:t>自動建立資料庫</w:t>
      </w:r>
      <w:r w:rsidRPr="009103EB">
        <w:rPr>
          <w:rFonts w:hint="eastAsia"/>
          <w:color w:val="FF0000"/>
        </w:rPr>
        <w:t>h</w:t>
      </w:r>
      <w:r w:rsidRPr="009103EB">
        <w:rPr>
          <w:color w:val="FF0000"/>
        </w:rPr>
        <w:t>omework</w:t>
      </w:r>
      <w:r>
        <w:rPr>
          <w:rFonts w:hint="eastAsia"/>
        </w:rPr>
        <w:t>，</w:t>
      </w:r>
      <w:r w:rsidR="00034C9E">
        <w:rPr>
          <w:rFonts w:hint="eastAsia"/>
        </w:rPr>
        <w:t>字元</w:t>
      </w:r>
      <w:r w:rsidR="009103EB">
        <w:rPr>
          <w:rFonts w:hint="eastAsia"/>
        </w:rPr>
        <w:t>編碼為</w:t>
      </w:r>
      <w:r w:rsidR="009103EB" w:rsidRPr="00512A75">
        <w:rPr>
          <w:rFonts w:hint="eastAsia"/>
          <w:color w:val="FF0000"/>
        </w:rPr>
        <w:t>u</w:t>
      </w:r>
      <w:r w:rsidR="009103EB" w:rsidRPr="00512A75">
        <w:rPr>
          <w:color w:val="FF0000"/>
        </w:rPr>
        <w:t>tf8mb4</w:t>
      </w:r>
      <w:r w:rsidR="009103EB">
        <w:rPr>
          <w:rFonts w:hint="eastAsia"/>
        </w:rPr>
        <w:t>，排序規則為</w:t>
      </w:r>
      <w:r w:rsidR="009103EB" w:rsidRPr="009103EB">
        <w:rPr>
          <w:rFonts w:hint="eastAsia"/>
          <w:color w:val="FF0000"/>
        </w:rPr>
        <w:t>u</w:t>
      </w:r>
      <w:r w:rsidR="009103EB" w:rsidRPr="009103EB">
        <w:rPr>
          <w:color w:val="FF0000"/>
        </w:rPr>
        <w:t>tf8mb4_unicode_ci</w:t>
      </w:r>
      <w:r w:rsidR="009103EB">
        <w:rPr>
          <w:rFonts w:hint="eastAsia"/>
        </w:rPr>
        <w:t>。</w:t>
      </w:r>
    </w:p>
    <w:p w14:paraId="72659015" w14:textId="2FE98389" w:rsidR="00BD6047" w:rsidRDefault="009103EB" w:rsidP="00BD6047">
      <w:pPr>
        <w:pStyle w:val="ab"/>
        <w:numPr>
          <w:ilvl w:val="0"/>
          <w:numId w:val="26"/>
        </w:numPr>
        <w:ind w:leftChars="0"/>
      </w:pPr>
      <w:r>
        <w:rPr>
          <w:rFonts w:hint="eastAsia"/>
        </w:rPr>
        <w:t>自訂資料表，名稱自取，</w:t>
      </w:r>
      <w:r w:rsidR="0091455B">
        <w:rPr>
          <w:rFonts w:hint="eastAsia"/>
        </w:rPr>
        <w:t>至少需要</w:t>
      </w:r>
      <w:r w:rsidR="0091455B">
        <w:rPr>
          <w:rFonts w:hint="eastAsia"/>
        </w:rPr>
        <w:t xml:space="preserve"> </w:t>
      </w:r>
      <w:r w:rsidR="0091455B" w:rsidRPr="00F42F1F">
        <w:rPr>
          <w:color w:val="FF0000"/>
        </w:rPr>
        <w:t>id</w:t>
      </w:r>
      <w:r w:rsidR="0091455B">
        <w:rPr>
          <w:rFonts w:hint="eastAsia"/>
        </w:rPr>
        <w:t>、</w:t>
      </w:r>
      <w:r w:rsidR="0091455B" w:rsidRPr="00F42F1F">
        <w:rPr>
          <w:color w:val="FF0000"/>
        </w:rPr>
        <w:t>created_at</w:t>
      </w:r>
      <w:r w:rsidR="0091455B">
        <w:rPr>
          <w:rFonts w:hint="eastAsia"/>
        </w:rPr>
        <w:t>、</w:t>
      </w:r>
      <w:r w:rsidR="0091455B" w:rsidRPr="00F42F1F">
        <w:rPr>
          <w:rFonts w:hint="eastAsia"/>
          <w:color w:val="FF0000"/>
        </w:rPr>
        <w:t>u</w:t>
      </w:r>
      <w:r w:rsidR="0091455B" w:rsidRPr="00F42F1F">
        <w:rPr>
          <w:color w:val="FF0000"/>
        </w:rPr>
        <w:t>pdated_at</w:t>
      </w:r>
      <w:r w:rsidR="0091455B">
        <w:rPr>
          <w:rFonts w:hint="eastAsia"/>
        </w:rPr>
        <w:t>欄位。</w:t>
      </w:r>
      <w:r w:rsidR="00F42F1F">
        <w:t>id</w:t>
      </w:r>
      <w:r w:rsidR="00F42F1F">
        <w:rPr>
          <w:rFonts w:hint="eastAsia"/>
        </w:rPr>
        <w:t>可以是自動編號（</w:t>
      </w:r>
      <w:r w:rsidR="00F42F1F">
        <w:t>autoincrement</w:t>
      </w:r>
      <w:r w:rsidR="00F42F1F">
        <w:rPr>
          <w:rFonts w:hint="eastAsia"/>
        </w:rPr>
        <w:t>），或是自行程式寫入。</w:t>
      </w:r>
    </w:p>
    <w:p w14:paraId="5862CCA0" w14:textId="52CF3C0C" w:rsidR="0086084F" w:rsidRPr="00BD6047" w:rsidRDefault="0086084F" w:rsidP="00BD6047">
      <w:pPr>
        <w:pStyle w:val="ab"/>
        <w:numPr>
          <w:ilvl w:val="0"/>
          <w:numId w:val="26"/>
        </w:numPr>
        <w:ind w:leftChars="0"/>
      </w:pPr>
      <w:r>
        <w:rPr>
          <w:rFonts w:hint="eastAsia"/>
        </w:rPr>
        <w:t>整合</w:t>
      </w:r>
      <w:r>
        <w:rPr>
          <w:rFonts w:hint="eastAsia"/>
        </w:rPr>
        <w:t xml:space="preserve"> </w:t>
      </w:r>
      <w:r>
        <w:t xml:space="preserve">Flask </w:t>
      </w:r>
      <w:r>
        <w:rPr>
          <w:rFonts w:hint="eastAsia"/>
        </w:rPr>
        <w:t>以及過去學習過的</w:t>
      </w:r>
      <w:r>
        <w:rPr>
          <w:rFonts w:hint="eastAsia"/>
        </w:rPr>
        <w:t xml:space="preserve"> </w:t>
      </w:r>
      <w:r>
        <w:t>HTML</w:t>
      </w:r>
      <w:r>
        <w:rPr>
          <w:rFonts w:hint="eastAsia"/>
        </w:rPr>
        <w:t>、</w:t>
      </w:r>
      <w:r>
        <w:rPr>
          <w:rFonts w:hint="eastAsia"/>
        </w:rPr>
        <w:t>C</w:t>
      </w:r>
      <w:r>
        <w:t>SS</w:t>
      </w:r>
      <w:r>
        <w:rPr>
          <w:rFonts w:hint="eastAsia"/>
        </w:rPr>
        <w:t>技術，或是其它網頁排版框架（例如</w:t>
      </w:r>
      <w:r>
        <w:t>bootstrap</w:t>
      </w:r>
      <w:r>
        <w:rPr>
          <w:rFonts w:hint="eastAsia"/>
        </w:rPr>
        <w:t>），</w:t>
      </w:r>
      <w:r w:rsidR="00DC49C3">
        <w:rPr>
          <w:rFonts w:hint="eastAsia"/>
        </w:rPr>
        <w:t>透過網頁元素的事件監聽功能，於</w:t>
      </w:r>
      <w:r w:rsidR="0072457E">
        <w:rPr>
          <w:rFonts w:hint="eastAsia"/>
        </w:rPr>
        <w:t>事件</w:t>
      </w:r>
      <w:r w:rsidR="00DC49C3">
        <w:rPr>
          <w:rFonts w:hint="eastAsia"/>
        </w:rPr>
        <w:t>觸發後，</w:t>
      </w:r>
      <w:r>
        <w:rPr>
          <w:rFonts w:hint="eastAsia"/>
        </w:rPr>
        <w:t>將資料庫的內容呈現在網頁上。</w:t>
      </w:r>
    </w:p>
    <w:sectPr w:rsidR="0086084F" w:rsidRPr="00BD6047" w:rsidSect="004E60D9">
      <w:footerReference w:type="default" r:id="rId216"/>
      <w:type w:val="continuous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F91232" w14:textId="77777777" w:rsidR="004536BE" w:rsidRDefault="004536BE" w:rsidP="00C605C9">
      <w:r>
        <w:separator/>
      </w:r>
    </w:p>
  </w:endnote>
  <w:endnote w:type="continuationSeparator" w:id="0">
    <w:p w14:paraId="161DB4C1" w14:textId="77777777" w:rsidR="004536BE" w:rsidRDefault="004536BE" w:rsidP="00C605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新細明體-ExtB">
    <w:panose1 w:val="02020500000000000000"/>
    <w:charset w:val="88"/>
    <w:family w:val="roman"/>
    <w:pitch w:val="variable"/>
    <w:sig w:usb0="8000002F" w:usb1="0A080008" w:usb2="00000010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A70E32" w14:textId="77777777" w:rsidR="005B1E5E" w:rsidRDefault="005B1E5E" w:rsidP="00AE25D5">
    <w:pPr>
      <w:pStyle w:val="a5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TW"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34AA50" w14:textId="77777777" w:rsidR="004536BE" w:rsidRDefault="004536BE" w:rsidP="00C605C9">
      <w:r>
        <w:separator/>
      </w:r>
    </w:p>
  </w:footnote>
  <w:footnote w:type="continuationSeparator" w:id="0">
    <w:p w14:paraId="679AA7A5" w14:textId="77777777" w:rsidR="004536BE" w:rsidRDefault="004536BE" w:rsidP="00C605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7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765"/>
      <w:gridCol w:w="2765"/>
      <w:gridCol w:w="2766"/>
    </w:tblGrid>
    <w:tr w:rsidR="005B1E5E" w:rsidRPr="00853FA7" w14:paraId="7B9E4EC9" w14:textId="77777777" w:rsidTr="00DC78EE">
      <w:tc>
        <w:tcPr>
          <w:tcW w:w="2765" w:type="dxa"/>
        </w:tcPr>
        <w:p w14:paraId="41CBCB6D" w14:textId="77777777" w:rsidR="005B1E5E" w:rsidRPr="00853FA7" w:rsidRDefault="005B1E5E" w:rsidP="00C605C9">
          <w:pPr>
            <w:pStyle w:val="a3"/>
          </w:pPr>
          <w:r w:rsidRPr="00853FA7">
            <w:rPr>
              <w:rFonts w:hint="eastAsia"/>
            </w:rPr>
            <w:t>資策會數位教育研究所</w:t>
          </w:r>
        </w:p>
      </w:tc>
      <w:tc>
        <w:tcPr>
          <w:tcW w:w="2765" w:type="dxa"/>
        </w:tcPr>
        <w:p w14:paraId="4247DF60" w14:textId="77777777" w:rsidR="005B1E5E" w:rsidRPr="00853FA7" w:rsidRDefault="005B1E5E" w:rsidP="00050D3B">
          <w:pPr>
            <w:pStyle w:val="a3"/>
            <w:jc w:val="center"/>
          </w:pPr>
          <w:r w:rsidRPr="00853FA7">
            <w:rPr>
              <w:rFonts w:hint="eastAsia"/>
            </w:rPr>
            <w:t>《</w:t>
          </w:r>
          <w:r w:rsidRPr="00853FA7">
            <w:rPr>
              <w:rFonts w:hint="eastAsia"/>
            </w:rPr>
            <w:t xml:space="preserve">MySQL / MariaDB </w:t>
          </w:r>
          <w:r w:rsidRPr="00853FA7">
            <w:rPr>
              <w:rFonts w:hint="eastAsia"/>
            </w:rPr>
            <w:t>篇》</w:t>
          </w:r>
        </w:p>
      </w:tc>
      <w:tc>
        <w:tcPr>
          <w:tcW w:w="2766" w:type="dxa"/>
        </w:tcPr>
        <w:p w14:paraId="5A514A5A" w14:textId="77777777" w:rsidR="005B1E5E" w:rsidRPr="00853FA7" w:rsidRDefault="005B1E5E" w:rsidP="00050D3B">
          <w:pPr>
            <w:pStyle w:val="a3"/>
            <w:jc w:val="right"/>
          </w:pPr>
          <w:r w:rsidRPr="00853FA7">
            <w:rPr>
              <w:rFonts w:hint="eastAsia"/>
            </w:rPr>
            <w:t>講師：楊德倫</w:t>
          </w:r>
        </w:p>
      </w:tc>
    </w:tr>
  </w:tbl>
  <w:p w14:paraId="03416B09" w14:textId="77777777" w:rsidR="005B1E5E" w:rsidRPr="00853FA7" w:rsidRDefault="005B1E5E" w:rsidP="00C605C9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5307C6"/>
    <w:multiLevelType w:val="hybridMultilevel"/>
    <w:tmpl w:val="CCB2841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6EA7C3E"/>
    <w:multiLevelType w:val="hybridMultilevel"/>
    <w:tmpl w:val="2E3875F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9F36C0C"/>
    <w:multiLevelType w:val="hybridMultilevel"/>
    <w:tmpl w:val="1EEC94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CB940E0"/>
    <w:multiLevelType w:val="hybridMultilevel"/>
    <w:tmpl w:val="0B54E07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1686659"/>
    <w:multiLevelType w:val="hybridMultilevel"/>
    <w:tmpl w:val="5896DC2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9E17DBB"/>
    <w:multiLevelType w:val="hybridMultilevel"/>
    <w:tmpl w:val="1EEC94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1AA858D4"/>
    <w:multiLevelType w:val="hybridMultilevel"/>
    <w:tmpl w:val="282A5E0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E04461B"/>
    <w:multiLevelType w:val="hybridMultilevel"/>
    <w:tmpl w:val="7B3E839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1E724506"/>
    <w:multiLevelType w:val="hybridMultilevel"/>
    <w:tmpl w:val="7724354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1FAC31F7"/>
    <w:multiLevelType w:val="hybridMultilevel"/>
    <w:tmpl w:val="299A523C"/>
    <w:lvl w:ilvl="0" w:tplc="2CFC08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241607B2"/>
    <w:multiLevelType w:val="hybridMultilevel"/>
    <w:tmpl w:val="C57823F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24713BCE"/>
    <w:multiLevelType w:val="hybridMultilevel"/>
    <w:tmpl w:val="0A4ECB6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365F1B95"/>
    <w:multiLevelType w:val="hybridMultilevel"/>
    <w:tmpl w:val="BAA2767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3B6B36E1"/>
    <w:multiLevelType w:val="hybridMultilevel"/>
    <w:tmpl w:val="3B522CD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3BBD01A8"/>
    <w:multiLevelType w:val="hybridMultilevel"/>
    <w:tmpl w:val="5338139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43903218"/>
    <w:multiLevelType w:val="hybridMultilevel"/>
    <w:tmpl w:val="0CC6472E"/>
    <w:lvl w:ilvl="0" w:tplc="78D2AA40">
      <w:start w:val="1"/>
      <w:numFmt w:val="bullet"/>
      <w:lvlText w:val=""/>
      <w:lvlJc w:val="left"/>
      <w:pPr>
        <w:ind w:left="36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491444AE"/>
    <w:multiLevelType w:val="hybridMultilevel"/>
    <w:tmpl w:val="37CCFC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4AFE281C"/>
    <w:multiLevelType w:val="hybridMultilevel"/>
    <w:tmpl w:val="7C58DB16"/>
    <w:lvl w:ilvl="0" w:tplc="936C4408">
      <w:start w:val="1"/>
      <w:numFmt w:val="taiwaneseCountingThousand"/>
      <w:lvlText w:val="%1、"/>
      <w:lvlJc w:val="left"/>
      <w:pPr>
        <w:ind w:left="744" w:hanging="744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4CDF3CC6"/>
    <w:multiLevelType w:val="hybridMultilevel"/>
    <w:tmpl w:val="8E80533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4E99010D"/>
    <w:multiLevelType w:val="hybridMultilevel"/>
    <w:tmpl w:val="1D78076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50686976"/>
    <w:multiLevelType w:val="hybridMultilevel"/>
    <w:tmpl w:val="1D64104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57CE4574"/>
    <w:multiLevelType w:val="hybridMultilevel"/>
    <w:tmpl w:val="5030D19A"/>
    <w:lvl w:ilvl="0" w:tplc="E10AE464">
      <w:start w:val="1"/>
      <w:numFmt w:val="bullet"/>
      <w:lvlText w:val=""/>
      <w:lvlJc w:val="left"/>
      <w:pPr>
        <w:ind w:left="36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642D68E1"/>
    <w:multiLevelType w:val="hybridMultilevel"/>
    <w:tmpl w:val="234EBC7E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760A2181"/>
    <w:multiLevelType w:val="hybridMultilevel"/>
    <w:tmpl w:val="33722E4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7B4F5D6A"/>
    <w:multiLevelType w:val="hybridMultilevel"/>
    <w:tmpl w:val="E0000C5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7BF23BAF"/>
    <w:multiLevelType w:val="hybridMultilevel"/>
    <w:tmpl w:val="503EC6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23"/>
  </w:num>
  <w:num w:numId="2">
    <w:abstractNumId w:val="15"/>
  </w:num>
  <w:num w:numId="3">
    <w:abstractNumId w:val="21"/>
  </w:num>
  <w:num w:numId="4">
    <w:abstractNumId w:val="0"/>
  </w:num>
  <w:num w:numId="5">
    <w:abstractNumId w:val="13"/>
  </w:num>
  <w:num w:numId="6">
    <w:abstractNumId w:val="16"/>
  </w:num>
  <w:num w:numId="7">
    <w:abstractNumId w:val="4"/>
  </w:num>
  <w:num w:numId="8">
    <w:abstractNumId w:val="14"/>
  </w:num>
  <w:num w:numId="9">
    <w:abstractNumId w:val="6"/>
  </w:num>
  <w:num w:numId="10">
    <w:abstractNumId w:val="19"/>
  </w:num>
  <w:num w:numId="11">
    <w:abstractNumId w:val="3"/>
  </w:num>
  <w:num w:numId="12">
    <w:abstractNumId w:val="10"/>
  </w:num>
  <w:num w:numId="13">
    <w:abstractNumId w:val="1"/>
  </w:num>
  <w:num w:numId="14">
    <w:abstractNumId w:val="9"/>
  </w:num>
  <w:num w:numId="15">
    <w:abstractNumId w:val="17"/>
  </w:num>
  <w:num w:numId="16">
    <w:abstractNumId w:val="22"/>
  </w:num>
  <w:num w:numId="17">
    <w:abstractNumId w:val="12"/>
  </w:num>
  <w:num w:numId="18">
    <w:abstractNumId w:val="11"/>
  </w:num>
  <w:num w:numId="19">
    <w:abstractNumId w:val="18"/>
  </w:num>
  <w:num w:numId="20">
    <w:abstractNumId w:val="7"/>
  </w:num>
  <w:num w:numId="21">
    <w:abstractNumId w:val="24"/>
  </w:num>
  <w:num w:numId="22">
    <w:abstractNumId w:val="8"/>
  </w:num>
  <w:num w:numId="23">
    <w:abstractNumId w:val="20"/>
  </w:num>
  <w:num w:numId="24">
    <w:abstractNumId w:val="25"/>
  </w:num>
  <w:num w:numId="25">
    <w:abstractNumId w:val="2"/>
  </w:num>
  <w:num w:numId="2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0NbU0NrM0MzEwMjRV0lEKTi0uzszPAykwNq0FAPDw/wstAAAA"/>
  </w:docVars>
  <w:rsids>
    <w:rsidRoot w:val="00DC78EE"/>
    <w:rsid w:val="0000162C"/>
    <w:rsid w:val="000017E5"/>
    <w:rsid w:val="00001CCD"/>
    <w:rsid w:val="00003FC6"/>
    <w:rsid w:val="00004BA2"/>
    <w:rsid w:val="0001342D"/>
    <w:rsid w:val="0001632B"/>
    <w:rsid w:val="0001718A"/>
    <w:rsid w:val="00020929"/>
    <w:rsid w:val="00020E96"/>
    <w:rsid w:val="00024933"/>
    <w:rsid w:val="00024DE4"/>
    <w:rsid w:val="000254BA"/>
    <w:rsid w:val="000309E5"/>
    <w:rsid w:val="0003129C"/>
    <w:rsid w:val="000314C4"/>
    <w:rsid w:val="00031EE2"/>
    <w:rsid w:val="00032E4F"/>
    <w:rsid w:val="00034C9E"/>
    <w:rsid w:val="00035D58"/>
    <w:rsid w:val="000372D5"/>
    <w:rsid w:val="00040224"/>
    <w:rsid w:val="000431EB"/>
    <w:rsid w:val="000442B9"/>
    <w:rsid w:val="000446B8"/>
    <w:rsid w:val="00050D3B"/>
    <w:rsid w:val="0005355D"/>
    <w:rsid w:val="00054510"/>
    <w:rsid w:val="000579BF"/>
    <w:rsid w:val="00057E0D"/>
    <w:rsid w:val="000600C3"/>
    <w:rsid w:val="00064360"/>
    <w:rsid w:val="00067F48"/>
    <w:rsid w:val="00070580"/>
    <w:rsid w:val="00072A3C"/>
    <w:rsid w:val="00073AD3"/>
    <w:rsid w:val="0007731F"/>
    <w:rsid w:val="000833F4"/>
    <w:rsid w:val="00083C45"/>
    <w:rsid w:val="00086CF8"/>
    <w:rsid w:val="000965B6"/>
    <w:rsid w:val="00096DA0"/>
    <w:rsid w:val="00096E05"/>
    <w:rsid w:val="000A0EA6"/>
    <w:rsid w:val="000A2F6F"/>
    <w:rsid w:val="000A4818"/>
    <w:rsid w:val="000A51AF"/>
    <w:rsid w:val="000A6F90"/>
    <w:rsid w:val="000A7BAE"/>
    <w:rsid w:val="000B03EC"/>
    <w:rsid w:val="000B07B9"/>
    <w:rsid w:val="000B234B"/>
    <w:rsid w:val="000B2DFC"/>
    <w:rsid w:val="000C00B8"/>
    <w:rsid w:val="000C4DB6"/>
    <w:rsid w:val="000C62F7"/>
    <w:rsid w:val="000C679B"/>
    <w:rsid w:val="000D0554"/>
    <w:rsid w:val="000E195A"/>
    <w:rsid w:val="000E3337"/>
    <w:rsid w:val="000E35C2"/>
    <w:rsid w:val="000E39A0"/>
    <w:rsid w:val="000E3A1E"/>
    <w:rsid w:val="000E4C77"/>
    <w:rsid w:val="000F060D"/>
    <w:rsid w:val="000F333E"/>
    <w:rsid w:val="000F3730"/>
    <w:rsid w:val="000F42F9"/>
    <w:rsid w:val="000F6192"/>
    <w:rsid w:val="000F658E"/>
    <w:rsid w:val="000F7B03"/>
    <w:rsid w:val="00100A3E"/>
    <w:rsid w:val="00100BDF"/>
    <w:rsid w:val="00101327"/>
    <w:rsid w:val="00102651"/>
    <w:rsid w:val="00106A14"/>
    <w:rsid w:val="001076CF"/>
    <w:rsid w:val="00107BE8"/>
    <w:rsid w:val="00110DF9"/>
    <w:rsid w:val="00110F8E"/>
    <w:rsid w:val="0011159F"/>
    <w:rsid w:val="00111FE8"/>
    <w:rsid w:val="00112EFB"/>
    <w:rsid w:val="001156EA"/>
    <w:rsid w:val="00116671"/>
    <w:rsid w:val="00116B2C"/>
    <w:rsid w:val="00117987"/>
    <w:rsid w:val="001231A4"/>
    <w:rsid w:val="00123E0D"/>
    <w:rsid w:val="0012591F"/>
    <w:rsid w:val="0012642A"/>
    <w:rsid w:val="00126D78"/>
    <w:rsid w:val="001305E9"/>
    <w:rsid w:val="0013125A"/>
    <w:rsid w:val="00131A28"/>
    <w:rsid w:val="00131E9F"/>
    <w:rsid w:val="00133FED"/>
    <w:rsid w:val="00134885"/>
    <w:rsid w:val="0013552F"/>
    <w:rsid w:val="00135940"/>
    <w:rsid w:val="00135E3D"/>
    <w:rsid w:val="0013712E"/>
    <w:rsid w:val="00140504"/>
    <w:rsid w:val="001414BF"/>
    <w:rsid w:val="00141C2F"/>
    <w:rsid w:val="00144F59"/>
    <w:rsid w:val="00147C9B"/>
    <w:rsid w:val="00151F56"/>
    <w:rsid w:val="00153161"/>
    <w:rsid w:val="001534EE"/>
    <w:rsid w:val="001542A8"/>
    <w:rsid w:val="00156543"/>
    <w:rsid w:val="001602AD"/>
    <w:rsid w:val="00161FF5"/>
    <w:rsid w:val="00162833"/>
    <w:rsid w:val="00163E26"/>
    <w:rsid w:val="00165CF4"/>
    <w:rsid w:val="001665CE"/>
    <w:rsid w:val="00166A22"/>
    <w:rsid w:val="00170F53"/>
    <w:rsid w:val="0017181E"/>
    <w:rsid w:val="00171A15"/>
    <w:rsid w:val="00171A22"/>
    <w:rsid w:val="001731C0"/>
    <w:rsid w:val="00174654"/>
    <w:rsid w:val="0018089D"/>
    <w:rsid w:val="00182BA9"/>
    <w:rsid w:val="00182D01"/>
    <w:rsid w:val="00187714"/>
    <w:rsid w:val="00190E83"/>
    <w:rsid w:val="00192635"/>
    <w:rsid w:val="00197F80"/>
    <w:rsid w:val="001A0F7F"/>
    <w:rsid w:val="001A19BD"/>
    <w:rsid w:val="001A2EE3"/>
    <w:rsid w:val="001A5D47"/>
    <w:rsid w:val="001A5FC6"/>
    <w:rsid w:val="001A692C"/>
    <w:rsid w:val="001A6CC7"/>
    <w:rsid w:val="001B0F84"/>
    <w:rsid w:val="001B19F4"/>
    <w:rsid w:val="001B4ADC"/>
    <w:rsid w:val="001B5840"/>
    <w:rsid w:val="001C0A2E"/>
    <w:rsid w:val="001C182D"/>
    <w:rsid w:val="001C3DB9"/>
    <w:rsid w:val="001C47CE"/>
    <w:rsid w:val="001C4BD6"/>
    <w:rsid w:val="001D229E"/>
    <w:rsid w:val="001D625D"/>
    <w:rsid w:val="001E18DC"/>
    <w:rsid w:val="001E30FF"/>
    <w:rsid w:val="001E3D7B"/>
    <w:rsid w:val="001E5070"/>
    <w:rsid w:val="001E5620"/>
    <w:rsid w:val="001E661F"/>
    <w:rsid w:val="001E77D5"/>
    <w:rsid w:val="001E7F3D"/>
    <w:rsid w:val="001F49B6"/>
    <w:rsid w:val="00200E35"/>
    <w:rsid w:val="0020177F"/>
    <w:rsid w:val="00202172"/>
    <w:rsid w:val="00202F9B"/>
    <w:rsid w:val="00203154"/>
    <w:rsid w:val="002035BD"/>
    <w:rsid w:val="00203696"/>
    <w:rsid w:val="00205EAF"/>
    <w:rsid w:val="00205FAF"/>
    <w:rsid w:val="00207E79"/>
    <w:rsid w:val="00212A9C"/>
    <w:rsid w:val="00215C57"/>
    <w:rsid w:val="0021611E"/>
    <w:rsid w:val="00217587"/>
    <w:rsid w:val="00220A5A"/>
    <w:rsid w:val="00223F18"/>
    <w:rsid w:val="00224A6D"/>
    <w:rsid w:val="002254D5"/>
    <w:rsid w:val="002266EC"/>
    <w:rsid w:val="00226D41"/>
    <w:rsid w:val="00232679"/>
    <w:rsid w:val="00232757"/>
    <w:rsid w:val="00236E80"/>
    <w:rsid w:val="00240555"/>
    <w:rsid w:val="00243935"/>
    <w:rsid w:val="00245CA6"/>
    <w:rsid w:val="00247E85"/>
    <w:rsid w:val="0025041F"/>
    <w:rsid w:val="00250BDD"/>
    <w:rsid w:val="00250E95"/>
    <w:rsid w:val="0025189B"/>
    <w:rsid w:val="00251AA7"/>
    <w:rsid w:val="00252153"/>
    <w:rsid w:val="00253C40"/>
    <w:rsid w:val="00253E5E"/>
    <w:rsid w:val="00254BCD"/>
    <w:rsid w:val="0025534E"/>
    <w:rsid w:val="002567A3"/>
    <w:rsid w:val="0026115A"/>
    <w:rsid w:val="00264335"/>
    <w:rsid w:val="00264466"/>
    <w:rsid w:val="002652B5"/>
    <w:rsid w:val="00265667"/>
    <w:rsid w:val="002700F7"/>
    <w:rsid w:val="002709D4"/>
    <w:rsid w:val="00272065"/>
    <w:rsid w:val="00273711"/>
    <w:rsid w:val="00274D8F"/>
    <w:rsid w:val="0027686B"/>
    <w:rsid w:val="002768A2"/>
    <w:rsid w:val="002800C4"/>
    <w:rsid w:val="00280F92"/>
    <w:rsid w:val="00284D13"/>
    <w:rsid w:val="00286A96"/>
    <w:rsid w:val="00290C1B"/>
    <w:rsid w:val="00292186"/>
    <w:rsid w:val="002943E8"/>
    <w:rsid w:val="0029731F"/>
    <w:rsid w:val="002A0A62"/>
    <w:rsid w:val="002A0E66"/>
    <w:rsid w:val="002A1181"/>
    <w:rsid w:val="002A4D37"/>
    <w:rsid w:val="002A5A43"/>
    <w:rsid w:val="002A78E7"/>
    <w:rsid w:val="002A7CE9"/>
    <w:rsid w:val="002B3CE2"/>
    <w:rsid w:val="002B4F04"/>
    <w:rsid w:val="002C0BEE"/>
    <w:rsid w:val="002C1A75"/>
    <w:rsid w:val="002C2552"/>
    <w:rsid w:val="002C3052"/>
    <w:rsid w:val="002C314A"/>
    <w:rsid w:val="002C3450"/>
    <w:rsid w:val="002C42A3"/>
    <w:rsid w:val="002C4953"/>
    <w:rsid w:val="002C6408"/>
    <w:rsid w:val="002C6BC4"/>
    <w:rsid w:val="002C6D6A"/>
    <w:rsid w:val="002C73DB"/>
    <w:rsid w:val="002D3C24"/>
    <w:rsid w:val="002D46C7"/>
    <w:rsid w:val="002D56CE"/>
    <w:rsid w:val="002D616E"/>
    <w:rsid w:val="002D79B2"/>
    <w:rsid w:val="002E0A08"/>
    <w:rsid w:val="002E139A"/>
    <w:rsid w:val="002E1895"/>
    <w:rsid w:val="002E28EA"/>
    <w:rsid w:val="002E5606"/>
    <w:rsid w:val="002E56F7"/>
    <w:rsid w:val="002E669A"/>
    <w:rsid w:val="002E79CF"/>
    <w:rsid w:val="002F2BCC"/>
    <w:rsid w:val="002F4120"/>
    <w:rsid w:val="002F5D75"/>
    <w:rsid w:val="002F5F9E"/>
    <w:rsid w:val="002F77C2"/>
    <w:rsid w:val="0030024D"/>
    <w:rsid w:val="003017D2"/>
    <w:rsid w:val="00302F45"/>
    <w:rsid w:val="00303C2C"/>
    <w:rsid w:val="00304907"/>
    <w:rsid w:val="0030524C"/>
    <w:rsid w:val="00305F78"/>
    <w:rsid w:val="00307AF1"/>
    <w:rsid w:val="00314FB1"/>
    <w:rsid w:val="00315BB2"/>
    <w:rsid w:val="00316E11"/>
    <w:rsid w:val="00323194"/>
    <w:rsid w:val="00323CBB"/>
    <w:rsid w:val="00323EE7"/>
    <w:rsid w:val="00325091"/>
    <w:rsid w:val="00326FE1"/>
    <w:rsid w:val="003273AA"/>
    <w:rsid w:val="00327809"/>
    <w:rsid w:val="00327ADC"/>
    <w:rsid w:val="00330430"/>
    <w:rsid w:val="00332196"/>
    <w:rsid w:val="00333355"/>
    <w:rsid w:val="00336D1B"/>
    <w:rsid w:val="003415B1"/>
    <w:rsid w:val="00342187"/>
    <w:rsid w:val="0034237D"/>
    <w:rsid w:val="003425DC"/>
    <w:rsid w:val="0034569B"/>
    <w:rsid w:val="00345CEB"/>
    <w:rsid w:val="00347EEA"/>
    <w:rsid w:val="00350831"/>
    <w:rsid w:val="0035239E"/>
    <w:rsid w:val="003530ED"/>
    <w:rsid w:val="003554CB"/>
    <w:rsid w:val="00355713"/>
    <w:rsid w:val="00356557"/>
    <w:rsid w:val="00365BDD"/>
    <w:rsid w:val="003663B6"/>
    <w:rsid w:val="00371E3A"/>
    <w:rsid w:val="00382C3C"/>
    <w:rsid w:val="00384831"/>
    <w:rsid w:val="00390191"/>
    <w:rsid w:val="0039473E"/>
    <w:rsid w:val="00394CA5"/>
    <w:rsid w:val="003963F6"/>
    <w:rsid w:val="00397EB3"/>
    <w:rsid w:val="003A08E2"/>
    <w:rsid w:val="003A17A1"/>
    <w:rsid w:val="003A56BC"/>
    <w:rsid w:val="003B17E2"/>
    <w:rsid w:val="003B22CF"/>
    <w:rsid w:val="003B25C0"/>
    <w:rsid w:val="003B49AB"/>
    <w:rsid w:val="003B5C03"/>
    <w:rsid w:val="003B709D"/>
    <w:rsid w:val="003B7D3B"/>
    <w:rsid w:val="003C1103"/>
    <w:rsid w:val="003C503E"/>
    <w:rsid w:val="003C65B6"/>
    <w:rsid w:val="003D0155"/>
    <w:rsid w:val="003D1EC9"/>
    <w:rsid w:val="003D4E62"/>
    <w:rsid w:val="003D746F"/>
    <w:rsid w:val="003D7D36"/>
    <w:rsid w:val="003E19AE"/>
    <w:rsid w:val="003E39EA"/>
    <w:rsid w:val="003E401A"/>
    <w:rsid w:val="003E7394"/>
    <w:rsid w:val="003F0189"/>
    <w:rsid w:val="003F7F7C"/>
    <w:rsid w:val="0040160B"/>
    <w:rsid w:val="0040212F"/>
    <w:rsid w:val="00402D2B"/>
    <w:rsid w:val="00402E40"/>
    <w:rsid w:val="004034F5"/>
    <w:rsid w:val="004040B8"/>
    <w:rsid w:val="00404A05"/>
    <w:rsid w:val="00404A91"/>
    <w:rsid w:val="004068FE"/>
    <w:rsid w:val="00407285"/>
    <w:rsid w:val="004121E3"/>
    <w:rsid w:val="00420197"/>
    <w:rsid w:val="00420CEC"/>
    <w:rsid w:val="00420F43"/>
    <w:rsid w:val="004217A5"/>
    <w:rsid w:val="00421CE2"/>
    <w:rsid w:val="00422161"/>
    <w:rsid w:val="0042280C"/>
    <w:rsid w:val="0042439E"/>
    <w:rsid w:val="004248FC"/>
    <w:rsid w:val="00425172"/>
    <w:rsid w:val="00427894"/>
    <w:rsid w:val="00430802"/>
    <w:rsid w:val="004315C0"/>
    <w:rsid w:val="00437246"/>
    <w:rsid w:val="004379DB"/>
    <w:rsid w:val="004408E1"/>
    <w:rsid w:val="00442B0E"/>
    <w:rsid w:val="00443A97"/>
    <w:rsid w:val="0044427A"/>
    <w:rsid w:val="00444E6E"/>
    <w:rsid w:val="00450846"/>
    <w:rsid w:val="004511D4"/>
    <w:rsid w:val="004520C4"/>
    <w:rsid w:val="004536BE"/>
    <w:rsid w:val="004549E6"/>
    <w:rsid w:val="00454C61"/>
    <w:rsid w:val="004559FD"/>
    <w:rsid w:val="00460F0D"/>
    <w:rsid w:val="004635F9"/>
    <w:rsid w:val="00464B9D"/>
    <w:rsid w:val="004657A3"/>
    <w:rsid w:val="00467323"/>
    <w:rsid w:val="00472720"/>
    <w:rsid w:val="00473D98"/>
    <w:rsid w:val="0047688D"/>
    <w:rsid w:val="00476945"/>
    <w:rsid w:val="00477E85"/>
    <w:rsid w:val="00481A5F"/>
    <w:rsid w:val="00481DCF"/>
    <w:rsid w:val="00484B2A"/>
    <w:rsid w:val="004857C2"/>
    <w:rsid w:val="00486382"/>
    <w:rsid w:val="00486805"/>
    <w:rsid w:val="00486940"/>
    <w:rsid w:val="00492441"/>
    <w:rsid w:val="00492D96"/>
    <w:rsid w:val="00494B3A"/>
    <w:rsid w:val="0049700F"/>
    <w:rsid w:val="004A23A5"/>
    <w:rsid w:val="004A2830"/>
    <w:rsid w:val="004A66DB"/>
    <w:rsid w:val="004B22F8"/>
    <w:rsid w:val="004B2807"/>
    <w:rsid w:val="004B28C2"/>
    <w:rsid w:val="004B2D6D"/>
    <w:rsid w:val="004B2E47"/>
    <w:rsid w:val="004B6AC4"/>
    <w:rsid w:val="004C00EE"/>
    <w:rsid w:val="004C0CD0"/>
    <w:rsid w:val="004C1259"/>
    <w:rsid w:val="004C2AFC"/>
    <w:rsid w:val="004C2DD6"/>
    <w:rsid w:val="004C4A6A"/>
    <w:rsid w:val="004C4F8B"/>
    <w:rsid w:val="004C5AF6"/>
    <w:rsid w:val="004C65B0"/>
    <w:rsid w:val="004C7674"/>
    <w:rsid w:val="004C78E6"/>
    <w:rsid w:val="004D05F0"/>
    <w:rsid w:val="004D3F87"/>
    <w:rsid w:val="004D459F"/>
    <w:rsid w:val="004D4AEB"/>
    <w:rsid w:val="004D566A"/>
    <w:rsid w:val="004D5EEF"/>
    <w:rsid w:val="004D66DC"/>
    <w:rsid w:val="004D7A54"/>
    <w:rsid w:val="004E22D1"/>
    <w:rsid w:val="004E3BC1"/>
    <w:rsid w:val="004E5874"/>
    <w:rsid w:val="004E5D7A"/>
    <w:rsid w:val="004E6034"/>
    <w:rsid w:val="004E60D9"/>
    <w:rsid w:val="004F132D"/>
    <w:rsid w:val="004F31FD"/>
    <w:rsid w:val="004F3413"/>
    <w:rsid w:val="004F38A5"/>
    <w:rsid w:val="004F421F"/>
    <w:rsid w:val="004F71FC"/>
    <w:rsid w:val="004F7EF6"/>
    <w:rsid w:val="005018E1"/>
    <w:rsid w:val="00502D45"/>
    <w:rsid w:val="0050310E"/>
    <w:rsid w:val="00503CEC"/>
    <w:rsid w:val="00505164"/>
    <w:rsid w:val="00505EBE"/>
    <w:rsid w:val="005064FC"/>
    <w:rsid w:val="005079D2"/>
    <w:rsid w:val="00511404"/>
    <w:rsid w:val="00511F00"/>
    <w:rsid w:val="0051283E"/>
    <w:rsid w:val="00512A75"/>
    <w:rsid w:val="00512E9E"/>
    <w:rsid w:val="00516F18"/>
    <w:rsid w:val="005170B1"/>
    <w:rsid w:val="00517BE9"/>
    <w:rsid w:val="0052127F"/>
    <w:rsid w:val="00522050"/>
    <w:rsid w:val="005232E3"/>
    <w:rsid w:val="00523794"/>
    <w:rsid w:val="00525D66"/>
    <w:rsid w:val="005273EA"/>
    <w:rsid w:val="005277F1"/>
    <w:rsid w:val="00531E8F"/>
    <w:rsid w:val="005331B8"/>
    <w:rsid w:val="00536F53"/>
    <w:rsid w:val="005373B6"/>
    <w:rsid w:val="00537B3F"/>
    <w:rsid w:val="00540D0E"/>
    <w:rsid w:val="005477D7"/>
    <w:rsid w:val="00550C0C"/>
    <w:rsid w:val="00551749"/>
    <w:rsid w:val="00551C4E"/>
    <w:rsid w:val="005525DD"/>
    <w:rsid w:val="0055462F"/>
    <w:rsid w:val="0055568B"/>
    <w:rsid w:val="0055591D"/>
    <w:rsid w:val="00556992"/>
    <w:rsid w:val="005573B5"/>
    <w:rsid w:val="00560099"/>
    <w:rsid w:val="00561B0E"/>
    <w:rsid w:val="0056237E"/>
    <w:rsid w:val="0056407F"/>
    <w:rsid w:val="00565158"/>
    <w:rsid w:val="00566181"/>
    <w:rsid w:val="00566D27"/>
    <w:rsid w:val="0056717B"/>
    <w:rsid w:val="005732E8"/>
    <w:rsid w:val="0057434E"/>
    <w:rsid w:val="005754E4"/>
    <w:rsid w:val="005838B3"/>
    <w:rsid w:val="00586114"/>
    <w:rsid w:val="00590239"/>
    <w:rsid w:val="005923C7"/>
    <w:rsid w:val="00595CE7"/>
    <w:rsid w:val="005961D5"/>
    <w:rsid w:val="00596594"/>
    <w:rsid w:val="00597DD6"/>
    <w:rsid w:val="005A002D"/>
    <w:rsid w:val="005A08E0"/>
    <w:rsid w:val="005A263F"/>
    <w:rsid w:val="005A273F"/>
    <w:rsid w:val="005A3A67"/>
    <w:rsid w:val="005A5C42"/>
    <w:rsid w:val="005A5CD6"/>
    <w:rsid w:val="005A6809"/>
    <w:rsid w:val="005A6A18"/>
    <w:rsid w:val="005A7FB6"/>
    <w:rsid w:val="005B1D68"/>
    <w:rsid w:val="005B1E5E"/>
    <w:rsid w:val="005B4486"/>
    <w:rsid w:val="005B5E9B"/>
    <w:rsid w:val="005B6588"/>
    <w:rsid w:val="005C219D"/>
    <w:rsid w:val="005C2206"/>
    <w:rsid w:val="005C28B1"/>
    <w:rsid w:val="005C743E"/>
    <w:rsid w:val="005D0ECF"/>
    <w:rsid w:val="005D1B11"/>
    <w:rsid w:val="005D51D9"/>
    <w:rsid w:val="005E3625"/>
    <w:rsid w:val="005E4EED"/>
    <w:rsid w:val="005E5B4D"/>
    <w:rsid w:val="005E6705"/>
    <w:rsid w:val="005E6BAD"/>
    <w:rsid w:val="005F3EE0"/>
    <w:rsid w:val="005F5479"/>
    <w:rsid w:val="005F684C"/>
    <w:rsid w:val="006069DD"/>
    <w:rsid w:val="00613133"/>
    <w:rsid w:val="00614285"/>
    <w:rsid w:val="006145BA"/>
    <w:rsid w:val="006207F0"/>
    <w:rsid w:val="00626922"/>
    <w:rsid w:val="006317D2"/>
    <w:rsid w:val="00633FB5"/>
    <w:rsid w:val="00634F1E"/>
    <w:rsid w:val="006363ED"/>
    <w:rsid w:val="006373CD"/>
    <w:rsid w:val="00645E8D"/>
    <w:rsid w:val="0064773E"/>
    <w:rsid w:val="00647DBC"/>
    <w:rsid w:val="0065054C"/>
    <w:rsid w:val="00651499"/>
    <w:rsid w:val="00653256"/>
    <w:rsid w:val="0065661D"/>
    <w:rsid w:val="00657CE9"/>
    <w:rsid w:val="00660A1A"/>
    <w:rsid w:val="00663F01"/>
    <w:rsid w:val="006643F3"/>
    <w:rsid w:val="00664F15"/>
    <w:rsid w:val="00666BEB"/>
    <w:rsid w:val="0067279D"/>
    <w:rsid w:val="00672B57"/>
    <w:rsid w:val="00672B9D"/>
    <w:rsid w:val="00673175"/>
    <w:rsid w:val="00673BE4"/>
    <w:rsid w:val="006745E9"/>
    <w:rsid w:val="00674B71"/>
    <w:rsid w:val="006752FB"/>
    <w:rsid w:val="00676FAA"/>
    <w:rsid w:val="00680C6E"/>
    <w:rsid w:val="006811EF"/>
    <w:rsid w:val="00681E9F"/>
    <w:rsid w:val="006833FE"/>
    <w:rsid w:val="006842AF"/>
    <w:rsid w:val="00686D4A"/>
    <w:rsid w:val="006870D2"/>
    <w:rsid w:val="006911B0"/>
    <w:rsid w:val="0069168F"/>
    <w:rsid w:val="006933A1"/>
    <w:rsid w:val="00696E98"/>
    <w:rsid w:val="006A132A"/>
    <w:rsid w:val="006A33BF"/>
    <w:rsid w:val="006A3E58"/>
    <w:rsid w:val="006A41AA"/>
    <w:rsid w:val="006A41B5"/>
    <w:rsid w:val="006A4646"/>
    <w:rsid w:val="006A467B"/>
    <w:rsid w:val="006A721D"/>
    <w:rsid w:val="006A7BA4"/>
    <w:rsid w:val="006B35D0"/>
    <w:rsid w:val="006B68C5"/>
    <w:rsid w:val="006C0804"/>
    <w:rsid w:val="006C3181"/>
    <w:rsid w:val="006D26E7"/>
    <w:rsid w:val="006D3709"/>
    <w:rsid w:val="006D4DD5"/>
    <w:rsid w:val="006D52D2"/>
    <w:rsid w:val="006D5970"/>
    <w:rsid w:val="006D65B0"/>
    <w:rsid w:val="006D67CF"/>
    <w:rsid w:val="006E09A6"/>
    <w:rsid w:val="006E2AA7"/>
    <w:rsid w:val="006E3C49"/>
    <w:rsid w:val="006E45F5"/>
    <w:rsid w:val="006E4875"/>
    <w:rsid w:val="006E4E21"/>
    <w:rsid w:val="006E4F20"/>
    <w:rsid w:val="006E4FD2"/>
    <w:rsid w:val="006E5C97"/>
    <w:rsid w:val="006E5FE5"/>
    <w:rsid w:val="006E7687"/>
    <w:rsid w:val="006E7EAD"/>
    <w:rsid w:val="006F0D4C"/>
    <w:rsid w:val="006F3CCE"/>
    <w:rsid w:val="006F4725"/>
    <w:rsid w:val="006F5281"/>
    <w:rsid w:val="00703CB9"/>
    <w:rsid w:val="00703ED8"/>
    <w:rsid w:val="00705389"/>
    <w:rsid w:val="00710DF7"/>
    <w:rsid w:val="00712493"/>
    <w:rsid w:val="00713D09"/>
    <w:rsid w:val="00715246"/>
    <w:rsid w:val="0072251B"/>
    <w:rsid w:val="0072457E"/>
    <w:rsid w:val="0073179A"/>
    <w:rsid w:val="00734493"/>
    <w:rsid w:val="007418EA"/>
    <w:rsid w:val="00741A68"/>
    <w:rsid w:val="007438B2"/>
    <w:rsid w:val="00743F9E"/>
    <w:rsid w:val="007445CF"/>
    <w:rsid w:val="007453CA"/>
    <w:rsid w:val="0074788F"/>
    <w:rsid w:val="00747AA4"/>
    <w:rsid w:val="00747E77"/>
    <w:rsid w:val="007505A2"/>
    <w:rsid w:val="00750BC7"/>
    <w:rsid w:val="00750CEE"/>
    <w:rsid w:val="007514ED"/>
    <w:rsid w:val="00752846"/>
    <w:rsid w:val="007609A0"/>
    <w:rsid w:val="00760CCE"/>
    <w:rsid w:val="007613DD"/>
    <w:rsid w:val="0076165F"/>
    <w:rsid w:val="00770162"/>
    <w:rsid w:val="00772C31"/>
    <w:rsid w:val="00772FC9"/>
    <w:rsid w:val="0077436D"/>
    <w:rsid w:val="00774EE6"/>
    <w:rsid w:val="00782746"/>
    <w:rsid w:val="007866E5"/>
    <w:rsid w:val="00787335"/>
    <w:rsid w:val="00794FF6"/>
    <w:rsid w:val="007A0BD8"/>
    <w:rsid w:val="007A133D"/>
    <w:rsid w:val="007A16BA"/>
    <w:rsid w:val="007A32F9"/>
    <w:rsid w:val="007A47CD"/>
    <w:rsid w:val="007A4B62"/>
    <w:rsid w:val="007A670D"/>
    <w:rsid w:val="007A67AB"/>
    <w:rsid w:val="007A6966"/>
    <w:rsid w:val="007B0D7F"/>
    <w:rsid w:val="007B20C6"/>
    <w:rsid w:val="007B315A"/>
    <w:rsid w:val="007B4330"/>
    <w:rsid w:val="007B4DF5"/>
    <w:rsid w:val="007B6280"/>
    <w:rsid w:val="007B661C"/>
    <w:rsid w:val="007B79F9"/>
    <w:rsid w:val="007C3910"/>
    <w:rsid w:val="007C6017"/>
    <w:rsid w:val="007C6B5C"/>
    <w:rsid w:val="007D3F24"/>
    <w:rsid w:val="007E364F"/>
    <w:rsid w:val="007F0C57"/>
    <w:rsid w:val="007F1786"/>
    <w:rsid w:val="007F36BB"/>
    <w:rsid w:val="007F3737"/>
    <w:rsid w:val="007F4D66"/>
    <w:rsid w:val="007F4F90"/>
    <w:rsid w:val="007F7267"/>
    <w:rsid w:val="00800AD7"/>
    <w:rsid w:val="00804AB9"/>
    <w:rsid w:val="008068D1"/>
    <w:rsid w:val="0080774A"/>
    <w:rsid w:val="008106A2"/>
    <w:rsid w:val="00810A65"/>
    <w:rsid w:val="00813C32"/>
    <w:rsid w:val="00817AA0"/>
    <w:rsid w:val="00820F63"/>
    <w:rsid w:val="00820FE1"/>
    <w:rsid w:val="0082429C"/>
    <w:rsid w:val="008243EF"/>
    <w:rsid w:val="0082510E"/>
    <w:rsid w:val="00826CB2"/>
    <w:rsid w:val="00832327"/>
    <w:rsid w:val="008347FE"/>
    <w:rsid w:val="0083616C"/>
    <w:rsid w:val="00840AFD"/>
    <w:rsid w:val="008416C0"/>
    <w:rsid w:val="00847C89"/>
    <w:rsid w:val="008517A3"/>
    <w:rsid w:val="00853FA7"/>
    <w:rsid w:val="008540F2"/>
    <w:rsid w:val="00854183"/>
    <w:rsid w:val="00854EC9"/>
    <w:rsid w:val="00857B8F"/>
    <w:rsid w:val="00860214"/>
    <w:rsid w:val="0086084F"/>
    <w:rsid w:val="00864BBE"/>
    <w:rsid w:val="0087079E"/>
    <w:rsid w:val="00870E79"/>
    <w:rsid w:val="008740D9"/>
    <w:rsid w:val="00874555"/>
    <w:rsid w:val="00875670"/>
    <w:rsid w:val="0087797C"/>
    <w:rsid w:val="008809BA"/>
    <w:rsid w:val="00880F39"/>
    <w:rsid w:val="00881E0A"/>
    <w:rsid w:val="008821AF"/>
    <w:rsid w:val="008824C0"/>
    <w:rsid w:val="00890710"/>
    <w:rsid w:val="00891711"/>
    <w:rsid w:val="008926D8"/>
    <w:rsid w:val="00893905"/>
    <w:rsid w:val="00893BB0"/>
    <w:rsid w:val="008961DD"/>
    <w:rsid w:val="008A2AEE"/>
    <w:rsid w:val="008A4CA3"/>
    <w:rsid w:val="008A581E"/>
    <w:rsid w:val="008A69B8"/>
    <w:rsid w:val="008B1E2C"/>
    <w:rsid w:val="008B42E9"/>
    <w:rsid w:val="008B506F"/>
    <w:rsid w:val="008B5368"/>
    <w:rsid w:val="008B580B"/>
    <w:rsid w:val="008B5A23"/>
    <w:rsid w:val="008C1994"/>
    <w:rsid w:val="008C1AE6"/>
    <w:rsid w:val="008C2FCC"/>
    <w:rsid w:val="008C316D"/>
    <w:rsid w:val="008C48B2"/>
    <w:rsid w:val="008D0E59"/>
    <w:rsid w:val="008D2BE0"/>
    <w:rsid w:val="008D5B56"/>
    <w:rsid w:val="008D60AF"/>
    <w:rsid w:val="008D78F0"/>
    <w:rsid w:val="008E1A7E"/>
    <w:rsid w:val="008E3382"/>
    <w:rsid w:val="008E6385"/>
    <w:rsid w:val="008F0986"/>
    <w:rsid w:val="008F325C"/>
    <w:rsid w:val="008F5DD8"/>
    <w:rsid w:val="008F712E"/>
    <w:rsid w:val="008F7181"/>
    <w:rsid w:val="00902923"/>
    <w:rsid w:val="00902F83"/>
    <w:rsid w:val="009039DE"/>
    <w:rsid w:val="00903FF8"/>
    <w:rsid w:val="00905818"/>
    <w:rsid w:val="009059B6"/>
    <w:rsid w:val="0090608C"/>
    <w:rsid w:val="00906CC2"/>
    <w:rsid w:val="009103EB"/>
    <w:rsid w:val="009104B0"/>
    <w:rsid w:val="009107EB"/>
    <w:rsid w:val="009118DC"/>
    <w:rsid w:val="00911DF0"/>
    <w:rsid w:val="0091455B"/>
    <w:rsid w:val="00917D48"/>
    <w:rsid w:val="009219C5"/>
    <w:rsid w:val="009245B6"/>
    <w:rsid w:val="0092469F"/>
    <w:rsid w:val="00926D3C"/>
    <w:rsid w:val="00933382"/>
    <w:rsid w:val="0093556E"/>
    <w:rsid w:val="0093677A"/>
    <w:rsid w:val="00941485"/>
    <w:rsid w:val="0094195C"/>
    <w:rsid w:val="00941A3B"/>
    <w:rsid w:val="00945999"/>
    <w:rsid w:val="009474C7"/>
    <w:rsid w:val="00950B9F"/>
    <w:rsid w:val="0095149D"/>
    <w:rsid w:val="009517CF"/>
    <w:rsid w:val="00952CCA"/>
    <w:rsid w:val="00954198"/>
    <w:rsid w:val="0095587D"/>
    <w:rsid w:val="00956B41"/>
    <w:rsid w:val="009634C0"/>
    <w:rsid w:val="0096590C"/>
    <w:rsid w:val="00967D30"/>
    <w:rsid w:val="00970187"/>
    <w:rsid w:val="009709A6"/>
    <w:rsid w:val="00970AF5"/>
    <w:rsid w:val="00971FAA"/>
    <w:rsid w:val="00972B61"/>
    <w:rsid w:val="00974ACF"/>
    <w:rsid w:val="0097534F"/>
    <w:rsid w:val="00975D87"/>
    <w:rsid w:val="00977894"/>
    <w:rsid w:val="00981F57"/>
    <w:rsid w:val="00982863"/>
    <w:rsid w:val="009829F7"/>
    <w:rsid w:val="00983506"/>
    <w:rsid w:val="00985C31"/>
    <w:rsid w:val="00986C80"/>
    <w:rsid w:val="009A016F"/>
    <w:rsid w:val="009A0AFD"/>
    <w:rsid w:val="009A3465"/>
    <w:rsid w:val="009A61DD"/>
    <w:rsid w:val="009A6611"/>
    <w:rsid w:val="009B2B72"/>
    <w:rsid w:val="009B4D8C"/>
    <w:rsid w:val="009B685D"/>
    <w:rsid w:val="009C0CC3"/>
    <w:rsid w:val="009C0E1E"/>
    <w:rsid w:val="009C0F50"/>
    <w:rsid w:val="009C2BB7"/>
    <w:rsid w:val="009C5AF5"/>
    <w:rsid w:val="009C6DC8"/>
    <w:rsid w:val="009D0552"/>
    <w:rsid w:val="009D0FDF"/>
    <w:rsid w:val="009D4A00"/>
    <w:rsid w:val="009D5795"/>
    <w:rsid w:val="009E0120"/>
    <w:rsid w:val="009E0429"/>
    <w:rsid w:val="009E1EB9"/>
    <w:rsid w:val="009E2A0C"/>
    <w:rsid w:val="009E731C"/>
    <w:rsid w:val="009F02BC"/>
    <w:rsid w:val="009F2A38"/>
    <w:rsid w:val="009F2C4B"/>
    <w:rsid w:val="009F38FD"/>
    <w:rsid w:val="009F3D08"/>
    <w:rsid w:val="009F5B7D"/>
    <w:rsid w:val="009F6246"/>
    <w:rsid w:val="009F6E3B"/>
    <w:rsid w:val="009F7317"/>
    <w:rsid w:val="009F7BB5"/>
    <w:rsid w:val="00A0037B"/>
    <w:rsid w:val="00A009B9"/>
    <w:rsid w:val="00A0200B"/>
    <w:rsid w:val="00A02189"/>
    <w:rsid w:val="00A02302"/>
    <w:rsid w:val="00A0509D"/>
    <w:rsid w:val="00A0667F"/>
    <w:rsid w:val="00A10A37"/>
    <w:rsid w:val="00A129E0"/>
    <w:rsid w:val="00A12A5D"/>
    <w:rsid w:val="00A148E8"/>
    <w:rsid w:val="00A15AAA"/>
    <w:rsid w:val="00A15E03"/>
    <w:rsid w:val="00A16AF1"/>
    <w:rsid w:val="00A21117"/>
    <w:rsid w:val="00A23674"/>
    <w:rsid w:val="00A24035"/>
    <w:rsid w:val="00A243F2"/>
    <w:rsid w:val="00A25345"/>
    <w:rsid w:val="00A26BFC"/>
    <w:rsid w:val="00A276F1"/>
    <w:rsid w:val="00A3211D"/>
    <w:rsid w:val="00A3251B"/>
    <w:rsid w:val="00A35191"/>
    <w:rsid w:val="00A3606B"/>
    <w:rsid w:val="00A36EF9"/>
    <w:rsid w:val="00A4291B"/>
    <w:rsid w:val="00A43618"/>
    <w:rsid w:val="00A44C1F"/>
    <w:rsid w:val="00A454F5"/>
    <w:rsid w:val="00A45576"/>
    <w:rsid w:val="00A4695A"/>
    <w:rsid w:val="00A469A9"/>
    <w:rsid w:val="00A507FE"/>
    <w:rsid w:val="00A511B8"/>
    <w:rsid w:val="00A54965"/>
    <w:rsid w:val="00A55096"/>
    <w:rsid w:val="00A5764D"/>
    <w:rsid w:val="00A6260E"/>
    <w:rsid w:val="00A64570"/>
    <w:rsid w:val="00A645A2"/>
    <w:rsid w:val="00A65B20"/>
    <w:rsid w:val="00A6653F"/>
    <w:rsid w:val="00A665CB"/>
    <w:rsid w:val="00A66721"/>
    <w:rsid w:val="00A6715F"/>
    <w:rsid w:val="00A70573"/>
    <w:rsid w:val="00A727BA"/>
    <w:rsid w:val="00A72D47"/>
    <w:rsid w:val="00A738EA"/>
    <w:rsid w:val="00A74475"/>
    <w:rsid w:val="00A77B10"/>
    <w:rsid w:val="00A77BD8"/>
    <w:rsid w:val="00A83A25"/>
    <w:rsid w:val="00A8594D"/>
    <w:rsid w:val="00A85F56"/>
    <w:rsid w:val="00A91627"/>
    <w:rsid w:val="00A9262A"/>
    <w:rsid w:val="00A95354"/>
    <w:rsid w:val="00A97B72"/>
    <w:rsid w:val="00AA08BF"/>
    <w:rsid w:val="00AA1266"/>
    <w:rsid w:val="00AA1ACF"/>
    <w:rsid w:val="00AA2003"/>
    <w:rsid w:val="00AA72D5"/>
    <w:rsid w:val="00AB01DA"/>
    <w:rsid w:val="00AB1F9F"/>
    <w:rsid w:val="00AB3842"/>
    <w:rsid w:val="00AB3D2C"/>
    <w:rsid w:val="00AB56D4"/>
    <w:rsid w:val="00AB5CD3"/>
    <w:rsid w:val="00AB64B2"/>
    <w:rsid w:val="00AB6754"/>
    <w:rsid w:val="00AC0DA8"/>
    <w:rsid w:val="00AC2BFB"/>
    <w:rsid w:val="00AC3D8B"/>
    <w:rsid w:val="00AC5C99"/>
    <w:rsid w:val="00AD19A7"/>
    <w:rsid w:val="00AD3A65"/>
    <w:rsid w:val="00AD5C37"/>
    <w:rsid w:val="00AD6C88"/>
    <w:rsid w:val="00AD7AEF"/>
    <w:rsid w:val="00AE0121"/>
    <w:rsid w:val="00AE25D5"/>
    <w:rsid w:val="00AE3516"/>
    <w:rsid w:val="00AF0B9A"/>
    <w:rsid w:val="00AF2B02"/>
    <w:rsid w:val="00AF2F8B"/>
    <w:rsid w:val="00AF4ABD"/>
    <w:rsid w:val="00B0188C"/>
    <w:rsid w:val="00B025BE"/>
    <w:rsid w:val="00B0268B"/>
    <w:rsid w:val="00B02C26"/>
    <w:rsid w:val="00B0300F"/>
    <w:rsid w:val="00B041B2"/>
    <w:rsid w:val="00B04882"/>
    <w:rsid w:val="00B05045"/>
    <w:rsid w:val="00B0633C"/>
    <w:rsid w:val="00B101A6"/>
    <w:rsid w:val="00B10293"/>
    <w:rsid w:val="00B10FD9"/>
    <w:rsid w:val="00B12602"/>
    <w:rsid w:val="00B14CF0"/>
    <w:rsid w:val="00B1719D"/>
    <w:rsid w:val="00B2000C"/>
    <w:rsid w:val="00B20EED"/>
    <w:rsid w:val="00B2347E"/>
    <w:rsid w:val="00B2457A"/>
    <w:rsid w:val="00B27B5F"/>
    <w:rsid w:val="00B30A4A"/>
    <w:rsid w:val="00B33BB0"/>
    <w:rsid w:val="00B40445"/>
    <w:rsid w:val="00B42F4F"/>
    <w:rsid w:val="00B45304"/>
    <w:rsid w:val="00B45D55"/>
    <w:rsid w:val="00B46139"/>
    <w:rsid w:val="00B46840"/>
    <w:rsid w:val="00B468FD"/>
    <w:rsid w:val="00B4793E"/>
    <w:rsid w:val="00B50CDF"/>
    <w:rsid w:val="00B516C5"/>
    <w:rsid w:val="00B553D9"/>
    <w:rsid w:val="00B557D8"/>
    <w:rsid w:val="00B570AA"/>
    <w:rsid w:val="00B623F0"/>
    <w:rsid w:val="00B63892"/>
    <w:rsid w:val="00B642F1"/>
    <w:rsid w:val="00B64CB7"/>
    <w:rsid w:val="00B64D56"/>
    <w:rsid w:val="00B64E31"/>
    <w:rsid w:val="00B70823"/>
    <w:rsid w:val="00B71F80"/>
    <w:rsid w:val="00B72F4C"/>
    <w:rsid w:val="00B73431"/>
    <w:rsid w:val="00B736D8"/>
    <w:rsid w:val="00B756AD"/>
    <w:rsid w:val="00B778EE"/>
    <w:rsid w:val="00B80985"/>
    <w:rsid w:val="00B82932"/>
    <w:rsid w:val="00B87AF1"/>
    <w:rsid w:val="00B90411"/>
    <w:rsid w:val="00B915FF"/>
    <w:rsid w:val="00B93326"/>
    <w:rsid w:val="00B93BD1"/>
    <w:rsid w:val="00B940BD"/>
    <w:rsid w:val="00B94AD9"/>
    <w:rsid w:val="00B96136"/>
    <w:rsid w:val="00BA0E3C"/>
    <w:rsid w:val="00BB0DC4"/>
    <w:rsid w:val="00BB557D"/>
    <w:rsid w:val="00BC0985"/>
    <w:rsid w:val="00BC238D"/>
    <w:rsid w:val="00BC27A8"/>
    <w:rsid w:val="00BC3525"/>
    <w:rsid w:val="00BC368B"/>
    <w:rsid w:val="00BC785A"/>
    <w:rsid w:val="00BD2D0E"/>
    <w:rsid w:val="00BD39B4"/>
    <w:rsid w:val="00BD58C5"/>
    <w:rsid w:val="00BD5CA3"/>
    <w:rsid w:val="00BD6047"/>
    <w:rsid w:val="00BD6A23"/>
    <w:rsid w:val="00BD6B33"/>
    <w:rsid w:val="00BD7288"/>
    <w:rsid w:val="00BD7F14"/>
    <w:rsid w:val="00BE0A49"/>
    <w:rsid w:val="00BE223E"/>
    <w:rsid w:val="00BE4437"/>
    <w:rsid w:val="00BE5294"/>
    <w:rsid w:val="00BE7D49"/>
    <w:rsid w:val="00BF0B54"/>
    <w:rsid w:val="00BF3660"/>
    <w:rsid w:val="00BF4958"/>
    <w:rsid w:val="00BF67F8"/>
    <w:rsid w:val="00BF6B0D"/>
    <w:rsid w:val="00BF7087"/>
    <w:rsid w:val="00BF7862"/>
    <w:rsid w:val="00BF7AC8"/>
    <w:rsid w:val="00C02147"/>
    <w:rsid w:val="00C0218A"/>
    <w:rsid w:val="00C1236A"/>
    <w:rsid w:val="00C125BA"/>
    <w:rsid w:val="00C12B30"/>
    <w:rsid w:val="00C220B9"/>
    <w:rsid w:val="00C23353"/>
    <w:rsid w:val="00C24828"/>
    <w:rsid w:val="00C27B87"/>
    <w:rsid w:val="00C3488F"/>
    <w:rsid w:val="00C37A38"/>
    <w:rsid w:val="00C4566B"/>
    <w:rsid w:val="00C45686"/>
    <w:rsid w:val="00C460A2"/>
    <w:rsid w:val="00C51832"/>
    <w:rsid w:val="00C526C6"/>
    <w:rsid w:val="00C52992"/>
    <w:rsid w:val="00C54BE1"/>
    <w:rsid w:val="00C561FC"/>
    <w:rsid w:val="00C605C9"/>
    <w:rsid w:val="00C62022"/>
    <w:rsid w:val="00C64009"/>
    <w:rsid w:val="00C64D69"/>
    <w:rsid w:val="00C66C28"/>
    <w:rsid w:val="00C67065"/>
    <w:rsid w:val="00C67FB2"/>
    <w:rsid w:val="00C7267F"/>
    <w:rsid w:val="00C72F98"/>
    <w:rsid w:val="00C756E9"/>
    <w:rsid w:val="00C80954"/>
    <w:rsid w:val="00C80E43"/>
    <w:rsid w:val="00C8113B"/>
    <w:rsid w:val="00C83B2D"/>
    <w:rsid w:val="00C84D2A"/>
    <w:rsid w:val="00C86674"/>
    <w:rsid w:val="00C924FC"/>
    <w:rsid w:val="00C93F60"/>
    <w:rsid w:val="00C9434C"/>
    <w:rsid w:val="00C9511C"/>
    <w:rsid w:val="00C97B3E"/>
    <w:rsid w:val="00C97BB7"/>
    <w:rsid w:val="00C97C78"/>
    <w:rsid w:val="00C97F92"/>
    <w:rsid w:val="00CA2E02"/>
    <w:rsid w:val="00CA2E24"/>
    <w:rsid w:val="00CA348C"/>
    <w:rsid w:val="00CA5875"/>
    <w:rsid w:val="00CA5B4C"/>
    <w:rsid w:val="00CA6030"/>
    <w:rsid w:val="00CB1B31"/>
    <w:rsid w:val="00CB3793"/>
    <w:rsid w:val="00CB5AB8"/>
    <w:rsid w:val="00CB61D9"/>
    <w:rsid w:val="00CB7A80"/>
    <w:rsid w:val="00CC0316"/>
    <w:rsid w:val="00CC0CCE"/>
    <w:rsid w:val="00CC131A"/>
    <w:rsid w:val="00CC2204"/>
    <w:rsid w:val="00CC2E06"/>
    <w:rsid w:val="00CC6980"/>
    <w:rsid w:val="00CD1F0B"/>
    <w:rsid w:val="00CE22F3"/>
    <w:rsid w:val="00CE42E3"/>
    <w:rsid w:val="00CE725F"/>
    <w:rsid w:val="00CF0344"/>
    <w:rsid w:val="00CF0CC2"/>
    <w:rsid w:val="00CF25F9"/>
    <w:rsid w:val="00CF3BF5"/>
    <w:rsid w:val="00CF4F0E"/>
    <w:rsid w:val="00CF63A1"/>
    <w:rsid w:val="00CF697D"/>
    <w:rsid w:val="00D0247D"/>
    <w:rsid w:val="00D02F36"/>
    <w:rsid w:val="00D15338"/>
    <w:rsid w:val="00D17532"/>
    <w:rsid w:val="00D229A7"/>
    <w:rsid w:val="00D245FE"/>
    <w:rsid w:val="00D2627F"/>
    <w:rsid w:val="00D27F67"/>
    <w:rsid w:val="00D33676"/>
    <w:rsid w:val="00D34086"/>
    <w:rsid w:val="00D352AB"/>
    <w:rsid w:val="00D369E6"/>
    <w:rsid w:val="00D40C42"/>
    <w:rsid w:val="00D42CB7"/>
    <w:rsid w:val="00D467E8"/>
    <w:rsid w:val="00D46F4B"/>
    <w:rsid w:val="00D4705D"/>
    <w:rsid w:val="00D508F0"/>
    <w:rsid w:val="00D51663"/>
    <w:rsid w:val="00D51E48"/>
    <w:rsid w:val="00D530D5"/>
    <w:rsid w:val="00D55A41"/>
    <w:rsid w:val="00D55ACB"/>
    <w:rsid w:val="00D569C8"/>
    <w:rsid w:val="00D6243B"/>
    <w:rsid w:val="00D636FB"/>
    <w:rsid w:val="00D6556F"/>
    <w:rsid w:val="00D66473"/>
    <w:rsid w:val="00D67912"/>
    <w:rsid w:val="00D73EF4"/>
    <w:rsid w:val="00D75437"/>
    <w:rsid w:val="00D833D1"/>
    <w:rsid w:val="00D83ACF"/>
    <w:rsid w:val="00D90FBE"/>
    <w:rsid w:val="00D914E6"/>
    <w:rsid w:val="00D91BB9"/>
    <w:rsid w:val="00D93AE0"/>
    <w:rsid w:val="00D93B6E"/>
    <w:rsid w:val="00D96B2B"/>
    <w:rsid w:val="00D97731"/>
    <w:rsid w:val="00D97C48"/>
    <w:rsid w:val="00D97D9B"/>
    <w:rsid w:val="00DA0065"/>
    <w:rsid w:val="00DA044D"/>
    <w:rsid w:val="00DA4508"/>
    <w:rsid w:val="00DB1973"/>
    <w:rsid w:val="00DB298B"/>
    <w:rsid w:val="00DB305A"/>
    <w:rsid w:val="00DB4896"/>
    <w:rsid w:val="00DB56B4"/>
    <w:rsid w:val="00DB7AC0"/>
    <w:rsid w:val="00DC0620"/>
    <w:rsid w:val="00DC09F5"/>
    <w:rsid w:val="00DC0A72"/>
    <w:rsid w:val="00DC0E15"/>
    <w:rsid w:val="00DC49C3"/>
    <w:rsid w:val="00DC78EE"/>
    <w:rsid w:val="00DD4D4D"/>
    <w:rsid w:val="00DD4D98"/>
    <w:rsid w:val="00DE0FD2"/>
    <w:rsid w:val="00DE29A3"/>
    <w:rsid w:val="00DE329B"/>
    <w:rsid w:val="00DE4905"/>
    <w:rsid w:val="00DE707D"/>
    <w:rsid w:val="00DE7B6F"/>
    <w:rsid w:val="00DF04D9"/>
    <w:rsid w:val="00DF3130"/>
    <w:rsid w:val="00DF63C6"/>
    <w:rsid w:val="00DF7741"/>
    <w:rsid w:val="00E00F23"/>
    <w:rsid w:val="00E046DA"/>
    <w:rsid w:val="00E06560"/>
    <w:rsid w:val="00E072E1"/>
    <w:rsid w:val="00E11BC3"/>
    <w:rsid w:val="00E13A12"/>
    <w:rsid w:val="00E1579D"/>
    <w:rsid w:val="00E15CC5"/>
    <w:rsid w:val="00E17F89"/>
    <w:rsid w:val="00E24756"/>
    <w:rsid w:val="00E31EBF"/>
    <w:rsid w:val="00E33451"/>
    <w:rsid w:val="00E3393C"/>
    <w:rsid w:val="00E36A45"/>
    <w:rsid w:val="00E3777C"/>
    <w:rsid w:val="00E40034"/>
    <w:rsid w:val="00E41A90"/>
    <w:rsid w:val="00E45522"/>
    <w:rsid w:val="00E456A7"/>
    <w:rsid w:val="00E4797B"/>
    <w:rsid w:val="00E5015F"/>
    <w:rsid w:val="00E527C6"/>
    <w:rsid w:val="00E54636"/>
    <w:rsid w:val="00E5714C"/>
    <w:rsid w:val="00E60FF8"/>
    <w:rsid w:val="00E61321"/>
    <w:rsid w:val="00E66A56"/>
    <w:rsid w:val="00E731D0"/>
    <w:rsid w:val="00E73338"/>
    <w:rsid w:val="00E73B1E"/>
    <w:rsid w:val="00E74227"/>
    <w:rsid w:val="00E77790"/>
    <w:rsid w:val="00E82191"/>
    <w:rsid w:val="00E85B64"/>
    <w:rsid w:val="00E866BC"/>
    <w:rsid w:val="00E92BFC"/>
    <w:rsid w:val="00E92EC4"/>
    <w:rsid w:val="00E931FA"/>
    <w:rsid w:val="00E9334F"/>
    <w:rsid w:val="00E963C5"/>
    <w:rsid w:val="00E96C86"/>
    <w:rsid w:val="00E9722C"/>
    <w:rsid w:val="00EA0824"/>
    <w:rsid w:val="00EA1C79"/>
    <w:rsid w:val="00EA64FA"/>
    <w:rsid w:val="00EB2E34"/>
    <w:rsid w:val="00EB6D92"/>
    <w:rsid w:val="00EC07EF"/>
    <w:rsid w:val="00EC0CCA"/>
    <w:rsid w:val="00EC0D06"/>
    <w:rsid w:val="00EC46B4"/>
    <w:rsid w:val="00EC6CB3"/>
    <w:rsid w:val="00EC777E"/>
    <w:rsid w:val="00ED0FE5"/>
    <w:rsid w:val="00ED5A30"/>
    <w:rsid w:val="00EE362A"/>
    <w:rsid w:val="00EE4835"/>
    <w:rsid w:val="00EE5BD8"/>
    <w:rsid w:val="00EE5E1E"/>
    <w:rsid w:val="00EE6416"/>
    <w:rsid w:val="00EE670B"/>
    <w:rsid w:val="00EE7036"/>
    <w:rsid w:val="00EF1325"/>
    <w:rsid w:val="00EF2C86"/>
    <w:rsid w:val="00EF411E"/>
    <w:rsid w:val="00EF4C1E"/>
    <w:rsid w:val="00EF5421"/>
    <w:rsid w:val="00EF5D8D"/>
    <w:rsid w:val="00EF65A6"/>
    <w:rsid w:val="00F003C6"/>
    <w:rsid w:val="00F0306A"/>
    <w:rsid w:val="00F049B2"/>
    <w:rsid w:val="00F0717F"/>
    <w:rsid w:val="00F07F95"/>
    <w:rsid w:val="00F11587"/>
    <w:rsid w:val="00F12228"/>
    <w:rsid w:val="00F21978"/>
    <w:rsid w:val="00F21D67"/>
    <w:rsid w:val="00F23AE8"/>
    <w:rsid w:val="00F2699A"/>
    <w:rsid w:val="00F329B4"/>
    <w:rsid w:val="00F3337B"/>
    <w:rsid w:val="00F34FF5"/>
    <w:rsid w:val="00F367D6"/>
    <w:rsid w:val="00F37B6B"/>
    <w:rsid w:val="00F410B0"/>
    <w:rsid w:val="00F42F1F"/>
    <w:rsid w:val="00F4321E"/>
    <w:rsid w:val="00F44038"/>
    <w:rsid w:val="00F46EB9"/>
    <w:rsid w:val="00F47A87"/>
    <w:rsid w:val="00F50408"/>
    <w:rsid w:val="00F51DB2"/>
    <w:rsid w:val="00F52BD3"/>
    <w:rsid w:val="00F52F5C"/>
    <w:rsid w:val="00F55B09"/>
    <w:rsid w:val="00F55F7D"/>
    <w:rsid w:val="00F60AB7"/>
    <w:rsid w:val="00F612F7"/>
    <w:rsid w:val="00F64562"/>
    <w:rsid w:val="00F64B4B"/>
    <w:rsid w:val="00F64BC4"/>
    <w:rsid w:val="00F64C55"/>
    <w:rsid w:val="00F65936"/>
    <w:rsid w:val="00F71204"/>
    <w:rsid w:val="00F7343E"/>
    <w:rsid w:val="00F75080"/>
    <w:rsid w:val="00F761D1"/>
    <w:rsid w:val="00F7767B"/>
    <w:rsid w:val="00F77AC3"/>
    <w:rsid w:val="00F81D79"/>
    <w:rsid w:val="00F83864"/>
    <w:rsid w:val="00F84662"/>
    <w:rsid w:val="00F857B1"/>
    <w:rsid w:val="00F8778B"/>
    <w:rsid w:val="00F879A6"/>
    <w:rsid w:val="00F903C1"/>
    <w:rsid w:val="00F90B0C"/>
    <w:rsid w:val="00F91016"/>
    <w:rsid w:val="00F924EB"/>
    <w:rsid w:val="00F9342C"/>
    <w:rsid w:val="00F97100"/>
    <w:rsid w:val="00F9767F"/>
    <w:rsid w:val="00F97C4B"/>
    <w:rsid w:val="00FA0B93"/>
    <w:rsid w:val="00FA1C68"/>
    <w:rsid w:val="00FA5682"/>
    <w:rsid w:val="00FA5976"/>
    <w:rsid w:val="00FA61FE"/>
    <w:rsid w:val="00FA70DF"/>
    <w:rsid w:val="00FA7D84"/>
    <w:rsid w:val="00FB0886"/>
    <w:rsid w:val="00FB2E19"/>
    <w:rsid w:val="00FB3112"/>
    <w:rsid w:val="00FB3BE8"/>
    <w:rsid w:val="00FB49E5"/>
    <w:rsid w:val="00FB4FEB"/>
    <w:rsid w:val="00FB6920"/>
    <w:rsid w:val="00FC1020"/>
    <w:rsid w:val="00FC2090"/>
    <w:rsid w:val="00FC50AD"/>
    <w:rsid w:val="00FC78CE"/>
    <w:rsid w:val="00FD0A10"/>
    <w:rsid w:val="00FD0D87"/>
    <w:rsid w:val="00FD26F4"/>
    <w:rsid w:val="00FD45FE"/>
    <w:rsid w:val="00FD48AD"/>
    <w:rsid w:val="00FD4D27"/>
    <w:rsid w:val="00FD5600"/>
    <w:rsid w:val="00FD5B19"/>
    <w:rsid w:val="00FE034F"/>
    <w:rsid w:val="00FE1115"/>
    <w:rsid w:val="00FE39E5"/>
    <w:rsid w:val="00FE5921"/>
    <w:rsid w:val="00FE6138"/>
    <w:rsid w:val="00FE763B"/>
    <w:rsid w:val="00FE7861"/>
    <w:rsid w:val="00FF47B7"/>
    <w:rsid w:val="00FF57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4F9EB6"/>
  <w15:chartTrackingRefBased/>
  <w15:docId w15:val="{9A6AA927-D157-460A-AEEC-63AC6224A2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8F0986"/>
    <w:pPr>
      <w:widowControl w:val="0"/>
    </w:pPr>
    <w:rPr>
      <w:rFonts w:ascii="Times New Roman" w:eastAsia="標楷體" w:hAnsi="Times New Roman" w:cs="Arial"/>
      <w:noProof/>
      <w:color w:val="000000" w:themeColor="text1"/>
      <w:szCs w:val="24"/>
    </w:rPr>
  </w:style>
  <w:style w:type="paragraph" w:styleId="1">
    <w:name w:val="heading 1"/>
    <w:basedOn w:val="a"/>
    <w:next w:val="a"/>
    <w:link w:val="10"/>
    <w:uiPriority w:val="9"/>
    <w:qFormat/>
    <w:rsid w:val="006E7687"/>
    <w:pPr>
      <w:keepNext/>
      <w:spacing w:before="180" w:after="180"/>
      <w:outlineLvl w:val="0"/>
    </w:pPr>
    <w:rPr>
      <w:rFonts w:cstheme="majorBidi"/>
      <w:b/>
      <w:bCs/>
      <w:kern w:val="52"/>
      <w:sz w:val="36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E9334F"/>
    <w:pPr>
      <w:outlineLvl w:val="1"/>
    </w:pPr>
    <w:rPr>
      <w:rFonts w:cs="Times New Roman"/>
      <w:b/>
      <w:bCs/>
      <w:color w:val="000000"/>
      <w:sz w:val="32"/>
      <w:szCs w:val="28"/>
    </w:rPr>
  </w:style>
  <w:style w:type="paragraph" w:styleId="3">
    <w:name w:val="heading 3"/>
    <w:basedOn w:val="2"/>
    <w:next w:val="a"/>
    <w:link w:val="30"/>
    <w:uiPriority w:val="9"/>
    <w:unhideWhenUsed/>
    <w:qFormat/>
    <w:rsid w:val="005D51D9"/>
    <w:pPr>
      <w:outlineLvl w:val="2"/>
    </w:pPr>
    <w:rPr>
      <w:sz w:val="28"/>
    </w:rPr>
  </w:style>
  <w:style w:type="paragraph" w:styleId="4">
    <w:name w:val="heading 4"/>
    <w:basedOn w:val="a"/>
    <w:next w:val="a"/>
    <w:link w:val="40"/>
    <w:uiPriority w:val="9"/>
    <w:unhideWhenUsed/>
    <w:qFormat/>
    <w:rsid w:val="00AA2003"/>
    <w:pPr>
      <w:keepNext/>
      <w:spacing w:line="720" w:lineRule="auto"/>
      <w:outlineLvl w:val="3"/>
    </w:pPr>
    <w:rPr>
      <w:rFonts w:asciiTheme="majorHAnsi" w:eastAsiaTheme="majorEastAsia" w:hAnsiTheme="majorHAnsi" w:cstheme="majorBidi"/>
      <w:noProof w:val="0"/>
      <w:color w:val="auto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C78E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DC78EE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DC78E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DC78EE"/>
    <w:rPr>
      <w:sz w:val="20"/>
      <w:szCs w:val="20"/>
    </w:rPr>
  </w:style>
  <w:style w:type="table" w:styleId="a7">
    <w:name w:val="Table Grid"/>
    <w:basedOn w:val="a1"/>
    <w:uiPriority w:val="39"/>
    <w:rsid w:val="00DC78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標題 1 字元"/>
    <w:basedOn w:val="a0"/>
    <w:link w:val="1"/>
    <w:uiPriority w:val="9"/>
    <w:rsid w:val="006E7687"/>
    <w:rPr>
      <w:rFonts w:asciiTheme="minorEastAsia" w:hAnsiTheme="minorEastAsia" w:cstheme="majorBidi"/>
      <w:b/>
      <w:bCs/>
      <w:kern w:val="52"/>
      <w:sz w:val="36"/>
      <w:szCs w:val="52"/>
    </w:rPr>
  </w:style>
  <w:style w:type="character" w:customStyle="1" w:styleId="20">
    <w:name w:val="標題 2 字元"/>
    <w:basedOn w:val="a0"/>
    <w:link w:val="2"/>
    <w:uiPriority w:val="9"/>
    <w:rsid w:val="00E9334F"/>
    <w:rPr>
      <w:rFonts w:asciiTheme="minorEastAsia" w:hAnsiTheme="minorEastAsia" w:cs="Times New Roman"/>
      <w:b/>
      <w:bCs/>
      <w:noProof/>
      <w:color w:val="000000"/>
      <w:sz w:val="32"/>
      <w:szCs w:val="28"/>
    </w:rPr>
  </w:style>
  <w:style w:type="paragraph" w:styleId="a8">
    <w:name w:val="Title"/>
    <w:basedOn w:val="a"/>
    <w:next w:val="a"/>
    <w:link w:val="a9"/>
    <w:uiPriority w:val="10"/>
    <w:qFormat/>
    <w:rsid w:val="00CA2E02"/>
    <w:pPr>
      <w:spacing w:before="240" w:after="60"/>
      <w:outlineLvl w:val="0"/>
    </w:pPr>
    <w:rPr>
      <w:rFonts w:asciiTheme="majorHAnsi" w:eastAsiaTheme="majorEastAsia" w:hAnsiTheme="majorHAnsi" w:cstheme="majorBidi"/>
      <w:b/>
      <w:bCs/>
      <w:sz w:val="28"/>
      <w:szCs w:val="32"/>
    </w:rPr>
  </w:style>
  <w:style w:type="character" w:customStyle="1" w:styleId="a9">
    <w:name w:val="標題 字元"/>
    <w:basedOn w:val="a0"/>
    <w:link w:val="a8"/>
    <w:uiPriority w:val="10"/>
    <w:rsid w:val="00CA2E02"/>
    <w:rPr>
      <w:rFonts w:asciiTheme="majorHAnsi" w:eastAsiaTheme="majorEastAsia" w:hAnsiTheme="majorHAnsi" w:cstheme="majorBidi"/>
      <w:b/>
      <w:bCs/>
      <w:sz w:val="28"/>
      <w:szCs w:val="32"/>
    </w:rPr>
  </w:style>
  <w:style w:type="character" w:customStyle="1" w:styleId="30">
    <w:name w:val="標題 3 字元"/>
    <w:basedOn w:val="a0"/>
    <w:link w:val="3"/>
    <w:uiPriority w:val="9"/>
    <w:rsid w:val="005D51D9"/>
    <w:rPr>
      <w:rFonts w:asciiTheme="minorEastAsia" w:hAnsiTheme="minorEastAsia" w:cs="Times New Roman"/>
      <w:b/>
      <w:bCs/>
      <w:color w:val="000000"/>
      <w:sz w:val="28"/>
      <w:szCs w:val="28"/>
    </w:rPr>
  </w:style>
  <w:style w:type="character" w:styleId="aa">
    <w:name w:val="Hyperlink"/>
    <w:basedOn w:val="a0"/>
    <w:uiPriority w:val="99"/>
    <w:unhideWhenUsed/>
    <w:rsid w:val="00C62022"/>
    <w:rPr>
      <w:color w:val="0563C1" w:themeColor="hyperlink"/>
      <w:u w:val="single"/>
    </w:rPr>
  </w:style>
  <w:style w:type="paragraph" w:styleId="ab">
    <w:name w:val="List Paragraph"/>
    <w:basedOn w:val="a"/>
    <w:uiPriority w:val="34"/>
    <w:qFormat/>
    <w:rsid w:val="00686D4A"/>
    <w:pPr>
      <w:ind w:leftChars="200" w:left="480"/>
    </w:pPr>
  </w:style>
  <w:style w:type="character" w:customStyle="1" w:styleId="40">
    <w:name w:val="標題 4 字元"/>
    <w:basedOn w:val="a0"/>
    <w:link w:val="4"/>
    <w:uiPriority w:val="9"/>
    <w:rsid w:val="00AA2003"/>
    <w:rPr>
      <w:rFonts w:asciiTheme="majorHAnsi" w:eastAsiaTheme="majorEastAsia" w:hAnsiTheme="majorHAnsi" w:cstheme="majorBidi"/>
      <w:sz w:val="36"/>
      <w:szCs w:val="36"/>
    </w:rPr>
  </w:style>
  <w:style w:type="paragraph" w:styleId="HTML">
    <w:name w:val="HTML Preformatted"/>
    <w:basedOn w:val="a"/>
    <w:link w:val="HTML0"/>
    <w:uiPriority w:val="99"/>
    <w:unhideWhenUsed/>
    <w:rsid w:val="00AA2003"/>
    <w:rPr>
      <w:rFonts w:ascii="Courier New" w:hAnsi="Courier New" w:cs="Courier New"/>
      <w:noProof w:val="0"/>
      <w:color w:val="auto"/>
      <w:sz w:val="20"/>
      <w:szCs w:val="20"/>
    </w:rPr>
  </w:style>
  <w:style w:type="character" w:customStyle="1" w:styleId="HTML0">
    <w:name w:val="HTML 預設格式 字元"/>
    <w:basedOn w:val="a0"/>
    <w:link w:val="HTML"/>
    <w:uiPriority w:val="99"/>
    <w:rsid w:val="00AA2003"/>
    <w:rPr>
      <w:rFonts w:ascii="Courier New" w:hAnsi="Courier New" w:cs="Courier New"/>
      <w:sz w:val="20"/>
      <w:szCs w:val="20"/>
    </w:rPr>
  </w:style>
  <w:style w:type="character" w:customStyle="1" w:styleId="spelle">
    <w:name w:val="spelle"/>
    <w:basedOn w:val="a0"/>
    <w:rsid w:val="00AA2003"/>
  </w:style>
  <w:style w:type="character" w:customStyle="1" w:styleId="cm-keyword">
    <w:name w:val="cm-keyword"/>
    <w:basedOn w:val="a0"/>
    <w:rsid w:val="00FB49E5"/>
  </w:style>
  <w:style w:type="character" w:customStyle="1" w:styleId="cm-variable-2">
    <w:name w:val="cm-variable-2"/>
    <w:basedOn w:val="a0"/>
    <w:rsid w:val="00FB49E5"/>
  </w:style>
  <w:style w:type="character" w:customStyle="1" w:styleId="cm-bracket">
    <w:name w:val="cm-bracket"/>
    <w:basedOn w:val="a0"/>
    <w:rsid w:val="00FB49E5"/>
  </w:style>
  <w:style w:type="character" w:customStyle="1" w:styleId="cm-builtin">
    <w:name w:val="cm-builtin"/>
    <w:basedOn w:val="a0"/>
    <w:rsid w:val="00FB49E5"/>
  </w:style>
  <w:style w:type="character" w:customStyle="1" w:styleId="cm-number">
    <w:name w:val="cm-number"/>
    <w:basedOn w:val="a0"/>
    <w:rsid w:val="00FB49E5"/>
  </w:style>
  <w:style w:type="character" w:customStyle="1" w:styleId="cm-atom">
    <w:name w:val="cm-atom"/>
    <w:basedOn w:val="a0"/>
    <w:rsid w:val="00FB49E5"/>
  </w:style>
  <w:style w:type="character" w:customStyle="1" w:styleId="cm-string">
    <w:name w:val="cm-string"/>
    <w:basedOn w:val="a0"/>
    <w:rsid w:val="00FB49E5"/>
  </w:style>
  <w:style w:type="character" w:customStyle="1" w:styleId="cm-punctuation">
    <w:name w:val="cm-punctuation"/>
    <w:basedOn w:val="a0"/>
    <w:rsid w:val="00FB49E5"/>
  </w:style>
  <w:style w:type="character" w:customStyle="1" w:styleId="cm-operator">
    <w:name w:val="cm-operator"/>
    <w:basedOn w:val="a0"/>
    <w:rsid w:val="00FB49E5"/>
  </w:style>
  <w:style w:type="character" w:styleId="ac">
    <w:name w:val="annotation reference"/>
    <w:basedOn w:val="a0"/>
    <w:uiPriority w:val="99"/>
    <w:semiHidden/>
    <w:unhideWhenUsed/>
    <w:rsid w:val="009C0E1E"/>
    <w:rPr>
      <w:sz w:val="18"/>
      <w:szCs w:val="18"/>
    </w:rPr>
  </w:style>
  <w:style w:type="paragraph" w:styleId="ad">
    <w:name w:val="annotation text"/>
    <w:basedOn w:val="a"/>
    <w:link w:val="ae"/>
    <w:uiPriority w:val="99"/>
    <w:semiHidden/>
    <w:unhideWhenUsed/>
    <w:rsid w:val="009C0E1E"/>
  </w:style>
  <w:style w:type="character" w:customStyle="1" w:styleId="ae">
    <w:name w:val="註解文字 字元"/>
    <w:basedOn w:val="a0"/>
    <w:link w:val="ad"/>
    <w:uiPriority w:val="99"/>
    <w:semiHidden/>
    <w:rsid w:val="009C0E1E"/>
    <w:rPr>
      <w:rFonts w:asciiTheme="minorEastAsia" w:hAnsiTheme="minorEastAsia" w:cs="Arial"/>
      <w:noProof/>
      <w:color w:val="000000" w:themeColor="text1"/>
      <w:szCs w:val="24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9C0E1E"/>
    <w:rPr>
      <w:b/>
      <w:bCs/>
    </w:rPr>
  </w:style>
  <w:style w:type="character" w:customStyle="1" w:styleId="af0">
    <w:name w:val="註解主旨 字元"/>
    <w:basedOn w:val="ae"/>
    <w:link w:val="af"/>
    <w:uiPriority w:val="99"/>
    <w:semiHidden/>
    <w:rsid w:val="009C0E1E"/>
    <w:rPr>
      <w:rFonts w:asciiTheme="minorEastAsia" w:hAnsiTheme="minorEastAsia" w:cs="Arial"/>
      <w:b/>
      <w:bCs/>
      <w:noProof/>
      <w:color w:val="000000" w:themeColor="text1"/>
      <w:szCs w:val="24"/>
    </w:rPr>
  </w:style>
  <w:style w:type="paragraph" w:styleId="af1">
    <w:name w:val="Balloon Text"/>
    <w:basedOn w:val="a"/>
    <w:link w:val="af2"/>
    <w:uiPriority w:val="99"/>
    <w:semiHidden/>
    <w:unhideWhenUsed/>
    <w:rsid w:val="009C0E1E"/>
    <w:rPr>
      <w:rFonts w:asciiTheme="majorHAnsi" w:eastAsiaTheme="majorEastAsia" w:hAnsiTheme="majorHAnsi" w:cstheme="majorBidi"/>
      <w:sz w:val="18"/>
      <w:szCs w:val="18"/>
    </w:rPr>
  </w:style>
  <w:style w:type="character" w:customStyle="1" w:styleId="af2">
    <w:name w:val="註解方塊文字 字元"/>
    <w:basedOn w:val="a0"/>
    <w:link w:val="af1"/>
    <w:uiPriority w:val="99"/>
    <w:semiHidden/>
    <w:rsid w:val="009C0E1E"/>
    <w:rPr>
      <w:rFonts w:asciiTheme="majorHAnsi" w:eastAsiaTheme="majorEastAsia" w:hAnsiTheme="majorHAnsi" w:cstheme="majorBidi"/>
      <w:noProof/>
      <w:color w:val="000000" w:themeColor="text1"/>
      <w:sz w:val="18"/>
      <w:szCs w:val="18"/>
    </w:rPr>
  </w:style>
  <w:style w:type="table" w:styleId="11">
    <w:name w:val="Grid Table 1 Light"/>
    <w:basedOn w:val="a1"/>
    <w:uiPriority w:val="46"/>
    <w:rsid w:val="00E06560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3-1">
    <w:name w:val="List Table 3 Accent 1"/>
    <w:basedOn w:val="a1"/>
    <w:uiPriority w:val="48"/>
    <w:rsid w:val="00E06560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paragraph" w:styleId="af3">
    <w:name w:val="TOC Heading"/>
    <w:basedOn w:val="1"/>
    <w:next w:val="a"/>
    <w:uiPriority w:val="39"/>
    <w:unhideWhenUsed/>
    <w:qFormat/>
    <w:rsid w:val="004F3413"/>
    <w:pPr>
      <w:keepLines/>
      <w:widowControl/>
      <w:spacing w:before="240" w:after="0" w:line="259" w:lineRule="auto"/>
      <w:outlineLvl w:val="9"/>
    </w:pPr>
    <w:rPr>
      <w:rFonts w:asciiTheme="majorHAnsi" w:eastAsiaTheme="majorEastAsia" w:hAnsiTheme="majorHAnsi"/>
      <w:b w:val="0"/>
      <w:bCs w:val="0"/>
      <w:noProof w:val="0"/>
      <w:color w:val="2F5496" w:themeColor="accent1" w:themeShade="BF"/>
      <w:kern w:val="0"/>
      <w:sz w:val="32"/>
      <w:szCs w:val="32"/>
    </w:rPr>
  </w:style>
  <w:style w:type="paragraph" w:styleId="12">
    <w:name w:val="toc 1"/>
    <w:basedOn w:val="a"/>
    <w:next w:val="a"/>
    <w:autoRedefine/>
    <w:uiPriority w:val="39"/>
    <w:unhideWhenUsed/>
    <w:rsid w:val="004F3413"/>
  </w:style>
  <w:style w:type="paragraph" w:styleId="21">
    <w:name w:val="toc 2"/>
    <w:basedOn w:val="a"/>
    <w:next w:val="a"/>
    <w:autoRedefine/>
    <w:uiPriority w:val="39"/>
    <w:unhideWhenUsed/>
    <w:rsid w:val="004F3413"/>
    <w:pPr>
      <w:ind w:leftChars="200" w:left="480"/>
    </w:pPr>
  </w:style>
  <w:style w:type="paragraph" w:styleId="31">
    <w:name w:val="toc 3"/>
    <w:basedOn w:val="a"/>
    <w:next w:val="a"/>
    <w:autoRedefine/>
    <w:uiPriority w:val="39"/>
    <w:unhideWhenUsed/>
    <w:rsid w:val="004F3413"/>
    <w:pPr>
      <w:ind w:leftChars="400" w:left="960"/>
    </w:pPr>
  </w:style>
  <w:style w:type="character" w:styleId="af4">
    <w:name w:val="Unresolved Mention"/>
    <w:basedOn w:val="a0"/>
    <w:uiPriority w:val="99"/>
    <w:semiHidden/>
    <w:unhideWhenUsed/>
    <w:rsid w:val="00C27B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573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16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70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83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72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08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03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0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5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46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4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1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4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5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65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0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77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10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3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92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2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3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9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5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15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7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4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7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5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2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3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9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2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0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9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1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7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0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83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4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34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66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2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74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5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03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36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4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8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76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92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1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4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6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17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50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0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8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2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9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2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9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1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54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83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54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4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7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26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14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82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24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30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4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5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11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8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5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4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4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34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9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0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2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37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4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1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3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46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41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75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18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8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7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42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22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64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4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0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2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2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5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97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3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0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20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1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84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34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6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04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76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12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4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14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3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74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0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8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7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4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6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33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47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6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84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16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1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74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13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84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9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44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9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5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2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9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4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9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5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43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2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3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16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1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6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34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95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6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9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8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2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0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20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1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24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5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3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84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1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63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4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87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5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89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81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6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63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61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45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1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4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8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75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96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9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73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5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16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1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26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31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8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18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86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1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24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69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1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4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1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1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1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5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23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69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4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36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56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8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64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5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8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5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1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1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9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65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04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1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4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6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2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68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35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50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28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7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36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1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3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64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0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33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2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2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6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40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0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1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93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1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0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07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66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4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9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66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34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9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65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0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2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3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5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7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1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37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77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23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6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3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82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57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52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0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0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34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48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96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01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60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1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3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47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2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29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1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3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47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8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6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92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80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77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23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7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09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4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41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61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50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09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32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56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0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8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7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3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71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0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307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19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5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97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8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21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4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25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2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9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1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14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91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36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4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1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48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5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1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36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97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82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0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15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6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9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8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15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9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59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12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8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2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50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54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5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6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6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19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2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91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5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15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77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5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6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5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5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4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1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17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891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02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8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13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1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6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92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9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1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97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1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2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22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8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26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0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71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0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9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69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1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7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39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17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6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8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4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80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63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01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1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85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34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81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13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8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8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32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1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43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11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0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9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191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89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64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95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54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32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45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98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32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4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2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64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2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04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36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2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8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1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7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36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74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2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43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70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3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94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3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6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89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32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5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24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06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86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76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19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1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84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48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34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4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6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9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6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6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18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38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05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4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9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56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7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5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5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62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65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85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4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6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05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3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4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14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9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1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9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80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19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3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0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0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9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97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1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74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9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8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58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65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5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7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38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1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1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1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39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16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54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9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9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55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9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63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33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7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2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0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35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01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8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73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7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3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3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5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07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0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2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34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8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37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66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96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63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16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0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66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2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47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13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09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8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59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60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7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8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0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79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6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6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8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74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5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01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82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0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3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0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8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0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69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54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86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0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6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5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2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63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44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6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5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76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7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76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1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2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7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26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8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35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97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92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2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25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46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02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69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7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0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44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63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2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1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5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5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98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8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58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6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2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53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15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2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13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1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6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67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8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9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5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59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59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0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31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11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85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90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7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7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2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13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1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0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18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30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2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0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0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8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2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62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7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60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76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57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01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0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44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74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4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7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0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73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1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22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6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11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1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4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8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4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0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1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0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85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3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13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59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98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4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2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50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017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53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38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5184414">
          <w:marLeft w:val="0"/>
          <w:marRight w:val="0"/>
          <w:marTop w:val="120"/>
          <w:marBottom w:val="0"/>
          <w:divBdr>
            <w:top w:val="single" w:sz="6" w:space="4" w:color="AAAAAA"/>
            <w:left w:val="single" w:sz="2" w:space="5" w:color="AAAAAA"/>
            <w:bottom w:val="single" w:sz="2" w:space="6" w:color="AAAAAA"/>
            <w:right w:val="single" w:sz="2" w:space="12" w:color="AAAAAA"/>
          </w:divBdr>
          <w:divsChild>
            <w:div w:id="15476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664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49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30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4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82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2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31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65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7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4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6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96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0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9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02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9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4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1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2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0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36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0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42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23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43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3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0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14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0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68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1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9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46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8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95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6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4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0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1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1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73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70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63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3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6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0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46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2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9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2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8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7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9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5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73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6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30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0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26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7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8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7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32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5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52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17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74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38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5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9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3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75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56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84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40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04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78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84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59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54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4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52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1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97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05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93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16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1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8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1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9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94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65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98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9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8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6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6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35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40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23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86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3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2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07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0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5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1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8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75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8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0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27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6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6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73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9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1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8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4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31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83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5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14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0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17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0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0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86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5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0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7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83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36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63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1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68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18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34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70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75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8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90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8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8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5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6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2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63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69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0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4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1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4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76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7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6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2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496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48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95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2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86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00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0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28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07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1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4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3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37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0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2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16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17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8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30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76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1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4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5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1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5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7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26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54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7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36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38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23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43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4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3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0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03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95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07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1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5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1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99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14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13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4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77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7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82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8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7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7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7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4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43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10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9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36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35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2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28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35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9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1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42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05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9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7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8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78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023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75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45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8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73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0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5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72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2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53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99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1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8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9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8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00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93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03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8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4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72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2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42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5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43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86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15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3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96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20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8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90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6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9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3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97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01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9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8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66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2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76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6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83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82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9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23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37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83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82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7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2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76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54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0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0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7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05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94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3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17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93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44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6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16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0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26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0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36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98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0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0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0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1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9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8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11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1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2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2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5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8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46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60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0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8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8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2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12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73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8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4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0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62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36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8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21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5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0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26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8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08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0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7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63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2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2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95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46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0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1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43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6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8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1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9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03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26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01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7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7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96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53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0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04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85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5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1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63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8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05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2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4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35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8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0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1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54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1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37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65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9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42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75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83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51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82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5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02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1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4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63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0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00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0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2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95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0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8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4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67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07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5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6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5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9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84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9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8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96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44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15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13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79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1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7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4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996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1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09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4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49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5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26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8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71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4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7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9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0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3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8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05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2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00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9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81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2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4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8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2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7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57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9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4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9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6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04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73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1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646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60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9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7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2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1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0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1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97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01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6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62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57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2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1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6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9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0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62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6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0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0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54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63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3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2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1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56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2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0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3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8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0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79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7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34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8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0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6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12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8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2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34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9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28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06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16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28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34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7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82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7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1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14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16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64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29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7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4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63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31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65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81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8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1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83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22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95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22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87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7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75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65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2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5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9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9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1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2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47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76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06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30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6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6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65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91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14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39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19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4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24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3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1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2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46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31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8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7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20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94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9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08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2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7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49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4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9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4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9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45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46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3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64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1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8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1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8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1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1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18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2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84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0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2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56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99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13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0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86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6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8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45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4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84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87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93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1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1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86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1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6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2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54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9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4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29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8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2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5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96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1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40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9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0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85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73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38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4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24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1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88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10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57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5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31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6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8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2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69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85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73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0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68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1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70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97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0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7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8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4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4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6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8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0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5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4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57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4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34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1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6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7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2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374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6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61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94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33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8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5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84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1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3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4.png"/><Relationship Id="rId21" Type="http://schemas.openxmlformats.org/officeDocument/2006/relationships/image" Target="media/image13.png"/><Relationship Id="rId42" Type="http://schemas.openxmlformats.org/officeDocument/2006/relationships/image" Target="media/image32.png"/><Relationship Id="rId63" Type="http://schemas.openxmlformats.org/officeDocument/2006/relationships/image" Target="media/image53.png"/><Relationship Id="rId84" Type="http://schemas.openxmlformats.org/officeDocument/2006/relationships/image" Target="media/image74.png"/><Relationship Id="rId138" Type="http://schemas.openxmlformats.org/officeDocument/2006/relationships/image" Target="media/image125.png"/><Relationship Id="rId159" Type="http://schemas.openxmlformats.org/officeDocument/2006/relationships/image" Target="media/image146.png"/><Relationship Id="rId170" Type="http://schemas.openxmlformats.org/officeDocument/2006/relationships/image" Target="media/image156.png"/><Relationship Id="rId191" Type="http://schemas.openxmlformats.org/officeDocument/2006/relationships/image" Target="media/image174.png"/><Relationship Id="rId205" Type="http://schemas.openxmlformats.org/officeDocument/2006/relationships/image" Target="media/image183.png"/><Relationship Id="rId107" Type="http://schemas.openxmlformats.org/officeDocument/2006/relationships/image" Target="media/image94.png"/><Relationship Id="rId11" Type="http://schemas.openxmlformats.org/officeDocument/2006/relationships/image" Target="media/image3.png"/><Relationship Id="rId32" Type="http://schemas.openxmlformats.org/officeDocument/2006/relationships/image" Target="media/image22.png"/><Relationship Id="rId53" Type="http://schemas.openxmlformats.org/officeDocument/2006/relationships/image" Target="media/image43.png"/><Relationship Id="rId74" Type="http://schemas.openxmlformats.org/officeDocument/2006/relationships/image" Target="media/image64.png"/><Relationship Id="rId128" Type="http://schemas.openxmlformats.org/officeDocument/2006/relationships/image" Target="media/image115.png"/><Relationship Id="rId149" Type="http://schemas.openxmlformats.org/officeDocument/2006/relationships/image" Target="media/image136.png"/><Relationship Id="rId5" Type="http://schemas.openxmlformats.org/officeDocument/2006/relationships/webSettings" Target="webSettings.xml"/><Relationship Id="rId95" Type="http://schemas.openxmlformats.org/officeDocument/2006/relationships/image" Target="media/image82.emf"/><Relationship Id="rId160" Type="http://schemas.openxmlformats.org/officeDocument/2006/relationships/image" Target="media/image147.png"/><Relationship Id="rId181" Type="http://schemas.openxmlformats.org/officeDocument/2006/relationships/image" Target="media/image165.png"/><Relationship Id="rId216" Type="http://schemas.openxmlformats.org/officeDocument/2006/relationships/footer" Target="footer1.xml"/><Relationship Id="rId22" Type="http://schemas.openxmlformats.org/officeDocument/2006/relationships/image" Target="media/image14.png"/><Relationship Id="rId43" Type="http://schemas.openxmlformats.org/officeDocument/2006/relationships/image" Target="media/image33.png"/><Relationship Id="rId64" Type="http://schemas.openxmlformats.org/officeDocument/2006/relationships/image" Target="media/image54.png"/><Relationship Id="rId118" Type="http://schemas.openxmlformats.org/officeDocument/2006/relationships/image" Target="media/image105.png"/><Relationship Id="rId139" Type="http://schemas.openxmlformats.org/officeDocument/2006/relationships/image" Target="media/image126.png"/><Relationship Id="rId85" Type="http://schemas.openxmlformats.org/officeDocument/2006/relationships/image" Target="media/image75.png"/><Relationship Id="rId150" Type="http://schemas.openxmlformats.org/officeDocument/2006/relationships/image" Target="media/image137.png"/><Relationship Id="rId171" Type="http://schemas.openxmlformats.org/officeDocument/2006/relationships/hyperlink" Target="https://zh.m.wikibooks.org/wiki/MySQL/Trigger" TargetMode="External"/><Relationship Id="rId192" Type="http://schemas.openxmlformats.org/officeDocument/2006/relationships/image" Target="media/image175.png"/><Relationship Id="rId206" Type="http://schemas.openxmlformats.org/officeDocument/2006/relationships/image" Target="media/image184.png"/><Relationship Id="rId12" Type="http://schemas.openxmlformats.org/officeDocument/2006/relationships/image" Target="media/image4.png"/><Relationship Id="rId33" Type="http://schemas.openxmlformats.org/officeDocument/2006/relationships/image" Target="media/image23.png"/><Relationship Id="rId108" Type="http://schemas.openxmlformats.org/officeDocument/2006/relationships/image" Target="media/image95.png"/><Relationship Id="rId129" Type="http://schemas.openxmlformats.org/officeDocument/2006/relationships/image" Target="media/image116.png"/><Relationship Id="rId54" Type="http://schemas.openxmlformats.org/officeDocument/2006/relationships/image" Target="media/image44.png"/><Relationship Id="rId75" Type="http://schemas.openxmlformats.org/officeDocument/2006/relationships/image" Target="media/image65.png"/><Relationship Id="rId96" Type="http://schemas.openxmlformats.org/officeDocument/2006/relationships/image" Target="media/image83.png"/><Relationship Id="rId140" Type="http://schemas.openxmlformats.org/officeDocument/2006/relationships/image" Target="media/image127.png"/><Relationship Id="rId161" Type="http://schemas.openxmlformats.org/officeDocument/2006/relationships/image" Target="media/image148.png"/><Relationship Id="rId182" Type="http://schemas.openxmlformats.org/officeDocument/2006/relationships/image" Target="media/image166.png"/><Relationship Id="rId217" Type="http://schemas.openxmlformats.org/officeDocument/2006/relationships/fontTable" Target="fontTable.xml"/><Relationship Id="rId6" Type="http://schemas.openxmlformats.org/officeDocument/2006/relationships/footnotes" Target="footnotes.xml"/><Relationship Id="rId23" Type="http://schemas.openxmlformats.org/officeDocument/2006/relationships/image" Target="media/image15.png"/><Relationship Id="rId119" Type="http://schemas.openxmlformats.org/officeDocument/2006/relationships/image" Target="media/image106.png"/><Relationship Id="rId44" Type="http://schemas.openxmlformats.org/officeDocument/2006/relationships/image" Target="media/image34.png"/><Relationship Id="rId65" Type="http://schemas.openxmlformats.org/officeDocument/2006/relationships/image" Target="media/image55.png"/><Relationship Id="rId86" Type="http://schemas.openxmlformats.org/officeDocument/2006/relationships/image" Target="media/image76.png"/><Relationship Id="rId130" Type="http://schemas.openxmlformats.org/officeDocument/2006/relationships/image" Target="media/image117.png"/><Relationship Id="rId151" Type="http://schemas.openxmlformats.org/officeDocument/2006/relationships/image" Target="media/image138.png"/><Relationship Id="rId172" Type="http://schemas.openxmlformats.org/officeDocument/2006/relationships/image" Target="media/image157.png"/><Relationship Id="rId193" Type="http://schemas.openxmlformats.org/officeDocument/2006/relationships/image" Target="media/image176.png"/><Relationship Id="rId207" Type="http://schemas.openxmlformats.org/officeDocument/2006/relationships/image" Target="media/image185.png"/><Relationship Id="rId13" Type="http://schemas.openxmlformats.org/officeDocument/2006/relationships/image" Target="media/image5.png"/><Relationship Id="rId109" Type="http://schemas.openxmlformats.org/officeDocument/2006/relationships/image" Target="media/image96.png"/><Relationship Id="rId34" Type="http://schemas.openxmlformats.org/officeDocument/2006/relationships/image" Target="media/image24.png"/><Relationship Id="rId55" Type="http://schemas.openxmlformats.org/officeDocument/2006/relationships/image" Target="media/image45.png"/><Relationship Id="rId76" Type="http://schemas.openxmlformats.org/officeDocument/2006/relationships/image" Target="media/image66.png"/><Relationship Id="rId97" Type="http://schemas.openxmlformats.org/officeDocument/2006/relationships/image" Target="media/image84.png"/><Relationship Id="rId120" Type="http://schemas.openxmlformats.org/officeDocument/2006/relationships/image" Target="media/image107.png"/><Relationship Id="rId141" Type="http://schemas.openxmlformats.org/officeDocument/2006/relationships/image" Target="media/image128.png"/><Relationship Id="rId7" Type="http://schemas.openxmlformats.org/officeDocument/2006/relationships/endnotes" Target="endnotes.xml"/><Relationship Id="rId162" Type="http://schemas.openxmlformats.org/officeDocument/2006/relationships/image" Target="media/image149.png"/><Relationship Id="rId183" Type="http://schemas.openxmlformats.org/officeDocument/2006/relationships/image" Target="media/image167.png"/><Relationship Id="rId218" Type="http://schemas.openxmlformats.org/officeDocument/2006/relationships/theme" Target="theme/theme1.xml"/><Relationship Id="rId24" Type="http://schemas.openxmlformats.org/officeDocument/2006/relationships/image" Target="media/image16.png"/><Relationship Id="rId45" Type="http://schemas.openxmlformats.org/officeDocument/2006/relationships/image" Target="media/image35.png"/><Relationship Id="rId66" Type="http://schemas.openxmlformats.org/officeDocument/2006/relationships/image" Target="media/image56.png"/><Relationship Id="rId87" Type="http://schemas.openxmlformats.org/officeDocument/2006/relationships/image" Target="media/image77.png"/><Relationship Id="rId110" Type="http://schemas.openxmlformats.org/officeDocument/2006/relationships/image" Target="media/image97.png"/><Relationship Id="rId131" Type="http://schemas.openxmlformats.org/officeDocument/2006/relationships/image" Target="media/image118.png"/><Relationship Id="rId152" Type="http://schemas.openxmlformats.org/officeDocument/2006/relationships/image" Target="media/image139.png"/><Relationship Id="rId173" Type="http://schemas.openxmlformats.org/officeDocument/2006/relationships/image" Target="media/image158.png"/><Relationship Id="rId194" Type="http://schemas.openxmlformats.org/officeDocument/2006/relationships/image" Target="media/image177.png"/><Relationship Id="rId208" Type="http://schemas.openxmlformats.org/officeDocument/2006/relationships/image" Target="media/image186.png"/><Relationship Id="rId14" Type="http://schemas.openxmlformats.org/officeDocument/2006/relationships/image" Target="media/image6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56" Type="http://schemas.openxmlformats.org/officeDocument/2006/relationships/image" Target="media/image46.png"/><Relationship Id="rId77" Type="http://schemas.openxmlformats.org/officeDocument/2006/relationships/image" Target="media/image67.png"/><Relationship Id="rId100" Type="http://schemas.openxmlformats.org/officeDocument/2006/relationships/image" Target="media/image87.png"/><Relationship Id="rId105" Type="http://schemas.openxmlformats.org/officeDocument/2006/relationships/image" Target="media/image92.png"/><Relationship Id="rId126" Type="http://schemas.openxmlformats.org/officeDocument/2006/relationships/image" Target="media/image113.png"/><Relationship Id="rId147" Type="http://schemas.openxmlformats.org/officeDocument/2006/relationships/image" Target="media/image134.png"/><Relationship Id="rId168" Type="http://schemas.openxmlformats.org/officeDocument/2006/relationships/image" Target="media/image154.png"/><Relationship Id="rId8" Type="http://schemas.openxmlformats.org/officeDocument/2006/relationships/header" Target="header1.xml"/><Relationship Id="rId51" Type="http://schemas.openxmlformats.org/officeDocument/2006/relationships/image" Target="media/image41.png"/><Relationship Id="rId72" Type="http://schemas.openxmlformats.org/officeDocument/2006/relationships/image" Target="media/image62.png"/><Relationship Id="rId93" Type="http://schemas.openxmlformats.org/officeDocument/2006/relationships/hyperlink" Target="https://www.codenong.com/cs106631509/" TargetMode="External"/><Relationship Id="rId98" Type="http://schemas.openxmlformats.org/officeDocument/2006/relationships/image" Target="media/image85.png"/><Relationship Id="rId121" Type="http://schemas.openxmlformats.org/officeDocument/2006/relationships/image" Target="media/image108.png"/><Relationship Id="rId142" Type="http://schemas.openxmlformats.org/officeDocument/2006/relationships/image" Target="media/image129.png"/><Relationship Id="rId163" Type="http://schemas.openxmlformats.org/officeDocument/2006/relationships/image" Target="media/image150.png"/><Relationship Id="rId184" Type="http://schemas.openxmlformats.org/officeDocument/2006/relationships/image" Target="media/image168.png"/><Relationship Id="rId189" Type="http://schemas.openxmlformats.org/officeDocument/2006/relationships/hyperlink" Target="https://data.moi.gov.tw/MoiOD/Data/DataDetail.aspx?oid=1B56C087-43D9-4B4B-B08C-D7B6A750E033" TargetMode="External"/><Relationship Id="rId3" Type="http://schemas.openxmlformats.org/officeDocument/2006/relationships/styles" Target="styles.xml"/><Relationship Id="rId214" Type="http://schemas.openxmlformats.org/officeDocument/2006/relationships/hyperlink" Target="https://www.oxxostudio.tw/articles/201908/js-fetch.html" TargetMode="External"/><Relationship Id="rId25" Type="http://schemas.openxmlformats.org/officeDocument/2006/relationships/image" Target="media/image17.png"/><Relationship Id="rId46" Type="http://schemas.openxmlformats.org/officeDocument/2006/relationships/image" Target="media/image36.png"/><Relationship Id="rId67" Type="http://schemas.openxmlformats.org/officeDocument/2006/relationships/image" Target="media/image57.png"/><Relationship Id="rId116" Type="http://schemas.openxmlformats.org/officeDocument/2006/relationships/image" Target="media/image103.png"/><Relationship Id="rId137" Type="http://schemas.openxmlformats.org/officeDocument/2006/relationships/image" Target="media/image124.png"/><Relationship Id="rId158" Type="http://schemas.openxmlformats.org/officeDocument/2006/relationships/image" Target="media/image145.png"/><Relationship Id="rId20" Type="http://schemas.openxmlformats.org/officeDocument/2006/relationships/image" Target="media/image12.png"/><Relationship Id="rId41" Type="http://schemas.openxmlformats.org/officeDocument/2006/relationships/image" Target="media/image31.png"/><Relationship Id="rId62" Type="http://schemas.openxmlformats.org/officeDocument/2006/relationships/image" Target="media/image52.png"/><Relationship Id="rId83" Type="http://schemas.openxmlformats.org/officeDocument/2006/relationships/image" Target="media/image73.png"/><Relationship Id="rId88" Type="http://schemas.openxmlformats.org/officeDocument/2006/relationships/image" Target="media/image78.png"/><Relationship Id="rId111" Type="http://schemas.openxmlformats.org/officeDocument/2006/relationships/image" Target="media/image98.png"/><Relationship Id="rId132" Type="http://schemas.openxmlformats.org/officeDocument/2006/relationships/image" Target="media/image119.png"/><Relationship Id="rId153" Type="http://schemas.openxmlformats.org/officeDocument/2006/relationships/image" Target="media/image140.jpeg"/><Relationship Id="rId174" Type="http://schemas.openxmlformats.org/officeDocument/2006/relationships/hyperlink" Target="https://zh.m.wikibooks.org/zh-tw/MySQL/Event" TargetMode="External"/><Relationship Id="rId179" Type="http://schemas.openxmlformats.org/officeDocument/2006/relationships/image" Target="media/image163.png"/><Relationship Id="rId195" Type="http://schemas.openxmlformats.org/officeDocument/2006/relationships/image" Target="media/image178.png"/><Relationship Id="rId209" Type="http://schemas.openxmlformats.org/officeDocument/2006/relationships/image" Target="media/image187.png"/><Relationship Id="rId190" Type="http://schemas.openxmlformats.org/officeDocument/2006/relationships/image" Target="media/image173.png"/><Relationship Id="rId204" Type="http://schemas.openxmlformats.org/officeDocument/2006/relationships/hyperlink" Target="https://chromedriver.chromium.org/" TargetMode="External"/><Relationship Id="rId15" Type="http://schemas.openxmlformats.org/officeDocument/2006/relationships/image" Target="media/image7.png"/><Relationship Id="rId36" Type="http://schemas.openxmlformats.org/officeDocument/2006/relationships/image" Target="media/image26.png"/><Relationship Id="rId57" Type="http://schemas.openxmlformats.org/officeDocument/2006/relationships/image" Target="media/image47.png"/><Relationship Id="rId106" Type="http://schemas.openxmlformats.org/officeDocument/2006/relationships/image" Target="media/image93.png"/><Relationship Id="rId127" Type="http://schemas.openxmlformats.org/officeDocument/2006/relationships/image" Target="media/image114.png"/><Relationship Id="rId10" Type="http://schemas.openxmlformats.org/officeDocument/2006/relationships/image" Target="media/image2.png"/><Relationship Id="rId31" Type="http://schemas.openxmlformats.org/officeDocument/2006/relationships/image" Target="media/image21.png"/><Relationship Id="rId52" Type="http://schemas.openxmlformats.org/officeDocument/2006/relationships/image" Target="media/image42.png"/><Relationship Id="rId73" Type="http://schemas.openxmlformats.org/officeDocument/2006/relationships/image" Target="media/image63.png"/><Relationship Id="rId78" Type="http://schemas.openxmlformats.org/officeDocument/2006/relationships/image" Target="media/image68.png"/><Relationship Id="rId94" Type="http://schemas.openxmlformats.org/officeDocument/2006/relationships/image" Target="media/image81.emf"/><Relationship Id="rId99" Type="http://schemas.openxmlformats.org/officeDocument/2006/relationships/image" Target="media/image86.png"/><Relationship Id="rId101" Type="http://schemas.openxmlformats.org/officeDocument/2006/relationships/image" Target="media/image88.png"/><Relationship Id="rId122" Type="http://schemas.openxmlformats.org/officeDocument/2006/relationships/image" Target="media/image109.png"/><Relationship Id="rId143" Type="http://schemas.openxmlformats.org/officeDocument/2006/relationships/image" Target="media/image130.png"/><Relationship Id="rId148" Type="http://schemas.openxmlformats.org/officeDocument/2006/relationships/image" Target="media/image135.png"/><Relationship Id="rId164" Type="http://schemas.openxmlformats.org/officeDocument/2006/relationships/image" Target="media/image151.png"/><Relationship Id="rId169" Type="http://schemas.openxmlformats.org/officeDocument/2006/relationships/image" Target="media/image155.png"/><Relationship Id="rId185" Type="http://schemas.openxmlformats.org/officeDocument/2006/relationships/image" Target="media/image169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80" Type="http://schemas.openxmlformats.org/officeDocument/2006/relationships/image" Target="media/image164.png"/><Relationship Id="rId210" Type="http://schemas.openxmlformats.org/officeDocument/2006/relationships/image" Target="media/image188.png"/><Relationship Id="rId215" Type="http://schemas.openxmlformats.org/officeDocument/2006/relationships/hyperlink" Target="https://getbootstrap.com/" TargetMode="External"/><Relationship Id="rId26" Type="http://schemas.openxmlformats.org/officeDocument/2006/relationships/hyperlink" Target="https://www.apachefriends.org/zh_tw/index.html" TargetMode="External"/><Relationship Id="rId47" Type="http://schemas.openxmlformats.org/officeDocument/2006/relationships/image" Target="media/image37.png"/><Relationship Id="rId68" Type="http://schemas.openxmlformats.org/officeDocument/2006/relationships/image" Target="media/image58.png"/><Relationship Id="rId89" Type="http://schemas.openxmlformats.org/officeDocument/2006/relationships/image" Target="media/image79.png"/><Relationship Id="rId112" Type="http://schemas.openxmlformats.org/officeDocument/2006/relationships/image" Target="media/image99.png"/><Relationship Id="rId133" Type="http://schemas.openxmlformats.org/officeDocument/2006/relationships/image" Target="media/image120.png"/><Relationship Id="rId154" Type="http://schemas.openxmlformats.org/officeDocument/2006/relationships/image" Target="media/image141.png"/><Relationship Id="rId175" Type="http://schemas.openxmlformats.org/officeDocument/2006/relationships/image" Target="media/image159.png"/><Relationship Id="rId196" Type="http://schemas.openxmlformats.org/officeDocument/2006/relationships/image" Target="media/image179.png"/><Relationship Id="rId200" Type="http://schemas.openxmlformats.org/officeDocument/2006/relationships/hyperlink" Target="https://pymysql.readthedocs.io/en/latest/user/examples.html" TargetMode="External"/><Relationship Id="rId16" Type="http://schemas.openxmlformats.org/officeDocument/2006/relationships/image" Target="media/image8.png"/><Relationship Id="rId37" Type="http://schemas.openxmlformats.org/officeDocument/2006/relationships/image" Target="media/image27.png"/><Relationship Id="rId58" Type="http://schemas.openxmlformats.org/officeDocument/2006/relationships/image" Target="media/image48.png"/><Relationship Id="rId79" Type="http://schemas.openxmlformats.org/officeDocument/2006/relationships/image" Target="media/image69.png"/><Relationship Id="rId102" Type="http://schemas.openxmlformats.org/officeDocument/2006/relationships/image" Target="media/image89.png"/><Relationship Id="rId123" Type="http://schemas.openxmlformats.org/officeDocument/2006/relationships/image" Target="media/image110.png"/><Relationship Id="rId144" Type="http://schemas.openxmlformats.org/officeDocument/2006/relationships/image" Target="media/image131.png"/><Relationship Id="rId90" Type="http://schemas.openxmlformats.org/officeDocument/2006/relationships/image" Target="media/image80.png"/><Relationship Id="rId165" Type="http://schemas.openxmlformats.org/officeDocument/2006/relationships/image" Target="media/image152.png"/><Relationship Id="rId186" Type="http://schemas.openxmlformats.org/officeDocument/2006/relationships/image" Target="media/image170.png"/><Relationship Id="rId211" Type="http://schemas.openxmlformats.org/officeDocument/2006/relationships/image" Target="media/image189.png"/><Relationship Id="rId27" Type="http://schemas.openxmlformats.org/officeDocument/2006/relationships/hyperlink" Target="https://briian.com/18718/" TargetMode="External"/><Relationship Id="rId48" Type="http://schemas.openxmlformats.org/officeDocument/2006/relationships/image" Target="media/image38.png"/><Relationship Id="rId69" Type="http://schemas.openxmlformats.org/officeDocument/2006/relationships/image" Target="media/image59.png"/><Relationship Id="rId113" Type="http://schemas.openxmlformats.org/officeDocument/2006/relationships/image" Target="media/image100.png"/><Relationship Id="rId134" Type="http://schemas.openxmlformats.org/officeDocument/2006/relationships/image" Target="media/image121.png"/><Relationship Id="rId80" Type="http://schemas.openxmlformats.org/officeDocument/2006/relationships/image" Target="media/image70.png"/><Relationship Id="rId155" Type="http://schemas.openxmlformats.org/officeDocument/2006/relationships/image" Target="media/image142.png"/><Relationship Id="rId176" Type="http://schemas.openxmlformats.org/officeDocument/2006/relationships/image" Target="media/image160.png"/><Relationship Id="rId197" Type="http://schemas.openxmlformats.org/officeDocument/2006/relationships/image" Target="media/image180.png"/><Relationship Id="rId201" Type="http://schemas.openxmlformats.org/officeDocument/2006/relationships/hyperlink" Target="https://www.tw511.com/3/39/1388.html" TargetMode="External"/><Relationship Id="rId17" Type="http://schemas.openxmlformats.org/officeDocument/2006/relationships/image" Target="media/image9.png"/><Relationship Id="rId38" Type="http://schemas.openxmlformats.org/officeDocument/2006/relationships/image" Target="media/image28.png"/><Relationship Id="rId59" Type="http://schemas.openxmlformats.org/officeDocument/2006/relationships/image" Target="media/image49.png"/><Relationship Id="rId103" Type="http://schemas.openxmlformats.org/officeDocument/2006/relationships/image" Target="media/image90.png"/><Relationship Id="rId124" Type="http://schemas.openxmlformats.org/officeDocument/2006/relationships/image" Target="media/image111.png"/><Relationship Id="rId70" Type="http://schemas.openxmlformats.org/officeDocument/2006/relationships/image" Target="media/image60.png"/><Relationship Id="rId91" Type="http://schemas.openxmlformats.org/officeDocument/2006/relationships/hyperlink" Target="https://blog.csdn.net/qq_33285112/article/details/78982766" TargetMode="External"/><Relationship Id="rId145" Type="http://schemas.openxmlformats.org/officeDocument/2006/relationships/image" Target="media/image132.png"/><Relationship Id="rId166" Type="http://schemas.openxmlformats.org/officeDocument/2006/relationships/image" Target="media/image153.png"/><Relationship Id="rId187" Type="http://schemas.openxmlformats.org/officeDocument/2006/relationships/image" Target="media/image171.png"/><Relationship Id="rId1" Type="http://schemas.openxmlformats.org/officeDocument/2006/relationships/customXml" Target="../customXml/item1.xml"/><Relationship Id="rId212" Type="http://schemas.openxmlformats.org/officeDocument/2006/relationships/image" Target="media/image190.png"/><Relationship Id="rId28" Type="http://schemas.openxmlformats.org/officeDocument/2006/relationships/image" Target="media/image18.png"/><Relationship Id="rId49" Type="http://schemas.openxmlformats.org/officeDocument/2006/relationships/image" Target="media/image39.png"/><Relationship Id="rId114" Type="http://schemas.openxmlformats.org/officeDocument/2006/relationships/image" Target="media/image101.png"/><Relationship Id="rId60" Type="http://schemas.openxmlformats.org/officeDocument/2006/relationships/image" Target="media/image50.png"/><Relationship Id="rId81" Type="http://schemas.openxmlformats.org/officeDocument/2006/relationships/image" Target="media/image71.png"/><Relationship Id="rId135" Type="http://schemas.openxmlformats.org/officeDocument/2006/relationships/image" Target="media/image122.png"/><Relationship Id="rId156" Type="http://schemas.openxmlformats.org/officeDocument/2006/relationships/image" Target="media/image143.png"/><Relationship Id="rId177" Type="http://schemas.openxmlformats.org/officeDocument/2006/relationships/image" Target="media/image161.png"/><Relationship Id="rId198" Type="http://schemas.openxmlformats.org/officeDocument/2006/relationships/image" Target="media/image181.png"/><Relationship Id="rId202" Type="http://schemas.openxmlformats.org/officeDocument/2006/relationships/hyperlink" Target="https://reurl.cc/Q78eD2" TargetMode="External"/><Relationship Id="rId18" Type="http://schemas.openxmlformats.org/officeDocument/2006/relationships/image" Target="media/image10.png"/><Relationship Id="rId39" Type="http://schemas.openxmlformats.org/officeDocument/2006/relationships/image" Target="media/image29.png"/><Relationship Id="rId50" Type="http://schemas.openxmlformats.org/officeDocument/2006/relationships/image" Target="media/image40.png"/><Relationship Id="rId104" Type="http://schemas.openxmlformats.org/officeDocument/2006/relationships/image" Target="media/image91.png"/><Relationship Id="rId125" Type="http://schemas.openxmlformats.org/officeDocument/2006/relationships/image" Target="media/image112.png"/><Relationship Id="rId146" Type="http://schemas.openxmlformats.org/officeDocument/2006/relationships/image" Target="media/image133.png"/><Relationship Id="rId167" Type="http://schemas.openxmlformats.org/officeDocument/2006/relationships/hyperlink" Target="https://www.w3school.com.cn/sql/func_date_format.asp" TargetMode="External"/><Relationship Id="rId188" Type="http://schemas.openxmlformats.org/officeDocument/2006/relationships/image" Target="media/image172.png"/><Relationship Id="rId71" Type="http://schemas.openxmlformats.org/officeDocument/2006/relationships/image" Target="media/image61.png"/><Relationship Id="rId92" Type="http://schemas.openxmlformats.org/officeDocument/2006/relationships/hyperlink" Target="https://www.cnblogs.com/kingxiaozi/p/10619680.html" TargetMode="External"/><Relationship Id="rId213" Type="http://schemas.openxmlformats.org/officeDocument/2006/relationships/image" Target="media/image191.png"/><Relationship Id="rId2" Type="http://schemas.openxmlformats.org/officeDocument/2006/relationships/numbering" Target="numbering.xml"/><Relationship Id="rId29" Type="http://schemas.openxmlformats.org/officeDocument/2006/relationships/image" Target="media/image19.png"/><Relationship Id="rId40" Type="http://schemas.openxmlformats.org/officeDocument/2006/relationships/image" Target="media/image30.png"/><Relationship Id="rId115" Type="http://schemas.openxmlformats.org/officeDocument/2006/relationships/image" Target="media/image102.png"/><Relationship Id="rId136" Type="http://schemas.openxmlformats.org/officeDocument/2006/relationships/image" Target="media/image123.png"/><Relationship Id="rId157" Type="http://schemas.openxmlformats.org/officeDocument/2006/relationships/image" Target="media/image144.png"/><Relationship Id="rId178" Type="http://schemas.openxmlformats.org/officeDocument/2006/relationships/image" Target="media/image162.png"/><Relationship Id="rId61" Type="http://schemas.openxmlformats.org/officeDocument/2006/relationships/image" Target="media/image51.png"/><Relationship Id="rId82" Type="http://schemas.openxmlformats.org/officeDocument/2006/relationships/image" Target="media/image72.png"/><Relationship Id="rId199" Type="http://schemas.openxmlformats.org/officeDocument/2006/relationships/image" Target="media/image182.png"/><Relationship Id="rId203" Type="http://schemas.openxmlformats.org/officeDocument/2006/relationships/hyperlink" Target="https://ithelp.ithome.com.tw/articles/10204390" TargetMode="External"/><Relationship Id="rId19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17663F-65E3-4E1D-B713-4D28825F61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6</TotalTime>
  <Pages>116</Pages>
  <Words>6875</Words>
  <Characters>39191</Characters>
  <Application>Microsoft Office Word</Application>
  <DocSecurity>0</DocSecurity>
  <Lines>326</Lines>
  <Paragraphs>91</Paragraphs>
  <ScaleCrop>false</ScaleCrop>
  <Company/>
  <LinksUpToDate>false</LinksUpToDate>
  <CharactersWithSpaces>45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darren</cp:lastModifiedBy>
  <cp:revision>1265</cp:revision>
  <cp:lastPrinted>2021-05-20T05:15:00Z</cp:lastPrinted>
  <dcterms:created xsi:type="dcterms:W3CDTF">2019-11-04T07:26:00Z</dcterms:created>
  <dcterms:modified xsi:type="dcterms:W3CDTF">2021-05-20T05:16:00Z</dcterms:modified>
</cp:coreProperties>
</file>